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2C893" w14:textId="6CC9A44A" w:rsidR="00230AE8" w:rsidRPr="00EF174A" w:rsidRDefault="00D94584" w:rsidP="00C115E9">
      <w:pPr>
        <w:spacing w:line="480" w:lineRule="auto"/>
        <w:jc w:val="center"/>
        <w:rPr>
          <w:rFonts w:ascii="Times New Roman" w:eastAsia="Times New Roman" w:hAnsi="Times New Roman" w:cs="Times New Roman"/>
          <w:b/>
          <w:sz w:val="44"/>
          <w:szCs w:val="32"/>
        </w:rPr>
      </w:pPr>
      <w:bookmarkStart w:id="0" w:name="_Hlk62044764"/>
      <w:r w:rsidRPr="00EF174A">
        <w:rPr>
          <w:rFonts w:ascii="Times New Roman" w:eastAsia="Times New Roman" w:hAnsi="Times New Roman" w:cs="Times New Roman"/>
          <w:b/>
          <w:sz w:val="44"/>
          <w:szCs w:val="32"/>
        </w:rPr>
        <w:t>Modal Phase-</w:t>
      </w:r>
      <w:r w:rsidR="00EC3A05" w:rsidRPr="00EF174A">
        <w:rPr>
          <w:rFonts w:ascii="Times New Roman" w:eastAsia="Times New Roman" w:hAnsi="Times New Roman" w:cs="Times New Roman"/>
          <w:b/>
          <w:sz w:val="44"/>
          <w:szCs w:val="32"/>
        </w:rPr>
        <w:t>m</w:t>
      </w:r>
      <w:r w:rsidRPr="00EF174A">
        <w:rPr>
          <w:rFonts w:ascii="Times New Roman" w:eastAsia="Times New Roman" w:hAnsi="Times New Roman" w:cs="Times New Roman"/>
          <w:b/>
          <w:sz w:val="44"/>
          <w:szCs w:val="32"/>
        </w:rPr>
        <w:t xml:space="preserve">atched </w:t>
      </w:r>
      <w:r w:rsidR="00230AE8" w:rsidRPr="00EF174A">
        <w:rPr>
          <w:rFonts w:ascii="Times New Roman" w:eastAsia="Times New Roman" w:hAnsi="Times New Roman" w:cs="Times New Roman"/>
          <w:b/>
          <w:sz w:val="44"/>
          <w:szCs w:val="32"/>
        </w:rPr>
        <w:t xml:space="preserve">Bound </w:t>
      </w:r>
      <w:r w:rsidR="001F14D7" w:rsidRPr="00EF174A">
        <w:rPr>
          <w:rFonts w:ascii="Times New Roman" w:eastAsia="Times New Roman" w:hAnsi="Times New Roman" w:cs="Times New Roman"/>
          <w:b/>
          <w:sz w:val="44"/>
          <w:szCs w:val="32"/>
        </w:rPr>
        <w:t>S</w:t>
      </w:r>
      <w:r w:rsidR="00230AE8" w:rsidRPr="00EF174A">
        <w:rPr>
          <w:rFonts w:ascii="Times New Roman" w:eastAsia="Times New Roman" w:hAnsi="Times New Roman" w:cs="Times New Roman"/>
          <w:b/>
          <w:sz w:val="44"/>
          <w:szCs w:val="32"/>
        </w:rPr>
        <w:t xml:space="preserve">tates in the </w:t>
      </w:r>
      <w:r w:rsidR="004609F3" w:rsidRPr="00EF174A">
        <w:rPr>
          <w:rFonts w:ascii="Times New Roman" w:eastAsia="Times New Roman" w:hAnsi="Times New Roman" w:cs="Times New Roman"/>
          <w:b/>
          <w:sz w:val="44"/>
          <w:szCs w:val="32"/>
        </w:rPr>
        <w:t>C</w:t>
      </w:r>
      <w:r w:rsidR="00230AE8" w:rsidRPr="00EF174A">
        <w:rPr>
          <w:rFonts w:ascii="Times New Roman" w:eastAsia="Times New Roman" w:hAnsi="Times New Roman" w:cs="Times New Roman"/>
          <w:b/>
          <w:sz w:val="44"/>
          <w:szCs w:val="32"/>
        </w:rPr>
        <w:t>ontinuum</w:t>
      </w:r>
      <w:r w:rsidR="004D1BE4" w:rsidRPr="00EF174A">
        <w:rPr>
          <w:rFonts w:ascii="Times New Roman" w:eastAsia="Times New Roman" w:hAnsi="Times New Roman" w:cs="Times New Roman"/>
          <w:b/>
          <w:sz w:val="44"/>
          <w:szCs w:val="32"/>
        </w:rPr>
        <w:t xml:space="preserve"> </w:t>
      </w:r>
      <w:r w:rsidR="004B3FB6" w:rsidRPr="00EF174A">
        <w:rPr>
          <w:rFonts w:ascii="Times New Roman" w:eastAsia="Times New Roman" w:hAnsi="Times New Roman" w:cs="Times New Roman"/>
          <w:b/>
          <w:sz w:val="44"/>
          <w:szCs w:val="32"/>
        </w:rPr>
        <w:t xml:space="preserve">for </w:t>
      </w:r>
      <w:r w:rsidR="00A34B0B" w:rsidRPr="00EF174A">
        <w:rPr>
          <w:rFonts w:ascii="Times New Roman" w:eastAsia="Times New Roman" w:hAnsi="Times New Roman" w:cs="Times New Roman"/>
          <w:b/>
          <w:sz w:val="44"/>
          <w:szCs w:val="32"/>
        </w:rPr>
        <w:t xml:space="preserve">Enhancing </w:t>
      </w:r>
      <w:r w:rsidR="004D1BE4" w:rsidRPr="00EF174A">
        <w:rPr>
          <w:rFonts w:ascii="Times New Roman" w:eastAsia="Times New Roman" w:hAnsi="Times New Roman" w:cs="Times New Roman"/>
          <w:b/>
          <w:sz w:val="44"/>
          <w:szCs w:val="32"/>
        </w:rPr>
        <w:t xml:space="preserve">Third Harmonic Generation of </w:t>
      </w:r>
      <w:r w:rsidR="004609F3" w:rsidRPr="00EF174A">
        <w:rPr>
          <w:rFonts w:ascii="Times New Roman" w:eastAsia="Times New Roman" w:hAnsi="Times New Roman" w:cs="Times New Roman"/>
          <w:b/>
          <w:sz w:val="44"/>
          <w:szCs w:val="32"/>
        </w:rPr>
        <w:t>D</w:t>
      </w:r>
      <w:r w:rsidR="00230AE8" w:rsidRPr="00EF174A">
        <w:rPr>
          <w:rFonts w:ascii="Times New Roman" w:eastAsia="Times New Roman" w:hAnsi="Times New Roman" w:cs="Times New Roman"/>
          <w:b/>
          <w:sz w:val="44"/>
          <w:szCs w:val="32"/>
        </w:rPr>
        <w:t xml:space="preserve">eep </w:t>
      </w:r>
      <w:r w:rsidR="004609F3" w:rsidRPr="00EF174A">
        <w:rPr>
          <w:rFonts w:ascii="Times New Roman" w:eastAsia="Times New Roman" w:hAnsi="Times New Roman" w:cs="Times New Roman"/>
          <w:b/>
          <w:sz w:val="44"/>
          <w:szCs w:val="32"/>
        </w:rPr>
        <w:t>U</w:t>
      </w:r>
      <w:r w:rsidR="00230AE8" w:rsidRPr="00EF174A">
        <w:rPr>
          <w:rFonts w:ascii="Times New Roman" w:eastAsia="Times New Roman" w:hAnsi="Times New Roman" w:cs="Times New Roman"/>
          <w:b/>
          <w:sz w:val="44"/>
          <w:szCs w:val="32"/>
        </w:rPr>
        <w:t xml:space="preserve">ltraviolet </w:t>
      </w:r>
      <w:r w:rsidR="00A34B0B" w:rsidRPr="00EF174A">
        <w:rPr>
          <w:rFonts w:ascii="Times New Roman" w:eastAsia="Times New Roman" w:hAnsi="Times New Roman" w:cs="Times New Roman"/>
          <w:b/>
          <w:sz w:val="44"/>
          <w:szCs w:val="32"/>
        </w:rPr>
        <w:t>Emission</w:t>
      </w:r>
    </w:p>
    <w:p w14:paraId="2453C244" w14:textId="35A0D0B0" w:rsidR="00E37783" w:rsidRPr="00EF174A" w:rsidRDefault="00E37783" w:rsidP="00E37783">
      <w:pPr>
        <w:keepNext/>
        <w:keepLines/>
        <w:jc w:val="center"/>
        <w:outlineLvl w:val="0"/>
        <w:rPr>
          <w:rFonts w:ascii="Times New Roman" w:hAnsi="Times New Roman" w:cs="Times New Roman"/>
          <w:b/>
          <w:bCs/>
          <w:sz w:val="44"/>
          <w:szCs w:val="44"/>
        </w:rPr>
      </w:pPr>
    </w:p>
    <w:p w14:paraId="570DA2C9" w14:textId="77777777" w:rsidR="009B1C98" w:rsidRPr="00EF174A" w:rsidRDefault="009B1C98" w:rsidP="000D2B31">
      <w:pPr>
        <w:keepNext/>
        <w:keepLines/>
        <w:outlineLvl w:val="0"/>
        <w:rPr>
          <w:rFonts w:ascii="Times New Roman" w:eastAsia="Times New Roman" w:hAnsi="Times New Roman" w:cs="Times New Roman"/>
          <w:bCs/>
          <w:szCs w:val="28"/>
        </w:rPr>
      </w:pPr>
    </w:p>
    <w:p w14:paraId="3C50799A" w14:textId="3A8B8122" w:rsidR="00E37783" w:rsidRPr="00EF174A" w:rsidRDefault="00E37783" w:rsidP="00050389">
      <w:pPr>
        <w:keepNext/>
        <w:keepLines/>
        <w:spacing w:line="480" w:lineRule="auto"/>
        <w:jc w:val="both"/>
        <w:outlineLvl w:val="0"/>
        <w:rPr>
          <w:rFonts w:ascii="Times New Roman" w:eastAsia="Times New Roman" w:hAnsi="Times New Roman" w:cs="Times New Roman"/>
          <w:bCs/>
          <w:szCs w:val="28"/>
          <w:vertAlign w:val="superscript"/>
        </w:rPr>
      </w:pPr>
      <w:r w:rsidRPr="00EF174A">
        <w:rPr>
          <w:rFonts w:ascii="Times New Roman" w:eastAsia="Times New Roman" w:hAnsi="Times New Roman" w:cs="Times New Roman"/>
          <w:bCs/>
          <w:szCs w:val="28"/>
        </w:rPr>
        <w:t>Omar A. M. Abdelraouf</w:t>
      </w:r>
      <w:r w:rsidR="001D7262" w:rsidRPr="00EF174A">
        <w:rPr>
          <w:rFonts w:ascii="Times New Roman" w:eastAsia="Times New Roman" w:hAnsi="Times New Roman" w:cs="Times New Roman"/>
          <w:bCs/>
          <w:szCs w:val="28"/>
        </w:rPr>
        <w:t>*</w:t>
      </w:r>
      <w:r w:rsidRPr="00EF174A">
        <w:rPr>
          <w:rFonts w:ascii="Times New Roman" w:eastAsia="Times New Roman" w:hAnsi="Times New Roman" w:cs="Times New Roman"/>
          <w:bCs/>
          <w:szCs w:val="28"/>
        </w:rPr>
        <w:t xml:space="preserve">, </w:t>
      </w:r>
      <w:r w:rsidR="00AC27CD" w:rsidRPr="00EF174A">
        <w:rPr>
          <w:rFonts w:ascii="Times New Roman" w:eastAsia="Times New Roman" w:hAnsi="Times New Roman" w:cs="Times New Roman"/>
          <w:bCs/>
          <w:szCs w:val="28"/>
        </w:rPr>
        <w:t>Aravind P. Anthur</w:t>
      </w:r>
      <w:r w:rsidR="001020EE" w:rsidRPr="00EF174A">
        <w:rPr>
          <w:rFonts w:ascii="Times New Roman" w:eastAsia="Times New Roman" w:hAnsi="Times New Roman" w:cs="Times New Roman"/>
          <w:bCs/>
          <w:szCs w:val="28"/>
          <w:vertAlign w:val="superscript"/>
        </w:rPr>
        <w:t>2</w:t>
      </w:r>
      <w:r w:rsidR="001020EE" w:rsidRPr="00EF174A">
        <w:rPr>
          <w:rFonts w:ascii="Times New Roman" w:eastAsia="Times New Roman" w:hAnsi="Times New Roman" w:cs="Times New Roman"/>
          <w:bCs/>
          <w:szCs w:val="28"/>
        </w:rPr>
        <w:t xml:space="preserve">, </w:t>
      </w:r>
      <w:r w:rsidRPr="00EF174A">
        <w:rPr>
          <w:rFonts w:ascii="Times New Roman" w:eastAsia="Times New Roman" w:hAnsi="Times New Roman" w:cs="Times New Roman"/>
          <w:bCs/>
          <w:szCs w:val="28"/>
        </w:rPr>
        <w:t>X</w:t>
      </w:r>
      <w:r w:rsidR="00E337F9" w:rsidRPr="00EF174A">
        <w:rPr>
          <w:rFonts w:ascii="Times New Roman" w:eastAsia="Times New Roman" w:hAnsi="Times New Roman" w:cs="Times New Roman"/>
          <w:bCs/>
          <w:szCs w:val="28"/>
        </w:rPr>
        <w:t>.</w:t>
      </w:r>
      <w:r w:rsidRPr="00EF174A">
        <w:rPr>
          <w:rFonts w:ascii="Times New Roman" w:eastAsia="Times New Roman" w:hAnsi="Times New Roman" w:cs="Times New Roman"/>
          <w:bCs/>
          <w:szCs w:val="28"/>
        </w:rPr>
        <w:t xml:space="preserve"> Renshaw Wang</w:t>
      </w:r>
      <w:r w:rsidR="004877AF" w:rsidRPr="00EF174A">
        <w:rPr>
          <w:rFonts w:ascii="Times New Roman" w:eastAsia="Times New Roman" w:hAnsi="Times New Roman" w:cs="Times New Roman"/>
          <w:bCs/>
          <w:szCs w:val="28"/>
        </w:rPr>
        <w:t>*</w:t>
      </w:r>
      <w:r w:rsidRPr="00EF174A">
        <w:rPr>
          <w:rFonts w:ascii="Times New Roman" w:eastAsia="Times New Roman" w:hAnsi="Times New Roman" w:cs="Times New Roman"/>
          <w:bCs/>
          <w:szCs w:val="28"/>
        </w:rPr>
        <w:t>, Qi Jie Wang</w:t>
      </w:r>
      <w:r w:rsidR="006E0FFB" w:rsidRPr="00EF174A">
        <w:rPr>
          <w:rFonts w:ascii="Times New Roman" w:eastAsia="Times New Roman" w:hAnsi="Times New Roman" w:cs="Times New Roman"/>
          <w:bCs/>
          <w:szCs w:val="28"/>
        </w:rPr>
        <w:t>*</w:t>
      </w:r>
      <w:r w:rsidRPr="00EF174A">
        <w:rPr>
          <w:rFonts w:ascii="Times New Roman" w:eastAsia="Times New Roman" w:hAnsi="Times New Roman" w:cs="Times New Roman"/>
          <w:bCs/>
          <w:szCs w:val="28"/>
        </w:rPr>
        <w:t>, Hong Liu*</w:t>
      </w:r>
    </w:p>
    <w:bookmarkEnd w:id="0"/>
    <w:p w14:paraId="19419C58" w14:textId="27020429" w:rsidR="00E37783" w:rsidRPr="00EF174A" w:rsidRDefault="00E37783" w:rsidP="00012C82">
      <w:pPr>
        <w:rPr>
          <w:rFonts w:ascii="Times New Roman" w:hAnsi="Times New Roman" w:cs="Times New Roman"/>
        </w:rPr>
      </w:pPr>
    </w:p>
    <w:p w14:paraId="525EEFED" w14:textId="77777777" w:rsidR="00A1635D" w:rsidRPr="00EF174A" w:rsidRDefault="00A1635D" w:rsidP="00E37783">
      <w:pPr>
        <w:rPr>
          <w:rFonts w:ascii="Times New Roman" w:hAnsi="Times New Roman" w:cs="Times New Roman"/>
          <w:b/>
          <w:bCs/>
        </w:rPr>
      </w:pPr>
    </w:p>
    <w:p w14:paraId="40AC6BE9" w14:textId="50522809" w:rsidR="00A1635D" w:rsidRPr="00EF174A" w:rsidRDefault="00E37783" w:rsidP="00473C5E">
      <w:pPr>
        <w:spacing w:line="480" w:lineRule="auto"/>
        <w:rPr>
          <w:rFonts w:ascii="Times New Roman" w:hAnsi="Times New Roman" w:cs="Times New Roman"/>
          <w:b/>
          <w:bCs/>
        </w:rPr>
      </w:pPr>
      <w:r w:rsidRPr="00EF174A">
        <w:rPr>
          <w:rFonts w:ascii="Times New Roman" w:hAnsi="Times New Roman" w:cs="Times New Roman"/>
          <w:b/>
          <w:bCs/>
        </w:rPr>
        <w:t>ABSTRACT</w:t>
      </w:r>
    </w:p>
    <w:p w14:paraId="39AB335D" w14:textId="5A98E209" w:rsidR="00A731E8" w:rsidRPr="00EF174A" w:rsidRDefault="00A8016A" w:rsidP="00473C5E">
      <w:pPr>
        <w:spacing w:line="480" w:lineRule="auto"/>
        <w:jc w:val="both"/>
        <w:rPr>
          <w:rFonts w:ascii="Times New Roman" w:hAnsi="Times New Roman" w:cs="Times New Roman"/>
          <w:lang w:val="en-SG"/>
        </w:rPr>
      </w:pPr>
      <w:r w:rsidRPr="00EF174A">
        <w:rPr>
          <w:rFonts w:asciiTheme="majorBidi" w:hAnsiTheme="majorBidi" w:cstheme="majorBidi"/>
        </w:rPr>
        <w:t>C</w:t>
      </w:r>
      <w:r w:rsidR="00DB0D38" w:rsidRPr="00EF174A">
        <w:rPr>
          <w:rFonts w:asciiTheme="majorBidi" w:hAnsiTheme="majorBidi" w:cstheme="majorBidi"/>
        </w:rPr>
        <w:t xml:space="preserve">oherent </w:t>
      </w:r>
      <w:r w:rsidR="00FC41D6" w:rsidRPr="00EF174A">
        <w:rPr>
          <w:rFonts w:asciiTheme="majorBidi" w:hAnsiTheme="majorBidi" w:cstheme="majorBidi"/>
        </w:rPr>
        <w:t>deep ultra-violet</w:t>
      </w:r>
      <w:r w:rsidR="004D1BE4" w:rsidRPr="00EF174A">
        <w:rPr>
          <w:rFonts w:asciiTheme="majorBidi" w:hAnsiTheme="majorBidi" w:cstheme="majorBidi"/>
        </w:rPr>
        <w:t xml:space="preserve"> (DUV)</w:t>
      </w:r>
      <w:r w:rsidR="00FC41D6" w:rsidRPr="00EF174A">
        <w:rPr>
          <w:rFonts w:asciiTheme="majorBidi" w:hAnsiTheme="majorBidi" w:cstheme="majorBidi"/>
        </w:rPr>
        <w:t xml:space="preserve"> light source</w:t>
      </w:r>
      <w:r w:rsidR="00410A15" w:rsidRPr="00EF174A">
        <w:rPr>
          <w:rFonts w:asciiTheme="majorBidi" w:hAnsiTheme="majorBidi" w:cstheme="majorBidi"/>
        </w:rPr>
        <w:t>s</w:t>
      </w:r>
      <w:r w:rsidR="00FC41D6" w:rsidRPr="00EF174A">
        <w:rPr>
          <w:rFonts w:asciiTheme="majorBidi" w:hAnsiTheme="majorBidi" w:cstheme="majorBidi"/>
        </w:rPr>
        <w:t xml:space="preserve"> </w:t>
      </w:r>
      <w:r w:rsidR="00410A15" w:rsidRPr="00EF174A">
        <w:rPr>
          <w:rFonts w:asciiTheme="majorBidi" w:hAnsiTheme="majorBidi" w:cstheme="majorBidi"/>
        </w:rPr>
        <w:t>are</w:t>
      </w:r>
      <w:r w:rsidR="00FC41D6" w:rsidRPr="00EF174A">
        <w:rPr>
          <w:rFonts w:asciiTheme="majorBidi" w:hAnsiTheme="majorBidi" w:cstheme="majorBidi"/>
        </w:rPr>
        <w:t xml:space="preserve"> crucial for various</w:t>
      </w:r>
      <w:r w:rsidR="00344011" w:rsidRPr="00EF174A">
        <w:rPr>
          <w:rFonts w:asciiTheme="majorBidi" w:hAnsiTheme="majorBidi" w:cstheme="majorBidi"/>
        </w:rPr>
        <w:t xml:space="preserve"> applications such as nanolithography, biomedical imaging, and spectroscopy. </w:t>
      </w:r>
      <w:r w:rsidR="000A3FBA" w:rsidRPr="00EF174A">
        <w:rPr>
          <w:rFonts w:asciiTheme="majorBidi" w:hAnsiTheme="majorBidi" w:cstheme="majorBidi"/>
        </w:rPr>
        <w:t>DUV light sources can be generated using c</w:t>
      </w:r>
      <w:r w:rsidR="00344011" w:rsidRPr="00EF174A">
        <w:rPr>
          <w:rFonts w:asciiTheme="majorBidi" w:hAnsiTheme="majorBidi" w:cstheme="majorBidi"/>
        </w:rPr>
        <w:t xml:space="preserve">onventional nonlinear </w:t>
      </w:r>
      <w:r w:rsidR="005F2725" w:rsidRPr="00EF174A">
        <w:rPr>
          <w:rFonts w:asciiTheme="majorBidi" w:hAnsiTheme="majorBidi" w:cstheme="majorBidi"/>
        </w:rPr>
        <w:t xml:space="preserve">optical </w:t>
      </w:r>
      <w:r w:rsidR="00344011" w:rsidRPr="00EF174A">
        <w:rPr>
          <w:rFonts w:asciiTheme="majorBidi" w:hAnsiTheme="majorBidi" w:cstheme="majorBidi"/>
        </w:rPr>
        <w:t>crystals</w:t>
      </w:r>
      <w:r w:rsidR="00884E2A" w:rsidRPr="00EF174A">
        <w:rPr>
          <w:rFonts w:asciiTheme="majorBidi" w:hAnsiTheme="majorBidi" w:cstheme="majorBidi"/>
        </w:rPr>
        <w:t xml:space="preserve"> (NLO</w:t>
      </w:r>
      <w:r w:rsidR="006D3268" w:rsidRPr="00EF174A">
        <w:rPr>
          <w:rFonts w:asciiTheme="majorBidi" w:hAnsiTheme="majorBidi" w:cstheme="majorBidi"/>
        </w:rPr>
        <w:t>s</w:t>
      </w:r>
      <w:r w:rsidR="00884E2A" w:rsidRPr="00EF174A">
        <w:rPr>
          <w:rFonts w:asciiTheme="majorBidi" w:hAnsiTheme="majorBidi" w:cstheme="majorBidi"/>
        </w:rPr>
        <w:t>)</w:t>
      </w:r>
      <w:r w:rsidR="000A3FBA" w:rsidRPr="00EF174A">
        <w:rPr>
          <w:rFonts w:asciiTheme="majorBidi" w:hAnsiTheme="majorBidi" w:cstheme="majorBidi"/>
        </w:rPr>
        <w:t xml:space="preserve">. However, </w:t>
      </w:r>
      <w:r w:rsidR="005F2725" w:rsidRPr="00EF174A">
        <w:rPr>
          <w:rFonts w:asciiTheme="majorBidi" w:hAnsiTheme="majorBidi" w:cstheme="majorBidi"/>
        </w:rPr>
        <w:t>NLO</w:t>
      </w:r>
      <w:r w:rsidR="006D3268" w:rsidRPr="00EF174A">
        <w:rPr>
          <w:rFonts w:asciiTheme="majorBidi" w:hAnsiTheme="majorBidi" w:cstheme="majorBidi"/>
        </w:rPr>
        <w:t>s</w:t>
      </w:r>
      <w:r w:rsidR="00344011" w:rsidRPr="00EF174A">
        <w:rPr>
          <w:rFonts w:asciiTheme="majorBidi" w:hAnsiTheme="majorBidi" w:cstheme="majorBidi"/>
        </w:rPr>
        <w:t xml:space="preserve"> are limited</w:t>
      </w:r>
      <w:r w:rsidR="004D1BE4" w:rsidRPr="00EF174A">
        <w:rPr>
          <w:rFonts w:asciiTheme="majorBidi" w:hAnsiTheme="majorBidi" w:cstheme="majorBidi"/>
        </w:rPr>
        <w:t xml:space="preserve"> by their bulky size</w:t>
      </w:r>
      <w:r w:rsidR="00557C03" w:rsidRPr="00EF174A">
        <w:rPr>
          <w:rFonts w:asciiTheme="majorBidi" w:hAnsiTheme="majorBidi" w:cstheme="majorBidi"/>
        </w:rPr>
        <w:t>,</w:t>
      </w:r>
      <w:r w:rsidR="00344011" w:rsidRPr="00EF174A">
        <w:rPr>
          <w:rFonts w:asciiTheme="majorBidi" w:hAnsiTheme="majorBidi" w:cstheme="majorBidi"/>
        </w:rPr>
        <w:t xml:space="preserve"> </w:t>
      </w:r>
      <w:r w:rsidR="004A44BB" w:rsidRPr="00EF174A">
        <w:rPr>
          <w:rFonts w:asciiTheme="majorBidi" w:hAnsiTheme="majorBidi" w:cstheme="majorBidi"/>
        </w:rPr>
        <w:t xml:space="preserve">inadequate </w:t>
      </w:r>
      <w:r w:rsidR="00245177" w:rsidRPr="00EF174A">
        <w:rPr>
          <w:rFonts w:asciiTheme="majorBidi" w:hAnsiTheme="majorBidi" w:cstheme="majorBidi"/>
        </w:rPr>
        <w:t>transparency</w:t>
      </w:r>
      <w:r w:rsidR="008F7B90" w:rsidRPr="00EF174A">
        <w:rPr>
          <w:rFonts w:asciiTheme="majorBidi" w:hAnsiTheme="majorBidi" w:cstheme="majorBidi"/>
        </w:rPr>
        <w:t xml:space="preserve"> at</w:t>
      </w:r>
      <w:r w:rsidR="00ED33BB" w:rsidRPr="00EF174A">
        <w:rPr>
          <w:rFonts w:asciiTheme="majorBidi" w:hAnsiTheme="majorBidi" w:cstheme="majorBidi"/>
        </w:rPr>
        <w:t xml:space="preserve"> </w:t>
      </w:r>
      <w:r w:rsidR="00587469" w:rsidRPr="00EF174A">
        <w:rPr>
          <w:rFonts w:asciiTheme="majorBidi" w:hAnsiTheme="majorBidi" w:cstheme="majorBidi"/>
        </w:rPr>
        <w:t xml:space="preserve">the </w:t>
      </w:r>
      <w:r w:rsidR="008F7B90" w:rsidRPr="00EF174A">
        <w:rPr>
          <w:rFonts w:asciiTheme="majorBidi" w:hAnsiTheme="majorBidi" w:cstheme="majorBidi"/>
        </w:rPr>
        <w:t>DUV</w:t>
      </w:r>
      <w:r w:rsidR="00ED33BB" w:rsidRPr="00EF174A">
        <w:rPr>
          <w:rFonts w:asciiTheme="majorBidi" w:hAnsiTheme="majorBidi" w:cstheme="majorBidi"/>
        </w:rPr>
        <w:t xml:space="preserve"> regime</w:t>
      </w:r>
      <w:r w:rsidR="00932525" w:rsidRPr="00EF174A">
        <w:rPr>
          <w:rFonts w:asciiTheme="majorBidi" w:hAnsiTheme="majorBidi" w:cstheme="majorBidi"/>
        </w:rPr>
        <w:t>,</w:t>
      </w:r>
      <w:r w:rsidR="00695D0A" w:rsidRPr="00EF174A">
        <w:rPr>
          <w:rFonts w:asciiTheme="majorBidi" w:hAnsiTheme="majorBidi" w:cstheme="majorBidi"/>
        </w:rPr>
        <w:t xml:space="preserve"> and</w:t>
      </w:r>
      <w:r w:rsidR="00245177" w:rsidRPr="00EF174A">
        <w:rPr>
          <w:rFonts w:asciiTheme="majorBidi" w:hAnsiTheme="majorBidi" w:cstheme="majorBidi"/>
        </w:rPr>
        <w:t xml:space="preserve"> </w:t>
      </w:r>
      <w:r w:rsidR="007D6F5F" w:rsidRPr="00EF174A">
        <w:rPr>
          <w:rFonts w:asciiTheme="majorBidi" w:hAnsiTheme="majorBidi" w:cstheme="majorBidi"/>
        </w:rPr>
        <w:t>stringent</w:t>
      </w:r>
      <w:r w:rsidR="00245177" w:rsidRPr="00EF174A">
        <w:rPr>
          <w:rFonts w:asciiTheme="majorBidi" w:hAnsiTheme="majorBidi" w:cstheme="majorBidi"/>
        </w:rPr>
        <w:t xml:space="preserve"> </w:t>
      </w:r>
      <w:r w:rsidR="00344011" w:rsidRPr="00EF174A">
        <w:rPr>
          <w:rFonts w:asciiTheme="majorBidi" w:hAnsiTheme="majorBidi" w:cstheme="majorBidi"/>
        </w:rPr>
        <w:t>phase</w:t>
      </w:r>
      <w:r w:rsidR="00EC2285" w:rsidRPr="00EF174A">
        <w:rPr>
          <w:rFonts w:asciiTheme="majorBidi" w:hAnsiTheme="majorBidi" w:cstheme="majorBidi"/>
        </w:rPr>
        <w:t>-</w:t>
      </w:r>
      <w:r w:rsidR="00344011" w:rsidRPr="00EF174A">
        <w:rPr>
          <w:rFonts w:asciiTheme="majorBidi" w:hAnsiTheme="majorBidi" w:cstheme="majorBidi"/>
        </w:rPr>
        <w:t>matching</w:t>
      </w:r>
      <w:r w:rsidR="004518A4" w:rsidRPr="00EF174A">
        <w:rPr>
          <w:rFonts w:asciiTheme="majorBidi" w:hAnsiTheme="majorBidi" w:cstheme="majorBidi"/>
        </w:rPr>
        <w:t xml:space="preserve"> requirements</w:t>
      </w:r>
      <w:r w:rsidR="00F15911" w:rsidRPr="00EF174A">
        <w:rPr>
          <w:rFonts w:asciiTheme="majorBidi" w:hAnsiTheme="majorBidi" w:cstheme="majorBidi"/>
        </w:rPr>
        <w:t xml:space="preserve"> for harmonic</w:t>
      </w:r>
      <w:r w:rsidR="00563182" w:rsidRPr="00EF174A">
        <w:rPr>
          <w:rFonts w:asciiTheme="majorBidi" w:hAnsiTheme="majorBidi" w:cstheme="majorBidi"/>
        </w:rPr>
        <w:t>s</w:t>
      </w:r>
      <w:r w:rsidR="00F15911" w:rsidRPr="00EF174A">
        <w:rPr>
          <w:rFonts w:asciiTheme="majorBidi" w:hAnsiTheme="majorBidi" w:cstheme="majorBidi"/>
        </w:rPr>
        <w:t xml:space="preserve"> generation</w:t>
      </w:r>
      <w:r w:rsidR="00231455" w:rsidRPr="00EF174A">
        <w:rPr>
          <w:rFonts w:asciiTheme="majorBidi" w:hAnsiTheme="majorBidi" w:cstheme="majorBidi"/>
        </w:rPr>
        <w:t>.</w:t>
      </w:r>
      <w:r w:rsidR="00932525" w:rsidRPr="00EF174A">
        <w:rPr>
          <w:rFonts w:asciiTheme="majorBidi" w:hAnsiTheme="majorBidi" w:cstheme="majorBidi"/>
        </w:rPr>
        <w:t xml:space="preserve"> </w:t>
      </w:r>
      <w:r w:rsidR="005246E8" w:rsidRPr="00EF174A">
        <w:rPr>
          <w:rFonts w:asciiTheme="majorBidi" w:hAnsiTheme="majorBidi" w:cstheme="majorBidi"/>
        </w:rPr>
        <w:t>Recently, d</w:t>
      </w:r>
      <w:r w:rsidR="00344011" w:rsidRPr="00EF174A">
        <w:rPr>
          <w:rFonts w:asciiTheme="majorBidi" w:hAnsiTheme="majorBidi" w:cstheme="majorBidi"/>
        </w:rPr>
        <w:t xml:space="preserve">ielectric metasurfaces support high </w:t>
      </w:r>
      <w:r w:rsidR="005E78A1" w:rsidRPr="00EF174A">
        <w:rPr>
          <w:rFonts w:asciiTheme="majorBidi" w:hAnsiTheme="majorBidi" w:cstheme="majorBidi"/>
          <w:i/>
          <w:iCs/>
        </w:rPr>
        <w:t>Q</w:t>
      </w:r>
      <w:r w:rsidR="00344011" w:rsidRPr="00EF174A">
        <w:rPr>
          <w:rFonts w:asciiTheme="majorBidi" w:hAnsiTheme="majorBidi" w:cstheme="majorBidi"/>
        </w:rPr>
        <w:t xml:space="preserve">-factor resonances </w:t>
      </w:r>
      <w:r w:rsidR="00613498" w:rsidRPr="00EF174A">
        <w:rPr>
          <w:rFonts w:asciiTheme="majorBidi" w:hAnsiTheme="majorBidi" w:cstheme="majorBidi"/>
        </w:rPr>
        <w:t xml:space="preserve">and </w:t>
      </w:r>
      <w:r w:rsidR="00344011" w:rsidRPr="00EF174A">
        <w:rPr>
          <w:rFonts w:asciiTheme="majorBidi" w:hAnsiTheme="majorBidi" w:cstheme="majorBidi"/>
        </w:rPr>
        <w:t xml:space="preserve">offer a promising approach </w:t>
      </w:r>
      <w:r w:rsidR="00223F55" w:rsidRPr="00EF174A">
        <w:rPr>
          <w:rFonts w:asciiTheme="majorBidi" w:hAnsiTheme="majorBidi" w:cstheme="majorBidi"/>
        </w:rPr>
        <w:t xml:space="preserve">for </w:t>
      </w:r>
      <w:r w:rsidR="00344011" w:rsidRPr="00EF174A">
        <w:rPr>
          <w:rFonts w:asciiTheme="majorBidi" w:hAnsiTheme="majorBidi" w:cstheme="majorBidi"/>
        </w:rPr>
        <w:t>efficient harmonic generation at short wavelengths. In this study, we demonstrate</w:t>
      </w:r>
      <w:r w:rsidR="00AF3A22" w:rsidRPr="00EF174A">
        <w:rPr>
          <w:rFonts w:asciiTheme="majorBidi" w:hAnsiTheme="majorBidi" w:cstheme="majorBidi"/>
        </w:rPr>
        <w:t>d</w:t>
      </w:r>
      <w:r w:rsidR="00344011" w:rsidRPr="00EF174A">
        <w:rPr>
          <w:rFonts w:asciiTheme="majorBidi" w:hAnsiTheme="majorBidi" w:cstheme="majorBidi"/>
        </w:rPr>
        <w:t xml:space="preserve"> a crystalline silicon</w:t>
      </w:r>
      <w:r w:rsidR="00AF3A22" w:rsidRPr="00EF174A">
        <w:rPr>
          <w:rFonts w:asciiTheme="majorBidi" w:hAnsiTheme="majorBidi" w:cstheme="majorBidi"/>
        </w:rPr>
        <w:t xml:space="preserve"> (c-Si)</w:t>
      </w:r>
      <w:r w:rsidR="00344011" w:rsidRPr="00EF174A">
        <w:rPr>
          <w:rFonts w:asciiTheme="majorBidi" w:hAnsiTheme="majorBidi" w:cstheme="majorBidi"/>
        </w:rPr>
        <w:t xml:space="preserve"> metasurface </w:t>
      </w:r>
      <w:bookmarkStart w:id="1" w:name="_Hlk149123692"/>
      <w:r w:rsidR="00D01B6A" w:rsidRPr="00EF174A">
        <w:rPr>
          <w:rFonts w:asciiTheme="majorBidi" w:hAnsiTheme="majorBidi" w:cstheme="majorBidi"/>
        </w:rPr>
        <w:t xml:space="preserve">simultaneously </w:t>
      </w:r>
      <w:bookmarkEnd w:id="1"/>
      <w:r w:rsidR="006D1C49" w:rsidRPr="00EF174A">
        <w:rPr>
          <w:rFonts w:asciiTheme="majorBidi" w:hAnsiTheme="majorBidi" w:cstheme="majorBidi"/>
        </w:rPr>
        <w:t>exciting</w:t>
      </w:r>
      <w:r w:rsidR="00344011" w:rsidRPr="00EF174A">
        <w:rPr>
          <w:rFonts w:asciiTheme="majorBidi" w:hAnsiTheme="majorBidi" w:cstheme="majorBidi"/>
        </w:rPr>
        <w:t xml:space="preserve"> </w:t>
      </w:r>
      <w:r w:rsidR="005079F3" w:rsidRPr="00EF174A">
        <w:rPr>
          <w:rFonts w:asciiTheme="majorBidi" w:hAnsiTheme="majorBidi" w:cstheme="majorBidi"/>
        </w:rPr>
        <w:t xml:space="preserve">modal phase-matched </w:t>
      </w:r>
      <w:r w:rsidR="00344011" w:rsidRPr="00EF174A">
        <w:rPr>
          <w:rFonts w:asciiTheme="majorBidi" w:hAnsiTheme="majorBidi" w:cstheme="majorBidi"/>
        </w:rPr>
        <w:t>bound states in the continuum</w:t>
      </w:r>
      <w:r w:rsidR="00AF3A22" w:rsidRPr="00EF174A">
        <w:rPr>
          <w:rFonts w:asciiTheme="majorBidi" w:hAnsiTheme="majorBidi" w:cstheme="majorBidi"/>
        </w:rPr>
        <w:t xml:space="preserve"> (</w:t>
      </w:r>
      <w:r w:rsidR="00964947" w:rsidRPr="00EF174A">
        <w:rPr>
          <w:rFonts w:asciiTheme="majorBidi" w:hAnsiTheme="majorBidi" w:cstheme="majorBidi"/>
        </w:rPr>
        <w:t>BICs</w:t>
      </w:r>
      <w:r w:rsidR="00AF3A22" w:rsidRPr="00EF174A">
        <w:rPr>
          <w:rFonts w:asciiTheme="majorBidi" w:hAnsiTheme="majorBidi" w:cstheme="majorBidi"/>
        </w:rPr>
        <w:t>)</w:t>
      </w:r>
      <w:r w:rsidR="00344011" w:rsidRPr="00EF174A">
        <w:rPr>
          <w:rFonts w:asciiTheme="majorBidi" w:hAnsiTheme="majorBidi" w:cstheme="majorBidi"/>
        </w:rPr>
        <w:t xml:space="preserve"> resonance</w:t>
      </w:r>
      <w:r w:rsidR="005079F3" w:rsidRPr="00EF174A">
        <w:rPr>
          <w:rFonts w:asciiTheme="majorBidi" w:hAnsiTheme="majorBidi" w:cstheme="majorBidi"/>
        </w:rPr>
        <w:t xml:space="preserve"> at the </w:t>
      </w:r>
      <w:r w:rsidR="00FB18DC" w:rsidRPr="00EF174A">
        <w:rPr>
          <w:rFonts w:asciiTheme="majorBidi" w:hAnsiTheme="majorBidi" w:cstheme="majorBidi"/>
        </w:rPr>
        <w:t>fundamental wavelength of 840 nm</w:t>
      </w:r>
      <w:r w:rsidR="00AF3A22" w:rsidRPr="00EF174A">
        <w:rPr>
          <w:rFonts w:asciiTheme="majorBidi" w:hAnsiTheme="majorBidi" w:cstheme="majorBidi"/>
        </w:rPr>
        <w:t xml:space="preserve"> </w:t>
      </w:r>
      <w:r w:rsidR="001769E6" w:rsidRPr="00EF174A">
        <w:rPr>
          <w:rFonts w:asciiTheme="majorBidi" w:hAnsiTheme="majorBidi" w:cstheme="majorBidi"/>
        </w:rPr>
        <w:t xml:space="preserve">with a higher degree of freedom </w:t>
      </w:r>
      <w:r w:rsidR="009E4CA6" w:rsidRPr="00EF174A">
        <w:rPr>
          <w:rFonts w:asciiTheme="majorBidi" w:hAnsiTheme="majorBidi" w:cstheme="majorBidi"/>
        </w:rPr>
        <w:t>for</w:t>
      </w:r>
      <w:r w:rsidR="009A399B" w:rsidRPr="00EF174A">
        <w:rPr>
          <w:rFonts w:asciiTheme="majorBidi" w:hAnsiTheme="majorBidi" w:cstheme="majorBidi"/>
        </w:rPr>
        <w:t xml:space="preserve"> </w:t>
      </w:r>
      <w:r w:rsidR="007C783C" w:rsidRPr="00EF174A">
        <w:rPr>
          <w:rFonts w:asciiTheme="majorBidi" w:hAnsiTheme="majorBidi" w:cstheme="majorBidi"/>
        </w:rPr>
        <w:t>precise control of BICs resonance</w:t>
      </w:r>
      <w:r w:rsidR="00A45779" w:rsidRPr="00EF174A">
        <w:rPr>
          <w:rFonts w:asciiTheme="majorBidi" w:hAnsiTheme="majorBidi" w:cstheme="majorBidi"/>
        </w:rPr>
        <w:t xml:space="preserve"> </w:t>
      </w:r>
      <w:r w:rsidR="000B46B1" w:rsidRPr="00EF174A">
        <w:rPr>
          <w:rFonts w:asciiTheme="majorBidi" w:hAnsiTheme="majorBidi" w:cstheme="majorBidi"/>
        </w:rPr>
        <w:t>and a plasmonic resonance at</w:t>
      </w:r>
      <w:r w:rsidR="005171C3" w:rsidRPr="00EF174A">
        <w:rPr>
          <w:rFonts w:asciiTheme="majorBidi" w:hAnsiTheme="majorBidi" w:cstheme="majorBidi"/>
        </w:rPr>
        <w:t xml:space="preserve"> </w:t>
      </w:r>
      <w:r w:rsidR="006528A9" w:rsidRPr="00EF174A">
        <w:rPr>
          <w:rFonts w:asciiTheme="majorBidi" w:hAnsiTheme="majorBidi" w:cstheme="majorBidi"/>
        </w:rPr>
        <w:t xml:space="preserve">the </w:t>
      </w:r>
      <w:r w:rsidR="005171C3" w:rsidRPr="00EF174A">
        <w:rPr>
          <w:rFonts w:asciiTheme="majorBidi" w:hAnsiTheme="majorBidi" w:cstheme="majorBidi"/>
        </w:rPr>
        <w:t>wavelength of 280 nm</w:t>
      </w:r>
      <w:r w:rsidR="000B46B1" w:rsidRPr="00EF174A">
        <w:rPr>
          <w:rFonts w:asciiTheme="majorBidi" w:hAnsiTheme="majorBidi" w:cstheme="majorBidi"/>
        </w:rPr>
        <w:t xml:space="preserve"> in the DUV</w:t>
      </w:r>
      <w:r w:rsidR="007C783C" w:rsidRPr="00EF174A">
        <w:rPr>
          <w:rFonts w:asciiTheme="majorBidi" w:hAnsiTheme="majorBidi" w:cstheme="majorBidi"/>
        </w:rPr>
        <w:t xml:space="preserve"> </w:t>
      </w:r>
      <w:r w:rsidR="006D1C49" w:rsidRPr="00EF174A">
        <w:rPr>
          <w:rFonts w:asciiTheme="majorBidi" w:hAnsiTheme="majorBidi" w:cstheme="majorBidi"/>
        </w:rPr>
        <w:t>to enhance third harmonic generation (THG)</w:t>
      </w:r>
      <w:r w:rsidR="00946573" w:rsidRPr="00EF174A">
        <w:rPr>
          <w:rFonts w:asciiTheme="majorBidi" w:hAnsiTheme="majorBidi" w:cstheme="majorBidi"/>
        </w:rPr>
        <w:t>.</w:t>
      </w:r>
      <w:r w:rsidR="006D1C49" w:rsidRPr="00EF174A">
        <w:rPr>
          <w:rFonts w:asciiTheme="majorBidi" w:hAnsiTheme="majorBidi" w:cstheme="majorBidi"/>
        </w:rPr>
        <w:t xml:space="preserve"> </w:t>
      </w:r>
      <w:r w:rsidR="00946573" w:rsidRPr="00EF174A">
        <w:rPr>
          <w:rFonts w:asciiTheme="majorBidi" w:hAnsiTheme="majorBidi" w:cstheme="majorBidi"/>
        </w:rPr>
        <w:t>We</w:t>
      </w:r>
      <w:r w:rsidR="00344011" w:rsidRPr="00EF174A">
        <w:rPr>
          <w:rFonts w:asciiTheme="majorBidi" w:hAnsiTheme="majorBidi" w:cstheme="majorBidi"/>
        </w:rPr>
        <w:t xml:space="preserve"> experimentally </w:t>
      </w:r>
      <w:r w:rsidR="00AF3A22" w:rsidRPr="00EF174A">
        <w:rPr>
          <w:rFonts w:asciiTheme="majorBidi" w:hAnsiTheme="majorBidi" w:cstheme="majorBidi"/>
        </w:rPr>
        <w:t xml:space="preserve">achieved </w:t>
      </w:r>
      <w:r w:rsidR="00410A15" w:rsidRPr="00EF174A">
        <w:rPr>
          <w:rFonts w:asciiTheme="majorBidi" w:hAnsiTheme="majorBidi" w:cstheme="majorBidi"/>
        </w:rPr>
        <w:t xml:space="preserve">a </w:t>
      </w:r>
      <w:r w:rsidR="00344011" w:rsidRPr="00EF174A">
        <w:rPr>
          <w:rFonts w:asciiTheme="majorBidi" w:hAnsiTheme="majorBidi" w:cstheme="majorBidi"/>
          <w:i/>
          <w:iCs/>
        </w:rPr>
        <w:t>Q</w:t>
      </w:r>
      <w:r w:rsidR="00344011" w:rsidRPr="00EF174A">
        <w:rPr>
          <w:rFonts w:asciiTheme="majorBidi" w:hAnsiTheme="majorBidi" w:cstheme="majorBidi"/>
        </w:rPr>
        <w:t xml:space="preserve">-factor of </w:t>
      </w:r>
      <w:r w:rsidR="00AF3A22" w:rsidRPr="00EF174A">
        <w:rPr>
          <w:rFonts w:asciiTheme="majorBidi" w:hAnsiTheme="majorBidi" w:cstheme="majorBidi"/>
        </w:rPr>
        <w:t>~</w:t>
      </w:r>
      <w:r w:rsidR="00344011" w:rsidRPr="00EF174A">
        <w:rPr>
          <w:rFonts w:asciiTheme="majorBidi" w:hAnsiTheme="majorBidi" w:cstheme="majorBidi"/>
        </w:rPr>
        <w:t>180</w:t>
      </w:r>
      <w:r w:rsidR="006D1C49" w:rsidRPr="00EF174A">
        <w:rPr>
          <w:rFonts w:asciiTheme="majorBidi" w:hAnsiTheme="majorBidi" w:cstheme="majorBidi"/>
        </w:rPr>
        <w:t xml:space="preserve"> </w:t>
      </w:r>
      <w:r w:rsidR="00262C6C" w:rsidRPr="00EF174A">
        <w:rPr>
          <w:rFonts w:asciiTheme="majorBidi" w:hAnsiTheme="majorBidi" w:cstheme="majorBidi"/>
        </w:rPr>
        <w:t>owing to</w:t>
      </w:r>
      <w:r w:rsidR="006D1C49" w:rsidRPr="00EF174A">
        <w:rPr>
          <w:rFonts w:asciiTheme="majorBidi" w:hAnsiTheme="majorBidi" w:cstheme="majorBidi"/>
        </w:rPr>
        <w:t xml:space="preserve"> the </w:t>
      </w:r>
      <w:r w:rsidR="004518A4" w:rsidRPr="00EF174A">
        <w:rPr>
          <w:rFonts w:asciiTheme="majorBidi" w:hAnsiTheme="majorBidi" w:cstheme="majorBidi"/>
        </w:rPr>
        <w:t xml:space="preserve">relatively </w:t>
      </w:r>
      <w:r w:rsidR="00FC1001" w:rsidRPr="00EF174A">
        <w:rPr>
          <w:rFonts w:asciiTheme="majorBidi" w:hAnsiTheme="majorBidi" w:cstheme="majorBidi"/>
        </w:rPr>
        <w:t>large refractive index</w:t>
      </w:r>
      <w:r w:rsidR="00262C6C" w:rsidRPr="00EF174A">
        <w:rPr>
          <w:rFonts w:asciiTheme="majorBidi" w:hAnsiTheme="majorBidi" w:cstheme="majorBidi"/>
        </w:rPr>
        <w:t xml:space="preserve"> </w:t>
      </w:r>
      <w:r w:rsidR="006D1C49" w:rsidRPr="00EF174A">
        <w:rPr>
          <w:rFonts w:asciiTheme="majorBidi" w:hAnsiTheme="majorBidi" w:cstheme="majorBidi"/>
        </w:rPr>
        <w:t xml:space="preserve">of the </w:t>
      </w:r>
      <w:r w:rsidR="00A704A0" w:rsidRPr="00EF174A">
        <w:rPr>
          <w:rFonts w:asciiTheme="majorBidi" w:hAnsiTheme="majorBidi" w:cstheme="majorBidi"/>
        </w:rPr>
        <w:t>c-Si</w:t>
      </w:r>
      <w:r w:rsidR="006D1C49" w:rsidRPr="00EF174A">
        <w:rPr>
          <w:rFonts w:asciiTheme="majorBidi" w:hAnsiTheme="majorBidi" w:cstheme="majorBidi"/>
        </w:rPr>
        <w:t xml:space="preserve"> and the geometric symmetry breaking of the structure</w:t>
      </w:r>
      <w:r w:rsidR="00AF3A22" w:rsidRPr="00EF174A">
        <w:rPr>
          <w:rFonts w:asciiTheme="majorBidi" w:hAnsiTheme="majorBidi" w:cstheme="majorBidi"/>
        </w:rPr>
        <w:t xml:space="preserve">. </w:t>
      </w:r>
      <w:r w:rsidR="00B40024" w:rsidRPr="00EF174A">
        <w:rPr>
          <w:rFonts w:asciiTheme="majorBidi" w:hAnsiTheme="majorBidi" w:cstheme="majorBidi"/>
        </w:rPr>
        <w:t>W</w:t>
      </w:r>
      <w:r w:rsidR="00344011" w:rsidRPr="00EF174A">
        <w:rPr>
          <w:rFonts w:asciiTheme="majorBidi" w:hAnsiTheme="majorBidi" w:cstheme="majorBidi"/>
        </w:rPr>
        <w:t xml:space="preserve">e </w:t>
      </w:r>
      <w:r w:rsidR="007D6F5F" w:rsidRPr="00EF174A">
        <w:rPr>
          <w:rFonts w:asciiTheme="majorBidi" w:hAnsiTheme="majorBidi" w:cstheme="majorBidi"/>
        </w:rPr>
        <w:t>realiz</w:t>
      </w:r>
      <w:r w:rsidR="00344011" w:rsidRPr="00EF174A">
        <w:rPr>
          <w:rFonts w:asciiTheme="majorBidi" w:hAnsiTheme="majorBidi" w:cstheme="majorBidi"/>
        </w:rPr>
        <w:t>ed</w:t>
      </w:r>
      <w:r w:rsidR="00262C6C" w:rsidRPr="00EF174A">
        <w:rPr>
          <w:rFonts w:asciiTheme="majorBidi" w:hAnsiTheme="majorBidi" w:cstheme="majorBidi"/>
        </w:rPr>
        <w:t xml:space="preserve"> </w:t>
      </w:r>
      <w:r w:rsidR="00BD5D98" w:rsidRPr="00EF174A">
        <w:rPr>
          <w:rFonts w:asciiTheme="majorBidi" w:hAnsiTheme="majorBidi" w:cstheme="majorBidi"/>
        </w:rPr>
        <w:t>THG</w:t>
      </w:r>
      <w:r w:rsidR="00344011" w:rsidRPr="00EF174A">
        <w:rPr>
          <w:rFonts w:asciiTheme="majorBidi" w:hAnsiTheme="majorBidi" w:cstheme="majorBidi"/>
        </w:rPr>
        <w:t xml:space="preserve"> at</w:t>
      </w:r>
      <w:r w:rsidR="0018736C" w:rsidRPr="00EF174A">
        <w:rPr>
          <w:rFonts w:asciiTheme="majorBidi" w:hAnsiTheme="majorBidi" w:cstheme="majorBidi"/>
        </w:rPr>
        <w:t xml:space="preserve"> a</w:t>
      </w:r>
      <w:r w:rsidR="00B40024" w:rsidRPr="00EF174A">
        <w:rPr>
          <w:rFonts w:asciiTheme="majorBidi" w:hAnsiTheme="majorBidi" w:cstheme="majorBidi"/>
        </w:rPr>
        <w:t xml:space="preserve"> </w:t>
      </w:r>
      <w:r w:rsidR="00344011" w:rsidRPr="00EF174A">
        <w:rPr>
          <w:rFonts w:asciiTheme="majorBidi" w:hAnsiTheme="majorBidi" w:cstheme="majorBidi"/>
        </w:rPr>
        <w:lastRenderedPageBreak/>
        <w:t>wavelength of 280 nm with</w:t>
      </w:r>
      <w:r w:rsidR="0018736C" w:rsidRPr="00EF174A">
        <w:rPr>
          <w:rFonts w:asciiTheme="majorBidi" w:hAnsiTheme="majorBidi" w:cstheme="majorBidi"/>
        </w:rPr>
        <w:t xml:space="preserve"> </w:t>
      </w:r>
      <w:r w:rsidR="00410A15" w:rsidRPr="00EF174A">
        <w:rPr>
          <w:rFonts w:asciiTheme="majorBidi" w:hAnsiTheme="majorBidi" w:cstheme="majorBidi"/>
        </w:rPr>
        <w:t xml:space="preserve">a </w:t>
      </w:r>
      <w:r w:rsidR="00344011" w:rsidRPr="00EF174A">
        <w:rPr>
          <w:rFonts w:asciiTheme="majorBidi" w:hAnsiTheme="majorBidi" w:cstheme="majorBidi"/>
        </w:rPr>
        <w:t xml:space="preserve">power of </w:t>
      </w:r>
      <w:r w:rsidR="00B5693F" w:rsidRPr="00EF174A">
        <w:rPr>
          <w:rFonts w:asciiTheme="majorBidi" w:hAnsiTheme="majorBidi" w:cstheme="majorBidi"/>
        </w:rPr>
        <w:t>14.5</w:t>
      </w:r>
      <w:r w:rsidR="00344011" w:rsidRPr="00EF174A">
        <w:rPr>
          <w:rFonts w:asciiTheme="majorBidi" w:hAnsiTheme="majorBidi" w:cstheme="majorBidi"/>
        </w:rPr>
        <w:t xml:space="preserve"> </w:t>
      </w:r>
      <w:r w:rsidR="00455FAA" w:rsidRPr="00EF174A">
        <w:rPr>
          <w:rFonts w:asciiTheme="majorBidi" w:hAnsiTheme="majorBidi" w:cstheme="majorBidi"/>
        </w:rPr>
        <w:t>n</w:t>
      </w:r>
      <w:r w:rsidR="00344011" w:rsidRPr="00EF174A">
        <w:rPr>
          <w:rFonts w:asciiTheme="majorBidi" w:hAnsiTheme="majorBidi" w:cstheme="majorBidi"/>
        </w:rPr>
        <w:t>W</w:t>
      </w:r>
      <w:r w:rsidR="00567613" w:rsidRPr="00EF174A">
        <w:rPr>
          <w:rFonts w:asciiTheme="majorBidi" w:hAnsiTheme="majorBidi" w:cstheme="majorBidi"/>
        </w:rPr>
        <w:t xml:space="preserve"> </w:t>
      </w:r>
      <w:r w:rsidR="00B40024" w:rsidRPr="00EF174A">
        <w:rPr>
          <w:rFonts w:asciiTheme="majorBidi" w:hAnsiTheme="majorBidi" w:cstheme="majorBidi"/>
        </w:rPr>
        <w:t>using</w:t>
      </w:r>
      <w:r w:rsidR="006E0FFB" w:rsidRPr="00EF174A">
        <w:rPr>
          <w:rFonts w:asciiTheme="majorBidi" w:hAnsiTheme="majorBidi" w:cstheme="majorBidi"/>
        </w:rPr>
        <w:t xml:space="preserve"> </w:t>
      </w:r>
      <w:r w:rsidR="00410A15" w:rsidRPr="00EF174A">
        <w:rPr>
          <w:rFonts w:asciiTheme="majorBidi" w:hAnsiTheme="majorBidi" w:cstheme="majorBidi"/>
        </w:rPr>
        <w:t xml:space="preserve">a </w:t>
      </w:r>
      <w:r w:rsidR="00B40024" w:rsidRPr="00EF174A">
        <w:rPr>
          <w:rFonts w:asciiTheme="majorBidi" w:hAnsiTheme="majorBidi" w:cstheme="majorBidi"/>
        </w:rPr>
        <w:t>peak power density of 15 GW/cm</w:t>
      </w:r>
      <w:r w:rsidR="00B40024" w:rsidRPr="00EF174A">
        <w:rPr>
          <w:rFonts w:asciiTheme="majorBidi" w:hAnsiTheme="majorBidi" w:cstheme="majorBidi"/>
          <w:vertAlign w:val="superscript"/>
        </w:rPr>
        <w:t>2</w:t>
      </w:r>
      <w:r w:rsidR="004518A4" w:rsidRPr="00EF174A">
        <w:rPr>
          <w:rFonts w:asciiTheme="majorBidi" w:hAnsiTheme="majorBidi" w:cstheme="majorBidi"/>
        </w:rPr>
        <w:t xml:space="preserve"> excitation</w:t>
      </w:r>
      <w:r w:rsidR="00CF2F79" w:rsidRPr="00EF174A">
        <w:rPr>
          <w:rFonts w:asciiTheme="majorBidi" w:hAnsiTheme="majorBidi" w:cstheme="majorBidi"/>
        </w:rPr>
        <w:t>.</w:t>
      </w:r>
      <w:r w:rsidR="00926834" w:rsidRPr="00EF174A">
        <w:rPr>
          <w:rFonts w:asciiTheme="majorBidi" w:hAnsiTheme="majorBidi" w:cstheme="majorBidi"/>
        </w:rPr>
        <w:t xml:space="preserve"> The </w:t>
      </w:r>
      <w:r w:rsidR="000048E9" w:rsidRPr="00EF174A">
        <w:rPr>
          <w:rFonts w:asciiTheme="majorBidi" w:hAnsiTheme="majorBidi" w:cstheme="majorBidi"/>
        </w:rPr>
        <w:t xml:space="preserve">measured </w:t>
      </w:r>
      <w:r w:rsidR="00ED33BB" w:rsidRPr="00EF174A">
        <w:rPr>
          <w:rFonts w:asciiTheme="majorBidi" w:hAnsiTheme="majorBidi" w:cstheme="majorBidi"/>
        </w:rPr>
        <w:t>THG</w:t>
      </w:r>
      <w:r w:rsidR="00926834" w:rsidRPr="00EF174A">
        <w:rPr>
          <w:rFonts w:asciiTheme="majorBidi" w:hAnsiTheme="majorBidi" w:cstheme="majorBidi"/>
        </w:rPr>
        <w:t xml:space="preserve"> power </w:t>
      </w:r>
      <w:r w:rsidR="008A1B29" w:rsidRPr="00EF174A">
        <w:rPr>
          <w:rFonts w:asciiTheme="majorBidi" w:hAnsiTheme="majorBidi" w:cstheme="majorBidi"/>
        </w:rPr>
        <w:t xml:space="preserve">is </w:t>
      </w:r>
      <w:r w:rsidR="00C75D1D" w:rsidRPr="00EF174A">
        <w:rPr>
          <w:rFonts w:asciiTheme="majorBidi" w:hAnsiTheme="majorBidi" w:cstheme="majorBidi"/>
        </w:rPr>
        <w:t xml:space="preserve">14 </w:t>
      </w:r>
      <w:r w:rsidR="008A1B29" w:rsidRPr="00EF174A">
        <w:rPr>
          <w:rFonts w:asciiTheme="majorBidi" w:hAnsiTheme="majorBidi" w:cstheme="majorBidi"/>
        </w:rPr>
        <w:t>times higher than the state</w:t>
      </w:r>
      <w:r w:rsidR="009F0BEC" w:rsidRPr="00EF174A">
        <w:rPr>
          <w:rFonts w:asciiTheme="majorBidi" w:hAnsiTheme="majorBidi" w:cstheme="majorBidi"/>
        </w:rPr>
        <w:t>-</w:t>
      </w:r>
      <w:r w:rsidR="008A1B29" w:rsidRPr="00EF174A">
        <w:rPr>
          <w:rFonts w:asciiTheme="majorBidi" w:hAnsiTheme="majorBidi" w:cstheme="majorBidi"/>
        </w:rPr>
        <w:t>of</w:t>
      </w:r>
      <w:r w:rsidR="009F0BEC" w:rsidRPr="00EF174A">
        <w:rPr>
          <w:rFonts w:asciiTheme="majorBidi" w:hAnsiTheme="majorBidi" w:cstheme="majorBidi"/>
        </w:rPr>
        <w:t>-</w:t>
      </w:r>
      <w:r w:rsidR="008A1B29" w:rsidRPr="00EF174A">
        <w:rPr>
          <w:rFonts w:asciiTheme="majorBidi" w:hAnsiTheme="majorBidi" w:cstheme="majorBidi"/>
        </w:rPr>
        <w:t>the</w:t>
      </w:r>
      <w:r w:rsidR="009F0BEC" w:rsidRPr="00EF174A">
        <w:rPr>
          <w:rFonts w:asciiTheme="majorBidi" w:hAnsiTheme="majorBidi" w:cstheme="majorBidi"/>
        </w:rPr>
        <w:t>-</w:t>
      </w:r>
      <w:r w:rsidR="008A1B29" w:rsidRPr="00EF174A">
        <w:rPr>
          <w:rFonts w:asciiTheme="majorBidi" w:hAnsiTheme="majorBidi" w:cstheme="majorBidi"/>
        </w:rPr>
        <w:t xml:space="preserve">art </w:t>
      </w:r>
      <w:r w:rsidR="00645376" w:rsidRPr="00EF174A">
        <w:rPr>
          <w:rFonts w:asciiTheme="majorBidi" w:hAnsiTheme="majorBidi" w:cstheme="majorBidi"/>
        </w:rPr>
        <w:t xml:space="preserve">THG </w:t>
      </w:r>
      <w:r w:rsidR="00D86261" w:rsidRPr="00EF174A">
        <w:rPr>
          <w:rFonts w:asciiTheme="majorBidi" w:hAnsiTheme="majorBidi" w:cstheme="majorBidi"/>
        </w:rPr>
        <w:t xml:space="preserve">dielectric </w:t>
      </w:r>
      <w:r w:rsidR="008A1B29" w:rsidRPr="00EF174A">
        <w:rPr>
          <w:rFonts w:asciiTheme="majorBidi" w:hAnsiTheme="majorBidi" w:cstheme="majorBidi"/>
        </w:rPr>
        <w:t>metasurface</w:t>
      </w:r>
      <w:r w:rsidR="009F0BEC" w:rsidRPr="00EF174A">
        <w:rPr>
          <w:rFonts w:asciiTheme="majorBidi" w:hAnsiTheme="majorBidi" w:cstheme="majorBidi"/>
        </w:rPr>
        <w:t>s</w:t>
      </w:r>
      <w:r w:rsidR="000B734C" w:rsidRPr="00EF174A">
        <w:rPr>
          <w:rFonts w:asciiTheme="majorBidi" w:hAnsiTheme="majorBidi" w:cstheme="majorBidi"/>
        </w:rPr>
        <w:t xml:space="preserve"> </w:t>
      </w:r>
      <w:r w:rsidR="00926834" w:rsidRPr="00EF174A">
        <w:rPr>
          <w:rFonts w:asciiTheme="majorBidi" w:hAnsiTheme="majorBidi" w:cstheme="majorBidi"/>
        </w:rPr>
        <w:t xml:space="preserve">using </w:t>
      </w:r>
      <w:r w:rsidR="00FB7AC9" w:rsidRPr="00EF174A">
        <w:rPr>
          <w:rFonts w:asciiTheme="majorBidi" w:hAnsiTheme="majorBidi" w:cstheme="majorBidi"/>
        </w:rPr>
        <w:t xml:space="preserve">the </w:t>
      </w:r>
      <w:r w:rsidR="00926834" w:rsidRPr="00EF174A">
        <w:rPr>
          <w:rFonts w:asciiTheme="majorBidi" w:hAnsiTheme="majorBidi" w:cstheme="majorBidi"/>
        </w:rPr>
        <w:t>same peak power density</w:t>
      </w:r>
      <w:r w:rsidR="00645376" w:rsidRPr="00EF174A">
        <w:rPr>
          <w:rFonts w:asciiTheme="majorBidi" w:hAnsiTheme="majorBidi" w:cstheme="majorBidi"/>
        </w:rPr>
        <w:t xml:space="preserve"> in the </w:t>
      </w:r>
      <w:r w:rsidR="00EC2285" w:rsidRPr="00EF174A">
        <w:rPr>
          <w:rFonts w:asciiTheme="majorBidi" w:hAnsiTheme="majorBidi" w:cstheme="majorBidi"/>
        </w:rPr>
        <w:t>DUV</w:t>
      </w:r>
      <w:r w:rsidR="00645376" w:rsidRPr="00EF174A">
        <w:rPr>
          <w:rFonts w:asciiTheme="majorBidi" w:hAnsiTheme="majorBidi" w:cstheme="majorBidi"/>
        </w:rPr>
        <w:t xml:space="preserve"> regim</w:t>
      </w:r>
      <w:r w:rsidR="00540D1E" w:rsidRPr="00EF174A">
        <w:rPr>
          <w:rFonts w:asciiTheme="majorBidi" w:hAnsiTheme="majorBidi" w:cstheme="majorBidi"/>
        </w:rPr>
        <w:t>e</w:t>
      </w:r>
      <w:r w:rsidR="00CD0000" w:rsidRPr="00EF174A">
        <w:rPr>
          <w:rFonts w:asciiTheme="majorBidi" w:hAnsiTheme="majorBidi" w:cstheme="majorBidi"/>
        </w:rPr>
        <w:t>,</w:t>
      </w:r>
      <w:r w:rsidR="00AD0324" w:rsidRPr="00EF174A">
        <w:rPr>
          <w:rFonts w:asciiTheme="majorBidi" w:hAnsiTheme="majorBidi" w:cstheme="majorBidi"/>
        </w:rPr>
        <w:t xml:space="preserve"> and </w:t>
      </w:r>
      <w:r w:rsidR="003144BE" w:rsidRPr="00EF174A">
        <w:rPr>
          <w:rFonts w:asciiTheme="majorBidi" w:hAnsiTheme="majorBidi" w:cstheme="majorBidi"/>
        </w:rPr>
        <w:t xml:space="preserve">the </w:t>
      </w:r>
      <w:r w:rsidR="00D72E57" w:rsidRPr="00EF174A">
        <w:rPr>
          <w:rFonts w:asciiTheme="majorBidi" w:hAnsiTheme="majorBidi" w:cstheme="majorBidi"/>
        </w:rPr>
        <w:t>maximum</w:t>
      </w:r>
      <w:r w:rsidR="003144BE" w:rsidRPr="00EF174A">
        <w:rPr>
          <w:rFonts w:asciiTheme="majorBidi" w:hAnsiTheme="majorBidi" w:cstheme="majorBidi"/>
        </w:rPr>
        <w:t xml:space="preserve"> </w:t>
      </w:r>
      <w:r w:rsidR="00993886" w:rsidRPr="00EF174A">
        <w:rPr>
          <w:rFonts w:asciiTheme="majorBidi" w:hAnsiTheme="majorBidi" w:cstheme="majorBidi"/>
        </w:rPr>
        <w:t xml:space="preserve">obtained </w:t>
      </w:r>
      <w:r w:rsidR="003144BE" w:rsidRPr="00EF174A">
        <w:rPr>
          <w:rFonts w:asciiTheme="majorBidi" w:hAnsiTheme="majorBidi" w:cstheme="majorBidi"/>
        </w:rPr>
        <w:t xml:space="preserve">THG power enhancement </w:t>
      </w:r>
      <w:r w:rsidR="00942E21" w:rsidRPr="00EF174A">
        <w:rPr>
          <w:rFonts w:asciiTheme="majorBidi" w:hAnsiTheme="majorBidi" w:cstheme="majorBidi"/>
        </w:rPr>
        <w:t xml:space="preserve">factor </w:t>
      </w:r>
      <w:r w:rsidR="003144BE" w:rsidRPr="00EF174A">
        <w:rPr>
          <w:rFonts w:asciiTheme="majorBidi" w:hAnsiTheme="majorBidi" w:cstheme="majorBidi"/>
        </w:rPr>
        <w:t xml:space="preserve">is </w:t>
      </w:r>
      <w:r w:rsidR="00942E21" w:rsidRPr="00EF174A">
        <w:rPr>
          <w:rFonts w:asciiTheme="majorBidi" w:hAnsiTheme="majorBidi" w:cstheme="majorBidi"/>
        </w:rPr>
        <w:t>up to 48</w:t>
      </w:r>
      <w:r w:rsidR="000B734C" w:rsidRPr="00EF174A">
        <w:rPr>
          <w:rFonts w:asciiTheme="majorBidi" w:hAnsiTheme="majorBidi" w:cstheme="majorBidi"/>
        </w:rPr>
        <w:t>.</w:t>
      </w:r>
      <w:r w:rsidR="00344011" w:rsidRPr="00EF174A">
        <w:rPr>
          <w:rFonts w:asciiTheme="majorBidi" w:hAnsiTheme="majorBidi" w:cstheme="majorBidi"/>
        </w:rPr>
        <w:t xml:space="preserve"> This approach </w:t>
      </w:r>
      <w:r w:rsidR="00A508B5" w:rsidRPr="00EF174A">
        <w:rPr>
          <w:rFonts w:asciiTheme="majorBidi" w:hAnsiTheme="majorBidi" w:cstheme="majorBidi"/>
        </w:rPr>
        <w:t xml:space="preserve">relies on </w:t>
      </w:r>
      <w:r w:rsidR="00344011" w:rsidRPr="00EF174A">
        <w:rPr>
          <w:rFonts w:asciiTheme="majorBidi" w:hAnsiTheme="majorBidi" w:cstheme="majorBidi"/>
        </w:rPr>
        <w:t xml:space="preserve">the </w:t>
      </w:r>
      <w:r w:rsidR="00937CE4" w:rsidRPr="00EF174A">
        <w:rPr>
          <w:rFonts w:asciiTheme="majorBidi" w:hAnsiTheme="majorBidi" w:cstheme="majorBidi"/>
        </w:rPr>
        <w:t>significant</w:t>
      </w:r>
      <w:r w:rsidR="00344011" w:rsidRPr="00EF174A">
        <w:rPr>
          <w:rFonts w:asciiTheme="majorBidi" w:hAnsiTheme="majorBidi" w:cstheme="majorBidi"/>
        </w:rPr>
        <w:t xml:space="preserve"> third</w:t>
      </w:r>
      <w:r w:rsidR="001C5217" w:rsidRPr="00EF174A">
        <w:rPr>
          <w:rFonts w:asciiTheme="majorBidi" w:hAnsiTheme="majorBidi" w:cstheme="majorBidi"/>
        </w:rPr>
        <w:t>-order</w:t>
      </w:r>
      <w:r w:rsidR="00344011" w:rsidRPr="00EF174A">
        <w:rPr>
          <w:rFonts w:asciiTheme="majorBidi" w:hAnsiTheme="majorBidi" w:cstheme="majorBidi"/>
        </w:rPr>
        <w:t xml:space="preserve"> nonlinear susceptibility of c-Si</w:t>
      </w:r>
      <w:r w:rsidR="0039185F" w:rsidRPr="00EF174A">
        <w:rPr>
          <w:rFonts w:asciiTheme="majorBidi" w:hAnsiTheme="majorBidi" w:cstheme="majorBidi"/>
        </w:rPr>
        <w:t xml:space="preserve">, </w:t>
      </w:r>
      <w:r w:rsidR="008811D4" w:rsidRPr="00EF174A">
        <w:rPr>
          <w:rFonts w:asciiTheme="majorBidi" w:hAnsiTheme="majorBidi" w:cstheme="majorBidi"/>
        </w:rPr>
        <w:t xml:space="preserve">the </w:t>
      </w:r>
      <w:r w:rsidR="003939C8" w:rsidRPr="00EF174A">
        <w:rPr>
          <w:rFonts w:asciiTheme="majorBidi" w:hAnsiTheme="majorBidi" w:cstheme="majorBidi"/>
        </w:rPr>
        <w:t>inter-band plasmonic nature of the c-Si</w:t>
      </w:r>
      <w:r w:rsidR="00574505" w:rsidRPr="00EF174A">
        <w:rPr>
          <w:rFonts w:asciiTheme="majorBidi" w:hAnsiTheme="majorBidi" w:cstheme="majorBidi"/>
        </w:rPr>
        <w:t xml:space="preserve"> in the DUV,</w:t>
      </w:r>
      <w:r w:rsidR="00344011" w:rsidRPr="00EF174A">
        <w:rPr>
          <w:rFonts w:asciiTheme="majorBidi" w:hAnsiTheme="majorBidi" w:cstheme="majorBidi"/>
        </w:rPr>
        <w:t xml:space="preserve"> </w:t>
      </w:r>
      <w:r w:rsidR="00D74501" w:rsidRPr="00EF174A">
        <w:rPr>
          <w:rFonts w:asciiTheme="majorBidi" w:hAnsiTheme="majorBidi" w:cstheme="majorBidi"/>
        </w:rPr>
        <w:t>and</w:t>
      </w:r>
      <w:r w:rsidR="00344011" w:rsidRPr="00EF174A">
        <w:rPr>
          <w:rFonts w:asciiTheme="majorBidi" w:hAnsiTheme="majorBidi" w:cstheme="majorBidi"/>
        </w:rPr>
        <w:t xml:space="preserve"> the </w:t>
      </w:r>
      <w:r w:rsidR="00DF68C0" w:rsidRPr="00EF174A">
        <w:rPr>
          <w:rFonts w:asciiTheme="majorBidi" w:hAnsiTheme="majorBidi" w:cstheme="majorBidi"/>
        </w:rPr>
        <w:t xml:space="preserve">strong field confinement of </w:t>
      </w:r>
      <w:r w:rsidR="00964947" w:rsidRPr="00EF174A">
        <w:rPr>
          <w:rFonts w:asciiTheme="majorBidi" w:hAnsiTheme="majorBidi" w:cstheme="majorBidi"/>
        </w:rPr>
        <w:t>BICs</w:t>
      </w:r>
      <w:r w:rsidR="00DF68C0" w:rsidRPr="00EF174A">
        <w:rPr>
          <w:rFonts w:asciiTheme="majorBidi" w:hAnsiTheme="majorBidi" w:cstheme="majorBidi"/>
        </w:rPr>
        <w:t xml:space="preserve"> resonance</w:t>
      </w:r>
      <w:r w:rsidR="00344011" w:rsidRPr="00EF174A">
        <w:rPr>
          <w:rFonts w:asciiTheme="majorBidi" w:hAnsiTheme="majorBidi" w:cstheme="majorBidi"/>
        </w:rPr>
        <w:t xml:space="preserve"> to </w:t>
      </w:r>
      <w:r w:rsidR="00937CE4" w:rsidRPr="00EF174A">
        <w:rPr>
          <w:rFonts w:asciiTheme="majorBidi" w:hAnsiTheme="majorBidi" w:cstheme="majorBidi"/>
        </w:rPr>
        <w:t>boost</w:t>
      </w:r>
      <w:r w:rsidR="00344011" w:rsidRPr="00EF174A">
        <w:rPr>
          <w:rFonts w:asciiTheme="majorBidi" w:hAnsiTheme="majorBidi" w:cstheme="majorBidi"/>
        </w:rPr>
        <w:t xml:space="preserve"> overall nonlinear conversion efficiency</w:t>
      </w:r>
      <w:r w:rsidR="00B2769B" w:rsidRPr="00EF174A">
        <w:rPr>
          <w:rFonts w:asciiTheme="majorBidi" w:hAnsiTheme="majorBidi" w:cstheme="majorBidi"/>
        </w:rPr>
        <w:t xml:space="preserve"> to </w:t>
      </w:r>
      <w:r w:rsidR="00262C6C" w:rsidRPr="00EF174A">
        <w:rPr>
          <w:rFonts w:asciiTheme="majorBidi" w:hAnsiTheme="majorBidi" w:cstheme="majorBidi"/>
        </w:rPr>
        <w:t>5.2</w:t>
      </w:r>
      <w:r w:rsidR="00B725B7" w:rsidRPr="00EF174A">
        <w:rPr>
          <w:rFonts w:asciiTheme="majorBidi" w:hAnsiTheme="majorBidi" w:cstheme="majorBidi"/>
        </w:rPr>
        <w:t>×</w:t>
      </w:r>
      <w:r w:rsidR="00262C6C" w:rsidRPr="00EF174A">
        <w:rPr>
          <w:rFonts w:asciiTheme="majorBidi" w:hAnsiTheme="majorBidi" w:cstheme="majorBidi"/>
        </w:rPr>
        <w:t>10</w:t>
      </w:r>
      <w:r w:rsidR="00262C6C" w:rsidRPr="00EF174A">
        <w:rPr>
          <w:rFonts w:asciiTheme="majorBidi" w:hAnsiTheme="majorBidi" w:cstheme="majorBidi"/>
          <w:vertAlign w:val="superscript"/>
        </w:rPr>
        <w:t>-6</w:t>
      </w:r>
      <w:r w:rsidR="007146E4" w:rsidRPr="00EF174A">
        <w:rPr>
          <w:rFonts w:asciiTheme="majorBidi" w:hAnsiTheme="majorBidi" w:cstheme="majorBidi"/>
        </w:rPr>
        <w:t>%</w:t>
      </w:r>
      <w:r w:rsidR="00AC131E" w:rsidRPr="00EF174A">
        <w:rPr>
          <w:rFonts w:asciiTheme="majorBidi" w:hAnsiTheme="majorBidi" w:cstheme="majorBidi"/>
        </w:rPr>
        <w:t xml:space="preserve"> in the DUV </w:t>
      </w:r>
      <w:r w:rsidR="00394E0D" w:rsidRPr="00EF174A">
        <w:rPr>
          <w:rFonts w:asciiTheme="majorBidi" w:hAnsiTheme="majorBidi" w:cstheme="majorBidi"/>
        </w:rPr>
        <w:t>regime</w:t>
      </w:r>
      <w:r w:rsidR="007146E4" w:rsidRPr="00EF174A">
        <w:rPr>
          <w:rFonts w:asciiTheme="majorBidi" w:hAnsiTheme="majorBidi" w:cstheme="majorBidi"/>
        </w:rPr>
        <w:t>.</w:t>
      </w:r>
      <w:r w:rsidR="00344011" w:rsidRPr="00EF174A">
        <w:rPr>
          <w:rFonts w:asciiTheme="majorBidi" w:hAnsiTheme="majorBidi" w:cstheme="majorBidi"/>
        </w:rPr>
        <w:t xml:space="preserve"> </w:t>
      </w:r>
      <w:r w:rsidR="00474509" w:rsidRPr="00EF174A">
        <w:rPr>
          <w:rFonts w:asciiTheme="majorBidi" w:hAnsiTheme="majorBidi" w:cstheme="majorBidi"/>
        </w:rPr>
        <w:t>Our</w:t>
      </w:r>
      <w:r w:rsidR="00A731E8" w:rsidRPr="00EF174A">
        <w:rPr>
          <w:rFonts w:asciiTheme="majorBidi" w:hAnsiTheme="majorBidi" w:cstheme="majorBidi"/>
        </w:rPr>
        <w:t xml:space="preserve"> work</w:t>
      </w:r>
      <w:r w:rsidR="00344011" w:rsidRPr="00EF174A">
        <w:rPr>
          <w:rFonts w:asciiTheme="majorBidi" w:hAnsiTheme="majorBidi" w:cstheme="majorBidi"/>
        </w:rPr>
        <w:t xml:space="preserve"> </w:t>
      </w:r>
      <w:r w:rsidR="00474509" w:rsidRPr="00EF174A">
        <w:rPr>
          <w:rFonts w:asciiTheme="majorBidi" w:hAnsiTheme="majorBidi" w:cstheme="majorBidi"/>
        </w:rPr>
        <w:t>shows</w:t>
      </w:r>
      <w:r w:rsidR="00A731E8" w:rsidRPr="00EF174A">
        <w:rPr>
          <w:rFonts w:asciiTheme="majorBidi" w:hAnsiTheme="majorBidi" w:cstheme="majorBidi"/>
        </w:rPr>
        <w:t xml:space="preserve"> the potential</w:t>
      </w:r>
      <w:r w:rsidR="00344011" w:rsidRPr="00EF174A">
        <w:rPr>
          <w:rFonts w:asciiTheme="majorBidi" w:hAnsiTheme="majorBidi" w:cstheme="majorBidi"/>
        </w:rPr>
        <w:t xml:space="preserve"> </w:t>
      </w:r>
      <w:r w:rsidR="00A731E8" w:rsidRPr="00EF174A">
        <w:rPr>
          <w:rFonts w:asciiTheme="majorBidi" w:hAnsiTheme="majorBidi" w:cstheme="majorBidi"/>
        </w:rPr>
        <w:t xml:space="preserve">of </w:t>
      </w:r>
      <w:r w:rsidR="00344011" w:rsidRPr="00EF174A">
        <w:rPr>
          <w:rFonts w:asciiTheme="majorBidi" w:hAnsiTheme="majorBidi" w:cstheme="majorBidi"/>
        </w:rPr>
        <w:t xml:space="preserve">c-Si </w:t>
      </w:r>
      <w:r w:rsidR="00964947" w:rsidRPr="00EF174A">
        <w:rPr>
          <w:rFonts w:asciiTheme="majorBidi" w:hAnsiTheme="majorBidi" w:cstheme="majorBidi"/>
        </w:rPr>
        <w:t>BICs</w:t>
      </w:r>
      <w:r w:rsidR="00344011" w:rsidRPr="00EF174A">
        <w:rPr>
          <w:rFonts w:asciiTheme="majorBidi" w:hAnsiTheme="majorBidi" w:cstheme="majorBidi"/>
        </w:rPr>
        <w:t xml:space="preserve"> </w:t>
      </w:r>
      <w:r w:rsidR="00A731E8" w:rsidRPr="00EF174A">
        <w:rPr>
          <w:rFonts w:asciiTheme="majorBidi" w:hAnsiTheme="majorBidi" w:cstheme="majorBidi"/>
        </w:rPr>
        <w:t xml:space="preserve">metasurfaces for </w:t>
      </w:r>
      <w:r w:rsidR="00D977E1" w:rsidRPr="00EF174A">
        <w:rPr>
          <w:rFonts w:asciiTheme="majorBidi" w:hAnsiTheme="majorBidi" w:cstheme="majorBidi"/>
        </w:rPr>
        <w:t>developing</w:t>
      </w:r>
      <w:r w:rsidR="00A731E8" w:rsidRPr="00EF174A">
        <w:rPr>
          <w:rFonts w:asciiTheme="majorBidi" w:hAnsiTheme="majorBidi" w:cstheme="majorBidi"/>
        </w:rPr>
        <w:t xml:space="preserve"> </w:t>
      </w:r>
      <w:r w:rsidR="00D977E1" w:rsidRPr="00EF174A">
        <w:rPr>
          <w:rFonts w:ascii="Times New Roman" w:hAnsi="Times New Roman" w:cs="Times New Roman"/>
        </w:rPr>
        <w:t>efficient</w:t>
      </w:r>
      <w:r w:rsidR="00443D84" w:rsidRPr="00EF174A">
        <w:rPr>
          <w:rFonts w:ascii="Times New Roman" w:hAnsi="Times New Roman" w:cs="Times New Roman"/>
        </w:rPr>
        <w:t xml:space="preserve"> and </w:t>
      </w:r>
      <w:r w:rsidR="00941192" w:rsidRPr="00EF174A">
        <w:rPr>
          <w:rFonts w:ascii="Times New Roman" w:hAnsi="Times New Roman" w:cs="Times New Roman"/>
        </w:rPr>
        <w:t>ultra</w:t>
      </w:r>
      <w:r w:rsidR="00993799" w:rsidRPr="00EF174A">
        <w:rPr>
          <w:rFonts w:ascii="Times New Roman" w:hAnsi="Times New Roman" w:cs="Times New Roman"/>
        </w:rPr>
        <w:t>compact</w:t>
      </w:r>
      <w:r w:rsidR="00443D84" w:rsidRPr="00EF174A">
        <w:rPr>
          <w:rFonts w:ascii="Times New Roman" w:hAnsi="Times New Roman" w:cs="Times New Roman"/>
        </w:rPr>
        <w:t xml:space="preserve"> DUV light source</w:t>
      </w:r>
      <w:r w:rsidR="00F45BC6" w:rsidRPr="00EF174A">
        <w:rPr>
          <w:rFonts w:ascii="Times New Roman" w:hAnsi="Times New Roman" w:cs="Times New Roman"/>
        </w:rPr>
        <w:t>s</w:t>
      </w:r>
      <w:r w:rsidR="00A731E8" w:rsidRPr="00EF174A">
        <w:rPr>
          <w:rFonts w:ascii="Times New Roman" w:hAnsi="Times New Roman" w:cs="Times New Roman"/>
        </w:rPr>
        <w:t xml:space="preserve"> using</w:t>
      </w:r>
      <w:r w:rsidR="00A731E8" w:rsidRPr="00EF174A">
        <w:rPr>
          <w:rFonts w:ascii="Times New Roman" w:hAnsi="Times New Roman" w:cs="Times New Roman" w:hint="eastAsia"/>
          <w:lang w:val="en-SG"/>
        </w:rPr>
        <w:t xml:space="preserve"> </w:t>
      </w:r>
      <w:r w:rsidR="004441B0" w:rsidRPr="00EF174A">
        <w:rPr>
          <w:rFonts w:ascii="Times New Roman" w:hAnsi="Times New Roman" w:cs="Times New Roman"/>
          <w:lang w:val="en-SG"/>
        </w:rPr>
        <w:t>high-efficacy</w:t>
      </w:r>
      <w:r w:rsidR="00E314A9" w:rsidRPr="00EF174A">
        <w:rPr>
          <w:rFonts w:ascii="Times New Roman" w:hAnsi="Times New Roman" w:cs="Times New Roman" w:hint="eastAsia"/>
          <w:lang w:val="en-SG"/>
        </w:rPr>
        <w:t xml:space="preserve"> </w:t>
      </w:r>
      <w:r w:rsidR="00A731E8" w:rsidRPr="00EF174A">
        <w:rPr>
          <w:rFonts w:ascii="Times New Roman" w:hAnsi="Times New Roman" w:cs="Times New Roman" w:hint="eastAsia"/>
          <w:lang w:val="en-SG"/>
        </w:rPr>
        <w:t>nonlinear optical devices</w:t>
      </w:r>
      <w:r w:rsidR="001C1473" w:rsidRPr="00EF174A">
        <w:rPr>
          <w:rFonts w:ascii="Times New Roman" w:hAnsi="Times New Roman" w:cs="Times New Roman"/>
          <w:lang w:val="en-SG"/>
        </w:rPr>
        <w:t>.</w:t>
      </w:r>
    </w:p>
    <w:p w14:paraId="03728D10" w14:textId="77777777" w:rsidR="00E447EA" w:rsidRPr="00EF174A" w:rsidRDefault="00E447EA" w:rsidP="00344011">
      <w:pPr>
        <w:spacing w:line="360" w:lineRule="auto"/>
        <w:jc w:val="both"/>
        <w:rPr>
          <w:rFonts w:asciiTheme="majorBidi" w:hAnsiTheme="majorBidi" w:cstheme="majorBidi"/>
          <w:lang w:val="en-SG"/>
        </w:rPr>
      </w:pPr>
    </w:p>
    <w:p w14:paraId="63672D66" w14:textId="1F2E5A07" w:rsidR="00E447EA" w:rsidRPr="00EF174A" w:rsidRDefault="00CA1DDD" w:rsidP="00E07AB3">
      <w:pPr>
        <w:spacing w:line="480" w:lineRule="auto"/>
        <w:jc w:val="both"/>
        <w:rPr>
          <w:rFonts w:ascii="Times New Roman" w:hAnsi="Times New Roman" w:cs="Times New Roman"/>
          <w:b/>
          <w:bCs/>
        </w:rPr>
      </w:pPr>
      <w:r w:rsidRPr="00EF174A">
        <w:rPr>
          <w:rFonts w:ascii="Times New Roman" w:hAnsi="Times New Roman" w:cs="Times New Roman"/>
          <w:b/>
          <w:bCs/>
        </w:rPr>
        <w:t>KEYWORDs</w:t>
      </w:r>
      <w:r w:rsidR="00E37783" w:rsidRPr="00EF174A">
        <w:rPr>
          <w:rFonts w:ascii="Times New Roman" w:hAnsi="Times New Roman" w:cs="Times New Roman"/>
        </w:rPr>
        <w:t>:</w:t>
      </w:r>
      <w:r w:rsidR="00E37783" w:rsidRPr="00EF174A">
        <w:rPr>
          <w:rFonts w:ascii="Times New Roman" w:hAnsi="Times New Roman" w:cs="Times New Roman"/>
          <w:b/>
          <w:bCs/>
        </w:rPr>
        <w:t xml:space="preserve"> </w:t>
      </w:r>
      <w:r w:rsidR="004D105B" w:rsidRPr="00EF174A">
        <w:rPr>
          <w:rFonts w:ascii="Times New Roman" w:hAnsi="Times New Roman" w:cs="Times New Roman"/>
        </w:rPr>
        <w:t xml:space="preserve">dielectric </w:t>
      </w:r>
      <w:r w:rsidR="000C5039" w:rsidRPr="00EF174A">
        <w:rPr>
          <w:rFonts w:ascii="Times New Roman" w:hAnsi="Times New Roman" w:cs="Times New Roman"/>
        </w:rPr>
        <w:t>metasurfaces</w:t>
      </w:r>
      <w:r w:rsidR="00AC3EB1" w:rsidRPr="00EF174A">
        <w:rPr>
          <w:rFonts w:ascii="Times New Roman" w:hAnsi="Times New Roman" w:cs="Times New Roman"/>
        </w:rPr>
        <w:t xml:space="preserve">, deep ultraviolet, bound states in the continuum, third harmonic generation, </w:t>
      </w:r>
      <w:r w:rsidR="00132387" w:rsidRPr="00EF174A">
        <w:rPr>
          <w:rFonts w:ascii="Times New Roman" w:hAnsi="Times New Roman" w:cs="Times New Roman"/>
        </w:rPr>
        <w:t>crystalline silicon</w:t>
      </w:r>
      <w:r w:rsidR="00E739ED" w:rsidRPr="00EF174A">
        <w:rPr>
          <w:rFonts w:ascii="Times New Roman" w:hAnsi="Times New Roman" w:cs="Times New Roman"/>
        </w:rPr>
        <w:t>, symmetry breaking,</w:t>
      </w:r>
      <w:r w:rsidR="00A508B5" w:rsidRPr="00EF174A">
        <w:rPr>
          <w:rFonts w:ascii="Times New Roman" w:hAnsi="Times New Roman" w:cs="Times New Roman"/>
        </w:rPr>
        <w:t xml:space="preserve"> and</w:t>
      </w:r>
      <w:r w:rsidR="00E739ED" w:rsidRPr="00EF174A">
        <w:rPr>
          <w:rFonts w:ascii="Times New Roman" w:hAnsi="Times New Roman" w:cs="Times New Roman"/>
        </w:rPr>
        <w:t xml:space="preserve"> nonlinearity</w:t>
      </w:r>
    </w:p>
    <w:p w14:paraId="2798E197" w14:textId="77777777" w:rsidR="00E447EA" w:rsidRPr="00EF174A" w:rsidRDefault="00E447EA" w:rsidP="00E447EA">
      <w:pPr>
        <w:spacing w:line="480" w:lineRule="auto"/>
        <w:rPr>
          <w:rFonts w:ascii="Times New Roman" w:hAnsi="Times New Roman" w:cs="Times New Roman"/>
          <w:b/>
          <w:bCs/>
        </w:rPr>
      </w:pPr>
    </w:p>
    <w:p w14:paraId="693D274A" w14:textId="63F9BFEF" w:rsidR="00384F4B" w:rsidRPr="00EF174A" w:rsidRDefault="00C930D1" w:rsidP="00CA1DDD">
      <w:pPr>
        <w:spacing w:line="480" w:lineRule="auto"/>
        <w:jc w:val="both"/>
        <w:rPr>
          <w:rFonts w:asciiTheme="majorBidi" w:hAnsiTheme="majorBidi" w:cstheme="majorBidi"/>
        </w:rPr>
      </w:pPr>
      <w:r w:rsidRPr="00EF174A">
        <w:rPr>
          <w:rFonts w:asciiTheme="majorBidi" w:hAnsiTheme="majorBidi" w:cstheme="majorBidi"/>
        </w:rPr>
        <w:t>Deep ultraviolet (DUV, 200</w:t>
      </w:r>
      <w:r w:rsidR="007048A4" w:rsidRPr="00EF174A">
        <w:rPr>
          <w:rFonts w:asciiTheme="majorBidi" w:hAnsiTheme="majorBidi" w:cstheme="majorBidi"/>
        </w:rPr>
        <w:t>-</w:t>
      </w:r>
      <w:r w:rsidRPr="00EF174A">
        <w:rPr>
          <w:rFonts w:asciiTheme="majorBidi" w:hAnsiTheme="majorBidi" w:cstheme="majorBidi"/>
        </w:rPr>
        <w:t>300 nm</w:t>
      </w:r>
      <w:r w:rsidR="007048A4" w:rsidRPr="00EF174A">
        <w:rPr>
          <w:rFonts w:asciiTheme="majorBidi" w:hAnsiTheme="majorBidi" w:cstheme="majorBidi"/>
        </w:rPr>
        <w:t xml:space="preserve"> </w:t>
      </w:r>
      <w:r w:rsidR="00BD5D98" w:rsidRPr="00EF174A">
        <w:rPr>
          <w:rFonts w:asciiTheme="majorBidi" w:hAnsiTheme="majorBidi" w:cstheme="majorBidi"/>
        </w:rPr>
        <w:t xml:space="preserve">in </w:t>
      </w:r>
      <w:r w:rsidR="007048A4" w:rsidRPr="00EF174A">
        <w:rPr>
          <w:rFonts w:asciiTheme="majorBidi" w:hAnsiTheme="majorBidi" w:cstheme="majorBidi"/>
        </w:rPr>
        <w:t>wavelengths</w:t>
      </w:r>
      <w:r w:rsidRPr="00EF174A">
        <w:rPr>
          <w:rFonts w:asciiTheme="majorBidi" w:hAnsiTheme="majorBidi" w:cstheme="majorBidi"/>
        </w:rPr>
        <w:t>)</w:t>
      </w:r>
      <w:hyperlink w:anchor="_ENREF_1" w:tooltip="Shi, 2019 #254" w:history="1">
        <w:r w:rsidR="00736FA2" w:rsidRPr="00EF174A">
          <w:rPr>
            <w:rFonts w:asciiTheme="majorBidi" w:hAnsiTheme="majorBidi" w:cstheme="majorBidi"/>
          </w:rPr>
          <w:fldChar w:fldCharType="begin">
            <w:fldData xml:space="preserve">PEVuZE5vdGU+PENpdGU+PEF1dGhvcj5TaGk8L0F1dGhvcj48WWVhcj4yMDE5PC9ZZWFyPjxSZWNO
dW0+MjU0PC9SZWNOdW0+PERpc3BsYXlUZXh0PjxzdHlsZSBmYWNlPSJzdXBlcnNjcmlwdCI+MS0z
PC9zdHlsZT48L0Rpc3BsYXlUZXh0PjxyZWNvcmQ+PHJlYy1udW1iZXI+MjU0PC9yZWMtbnVtYmVy
Pjxmb3JlaWduLWtleXM+PGtleSBhcHA9IkVOIiBkYi1pZD0iNXd6dHh0dnh0eHd0cjJlcHIwYnY1
djk1MHRhZHoycncyMjl2IiB0aW1lc3RhbXA9IjE2NzcwNTA2NzciPjI1NDwva2V5PjwvZm9yZWln
bi1rZXlzPjxyZWYtdHlwZSBuYW1lPSJKb3VybmFsIEFydGljbGUiPjE3PC9yZWYtdHlwZT48Y29u
dHJpYnV0b3JzPjxhdXRob3JzPjxhdXRob3I+U2hpLCBMaXBpbmc8L2F1dGhvcj48YXV0aG9yPkFu
ZHJhZGUsIEpvc2XMgSBSQzwvYXV0aG9yPjxhdXRob3I+VGFqYWxsaSwgQXloYW48L2F1dGhvcj48
YXV0aG9yPkdlbmcsIEppYW88L2F1dGhvcj48YXV0aG9yPllpLCBKdWVtaW48L2F1dGhvcj48YXV0
aG9yPkhlaWRlbmJsdXQsIFRvcnN0ZW48L2F1dGhvcj48YXV0aG9yPlNlZ2VyaW5rLCBGcmFucyBC
PC9hdXRob3I+PGF1dGhvcj5CYWJ1c2hraW4sIEloYXI8L2F1dGhvcj48YXV0aG9yPktob2xvZHRz
b3ZhLCBNYXJpYTwvYXV0aG9yPjxhdXRob3I+TWVyZGppLCBIYW1lZDwvYXV0aG9yPjwvYXV0aG9y
cz48L2NvbnRyaWJ1dG9ycz48dGl0bGVzPjx0aXRsZT5HZW5lcmF0aW5nIHVsdHJhYnJvYWRiYW5k
IGRlZXAtVVYgcmFkaWF0aW9uIGFuZCBzdWItMTAgbm0gZ2FwIGJ5IGh5YnJpZC1tb3JwaG9sb2d5
IGdvbGQgYW50ZW5uYXM8L3RpdGxlPjxzZWNvbmRhcnktdGl0bGU+TmFubyBsZXR0ZXJzPC9zZWNv
bmRhcnktdGl0bGU+PC90aXRsZXM+PHBlcmlvZGljYWw+PGZ1bGwtdGl0bGU+TmFubyBsZXR0ZXJz
PC9mdWxsLXRpdGxlPjwvcGVyaW9kaWNhbD48cGFnZXM+NDc3OS00Nzg2PC9wYWdlcz48dm9sdW1l
PjE5PC92b2x1bWU+PG51bWJlcj43PC9udW1iZXI+PGRhdGVzPjx5ZWFyPjIwMTk8L3llYXI+PC9k
YXRlcz48aXNibj4xNTMwLTY5ODQ8L2lzYm4+PHVybHM+PC91cmxzPjwvcmVjb3JkPjwvQ2l0ZT48
Q2l0ZT48QXV0aG9yPlNoaTwvQXV0aG9yPjxZZWFyPjIwMTk8L1llYXI+PFJlY051bT4yNTU8L1Jl
Y051bT48cmVjb3JkPjxyZWMtbnVtYmVyPjI1NTwvcmVjLW51bWJlcj48Zm9yZWlnbi1rZXlzPjxr
ZXkgYXBwPSJFTiIgZGItaWQ9IjV3enR4dHZ4dHh3dHIyZXByMGJ2NXY5NTB0YWR6MnJ3MjI5diIg
dGltZXN0YW1wPSIxNjc3MDUwNzYwIj4yNTU8L2tleT48L2ZvcmVpZ24ta2V5cz48cmVmLXR5cGUg
bmFtZT0iSm91cm5hbCBBcnRpY2xlIj4xNzwvcmVmLXR5cGU+PGNvbnRyaWJ1dG9ycz48YXV0aG9y
cz48YXV0aG9yPlNoaSwgTGlwaW5nPC9hdXRob3I+PGF1dGhvcj5BbmRyYWRlLCBKb3NlzIEgUkM8
L2F1dGhvcj48YXV0aG9yPllpLCBKdWVtaW48L2F1dGhvcj48YXV0aG9yPk1hcmluc2thcywgTWFy
aXVzPC9hdXRob3I+PGF1dGhvcj5SZWluaGFyZHQsIENhcnN0ZW48L2F1dGhvcj48YXV0aG9yPkFs
bWVpZGEsIEV1Y2xpZGVzPC9hdXRob3I+PGF1dGhvcj5Nb3JnbmVyLCBVd2U8L2F1dGhvcj48YXV0
aG9yPktvdmFjZXYsIE1pbHV0aW48L2F1dGhvcj48L2F1dGhvcnM+PC9jb250cmlidXRvcnM+PHRp
dGxlcz48dGl0bGU+TmFub3NjYWxlIGJyb2FkYmFuZCBkZWVwLXVsdHJhdmlvbGV0IGxpZ2h0IHNv
dXJjZSBmcm9tIHBsYXNtb25pYyBuYW5vaG9sZXM8L3RpdGxlPjxzZWNvbmRhcnktdGl0bGU+QUNT
IFBob3Rvbmljczwvc2Vjb25kYXJ5LXRpdGxlPjwvdGl0bGVzPjxwZXJpb2RpY2FsPjxmdWxsLXRp
dGxlPkFjcyBQaG90b25pY3M8L2Z1bGwtdGl0bGU+PC9wZXJpb2RpY2FsPjxwYWdlcz44NTgtODYz
PC9wYWdlcz48dm9sdW1lPjY8L3ZvbHVtZT48bnVtYmVyPjQ8L251bWJlcj48ZGF0ZXM+PHllYXI+
MjAxOTwveWVhcj48L2RhdGVzPjxpc2JuPjIzMzAtNDAyMjwvaXNibj48dXJscz48L3VybHM+PC9y
ZWNvcmQ+PC9DaXRlPjxDaXRlPjxBdXRob3I+S3VtYW1vdG88L0F1dGhvcj48WWVhcj4yMDE5PC9Z
ZWFyPjxSZWNOdW0+MzI2PC9SZWNOdW0+PHJlY29yZD48cmVjLW51bWJlcj4zMjY8L3JlYy1udW1i
ZXI+PGZvcmVpZ24ta2V5cz48a2V5IGFwcD0iRU4iIGRiLWlkPSI1d3p0eHR2eHR4d3RyMmVwcjBi
djV2OTUwdGFkejJydzIyOXYiIHRpbWVzdGFtcD0iMTY5Nzg3NTg4MCI+MzI2PC9rZXk+PC9mb3Jl
aWduLWtleXM+PHJlZi10eXBlIG5hbWU9IkpvdXJuYWwgQXJ0aWNsZSI+MTc8L3JlZi10eXBlPjxj
b250cmlidXRvcnM+PGF1dGhvcnM+PGF1dGhvcj5LdW1hbW90bywgWWFzdWFraTwvYXV0aG9yPjxh
dXRob3I+VGFndWNoaSwgQXRzdXNoaTwvYXV0aG9yPjxhdXRob3I+S2F3YXRhLCBTYXRvc2hpPC9h
dXRob3I+PC9hdXRob3JzPjwvY29udHJpYnV0b3JzPjx0aXRsZXM+PHRpdGxlPkRlZXDigJBVbHRy
YXZpb2xldCBCaW9tb2xlY3VsYXIgSW1hZ2luZyBhbmQgQW5hbHlzaXM8L3RpdGxlPjxzZWNvbmRh
cnktdGl0bGU+QWR2YW5jZWQgT3B0aWNhbCBNYXRlcmlhbHM8L3NlY29uZGFyeS10aXRsZT48L3Rp
dGxlcz48cGVyaW9kaWNhbD48ZnVsbC10aXRsZT5BZHZhbmNlZCBPcHRpY2FsIE1hdGVyaWFsczwv
ZnVsbC10aXRsZT48L3BlcmlvZGljYWw+PHBhZ2VzPjE4MDEwOTk8L3BhZ2VzPjx2b2x1bWU+Nzwv
dm9sdW1lPjxudW1iZXI+NTwvbnVtYmVyPjxkYXRlcz48eWVhcj4yMDE5PC95ZWFyPjwvZGF0ZXM+
PGlzYm4+MjE5NS0xMDcxPC9pc2JuPjx1cmxzPjwvdXJscz48L3JlY29yZD48L0NpdGU+PC9FbmRO
b3RlPgB=
</w:fldData>
          </w:fldChar>
        </w:r>
        <w:r w:rsidR="00736FA2" w:rsidRPr="00EF174A">
          <w:rPr>
            <w:rFonts w:asciiTheme="majorBidi" w:hAnsiTheme="majorBidi" w:cstheme="majorBidi"/>
          </w:rPr>
          <w:instrText xml:space="preserve"> ADDIN EN.CITE </w:instrText>
        </w:r>
        <w:r w:rsidR="00736FA2" w:rsidRPr="00EF174A">
          <w:rPr>
            <w:rFonts w:asciiTheme="majorBidi" w:hAnsiTheme="majorBidi" w:cstheme="majorBidi"/>
          </w:rPr>
          <w:fldChar w:fldCharType="begin">
            <w:fldData xml:space="preserve">PEVuZE5vdGU+PENpdGU+PEF1dGhvcj5TaGk8L0F1dGhvcj48WWVhcj4yMDE5PC9ZZWFyPjxSZWNO
dW0+MjU0PC9SZWNOdW0+PERpc3BsYXlUZXh0PjxzdHlsZSBmYWNlPSJzdXBlcnNjcmlwdCI+MS0z
PC9zdHlsZT48L0Rpc3BsYXlUZXh0PjxyZWNvcmQ+PHJlYy1udW1iZXI+MjU0PC9yZWMtbnVtYmVy
Pjxmb3JlaWduLWtleXM+PGtleSBhcHA9IkVOIiBkYi1pZD0iNXd6dHh0dnh0eHd0cjJlcHIwYnY1
djk1MHRhZHoycncyMjl2IiB0aW1lc3RhbXA9IjE2NzcwNTA2NzciPjI1NDwva2V5PjwvZm9yZWln
bi1rZXlzPjxyZWYtdHlwZSBuYW1lPSJKb3VybmFsIEFydGljbGUiPjE3PC9yZWYtdHlwZT48Y29u
dHJpYnV0b3JzPjxhdXRob3JzPjxhdXRob3I+U2hpLCBMaXBpbmc8L2F1dGhvcj48YXV0aG9yPkFu
ZHJhZGUsIEpvc2XMgSBSQzwvYXV0aG9yPjxhdXRob3I+VGFqYWxsaSwgQXloYW48L2F1dGhvcj48
YXV0aG9yPkdlbmcsIEppYW88L2F1dGhvcj48YXV0aG9yPllpLCBKdWVtaW48L2F1dGhvcj48YXV0
aG9yPkhlaWRlbmJsdXQsIFRvcnN0ZW48L2F1dGhvcj48YXV0aG9yPlNlZ2VyaW5rLCBGcmFucyBC
PC9hdXRob3I+PGF1dGhvcj5CYWJ1c2hraW4sIEloYXI8L2F1dGhvcj48YXV0aG9yPktob2xvZHRz
b3ZhLCBNYXJpYTwvYXV0aG9yPjxhdXRob3I+TWVyZGppLCBIYW1lZDwvYXV0aG9yPjwvYXV0aG9y
cz48L2NvbnRyaWJ1dG9ycz48dGl0bGVzPjx0aXRsZT5HZW5lcmF0aW5nIHVsdHJhYnJvYWRiYW5k
IGRlZXAtVVYgcmFkaWF0aW9uIGFuZCBzdWItMTAgbm0gZ2FwIGJ5IGh5YnJpZC1tb3JwaG9sb2d5
IGdvbGQgYW50ZW5uYXM8L3RpdGxlPjxzZWNvbmRhcnktdGl0bGU+TmFubyBsZXR0ZXJzPC9zZWNv
bmRhcnktdGl0bGU+PC90aXRsZXM+PHBlcmlvZGljYWw+PGZ1bGwtdGl0bGU+TmFubyBsZXR0ZXJz
PC9mdWxsLXRpdGxlPjwvcGVyaW9kaWNhbD48cGFnZXM+NDc3OS00Nzg2PC9wYWdlcz48dm9sdW1l
PjE5PC92b2x1bWU+PG51bWJlcj43PC9udW1iZXI+PGRhdGVzPjx5ZWFyPjIwMTk8L3llYXI+PC9k
YXRlcz48aXNibj4xNTMwLTY5ODQ8L2lzYm4+PHVybHM+PC91cmxzPjwvcmVjb3JkPjwvQ2l0ZT48
Q2l0ZT48QXV0aG9yPlNoaTwvQXV0aG9yPjxZZWFyPjIwMTk8L1llYXI+PFJlY051bT4yNTU8L1Jl
Y051bT48cmVjb3JkPjxyZWMtbnVtYmVyPjI1NTwvcmVjLW51bWJlcj48Zm9yZWlnbi1rZXlzPjxr
ZXkgYXBwPSJFTiIgZGItaWQ9IjV3enR4dHZ4dHh3dHIyZXByMGJ2NXY5NTB0YWR6MnJ3MjI5diIg
dGltZXN0YW1wPSIxNjc3MDUwNzYwIj4yNTU8L2tleT48L2ZvcmVpZ24ta2V5cz48cmVmLXR5cGUg
bmFtZT0iSm91cm5hbCBBcnRpY2xlIj4xNzwvcmVmLXR5cGU+PGNvbnRyaWJ1dG9ycz48YXV0aG9y
cz48YXV0aG9yPlNoaSwgTGlwaW5nPC9hdXRob3I+PGF1dGhvcj5BbmRyYWRlLCBKb3NlzIEgUkM8
L2F1dGhvcj48YXV0aG9yPllpLCBKdWVtaW48L2F1dGhvcj48YXV0aG9yPk1hcmluc2thcywgTWFy
aXVzPC9hdXRob3I+PGF1dGhvcj5SZWluaGFyZHQsIENhcnN0ZW48L2F1dGhvcj48YXV0aG9yPkFs
bWVpZGEsIEV1Y2xpZGVzPC9hdXRob3I+PGF1dGhvcj5Nb3JnbmVyLCBVd2U8L2F1dGhvcj48YXV0
aG9yPktvdmFjZXYsIE1pbHV0aW48L2F1dGhvcj48L2F1dGhvcnM+PC9jb250cmlidXRvcnM+PHRp
dGxlcz48dGl0bGU+TmFub3NjYWxlIGJyb2FkYmFuZCBkZWVwLXVsdHJhdmlvbGV0IGxpZ2h0IHNv
dXJjZSBmcm9tIHBsYXNtb25pYyBuYW5vaG9sZXM8L3RpdGxlPjxzZWNvbmRhcnktdGl0bGU+QUNT
IFBob3Rvbmljczwvc2Vjb25kYXJ5LXRpdGxlPjwvdGl0bGVzPjxwZXJpb2RpY2FsPjxmdWxsLXRp
dGxlPkFjcyBQaG90b25pY3M8L2Z1bGwtdGl0bGU+PC9wZXJpb2RpY2FsPjxwYWdlcz44NTgtODYz
PC9wYWdlcz48dm9sdW1lPjY8L3ZvbHVtZT48bnVtYmVyPjQ8L251bWJlcj48ZGF0ZXM+PHllYXI+
MjAxOTwveWVhcj48L2RhdGVzPjxpc2JuPjIzMzAtNDAyMjwvaXNibj48dXJscz48L3VybHM+PC9y
ZWNvcmQ+PC9DaXRlPjxDaXRlPjxBdXRob3I+S3VtYW1vdG88L0F1dGhvcj48WWVhcj4yMDE5PC9Z
ZWFyPjxSZWNOdW0+MzI2PC9SZWNOdW0+PHJlY29yZD48cmVjLW51bWJlcj4zMjY8L3JlYy1udW1i
ZXI+PGZvcmVpZ24ta2V5cz48a2V5IGFwcD0iRU4iIGRiLWlkPSI1d3p0eHR2eHR4d3RyMmVwcjBi
djV2OTUwdGFkejJydzIyOXYiIHRpbWVzdGFtcD0iMTY5Nzg3NTg4MCI+MzI2PC9rZXk+PC9mb3Jl
aWduLWtleXM+PHJlZi10eXBlIG5hbWU9IkpvdXJuYWwgQXJ0aWNsZSI+MTc8L3JlZi10eXBlPjxj
b250cmlidXRvcnM+PGF1dGhvcnM+PGF1dGhvcj5LdW1hbW90bywgWWFzdWFraTwvYXV0aG9yPjxh
dXRob3I+VGFndWNoaSwgQXRzdXNoaTwvYXV0aG9yPjxhdXRob3I+S2F3YXRhLCBTYXRvc2hpPC9h
dXRob3I+PC9hdXRob3JzPjwvY29udHJpYnV0b3JzPjx0aXRsZXM+PHRpdGxlPkRlZXDigJBVbHRy
YXZpb2xldCBCaW9tb2xlY3VsYXIgSW1hZ2luZyBhbmQgQW5hbHlzaXM8L3RpdGxlPjxzZWNvbmRh
cnktdGl0bGU+QWR2YW5jZWQgT3B0aWNhbCBNYXRlcmlhbHM8L3NlY29uZGFyeS10aXRsZT48L3Rp
dGxlcz48cGVyaW9kaWNhbD48ZnVsbC10aXRsZT5BZHZhbmNlZCBPcHRpY2FsIE1hdGVyaWFsczwv
ZnVsbC10aXRsZT48L3BlcmlvZGljYWw+PHBhZ2VzPjE4MDEwOTk8L3BhZ2VzPjx2b2x1bWU+Nzwv
dm9sdW1lPjxudW1iZXI+NTwvbnVtYmVyPjxkYXRlcz48eWVhcj4yMDE5PC95ZWFyPjwvZGF0ZXM+
PGlzYm4+MjE5NS0xMDcxPC9pc2JuPjx1cmxzPjwvdXJscz48L3JlY29yZD48L0NpdGU+PC9FbmRO
b3RlPgB=
</w:fldData>
          </w:fldChar>
        </w:r>
        <w:r w:rsidR="00736FA2" w:rsidRPr="00EF174A">
          <w:rPr>
            <w:rFonts w:asciiTheme="majorBidi" w:hAnsiTheme="majorBidi" w:cstheme="majorBidi"/>
          </w:rPr>
          <w:instrText xml:space="preserve"> ADDIN EN.CITE.DATA </w:instrText>
        </w:r>
        <w:r w:rsidR="00736FA2" w:rsidRPr="00EF174A">
          <w:rPr>
            <w:rFonts w:asciiTheme="majorBidi" w:hAnsiTheme="majorBidi" w:cstheme="majorBidi"/>
          </w:rPr>
        </w:r>
        <w:r w:rsidR="00736FA2" w:rsidRPr="00EF174A">
          <w:rPr>
            <w:rFonts w:asciiTheme="majorBidi" w:hAnsiTheme="majorBidi" w:cstheme="majorBidi"/>
          </w:rPr>
          <w:fldChar w:fldCharType="end"/>
        </w:r>
        <w:r w:rsidR="00736FA2" w:rsidRPr="00EF174A">
          <w:rPr>
            <w:rFonts w:asciiTheme="majorBidi" w:hAnsiTheme="majorBidi" w:cstheme="majorBidi"/>
          </w:rPr>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3</w:t>
        </w:r>
        <w:r w:rsidR="00736FA2" w:rsidRPr="00EF174A">
          <w:rPr>
            <w:rFonts w:asciiTheme="majorBidi" w:hAnsiTheme="majorBidi" w:cstheme="majorBidi"/>
          </w:rPr>
          <w:fldChar w:fldCharType="end"/>
        </w:r>
      </w:hyperlink>
      <w:r w:rsidRPr="00EF174A">
        <w:rPr>
          <w:rFonts w:asciiTheme="majorBidi" w:hAnsiTheme="majorBidi" w:cstheme="majorBidi"/>
        </w:rPr>
        <w:t xml:space="preserve"> </w:t>
      </w:r>
      <w:r w:rsidR="0077681B" w:rsidRPr="00EF174A">
        <w:rPr>
          <w:rFonts w:asciiTheme="majorBidi" w:hAnsiTheme="majorBidi" w:cstheme="majorBidi"/>
        </w:rPr>
        <w:t>c</w:t>
      </w:r>
      <w:r w:rsidR="000926FE" w:rsidRPr="00EF174A">
        <w:rPr>
          <w:rFonts w:asciiTheme="majorBidi" w:hAnsiTheme="majorBidi" w:cstheme="majorBidi"/>
        </w:rPr>
        <w:t xml:space="preserve">oherent light sources </w:t>
      </w:r>
      <w:r w:rsidR="007048A4" w:rsidRPr="00EF174A">
        <w:rPr>
          <w:rFonts w:asciiTheme="majorBidi" w:hAnsiTheme="majorBidi" w:cstheme="majorBidi"/>
        </w:rPr>
        <w:t xml:space="preserve">play a </w:t>
      </w:r>
      <w:r w:rsidR="0031293E" w:rsidRPr="00EF174A">
        <w:rPr>
          <w:rFonts w:asciiTheme="majorBidi" w:hAnsiTheme="majorBidi" w:cstheme="majorBidi"/>
        </w:rPr>
        <w:t>pivotal role in</w:t>
      </w:r>
      <w:r w:rsidR="000926FE" w:rsidRPr="00EF174A">
        <w:rPr>
          <w:rFonts w:asciiTheme="majorBidi" w:hAnsiTheme="majorBidi" w:cstheme="majorBidi"/>
        </w:rPr>
        <w:t xml:space="preserve"> numerous applications</w:t>
      </w:r>
      <w:r w:rsidR="0031293E" w:rsidRPr="00EF174A">
        <w:rPr>
          <w:rFonts w:asciiTheme="majorBidi" w:hAnsiTheme="majorBidi" w:cstheme="majorBidi"/>
        </w:rPr>
        <w:t xml:space="preserve"> such as </w:t>
      </w:r>
      <w:r w:rsidR="000926FE" w:rsidRPr="00EF174A">
        <w:rPr>
          <w:rFonts w:asciiTheme="majorBidi" w:hAnsiTheme="majorBidi" w:cstheme="majorBidi"/>
        </w:rPr>
        <w:t>photochemistry,</w:t>
      </w:r>
      <w:hyperlink w:anchor="_ENREF_4" w:tooltip="Dulcey, 1991 #225"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Dulcey&lt;/Author&gt;&lt;Year&gt;1991&lt;/Year&gt;&lt;RecNum&gt;225&lt;/RecNum&gt;&lt;DisplayText&gt;&lt;style face="superscript"&gt;4&lt;/style&gt;&lt;/DisplayText&gt;&lt;record&gt;&lt;rec-number&gt;225&lt;/rec-number&gt;&lt;foreign-keys&gt;&lt;key app="EN" db-id="5wztxtvxtxwtr2epr0bv5v950tadz2rw229v" timestamp="1671876549"&gt;225&lt;/key&gt;&lt;/foreign-keys&gt;&lt;ref-type name="Journal Article"&gt;17&lt;/ref-type&gt;&lt;contributors&gt;&lt;authors&gt;&lt;author&gt;Dulcey, Charles S&lt;/author&gt;&lt;author&gt;Georger Jr, Jacque H&lt;/author&gt;&lt;author&gt;Krauthamer, Victor&lt;/author&gt;&lt;author&gt;Stenger, David A&lt;/author&gt;&lt;author&gt;Fare, Thomas L&lt;/author&gt;&lt;author&gt;Calvert, Jeffrey M&lt;/author&gt;&lt;/authors&gt;&lt;/contributors&gt;&lt;titles&gt;&lt;title&gt;Deep UV photochemistry of chemisorbed monolayers: patterned coplanar molecular assemblies&lt;/title&gt;&lt;secondary-title&gt;Science&lt;/secondary-title&gt;&lt;/titles&gt;&lt;periodical&gt;&lt;full-title&gt;science&lt;/full-title&gt;&lt;/periodical&gt;&lt;pages&gt;551-554&lt;/pages&gt;&lt;volume&gt;252&lt;/volume&gt;&lt;number&gt;5005&lt;/number&gt;&lt;dates&gt;&lt;year&gt;1991&lt;/year&gt;&lt;/dates&gt;&lt;isbn&gt;0036-8075&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4</w:t>
        </w:r>
        <w:r w:rsidR="00736FA2" w:rsidRPr="00EF174A">
          <w:rPr>
            <w:rFonts w:asciiTheme="majorBidi" w:hAnsiTheme="majorBidi" w:cstheme="majorBidi"/>
          </w:rPr>
          <w:fldChar w:fldCharType="end"/>
        </w:r>
      </w:hyperlink>
      <w:r w:rsidR="000926FE" w:rsidRPr="00EF174A">
        <w:rPr>
          <w:rFonts w:asciiTheme="majorBidi" w:hAnsiTheme="majorBidi" w:cstheme="majorBidi"/>
        </w:rPr>
        <w:t xml:space="preserve"> </w:t>
      </w:r>
      <w:r w:rsidR="00AA1EE4" w:rsidRPr="00EF174A">
        <w:rPr>
          <w:rFonts w:asciiTheme="majorBidi" w:hAnsiTheme="majorBidi" w:cstheme="majorBidi"/>
        </w:rPr>
        <w:t>nanolithography,</w:t>
      </w:r>
      <w:hyperlink w:anchor="_ENREF_5" w:tooltip="Seisyan, 2011 #260"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Seisyan&lt;/Author&gt;&lt;Year&gt;2011&lt;/Year&gt;&lt;RecNum&gt;260&lt;/RecNum&gt;&lt;DisplayText&gt;&lt;style face="superscript"&gt;5&lt;/style&gt;&lt;/DisplayText&gt;&lt;record&gt;&lt;rec-number&gt;260&lt;/rec-number&gt;&lt;foreign-keys&gt;&lt;key app="EN" db-id="5wztxtvxtxwtr2epr0bv5v950tadz2rw229v" timestamp="1677152843"&gt;260&lt;/key&gt;&lt;/foreign-keys&gt;&lt;ref-type name="Journal Article"&gt;17&lt;/ref-type&gt;&lt;contributors&gt;&lt;authors&gt;&lt;author&gt;Seisyan, R&lt;/author&gt;&lt;/authors&gt;&lt;/contributors&gt;&lt;titles&gt;&lt;title&gt;Nanolithography in microelectronics: A review&lt;/title&gt;&lt;secondary-title&gt;Technical Physics&lt;/secondary-title&gt;&lt;/titles&gt;&lt;periodical&gt;&lt;full-title&gt;Technical Physics&lt;/full-title&gt;&lt;/periodical&gt;&lt;volume&gt;56&lt;/volume&gt;&lt;number&gt;8&lt;/number&gt;&lt;dates&gt;&lt;year&gt;2011&lt;/year&gt;&lt;/dates&gt;&lt;isbn&gt;1063-7842&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5</w:t>
        </w:r>
        <w:r w:rsidR="00736FA2" w:rsidRPr="00EF174A">
          <w:rPr>
            <w:rFonts w:asciiTheme="majorBidi" w:hAnsiTheme="majorBidi" w:cstheme="majorBidi"/>
          </w:rPr>
          <w:fldChar w:fldCharType="end"/>
        </w:r>
      </w:hyperlink>
      <w:r w:rsidR="00AA1EE4" w:rsidRPr="00EF174A">
        <w:rPr>
          <w:rFonts w:asciiTheme="majorBidi" w:hAnsiTheme="majorBidi" w:cstheme="majorBidi"/>
        </w:rPr>
        <w:t xml:space="preserve"> </w:t>
      </w:r>
      <w:r w:rsidR="000926FE" w:rsidRPr="00EF174A">
        <w:rPr>
          <w:rFonts w:asciiTheme="majorBidi" w:hAnsiTheme="majorBidi" w:cstheme="majorBidi"/>
        </w:rPr>
        <w:t>water purification,</w:t>
      </w:r>
      <w:hyperlink w:anchor="_ENREF_6" w:tooltip="Matsumoto, 2019 #226"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Matsumoto&lt;/Author&gt;&lt;Year&gt;2019&lt;/Year&gt;&lt;RecNum&gt;226&lt;/RecNum&gt;&lt;DisplayText&gt;&lt;style face="superscript"&gt;6&lt;/style&gt;&lt;/DisplayText&gt;&lt;record&gt;&lt;rec-number&gt;226&lt;/rec-number&gt;&lt;foreign-keys&gt;&lt;key app="EN" db-id="5wztxtvxtxwtr2epr0bv5v950tadz2rw229v" timestamp="1671876816"&gt;226&lt;/key&gt;&lt;/foreign-keys&gt;&lt;ref-type name="Journal Article"&gt;17&lt;/ref-type&gt;&lt;contributors&gt;&lt;authors&gt;&lt;author&gt;Matsumoto, Takahiro&lt;/author&gt;&lt;author&gt;Tatsuno, Ichiro&lt;/author&gt;&lt;author&gt;Hasegawa, Tadao&lt;/author&gt;&lt;/authors&gt;&lt;/contributors&gt;&lt;titles&gt;&lt;title&gt;Instantaneous water purification by deep ultraviolet light in water waveguide: Escherichia coli bacteria disinfection&lt;/title&gt;&lt;secondary-title&gt;Water&lt;/secondary-title&gt;&lt;/titles&gt;&lt;periodical&gt;&lt;full-title&gt;Water&lt;/full-title&gt;&lt;/periodical&gt;&lt;pages&gt;968&lt;/pages&gt;&lt;volume&gt;11&lt;/volume&gt;&lt;number&gt;5&lt;/number&gt;&lt;dates&gt;&lt;year&gt;2019&lt;/year&gt;&lt;/dates&gt;&lt;isbn&gt;2073-4441&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6</w:t>
        </w:r>
        <w:r w:rsidR="00736FA2" w:rsidRPr="00EF174A">
          <w:rPr>
            <w:rFonts w:asciiTheme="majorBidi" w:hAnsiTheme="majorBidi" w:cstheme="majorBidi"/>
          </w:rPr>
          <w:fldChar w:fldCharType="end"/>
        </w:r>
      </w:hyperlink>
      <w:r w:rsidR="000926FE" w:rsidRPr="00EF174A">
        <w:rPr>
          <w:rFonts w:asciiTheme="majorBidi" w:hAnsiTheme="majorBidi" w:cstheme="majorBidi"/>
        </w:rPr>
        <w:t xml:space="preserve"> and sterilization.</w:t>
      </w:r>
      <w:hyperlink w:anchor="_ENREF_7" w:tooltip="Liu, 2021 #227"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Liu&lt;/Author&gt;&lt;Year&gt;2021&lt;/Year&gt;&lt;RecNum&gt;227&lt;/RecNum&gt;&lt;DisplayText&gt;&lt;style face="superscript"&gt;7&lt;/style&gt;&lt;/DisplayText&gt;&lt;record&gt;&lt;rec-number&gt;227&lt;/rec-number&gt;&lt;foreign-keys&gt;&lt;key app="EN" db-id="5wztxtvxtxwtr2epr0bv5v950tadz2rw229v" timestamp="1671876882"&gt;227&lt;/key&gt;&lt;/foreign-keys&gt;&lt;ref-type name="Journal Article"&gt;17&lt;/ref-type&gt;&lt;contributors&gt;&lt;authors&gt;&lt;author&gt;Liu, Shangfeng&lt;/author&gt;&lt;author&gt;Luo, Wei&lt;/author&gt;&lt;author&gt;Li, Dan&lt;/author&gt;&lt;author&gt;Yuan, Ye&lt;/author&gt;&lt;author&gt;Tong, Wei&lt;/author&gt;&lt;auth</w:instrText>
        </w:r>
        <w:r w:rsidR="00736FA2" w:rsidRPr="00EF174A">
          <w:rPr>
            <w:rFonts w:asciiTheme="majorBidi" w:hAnsiTheme="majorBidi" w:cstheme="majorBidi" w:hint="eastAsia"/>
          </w:rPr>
          <w:instrText>or&gt;Kang, Junjie&lt;/author&gt;&lt;author&gt;Wang, Yixin&lt;/author&gt;&lt;author&gt;Li, Duo&lt;/author&gt;&lt;author&gt;Rong, Xin&lt;/author&gt;&lt;author&gt;Wang, Tao&lt;/author&gt;&lt;/authors&gt;&lt;/contributors&gt;&lt;titles&gt;&lt;title&gt;Sec</w:instrText>
        </w:r>
        <w:r w:rsidR="00736FA2" w:rsidRPr="00EF174A">
          <w:rPr>
            <w:rFonts w:asciiTheme="majorBidi" w:hAnsiTheme="majorBidi" w:cstheme="majorBidi" w:hint="eastAsia"/>
          </w:rPr>
          <w:instrText>‐</w:instrText>
        </w:r>
        <w:r w:rsidR="00736FA2" w:rsidRPr="00EF174A">
          <w:rPr>
            <w:rFonts w:asciiTheme="majorBidi" w:hAnsiTheme="majorBidi" w:cstheme="majorBidi" w:hint="eastAsia"/>
          </w:rPr>
          <w:instrText>eliminating the SARS</w:instrText>
        </w:r>
        <w:r w:rsidR="00736FA2" w:rsidRPr="00EF174A">
          <w:rPr>
            <w:rFonts w:asciiTheme="majorBidi" w:hAnsiTheme="majorBidi" w:cstheme="majorBidi" w:hint="eastAsia"/>
          </w:rPr>
          <w:instrText>‐</w:instrText>
        </w:r>
        <w:r w:rsidR="00736FA2" w:rsidRPr="00EF174A">
          <w:rPr>
            <w:rFonts w:asciiTheme="majorBidi" w:hAnsiTheme="majorBidi" w:cstheme="majorBidi" w:hint="eastAsia"/>
          </w:rPr>
          <w:instrText>CoV</w:instrText>
        </w:r>
        <w:r w:rsidR="00736FA2" w:rsidRPr="00EF174A">
          <w:rPr>
            <w:rFonts w:asciiTheme="majorBidi" w:hAnsiTheme="majorBidi" w:cstheme="majorBidi" w:hint="eastAsia"/>
          </w:rPr>
          <w:instrText>‐</w:instrText>
        </w:r>
        <w:r w:rsidR="00736FA2" w:rsidRPr="00EF174A">
          <w:rPr>
            <w:rFonts w:asciiTheme="majorBidi" w:hAnsiTheme="majorBidi" w:cstheme="majorBidi" w:hint="eastAsia"/>
          </w:rPr>
          <w:instrText>2 by AlGaN based high power deep ultraviolet light source&lt;</w:instrText>
        </w:r>
        <w:r w:rsidR="00736FA2" w:rsidRPr="00EF174A">
          <w:rPr>
            <w:rFonts w:asciiTheme="majorBidi" w:hAnsiTheme="majorBidi" w:cstheme="majorBidi"/>
          </w:rPr>
          <w:instrText>/title&gt;&lt;secondary-title&gt;Advanced functional materials&lt;/secondary-title&gt;&lt;/titles&gt;&lt;periodical&gt;&lt;full-title&gt;Advanced Functional Materials&lt;/full-title&gt;&lt;/periodical&gt;&lt;pages&gt;2008452&lt;/pages&gt;&lt;volume&gt;31&lt;/volume&gt;&lt;number&gt;7&lt;/number&gt;&lt;dates&gt;&lt;year&gt;2021&lt;/year&gt;&lt;/dates&gt;&lt;isbn&gt;1616-301X&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7</w:t>
        </w:r>
        <w:r w:rsidR="00736FA2" w:rsidRPr="00EF174A">
          <w:rPr>
            <w:rFonts w:asciiTheme="majorBidi" w:hAnsiTheme="majorBidi" w:cstheme="majorBidi"/>
          </w:rPr>
          <w:fldChar w:fldCharType="end"/>
        </w:r>
      </w:hyperlink>
      <w:r w:rsidR="000926FE" w:rsidRPr="00EF174A">
        <w:rPr>
          <w:rFonts w:asciiTheme="majorBidi" w:hAnsiTheme="majorBidi" w:cstheme="majorBidi"/>
        </w:rPr>
        <w:t xml:space="preserve"> However, the limited availability of low-loss optical components and compact coherent sources has hindered the advancement of DUV light</w:t>
      </w:r>
      <w:r w:rsidR="00A517DB" w:rsidRPr="00EF174A">
        <w:rPr>
          <w:rFonts w:asciiTheme="majorBidi" w:hAnsiTheme="majorBidi" w:cstheme="majorBidi"/>
        </w:rPr>
        <w:t xml:space="preserve"> sources</w:t>
      </w:r>
      <w:r w:rsidR="000926FE" w:rsidRPr="00EF174A">
        <w:rPr>
          <w:rFonts w:asciiTheme="majorBidi" w:hAnsiTheme="majorBidi" w:cstheme="majorBidi"/>
        </w:rPr>
        <w:t>.</w:t>
      </w:r>
      <w:r w:rsidR="00941192" w:rsidRPr="00EF174A">
        <w:rPr>
          <w:rFonts w:asciiTheme="majorBidi" w:hAnsiTheme="majorBidi" w:cstheme="majorBidi"/>
        </w:rPr>
        <w:t xml:space="preserve"> </w:t>
      </w:r>
      <w:r w:rsidR="000926FE" w:rsidRPr="00EF174A">
        <w:rPr>
          <w:rFonts w:asciiTheme="majorBidi" w:hAnsiTheme="majorBidi" w:cstheme="majorBidi"/>
        </w:rPr>
        <w:t xml:space="preserve">Historically, gas </w:t>
      </w:r>
      <w:r w:rsidR="00977EAF" w:rsidRPr="00EF174A">
        <w:rPr>
          <w:rFonts w:asciiTheme="majorBidi" w:hAnsiTheme="majorBidi" w:cstheme="majorBidi"/>
        </w:rPr>
        <w:t>and e</w:t>
      </w:r>
      <w:r w:rsidR="000926FE" w:rsidRPr="00EF174A">
        <w:rPr>
          <w:rFonts w:asciiTheme="majorBidi" w:hAnsiTheme="majorBidi" w:cstheme="majorBidi"/>
        </w:rPr>
        <w:t>xcimer lasers</w:t>
      </w:r>
      <w:r w:rsidR="00977EAF" w:rsidRPr="00EF174A">
        <w:rPr>
          <w:rFonts w:asciiTheme="majorBidi" w:hAnsiTheme="majorBidi" w:cstheme="majorBidi"/>
        </w:rPr>
        <w:t xml:space="preserve"> have been </w:t>
      </w:r>
      <w:r w:rsidR="00C15A86" w:rsidRPr="00EF174A">
        <w:rPr>
          <w:rFonts w:asciiTheme="majorBidi" w:hAnsiTheme="majorBidi" w:cstheme="majorBidi"/>
        </w:rPr>
        <w:t xml:space="preserve">used as </w:t>
      </w:r>
      <w:r w:rsidR="00977EAF" w:rsidRPr="00EF174A">
        <w:rPr>
          <w:rFonts w:asciiTheme="majorBidi" w:hAnsiTheme="majorBidi" w:cstheme="majorBidi"/>
        </w:rPr>
        <w:t xml:space="preserve">the primary source of coherent DUV light </w:t>
      </w:r>
      <w:r w:rsidR="000926FE" w:rsidRPr="00EF174A">
        <w:rPr>
          <w:rFonts w:asciiTheme="majorBidi" w:hAnsiTheme="majorBidi" w:cstheme="majorBidi"/>
        </w:rPr>
        <w:t xml:space="preserve">for various </w:t>
      </w:r>
      <w:r w:rsidR="00433594" w:rsidRPr="00EF174A">
        <w:rPr>
          <w:rFonts w:asciiTheme="majorBidi" w:hAnsiTheme="majorBidi" w:cstheme="majorBidi"/>
        </w:rPr>
        <w:t>applications</w:t>
      </w:r>
      <w:r w:rsidR="000926FE" w:rsidRPr="00EF174A">
        <w:rPr>
          <w:rFonts w:asciiTheme="majorBidi" w:hAnsiTheme="majorBidi" w:cstheme="majorBidi"/>
        </w:rPr>
        <w:t xml:space="preserve">, including </w:t>
      </w:r>
      <w:proofErr w:type="spellStart"/>
      <w:r w:rsidR="000926FE" w:rsidRPr="00EF174A">
        <w:rPr>
          <w:rFonts w:asciiTheme="majorBidi" w:hAnsiTheme="majorBidi" w:cstheme="majorBidi"/>
        </w:rPr>
        <w:t>microprocessing</w:t>
      </w:r>
      <w:proofErr w:type="spellEnd"/>
      <w:r w:rsidR="000926FE" w:rsidRPr="00EF174A">
        <w:rPr>
          <w:rFonts w:asciiTheme="majorBidi" w:hAnsiTheme="majorBidi" w:cstheme="majorBidi"/>
        </w:rPr>
        <w:t>,</w:t>
      </w:r>
      <w:hyperlink w:anchor="_ENREF_8" w:tooltip="Silverman, 2005 #228"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Silverman&lt;/Author&gt;&lt;Year&gt;2005&lt;/Year&gt;&lt;RecNum&gt;228&lt;/RecNum&gt;&lt;DisplayText&gt;&lt;style face="superscript"&gt;8&lt;/style&gt;&lt;/DisplayText&gt;&lt;record&gt;&lt;rec-number&gt;228&lt;/rec-number&gt;&lt;foreign-keys&gt;&lt;key app="EN" db-id="5wztxtvxtxwtr2epr0bv5v950tadz2rw229v" timestamp="1671876974"&gt;228&lt;/key&gt;&lt;/foreign-keys&gt;&lt;ref-type name="Journal Article"&gt;17&lt;/ref-type&gt;&lt;contributors&gt;&lt;authors&gt;&lt;author&gt;Silverman, Peter J&lt;/author&gt;&lt;/authors&gt;&lt;/contributors&gt;&lt;titles&gt;&lt;title&gt;Extreme ultraviolet lithography: overview and development status&lt;/title&gt;&lt;secondary-title&gt;Journal of Micro/Nanolithography, MEMS, and MOEMS&lt;/secondary-title&gt;&lt;/titles&gt;&lt;periodical&gt;&lt;full-title&gt;Journal of Micro/Nanolithography, MEMS, and MOEMS&lt;/full-title&gt;&lt;/periodical&gt;&lt;pages&gt;011006&lt;/pages&gt;&lt;volume&gt;4&lt;/volume&gt;&lt;number&gt;1&lt;/number&gt;&lt;dates&gt;&lt;year&gt;2005&lt;/year&gt;&lt;/dates&gt;&lt;isbn&gt;1932-5150&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8</w:t>
        </w:r>
        <w:r w:rsidR="00736FA2" w:rsidRPr="00EF174A">
          <w:rPr>
            <w:rFonts w:asciiTheme="majorBidi" w:hAnsiTheme="majorBidi" w:cstheme="majorBidi"/>
          </w:rPr>
          <w:fldChar w:fldCharType="end"/>
        </w:r>
      </w:hyperlink>
      <w:r w:rsidR="000926FE" w:rsidRPr="00EF174A">
        <w:rPr>
          <w:rFonts w:asciiTheme="majorBidi" w:hAnsiTheme="majorBidi" w:cstheme="majorBidi"/>
        </w:rPr>
        <w:t xml:space="preserve"> spectroscopy,</w:t>
      </w:r>
      <w:r w:rsidR="007D0D6E" w:rsidRPr="00EF174A">
        <w:rPr>
          <w:rFonts w:asciiTheme="majorBidi" w:hAnsiTheme="majorBidi" w:cstheme="majorBidi"/>
        </w:rPr>
        <w:fldChar w:fldCharType="begin"/>
      </w:r>
      <w:r w:rsidR="00585F09" w:rsidRPr="00EF174A">
        <w:rPr>
          <w:rFonts w:asciiTheme="majorBidi" w:hAnsiTheme="majorBidi" w:cstheme="majorBidi"/>
        </w:rPr>
        <w:instrText xml:space="preserve"> ADDIN EN.CITE &lt;EndNote&gt;&lt;Cite&gt;&lt;Author&gt;Russell&lt;/Author&gt;&lt;Year&gt;1965&lt;/Year&gt;&lt;RecNum&gt;262&lt;/RecNum&gt;&lt;DisplayText&gt;&lt;style face="superscript"&gt;9, 10&lt;/style&gt;&lt;/DisplayText&gt;&lt;record&gt;&lt;rec-number&gt;262&lt;/rec-number&gt;&lt;foreign-keys&gt;&lt;key app="EN" db-id="5wztxtvxtxwtr2epr0bv5v950tadz2rw229v" timestamp="1678349068"&gt;262&lt;/key&gt;&lt;/foreign-keys&gt;&lt;ref-type name="Journal Article"&gt;17&lt;/ref-type&gt;&lt;contributors&gt;&lt;authors&gt;&lt;author&gt;Russell, John P&lt;/author&gt;&lt;/authors&gt;&lt;/contributors&gt;&lt;titles&gt;&lt;title&gt;Raman spectroscopy using a gas laser&lt;/title&gt;&lt;secondary-title&gt;Journal de Physique&lt;/secondary-title&gt;&lt;/titles&gt;&lt;periodical&gt;&lt;full-title&gt;Journal de Physique&lt;/full-title&gt;&lt;/periodical&gt;&lt;pages&gt;620-626&lt;/pages&gt;&lt;volume&gt;26&lt;/volume&gt;&lt;number&gt;11&lt;/number&gt;&lt;dates&gt;&lt;year&gt;1965&lt;/year&gt;&lt;/dates&gt;&lt;isbn&gt;0302-0738&lt;/isbn&gt;&lt;urls&gt;&lt;/urls&gt;&lt;/record&gt;&lt;/Cite&gt;&lt;Cite&gt;&lt;Author&gt;Smith&lt;/Author&gt;&lt;Year&gt;2011&lt;/Year&gt;&lt;RecNum&gt;229&lt;/RecNum&gt;&lt;record&gt;&lt;rec-number&gt;229&lt;/rec-number&gt;&lt;foreign-keys&gt;&lt;key app="EN" db-id="5wztxtvxtxwtr2epr0bv5v950tadz2rw229v" timestamp="1671877043"&gt;229&lt;/key&gt;&lt;/foreign-keys&gt;&lt;ref-type name="Journal Article"&gt;17&lt;/ref-type&gt;&lt;contributors&gt;&lt;authors&gt;&lt;author&gt;Smith, Sarah E&lt;/author&gt;&lt;author&gt;Shanyfelt, Leia M&lt;/author&gt;&lt;author&gt;Buchanan, Katherine D&lt;/author&gt;&lt;author&gt;Hahn, David W&lt;/author&gt;&lt;/authors&gt;&lt;/contributors&gt;&lt;titles&gt;&lt;title&gt;Differential laser-induced perturbation spectroscopy using a deep-ultraviolet excimer laser&lt;/title&gt;&lt;secondary-title&gt;Optics letters&lt;/secondary-title&gt;&lt;/titles&gt;&lt;periodical&gt;&lt;full-title&gt;Optics Letters&lt;/full-title&gt;&lt;/periodical&gt;&lt;pages&gt;2116-2118&lt;/pages&gt;&lt;volume&gt;36&lt;/volume&gt;&lt;number&gt;11&lt;/number&gt;&lt;dates&gt;&lt;year&gt;2011&lt;/year&gt;&lt;/dates&gt;&lt;isbn&gt;1539-4794&lt;/isbn&gt;&lt;urls&gt;&lt;/urls&gt;&lt;/record&gt;&lt;/Cite&gt;&lt;/EndNote&gt;</w:instrText>
      </w:r>
      <w:r w:rsidR="007D0D6E" w:rsidRPr="00EF174A">
        <w:rPr>
          <w:rFonts w:asciiTheme="majorBidi" w:hAnsiTheme="majorBidi" w:cstheme="majorBidi"/>
        </w:rPr>
        <w:fldChar w:fldCharType="separate"/>
      </w:r>
      <w:hyperlink w:anchor="_ENREF_9" w:tooltip="Russell, 1965 #262" w:history="1">
        <w:r w:rsidR="00736FA2" w:rsidRPr="00EF174A">
          <w:rPr>
            <w:rFonts w:asciiTheme="majorBidi" w:hAnsiTheme="majorBidi" w:cstheme="majorBidi"/>
            <w:noProof/>
            <w:vertAlign w:val="superscript"/>
          </w:rPr>
          <w:t>9</w:t>
        </w:r>
      </w:hyperlink>
      <w:r w:rsidR="00585F09" w:rsidRPr="00EF174A">
        <w:rPr>
          <w:rFonts w:asciiTheme="majorBidi" w:hAnsiTheme="majorBidi" w:cstheme="majorBidi"/>
          <w:noProof/>
          <w:vertAlign w:val="superscript"/>
        </w:rPr>
        <w:t xml:space="preserve">, </w:t>
      </w:r>
      <w:hyperlink w:anchor="_ENREF_10" w:tooltip="Smith, 2011 #229" w:history="1">
        <w:r w:rsidR="00736FA2" w:rsidRPr="00EF174A">
          <w:rPr>
            <w:rFonts w:asciiTheme="majorBidi" w:hAnsiTheme="majorBidi" w:cstheme="majorBidi"/>
            <w:noProof/>
            <w:vertAlign w:val="superscript"/>
          </w:rPr>
          <w:t>10</w:t>
        </w:r>
      </w:hyperlink>
      <w:r w:rsidR="007D0D6E" w:rsidRPr="00EF174A">
        <w:rPr>
          <w:rFonts w:asciiTheme="majorBidi" w:hAnsiTheme="majorBidi" w:cstheme="majorBidi"/>
        </w:rPr>
        <w:fldChar w:fldCharType="end"/>
      </w:r>
      <w:hyperlink w:anchor="_ENREF_8" w:tooltip="Smith, 2011 #229" w:history="1"/>
      <w:r w:rsidR="000926FE" w:rsidRPr="00EF174A">
        <w:rPr>
          <w:rFonts w:asciiTheme="majorBidi" w:hAnsiTheme="majorBidi" w:cstheme="majorBidi"/>
        </w:rPr>
        <w:t xml:space="preserve"> and thin film deposition.</w:t>
      </w:r>
      <w:hyperlink w:anchor="_ENREF_11" w:tooltip="Ou, 2012 #230"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Ou&lt;/Author&gt;&lt;Year&gt;2012&lt;/Year&gt;&lt;RecNum&gt;230&lt;/RecNum&gt;&lt;DisplayText&gt;&lt;style face="superscript"&gt;11&lt;/style&gt;&lt;/DisplayText&gt;&lt;record&gt;&lt;rec-number&gt;230&lt;/rec-number&gt;&lt;foreign-keys&gt;&lt;key app="EN" db-id="5wztxtvxtxwtr2epr0bv5v950tadz2rw229v" timestamp="1671877427"&gt;230&lt;/key&gt;&lt;/foreign-keys&gt;&lt;ref-type name="Journal Article"&gt;17&lt;/ref-type&gt;&lt;contributors&gt;&lt;authors&gt;&lt;author&gt;Ou, Sin-Liang&lt;/author&gt;&lt;author&gt;Wuu, Dong-Sing&lt;/author&gt;&lt;author&gt;Fu, Yu-Chuan&lt;/author&gt;&lt;author&gt;Liu, Shu-Ping&lt;/author&gt;&lt;author&gt;Horng, Ray-Hua&lt;/author&gt;&lt;author&gt;Liu, Lei&lt;/author&gt;&lt;author&gt;Feng, Zhe-Chuan&lt;/author&gt;&lt;/authors&gt;&lt;/contributors&gt;&lt;titles&gt;&lt;title&gt;Growth and etching characteristics of gallium oxide thin films by pulsed laser deposition&lt;/title&gt;&lt;secondary-title&gt;Materials Chemistry and Physics&lt;/secondary-title&gt;&lt;/titles&gt;&lt;periodical&gt;&lt;full-title&gt;Materials Chemistry and Physics&lt;/full-title&gt;&lt;/periodical&gt;&lt;pages&gt;700-705&lt;/pages&gt;&lt;volume&gt;133&lt;/volume&gt;&lt;number&gt;2-3&lt;/number&gt;&lt;dates&gt;&lt;year&gt;2012&lt;/year&gt;&lt;/dates&gt;&lt;isbn&gt;0254-0584&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1</w:t>
        </w:r>
        <w:r w:rsidR="00736FA2" w:rsidRPr="00EF174A">
          <w:rPr>
            <w:rFonts w:asciiTheme="majorBidi" w:hAnsiTheme="majorBidi" w:cstheme="majorBidi"/>
          </w:rPr>
          <w:fldChar w:fldCharType="end"/>
        </w:r>
      </w:hyperlink>
      <w:r w:rsidR="000926FE" w:rsidRPr="00EF174A">
        <w:rPr>
          <w:rFonts w:asciiTheme="majorBidi" w:hAnsiTheme="majorBidi" w:cstheme="majorBidi"/>
        </w:rPr>
        <w:t xml:space="preserve"> </w:t>
      </w:r>
      <w:r w:rsidR="00AD74F0" w:rsidRPr="00EF174A">
        <w:rPr>
          <w:rFonts w:asciiTheme="majorBidi" w:hAnsiTheme="majorBidi" w:cstheme="majorBidi"/>
        </w:rPr>
        <w:t>Nevertheless</w:t>
      </w:r>
      <w:r w:rsidR="000926FE" w:rsidRPr="00EF174A">
        <w:rPr>
          <w:rFonts w:asciiTheme="majorBidi" w:hAnsiTheme="majorBidi" w:cstheme="majorBidi"/>
        </w:rPr>
        <w:t xml:space="preserve">, these </w:t>
      </w:r>
      <w:r w:rsidR="00937CE4" w:rsidRPr="00EF174A">
        <w:rPr>
          <w:rFonts w:asciiTheme="majorBidi" w:hAnsiTheme="majorBidi" w:cstheme="majorBidi"/>
        </w:rPr>
        <w:t>lasers</w:t>
      </w:r>
      <w:r w:rsidR="000926FE" w:rsidRPr="00EF174A">
        <w:rPr>
          <w:rFonts w:asciiTheme="majorBidi" w:hAnsiTheme="majorBidi" w:cstheme="majorBidi"/>
        </w:rPr>
        <w:t xml:space="preserve"> require significant </w:t>
      </w:r>
      <w:r w:rsidR="008539C0" w:rsidRPr="00EF174A">
        <w:rPr>
          <w:rFonts w:asciiTheme="majorBidi" w:hAnsiTheme="majorBidi" w:cstheme="majorBidi"/>
        </w:rPr>
        <w:t>footprint</w:t>
      </w:r>
      <w:r w:rsidR="007A763B" w:rsidRPr="00EF174A">
        <w:rPr>
          <w:rFonts w:asciiTheme="majorBidi" w:hAnsiTheme="majorBidi" w:cstheme="majorBidi"/>
        </w:rPr>
        <w:t>s</w:t>
      </w:r>
      <w:r w:rsidR="000926FE" w:rsidRPr="00EF174A">
        <w:rPr>
          <w:rFonts w:asciiTheme="majorBidi" w:hAnsiTheme="majorBidi" w:cstheme="majorBidi"/>
        </w:rPr>
        <w:t xml:space="preserve"> and gas-handling equipment, </w:t>
      </w:r>
      <w:r w:rsidR="00B14BEB" w:rsidRPr="00EF174A">
        <w:rPr>
          <w:rFonts w:asciiTheme="majorBidi" w:hAnsiTheme="majorBidi" w:cstheme="majorBidi"/>
        </w:rPr>
        <w:t xml:space="preserve">posing a </w:t>
      </w:r>
      <w:r w:rsidR="00A508B5" w:rsidRPr="00EF174A">
        <w:rPr>
          <w:rFonts w:asciiTheme="majorBidi" w:hAnsiTheme="majorBidi" w:cstheme="majorBidi"/>
        </w:rPr>
        <w:t xml:space="preserve">great </w:t>
      </w:r>
      <w:r w:rsidR="00B14BEB" w:rsidRPr="00EF174A">
        <w:rPr>
          <w:rFonts w:asciiTheme="majorBidi" w:hAnsiTheme="majorBidi" w:cstheme="majorBidi"/>
        </w:rPr>
        <w:t>challenge for</w:t>
      </w:r>
      <w:r w:rsidR="003334FC" w:rsidRPr="00EF174A">
        <w:rPr>
          <w:rFonts w:asciiTheme="majorBidi" w:hAnsiTheme="majorBidi" w:cstheme="majorBidi"/>
        </w:rPr>
        <w:t xml:space="preserve"> </w:t>
      </w:r>
      <w:r w:rsidR="00A508B5" w:rsidRPr="00EF174A">
        <w:rPr>
          <w:rFonts w:asciiTheme="majorBidi" w:hAnsiTheme="majorBidi" w:cstheme="majorBidi"/>
        </w:rPr>
        <w:t>realizing the technologies for applications</w:t>
      </w:r>
      <w:r w:rsidR="0022255D" w:rsidRPr="00EF174A">
        <w:rPr>
          <w:rFonts w:asciiTheme="majorBidi" w:hAnsiTheme="majorBidi" w:cstheme="majorBidi"/>
        </w:rPr>
        <w:t xml:space="preserve"> where compact light sources are </w:t>
      </w:r>
      <w:r w:rsidR="00A508B5" w:rsidRPr="00EF174A">
        <w:rPr>
          <w:rFonts w:asciiTheme="majorBidi" w:hAnsiTheme="majorBidi" w:cstheme="majorBidi"/>
        </w:rPr>
        <w:t xml:space="preserve">often </w:t>
      </w:r>
      <w:r w:rsidR="0022255D" w:rsidRPr="00EF174A">
        <w:rPr>
          <w:rFonts w:asciiTheme="majorBidi" w:hAnsiTheme="majorBidi" w:cstheme="majorBidi"/>
        </w:rPr>
        <w:t>needed</w:t>
      </w:r>
      <w:r w:rsidR="000926FE" w:rsidRPr="00EF174A">
        <w:rPr>
          <w:rFonts w:asciiTheme="majorBidi" w:hAnsiTheme="majorBidi" w:cstheme="majorBidi"/>
        </w:rPr>
        <w:t>.</w:t>
      </w:r>
      <w:hyperlink w:anchor="_ENREF_12" w:tooltip="Basting, 2002 #231"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Basting&lt;/Author&gt;&lt;Year&gt;2002&lt;/Year&gt;&lt;RecNum&gt;231&lt;/RecNum&gt;&lt;DisplayText&gt;&lt;style face="superscript"&gt;12&lt;/style&gt;&lt;/DisplayText&gt;&lt;record&gt;&lt;rec-number&gt;231&lt;/rec-number&gt;&lt;foreign-keys&gt;&lt;key app="EN" db-id="5wztxtvxtxwtr2epr0bv5v950tadz2rw229v" timestamp="1671877704"&gt;231&lt;/key&gt;&lt;/foreign-keys&gt;&lt;ref-type name="Conference Proceedings"&gt;10&lt;/ref-type&gt;&lt;contributors&gt;&lt;authors&gt;&lt;author&gt;Basting, Dirk&lt;/author&gt;&lt;author&gt;Pippert, Klaus D&lt;/author&gt;&lt;author&gt;Stamm, Uwe&lt;/author&gt;&lt;/authors&gt;&lt;/contributors&gt;&lt;titles&gt;&lt;title&gt;History and future prospects of excimer lasers&lt;/title&gt;&lt;secondary-title&gt;Second international symposium on laser precision microfabrication&lt;/secondary-title&gt;&lt;/titles&gt;&lt;pages&gt;25-34&lt;/pages&gt;&lt;volume&gt;4426&lt;/volume&gt;&lt;dates&gt;&lt;year&gt;2002&lt;/year&gt;&lt;/dates&gt;&lt;publisher&gt;SPIE&lt;/publisher&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2</w:t>
        </w:r>
        <w:r w:rsidR="00736FA2" w:rsidRPr="00EF174A">
          <w:rPr>
            <w:rFonts w:asciiTheme="majorBidi" w:hAnsiTheme="majorBidi" w:cstheme="majorBidi"/>
          </w:rPr>
          <w:fldChar w:fldCharType="end"/>
        </w:r>
      </w:hyperlink>
      <w:r w:rsidR="00695D79" w:rsidRPr="00EF174A">
        <w:rPr>
          <w:rFonts w:asciiTheme="majorBidi" w:hAnsiTheme="majorBidi" w:cstheme="majorBidi"/>
        </w:rPr>
        <w:t xml:space="preserve"> </w:t>
      </w:r>
      <w:r w:rsidR="00504451" w:rsidRPr="00EF174A">
        <w:rPr>
          <w:rFonts w:asciiTheme="majorBidi" w:hAnsiTheme="majorBidi" w:cstheme="majorBidi" w:hint="eastAsia"/>
        </w:rPr>
        <w:t>On</w:t>
      </w:r>
      <w:r w:rsidR="00504451" w:rsidRPr="00EF174A">
        <w:rPr>
          <w:rFonts w:asciiTheme="majorBidi" w:hAnsiTheme="majorBidi" w:cstheme="majorBidi"/>
        </w:rPr>
        <w:t xml:space="preserve"> the other hand, coherent light sources have been developed via</w:t>
      </w:r>
      <w:r w:rsidR="00B01BD1" w:rsidRPr="00EF174A">
        <w:rPr>
          <w:rFonts w:asciiTheme="majorBidi" w:hAnsiTheme="majorBidi" w:cstheme="majorBidi"/>
        </w:rPr>
        <w:t xml:space="preserve"> </w:t>
      </w:r>
      <w:r w:rsidR="00504451" w:rsidRPr="00EF174A">
        <w:rPr>
          <w:rFonts w:asciiTheme="majorBidi" w:hAnsiTheme="majorBidi" w:cstheme="majorBidi"/>
        </w:rPr>
        <w:t>nonlinear harmonic generation, through which multiple low-energy photons are converted into a single high-energy photon.</w:t>
      </w:r>
      <w:hyperlink w:anchor="_ENREF_13" w:tooltip="Shen, 1984 #2"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Shen&lt;/Author&gt;&lt;Year&gt;1984&lt;/Year&gt;&lt;RecNum&gt;2&lt;/RecNum&gt;&lt;DisplayText&gt;&lt;style face="superscript"&gt;13&lt;/style&gt;&lt;/DisplayText&gt;&lt;record&gt;&lt;rec-number&gt;2&lt;/rec-number&gt;&lt;foreign-keys&gt;&lt;key app="EN" db-id="5wztxtvxtxwtr2epr0bv5v950tadz2rw229v" timestamp="1652593295"&gt;2&lt;/key&gt;&lt;/foreign-keys&gt;&lt;ref-type name="Journal Article"&gt;17&lt;/ref-type&gt;&lt;contributors&gt;&lt;authors&gt;&lt;author&gt;Shen, Yuen-Ron&lt;/author&gt;&lt;/authors&gt;&lt;/contributors&gt;&lt;titles&gt;&lt;title&gt;&lt;style face="italic" font="default" size="100%"&gt;Principles of nonlinear optics&lt;/style&gt;&lt;/title&gt;&lt;secondary-title&gt;John Wiley &amp;amp; Sons, New York&lt;/secondary-title&gt;&lt;/titles&gt;&lt;periodical&gt;&lt;full-title&gt;John Wiley &amp;amp; Sons, New York&lt;/full-title&gt;&lt;/periodical&gt;&lt;pages&gt;576 pages&lt;/pages&gt;&lt;dates&gt;&lt;year&gt;1984&lt;/year&gt;&lt;/dates&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3</w:t>
        </w:r>
        <w:r w:rsidR="00736FA2" w:rsidRPr="00EF174A">
          <w:rPr>
            <w:rFonts w:asciiTheme="majorBidi" w:hAnsiTheme="majorBidi" w:cstheme="majorBidi"/>
          </w:rPr>
          <w:fldChar w:fldCharType="end"/>
        </w:r>
      </w:hyperlink>
      <w:r w:rsidR="00504451" w:rsidRPr="00EF174A">
        <w:rPr>
          <w:rFonts w:asciiTheme="majorBidi" w:hAnsiTheme="majorBidi" w:cstheme="majorBidi"/>
        </w:rPr>
        <w:t xml:space="preserve"> </w:t>
      </w:r>
      <w:r w:rsidR="00257DE4" w:rsidRPr="00EF174A">
        <w:rPr>
          <w:rFonts w:asciiTheme="majorBidi" w:hAnsiTheme="majorBidi" w:cstheme="majorBidi"/>
        </w:rPr>
        <w:t>T</w:t>
      </w:r>
      <w:r w:rsidR="00504451" w:rsidRPr="00EF174A">
        <w:rPr>
          <w:rFonts w:asciiTheme="majorBidi" w:hAnsiTheme="majorBidi" w:cstheme="majorBidi"/>
        </w:rPr>
        <w:t xml:space="preserve">hird </w:t>
      </w:r>
      <w:r w:rsidR="00504451" w:rsidRPr="00EF174A">
        <w:rPr>
          <w:rFonts w:asciiTheme="majorBidi" w:hAnsiTheme="majorBidi" w:cstheme="majorBidi"/>
        </w:rPr>
        <w:lastRenderedPageBreak/>
        <w:t>harmonic generation (THG) has been adopted for decades in numerous applications, including lasers,</w:t>
      </w:r>
      <w:hyperlink w:anchor="_ENREF_14" w:tooltip="Oulton, 2009 #95"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Oulton&lt;/Author&gt;&lt;Year&gt;2009&lt;/Year&gt;&lt;RecNum&gt;95&lt;/RecNum&gt;&lt;DisplayText&gt;&lt;style face="superscript"&gt;14&lt;/style&gt;&lt;/DisplayText&gt;&lt;record&gt;&lt;rec-number&gt;95&lt;/rec-number&gt;&lt;foreign-keys&gt;&lt;key app="EN" db-id="5wztxtvxtxwtr2epr0bv5v950tadz2rw229v" timestamp="1654507242"&gt;95&lt;/key&gt;&lt;/foreign-keys&gt;&lt;ref-type name="Journal Article"&gt;17&lt;/ref-type&gt;&lt;contributors&gt;&lt;authors&gt;&lt;author&gt;Oulton, Rupert F&lt;/author&gt;&lt;author&gt;Sorger, Volker J&lt;/author&gt;&lt;author&gt;Zentgraf, Thomas&lt;/author&gt;&lt;author&gt;Ma, Ren-Min&lt;/author&gt;&lt;author&gt;Gladden, Christopher&lt;/author&gt;&lt;author&gt;Dai, Lun&lt;/author&gt;&lt;author&gt;Bartal, Guy&lt;/author&gt;&lt;author&gt;Zhang, Xiang&lt;/author&gt;&lt;/authors&gt;&lt;/contributors&gt;&lt;titles&gt;&lt;title&gt;Plasmon lasers at deep subwavelength scale&lt;/title&gt;&lt;secondary-title&gt;nature&lt;/secondary-title&gt;&lt;/titles&gt;&lt;periodical&gt;&lt;full-title&gt;Nature&lt;/full-title&gt;&lt;/periodical&gt;&lt;pages&gt;629-632&lt;/pages&gt;&lt;volume&gt;461&lt;/volume&gt;&lt;number&gt;7264&lt;/number&gt;&lt;dates&gt;&lt;year&gt;2009&lt;/year&gt;&lt;/dates&gt;&lt;isbn&gt;1476-4687&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4</w:t>
        </w:r>
        <w:r w:rsidR="00736FA2" w:rsidRPr="00EF174A">
          <w:rPr>
            <w:rFonts w:asciiTheme="majorBidi" w:hAnsiTheme="majorBidi" w:cstheme="majorBidi"/>
          </w:rPr>
          <w:fldChar w:fldCharType="end"/>
        </w:r>
      </w:hyperlink>
      <w:r w:rsidR="00504451" w:rsidRPr="00EF174A">
        <w:rPr>
          <w:rFonts w:asciiTheme="majorBidi" w:hAnsiTheme="majorBidi" w:cstheme="majorBidi"/>
        </w:rPr>
        <w:t xml:space="preserve"> lithography patterning,</w:t>
      </w:r>
      <w:hyperlink w:anchor="_ENREF_15" w:tooltip="Wu, 2007 #98"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Wu&lt;/Author&gt;&lt;Year&gt;2007&lt;/Year&gt;&lt;RecNum&gt;98&lt;/RecNum&gt;&lt;DisplayText&gt;&lt;style face="superscript"&gt;15&lt;/style&gt;&lt;/DisplayText&gt;&lt;record&gt;&lt;rec-number&gt;98&lt;/rec-number&gt;&lt;foreign-keys&gt;&lt;key app="EN" db-id="5wztxtvxtxwtr2epr0bv5v950tadz2rw229v" timestamp="1654507572"&gt;98&lt;/key&gt;&lt;/foreign-keys&gt;&lt;ref-type name="Journal Article"&gt;17&lt;/ref-type&gt;&lt;contributors&gt;&lt;authors&gt;&lt;author&gt;Wu, Banqiu&lt;/author&gt;&lt;author&gt;Kumar, Ajay&lt;/author&gt;&lt;/authors&gt;&lt;/contributors&gt;&lt;titles&gt;&lt;title&gt;Extreme ultraviolet lithography: A review&lt;/title&gt;&lt;secondary-title&gt;Journal of Vacuum Science &amp;amp; Technology B: Microelectronics and Nanometer Structures Processing, Measurement, and Phenomena&lt;/secondary-title&gt;&lt;/titles&gt;&lt;periodical&gt;&lt;full-title&gt;Journal of Vacuum Science &amp;amp; Technology B: Microelectronics and Nanometer Structures Processing, Measurement, and Phenomena&lt;/full-title&gt;&lt;/periodical&gt;&lt;pages&gt;1743-1761&lt;/pages&gt;&lt;volume&gt;25&lt;/volume&gt;&lt;number&gt;6&lt;/number&gt;&lt;dates&gt;&lt;year&gt;2007&lt;/year&gt;&lt;/dates&gt;&lt;isbn&gt;1071-1023&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5</w:t>
        </w:r>
        <w:r w:rsidR="00736FA2" w:rsidRPr="00EF174A">
          <w:rPr>
            <w:rFonts w:asciiTheme="majorBidi" w:hAnsiTheme="majorBidi" w:cstheme="majorBidi"/>
          </w:rPr>
          <w:fldChar w:fldCharType="end"/>
        </w:r>
      </w:hyperlink>
      <w:r w:rsidR="00504451" w:rsidRPr="00EF174A">
        <w:rPr>
          <w:rFonts w:asciiTheme="majorBidi" w:hAnsiTheme="majorBidi" w:cstheme="majorBidi"/>
        </w:rPr>
        <w:t xml:space="preserve"> spectroscopy,</w:t>
      </w:r>
      <w:hyperlink w:anchor="_ENREF_16" w:tooltip="Ager III, 2005 #99"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Ager III&lt;/Author&gt;&lt;Year&gt;2005&lt;/Year&gt;&lt;RecNum&gt;99&lt;/RecNum&gt;&lt;DisplayText&gt;&lt;style face="superscript"&gt;16&lt;/style&gt;&lt;/DisplayText&gt;&lt;record&gt;&lt;rec-number&gt;99&lt;/rec-number&gt;&lt;foreign-keys&gt;&lt;key app="EN" db-id="5wztxtvxtxwtr2epr0bv5v950tadz2rw229v" timestamp="1654507787"&gt;99&lt;/key&gt;&lt;/foreign-keys&gt;&lt;ref-type name="Journal Article"&gt;17&lt;/ref-type&gt;&lt;contributors&gt;&lt;authors&gt;&lt;author&gt;Ager III, Joel W&lt;/author&gt;&lt;author&gt;Nalla, Ravi Kiran&lt;/author&gt;&lt;author&gt;Breeden, Katherine L&lt;/author&gt;&lt;author&gt;Ritchie, Robert O&lt;/author&gt;&lt;/authors&gt;&lt;/contributors&gt;&lt;titles&gt;&lt;title&gt;Deep-ultraviolet Raman spectroscopy study of the effect of aging on human cortical bone&lt;/title&gt;&lt;secondary-title&gt;Journal of biomedical optics&lt;/secondary-title&gt;&lt;/titles&gt;&lt;periodical&gt;&lt;full-title&gt;Journal of biomedical optics&lt;/full-title&gt;&lt;/periodical&gt;&lt;pages&gt;034012&lt;/pages&gt;&lt;volume&gt;10&lt;/volume&gt;&lt;number&gt;3&lt;/number&gt;&lt;dates&gt;&lt;year&gt;2005&lt;/year&gt;&lt;/dates&gt;&lt;isbn&gt;1083-3668&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6</w:t>
        </w:r>
        <w:r w:rsidR="00736FA2" w:rsidRPr="00EF174A">
          <w:rPr>
            <w:rFonts w:asciiTheme="majorBidi" w:hAnsiTheme="majorBidi" w:cstheme="majorBidi"/>
          </w:rPr>
          <w:fldChar w:fldCharType="end"/>
        </w:r>
      </w:hyperlink>
      <w:r w:rsidR="00504451" w:rsidRPr="00EF174A">
        <w:rPr>
          <w:rFonts w:asciiTheme="majorBidi" w:hAnsiTheme="majorBidi" w:cstheme="majorBidi"/>
        </w:rPr>
        <w:t xml:space="preserve"> bioimaging,</w:t>
      </w:r>
      <w:hyperlink w:anchor="_ENREF_17" w:tooltip="Weigelin, 2016 #96"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Weigelin&lt;/Author&gt;&lt;Year&gt;2016&lt;/Year&gt;&lt;RecNum&gt;96&lt;/RecNum&gt;&lt;DisplayText&gt;&lt;style face="superscript"&gt;17&lt;/style&gt;&lt;/DisplayText&gt;&lt;record&gt;&lt;rec-number&gt;96&lt;/rec-number&gt;&lt;foreign-keys&gt;&lt;key app="EN" db-id="5wztxtvxtxwtr2epr0bv5v950tadz2rw229v" timestamp="1654507353"&gt;96&lt;/key&gt;&lt;/foreign-keys&gt;&lt;ref-type name="Journal Article"&gt;17&lt;/ref-type&gt;&lt;contributors&gt;&lt;authors&gt;&lt;author&gt;Weigelin, Bettina&lt;/author&gt;&lt;author&gt;Bakker, Gert-Jan&lt;/author&gt;&lt;author&gt;Friedl, Peter&lt;/author&gt;&lt;/authors&gt;&lt;/contributors&gt;&lt;titles&gt;&lt;title&gt;Third harmonic generation microscopy of cells and tissue organization&lt;/title&gt;&lt;secondary-title&gt;Journal of Cell Science&lt;/secondary-title&gt;&lt;/titles&gt;&lt;periodical&gt;&lt;full-title&gt;Journal of Cell Science&lt;/full-title&gt;&lt;/periodical&gt;&lt;pages&gt;245-255&lt;/pages&gt;&lt;volume&gt;129&lt;/volume&gt;&lt;number&gt;2&lt;/number&gt;&lt;dates&gt;&lt;year&gt;2016&lt;/year&gt;&lt;/dates&gt;&lt;isbn&gt;1477-9137&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7</w:t>
        </w:r>
        <w:r w:rsidR="00736FA2" w:rsidRPr="00EF174A">
          <w:rPr>
            <w:rFonts w:asciiTheme="majorBidi" w:hAnsiTheme="majorBidi" w:cstheme="majorBidi"/>
          </w:rPr>
          <w:fldChar w:fldCharType="end"/>
        </w:r>
      </w:hyperlink>
      <w:r w:rsidR="00504451" w:rsidRPr="00EF174A">
        <w:rPr>
          <w:rFonts w:asciiTheme="majorBidi" w:hAnsiTheme="majorBidi" w:cstheme="majorBidi"/>
        </w:rPr>
        <w:t xml:space="preserve"> and nonlinear sensors.</w:t>
      </w:r>
      <w:hyperlink w:anchor="_ENREF_18" w:tooltip="Mesch, 2016 #97"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Mesch&lt;/Author&gt;&lt;Year&gt;2016&lt;/Year&gt;&lt;RecNum&gt;97&lt;/RecNum&gt;&lt;DisplayText&gt;&lt;style face="superscript"&gt;18&lt;/style&gt;&lt;/DisplayText&gt;&lt;record&gt;&lt;rec-number&gt;97&lt;/rec-number&gt;&lt;foreign-keys&gt;&lt;key app="EN" db-id="5wztxtvxtxwtr2epr0bv5v950tadz2rw229v" timestamp="1654507426"&gt;97&lt;/key&gt;&lt;/foreign-keys&gt;&lt;ref-type name="Journal Article"&gt;17&lt;/ref-type&gt;&lt;contributors&gt;&lt;authors&gt;&lt;author&gt;Mesch, Martin&lt;/author&gt;&lt;author&gt;Metzger, Bernd&lt;/author&gt;&lt;author&gt;Hentschel, Mario&lt;/author&gt;&lt;author&gt;Giessen, Harald&lt;/author&gt;&lt;/authors&gt;&lt;/contributors&gt;&lt;titles&gt;&lt;title&gt;Nonlinear plasmonic sensing&lt;/title&gt;&lt;secondary-title&gt;Nano letters&lt;/secondary-title&gt;&lt;/titles&gt;&lt;periodical&gt;&lt;full-title&gt;Nano letters&lt;/full-title&gt;&lt;/periodical&gt;&lt;pages&gt;3155-3159&lt;/pages&gt;&lt;volume&gt;16&lt;/volume&gt;&lt;number&gt;5&lt;/number&gt;&lt;dates&gt;&lt;year&gt;2016&lt;/year&gt;&lt;/dates&gt;&lt;isbn&gt;1530-6984&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8</w:t>
        </w:r>
        <w:r w:rsidR="00736FA2" w:rsidRPr="00EF174A">
          <w:rPr>
            <w:rFonts w:asciiTheme="majorBidi" w:hAnsiTheme="majorBidi" w:cstheme="majorBidi"/>
          </w:rPr>
          <w:fldChar w:fldCharType="end"/>
        </w:r>
      </w:hyperlink>
      <w:r w:rsidR="00EF63D7" w:rsidRPr="00EF174A">
        <w:rPr>
          <w:rFonts w:asciiTheme="majorBidi" w:hAnsiTheme="majorBidi" w:cstheme="majorBidi"/>
        </w:rPr>
        <w:t xml:space="preserve"> </w:t>
      </w:r>
      <w:r w:rsidR="00384F4B" w:rsidRPr="00EF174A">
        <w:rPr>
          <w:rFonts w:asciiTheme="majorBidi" w:hAnsiTheme="majorBidi" w:cstheme="majorBidi"/>
        </w:rPr>
        <w:t xml:space="preserve">NLOs have been widely employed in high-power solid-state lasers due to their sufficient nonlinear coefficients in the visible and near-infrared regimes. Even though many efforts have been devoted to developing NLOs, quintessential NLOs </w:t>
      </w:r>
      <w:r w:rsidR="00B72DAD" w:rsidRPr="00EF174A">
        <w:rPr>
          <w:rFonts w:asciiTheme="majorBidi" w:hAnsiTheme="majorBidi" w:cstheme="majorBidi"/>
        </w:rPr>
        <w:t>need to be discovered</w:t>
      </w:r>
      <w:r w:rsidR="00384F4B" w:rsidRPr="00EF174A">
        <w:rPr>
          <w:rFonts w:asciiTheme="majorBidi" w:hAnsiTheme="majorBidi" w:cstheme="majorBidi"/>
        </w:rPr>
        <w:t xml:space="preserve"> </w:t>
      </w:r>
      <w:r w:rsidR="00384F4B" w:rsidRPr="00EF174A">
        <w:rPr>
          <w:rFonts w:asciiTheme="majorBidi" w:hAnsiTheme="majorBidi" w:cstheme="majorBidi" w:hint="eastAsia"/>
        </w:rPr>
        <w:t>predominantly</w:t>
      </w:r>
      <w:r w:rsidR="00384F4B" w:rsidRPr="00EF174A">
        <w:rPr>
          <w:rFonts w:asciiTheme="majorBidi" w:hAnsiTheme="majorBidi" w:cstheme="majorBidi"/>
        </w:rPr>
        <w:t xml:space="preserve"> because of the stringent requirement of the phase-matching conditions.</w:t>
      </w:r>
      <w:hyperlink w:anchor="_ENREF_19" w:tooltip="Paul, 2003 #232"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Paul&lt;/Author&gt;&lt;Year&gt;2003&lt;/Year&gt;&lt;RecNum&gt;232&lt;/RecNum&gt;&lt;DisplayText&gt;&lt;style face="superscript"&gt;19&lt;/style&gt;&lt;/DisplayText&gt;&lt;record&gt;&lt;rec-number&gt;232&lt;/rec-number&gt;&lt;foreign-keys&gt;&lt;key app="EN" db-id="5wztxtvxtxwtr2epr0bv5v950tadz2rw229v" timestamp="1671877800"&gt;232&lt;/key&gt;&lt;/foreign-keys&gt;&lt;ref-type name="Journal Article"&gt;17&lt;/ref-type&gt;&lt;contributors&gt;&lt;authors&gt;&lt;author&gt;Paul, Ariel&lt;/author&gt;&lt;author&gt;Bartels, RA&lt;/author&gt;&lt;author&gt;Tobey, R&lt;/author&gt;&lt;author&gt;Green, H&lt;/author&gt;&lt;author&gt;Weiman, S&lt;/author&gt;&lt;author&gt;Christov, IP&lt;/author&gt;&lt;author&gt;Murnane, MM&lt;/author&gt;&lt;author&gt;Kapteyn, HC&lt;/author&gt;&lt;author&gt;Backus, S&lt;/author&gt;&lt;/authors&gt;&lt;/contributors&gt;&lt;titles&gt;&lt;title&gt;Quasi-phase-matched generation of coherent extreme-ultraviolet light&lt;/title&gt;&lt;secondary-title&gt;Nature&lt;/secondary-title&gt;&lt;/titles&gt;&lt;periodical&gt;&lt;full-title&gt;Nature&lt;/full-title&gt;&lt;/periodical&gt;&lt;pages&gt;51-54&lt;/pages&gt;&lt;volume&gt;421&lt;/volume&gt;&lt;number&gt;6918&lt;/number&gt;&lt;dates&gt;&lt;year&gt;2003&lt;/year&gt;&lt;/dates&gt;&lt;isbn&gt;1476-4687&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19</w:t>
        </w:r>
        <w:r w:rsidR="00736FA2" w:rsidRPr="00EF174A">
          <w:rPr>
            <w:rFonts w:asciiTheme="majorBidi" w:hAnsiTheme="majorBidi" w:cstheme="majorBidi"/>
          </w:rPr>
          <w:fldChar w:fldCharType="end"/>
        </w:r>
      </w:hyperlink>
      <w:r w:rsidR="00384F4B" w:rsidRPr="00EF174A">
        <w:rPr>
          <w:rFonts w:asciiTheme="majorBidi" w:hAnsiTheme="majorBidi" w:cstheme="majorBidi"/>
        </w:rPr>
        <w:t xml:space="preserve"> In addition, NLOs are lossy at the DUV regime. The lack of high-quality NLOs has limited the advancement of ultracompact DUV coherent light sources</w:t>
      </w:r>
      <w:r w:rsidR="00203FA9" w:rsidRPr="00EF174A">
        <w:rPr>
          <w:rFonts w:asciiTheme="majorBidi" w:hAnsiTheme="majorBidi" w:cstheme="majorBidi"/>
        </w:rPr>
        <w:t xml:space="preserve"> with </w:t>
      </w:r>
      <w:r w:rsidR="00695D79" w:rsidRPr="00EF174A">
        <w:rPr>
          <w:rFonts w:asciiTheme="majorBidi" w:hAnsiTheme="majorBidi" w:cstheme="majorBidi"/>
        </w:rPr>
        <w:t>sufficient</w:t>
      </w:r>
      <w:r w:rsidR="00203FA9" w:rsidRPr="00EF174A">
        <w:rPr>
          <w:rFonts w:asciiTheme="majorBidi" w:hAnsiTheme="majorBidi" w:cstheme="majorBidi"/>
        </w:rPr>
        <w:t xml:space="preserve"> efficiency</w:t>
      </w:r>
      <w:r w:rsidR="00384F4B" w:rsidRPr="00EF174A">
        <w:rPr>
          <w:rFonts w:asciiTheme="majorBidi" w:hAnsiTheme="majorBidi" w:cstheme="majorBidi"/>
        </w:rPr>
        <w:t xml:space="preserve"> for commercial applications.</w:t>
      </w:r>
      <w:hyperlink w:anchor="_ENREF_20" w:tooltip="Ahmadivand, 2021 #259" w:history="1">
        <w:r w:rsidR="00736FA2" w:rsidRPr="00EF174A">
          <w:rPr>
            <w:rFonts w:asciiTheme="majorBidi" w:hAnsiTheme="majorBidi" w:cstheme="majorBidi"/>
          </w:rPr>
          <w:fldChar w:fldCharType="begin">
            <w:fldData xml:space="preserve">PEVuZE5vdGU+PENpdGU+PEF1dGhvcj5BaG1hZGl2YW5kPC9BdXRob3I+PFllYXI+MjAyMTwvWWVh
cj48UmVjTnVtPjI1OTwvUmVjTnVtPjxEaXNwbGF5VGV4dD48c3R5bGUgZmFjZT0ic3VwZXJzY3Jp
cHQiPjIwLTIyPC9zdHlsZT48L0Rpc3BsYXlUZXh0PjxyZWNvcmQ+PHJlYy1udW1iZXI+MjU5PC9y
ZWMtbnVtYmVyPjxmb3JlaWduLWtleXM+PGtleSBhcHA9IkVOIiBkYi1pZD0iNXd6dHh0dnh0eHd0
cjJlcHIwYnY1djk1MHRhZHoycncyMjl2IiB0aW1lc3RhbXA9IjE2NzcxNDc0MjciPjI1OTwva2V5
PjwvZm9yZWlnbi1rZXlzPjxyZWYtdHlwZSBuYW1lPSJKb3VybmFsIEFydGljbGUiPjE3PC9yZWYt
dHlwZT48Y29udHJpYnV0b3JzPjxhdXRob3JzPjxhdXRob3I+QWhtYWRpdmFuZCwgQXJhc2g8L2F1
dGhvcj48YXV0aG9yPkdlcmlzbGlvZ2x1LCBCdXJhazwvYXV0aG9yPjwvYXV0aG9ycz48L2NvbnRy
aWJ1dG9ycz48dGl0bGVzPjx0aXRsZT5EZWVwLWFuZCB2YWN1dW0tdWx0cmF2aW9sZXQgbWV0YXBo
b3RvbmljIGxpZ2h0IHNvdXJjZXM8L3RpdGxlPjxzZWNvbmRhcnktdGl0bGU+TWF0ZXJpYWxzIFRv
ZGF5PC9zZWNvbmRhcnktdGl0bGU+PC90aXRsZXM+PHBlcmlvZGljYWw+PGZ1bGwtdGl0bGU+TWF0
ZXJpYWxzIFRvZGF5PC9mdWxsLXRpdGxlPjwvcGVyaW9kaWNhbD48cGFnZXM+MjA4LTIyMTwvcGFn
ZXM+PHZvbHVtZT41MTwvdm9sdW1lPjxkYXRlcz48eWVhcj4yMDIxPC95ZWFyPjwvZGF0ZXM+PGlz
Ym4+MTM2OS03MDIxPC9pc2JuPjx1cmxzPjwvdXJscz48L3JlY29yZD48L0NpdGU+PENpdGU+PEF1
dGhvcj5MaXU8L0F1dGhvcj48WWVhcj4yMDIxPC9ZZWFyPjxSZWNOdW0+MjU4PC9SZWNOdW0+PHJl
Y29yZD48cmVjLW51bWJlcj4yNTg8L3JlYy1udW1iZXI+PGZvcmVpZ24ta2V5cz48a2V5IGFwcD0i
RU4iIGRiLWlkPSI1d3p0eHR2eHR4d3RyMmVwcjBidjV2OTUwdGFkejJydzIyOXYiIHRpbWVzdGFt
cD0iMTY3NzE0NjcyMiI+MjU4PC9rZXk+PC9mb3JlaWduLWtleXM+PHJlZi10eXBlIG5hbWU9Ikpv
dXJuYWwgQXJ0aWNsZSI+MTc8L3JlZi10eXBlPjxjb250cmlidXRvcnM+PGF1dGhvcnM+PGF1dGhv
cj5MaXUsIEhvbmdrdW48L2F1dGhvcj48YXV0aG9yPlpoYW5nLCBCaW5nYmluZzwvYXV0aG9yPjxh
dXRob3I+TGksIExpbmc8L2F1dGhvcj48YXV0aG9yPldhbmcsIFlpbmc8L2F1dGhvcj48L2F1dGhv
cnM+PC9jb250cmlidXRvcnM+PHRpdGxlcz48dGl0bGU+RXhwbG9yaW5nIGRlZXAtVVYgbm9ubGlu
ZWFyIG9wdGljYWwgbWF0ZXJpYWxzIHdpdGggZW5oYW5jZWQgc2Vjb25kIGhhcm1vbmljIGdlbmVy
YXRpb24gcmVzcG9uc2UgYW5kIGJpcmVmcmluZ2VuY2UgaW4gZmx1b3JvYWx1bWlub2JvcmF0ZSBj
cnlzdGFsczwvdGl0bGU+PHNlY29uZGFyeS10aXRsZT5BQ1MgQXBwbGllZCBNYXRlcmlhbHMgJmFt
cDsgSW50ZXJmYWNlczwvc2Vjb25kYXJ5LXRpdGxlPjwvdGl0bGVzPjxwZXJpb2RpY2FsPjxmdWxs
LXRpdGxlPkFDUyBhcHBsaWVkIG1hdGVyaWFscyAmYW1wOyBpbnRlcmZhY2VzPC9mdWxsLXRpdGxl
PjwvcGVyaW9kaWNhbD48cGFnZXM+MzA4NTMtMzA4NjA8L3BhZ2VzPjx2b2x1bWU+MTM8L3ZvbHVt
ZT48bnVtYmVyPjI2PC9udW1iZXI+PGRhdGVzPjx5ZWFyPjIwMjE8L3llYXI+PC9kYXRlcz48aXNi
bj4xOTQ0LTgyNDQ8L2lzYm4+PHVybHM+PC91cmxzPjwvcmVjb3JkPjwvQ2l0ZT48Q2l0ZT48QXV0
aG9yPlNodXI8L0F1dGhvcj48WWVhcj4yMDA4PC9ZZWFyPjxSZWNOdW0+MjMzPC9SZWNOdW0+PHJl
Y29yZD48cmVjLW51bWJlcj4yMzM8L3JlYy1udW1iZXI+PGZvcmVpZ24ta2V5cz48a2V5IGFwcD0i
RU4iIGRiLWlkPSI1d3p0eHR2eHR4d3RyMmVwcjBidjV2OTUwdGFkejJydzIyOXYiIHRpbWVzdGFt
cD0iMTY3MTg3Nzg4MCI+MjMzPC9rZXk+PC9mb3JlaWduLWtleXM+PHJlZi10eXBlIG5hbWU9IkNv
bmZlcmVuY2UgUHJvY2VlZGluZ3MiPjEwPC9yZWYtdHlwZT48Y29udHJpYnV0b3JzPjxhdXRob3Jz
PjxhdXRob3I+U2h1ciwgTVM8L2F1dGhvcj48YXV0aG9yPkdhc2thLCBSPC9hdXRob3I+PC9hdXRo
b3JzPjwvY29udHJpYnV0b3JzPjx0aXRsZXM+PHRpdGxlPklJSS1uaXRyaWRlIGJhc2VkIGRlZXAg
dWx0cmF2aW9sZXQgbGlnaHQgc291cmNlczwvdGl0bGU+PHNlY29uZGFyeS10aXRsZT5HYWxsaXVt
IE5pdHJpZGUgTWF0ZXJpYWxzIGFuZCBEZXZpY2VzIElJSTwvc2Vjb25kYXJ5LXRpdGxlPjwvdGl0
bGVzPjxwYWdlcz4yMTAtMjE3PC9wYWdlcz48dm9sdW1lPjY4OTQ8L3ZvbHVtZT48ZGF0ZXM+PHll
YXI+MjAwODwveWVhcj48L2RhdGVzPjxwdWJsaXNoZXI+U1BJRTwvcHVibGlzaGVyPjx1cmxzPjwv
dXJscz48L3JlY29yZD48L0NpdGU+PC9FbmROb3RlPn==
</w:fldData>
          </w:fldChar>
        </w:r>
        <w:r w:rsidR="00736FA2" w:rsidRPr="00EF174A">
          <w:rPr>
            <w:rFonts w:asciiTheme="majorBidi" w:hAnsiTheme="majorBidi" w:cstheme="majorBidi"/>
          </w:rPr>
          <w:instrText xml:space="preserve"> ADDIN EN.CITE </w:instrText>
        </w:r>
        <w:r w:rsidR="00736FA2" w:rsidRPr="00EF174A">
          <w:rPr>
            <w:rFonts w:asciiTheme="majorBidi" w:hAnsiTheme="majorBidi" w:cstheme="majorBidi"/>
          </w:rPr>
          <w:fldChar w:fldCharType="begin">
            <w:fldData xml:space="preserve">PEVuZE5vdGU+PENpdGU+PEF1dGhvcj5BaG1hZGl2YW5kPC9BdXRob3I+PFllYXI+MjAyMTwvWWVh
cj48UmVjTnVtPjI1OTwvUmVjTnVtPjxEaXNwbGF5VGV4dD48c3R5bGUgZmFjZT0ic3VwZXJzY3Jp
cHQiPjIwLTIyPC9zdHlsZT48L0Rpc3BsYXlUZXh0PjxyZWNvcmQ+PHJlYy1udW1iZXI+MjU5PC9y
ZWMtbnVtYmVyPjxmb3JlaWduLWtleXM+PGtleSBhcHA9IkVOIiBkYi1pZD0iNXd6dHh0dnh0eHd0
cjJlcHIwYnY1djk1MHRhZHoycncyMjl2IiB0aW1lc3RhbXA9IjE2NzcxNDc0MjciPjI1OTwva2V5
PjwvZm9yZWlnbi1rZXlzPjxyZWYtdHlwZSBuYW1lPSJKb3VybmFsIEFydGljbGUiPjE3PC9yZWYt
dHlwZT48Y29udHJpYnV0b3JzPjxhdXRob3JzPjxhdXRob3I+QWhtYWRpdmFuZCwgQXJhc2g8L2F1
dGhvcj48YXV0aG9yPkdlcmlzbGlvZ2x1LCBCdXJhazwvYXV0aG9yPjwvYXV0aG9ycz48L2NvbnRy
aWJ1dG9ycz48dGl0bGVzPjx0aXRsZT5EZWVwLWFuZCB2YWN1dW0tdWx0cmF2aW9sZXQgbWV0YXBo
b3RvbmljIGxpZ2h0IHNvdXJjZXM8L3RpdGxlPjxzZWNvbmRhcnktdGl0bGU+TWF0ZXJpYWxzIFRv
ZGF5PC9zZWNvbmRhcnktdGl0bGU+PC90aXRsZXM+PHBlcmlvZGljYWw+PGZ1bGwtdGl0bGU+TWF0
ZXJpYWxzIFRvZGF5PC9mdWxsLXRpdGxlPjwvcGVyaW9kaWNhbD48cGFnZXM+MjA4LTIyMTwvcGFn
ZXM+PHZvbHVtZT41MTwvdm9sdW1lPjxkYXRlcz48eWVhcj4yMDIxPC95ZWFyPjwvZGF0ZXM+PGlz
Ym4+MTM2OS03MDIxPC9pc2JuPjx1cmxzPjwvdXJscz48L3JlY29yZD48L0NpdGU+PENpdGU+PEF1
dGhvcj5MaXU8L0F1dGhvcj48WWVhcj4yMDIxPC9ZZWFyPjxSZWNOdW0+MjU4PC9SZWNOdW0+PHJl
Y29yZD48cmVjLW51bWJlcj4yNTg8L3JlYy1udW1iZXI+PGZvcmVpZ24ta2V5cz48a2V5IGFwcD0i
RU4iIGRiLWlkPSI1d3p0eHR2eHR4d3RyMmVwcjBidjV2OTUwdGFkejJydzIyOXYiIHRpbWVzdGFt
cD0iMTY3NzE0NjcyMiI+MjU4PC9rZXk+PC9mb3JlaWduLWtleXM+PHJlZi10eXBlIG5hbWU9Ikpv
dXJuYWwgQXJ0aWNsZSI+MTc8L3JlZi10eXBlPjxjb250cmlidXRvcnM+PGF1dGhvcnM+PGF1dGhv
cj5MaXUsIEhvbmdrdW48L2F1dGhvcj48YXV0aG9yPlpoYW5nLCBCaW5nYmluZzwvYXV0aG9yPjxh
dXRob3I+TGksIExpbmc8L2F1dGhvcj48YXV0aG9yPldhbmcsIFlpbmc8L2F1dGhvcj48L2F1dGhv
cnM+PC9jb250cmlidXRvcnM+PHRpdGxlcz48dGl0bGU+RXhwbG9yaW5nIGRlZXAtVVYgbm9ubGlu
ZWFyIG9wdGljYWwgbWF0ZXJpYWxzIHdpdGggZW5oYW5jZWQgc2Vjb25kIGhhcm1vbmljIGdlbmVy
YXRpb24gcmVzcG9uc2UgYW5kIGJpcmVmcmluZ2VuY2UgaW4gZmx1b3JvYWx1bWlub2JvcmF0ZSBj
cnlzdGFsczwvdGl0bGU+PHNlY29uZGFyeS10aXRsZT5BQ1MgQXBwbGllZCBNYXRlcmlhbHMgJmFt
cDsgSW50ZXJmYWNlczwvc2Vjb25kYXJ5LXRpdGxlPjwvdGl0bGVzPjxwZXJpb2RpY2FsPjxmdWxs
LXRpdGxlPkFDUyBhcHBsaWVkIG1hdGVyaWFscyAmYW1wOyBpbnRlcmZhY2VzPC9mdWxsLXRpdGxl
PjwvcGVyaW9kaWNhbD48cGFnZXM+MzA4NTMtMzA4NjA8L3BhZ2VzPjx2b2x1bWU+MTM8L3ZvbHVt
ZT48bnVtYmVyPjI2PC9udW1iZXI+PGRhdGVzPjx5ZWFyPjIwMjE8L3llYXI+PC9kYXRlcz48aXNi
bj4xOTQ0LTgyNDQ8L2lzYm4+PHVybHM+PC91cmxzPjwvcmVjb3JkPjwvQ2l0ZT48Q2l0ZT48QXV0
aG9yPlNodXI8L0F1dGhvcj48WWVhcj4yMDA4PC9ZZWFyPjxSZWNOdW0+MjMzPC9SZWNOdW0+PHJl
Y29yZD48cmVjLW51bWJlcj4yMzM8L3JlYy1udW1iZXI+PGZvcmVpZ24ta2V5cz48a2V5IGFwcD0i
RU4iIGRiLWlkPSI1d3p0eHR2eHR4d3RyMmVwcjBidjV2OTUwdGFkejJydzIyOXYiIHRpbWVzdGFt
cD0iMTY3MTg3Nzg4MCI+MjMzPC9rZXk+PC9mb3JlaWduLWtleXM+PHJlZi10eXBlIG5hbWU9IkNv
bmZlcmVuY2UgUHJvY2VlZGluZ3MiPjEwPC9yZWYtdHlwZT48Y29udHJpYnV0b3JzPjxhdXRob3Jz
PjxhdXRob3I+U2h1ciwgTVM8L2F1dGhvcj48YXV0aG9yPkdhc2thLCBSPC9hdXRob3I+PC9hdXRo
b3JzPjwvY29udHJpYnV0b3JzPjx0aXRsZXM+PHRpdGxlPklJSS1uaXRyaWRlIGJhc2VkIGRlZXAg
dWx0cmF2aW9sZXQgbGlnaHQgc291cmNlczwvdGl0bGU+PHNlY29uZGFyeS10aXRsZT5HYWxsaXVt
IE5pdHJpZGUgTWF0ZXJpYWxzIGFuZCBEZXZpY2VzIElJSTwvc2Vjb25kYXJ5LXRpdGxlPjwvdGl0
bGVzPjxwYWdlcz4yMTAtMjE3PC9wYWdlcz48dm9sdW1lPjY4OTQ8L3ZvbHVtZT48ZGF0ZXM+PHll
YXI+MjAwODwveWVhcj48L2RhdGVzPjxwdWJsaXNoZXI+U1BJRTwvcHVibGlzaGVyPjx1cmxzPjwv
dXJscz48L3JlY29yZD48L0NpdGU+PC9FbmROb3RlPn==
</w:fldData>
          </w:fldChar>
        </w:r>
        <w:r w:rsidR="00736FA2" w:rsidRPr="00EF174A">
          <w:rPr>
            <w:rFonts w:asciiTheme="majorBidi" w:hAnsiTheme="majorBidi" w:cstheme="majorBidi"/>
          </w:rPr>
          <w:instrText xml:space="preserve"> ADDIN EN.CITE.DATA </w:instrText>
        </w:r>
        <w:r w:rsidR="00736FA2" w:rsidRPr="00EF174A">
          <w:rPr>
            <w:rFonts w:asciiTheme="majorBidi" w:hAnsiTheme="majorBidi" w:cstheme="majorBidi"/>
          </w:rPr>
        </w:r>
        <w:r w:rsidR="00736FA2" w:rsidRPr="00EF174A">
          <w:rPr>
            <w:rFonts w:asciiTheme="majorBidi" w:hAnsiTheme="majorBidi" w:cstheme="majorBidi"/>
          </w:rPr>
          <w:fldChar w:fldCharType="end"/>
        </w:r>
        <w:r w:rsidR="00736FA2" w:rsidRPr="00EF174A">
          <w:rPr>
            <w:rFonts w:asciiTheme="majorBidi" w:hAnsiTheme="majorBidi" w:cstheme="majorBidi"/>
          </w:rPr>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20-22</w:t>
        </w:r>
        <w:r w:rsidR="00736FA2" w:rsidRPr="00EF174A">
          <w:rPr>
            <w:rFonts w:asciiTheme="majorBidi" w:hAnsiTheme="majorBidi" w:cstheme="majorBidi"/>
          </w:rPr>
          <w:fldChar w:fldCharType="end"/>
        </w:r>
      </w:hyperlink>
    </w:p>
    <w:p w14:paraId="64C7BAEA" w14:textId="52157AE5" w:rsidR="00C968D7" w:rsidRPr="00EF174A" w:rsidRDefault="00EF174A" w:rsidP="0014119F">
      <w:pPr>
        <w:spacing w:line="480" w:lineRule="auto"/>
        <w:ind w:firstLine="284"/>
        <w:jc w:val="both"/>
        <w:rPr>
          <w:rFonts w:asciiTheme="majorBidi" w:hAnsiTheme="majorBidi" w:cstheme="majorBidi"/>
        </w:rPr>
      </w:pPr>
      <w:hyperlink w:anchor="_ENREF_14" w:tooltip="Shen, 1984 #2" w:history="1"/>
      <w:hyperlink w:anchor="_ENREF_15" w:tooltip="Oulton, 2009 #95" w:history="1"/>
      <w:hyperlink w:anchor="_ENREF_16" w:tooltip="Wu, 2007 #98" w:history="1"/>
      <w:hyperlink w:anchor="_ENREF_17" w:tooltip="Ager III, 2005 #99" w:history="1"/>
      <w:hyperlink w:anchor="_ENREF_18" w:tooltip="Weigelin, 2016 #96" w:history="1"/>
      <w:hyperlink w:anchor="_ENREF_19" w:tooltip="Mesch, 2016 #97" w:history="1"/>
      <w:hyperlink w:anchor="_ENREF_17" w:tooltip="Shur, 2008 #233" w:history="1"/>
      <w:hyperlink w:anchor="_ENREF_17" w:tooltip="Shur, 2008 #233" w:history="1"/>
      <w:r w:rsidR="00245995" w:rsidRPr="00EF174A">
        <w:rPr>
          <w:rFonts w:asciiTheme="majorBidi" w:hAnsiTheme="majorBidi" w:cstheme="majorBidi"/>
        </w:rPr>
        <w:t xml:space="preserve">The </w:t>
      </w:r>
      <w:r w:rsidR="000926FE" w:rsidRPr="00EF174A">
        <w:rPr>
          <w:rFonts w:asciiTheme="majorBidi" w:hAnsiTheme="majorBidi" w:cstheme="majorBidi"/>
        </w:rPr>
        <w:t xml:space="preserve">THG </w:t>
      </w:r>
      <w:r w:rsidR="00677349" w:rsidRPr="00EF174A">
        <w:rPr>
          <w:rFonts w:asciiTheme="majorBidi" w:hAnsiTheme="majorBidi" w:cstheme="majorBidi"/>
        </w:rPr>
        <w:t xml:space="preserve">can be generated </w:t>
      </w:r>
      <w:r w:rsidR="000926FE" w:rsidRPr="00EF174A">
        <w:rPr>
          <w:rFonts w:asciiTheme="majorBidi" w:hAnsiTheme="majorBidi" w:cstheme="majorBidi"/>
        </w:rPr>
        <w:t xml:space="preserve">from any material without </w:t>
      </w:r>
      <w:r w:rsidR="00677349" w:rsidRPr="00EF174A">
        <w:rPr>
          <w:rFonts w:asciiTheme="majorBidi" w:hAnsiTheme="majorBidi" w:cstheme="majorBidi"/>
        </w:rPr>
        <w:t>requiring</w:t>
      </w:r>
      <w:r w:rsidR="000926FE" w:rsidRPr="00EF174A">
        <w:rPr>
          <w:rFonts w:asciiTheme="majorBidi" w:hAnsiTheme="majorBidi" w:cstheme="majorBidi"/>
        </w:rPr>
        <w:t xml:space="preserve"> a nonlinear medium that lacks lattice inversion symmetry.</w:t>
      </w:r>
      <w:hyperlink w:anchor="_ENREF_23" w:tooltip="Anthur, 2020 #235"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Anthur&lt;/Author&gt;&lt;Year&gt;2020&lt;/Year&gt;&lt;RecNum&gt;235&lt;/RecNum&gt;&lt;DisplayText&gt;&lt;style face="superscript"&gt;23&lt;/style&gt;&lt;/DisplayText&gt;&lt;record&gt;&lt;rec-number&gt;235&lt;/rec-number&gt;&lt;foreign-keys&gt;&lt;key app="EN" db-id="5wztxtvxtxwtr2epr0bv5v950tadz2rw229v" timestamp="1671878182"&gt;235&lt;/key&gt;&lt;/foreign-keys&gt;&lt;ref-type name="Journal Article"&gt;17&lt;/ref-type&gt;&lt;contributors&gt;&lt;authors&gt;&lt;author&gt;Anthur, Aravind P&lt;/author&gt;&lt;author&gt;Zhang, Haizhong&lt;/author&gt;&lt;author&gt;Paniagua-Dominguez, Ramon&lt;/author&gt;&lt;author&gt;Kalashnikov, Dmitry A&lt;/author&gt;&lt;author&gt;Ha, Son Tung&lt;/author&gt;&lt;author&gt;Maß, Tobias WW&lt;/author&gt;&lt;author&gt;Kuznetsov, Arseniy I&lt;/author&gt;&lt;author&gt;Krivitsky, Leonid&lt;/author&gt;&lt;/authors&gt;&lt;/contributors&gt;&lt;titles&gt;&lt;title&gt;Continuous wave second harmonic generation enabled by quasi-bound-states in the continuum on gallium phosphide metasurfaces&lt;/title&gt;&lt;secondary-title&gt;Nano Letters&lt;/secondary-title&gt;&lt;/titles&gt;&lt;periodical&gt;&lt;full-title&gt;Nano letters&lt;/full-title&gt;&lt;/periodical&gt;&lt;pages&gt;8745-8751&lt;/pages&gt;&lt;volume&gt;20&lt;/volume&gt;&lt;number&gt;12&lt;/number&gt;&lt;dates&gt;&lt;year&gt;2020&lt;/year&gt;&lt;/dates&gt;&lt;isbn&gt;1530-6984&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23</w:t>
        </w:r>
        <w:r w:rsidR="00736FA2" w:rsidRPr="00EF174A">
          <w:rPr>
            <w:rFonts w:asciiTheme="majorBidi" w:hAnsiTheme="majorBidi" w:cstheme="majorBidi"/>
          </w:rPr>
          <w:fldChar w:fldCharType="end"/>
        </w:r>
      </w:hyperlink>
      <w:r w:rsidR="000926FE" w:rsidRPr="00EF174A">
        <w:rPr>
          <w:rFonts w:asciiTheme="majorBidi" w:hAnsiTheme="majorBidi" w:cstheme="majorBidi"/>
        </w:rPr>
        <w:t xml:space="preserve"> </w:t>
      </w:r>
      <w:r w:rsidR="00C968D7" w:rsidRPr="00EF174A">
        <w:rPr>
          <w:rFonts w:asciiTheme="majorBidi" w:hAnsiTheme="majorBidi" w:cstheme="majorBidi"/>
        </w:rPr>
        <w:t xml:space="preserve">THG </w:t>
      </w:r>
      <w:r w:rsidR="003E1300" w:rsidRPr="00EF174A">
        <w:rPr>
          <w:rFonts w:asciiTheme="majorBidi" w:hAnsiTheme="majorBidi" w:cstheme="majorBidi"/>
        </w:rPr>
        <w:t>from</w:t>
      </w:r>
      <w:r w:rsidR="00C968D7" w:rsidRPr="00EF174A">
        <w:rPr>
          <w:rFonts w:asciiTheme="majorBidi" w:hAnsiTheme="majorBidi" w:cstheme="majorBidi"/>
        </w:rPr>
        <w:t xml:space="preserve"> plasmonic metasurfaces </w:t>
      </w:r>
      <w:r w:rsidR="003E1300" w:rsidRPr="00EF174A">
        <w:rPr>
          <w:rFonts w:asciiTheme="majorBidi" w:hAnsiTheme="majorBidi" w:cstheme="majorBidi"/>
        </w:rPr>
        <w:t>ha</w:t>
      </w:r>
      <w:r w:rsidR="007501BC" w:rsidRPr="00EF174A">
        <w:rPr>
          <w:rFonts w:asciiTheme="majorBidi" w:hAnsiTheme="majorBidi" w:cstheme="majorBidi"/>
        </w:rPr>
        <w:t>s</w:t>
      </w:r>
      <w:r w:rsidR="003E1300" w:rsidRPr="00EF174A">
        <w:rPr>
          <w:rFonts w:asciiTheme="majorBidi" w:hAnsiTheme="majorBidi" w:cstheme="majorBidi"/>
        </w:rPr>
        <w:t xml:space="preserve"> been </w:t>
      </w:r>
      <w:r w:rsidR="000025B6" w:rsidRPr="00EF174A">
        <w:rPr>
          <w:rFonts w:asciiTheme="majorBidi" w:hAnsiTheme="majorBidi" w:cstheme="majorBidi"/>
        </w:rPr>
        <w:t>demonstrated</w:t>
      </w:r>
      <w:r w:rsidR="00C968D7" w:rsidRPr="00EF174A">
        <w:rPr>
          <w:rFonts w:asciiTheme="majorBidi" w:hAnsiTheme="majorBidi" w:cstheme="majorBidi"/>
        </w:rPr>
        <w:t xml:space="preserve"> in previous studies.</w:t>
      </w:r>
      <w:hyperlink w:anchor="_ENREF_24" w:tooltip="Lassiter, 2014 #100" w:history="1">
        <w:r w:rsidR="00736FA2" w:rsidRPr="00EF174A">
          <w:rPr>
            <w:rFonts w:asciiTheme="majorBidi" w:hAnsiTheme="majorBidi" w:cstheme="majorBidi"/>
          </w:rPr>
          <w:fldChar w:fldCharType="begin">
            <w:fldData xml:space="preserve">PEVuZE5vdGU+PENpdGU+PEF1dGhvcj5MYXNzaXRlcjwvQXV0aG9yPjxZZWFyPjIwMTQ8L1llYXI+
PFJlY051bT4xMDA8L1JlY051bT48RGlzcGxheVRleHQ+PHN0eWxlIGZhY2U9InN1cGVyc2NyaXB0
Ij4yNC0yNjwvc3R5bGU+PC9EaXNwbGF5VGV4dD48cmVjb3JkPjxyZWMtbnVtYmVyPjEwMDwvcmVj
LW51bWJlcj48Zm9yZWlnbi1rZXlzPjxrZXkgYXBwPSJFTiIgZGItaWQ9IjV3enR4dHZ4dHh3dHIy
ZXByMGJ2NXY5NTB0YWR6MnJ3MjI5diIgdGltZXN0YW1wPSIxNjU0NTA4OTc2Ij4xMDA8L2tleT48
L2ZvcmVpZ24ta2V5cz48cmVmLXR5cGUgbmFtZT0iSm91cm5hbCBBcnRpY2xlIj4xNzwvcmVmLXR5
cGU+PGNvbnRyaWJ1dG9ycz48YXV0aG9ycz48YXV0aG9yPkxhc3NpdGVyLCBKIEJyaXR0PC9hdXRo
b3I+PGF1dGhvcj5DaGVuLCBYaWFvc2h1PC9hdXRob3I+PGF1dGhvcj5MaXUsIFhpYW9qdW48L2F1
dGhvcj48YXV0aG9yPkNpcmFjw6wsIENyaXN0aWFuPC9hdXRob3I+PGF1dGhvcj5Ib2FuZywgVGhh
bmcgQjwvYXV0aG9yPjxhdXRob3I+TGFyb3VjaGUsIFN0w6lwaGFuZTwvYXV0aG9yPjxhdXRob3I+
T2gsIFNhbmctSHl1bjwvYXV0aG9yPjxhdXRob3I+TWlra2Vsc2VuLCBNYWlrZW4gSDwvYXV0aG9y
PjxhdXRob3I+U21pdGgsIERhdmlkIFI8L2F1dGhvcj48L2F1dGhvcnM+PC9jb250cmlidXRvcnM+
PHRpdGxlcz48dGl0bGU+VGhpcmQtaGFybW9uaWMgZ2VuZXJhdGlvbiBlbmhhbmNlbWVudCBieSBm
aWxtLWNvdXBsZWQgcGxhc21vbmljIHN0cmlwZSByZXNvbmF0b3JzPC90aXRsZT48c2Vjb25kYXJ5
LXRpdGxlPkFjcyBQaG90b25pY3M8L3NlY29uZGFyeS10aXRsZT48L3RpdGxlcz48cGVyaW9kaWNh
bD48ZnVsbC10aXRsZT5BY3MgUGhvdG9uaWNzPC9mdWxsLXRpdGxlPjwvcGVyaW9kaWNhbD48cGFn
ZXM+MTIxMi0xMjE3PC9wYWdlcz48dm9sdW1lPjE8L3ZvbHVtZT48bnVtYmVyPjExPC9udW1iZXI+
PGRhdGVzPjx5ZWFyPjIwMTQ8L3llYXI+PC9kYXRlcz48aXNibj4yMzMwLTQwMjI8L2lzYm4+PHVy
bHM+PC91cmxzPjwvcmVjb3JkPjwvQ2l0ZT48Q2l0ZT48QXV0aG9yPkhlbnRzY2hlbDwvQXV0aG9y
PjxZZWFyPjIwMTI8L1llYXI+PFJlY051bT4xMDE8L1JlY051bT48cmVjb3JkPjxyZWMtbnVtYmVy
PjEwMTwvcmVjLW51bWJlcj48Zm9yZWlnbi1rZXlzPjxrZXkgYXBwPSJFTiIgZGItaWQ9IjV3enR4
dHZ4dHh3dHIyZXByMGJ2NXY5NTB0YWR6MnJ3MjI5diIgdGltZXN0YW1wPSIxNjU0NTA5MDQ3Ij4x
MDE8L2tleT48L2ZvcmVpZ24ta2V5cz48cmVmLXR5cGUgbmFtZT0iSm91cm5hbCBBcnRpY2xlIj4x
NzwvcmVmLXR5cGU+PGNvbnRyaWJ1dG9ycz48YXV0aG9ycz48YXV0aG9yPkhlbnRzY2hlbCwgTWFy
aW88L2F1dGhvcj48YXV0aG9yPlV0aWthbCwgVG9iaWFzPC9hdXRob3I+PGF1dGhvcj5HaWVzc2Vu
LCBIYXJhbGQ8L2F1dGhvcj48YXV0aG9yPkxpcHBpdHosIE1hcmt1czwvYXV0aG9yPjwvYXV0aG9y
cz48L2NvbnRyaWJ1dG9ycz48dGl0bGVzPjx0aXRsZT5RdWFudGl0YXRpdmUgbW9kZWxpbmcgb2Yg
dGhlIHRoaXJkIGhhcm1vbmljIGVtaXNzaW9uIHNwZWN0cnVtIG9mIHBsYXNtb25pYyBuYW5vYW50
ZW5uYXM8L3RpdGxlPjxzZWNvbmRhcnktdGl0bGU+TmFubyBsZXR0ZXJzPC9zZWNvbmRhcnktdGl0
bGU+PC90aXRsZXM+PHBlcmlvZGljYWw+PGZ1bGwtdGl0bGU+TmFubyBsZXR0ZXJzPC9mdWxsLXRp
dGxlPjwvcGVyaW9kaWNhbD48cGFnZXM+Mzc3OC0zNzgyPC9wYWdlcz48dm9sdW1lPjEyPC92b2x1
bWU+PG51bWJlcj43PC9udW1iZXI+PGRhdGVzPjx5ZWFyPjIwMTI8L3llYXI+PC9kYXRlcz48aXNi
bj4xNTMwLTY5ODQ8L2lzYm4+PHVybHM+PC91cmxzPjwvcmVjb3JkPjwvQ2l0ZT48Q2l0ZT48QXV0
aG9yPkxpPC9BdXRob3I+PFllYXI+MjAxMTwvWWVhcj48UmVjTnVtPjEwMjwvUmVjTnVtPjxyZWNv
cmQ+PHJlYy1udW1iZXI+MTAyPC9yZWMtbnVtYmVyPjxmb3JlaWduLWtleXM+PGtleSBhcHA9IkVO
IiBkYi1pZD0iNXd6dHh0dnh0eHd0cjJlcHIwYnY1djk1MHRhZHoycncyMjl2IiB0aW1lc3RhbXA9
IjE2NTQ1MDkxMTQiPjEwMjwva2V5PjwvZm9yZWlnbi1rZXlzPjxyZWYtdHlwZSBuYW1lPSJKb3Vy
bmFsIEFydGljbGUiPjE3PC9yZWYtdHlwZT48Y29udHJpYnV0b3JzPjxhdXRob3JzPjxhdXRob3I+
TGksIEdYPC9hdXRob3I+PGF1dGhvcj5MaSwgVDwvYXV0aG9yPjxhdXRob3I+TGl1LCBIPC9hdXRo
b3I+PGF1dGhvcj5MaSwgS0Y8L2F1dGhvcj48YXV0aG9yPldhbmcsIFNNPC9hdXRob3I+PGF1dGhv
cj5aaHUsIFNOPC9hdXRob3I+PGF1dGhvcj5DaGVhaCwgS29rIFdhaTwvYXV0aG9yPjwvYXV0aG9y
cz48L2NvbnRyaWJ1dG9ycz48dGl0bGVzPjx0aXRsZT5TcGVjdHJhbCBhbmFseXNpcyBvZiBlbmhh
bmNlZCB0aGlyZCBoYXJtb25pYyBnZW5lcmF0aW9uIGZyb20gcGxhc21vbmljIGV4Y2l0YXRpb25z
PC90aXRsZT48c2Vjb25kYXJ5LXRpdGxlPkFwcGxpZWQgUGh5c2ljcyBMZXR0ZXJzPC9zZWNvbmRh
cnktdGl0bGU+PC90aXRsZXM+PHBlcmlvZGljYWw+PGZ1bGwtdGl0bGU+QXBwbGllZCBwaHlzaWNz
IGxldHRlcnM8L2Z1bGwtdGl0bGU+PC9wZXJpb2RpY2FsPjxwYWdlcz4yNjE5MDk8L3BhZ2VzPjx2
b2x1bWU+OTg8L3ZvbHVtZT48bnVtYmVyPjI2PC9udW1iZXI+PGRhdGVzPjx5ZWFyPjIwMTE8L3ll
YXI+PC9kYXRlcz48aXNibj4wMDAzLTY5NTE8L2lzYm4+PHVybHM+PC91cmxzPjwvcmVjb3JkPjwv
Q2l0ZT48L0VuZE5vdGU+AG==
</w:fldData>
          </w:fldChar>
        </w:r>
        <w:r w:rsidR="00736FA2" w:rsidRPr="00EF174A">
          <w:rPr>
            <w:rFonts w:asciiTheme="majorBidi" w:hAnsiTheme="majorBidi" w:cstheme="majorBidi"/>
          </w:rPr>
          <w:instrText xml:space="preserve"> ADDIN EN.CITE </w:instrText>
        </w:r>
        <w:r w:rsidR="00736FA2" w:rsidRPr="00EF174A">
          <w:rPr>
            <w:rFonts w:asciiTheme="majorBidi" w:hAnsiTheme="majorBidi" w:cstheme="majorBidi"/>
          </w:rPr>
          <w:fldChar w:fldCharType="begin">
            <w:fldData xml:space="preserve">PEVuZE5vdGU+PENpdGU+PEF1dGhvcj5MYXNzaXRlcjwvQXV0aG9yPjxZZWFyPjIwMTQ8L1llYXI+
PFJlY051bT4xMDA8L1JlY051bT48RGlzcGxheVRleHQ+PHN0eWxlIGZhY2U9InN1cGVyc2NyaXB0
Ij4yNC0yNjwvc3R5bGU+PC9EaXNwbGF5VGV4dD48cmVjb3JkPjxyZWMtbnVtYmVyPjEwMDwvcmVj
LW51bWJlcj48Zm9yZWlnbi1rZXlzPjxrZXkgYXBwPSJFTiIgZGItaWQ9IjV3enR4dHZ4dHh3dHIy
ZXByMGJ2NXY5NTB0YWR6MnJ3MjI5diIgdGltZXN0YW1wPSIxNjU0NTA4OTc2Ij4xMDA8L2tleT48
L2ZvcmVpZ24ta2V5cz48cmVmLXR5cGUgbmFtZT0iSm91cm5hbCBBcnRpY2xlIj4xNzwvcmVmLXR5
cGU+PGNvbnRyaWJ1dG9ycz48YXV0aG9ycz48YXV0aG9yPkxhc3NpdGVyLCBKIEJyaXR0PC9hdXRo
b3I+PGF1dGhvcj5DaGVuLCBYaWFvc2h1PC9hdXRob3I+PGF1dGhvcj5MaXUsIFhpYW9qdW48L2F1
dGhvcj48YXV0aG9yPkNpcmFjw6wsIENyaXN0aWFuPC9hdXRob3I+PGF1dGhvcj5Ib2FuZywgVGhh
bmcgQjwvYXV0aG9yPjxhdXRob3I+TGFyb3VjaGUsIFN0w6lwaGFuZTwvYXV0aG9yPjxhdXRob3I+
T2gsIFNhbmctSHl1bjwvYXV0aG9yPjxhdXRob3I+TWlra2Vsc2VuLCBNYWlrZW4gSDwvYXV0aG9y
PjxhdXRob3I+U21pdGgsIERhdmlkIFI8L2F1dGhvcj48L2F1dGhvcnM+PC9jb250cmlidXRvcnM+
PHRpdGxlcz48dGl0bGU+VGhpcmQtaGFybW9uaWMgZ2VuZXJhdGlvbiBlbmhhbmNlbWVudCBieSBm
aWxtLWNvdXBsZWQgcGxhc21vbmljIHN0cmlwZSByZXNvbmF0b3JzPC90aXRsZT48c2Vjb25kYXJ5
LXRpdGxlPkFjcyBQaG90b25pY3M8L3NlY29uZGFyeS10aXRsZT48L3RpdGxlcz48cGVyaW9kaWNh
bD48ZnVsbC10aXRsZT5BY3MgUGhvdG9uaWNzPC9mdWxsLXRpdGxlPjwvcGVyaW9kaWNhbD48cGFn
ZXM+MTIxMi0xMjE3PC9wYWdlcz48dm9sdW1lPjE8L3ZvbHVtZT48bnVtYmVyPjExPC9udW1iZXI+
PGRhdGVzPjx5ZWFyPjIwMTQ8L3llYXI+PC9kYXRlcz48aXNibj4yMzMwLTQwMjI8L2lzYm4+PHVy
bHM+PC91cmxzPjwvcmVjb3JkPjwvQ2l0ZT48Q2l0ZT48QXV0aG9yPkhlbnRzY2hlbDwvQXV0aG9y
PjxZZWFyPjIwMTI8L1llYXI+PFJlY051bT4xMDE8L1JlY051bT48cmVjb3JkPjxyZWMtbnVtYmVy
PjEwMTwvcmVjLW51bWJlcj48Zm9yZWlnbi1rZXlzPjxrZXkgYXBwPSJFTiIgZGItaWQ9IjV3enR4
dHZ4dHh3dHIyZXByMGJ2NXY5NTB0YWR6MnJ3MjI5diIgdGltZXN0YW1wPSIxNjU0NTA5MDQ3Ij4x
MDE8L2tleT48L2ZvcmVpZ24ta2V5cz48cmVmLXR5cGUgbmFtZT0iSm91cm5hbCBBcnRpY2xlIj4x
NzwvcmVmLXR5cGU+PGNvbnRyaWJ1dG9ycz48YXV0aG9ycz48YXV0aG9yPkhlbnRzY2hlbCwgTWFy
aW88L2F1dGhvcj48YXV0aG9yPlV0aWthbCwgVG9iaWFzPC9hdXRob3I+PGF1dGhvcj5HaWVzc2Vu
LCBIYXJhbGQ8L2F1dGhvcj48YXV0aG9yPkxpcHBpdHosIE1hcmt1czwvYXV0aG9yPjwvYXV0aG9y
cz48L2NvbnRyaWJ1dG9ycz48dGl0bGVzPjx0aXRsZT5RdWFudGl0YXRpdmUgbW9kZWxpbmcgb2Yg
dGhlIHRoaXJkIGhhcm1vbmljIGVtaXNzaW9uIHNwZWN0cnVtIG9mIHBsYXNtb25pYyBuYW5vYW50
ZW5uYXM8L3RpdGxlPjxzZWNvbmRhcnktdGl0bGU+TmFubyBsZXR0ZXJzPC9zZWNvbmRhcnktdGl0
bGU+PC90aXRsZXM+PHBlcmlvZGljYWw+PGZ1bGwtdGl0bGU+TmFubyBsZXR0ZXJzPC9mdWxsLXRp
dGxlPjwvcGVyaW9kaWNhbD48cGFnZXM+Mzc3OC0zNzgyPC9wYWdlcz48dm9sdW1lPjEyPC92b2x1
bWU+PG51bWJlcj43PC9udW1iZXI+PGRhdGVzPjx5ZWFyPjIwMTI8L3llYXI+PC9kYXRlcz48aXNi
bj4xNTMwLTY5ODQ8L2lzYm4+PHVybHM+PC91cmxzPjwvcmVjb3JkPjwvQ2l0ZT48Q2l0ZT48QXV0
aG9yPkxpPC9BdXRob3I+PFllYXI+MjAxMTwvWWVhcj48UmVjTnVtPjEwMjwvUmVjTnVtPjxyZWNv
cmQ+PHJlYy1udW1iZXI+MTAyPC9yZWMtbnVtYmVyPjxmb3JlaWduLWtleXM+PGtleSBhcHA9IkVO
IiBkYi1pZD0iNXd6dHh0dnh0eHd0cjJlcHIwYnY1djk1MHRhZHoycncyMjl2IiB0aW1lc3RhbXA9
IjE2NTQ1MDkxMTQiPjEwMjwva2V5PjwvZm9yZWlnbi1rZXlzPjxyZWYtdHlwZSBuYW1lPSJKb3Vy
bmFsIEFydGljbGUiPjE3PC9yZWYtdHlwZT48Y29udHJpYnV0b3JzPjxhdXRob3JzPjxhdXRob3I+
TGksIEdYPC9hdXRob3I+PGF1dGhvcj5MaSwgVDwvYXV0aG9yPjxhdXRob3I+TGl1LCBIPC9hdXRo
b3I+PGF1dGhvcj5MaSwgS0Y8L2F1dGhvcj48YXV0aG9yPldhbmcsIFNNPC9hdXRob3I+PGF1dGhv
cj5aaHUsIFNOPC9hdXRob3I+PGF1dGhvcj5DaGVhaCwgS29rIFdhaTwvYXV0aG9yPjwvYXV0aG9y
cz48L2NvbnRyaWJ1dG9ycz48dGl0bGVzPjx0aXRsZT5TcGVjdHJhbCBhbmFseXNpcyBvZiBlbmhh
bmNlZCB0aGlyZCBoYXJtb25pYyBnZW5lcmF0aW9uIGZyb20gcGxhc21vbmljIGV4Y2l0YXRpb25z
PC90aXRsZT48c2Vjb25kYXJ5LXRpdGxlPkFwcGxpZWQgUGh5c2ljcyBMZXR0ZXJzPC9zZWNvbmRh
cnktdGl0bGU+PC90aXRsZXM+PHBlcmlvZGljYWw+PGZ1bGwtdGl0bGU+QXBwbGllZCBwaHlzaWNz
IGxldHRlcnM8L2Z1bGwtdGl0bGU+PC9wZXJpb2RpY2FsPjxwYWdlcz4yNjE5MDk8L3BhZ2VzPjx2
b2x1bWU+OTg8L3ZvbHVtZT48bnVtYmVyPjI2PC9udW1iZXI+PGRhdGVzPjx5ZWFyPjIwMTE8L3ll
YXI+PC9kYXRlcz48aXNibj4wMDAzLTY5NTE8L2lzYm4+PHVybHM+PC91cmxzPjwvcmVjb3JkPjwv
Q2l0ZT48L0VuZE5vdGU+AG==
</w:fldData>
          </w:fldChar>
        </w:r>
        <w:r w:rsidR="00736FA2" w:rsidRPr="00EF174A">
          <w:rPr>
            <w:rFonts w:asciiTheme="majorBidi" w:hAnsiTheme="majorBidi" w:cstheme="majorBidi"/>
          </w:rPr>
          <w:instrText xml:space="preserve"> ADDIN EN.CITE.DATA </w:instrText>
        </w:r>
        <w:r w:rsidR="00736FA2" w:rsidRPr="00EF174A">
          <w:rPr>
            <w:rFonts w:asciiTheme="majorBidi" w:hAnsiTheme="majorBidi" w:cstheme="majorBidi"/>
          </w:rPr>
        </w:r>
        <w:r w:rsidR="00736FA2" w:rsidRPr="00EF174A">
          <w:rPr>
            <w:rFonts w:asciiTheme="majorBidi" w:hAnsiTheme="majorBidi" w:cstheme="majorBidi"/>
          </w:rPr>
          <w:fldChar w:fldCharType="end"/>
        </w:r>
        <w:r w:rsidR="00736FA2" w:rsidRPr="00EF174A">
          <w:rPr>
            <w:rFonts w:asciiTheme="majorBidi" w:hAnsiTheme="majorBidi" w:cstheme="majorBidi"/>
          </w:rPr>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24-26</w:t>
        </w:r>
        <w:r w:rsidR="00736FA2" w:rsidRPr="00EF174A">
          <w:rPr>
            <w:rFonts w:asciiTheme="majorBidi" w:hAnsiTheme="majorBidi" w:cstheme="majorBidi"/>
          </w:rPr>
          <w:fldChar w:fldCharType="end"/>
        </w:r>
      </w:hyperlink>
      <w:r w:rsidR="00C968D7" w:rsidRPr="00EF174A">
        <w:rPr>
          <w:rFonts w:asciiTheme="majorBidi" w:hAnsiTheme="majorBidi" w:cstheme="majorBidi"/>
        </w:rPr>
        <w:t xml:space="preserve"> </w:t>
      </w:r>
      <w:r w:rsidR="003E1300" w:rsidRPr="00EF174A">
        <w:rPr>
          <w:rFonts w:asciiTheme="majorBidi" w:hAnsiTheme="majorBidi" w:cstheme="majorBidi"/>
        </w:rPr>
        <w:t xml:space="preserve">Even though </w:t>
      </w:r>
      <w:r w:rsidR="00C968D7" w:rsidRPr="00EF174A">
        <w:rPr>
          <w:rFonts w:asciiTheme="majorBidi" w:hAnsiTheme="majorBidi" w:cstheme="majorBidi"/>
        </w:rPr>
        <w:t>the nonlinear coefficients of metals used in these metasurfaces are relatively high, the</w:t>
      </w:r>
      <w:r w:rsidR="00D279B4" w:rsidRPr="00EF174A">
        <w:rPr>
          <w:rFonts w:asciiTheme="majorBidi" w:hAnsiTheme="majorBidi" w:cstheme="majorBidi"/>
        </w:rPr>
        <w:t>ir</w:t>
      </w:r>
      <w:r w:rsidR="00C968D7" w:rsidRPr="00EF174A">
        <w:rPr>
          <w:rFonts w:asciiTheme="majorBidi" w:hAnsiTheme="majorBidi" w:cstheme="majorBidi"/>
        </w:rPr>
        <w:t xml:space="preserve"> inherent optical losses limit the </w:t>
      </w:r>
      <w:r w:rsidR="00C968D7" w:rsidRPr="00EF174A">
        <w:rPr>
          <w:rFonts w:asciiTheme="majorBidi" w:hAnsiTheme="majorBidi" w:cstheme="majorBidi"/>
          <w:i/>
          <w:iCs/>
        </w:rPr>
        <w:t>Q</w:t>
      </w:r>
      <w:r w:rsidR="00C968D7" w:rsidRPr="00EF174A">
        <w:rPr>
          <w:rFonts w:asciiTheme="majorBidi" w:hAnsiTheme="majorBidi" w:cstheme="majorBidi"/>
        </w:rPr>
        <w:t xml:space="preserve">-factor and overall conversion efficiency. </w:t>
      </w:r>
      <w:r w:rsidR="00495930" w:rsidRPr="00EF174A">
        <w:rPr>
          <w:rFonts w:asciiTheme="majorBidi" w:hAnsiTheme="majorBidi" w:cstheme="majorBidi"/>
        </w:rPr>
        <w:t>To overcome the limitations mentioned above, many research groups have put an enormous effort into developing dielectric metasurfaces consisting of low-loss optical nanoantennas, and high-performance THG has been realized across the visible and near-infrared regimes</w:t>
      </w:r>
      <w:r w:rsidR="00DB5A09" w:rsidRPr="00EF174A">
        <w:rPr>
          <w:rFonts w:asciiTheme="majorBidi" w:hAnsiTheme="majorBidi" w:cstheme="majorBidi"/>
        </w:rPr>
        <w:t>.</w:t>
      </w:r>
      <w:hyperlink w:anchor="_ENREF_27" w:tooltip="Abdelraouf, 2021 #197" w:history="1">
        <w:r w:rsidR="00736FA2" w:rsidRPr="00EF174A">
          <w:rPr>
            <w:rFonts w:asciiTheme="majorBidi" w:hAnsiTheme="majorBidi" w:cstheme="majorBidi"/>
          </w:rPr>
          <w:fldChar w:fldCharType="begin">
            <w:fldData xml:space="preserve">PEVuZE5vdGU+PENpdGU+PEF1dGhvcj5BYmRlbHJhb3VmPC9BdXRob3I+PFllYXI+MjAyMTwvWWVh
cj48UmVjTnVtPjE5NzwvUmVjTnVtPjxEaXNwbGF5VGV4dD48c3R5bGUgZmFjZT0ic3VwZXJzY3Jp
cHQiPjI3LTMxPC9zdHlsZT48L0Rpc3BsYXlUZXh0PjxyZWNvcmQ+PHJlYy1udW1iZXI+MTk3PC9y
ZWMtbnVtYmVyPjxmb3JlaWduLWtleXM+PGtleSBhcHA9IkVOIiBkYi1pZD0iNXd6dHh0dnh0eHd0
cjJlcHIwYnY1djk1MHRhZHoycncyMjl2IiB0aW1lc3RhbXA9IjE2Njg0OTg2NTAiPjE5Nzwva2V5
PjwvZm9yZWlnbi1rZXlzPjxyZWYtdHlwZSBuYW1lPSJKb3VybmFsIEFydGljbGUiPjE3PC9yZWYt
dHlwZT48Y29udHJpYnV0b3JzPjxhdXRob3JzPjxhdXRob3I+QWJkZWxyYW91ZiwgT21hciBBTTwv
YXV0aG9yPjxhdXRob3I+QW50aHVyLCBBcmF2aW5kIFA8L2F1dGhvcj48YXV0aG9yPkRvbmcsIFpo
YW9nYW5nPC9hdXRob3I+PGF1dGhvcj5MaXUsIEhhaWxvbmc8L2F1dGhvcj48YXV0aG9yPldhbmcs
IFFpYW48L2F1dGhvcj48YXV0aG9yPktyaXZpdHNreSwgTGVvbmlkPC9hdXRob3I+PGF1dGhvcj5S
ZW5zaGF3IFdhbmcsIFhpYW88L2F1dGhvcj48YXV0aG9yPldhbmcsIFFpIEppZTwvYXV0aG9yPjxh
dXRob3I+TGl1LCBIb25nPC9hdXRob3I+PC9hdXRob3JzPjwvY29udHJpYnV0b3JzPjx0aXRsZXM+
PHRpdGxlPk11bHRpc3RhdGUgVHVuaW5nIG9mIFRoaXJkIEhhcm1vbmljIEdlbmVyYXRpb24gaW4g
RmFub+KAkFJlc29uYW50IEh5YnJpZCBEaWVsZWN0cmljIE1ldGFzdXJmYWNlczwvdGl0bGU+PHNl
Y29uZGFyeS10aXRsZT5BZHZhbmNlZCBGdW5jdGlvbmFsIE1hdGVyaWFsczwvc2Vjb25kYXJ5LXRp
dGxlPjwvdGl0bGVzPjxwZXJpb2RpY2FsPjxmdWxsLXRpdGxlPkFkdmFuY2VkIEZ1bmN0aW9uYWwg
TWF0ZXJpYWxzPC9mdWxsLXRpdGxlPjwvcGVyaW9kaWNhbD48cGFnZXM+MjEwNDYyNzwvcGFnZXM+
PHZvbHVtZT4zMTwvdm9sdW1lPjxudW1iZXI+NDg8L251bWJlcj48ZGF0ZXM+PHllYXI+MjAyMTwv
eWVhcj48L2RhdGVzPjxpc2JuPjE2MTYtMzAxWDwvaXNibj48dXJscz48L3VybHM+PC9yZWNvcmQ+
PC9DaXRlPjxDaXRlPjxBdXRob3I+WWFuZzwvQXV0aG9yPjxZZWFyPjIwMTU8L1llYXI+PFJlY051
bT4xMDM8L1JlY051bT48cmVjb3JkPjxyZWMtbnVtYmVyPjEwMzwvcmVjLW51bWJlcj48Zm9yZWln
bi1rZXlzPjxrZXkgYXBwPSJFTiIgZGItaWQ9IjV3enR4dHZ4dHh3dHIyZXByMGJ2NXY5NTB0YWR6
MnJ3MjI5diIgdGltZXN0YW1wPSIxNjU0NTIzMDAyIj4xMDM8L2tleT48L2ZvcmVpZ24ta2V5cz48
cmVmLXR5cGUgbmFtZT0iSm91cm5hbCBBcnRpY2xlIj4xNzwvcmVmLXR5cGU+PGNvbnRyaWJ1dG9y
cz48YXV0aG9ycz48YXV0aG9yPllhbmcsIFl1YW5tdTwvYXV0aG9yPjxhdXRob3I+V2FuZywgV2Vu
eWk8L2F1dGhvcj48YXV0aG9yPkJvdWxlc2JhYSwgQWJkZWxheml6PC9hdXRob3I+PGF1dGhvcj5L
cmF2Y2hlbmtvLCBJdmFuIEk8L2F1dGhvcj48YXV0aG9yPkJyaWdncywgRGF5cmwgUDwvYXV0aG9y
PjxhdXRob3I+UHVyZXR6a3ksIEFsZXhhbmRlcjwvYXV0aG9yPjxhdXRob3I+R2VvaGVnYW4sIERh
dmlkPC9hdXRob3I+PGF1dGhvcj5WYWxlbnRpbmUsIEphc29uPC9hdXRob3I+PC9hdXRob3JzPjwv
Y29udHJpYnV0b3JzPjx0aXRsZXM+PHRpdGxlPk5vbmxpbmVhciBGYW5vLXJlc29uYW50IGRpZWxl
Y3RyaWMgbWV0YXN1cmZhY2VzPC90aXRsZT48c2Vjb25kYXJ5LXRpdGxlPk5hbm8gbGV0dGVyczwv
c2Vjb25kYXJ5LXRpdGxlPjwvdGl0bGVzPjxwZXJpb2RpY2FsPjxmdWxsLXRpdGxlPk5hbm8gbGV0
dGVyczwvZnVsbC10aXRsZT48L3BlcmlvZGljYWw+PHBhZ2VzPjczODgtNzM5MzwvcGFnZXM+PHZv
bHVtZT4xNTwvdm9sdW1lPjxudW1iZXI+MTE8L251bWJlcj48ZGF0ZXM+PHllYXI+MjAxNTwveWVh
cj48L2RhdGVzPjxpc2JuPjE1MzAtNjk4NDwvaXNibj48dXJscz48L3VybHM+PC9yZWNvcmQ+PC9D
aXRlPjxDaXRlPjxBdXRob3I+R3JpbmJsYXQ8L0F1dGhvcj48WWVhcj4yMDE2PC9ZZWFyPjxSZWNO
dW0+MTA0PC9SZWNOdW0+PHJlY29yZD48cmVjLW51bWJlcj4xMDQ8L3JlYy1udW1iZXI+PGZvcmVp
Z24ta2V5cz48a2V5IGFwcD0iRU4iIGRiLWlkPSI1d3p0eHR2eHR4d3RyMmVwcjBidjV2OTUwdGFk
ejJydzIyOXYiIHRpbWVzdGFtcD0iMTY1NDUyMzEwNiI+MTA0PC9rZXk+PC9mb3JlaWduLWtleXM+
PHJlZi10eXBlIG5hbWU9IkpvdXJuYWwgQXJ0aWNsZSI+MTc8L3JlZi10eXBlPjxjb250cmlidXRv
cnM+PGF1dGhvcnM+PGF1dGhvcj5HcmluYmxhdCwgR3VzdGF2bzwvYXV0aG9yPjxhdXRob3I+TGks
IFlpPC9hdXRob3I+PGF1dGhvcj5OaWVsc2VuLCBNaWNoYWVsIFA8L2F1dGhvcj48YXV0aG9yPk91
bHRvbiwgUnVwZXJ0IEY8L2F1dGhvcj48YXV0aG9yPk1haWVyLCBTdGVmYW4gQTwvYXV0aG9yPjwv
YXV0aG9ycz48L2NvbnRyaWJ1dG9ycz48dGl0bGVzPjx0aXRsZT5FbmhhbmNlZCB0aGlyZCBoYXJt
b25pYyBnZW5lcmF0aW9uIGluIHNpbmdsZSBnZXJtYW5pdW0gbmFub2Rpc2tzIGV4Y2l0ZWQgYXQg
dGhlIGFuYXBvbGUgbW9kZTwvdGl0bGU+PHNlY29uZGFyeS10aXRsZT5OYW5vIGxldHRlcnM8L3Nl
Y29uZGFyeS10aXRsZT48L3RpdGxlcz48cGVyaW9kaWNhbD48ZnVsbC10aXRsZT5OYW5vIGxldHRl
cnM8L2Z1bGwtdGl0bGU+PC9wZXJpb2RpY2FsPjxwYWdlcz40NjM1LTQ2NDA8L3BhZ2VzPjx2b2x1
bWU+MTY8L3ZvbHVtZT48bnVtYmVyPjc8L251bWJlcj48ZGF0ZXM+PHllYXI+MjAxNjwveWVhcj48
L2RhdGVzPjxpc2JuPjE1MzAtNjk4NDwvaXNibj48dXJscz48L3VybHM+PC9yZWNvcmQ+PC9DaXRl
PjxDaXRlPjxBdXRob3I+TGl1PC9BdXRob3I+PFllYXI+MjAxNjwvWWVhcj48UmVjTnVtPjEwNTwv
UmVjTnVtPjxyZWNvcmQ+PHJlYy1udW1iZXI+MTA1PC9yZWMtbnVtYmVyPjxmb3JlaWduLWtleXM+
PGtleSBhcHA9IkVOIiBkYi1pZD0iNXd6dHh0dnh0eHd0cjJlcHIwYnY1djk1MHRhZHoycncyMjl2
IiB0aW1lc3RhbXA9IjE2NTQ1MjMxNjgiPjEwNTwva2V5PjwvZm9yZWlnbi1rZXlzPjxyZWYtdHlw
ZSBuYW1lPSJKb3VybmFsIEFydGljbGUiPjE3PC9yZWYtdHlwZT48Y29udHJpYnV0b3JzPjxhdXRo
b3JzPjxhdXRob3I+TGl1LCBTaGVuZzwvYXV0aG9yPjxhdXRob3I+U2luY2xhaXIsIE1pY2hhZWwg
QjwvYXV0aG9yPjxhdXRob3I+U2FyYXZpLCBTaW5hPC9hdXRob3I+PGF1dGhvcj5LZWVsZXIsIEdv
cmRvbiBBPC9hdXRob3I+PGF1dGhvcj5ZYW5nLCBZdWFubXU8L2F1dGhvcj48YXV0aG9yPlJlbm8s
IEpvaG48L2F1dGhvcj48YXV0aG9yPlBlYWtlLCBHcmVnb3J5IE08L2F1dGhvcj48YXV0aG9yPlNl
dHpwZmFuZHQsIEZyYW5rPC9hdXRob3I+PGF1dGhvcj5TdGF1ZGUsIElzYWJlbGxlPC9hdXRob3I+
PGF1dGhvcj5QZXJ0c2NoLCBUaG9tYXM8L2F1dGhvcj48L2F1dGhvcnM+PC9jb250cmlidXRvcnM+
PHRpdGxlcz48dGl0bGU+UmVzb25hbnRseSBlbmhhbmNlZCBzZWNvbmQtaGFybW9uaWMgZ2VuZXJh
dGlvbiB1c2luZyBJSUnigJNWIHNlbWljb25kdWN0b3IgYWxsLWRpZWxlY3RyaWMgbWV0YXN1cmZh
Y2VzPC90aXRsZT48c2Vjb25kYXJ5LXRpdGxlPk5hbm8gbGV0dGVyczwvc2Vjb25kYXJ5LXRpdGxl
PjwvdGl0bGVzPjxwZXJpb2RpY2FsPjxmdWxsLXRpdGxlPk5hbm8gbGV0dGVyczwvZnVsbC10aXRs
ZT48L3BlcmlvZGljYWw+PHBhZ2VzPjU0MjYtNTQzMjwvcGFnZXM+PHZvbHVtZT4xNjwvdm9sdW1l
PjxudW1iZXI+OTwvbnVtYmVyPjxkYXRlcz48eWVhcj4yMDE2PC95ZWFyPjwvZGF0ZXM+PGlzYm4+
MTUzMC02OTg0PC9pc2JuPjx1cmxzPjwvdXJscz48L3JlY29yZD48L0NpdGU+PENpdGU+PEF1dGhv
cj5MaXU8L0F1dGhvcj48WWVhcj4yMDE2PC9ZZWFyPjxSZWNOdW0+MTA2PC9SZWNOdW0+PHJlY29y
ZD48cmVjLW51bWJlcj4xMDY8L3JlYy1udW1iZXI+PGZvcmVpZ24ta2V5cz48a2V5IGFwcD0iRU4i
IGRiLWlkPSI1d3p0eHR2eHR4d3RyMmVwcjBidjV2OTUwdGFkejJydzIyOXYiIHRpbWVzdGFtcD0i
MTY1NDUyMzMxNCI+MTA2PC9rZXk+PC9mb3JlaWduLWtleXM+PHJlZi10eXBlIG5hbWU9IkpvdXJu
YWwgQXJ0aWNsZSI+MTc8L3JlZi10eXBlPjxjb250cmlidXRvcnM+PGF1dGhvcnM+PGF1dGhvcj5M
aXUsIFNoZW5nPC9hdXRob3I+PGF1dGhvcj5TaW5jbGFpciwgTWljaGFlbCBCPC9hdXRob3I+PGF1
dGhvcj5TYXJhdmksIFNpbmE8L2F1dGhvcj48YXV0aG9yPktlZWxlciwgR29yZG9uIEE8L2F1dGhv
cj48YXV0aG9yPllhbmcsIFl1YW5tdTwvYXV0aG9yPjxhdXRob3I+UmVubywgSm9objwvYXV0aG9y
PjxhdXRob3I+UGVha2UsIEdyZWdvcnkgTTwvYXV0aG9yPjxhdXRob3I+U2V0enBmYW5kdCwgRnJh
bms8L2F1dGhvcj48YXV0aG9yPlN0YXVkZSwgSXNhYmVsbGU8L2F1dGhvcj48YXV0aG9yPlBlcnRz
Y2gsIFRob21hczwvYXV0aG9yPjwvYXV0aG9ycz48L2NvbnRyaWJ1dG9ycz48dGl0bGVzPjx0aXRs
ZT5SZXNvbmFudGx5IGVuaGFuY2VkIHNlY29uZC1oYXJtb25pYyBnZW5lcmF0aW9uIHVzaW5nIElJ
SeKAk1Ygc2VtaWNvbmR1Y3RvciBhbGwtZGllbGVjdHJpYyBtZXRhc3VyZmFjZXM8L3RpdGxlPjxz
ZWNvbmRhcnktdGl0bGU+TmFubyBsZXR0ZXJzPC9zZWNvbmRhcnktdGl0bGU+PC90aXRsZXM+PHBl
cmlvZGljYWw+PGZ1bGwtdGl0bGU+TmFubyBsZXR0ZXJzPC9mdWxsLXRpdGxlPjwvcGVyaW9kaWNh
bD48cGFnZXM+NTQyNi01NDMyPC9wYWdlcz48dm9sdW1lPjE2PC92b2x1bWU+PG51bWJlcj45PC9u
dW1iZXI+PGRhdGVzPjx5ZWFyPjIwMTY8L3llYXI+PC9kYXRlcz48aXNibj4xNTMwLTY5ODQ8L2lz
Ym4+PHVybHM+PC91cmxzPjwvcmVjb3JkPjwvQ2l0ZT48Q2l0ZT48QXV0aG9yPkxpdTwvQXV0aG9y
PjxZZWFyPjIwMTY8L1llYXI+PFJlY051bT4xMDY8L1JlY051bT48cmVjb3JkPjxyZWMtbnVtYmVy
PjEwNjwvcmVjLW51bWJlcj48Zm9yZWlnbi1rZXlzPjxrZXkgYXBwPSJFTiIgZGItaWQ9IjV3enR4
dHZ4dHh3dHIyZXByMGJ2NXY5NTB0YWR6MnJ3MjI5diIgdGltZXN0YW1wPSIxNjU0NTIzMzE0Ij4x
MDY8L2tleT48L2ZvcmVpZ24ta2V5cz48cmVmLXR5cGUgbmFtZT0iSm91cm5hbCBBcnRpY2xlIj4x
NzwvcmVmLXR5cGU+PGNvbnRyaWJ1dG9ycz48YXV0aG9ycz48YXV0aG9yPkxpdSwgU2hlbmc8L2F1
dGhvcj48YXV0aG9yPlNpbmNsYWlyLCBNaWNoYWVsIEI8L2F1dGhvcj48YXV0aG9yPlNhcmF2aSwg
U2luYTwvYXV0aG9yPjxhdXRob3I+S2VlbGVyLCBHb3Jkb24gQTwvYXV0aG9yPjxhdXRob3I+WWFu
ZywgWXVhbm11PC9hdXRob3I+PGF1dGhvcj5SZW5vLCBKb2huPC9hdXRob3I+PGF1dGhvcj5QZWFr
ZSwgR3JlZ29yeSBNPC9hdXRob3I+PGF1dGhvcj5TZXR6cGZhbmR0LCBGcmFuazwvYXV0aG9yPjxh
dXRob3I+U3RhdWRlLCBJc2FiZWxsZTwvYXV0aG9yPjxhdXRob3I+UGVydHNjaCwgVGhvbWFzPC9h
dXRob3I+PC9hdXRob3JzPjwvY29udHJpYnV0b3JzPjx0aXRsZXM+PHRpdGxlPlJlc29uYW50bHkg
ZW5oYW5jZWQgc2Vjb25kLWhhcm1vbmljIGdlbmVyYXRpb24gdXNpbmcgSUlJ4oCTViBzZW1pY29u
ZHVjdG9yIGFsbC1kaWVsZWN0cmljIG1ldGFzdXJmYWNlczwvdGl0bGU+PHNlY29uZGFyeS10aXRs
ZT5OYW5vIGxldHRlcnM8L3NlY29uZGFyeS10aXRsZT48L3RpdGxlcz48cGVyaW9kaWNhbD48ZnVs
bC10aXRsZT5OYW5vIGxldHRlcnM8L2Z1bGwtdGl0bGU+PC9wZXJpb2RpY2FsPjxwYWdlcz41NDI2
LTU0MzI8L3BhZ2VzPjx2b2x1bWU+MTY8L3ZvbHVtZT48bnVtYmVyPjk8L251bWJlcj48ZGF0ZXM+
PHllYXI+MjAxNjwveWVhcj48L2RhdGVzPjxpc2JuPjE1MzAtNjk4NDwvaXNibj48dXJscz48L3Vy
bHM+PC9yZWNvcmQ+PC9DaXRlPjxDaXRlPjxBdXRob3I+R3JpbmJsYXQ8L0F1dGhvcj48WWVhcj4y
MDE3PC9ZZWFyPjxSZWNOdW0+MTA3PC9SZWNOdW0+PHJlY29yZD48cmVjLW51bWJlcj4xMDc8L3Jl
Yy1udW1iZXI+PGZvcmVpZ24ta2V5cz48a2V5IGFwcD0iRU4iIGRiLWlkPSI1d3p0eHR2eHR4d3Ry
MmVwcjBidjV2OTUwdGFkejJydzIyOXYiIHRpbWVzdGFtcD0iMTY1NDUyMzQ2NyI+MTA3PC9rZXk+
PC9mb3JlaWduLWtleXM+PHJlZi10eXBlIG5hbWU9IkpvdXJuYWwgQXJ0aWNsZSI+MTc8L3JlZi10
eXBlPjxjb250cmlidXRvcnM+PGF1dGhvcnM+PGF1dGhvcj5HcmluYmxhdCwgR3VzdGF2bzwvYXV0
aG9yPjxhdXRob3I+TGksIFlpPC9hdXRob3I+PGF1dGhvcj5OaWVsc2VuLCBNaWNoYWVsIFA8L2F1
dGhvcj48YXV0aG9yPk91bHRvbiwgUnVwZXJ0IEY8L2F1dGhvcj48YXV0aG9yPk1haWVyLCBTdGVm
YW4gQTwvYXV0aG9yPjwvYXV0aG9ycz48L2NvbnRyaWJ1dG9ycz48dGl0bGVzPjx0aXRsZT5FZmZp
Y2llbnQgdGhpcmQgaGFybW9uaWMgZ2VuZXJhdGlvbiBhbmQgbm9ubGluZWFyIHN1YndhdmVsZW5n
dGggaW1hZ2luZyBhdCBhIGhpZ2hlci1vcmRlciBhbmFwb2xlIG1vZGUgaW4gYSBzaW5nbGUgZ2Vy
bWFuaXVtIG5hbm9kaXNrPC90aXRsZT48c2Vjb25kYXJ5LXRpdGxlPkFDUyBuYW5vPC9zZWNvbmRh
cnktdGl0bGU+PC90aXRsZXM+PHBlcmlvZGljYWw+PGZ1bGwtdGl0bGU+QUNTIG5hbm88L2Z1bGwt
dGl0bGU+PC9wZXJpb2RpY2FsPjxwYWdlcz45NTMtOTYwPC9wYWdlcz48dm9sdW1lPjExPC92b2x1
bWU+PG51bWJlcj4xPC9udW1iZXI+PGRhdGVzPjx5ZWFyPjIwMTc8L3llYXI+PC9kYXRlcz48aXNi
bj4xOTM2LTA4NTE8L2lzYm4+PHVybHM+PC91cmxzPjwvcmVjb3JkPjwvQ2l0ZT48L0VuZE5vdGU+
AG==
</w:fldData>
          </w:fldChar>
        </w:r>
        <w:r w:rsidR="00736FA2" w:rsidRPr="00EF174A">
          <w:rPr>
            <w:rFonts w:asciiTheme="majorBidi" w:hAnsiTheme="majorBidi" w:cstheme="majorBidi"/>
          </w:rPr>
          <w:instrText xml:space="preserve"> ADDIN EN.CITE </w:instrText>
        </w:r>
        <w:r w:rsidR="00736FA2" w:rsidRPr="00EF174A">
          <w:rPr>
            <w:rFonts w:asciiTheme="majorBidi" w:hAnsiTheme="majorBidi" w:cstheme="majorBidi"/>
          </w:rPr>
          <w:fldChar w:fldCharType="begin">
            <w:fldData xml:space="preserve">PEVuZE5vdGU+PENpdGU+PEF1dGhvcj5BYmRlbHJhb3VmPC9BdXRob3I+PFllYXI+MjAyMTwvWWVh
cj48UmVjTnVtPjE5NzwvUmVjTnVtPjxEaXNwbGF5VGV4dD48c3R5bGUgZmFjZT0ic3VwZXJzY3Jp
cHQiPjI3LTMxPC9zdHlsZT48L0Rpc3BsYXlUZXh0PjxyZWNvcmQ+PHJlYy1udW1iZXI+MTk3PC9y
ZWMtbnVtYmVyPjxmb3JlaWduLWtleXM+PGtleSBhcHA9IkVOIiBkYi1pZD0iNXd6dHh0dnh0eHd0
cjJlcHIwYnY1djk1MHRhZHoycncyMjl2IiB0aW1lc3RhbXA9IjE2Njg0OTg2NTAiPjE5Nzwva2V5
PjwvZm9yZWlnbi1rZXlzPjxyZWYtdHlwZSBuYW1lPSJKb3VybmFsIEFydGljbGUiPjE3PC9yZWYt
dHlwZT48Y29udHJpYnV0b3JzPjxhdXRob3JzPjxhdXRob3I+QWJkZWxyYW91ZiwgT21hciBBTTwv
YXV0aG9yPjxhdXRob3I+QW50aHVyLCBBcmF2aW5kIFA8L2F1dGhvcj48YXV0aG9yPkRvbmcsIFpo
YW9nYW5nPC9hdXRob3I+PGF1dGhvcj5MaXUsIEhhaWxvbmc8L2F1dGhvcj48YXV0aG9yPldhbmcs
IFFpYW48L2F1dGhvcj48YXV0aG9yPktyaXZpdHNreSwgTGVvbmlkPC9hdXRob3I+PGF1dGhvcj5S
ZW5zaGF3IFdhbmcsIFhpYW88L2F1dGhvcj48YXV0aG9yPldhbmcsIFFpIEppZTwvYXV0aG9yPjxh
dXRob3I+TGl1LCBIb25nPC9hdXRob3I+PC9hdXRob3JzPjwvY29udHJpYnV0b3JzPjx0aXRsZXM+
PHRpdGxlPk11bHRpc3RhdGUgVHVuaW5nIG9mIFRoaXJkIEhhcm1vbmljIEdlbmVyYXRpb24gaW4g
RmFub+KAkFJlc29uYW50IEh5YnJpZCBEaWVsZWN0cmljIE1ldGFzdXJmYWNlczwvdGl0bGU+PHNl
Y29uZGFyeS10aXRsZT5BZHZhbmNlZCBGdW5jdGlvbmFsIE1hdGVyaWFsczwvc2Vjb25kYXJ5LXRp
dGxlPjwvdGl0bGVzPjxwZXJpb2RpY2FsPjxmdWxsLXRpdGxlPkFkdmFuY2VkIEZ1bmN0aW9uYWwg
TWF0ZXJpYWxzPC9mdWxsLXRpdGxlPjwvcGVyaW9kaWNhbD48cGFnZXM+MjEwNDYyNzwvcGFnZXM+
PHZvbHVtZT4zMTwvdm9sdW1lPjxudW1iZXI+NDg8L251bWJlcj48ZGF0ZXM+PHllYXI+MjAyMTwv
eWVhcj48L2RhdGVzPjxpc2JuPjE2MTYtMzAxWDwvaXNibj48dXJscz48L3VybHM+PC9yZWNvcmQ+
PC9DaXRlPjxDaXRlPjxBdXRob3I+WWFuZzwvQXV0aG9yPjxZZWFyPjIwMTU8L1llYXI+PFJlY051
bT4xMDM8L1JlY051bT48cmVjb3JkPjxyZWMtbnVtYmVyPjEwMzwvcmVjLW51bWJlcj48Zm9yZWln
bi1rZXlzPjxrZXkgYXBwPSJFTiIgZGItaWQ9IjV3enR4dHZ4dHh3dHIyZXByMGJ2NXY5NTB0YWR6
MnJ3MjI5diIgdGltZXN0YW1wPSIxNjU0NTIzMDAyIj4xMDM8L2tleT48L2ZvcmVpZ24ta2V5cz48
cmVmLXR5cGUgbmFtZT0iSm91cm5hbCBBcnRpY2xlIj4xNzwvcmVmLXR5cGU+PGNvbnRyaWJ1dG9y
cz48YXV0aG9ycz48YXV0aG9yPllhbmcsIFl1YW5tdTwvYXV0aG9yPjxhdXRob3I+V2FuZywgV2Vu
eWk8L2F1dGhvcj48YXV0aG9yPkJvdWxlc2JhYSwgQWJkZWxheml6PC9hdXRob3I+PGF1dGhvcj5L
cmF2Y2hlbmtvLCBJdmFuIEk8L2F1dGhvcj48YXV0aG9yPkJyaWdncywgRGF5cmwgUDwvYXV0aG9y
PjxhdXRob3I+UHVyZXR6a3ksIEFsZXhhbmRlcjwvYXV0aG9yPjxhdXRob3I+R2VvaGVnYW4sIERh
dmlkPC9hdXRob3I+PGF1dGhvcj5WYWxlbnRpbmUsIEphc29uPC9hdXRob3I+PC9hdXRob3JzPjwv
Y29udHJpYnV0b3JzPjx0aXRsZXM+PHRpdGxlPk5vbmxpbmVhciBGYW5vLXJlc29uYW50IGRpZWxl
Y3RyaWMgbWV0YXN1cmZhY2VzPC90aXRsZT48c2Vjb25kYXJ5LXRpdGxlPk5hbm8gbGV0dGVyczwv
c2Vjb25kYXJ5LXRpdGxlPjwvdGl0bGVzPjxwZXJpb2RpY2FsPjxmdWxsLXRpdGxlPk5hbm8gbGV0
dGVyczwvZnVsbC10aXRsZT48L3BlcmlvZGljYWw+PHBhZ2VzPjczODgtNzM5MzwvcGFnZXM+PHZv
bHVtZT4xNTwvdm9sdW1lPjxudW1iZXI+MTE8L251bWJlcj48ZGF0ZXM+PHllYXI+MjAxNTwveWVh
cj48L2RhdGVzPjxpc2JuPjE1MzAtNjk4NDwvaXNibj48dXJscz48L3VybHM+PC9yZWNvcmQ+PC9D
aXRlPjxDaXRlPjxBdXRob3I+R3JpbmJsYXQ8L0F1dGhvcj48WWVhcj4yMDE2PC9ZZWFyPjxSZWNO
dW0+MTA0PC9SZWNOdW0+PHJlY29yZD48cmVjLW51bWJlcj4xMDQ8L3JlYy1udW1iZXI+PGZvcmVp
Z24ta2V5cz48a2V5IGFwcD0iRU4iIGRiLWlkPSI1d3p0eHR2eHR4d3RyMmVwcjBidjV2OTUwdGFk
ejJydzIyOXYiIHRpbWVzdGFtcD0iMTY1NDUyMzEwNiI+MTA0PC9rZXk+PC9mb3JlaWduLWtleXM+
PHJlZi10eXBlIG5hbWU9IkpvdXJuYWwgQXJ0aWNsZSI+MTc8L3JlZi10eXBlPjxjb250cmlidXRv
cnM+PGF1dGhvcnM+PGF1dGhvcj5HcmluYmxhdCwgR3VzdGF2bzwvYXV0aG9yPjxhdXRob3I+TGks
IFlpPC9hdXRob3I+PGF1dGhvcj5OaWVsc2VuLCBNaWNoYWVsIFA8L2F1dGhvcj48YXV0aG9yPk91
bHRvbiwgUnVwZXJ0IEY8L2F1dGhvcj48YXV0aG9yPk1haWVyLCBTdGVmYW4gQTwvYXV0aG9yPjwv
YXV0aG9ycz48L2NvbnRyaWJ1dG9ycz48dGl0bGVzPjx0aXRsZT5FbmhhbmNlZCB0aGlyZCBoYXJt
b25pYyBnZW5lcmF0aW9uIGluIHNpbmdsZSBnZXJtYW5pdW0gbmFub2Rpc2tzIGV4Y2l0ZWQgYXQg
dGhlIGFuYXBvbGUgbW9kZTwvdGl0bGU+PHNlY29uZGFyeS10aXRsZT5OYW5vIGxldHRlcnM8L3Nl
Y29uZGFyeS10aXRsZT48L3RpdGxlcz48cGVyaW9kaWNhbD48ZnVsbC10aXRsZT5OYW5vIGxldHRl
cnM8L2Z1bGwtdGl0bGU+PC9wZXJpb2RpY2FsPjxwYWdlcz40NjM1LTQ2NDA8L3BhZ2VzPjx2b2x1
bWU+MTY8L3ZvbHVtZT48bnVtYmVyPjc8L251bWJlcj48ZGF0ZXM+PHllYXI+MjAxNjwveWVhcj48
L2RhdGVzPjxpc2JuPjE1MzAtNjk4NDwvaXNibj48dXJscz48L3VybHM+PC9yZWNvcmQ+PC9DaXRl
PjxDaXRlPjxBdXRob3I+TGl1PC9BdXRob3I+PFllYXI+MjAxNjwvWWVhcj48UmVjTnVtPjEwNTwv
UmVjTnVtPjxyZWNvcmQ+PHJlYy1udW1iZXI+MTA1PC9yZWMtbnVtYmVyPjxmb3JlaWduLWtleXM+
PGtleSBhcHA9IkVOIiBkYi1pZD0iNXd6dHh0dnh0eHd0cjJlcHIwYnY1djk1MHRhZHoycncyMjl2
IiB0aW1lc3RhbXA9IjE2NTQ1MjMxNjgiPjEwNTwva2V5PjwvZm9yZWlnbi1rZXlzPjxyZWYtdHlw
ZSBuYW1lPSJKb3VybmFsIEFydGljbGUiPjE3PC9yZWYtdHlwZT48Y29udHJpYnV0b3JzPjxhdXRo
b3JzPjxhdXRob3I+TGl1LCBTaGVuZzwvYXV0aG9yPjxhdXRob3I+U2luY2xhaXIsIE1pY2hhZWwg
QjwvYXV0aG9yPjxhdXRob3I+U2FyYXZpLCBTaW5hPC9hdXRob3I+PGF1dGhvcj5LZWVsZXIsIEdv
cmRvbiBBPC9hdXRob3I+PGF1dGhvcj5ZYW5nLCBZdWFubXU8L2F1dGhvcj48YXV0aG9yPlJlbm8s
IEpvaG48L2F1dGhvcj48YXV0aG9yPlBlYWtlLCBHcmVnb3J5IE08L2F1dGhvcj48YXV0aG9yPlNl
dHpwZmFuZHQsIEZyYW5rPC9hdXRob3I+PGF1dGhvcj5TdGF1ZGUsIElzYWJlbGxlPC9hdXRob3I+
PGF1dGhvcj5QZXJ0c2NoLCBUaG9tYXM8L2F1dGhvcj48L2F1dGhvcnM+PC9jb250cmlidXRvcnM+
PHRpdGxlcz48dGl0bGU+UmVzb25hbnRseSBlbmhhbmNlZCBzZWNvbmQtaGFybW9uaWMgZ2VuZXJh
dGlvbiB1c2luZyBJSUnigJNWIHNlbWljb25kdWN0b3IgYWxsLWRpZWxlY3RyaWMgbWV0YXN1cmZh
Y2VzPC90aXRsZT48c2Vjb25kYXJ5LXRpdGxlPk5hbm8gbGV0dGVyczwvc2Vjb25kYXJ5LXRpdGxl
PjwvdGl0bGVzPjxwZXJpb2RpY2FsPjxmdWxsLXRpdGxlPk5hbm8gbGV0dGVyczwvZnVsbC10aXRs
ZT48L3BlcmlvZGljYWw+PHBhZ2VzPjU0MjYtNTQzMjwvcGFnZXM+PHZvbHVtZT4xNjwvdm9sdW1l
PjxudW1iZXI+OTwvbnVtYmVyPjxkYXRlcz48eWVhcj4yMDE2PC95ZWFyPjwvZGF0ZXM+PGlzYm4+
MTUzMC02OTg0PC9pc2JuPjx1cmxzPjwvdXJscz48L3JlY29yZD48L0NpdGU+PENpdGU+PEF1dGhv
cj5MaXU8L0F1dGhvcj48WWVhcj4yMDE2PC9ZZWFyPjxSZWNOdW0+MTA2PC9SZWNOdW0+PHJlY29y
ZD48cmVjLW51bWJlcj4xMDY8L3JlYy1udW1iZXI+PGZvcmVpZ24ta2V5cz48a2V5IGFwcD0iRU4i
IGRiLWlkPSI1d3p0eHR2eHR4d3RyMmVwcjBidjV2OTUwdGFkejJydzIyOXYiIHRpbWVzdGFtcD0i
MTY1NDUyMzMxNCI+MTA2PC9rZXk+PC9mb3JlaWduLWtleXM+PHJlZi10eXBlIG5hbWU9IkpvdXJu
YWwgQXJ0aWNsZSI+MTc8L3JlZi10eXBlPjxjb250cmlidXRvcnM+PGF1dGhvcnM+PGF1dGhvcj5M
aXUsIFNoZW5nPC9hdXRob3I+PGF1dGhvcj5TaW5jbGFpciwgTWljaGFlbCBCPC9hdXRob3I+PGF1
dGhvcj5TYXJhdmksIFNpbmE8L2F1dGhvcj48YXV0aG9yPktlZWxlciwgR29yZG9uIEE8L2F1dGhv
cj48YXV0aG9yPllhbmcsIFl1YW5tdTwvYXV0aG9yPjxhdXRob3I+UmVubywgSm9objwvYXV0aG9y
PjxhdXRob3I+UGVha2UsIEdyZWdvcnkgTTwvYXV0aG9yPjxhdXRob3I+U2V0enBmYW5kdCwgRnJh
bms8L2F1dGhvcj48YXV0aG9yPlN0YXVkZSwgSXNhYmVsbGU8L2F1dGhvcj48YXV0aG9yPlBlcnRz
Y2gsIFRob21hczwvYXV0aG9yPjwvYXV0aG9ycz48L2NvbnRyaWJ1dG9ycz48dGl0bGVzPjx0aXRs
ZT5SZXNvbmFudGx5IGVuaGFuY2VkIHNlY29uZC1oYXJtb25pYyBnZW5lcmF0aW9uIHVzaW5nIElJ
SeKAk1Ygc2VtaWNvbmR1Y3RvciBhbGwtZGllbGVjdHJpYyBtZXRhc3VyZmFjZXM8L3RpdGxlPjxz
ZWNvbmRhcnktdGl0bGU+TmFubyBsZXR0ZXJzPC9zZWNvbmRhcnktdGl0bGU+PC90aXRsZXM+PHBl
cmlvZGljYWw+PGZ1bGwtdGl0bGU+TmFubyBsZXR0ZXJzPC9mdWxsLXRpdGxlPjwvcGVyaW9kaWNh
bD48cGFnZXM+NTQyNi01NDMyPC9wYWdlcz48dm9sdW1lPjE2PC92b2x1bWU+PG51bWJlcj45PC9u
dW1iZXI+PGRhdGVzPjx5ZWFyPjIwMTY8L3llYXI+PC9kYXRlcz48aXNibj4xNTMwLTY5ODQ8L2lz
Ym4+PHVybHM+PC91cmxzPjwvcmVjb3JkPjwvQ2l0ZT48Q2l0ZT48QXV0aG9yPkxpdTwvQXV0aG9y
PjxZZWFyPjIwMTY8L1llYXI+PFJlY051bT4xMDY8L1JlY051bT48cmVjb3JkPjxyZWMtbnVtYmVy
PjEwNjwvcmVjLW51bWJlcj48Zm9yZWlnbi1rZXlzPjxrZXkgYXBwPSJFTiIgZGItaWQ9IjV3enR4
dHZ4dHh3dHIyZXByMGJ2NXY5NTB0YWR6MnJ3MjI5diIgdGltZXN0YW1wPSIxNjU0NTIzMzE0Ij4x
MDY8L2tleT48L2ZvcmVpZ24ta2V5cz48cmVmLXR5cGUgbmFtZT0iSm91cm5hbCBBcnRpY2xlIj4x
NzwvcmVmLXR5cGU+PGNvbnRyaWJ1dG9ycz48YXV0aG9ycz48YXV0aG9yPkxpdSwgU2hlbmc8L2F1
dGhvcj48YXV0aG9yPlNpbmNsYWlyLCBNaWNoYWVsIEI8L2F1dGhvcj48YXV0aG9yPlNhcmF2aSwg
U2luYTwvYXV0aG9yPjxhdXRob3I+S2VlbGVyLCBHb3Jkb24gQTwvYXV0aG9yPjxhdXRob3I+WWFu
ZywgWXVhbm11PC9hdXRob3I+PGF1dGhvcj5SZW5vLCBKb2huPC9hdXRob3I+PGF1dGhvcj5QZWFr
ZSwgR3JlZ29yeSBNPC9hdXRob3I+PGF1dGhvcj5TZXR6cGZhbmR0LCBGcmFuazwvYXV0aG9yPjxh
dXRob3I+U3RhdWRlLCBJc2FiZWxsZTwvYXV0aG9yPjxhdXRob3I+UGVydHNjaCwgVGhvbWFzPC9h
dXRob3I+PC9hdXRob3JzPjwvY29udHJpYnV0b3JzPjx0aXRsZXM+PHRpdGxlPlJlc29uYW50bHkg
ZW5oYW5jZWQgc2Vjb25kLWhhcm1vbmljIGdlbmVyYXRpb24gdXNpbmcgSUlJ4oCTViBzZW1pY29u
ZHVjdG9yIGFsbC1kaWVsZWN0cmljIG1ldGFzdXJmYWNlczwvdGl0bGU+PHNlY29uZGFyeS10aXRs
ZT5OYW5vIGxldHRlcnM8L3NlY29uZGFyeS10aXRsZT48L3RpdGxlcz48cGVyaW9kaWNhbD48ZnVs
bC10aXRsZT5OYW5vIGxldHRlcnM8L2Z1bGwtdGl0bGU+PC9wZXJpb2RpY2FsPjxwYWdlcz41NDI2
LTU0MzI8L3BhZ2VzPjx2b2x1bWU+MTY8L3ZvbHVtZT48bnVtYmVyPjk8L251bWJlcj48ZGF0ZXM+
PHllYXI+MjAxNjwveWVhcj48L2RhdGVzPjxpc2JuPjE1MzAtNjk4NDwvaXNibj48dXJscz48L3Vy
bHM+PC9yZWNvcmQ+PC9DaXRlPjxDaXRlPjxBdXRob3I+R3JpbmJsYXQ8L0F1dGhvcj48WWVhcj4y
MDE3PC9ZZWFyPjxSZWNOdW0+MTA3PC9SZWNOdW0+PHJlY29yZD48cmVjLW51bWJlcj4xMDc8L3Jl
Yy1udW1iZXI+PGZvcmVpZ24ta2V5cz48a2V5IGFwcD0iRU4iIGRiLWlkPSI1d3p0eHR2eHR4d3Ry
MmVwcjBidjV2OTUwdGFkejJydzIyOXYiIHRpbWVzdGFtcD0iMTY1NDUyMzQ2NyI+MTA3PC9rZXk+
PC9mb3JlaWduLWtleXM+PHJlZi10eXBlIG5hbWU9IkpvdXJuYWwgQXJ0aWNsZSI+MTc8L3JlZi10
eXBlPjxjb250cmlidXRvcnM+PGF1dGhvcnM+PGF1dGhvcj5HcmluYmxhdCwgR3VzdGF2bzwvYXV0
aG9yPjxhdXRob3I+TGksIFlpPC9hdXRob3I+PGF1dGhvcj5OaWVsc2VuLCBNaWNoYWVsIFA8L2F1
dGhvcj48YXV0aG9yPk91bHRvbiwgUnVwZXJ0IEY8L2F1dGhvcj48YXV0aG9yPk1haWVyLCBTdGVm
YW4gQTwvYXV0aG9yPjwvYXV0aG9ycz48L2NvbnRyaWJ1dG9ycz48dGl0bGVzPjx0aXRsZT5FZmZp
Y2llbnQgdGhpcmQgaGFybW9uaWMgZ2VuZXJhdGlvbiBhbmQgbm9ubGluZWFyIHN1YndhdmVsZW5n
dGggaW1hZ2luZyBhdCBhIGhpZ2hlci1vcmRlciBhbmFwb2xlIG1vZGUgaW4gYSBzaW5nbGUgZ2Vy
bWFuaXVtIG5hbm9kaXNrPC90aXRsZT48c2Vjb25kYXJ5LXRpdGxlPkFDUyBuYW5vPC9zZWNvbmRh
cnktdGl0bGU+PC90aXRsZXM+PHBlcmlvZGljYWw+PGZ1bGwtdGl0bGU+QUNTIG5hbm88L2Z1bGwt
dGl0bGU+PC9wZXJpb2RpY2FsPjxwYWdlcz45NTMtOTYwPC9wYWdlcz48dm9sdW1lPjExPC92b2x1
bWU+PG51bWJlcj4xPC9udW1iZXI+PGRhdGVzPjx5ZWFyPjIwMTc8L3llYXI+PC9kYXRlcz48aXNi
bj4xOTM2LTA4NTE8L2lzYm4+PHVybHM+PC91cmxzPjwvcmVjb3JkPjwvQ2l0ZT48L0VuZE5vdGU+
AG==
</w:fldData>
          </w:fldChar>
        </w:r>
        <w:r w:rsidR="00736FA2" w:rsidRPr="00EF174A">
          <w:rPr>
            <w:rFonts w:asciiTheme="majorBidi" w:hAnsiTheme="majorBidi" w:cstheme="majorBidi"/>
          </w:rPr>
          <w:instrText xml:space="preserve"> ADDIN EN.CITE.DATA </w:instrText>
        </w:r>
        <w:r w:rsidR="00736FA2" w:rsidRPr="00EF174A">
          <w:rPr>
            <w:rFonts w:asciiTheme="majorBidi" w:hAnsiTheme="majorBidi" w:cstheme="majorBidi"/>
          </w:rPr>
        </w:r>
        <w:r w:rsidR="00736FA2" w:rsidRPr="00EF174A">
          <w:rPr>
            <w:rFonts w:asciiTheme="majorBidi" w:hAnsiTheme="majorBidi" w:cstheme="majorBidi"/>
          </w:rPr>
          <w:fldChar w:fldCharType="end"/>
        </w:r>
        <w:r w:rsidR="00736FA2" w:rsidRPr="00EF174A">
          <w:rPr>
            <w:rFonts w:asciiTheme="majorBidi" w:hAnsiTheme="majorBidi" w:cstheme="majorBidi"/>
          </w:rPr>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27-31</w:t>
        </w:r>
        <w:r w:rsidR="00736FA2" w:rsidRPr="00EF174A">
          <w:rPr>
            <w:rFonts w:asciiTheme="majorBidi" w:hAnsiTheme="majorBidi" w:cstheme="majorBidi"/>
          </w:rPr>
          <w:fldChar w:fldCharType="end"/>
        </w:r>
      </w:hyperlink>
      <w:hyperlink w:anchor="_ENREF_21" w:tooltip="Yang, 2015 #103" w:history="1"/>
      <w:r w:rsidR="00215C4B" w:rsidRPr="00EF174A">
        <w:rPr>
          <w:rFonts w:asciiTheme="majorBidi" w:hAnsiTheme="majorBidi" w:cstheme="majorBidi"/>
        </w:rPr>
        <w:t xml:space="preserve"> </w:t>
      </w:r>
      <w:r w:rsidR="00DB5A09" w:rsidRPr="00EF174A">
        <w:rPr>
          <w:rFonts w:asciiTheme="majorBidi" w:hAnsiTheme="majorBidi" w:cstheme="majorBidi"/>
        </w:rPr>
        <w:t>D</w:t>
      </w:r>
      <w:r w:rsidR="003D6914" w:rsidRPr="00EF174A">
        <w:rPr>
          <w:rFonts w:asciiTheme="majorBidi" w:hAnsiTheme="majorBidi" w:cstheme="majorBidi"/>
        </w:rPr>
        <w:t xml:space="preserve">ue to their high laser damage threshold, the incident peak power density </w:t>
      </w:r>
      <w:r w:rsidR="001934BC" w:rsidRPr="00EF174A">
        <w:rPr>
          <w:rFonts w:asciiTheme="majorBidi" w:hAnsiTheme="majorBidi" w:cstheme="majorBidi"/>
        </w:rPr>
        <w:t>could reach</w:t>
      </w:r>
      <w:r w:rsidR="003D6914" w:rsidRPr="00EF174A">
        <w:rPr>
          <w:rFonts w:asciiTheme="majorBidi" w:hAnsiTheme="majorBidi" w:cstheme="majorBidi"/>
        </w:rPr>
        <w:t xml:space="preserve"> several gigawatts per square centimeter.</w:t>
      </w:r>
      <w:hyperlink w:anchor="_ENREF_32" w:tooltip="Liu, 2018 #256"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Liu&lt;/Author&gt;&lt;Year&gt;2018&lt;/Year&gt;&lt;RecNum&gt;256&lt;/RecNum&gt;&lt;DisplayText&gt;&lt;style face="superscript"&gt;32&lt;/style&gt;&lt;/DisplayText&gt;&lt;record&gt;&lt;rec-number&gt;256&lt;/rec-number&gt;&lt;foreign-keys&gt;&lt;key app="EN" db-id="5wztxtvxtxwtr2epr0bv5v950tadz2rw229v" timestamp="1677054339"&gt;256&lt;/key&gt;&lt;/foreign-keys&gt;&lt;ref-type name="Journal Article"&gt;17&lt;/ref-type&gt;&lt;contributors&gt;&lt;authors&gt;&lt;author&gt;Liu, Hanzhe&lt;/author&gt;&lt;author&gt;Guo, Cheng&lt;/author&gt;&lt;author&gt;Vampa, Giulio&lt;/author&gt;&lt;author&gt;Zhang, Jingyuan Linda&lt;/author&gt;&lt;author&gt;Sarmiento, Tomas&lt;/author&gt;&lt;author&gt;Xiao, Meng&lt;/author&gt;&lt;author&gt;Bucksbaum, Philip H&lt;/author&gt;&lt;author&gt;Vučković, Jelena&lt;/author&gt;&lt;author&gt;Fan, Shanhui&lt;/author&gt;&lt;author&gt;Reis, David A&lt;/author&gt;&lt;/authors&gt;&lt;/contributors&gt;&lt;titles&gt;&lt;title&gt;Enhanced high-harmonic generation from an all-dielectric metasurface&lt;/title&gt;&lt;secondary-title&gt;Nature Physics&lt;/secondary-title&gt;&lt;/titles&gt;&lt;periodical&gt;&lt;full-title&gt;Nature Physics&lt;/full-title&gt;&lt;/periodical&gt;&lt;pages&gt;1006-1010&lt;/pages&gt;&lt;volume&gt;14&lt;/volume&gt;&lt;number&gt;10&lt;/number&gt;&lt;dates&gt;&lt;year&gt;2018&lt;/year&gt;&lt;/dates&gt;&lt;isbn&gt;1745-2473&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32</w:t>
        </w:r>
        <w:r w:rsidR="00736FA2" w:rsidRPr="00EF174A">
          <w:rPr>
            <w:rFonts w:asciiTheme="majorBidi" w:hAnsiTheme="majorBidi" w:cstheme="majorBidi"/>
          </w:rPr>
          <w:fldChar w:fldCharType="end"/>
        </w:r>
      </w:hyperlink>
      <w:r w:rsidR="003D6914" w:rsidRPr="00EF174A">
        <w:rPr>
          <w:rFonts w:asciiTheme="majorBidi" w:hAnsiTheme="majorBidi" w:cstheme="majorBidi"/>
        </w:rPr>
        <w:t xml:space="preserve"> </w:t>
      </w:r>
      <w:r w:rsidR="00FF3820" w:rsidRPr="00EF174A">
        <w:rPr>
          <w:rFonts w:asciiTheme="majorBidi" w:hAnsiTheme="majorBidi" w:cstheme="majorBidi"/>
        </w:rPr>
        <w:t xml:space="preserve">Crystalline </w:t>
      </w:r>
      <w:r w:rsidR="00C45AF0" w:rsidRPr="00EF174A">
        <w:rPr>
          <w:rFonts w:asciiTheme="majorBidi" w:hAnsiTheme="majorBidi" w:cstheme="majorBidi"/>
        </w:rPr>
        <w:t xml:space="preserve">dielectric </w:t>
      </w:r>
      <w:r w:rsidR="00FF3820" w:rsidRPr="00EF174A">
        <w:rPr>
          <w:rFonts w:asciiTheme="majorBidi" w:hAnsiTheme="majorBidi" w:cstheme="majorBidi"/>
        </w:rPr>
        <w:t>materials rather than amorphous counterparts can offer a higher third-order susceptibility for nonlinear dielectric metasurfaces.</w:t>
      </w:r>
      <w:hyperlink w:anchor="_ENREF_33" w:tooltip="Narayanan, 2010 #234"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Narayanan&lt;/Author&gt;&lt;Year&gt;2010&lt;/Year&gt;&lt;RecNum&gt;234&lt;/RecNum&gt;&lt;DisplayText&gt;&lt;style face="superscript"&gt;33&lt;/style&gt;&lt;/DisplayText&gt;&lt;record&gt;&lt;rec-number&gt;234&lt;/rec-number&gt;&lt;foreign-keys&gt;&lt;key app="EN" db-id="5wztxtvxtxwtr2epr0bv5v950tadz2rw229v" timestamp="1671878083"&gt;234&lt;/key&gt;&lt;/foreign-keys&gt;&lt;ref-type name="Journal Article"&gt;17&lt;/ref-type&gt;&lt;contributors&gt;&lt;authors&gt;&lt;author&gt;Narayanan, Karthik&lt;/author&gt;&lt;author&gt;Preble, Stefan F&lt;/author&gt;&lt;/authors&gt;&lt;/contributors&gt;&lt;titles&gt;&lt;title&gt;Optical nonlinearities in hydrogenated-amorphous silicon waveguides&lt;/title&gt;&lt;secondary-title&gt;Optics Express&lt;/secondary-title&gt;&lt;/titles&gt;&lt;periodical&gt;&lt;full-title&gt;Optics express&lt;/full-title&gt;&lt;/periodical&gt;&lt;pages&gt;8998-9005&lt;/pages&gt;&lt;volume&gt;18&lt;/volume&gt;&lt;number&gt;9&lt;/number&gt;&lt;dates&gt;&lt;year&gt;2010&lt;/year&gt;&lt;/dates&gt;&lt;isbn&gt;1094-4087&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33</w:t>
        </w:r>
        <w:r w:rsidR="00736FA2" w:rsidRPr="00EF174A">
          <w:rPr>
            <w:rFonts w:asciiTheme="majorBidi" w:hAnsiTheme="majorBidi" w:cstheme="majorBidi"/>
          </w:rPr>
          <w:fldChar w:fldCharType="end"/>
        </w:r>
      </w:hyperlink>
      <w:r w:rsidR="00FF3820" w:rsidRPr="00EF174A">
        <w:rPr>
          <w:rFonts w:asciiTheme="majorBidi" w:hAnsiTheme="majorBidi" w:cstheme="majorBidi"/>
        </w:rPr>
        <w:t xml:space="preserve"> </w:t>
      </w:r>
      <w:r w:rsidR="00C968D7" w:rsidRPr="00EF174A">
        <w:rPr>
          <w:rFonts w:asciiTheme="majorBidi" w:hAnsiTheme="majorBidi" w:cstheme="majorBidi"/>
        </w:rPr>
        <w:t xml:space="preserve">In addition, rich optical modes confined within dielectric metasurfaces allow for </w:t>
      </w:r>
      <w:r w:rsidR="003D6914" w:rsidRPr="00EF174A">
        <w:rPr>
          <w:rFonts w:asciiTheme="majorBidi" w:hAnsiTheme="majorBidi" w:cstheme="majorBidi"/>
        </w:rPr>
        <w:t xml:space="preserve">the </w:t>
      </w:r>
      <w:r w:rsidR="00C968D7" w:rsidRPr="00EF174A">
        <w:rPr>
          <w:rFonts w:asciiTheme="majorBidi" w:hAnsiTheme="majorBidi" w:cstheme="majorBidi"/>
        </w:rPr>
        <w:t xml:space="preserve">coupling and interference between </w:t>
      </w:r>
      <w:r w:rsidR="002F1846" w:rsidRPr="00EF174A">
        <w:rPr>
          <w:rFonts w:asciiTheme="majorBidi" w:hAnsiTheme="majorBidi" w:cstheme="majorBidi"/>
        </w:rPr>
        <w:t>these optical modes</w:t>
      </w:r>
      <w:r w:rsidR="00C968D7" w:rsidRPr="00EF174A">
        <w:rPr>
          <w:rFonts w:asciiTheme="majorBidi" w:hAnsiTheme="majorBidi" w:cstheme="majorBidi"/>
        </w:rPr>
        <w:t xml:space="preserve">, resulting in high </w:t>
      </w:r>
      <w:r w:rsidR="00C968D7" w:rsidRPr="00EF174A">
        <w:rPr>
          <w:rFonts w:asciiTheme="majorBidi" w:hAnsiTheme="majorBidi" w:cstheme="majorBidi"/>
          <w:i/>
          <w:iCs/>
        </w:rPr>
        <w:t>Q</w:t>
      </w:r>
      <w:r w:rsidR="00C968D7" w:rsidRPr="00EF174A">
        <w:rPr>
          <w:rFonts w:asciiTheme="majorBidi" w:hAnsiTheme="majorBidi" w:cstheme="majorBidi"/>
        </w:rPr>
        <w:t>-factor resonances.</w:t>
      </w:r>
      <w:hyperlink w:anchor="_ENREF_34" w:tooltip="Abdelraouf, 2022 #224" w:history="1">
        <w:r w:rsidR="00736FA2" w:rsidRPr="00EF174A">
          <w:rPr>
            <w:rFonts w:asciiTheme="majorBidi" w:hAnsiTheme="majorBidi" w:cstheme="majorBidi"/>
          </w:rPr>
          <w:fldChar w:fldCharType="begin">
            <w:fldData xml:space="preserve">PEVuZE5vdGU+PENpdGU+PEF1dGhvcj5BYmRlbHJhb3VmPC9BdXRob3I+PFllYXI+MjAyMjwvWWVh
cj48UmVjTnVtPjIyNDwvUmVjTnVtPjxEaXNwbGF5VGV4dD48c3R5bGUgZmFjZT0ic3VwZXJzY3Jp
cHQiPjM0LTM5PC9zdHlsZT48L0Rpc3BsYXlUZXh0PjxyZWNvcmQ+PHJlYy1udW1iZXI+MjI0PC9y
ZWMtbnVtYmVyPjxmb3JlaWduLWtleXM+PGtleSBhcHA9IkVOIiBkYi1pZD0iNXd6dHh0dnh0eHd0
cjJlcHIwYnY1djk1MHRhZHoycncyMjl2IiB0aW1lc3RhbXA9IjE2NzAyMTU4NTMiPjIyNDwva2V5
PjwvZm9yZWlnbi1rZXlzPjxyZWYtdHlwZSBuYW1lPSJKb3VybmFsIEFydGljbGUiPjE3PC9yZWYt
dHlwZT48Y29udHJpYnV0b3JzPjxhdXRob3JzPjxhdXRob3I+QWJkZWxyYW91ZiwgTy4gQS4gTS48
L2F1dGhvcj48YXV0aG9yPldhbmcsIFouPC9hdXRob3I+PGF1dGhvcj5MaXUsIEguPC9hdXRob3I+
PGF1dGhvcj5Eb25nLCBaLjwvYXV0aG9yPjxhdXRob3I+V2FuZywgUS48L2F1dGhvcj48YXV0aG9y
PlllLCBNLjwvYXV0aG9yPjxhdXRob3I+V2FuZywgWC4gUi48L2F1dGhvcj48YXV0aG9yPldhbmcs
IFEuIEouPC9hdXRob3I+PGF1dGhvcj5MaXUsIEguPC9hdXRob3I+PC9hdXRob3JzPjwvY29udHJp
YnV0b3JzPjxhdXRoLWFkZHJlc3M+U2Nob29sIG9mIFBoeXNpY2FsIGFuZCBNYXRoZW1hdGljYWwg
U2NpZW5jZXMsIE5hbnlhbmcgVGVjaG5vbG9naWNhbCBVbml2ZXJzaXR5LCBTaW5nYXBvcmUgNjM3
MzcxLCBTaW5nYXBvcmUuJiN4RDtJbnN0aXR1dGUgb2YgTWF0ZXJpYWxzIFJlc2VhcmNoIGFuZCBF
bmdpbmVlcmluZywgQWdlbmN5IGZvciBTY2llbmNlLCBUZWNobm9sb2d5IGFuZCBSZXNlYXJjaCAo
QSpTVEFSKSwgMiBGdXNpb25vcG9saXMgV2F5LCBTaW5nYXBvcmUgMTM4NjM0LCBTaW5nYXBvcmUu
JiN4RDtTY2hvb2wgb2YgRWxlY3RyaWNhbCBhbmQgRWxlY3Ryb25pYyBFbmdpbmVlcmluZywgTmFu
eWFuZyBUZWNobm9sb2dpY2FsIFVuaXZlcnNpdHksIDUwIE5hbnlhbmcgQXZlbnVlLCBTaW5nYXBv
cmUgNjM5Nzk4LCBTaW5nYXBvcmUuPC9hdXRoLWFkZHJlc3M+PHRpdGxlcz48dGl0bGU+UmVjZW50
IEFkdmFuY2VzIGluIFR1bmFibGUgTWV0YXN1cmZhY2VzOiBNYXRlcmlhbHMsIERlc2lnbiwgYW5k
IEFwcGxpY2F0aW9uczwvdGl0bGU+PHNlY29uZGFyeS10aXRsZT5BQ1MgTmFubzwvc2Vjb25kYXJ5
LXRpdGxlPjwvdGl0bGVzPjxwZXJpb2RpY2FsPjxmdWxsLXRpdGxlPkFDUyBuYW5vPC9mdWxsLXRp
dGxlPjwvcGVyaW9kaWNhbD48cGFnZXM+MTMzMzktMTMzNjk8L3BhZ2VzPjx2b2x1bWU+MTY8L3Zv
bHVtZT48bnVtYmVyPjk8L251bWJlcj48ZWRpdGlvbj4yMDIyLzA4LzE4PC9lZGl0aW9uPjxrZXl3
b3Jkcz48a2V5d29yZD5hY3RpdmUgbWF0ZXJpYWxzPC9rZXl3b3JkPjxrZXl3b3JkPmVsZWN0cmlj
YWwgdHVuaW5nPC9rZXl3b3JkPjxrZXl3b3JkPmZvcndhcmQgZGVzaWduPC9rZXl3b3JkPjxrZXl3
b3JkPmludmVyc2UgZGVzaWduPC9rZXl3b3JkPjxrZXl3b3JkPm1hY2hpbmUgbGVhcm5pbmc8L2tl
eXdvcmQ+PGtleXdvcmQ+b3B0aWNhbCB0dW5pbmc8L2tleXdvcmQ+PGtleXdvcmQ+cGhhc2UgY2hh
bmdlIG1hdGVyaWFsczwva2V5d29yZD48a2V5d29yZD5zZW1pY29uZHVjdG9yczwva2V5d29yZD48
a2V5d29yZD50dW5hYmxlIG1ldGFzdXJmYWNlczwva2V5d29yZD48L2tleXdvcmRzPjxkYXRlcz48
eWVhcj4yMDIyPC95ZWFyPjxwdWItZGF0ZXM+PGRhdGU+U2VwIDI3PC9kYXRlPjwvcHViLWRhdGVz
PjwvZGF0ZXM+PHB1Ymxpc2hlcj5BbWVyaWNhbiBDaGVtaWNhbCBTb2NpZXR5PC9wdWJsaXNoZXI+
PGlzYm4+MTkzNi0wODZYIChFbGVjdHJvbmljKSYjeEQ7MTkzNi0wODUxIChMaW5raW5nKTwvaXNi
bj48YWNjZXNzaW9uLW51bT4zNTk3NjIxOTwvYWNjZXNzaW9uLW51bT48dXJscz48cmVsYXRlZC11
cmxzPjx1cmw+aHR0cHM6Ly93d3cubmNiaS5ubG0ubmloLmdvdi9wdWJtZWQvMzU5NzYyMTk8L3Vy
bD48L3JlbGF0ZWQtdXJscz48L3VybHM+PGVsZWN0cm9uaWMtcmVzb3VyY2UtbnVtPjEwLjEwMjEv
YWNzbmFuby4yYzA0NjI4PC9lbGVjdHJvbmljLXJlc291cmNlLW51bT48L3JlY29yZD48L0NpdGU+
PENpdGU+PEF1dGhvcj5YdTwvQXV0aG9yPjxZZWFyPjIwMTk8L1llYXI+PFJlY051bT4yMzY8L1Jl
Y051bT48cmVjb3JkPjxyZWMtbnVtYmVyPjIzNjwvcmVjLW51bWJlcj48Zm9yZWlnbi1rZXlzPjxr
ZXkgYXBwPSJFTiIgZGItaWQ9IjV3enR4dHZ4dHh3dHIyZXByMGJ2NXY5NTB0YWR6MnJ3MjI5diIg
dGltZXN0YW1wPSIxNjcxODc4NzgyIj4yMzY8L2tleT48L2ZvcmVpZ24ta2V5cz48cmVmLXR5cGUg
bmFtZT0iSm91cm5hbCBBcnRpY2xlIj4xNzwvcmVmLXR5cGU+PGNvbnRyaWJ1dG9ycz48YXV0aG9y
cz48YXV0aG9yPlh1LCBTdTwvYXV0aG9yPjxhdXRob3I+U2F5YW5za2l5LCBBbmRyZXk8L2F1dGhv
cj48YXV0aG9yPkt1cHJpaWFub3YsIEFudG9uIFM8L2F1dGhvcj48YXV0aG9yPlR1eiwgVmxhZGlt
aXIgUjwvYXV0aG9yPjxhdXRob3I+S2FwaXRhbm92YSwgUG9saW5hPC9hdXRob3I+PGF1dGhvcj5T
dW4sIEhvbmfigJBCbzwvYXV0aG9yPjxhdXRob3I+SGFuLCBXZWk8L2F1dGhvcj48YXV0aG9yPktp
dnNoYXIsIFl1cmkgUzwvYXV0aG9yPjwvYXV0aG9ycz48L2NvbnRyaWJ1dG9ycz48dGl0bGVzPjx0
aXRsZT5FeHBlcmltZW50YWwgb2JzZXJ2YXRpb24gb2YgdG9yb2lkYWwgZGlwb2xlIG1vZGVzIGlu
IGFsbOKAkGRpZWxlY3RyaWMgbWV0YXN1cmZhY2VzPC90aXRsZT48c2Vjb25kYXJ5LXRpdGxlPkFk
dmFuY2VkIE9wdGljYWwgTWF0ZXJpYWxzPC9zZWNvbmRhcnktdGl0bGU+PC90aXRsZXM+PHBlcmlv
ZGljYWw+PGZ1bGwtdGl0bGU+QWR2YW5jZWQgT3B0aWNhbCBNYXRlcmlhbHM8L2Z1bGwtdGl0bGU+
PC9wZXJpb2RpY2FsPjxwYWdlcz4xODAxMTY2PC9wYWdlcz48dm9sdW1lPjc8L3ZvbHVtZT48bnVt
YmVyPjQ8L251bWJlcj48ZGF0ZXM+PHllYXI+MjAxOTwveWVhcj48L2RhdGVzPjxpc2JuPjIxOTUt
MTA3MTwvaXNibj48dXJscz48L3VybHM+PC9yZWNvcmQ+PC9DaXRlPjxDaXRlPjxBdXRob3I+QWxn
b3JyaTwvQXV0aG9yPjxZZWFyPjIwMTg8L1llYXI+PFJlY051bT4yMzc8L1JlY051bT48cmVjb3Jk
PjxyZWMtbnVtYmVyPjIzNzwvcmVjLW51bWJlcj48Zm9yZWlnbi1rZXlzPjxrZXkgYXBwPSJFTiIg
ZGItaWQ9IjV3enR4dHZ4dHh3dHIyZXByMGJ2NXY5NTB0YWR6MnJ3MjI5diIgdGltZXN0YW1wPSIx
NjcxODc4ODI2Ij4yMzc8L2tleT48L2ZvcmVpZ24ta2V5cz48cmVmLXR5cGUgbmFtZT0iSm91cm5h
bCBBcnRpY2xlIj4xNzwvcmVmLXR5cGU+PGNvbnRyaWJ1dG9ycz48YXV0aG9ycz48YXV0aG9yPkFs
Z29ycmksIEpvc8OpIEZyYW5jaXNjbzwvYXV0aG9yPjxhdXRob3I+Wm9ncmFmb3BvdWxvcywgRGlt
aXRyaW9zIEM8L2F1dGhvcj48YXV0aG9yPkZlcnJhcm8sIEFudG9uaW88L2F1dGhvcj48YXV0aG9y
PkdhcmPDrWEtQ8OhbWFyYSwgQnJhdWxpbzwvYXV0aG9yPjxhdXRob3I+VmVyZ2F6LCBSaWNhcmRv
PC9hdXRob3I+PGF1dGhvcj5CZWNjaGVyZWxsaSwgUm9tZW88L2F1dGhvcj48YXV0aG9yPlPDoW5j
aGV6LVBlbmEsIEpvc8OpIE1hbnVlbDwvYXV0aG9yPjwvYXV0aG9ycz48L2NvbnRyaWJ1dG9ycz48
dGl0bGVzPjx0aXRsZT5BbmFwb2xlIG1vZGVzIGluIGhvbGxvdyBuYW5vY3Vib2lkIGRpZWxlY3Ry
aWMgbWV0YXN1cmZhY2VzIGZvciByZWZyYWN0b21ldHJpYyBzZW5zaW5nPC90aXRsZT48c2Vjb25k
YXJ5LXRpdGxlPk5hbm9tYXRlcmlhbHM8L3NlY29uZGFyeS10aXRsZT48L3RpdGxlcz48cGVyaW9k
aWNhbD48ZnVsbC10aXRsZT5OYW5vbWF0ZXJpYWxzPC9mdWxsLXRpdGxlPjwvcGVyaW9kaWNhbD48
cGFnZXM+MzA8L3BhZ2VzPjx2b2x1bWU+OTwvdm9sdW1lPjxudW1iZXI+MTwvbnVtYmVyPjxkYXRl
cz48eWVhcj4yMDE4PC95ZWFyPjwvZGF0ZXM+PGlzYm4+MjA3OS00OTkxPC9pc2JuPjx1cmxzPjwv
dXJscz48L3JlY29yZD48L0NpdGU+PENpdGU+PEF1dGhvcj5TdTwvQXV0aG9yPjxZZWFyPjIwMjA8
L1llYXI+PFJlY051bT4yMzg8L1JlY051bT48cmVjb3JkPjxyZWMtbnVtYmVyPjIzODwvcmVjLW51
bWJlcj48Zm9yZWlnbi1rZXlzPjxrZXkgYXBwPSJFTiIgZGItaWQ9IjV3enR4dHZ4dHh3dHIyZXBy
MGJ2NXY5NTB0YWR6MnJ3MjI5diIgdGltZXN0YW1wPSIxNjcxODc4ODc3Ij4yMzg8L2tleT48L2Zv
cmVpZ24ta2V5cz48cmVmLXR5cGUgbmFtZT0iSm91cm5hbCBBcnRpY2xlIj4xNzwvcmVmLXR5cGU+
PGNvbnRyaWJ1dG9ycz48YXV0aG9ycz48YXV0aG9yPlN1LCBXZWk8L2F1dGhvcj48YXV0aG9yPkRp
bmcsIFlpbWluPC9hdXRob3I+PGF1dGhvcj5MdW8sIFlpbmxvbmc8L2F1dGhvcj48YXV0aG9yPkxp
dSwgWWFuPC9hdXRob3I+PC9hdXRob3JzPjwvY29udHJpYnV0b3JzPjx0aXRsZXM+PHRpdGxlPkEg
aGlnaCBmaWd1cmUgb2YgbWVyaXQgcmVmcmFjdGl2ZSBpbmRleCBzZW5zb3IgYmFzZWQgb24gRmFu
byByZXNvbmFuY2UgaW4gYWxsLWRpZWxlY3RyaWMgbWV0YXN1cmZhY2U8L3RpdGxlPjxzZWNvbmRh
cnktdGl0bGU+UmVzdWx0cyBpbiBQaHlzaWNzPC9zZWNvbmRhcnktdGl0bGU+PC90aXRsZXM+PHBl
cmlvZGljYWw+PGZ1bGwtdGl0bGU+UmVzdWx0cyBpbiBQaHlzaWNzPC9mdWxsLXRpdGxlPjwvcGVy
aW9kaWNhbD48cGFnZXM+MTAyODMzPC9wYWdlcz48dm9sdW1lPjE2PC92b2x1bWU+PGRhdGVzPjx5
ZWFyPjIwMjA8L3llYXI+PC9kYXRlcz48aXNibj4yMjExLTM3OTc8L2lzYm4+PHVybHM+PC91cmxz
PjwvcmVjb3JkPjwvQ2l0ZT48Q2l0ZT48QXV0aG9yPkxpdTwvQXV0aG9yPjxZZWFyPjIwMjI8L1ll
YXI+PFJlY051bT4yMTk8L1JlY051bT48cmVjb3JkPjxyZWMtbnVtYmVyPjIxOTwvcmVjLW51bWJl
cj48Zm9yZWlnbi1rZXlzPjxrZXkgYXBwPSJFTiIgZGItaWQ9IjV3enR4dHZ4dHh3dHIyZXByMGJ2
NXY5NTB0YWR6MnJ3MjI5diIgdGltZXN0YW1wPSIxNjY5MjczNjQ0Ij4yMTk8L2tleT48L2ZvcmVp
Z24ta2V5cz48cmVmLXR5cGUgbmFtZT0iSm91cm5hbCBBcnRpY2xlIj4xNzwvcmVmLXR5cGU+PGNv
bnRyaWJ1dG9ycz48YXV0aG9ycz48YXV0aG9yPkxpdSwgSC48L2F1dGhvcj48YXV0aG9yPldhbmcs
IEguPC9hdXRob3I+PGF1dGhvcj5XYW5nLCBILjwvYXV0aG9yPjxhdXRob3I+RGVuZywgSi48L2F1
dGhvcj48YXV0aG9yPlJ1YW4sIFEuPC9hdXRob3I+PGF1dGhvcj5aaGFuZywgVy48L2F1dGhvcj48
YXV0aG9yPkFiZGVscmFvdWYsIE8uIEEuIE0uPC9hdXRob3I+PGF1dGhvcj5BbmcsIE4uIFMuIFMu
PC9hdXRob3I+PGF1dGhvcj5Eb25nLCBaLjwvYXV0aG9yPjxhdXRob3I+WWFuZywgSi4gSy4gVy48
L2F1dGhvcj48YXV0aG9yPkxpdSwgSC48L2F1dGhvcj48L2F1dGhvcnM+PC9jb250cmlidXRvcnM+
PGF1dGgtYWRkcmVzcz5JbnN0aXR1dGUgb2YgTWF0ZXJpYWxzIFJlc2VhcmNoIGFuZCBFbmdpbmVl
cmluZyAoSU1SRSksIEFnZW5jeSBmb3IgU2NpZW5jZSwgVGVjaG5vbG9neSBhbmQgUmVzZWFyY2gg
KEEqU1RBUiksIDIgRnVzaW9ub3BvbGlzIFdheSwgSW5ub3ZpcywgIzA4LTAzLCBTaW5nYXBvcmUs
IDEzODYzNCwgU2luZ2Fwb3JlLiYjeEQ7RW5naW5lZXJpbmcgUHJvZHVjdCBEZXZlbG9wbWVudCwg
U2luZ2Fwb3JlIFVuaXZlcnNpdHkgb2YgVGVjaG5vbG9neSBhbmQgRGVzaWduLCA4IFNvbWFwYWgg
Um9hZCwgU2luZ2Fwb3JlLCA0ODczNzIsIFNpbmdhcG9yZS4mI3hEO1NjaG9vbCBvZiBQaHlzaWNh
bCBhbmQgTWF0aGVtYXRpY2FsIFNjaWVuY2VzLCBOYW55YW5nIFRlY2hub2xvZ2ljYWwgVW5pdmVy
c2l0eSwgU2luZ2Fwb3JlLCA2MzczNzEsIFNpbmdhcG9yZS48L2F1dGgtYWRkcmVzcz48dGl0bGVz
Pjx0aXRsZT5IaWdoLU9yZGVyIFBob3RvbmljIENhdml0eSBNb2RlcyBFbmFibGVkIDNEIFN0cnVj
dHVyYWwgQ29sb3JzPC90aXRsZT48c2Vjb25kYXJ5LXRpdGxlPkFDUyBOYW5vPC9zZWNvbmRhcnkt
dGl0bGU+PC90aXRsZXM+PHBlcmlvZGljYWw+PGZ1bGwtdGl0bGU+QUNTIG5hbm88L2Z1bGwtdGl0
bGU+PC9wZXJpb2RpY2FsPjxwYWdlcz44MjQ0LTgyNTI8L3BhZ2VzPjx2b2x1bWU+MTY8L3ZvbHVt
ZT48bnVtYmVyPjU8L251bWJlcj48ZWRpdGlvbj4yMDIyLzA1LzEwPC9lZGl0aW9uPjxrZXl3b3Jk
cz48a2V5d29yZD4zRCBzdHJ1Y3R1cmFsIGNvbG9yczwva2V5d29yZD48a2V5d29yZD5jb2xvciBw
cmludGluZzwva2V5d29yZD48a2V5d29yZD5oaWdoLW9yZGVyIHBob3RvbmljIGNhdml0eSBtb2Rl
czwva2V5d29yZD48a2V5d29yZD50d28tcGhvdG9uIGxpdGhvZ3JhcGh5PC9rZXl3b3JkPjxrZXl3
b3JkPndvb2RwaWxlIHBob3RvbmljIGNyeXN0YWxzPC9rZXl3b3JkPjwva2V5d29yZHM+PGRhdGVz
Pjx5ZWFyPjIwMjI8L3llYXI+PHB1Yi1kYXRlcz48ZGF0ZT5NYXkgMjQ8L2RhdGU+PC9wdWItZGF0
ZXM+PC9kYXRlcz48aXNibj4xOTM2LTA4NlggKEVsZWN0cm9uaWMpJiN4RDsxOTM2LTA4NTEgKExp
bmtpbmcpPC9pc2JuPjxhY2Nlc3Npb24tbnVtPjM1NTMzMzc0PC9hY2Nlc3Npb24tbnVtPjx1cmxz
PjxyZWxhdGVkLXVybHM+PHVybD5odHRwczovL3d3dy5uY2JpLm5sbS5uaWguZ292L3B1Ym1lZC8z
NTUzMzM3NDwvdXJsPjwvcmVsYXRlZC11cmxzPjwvdXJscz48ZWxlY3Ryb25pYy1yZXNvdXJjZS1u
dW0+MTAuMTAyMS9hY3NuYW5vLjJjMDE5OTk8L2VsZWN0cm9uaWMtcmVzb3VyY2UtbnVtPjwvcmVj
b3JkPjwvQ2l0ZT48Q2l0ZT48QXV0aG9yPkFiZGVscmFvdWY8L0F1dGhvcj48WWVhcj4yMDIyPC9Z
ZWFyPjxSZWNOdW0+MjI0PC9SZWNOdW0+PHJlY29yZD48cmVjLW51bWJlcj4yMjQ8L3JlYy1udW1i
ZXI+PGZvcmVpZ24ta2V5cz48a2V5IGFwcD0iRU4iIGRiLWlkPSI1d3p0eHR2eHR4d3RyMmVwcjBi
djV2OTUwdGFkejJydzIyOXYiIHRpbWVzdGFtcD0iMTY3MDIxNTg1MyI+MjI0PC9rZXk+PC9mb3Jl
aWduLWtleXM+PHJlZi10eXBlIG5hbWU9IkpvdXJuYWwgQXJ0aWNsZSI+MTc8L3JlZi10eXBlPjxj
b250cmlidXRvcnM+PGF1dGhvcnM+PGF1dGhvcj5BYmRlbHJhb3VmLCBPLiBBLiBNLjwvYXV0aG9y
PjxhdXRob3I+V2FuZywgWi48L2F1dGhvcj48YXV0aG9yPkxpdSwgSC48L2F1dGhvcj48YXV0aG9y
PkRvbmcsIFouPC9hdXRob3I+PGF1dGhvcj5XYW5nLCBRLjwvYXV0aG9yPjxhdXRob3I+WWUsIE0u
PC9hdXRob3I+PGF1dGhvcj5XYW5nLCBYLiBSLjwvYXV0aG9yPjxhdXRob3I+V2FuZywgUS4gSi48
L2F1dGhvcj48YXV0aG9yPkxpdSwgSC48L2F1dGhvcj48L2F1dGhvcnM+PC9jb250cmlidXRvcnM+
PGF1dGgtYWRkcmVzcz5TY2hvb2wgb2YgUGh5c2ljYWwgYW5kIE1hdGhlbWF0aWNhbCBTY2llbmNl
cywgTmFueWFuZyBUZWNobm9sb2dpY2FsIFVuaXZlcnNpdHksIFNpbmdhcG9yZSA2MzczNzEsIFNp
bmdhcG9yZS4mI3hEO0luc3RpdHV0ZSBvZiBNYXRlcmlhbHMgUmVzZWFyY2ggYW5kIEVuZ2luZWVy
aW5nLCBBZ2VuY3kgZm9yIFNjaWVuY2UsIFRlY2hub2xvZ3kgYW5kIFJlc2VhcmNoIChBKlNUQVIp
LCAyIEZ1c2lvbm9wb2xpcyBXYXksIFNpbmdhcG9yZSAxMzg2MzQsIFNpbmdhcG9yZS4mI3hEO1Nj
aG9vbCBvZiBFbGVjdHJpY2FsIGFuZCBFbGVjdHJvbmljIEVuZ2luZWVyaW5nLCBOYW55YW5nIFRl
Y2hub2xvZ2ljYWwgVW5pdmVyc2l0eSwgNTAgTmFueWFuZyBBdmVudWUsIFNpbmdhcG9yZSA2Mzk3
OTgsIFNpbmdhcG9yZS48L2F1dGgtYWRkcmVzcz48dGl0bGVzPjx0aXRsZT5SZWNlbnQgQWR2YW5j
ZXMgaW4gVHVuYWJsZSBNZXRhc3VyZmFjZXM6IE1hdGVyaWFscywgRGVzaWduLCBhbmQgQXBwbGlj
YXRpb25zPC90aXRsZT48c2Vjb25kYXJ5LXRpdGxlPkFDUyBOYW5vPC9zZWNvbmRhcnktdGl0bGU+
PC90aXRsZXM+PHBlcmlvZGljYWw+PGZ1bGwtdGl0bGU+QUNTIG5hbm88L2Z1bGwtdGl0bGU+PC9w
ZXJpb2RpY2FsPjxwYWdlcz4xMzMzOS0xMzM2OTwvcGFnZXM+PHZvbHVtZT4xNjwvdm9sdW1lPjxu
dW1iZXI+OTwvbnVtYmVyPjxlZGl0aW9uPjIwMjIvMDgvMTg8L2VkaXRpb24+PGtleXdvcmRzPjxr
ZXl3b3JkPmFjdGl2ZSBtYXRlcmlhbHM8L2tleXdvcmQ+PGtleXdvcmQ+ZWxlY3RyaWNhbCB0dW5p
bmc8L2tleXdvcmQ+PGtleXdvcmQ+Zm9yd2FyZCBkZXNpZ248L2tleXdvcmQ+PGtleXdvcmQ+aW52
ZXJzZSBkZXNpZ248L2tleXdvcmQ+PGtleXdvcmQ+bWFjaGluZSBsZWFybmluZzwva2V5d29yZD48
a2V5d29yZD5vcHRpY2FsIHR1bmluZzwva2V5d29yZD48a2V5d29yZD5waGFzZSBjaGFuZ2UgbWF0
ZXJpYWxzPC9rZXl3b3JkPjxrZXl3b3JkPnNlbWljb25kdWN0b3JzPC9rZXl3b3JkPjxrZXl3b3Jk
PnR1bmFibGUgbWV0YXN1cmZhY2VzPC9rZXl3b3JkPjwva2V5d29yZHM+PGRhdGVzPjx5ZWFyPjIw
MjI8L3llYXI+PHB1Yi1kYXRlcz48ZGF0ZT5TZXAgMjc8L2RhdGU+PC9wdWItZGF0ZXM+PC9kYXRl
cz48cHVibGlzaGVyPkFtZXJpY2FuIENoZW1pY2FsIFNvY2lldHk8L3B1Ymxpc2hlcj48aXNibj4x
OTM2LTA4NlggKEVsZWN0cm9uaWMpJiN4RDsxOTM2LTA4NTEgKExpbmtpbmcpPC9pc2JuPjxhY2Nl
c3Npb24tbnVtPjM1OTc2MjE5PC9hY2Nlc3Npb24tbnVtPjx1cmxzPjxyZWxhdGVkLXVybHM+PHVy
bD5odHRwczovL3d3dy5uY2JpLm5sbS5uaWguZ292L3B1Ym1lZC8zNTk3NjIxOTwvdXJsPjwvcmVs
YXRlZC11cmxzPjwvdXJscz48ZWxlY3Ryb25pYy1yZXNvdXJjZS1udW0+MTAuMTAyMS9hY3NuYW5v
LjJjMDQ2Mjg8L2VsZWN0cm9uaWMtcmVzb3VyY2UtbnVtPjwvcmVjb3JkPjwvQ2l0ZT48Q2l0ZT48
QXV0aG9yPkFobWFkaXZhbmQ8L0F1dGhvcj48WWVhcj4yMDIwPC9ZZWFyPjxSZWNOdW0+MzA3PC9S
ZWNOdW0+PHJlY29yZD48cmVjLW51bWJlcj4zMDc8L3JlYy1udW1iZXI+PGZvcmVpZ24ta2V5cz48
a2V5IGFwcD0iRU4iIGRiLWlkPSI1d3p0eHR2eHR4d3RyMmVwcjBidjV2OTUwdGFkejJydzIyOXYi
IHRpbWVzdGFtcD0iMTY5MTk4NjI4OSI+MzA3PC9rZXk+PC9mb3JlaWduLWtleXM+PHJlZi10eXBl
IG5hbWU9IkpvdXJuYWwgQXJ0aWNsZSI+MTc8L3JlZi10eXBlPjxjb250cmlidXRvcnM+PGF1dGhv
cnM+PGF1dGhvcj5BaG1hZGl2YW5kLCBBcmFzaDwvYXV0aG9yPjxhdXRob3I+R2VyaXNsaW9nbHUs
IEJ1cmFrPC9hdXRob3I+PGF1dGhvcj5BaHVqYSwgUmFqZWV2PC9hdXRob3I+PGF1dGhvcj5NaXNo
cmEsIFlvZ2VuZHJhIEt1bWFyPC9hdXRob3I+PC9hdXRob3JzPjwvY29udHJpYnV0b3JzPjx0aXRs
ZXM+PHRpdGxlPlRvcm9pZGFsIG1ldGFwaG90b25pY3MgYW5kIG1ldGFkZXZpY2VzPC90aXRsZT48
c2Vjb25kYXJ5LXRpdGxlPkxhc2VyICZhbXA7IFBob3RvbmljcyBSZXZpZXdzPC9zZWNvbmRhcnkt
dGl0bGU+PC90aXRsZXM+PHBlcmlvZGljYWw+PGZ1bGwtdGl0bGU+TGFzZXIgJmFtcDsgUGhvdG9u
aWNzIFJldmlld3M8L2Z1bGwtdGl0bGU+PC9wZXJpb2RpY2FsPjxwYWdlcz4xOTAwMzI2PC9wYWdl
cz48dm9sdW1lPjE0PC92b2x1bWU+PG51bWJlcj4xMTwvbnVtYmVyPjxkYXRlcz48eWVhcj4yMDIw
PC95ZWFyPjwvZGF0ZXM+PGlzYm4+MTg2My04ODgwPC9pc2JuPjx1cmxzPjwvdXJscz48L3JlY29y
ZD48L0NpdGU+PC9FbmROb3RlPgB=
</w:fldData>
          </w:fldChar>
        </w:r>
        <w:r w:rsidR="00736FA2" w:rsidRPr="00EF174A">
          <w:rPr>
            <w:rFonts w:asciiTheme="majorBidi" w:hAnsiTheme="majorBidi" w:cstheme="majorBidi"/>
          </w:rPr>
          <w:instrText xml:space="preserve"> ADDIN EN.CITE </w:instrText>
        </w:r>
        <w:r w:rsidR="00736FA2" w:rsidRPr="00EF174A">
          <w:rPr>
            <w:rFonts w:asciiTheme="majorBidi" w:hAnsiTheme="majorBidi" w:cstheme="majorBidi"/>
          </w:rPr>
          <w:fldChar w:fldCharType="begin">
            <w:fldData xml:space="preserve">PEVuZE5vdGU+PENpdGU+PEF1dGhvcj5BYmRlbHJhb3VmPC9BdXRob3I+PFllYXI+MjAyMjwvWWVh
cj48UmVjTnVtPjIyNDwvUmVjTnVtPjxEaXNwbGF5VGV4dD48c3R5bGUgZmFjZT0ic3VwZXJzY3Jp
cHQiPjM0LTM5PC9zdHlsZT48L0Rpc3BsYXlUZXh0PjxyZWNvcmQ+PHJlYy1udW1iZXI+MjI0PC9y
ZWMtbnVtYmVyPjxmb3JlaWduLWtleXM+PGtleSBhcHA9IkVOIiBkYi1pZD0iNXd6dHh0dnh0eHd0
cjJlcHIwYnY1djk1MHRhZHoycncyMjl2IiB0aW1lc3RhbXA9IjE2NzAyMTU4NTMiPjIyNDwva2V5
PjwvZm9yZWlnbi1rZXlzPjxyZWYtdHlwZSBuYW1lPSJKb3VybmFsIEFydGljbGUiPjE3PC9yZWYt
dHlwZT48Y29udHJpYnV0b3JzPjxhdXRob3JzPjxhdXRob3I+QWJkZWxyYW91ZiwgTy4gQS4gTS48
L2F1dGhvcj48YXV0aG9yPldhbmcsIFouPC9hdXRob3I+PGF1dGhvcj5MaXUsIEguPC9hdXRob3I+
PGF1dGhvcj5Eb25nLCBaLjwvYXV0aG9yPjxhdXRob3I+V2FuZywgUS48L2F1dGhvcj48YXV0aG9y
PlllLCBNLjwvYXV0aG9yPjxhdXRob3I+V2FuZywgWC4gUi48L2F1dGhvcj48YXV0aG9yPldhbmcs
IFEuIEouPC9hdXRob3I+PGF1dGhvcj5MaXUsIEguPC9hdXRob3I+PC9hdXRob3JzPjwvY29udHJp
YnV0b3JzPjxhdXRoLWFkZHJlc3M+U2Nob29sIG9mIFBoeXNpY2FsIGFuZCBNYXRoZW1hdGljYWwg
U2NpZW5jZXMsIE5hbnlhbmcgVGVjaG5vbG9naWNhbCBVbml2ZXJzaXR5LCBTaW5nYXBvcmUgNjM3
MzcxLCBTaW5nYXBvcmUuJiN4RDtJbnN0aXR1dGUgb2YgTWF0ZXJpYWxzIFJlc2VhcmNoIGFuZCBF
bmdpbmVlcmluZywgQWdlbmN5IGZvciBTY2llbmNlLCBUZWNobm9sb2d5IGFuZCBSZXNlYXJjaCAo
QSpTVEFSKSwgMiBGdXNpb25vcG9saXMgV2F5LCBTaW5nYXBvcmUgMTM4NjM0LCBTaW5nYXBvcmUu
JiN4RDtTY2hvb2wgb2YgRWxlY3RyaWNhbCBhbmQgRWxlY3Ryb25pYyBFbmdpbmVlcmluZywgTmFu
eWFuZyBUZWNobm9sb2dpY2FsIFVuaXZlcnNpdHksIDUwIE5hbnlhbmcgQXZlbnVlLCBTaW5nYXBv
cmUgNjM5Nzk4LCBTaW5nYXBvcmUuPC9hdXRoLWFkZHJlc3M+PHRpdGxlcz48dGl0bGU+UmVjZW50
IEFkdmFuY2VzIGluIFR1bmFibGUgTWV0YXN1cmZhY2VzOiBNYXRlcmlhbHMsIERlc2lnbiwgYW5k
IEFwcGxpY2F0aW9uczwvdGl0bGU+PHNlY29uZGFyeS10aXRsZT5BQ1MgTmFubzwvc2Vjb25kYXJ5
LXRpdGxlPjwvdGl0bGVzPjxwZXJpb2RpY2FsPjxmdWxsLXRpdGxlPkFDUyBuYW5vPC9mdWxsLXRp
dGxlPjwvcGVyaW9kaWNhbD48cGFnZXM+MTMzMzktMTMzNjk8L3BhZ2VzPjx2b2x1bWU+MTY8L3Zv
bHVtZT48bnVtYmVyPjk8L251bWJlcj48ZWRpdGlvbj4yMDIyLzA4LzE4PC9lZGl0aW9uPjxrZXl3
b3Jkcz48a2V5d29yZD5hY3RpdmUgbWF0ZXJpYWxzPC9rZXl3b3JkPjxrZXl3b3JkPmVsZWN0cmlj
YWwgdHVuaW5nPC9rZXl3b3JkPjxrZXl3b3JkPmZvcndhcmQgZGVzaWduPC9rZXl3b3JkPjxrZXl3
b3JkPmludmVyc2UgZGVzaWduPC9rZXl3b3JkPjxrZXl3b3JkPm1hY2hpbmUgbGVhcm5pbmc8L2tl
eXdvcmQ+PGtleXdvcmQ+b3B0aWNhbCB0dW5pbmc8L2tleXdvcmQ+PGtleXdvcmQ+cGhhc2UgY2hh
bmdlIG1hdGVyaWFsczwva2V5d29yZD48a2V5d29yZD5zZW1pY29uZHVjdG9yczwva2V5d29yZD48
a2V5d29yZD50dW5hYmxlIG1ldGFzdXJmYWNlczwva2V5d29yZD48L2tleXdvcmRzPjxkYXRlcz48
eWVhcj4yMDIyPC95ZWFyPjxwdWItZGF0ZXM+PGRhdGU+U2VwIDI3PC9kYXRlPjwvcHViLWRhdGVz
PjwvZGF0ZXM+PHB1Ymxpc2hlcj5BbWVyaWNhbiBDaGVtaWNhbCBTb2NpZXR5PC9wdWJsaXNoZXI+
PGlzYm4+MTkzNi0wODZYIChFbGVjdHJvbmljKSYjeEQ7MTkzNi0wODUxIChMaW5raW5nKTwvaXNi
bj48YWNjZXNzaW9uLW51bT4zNTk3NjIxOTwvYWNjZXNzaW9uLW51bT48dXJscz48cmVsYXRlZC11
cmxzPjx1cmw+aHR0cHM6Ly93d3cubmNiaS5ubG0ubmloLmdvdi9wdWJtZWQvMzU5NzYyMTk8L3Vy
bD48L3JlbGF0ZWQtdXJscz48L3VybHM+PGVsZWN0cm9uaWMtcmVzb3VyY2UtbnVtPjEwLjEwMjEv
YWNzbmFuby4yYzA0NjI4PC9lbGVjdHJvbmljLXJlc291cmNlLW51bT48L3JlY29yZD48L0NpdGU+
PENpdGU+PEF1dGhvcj5YdTwvQXV0aG9yPjxZZWFyPjIwMTk8L1llYXI+PFJlY051bT4yMzY8L1Jl
Y051bT48cmVjb3JkPjxyZWMtbnVtYmVyPjIzNjwvcmVjLW51bWJlcj48Zm9yZWlnbi1rZXlzPjxr
ZXkgYXBwPSJFTiIgZGItaWQ9IjV3enR4dHZ4dHh3dHIyZXByMGJ2NXY5NTB0YWR6MnJ3MjI5diIg
dGltZXN0YW1wPSIxNjcxODc4NzgyIj4yMzY8L2tleT48L2ZvcmVpZ24ta2V5cz48cmVmLXR5cGUg
bmFtZT0iSm91cm5hbCBBcnRpY2xlIj4xNzwvcmVmLXR5cGU+PGNvbnRyaWJ1dG9ycz48YXV0aG9y
cz48YXV0aG9yPlh1LCBTdTwvYXV0aG9yPjxhdXRob3I+U2F5YW5za2l5LCBBbmRyZXk8L2F1dGhv
cj48YXV0aG9yPkt1cHJpaWFub3YsIEFudG9uIFM8L2F1dGhvcj48YXV0aG9yPlR1eiwgVmxhZGlt
aXIgUjwvYXV0aG9yPjxhdXRob3I+S2FwaXRhbm92YSwgUG9saW5hPC9hdXRob3I+PGF1dGhvcj5T
dW4sIEhvbmfigJBCbzwvYXV0aG9yPjxhdXRob3I+SGFuLCBXZWk8L2F1dGhvcj48YXV0aG9yPktp
dnNoYXIsIFl1cmkgUzwvYXV0aG9yPjwvYXV0aG9ycz48L2NvbnRyaWJ1dG9ycz48dGl0bGVzPjx0
aXRsZT5FeHBlcmltZW50YWwgb2JzZXJ2YXRpb24gb2YgdG9yb2lkYWwgZGlwb2xlIG1vZGVzIGlu
IGFsbOKAkGRpZWxlY3RyaWMgbWV0YXN1cmZhY2VzPC90aXRsZT48c2Vjb25kYXJ5LXRpdGxlPkFk
dmFuY2VkIE9wdGljYWwgTWF0ZXJpYWxzPC9zZWNvbmRhcnktdGl0bGU+PC90aXRsZXM+PHBlcmlv
ZGljYWw+PGZ1bGwtdGl0bGU+QWR2YW5jZWQgT3B0aWNhbCBNYXRlcmlhbHM8L2Z1bGwtdGl0bGU+
PC9wZXJpb2RpY2FsPjxwYWdlcz4xODAxMTY2PC9wYWdlcz48dm9sdW1lPjc8L3ZvbHVtZT48bnVt
YmVyPjQ8L251bWJlcj48ZGF0ZXM+PHllYXI+MjAxOTwveWVhcj48L2RhdGVzPjxpc2JuPjIxOTUt
MTA3MTwvaXNibj48dXJscz48L3VybHM+PC9yZWNvcmQ+PC9DaXRlPjxDaXRlPjxBdXRob3I+QWxn
b3JyaTwvQXV0aG9yPjxZZWFyPjIwMTg8L1llYXI+PFJlY051bT4yMzc8L1JlY051bT48cmVjb3Jk
PjxyZWMtbnVtYmVyPjIzNzwvcmVjLW51bWJlcj48Zm9yZWlnbi1rZXlzPjxrZXkgYXBwPSJFTiIg
ZGItaWQ9IjV3enR4dHZ4dHh3dHIyZXByMGJ2NXY5NTB0YWR6MnJ3MjI5diIgdGltZXN0YW1wPSIx
NjcxODc4ODI2Ij4yMzc8L2tleT48L2ZvcmVpZ24ta2V5cz48cmVmLXR5cGUgbmFtZT0iSm91cm5h
bCBBcnRpY2xlIj4xNzwvcmVmLXR5cGU+PGNvbnRyaWJ1dG9ycz48YXV0aG9ycz48YXV0aG9yPkFs
Z29ycmksIEpvc8OpIEZyYW5jaXNjbzwvYXV0aG9yPjxhdXRob3I+Wm9ncmFmb3BvdWxvcywgRGlt
aXRyaW9zIEM8L2F1dGhvcj48YXV0aG9yPkZlcnJhcm8sIEFudG9uaW88L2F1dGhvcj48YXV0aG9y
PkdhcmPDrWEtQ8OhbWFyYSwgQnJhdWxpbzwvYXV0aG9yPjxhdXRob3I+VmVyZ2F6LCBSaWNhcmRv
PC9hdXRob3I+PGF1dGhvcj5CZWNjaGVyZWxsaSwgUm9tZW88L2F1dGhvcj48YXV0aG9yPlPDoW5j
aGV6LVBlbmEsIEpvc8OpIE1hbnVlbDwvYXV0aG9yPjwvYXV0aG9ycz48L2NvbnRyaWJ1dG9ycz48
dGl0bGVzPjx0aXRsZT5BbmFwb2xlIG1vZGVzIGluIGhvbGxvdyBuYW5vY3Vib2lkIGRpZWxlY3Ry
aWMgbWV0YXN1cmZhY2VzIGZvciByZWZyYWN0b21ldHJpYyBzZW5zaW5nPC90aXRsZT48c2Vjb25k
YXJ5LXRpdGxlPk5hbm9tYXRlcmlhbHM8L3NlY29uZGFyeS10aXRsZT48L3RpdGxlcz48cGVyaW9k
aWNhbD48ZnVsbC10aXRsZT5OYW5vbWF0ZXJpYWxzPC9mdWxsLXRpdGxlPjwvcGVyaW9kaWNhbD48
cGFnZXM+MzA8L3BhZ2VzPjx2b2x1bWU+OTwvdm9sdW1lPjxudW1iZXI+MTwvbnVtYmVyPjxkYXRl
cz48eWVhcj4yMDE4PC95ZWFyPjwvZGF0ZXM+PGlzYm4+MjA3OS00OTkxPC9pc2JuPjx1cmxzPjwv
dXJscz48L3JlY29yZD48L0NpdGU+PENpdGU+PEF1dGhvcj5TdTwvQXV0aG9yPjxZZWFyPjIwMjA8
L1llYXI+PFJlY051bT4yMzg8L1JlY051bT48cmVjb3JkPjxyZWMtbnVtYmVyPjIzODwvcmVjLW51
bWJlcj48Zm9yZWlnbi1rZXlzPjxrZXkgYXBwPSJFTiIgZGItaWQ9IjV3enR4dHZ4dHh3dHIyZXBy
MGJ2NXY5NTB0YWR6MnJ3MjI5diIgdGltZXN0YW1wPSIxNjcxODc4ODc3Ij4yMzg8L2tleT48L2Zv
cmVpZ24ta2V5cz48cmVmLXR5cGUgbmFtZT0iSm91cm5hbCBBcnRpY2xlIj4xNzwvcmVmLXR5cGU+
PGNvbnRyaWJ1dG9ycz48YXV0aG9ycz48YXV0aG9yPlN1LCBXZWk8L2F1dGhvcj48YXV0aG9yPkRp
bmcsIFlpbWluPC9hdXRob3I+PGF1dGhvcj5MdW8sIFlpbmxvbmc8L2F1dGhvcj48YXV0aG9yPkxp
dSwgWWFuPC9hdXRob3I+PC9hdXRob3JzPjwvY29udHJpYnV0b3JzPjx0aXRsZXM+PHRpdGxlPkEg
aGlnaCBmaWd1cmUgb2YgbWVyaXQgcmVmcmFjdGl2ZSBpbmRleCBzZW5zb3IgYmFzZWQgb24gRmFu
byByZXNvbmFuY2UgaW4gYWxsLWRpZWxlY3RyaWMgbWV0YXN1cmZhY2U8L3RpdGxlPjxzZWNvbmRh
cnktdGl0bGU+UmVzdWx0cyBpbiBQaHlzaWNzPC9zZWNvbmRhcnktdGl0bGU+PC90aXRsZXM+PHBl
cmlvZGljYWw+PGZ1bGwtdGl0bGU+UmVzdWx0cyBpbiBQaHlzaWNzPC9mdWxsLXRpdGxlPjwvcGVy
aW9kaWNhbD48cGFnZXM+MTAyODMzPC9wYWdlcz48dm9sdW1lPjE2PC92b2x1bWU+PGRhdGVzPjx5
ZWFyPjIwMjA8L3llYXI+PC9kYXRlcz48aXNibj4yMjExLTM3OTc8L2lzYm4+PHVybHM+PC91cmxz
PjwvcmVjb3JkPjwvQ2l0ZT48Q2l0ZT48QXV0aG9yPkxpdTwvQXV0aG9yPjxZZWFyPjIwMjI8L1ll
YXI+PFJlY051bT4yMTk8L1JlY051bT48cmVjb3JkPjxyZWMtbnVtYmVyPjIxOTwvcmVjLW51bWJl
cj48Zm9yZWlnbi1rZXlzPjxrZXkgYXBwPSJFTiIgZGItaWQ9IjV3enR4dHZ4dHh3dHIyZXByMGJ2
NXY5NTB0YWR6MnJ3MjI5diIgdGltZXN0YW1wPSIxNjY5MjczNjQ0Ij4yMTk8L2tleT48L2ZvcmVp
Z24ta2V5cz48cmVmLXR5cGUgbmFtZT0iSm91cm5hbCBBcnRpY2xlIj4xNzwvcmVmLXR5cGU+PGNv
bnRyaWJ1dG9ycz48YXV0aG9ycz48YXV0aG9yPkxpdSwgSC48L2F1dGhvcj48YXV0aG9yPldhbmcs
IEguPC9hdXRob3I+PGF1dGhvcj5XYW5nLCBILjwvYXV0aG9yPjxhdXRob3I+RGVuZywgSi48L2F1
dGhvcj48YXV0aG9yPlJ1YW4sIFEuPC9hdXRob3I+PGF1dGhvcj5aaGFuZywgVy48L2F1dGhvcj48
YXV0aG9yPkFiZGVscmFvdWYsIE8uIEEuIE0uPC9hdXRob3I+PGF1dGhvcj5BbmcsIE4uIFMuIFMu
PC9hdXRob3I+PGF1dGhvcj5Eb25nLCBaLjwvYXV0aG9yPjxhdXRob3I+WWFuZywgSi4gSy4gVy48
L2F1dGhvcj48YXV0aG9yPkxpdSwgSC48L2F1dGhvcj48L2F1dGhvcnM+PC9jb250cmlidXRvcnM+
PGF1dGgtYWRkcmVzcz5JbnN0aXR1dGUgb2YgTWF0ZXJpYWxzIFJlc2VhcmNoIGFuZCBFbmdpbmVl
cmluZyAoSU1SRSksIEFnZW5jeSBmb3IgU2NpZW5jZSwgVGVjaG5vbG9neSBhbmQgUmVzZWFyY2gg
KEEqU1RBUiksIDIgRnVzaW9ub3BvbGlzIFdheSwgSW5ub3ZpcywgIzA4LTAzLCBTaW5nYXBvcmUs
IDEzODYzNCwgU2luZ2Fwb3JlLiYjeEQ7RW5naW5lZXJpbmcgUHJvZHVjdCBEZXZlbG9wbWVudCwg
U2luZ2Fwb3JlIFVuaXZlcnNpdHkgb2YgVGVjaG5vbG9neSBhbmQgRGVzaWduLCA4IFNvbWFwYWgg
Um9hZCwgU2luZ2Fwb3JlLCA0ODczNzIsIFNpbmdhcG9yZS4mI3hEO1NjaG9vbCBvZiBQaHlzaWNh
bCBhbmQgTWF0aGVtYXRpY2FsIFNjaWVuY2VzLCBOYW55YW5nIFRlY2hub2xvZ2ljYWwgVW5pdmVy
c2l0eSwgU2luZ2Fwb3JlLCA2MzczNzEsIFNpbmdhcG9yZS48L2F1dGgtYWRkcmVzcz48dGl0bGVz
Pjx0aXRsZT5IaWdoLU9yZGVyIFBob3RvbmljIENhdml0eSBNb2RlcyBFbmFibGVkIDNEIFN0cnVj
dHVyYWwgQ29sb3JzPC90aXRsZT48c2Vjb25kYXJ5LXRpdGxlPkFDUyBOYW5vPC9zZWNvbmRhcnkt
dGl0bGU+PC90aXRsZXM+PHBlcmlvZGljYWw+PGZ1bGwtdGl0bGU+QUNTIG5hbm88L2Z1bGwtdGl0
bGU+PC9wZXJpb2RpY2FsPjxwYWdlcz44MjQ0LTgyNTI8L3BhZ2VzPjx2b2x1bWU+MTY8L3ZvbHVt
ZT48bnVtYmVyPjU8L251bWJlcj48ZWRpdGlvbj4yMDIyLzA1LzEwPC9lZGl0aW9uPjxrZXl3b3Jk
cz48a2V5d29yZD4zRCBzdHJ1Y3R1cmFsIGNvbG9yczwva2V5d29yZD48a2V5d29yZD5jb2xvciBw
cmludGluZzwva2V5d29yZD48a2V5d29yZD5oaWdoLW9yZGVyIHBob3RvbmljIGNhdml0eSBtb2Rl
czwva2V5d29yZD48a2V5d29yZD50d28tcGhvdG9uIGxpdGhvZ3JhcGh5PC9rZXl3b3JkPjxrZXl3
b3JkPndvb2RwaWxlIHBob3RvbmljIGNyeXN0YWxzPC9rZXl3b3JkPjwva2V5d29yZHM+PGRhdGVz
Pjx5ZWFyPjIwMjI8L3llYXI+PHB1Yi1kYXRlcz48ZGF0ZT5NYXkgMjQ8L2RhdGU+PC9wdWItZGF0
ZXM+PC9kYXRlcz48aXNibj4xOTM2LTA4NlggKEVsZWN0cm9uaWMpJiN4RDsxOTM2LTA4NTEgKExp
bmtpbmcpPC9pc2JuPjxhY2Nlc3Npb24tbnVtPjM1NTMzMzc0PC9hY2Nlc3Npb24tbnVtPjx1cmxz
PjxyZWxhdGVkLXVybHM+PHVybD5odHRwczovL3d3dy5uY2JpLm5sbS5uaWguZ292L3B1Ym1lZC8z
NTUzMzM3NDwvdXJsPjwvcmVsYXRlZC11cmxzPjwvdXJscz48ZWxlY3Ryb25pYy1yZXNvdXJjZS1u
dW0+MTAuMTAyMS9hY3NuYW5vLjJjMDE5OTk8L2VsZWN0cm9uaWMtcmVzb3VyY2UtbnVtPjwvcmVj
b3JkPjwvQ2l0ZT48Q2l0ZT48QXV0aG9yPkFiZGVscmFvdWY8L0F1dGhvcj48WWVhcj4yMDIyPC9Z
ZWFyPjxSZWNOdW0+MjI0PC9SZWNOdW0+PHJlY29yZD48cmVjLW51bWJlcj4yMjQ8L3JlYy1udW1i
ZXI+PGZvcmVpZ24ta2V5cz48a2V5IGFwcD0iRU4iIGRiLWlkPSI1d3p0eHR2eHR4d3RyMmVwcjBi
djV2OTUwdGFkejJydzIyOXYiIHRpbWVzdGFtcD0iMTY3MDIxNTg1MyI+MjI0PC9rZXk+PC9mb3Jl
aWduLWtleXM+PHJlZi10eXBlIG5hbWU9IkpvdXJuYWwgQXJ0aWNsZSI+MTc8L3JlZi10eXBlPjxj
b250cmlidXRvcnM+PGF1dGhvcnM+PGF1dGhvcj5BYmRlbHJhb3VmLCBPLiBBLiBNLjwvYXV0aG9y
PjxhdXRob3I+V2FuZywgWi48L2F1dGhvcj48YXV0aG9yPkxpdSwgSC48L2F1dGhvcj48YXV0aG9y
PkRvbmcsIFouPC9hdXRob3I+PGF1dGhvcj5XYW5nLCBRLjwvYXV0aG9yPjxhdXRob3I+WWUsIE0u
PC9hdXRob3I+PGF1dGhvcj5XYW5nLCBYLiBSLjwvYXV0aG9yPjxhdXRob3I+V2FuZywgUS4gSi48
L2F1dGhvcj48YXV0aG9yPkxpdSwgSC48L2F1dGhvcj48L2F1dGhvcnM+PC9jb250cmlidXRvcnM+
PGF1dGgtYWRkcmVzcz5TY2hvb2wgb2YgUGh5c2ljYWwgYW5kIE1hdGhlbWF0aWNhbCBTY2llbmNl
cywgTmFueWFuZyBUZWNobm9sb2dpY2FsIFVuaXZlcnNpdHksIFNpbmdhcG9yZSA2MzczNzEsIFNp
bmdhcG9yZS4mI3hEO0luc3RpdHV0ZSBvZiBNYXRlcmlhbHMgUmVzZWFyY2ggYW5kIEVuZ2luZWVy
aW5nLCBBZ2VuY3kgZm9yIFNjaWVuY2UsIFRlY2hub2xvZ3kgYW5kIFJlc2VhcmNoIChBKlNUQVIp
LCAyIEZ1c2lvbm9wb2xpcyBXYXksIFNpbmdhcG9yZSAxMzg2MzQsIFNpbmdhcG9yZS4mI3hEO1Nj
aG9vbCBvZiBFbGVjdHJpY2FsIGFuZCBFbGVjdHJvbmljIEVuZ2luZWVyaW5nLCBOYW55YW5nIFRl
Y2hub2xvZ2ljYWwgVW5pdmVyc2l0eSwgNTAgTmFueWFuZyBBdmVudWUsIFNpbmdhcG9yZSA2Mzk3
OTgsIFNpbmdhcG9yZS48L2F1dGgtYWRkcmVzcz48dGl0bGVzPjx0aXRsZT5SZWNlbnQgQWR2YW5j
ZXMgaW4gVHVuYWJsZSBNZXRhc3VyZmFjZXM6IE1hdGVyaWFscywgRGVzaWduLCBhbmQgQXBwbGlj
YXRpb25zPC90aXRsZT48c2Vjb25kYXJ5LXRpdGxlPkFDUyBOYW5vPC9zZWNvbmRhcnktdGl0bGU+
PC90aXRsZXM+PHBlcmlvZGljYWw+PGZ1bGwtdGl0bGU+QUNTIG5hbm88L2Z1bGwtdGl0bGU+PC9w
ZXJpb2RpY2FsPjxwYWdlcz4xMzMzOS0xMzM2OTwvcGFnZXM+PHZvbHVtZT4xNjwvdm9sdW1lPjxu
dW1iZXI+OTwvbnVtYmVyPjxlZGl0aW9uPjIwMjIvMDgvMTg8L2VkaXRpb24+PGtleXdvcmRzPjxr
ZXl3b3JkPmFjdGl2ZSBtYXRlcmlhbHM8L2tleXdvcmQ+PGtleXdvcmQ+ZWxlY3RyaWNhbCB0dW5p
bmc8L2tleXdvcmQ+PGtleXdvcmQ+Zm9yd2FyZCBkZXNpZ248L2tleXdvcmQ+PGtleXdvcmQ+aW52
ZXJzZSBkZXNpZ248L2tleXdvcmQ+PGtleXdvcmQ+bWFjaGluZSBsZWFybmluZzwva2V5d29yZD48
a2V5d29yZD5vcHRpY2FsIHR1bmluZzwva2V5d29yZD48a2V5d29yZD5waGFzZSBjaGFuZ2UgbWF0
ZXJpYWxzPC9rZXl3b3JkPjxrZXl3b3JkPnNlbWljb25kdWN0b3JzPC9rZXl3b3JkPjxrZXl3b3Jk
PnR1bmFibGUgbWV0YXN1cmZhY2VzPC9rZXl3b3JkPjwva2V5d29yZHM+PGRhdGVzPjx5ZWFyPjIw
MjI8L3llYXI+PHB1Yi1kYXRlcz48ZGF0ZT5TZXAgMjc8L2RhdGU+PC9wdWItZGF0ZXM+PC9kYXRl
cz48cHVibGlzaGVyPkFtZXJpY2FuIENoZW1pY2FsIFNvY2lldHk8L3B1Ymxpc2hlcj48aXNibj4x
OTM2LTA4NlggKEVsZWN0cm9uaWMpJiN4RDsxOTM2LTA4NTEgKExpbmtpbmcpPC9pc2JuPjxhY2Nl
c3Npb24tbnVtPjM1OTc2MjE5PC9hY2Nlc3Npb24tbnVtPjx1cmxzPjxyZWxhdGVkLXVybHM+PHVy
bD5odHRwczovL3d3dy5uY2JpLm5sbS5uaWguZ292L3B1Ym1lZC8zNTk3NjIxOTwvdXJsPjwvcmVs
YXRlZC11cmxzPjwvdXJscz48ZWxlY3Ryb25pYy1yZXNvdXJjZS1udW0+MTAuMTAyMS9hY3NuYW5v
LjJjMDQ2Mjg8L2VsZWN0cm9uaWMtcmVzb3VyY2UtbnVtPjwvcmVjb3JkPjwvQ2l0ZT48Q2l0ZT48
QXV0aG9yPkFobWFkaXZhbmQ8L0F1dGhvcj48WWVhcj4yMDIwPC9ZZWFyPjxSZWNOdW0+MzA3PC9S
ZWNOdW0+PHJlY29yZD48cmVjLW51bWJlcj4zMDc8L3JlYy1udW1iZXI+PGZvcmVpZ24ta2V5cz48
a2V5IGFwcD0iRU4iIGRiLWlkPSI1d3p0eHR2eHR4d3RyMmVwcjBidjV2OTUwdGFkejJydzIyOXYi
IHRpbWVzdGFtcD0iMTY5MTk4NjI4OSI+MzA3PC9rZXk+PC9mb3JlaWduLWtleXM+PHJlZi10eXBl
IG5hbWU9IkpvdXJuYWwgQXJ0aWNsZSI+MTc8L3JlZi10eXBlPjxjb250cmlidXRvcnM+PGF1dGhv
cnM+PGF1dGhvcj5BaG1hZGl2YW5kLCBBcmFzaDwvYXV0aG9yPjxhdXRob3I+R2VyaXNsaW9nbHUs
IEJ1cmFrPC9hdXRob3I+PGF1dGhvcj5BaHVqYSwgUmFqZWV2PC9hdXRob3I+PGF1dGhvcj5NaXNo
cmEsIFlvZ2VuZHJhIEt1bWFyPC9hdXRob3I+PC9hdXRob3JzPjwvY29udHJpYnV0b3JzPjx0aXRs
ZXM+PHRpdGxlPlRvcm9pZGFsIG1ldGFwaG90b25pY3MgYW5kIG1ldGFkZXZpY2VzPC90aXRsZT48
c2Vjb25kYXJ5LXRpdGxlPkxhc2VyICZhbXA7IFBob3RvbmljcyBSZXZpZXdzPC9zZWNvbmRhcnkt
dGl0bGU+PC90aXRsZXM+PHBlcmlvZGljYWw+PGZ1bGwtdGl0bGU+TGFzZXIgJmFtcDsgUGhvdG9u
aWNzIFJldmlld3M8L2Z1bGwtdGl0bGU+PC9wZXJpb2RpY2FsPjxwYWdlcz4xOTAwMzI2PC9wYWdl
cz48dm9sdW1lPjE0PC92b2x1bWU+PG51bWJlcj4xMTwvbnVtYmVyPjxkYXRlcz48eWVhcj4yMDIw
PC95ZWFyPjwvZGF0ZXM+PGlzYm4+MTg2My04ODgwPC9pc2JuPjx1cmxzPjwvdXJscz48L3JlY29y
ZD48L0NpdGU+PC9FbmROb3RlPgB=
</w:fldData>
          </w:fldChar>
        </w:r>
        <w:r w:rsidR="00736FA2" w:rsidRPr="00EF174A">
          <w:rPr>
            <w:rFonts w:asciiTheme="majorBidi" w:hAnsiTheme="majorBidi" w:cstheme="majorBidi"/>
          </w:rPr>
          <w:instrText xml:space="preserve"> ADDIN EN.CITE.DATA </w:instrText>
        </w:r>
        <w:r w:rsidR="00736FA2" w:rsidRPr="00EF174A">
          <w:rPr>
            <w:rFonts w:asciiTheme="majorBidi" w:hAnsiTheme="majorBidi" w:cstheme="majorBidi"/>
          </w:rPr>
        </w:r>
        <w:r w:rsidR="00736FA2" w:rsidRPr="00EF174A">
          <w:rPr>
            <w:rFonts w:asciiTheme="majorBidi" w:hAnsiTheme="majorBidi" w:cstheme="majorBidi"/>
          </w:rPr>
          <w:fldChar w:fldCharType="end"/>
        </w:r>
        <w:r w:rsidR="00736FA2" w:rsidRPr="00EF174A">
          <w:rPr>
            <w:rFonts w:asciiTheme="majorBidi" w:hAnsiTheme="majorBidi" w:cstheme="majorBidi"/>
          </w:rPr>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34-39</w:t>
        </w:r>
        <w:r w:rsidR="00736FA2" w:rsidRPr="00EF174A">
          <w:rPr>
            <w:rFonts w:asciiTheme="majorBidi" w:hAnsiTheme="majorBidi" w:cstheme="majorBidi"/>
          </w:rPr>
          <w:fldChar w:fldCharType="end"/>
        </w:r>
      </w:hyperlink>
      <w:r w:rsidR="006E426E" w:rsidRPr="00EF174A">
        <w:rPr>
          <w:rFonts w:asciiTheme="majorBidi" w:hAnsiTheme="majorBidi" w:cstheme="majorBidi"/>
        </w:rPr>
        <w:t xml:space="preserve"> Dielectric metasurfaces supporting magnetic dipole</w:t>
      </w:r>
      <w:r w:rsidR="00F307B6" w:rsidRPr="00EF174A">
        <w:rPr>
          <w:rFonts w:asciiTheme="majorBidi" w:hAnsiTheme="majorBidi" w:cstheme="majorBidi"/>
        </w:rPr>
        <w:fldChar w:fldCharType="begin"/>
      </w:r>
      <w:r w:rsidR="00585F09" w:rsidRPr="00EF174A">
        <w:rPr>
          <w:rFonts w:asciiTheme="majorBidi" w:hAnsiTheme="majorBidi" w:cstheme="majorBidi"/>
        </w:rPr>
        <w:instrText xml:space="preserve"> ADDIN EN.CITE &lt;EndNote&gt;&lt;Cite&gt;&lt;Author&gt;Semmlinger&lt;/Author&gt;&lt;Year&gt;2018&lt;/Year&gt;&lt;RecNum&gt;242&lt;/RecNum&gt;&lt;DisplayText&gt;&lt;style face="superscript"&gt;40, 41&lt;/style&gt;&lt;/DisplayText&gt;&lt;record&gt;&lt;rec-number&gt;242&lt;/rec-number&gt;&lt;foreign-keys&gt;&lt;key app="EN" db-id="5wztxtvxtxwtr2epr0bv5v950tadz2rw229v" timestamp="1672052053"&gt;242&lt;/key&gt;&lt;/foreign-keys&gt;&lt;ref-type name="Journal Article"&gt;17&lt;/ref-type&gt;&lt;contributors&gt;&lt;authors&gt;&lt;author&gt;Semmlinger, Michael&lt;/author&gt;&lt;author&gt;Tseng, Ming Lun&lt;/author&gt;&lt;author&gt;Yang, Jian&lt;/author&gt;&lt;author&gt;Zhang, Ming&lt;/author&gt;&lt;author&gt;Zhang, Chao&lt;/author&gt;&lt;author&gt;Tsai, Wei-Yi&lt;/author&gt;&lt;author&gt;Tsai, Din Ping&lt;/author&gt;&lt;author&gt;Nordlander, Peter&lt;/author&gt;&lt;author&gt;Halas, Naomi J&lt;/author&gt;&lt;/authors&gt;&lt;/contributors&gt;&lt;titles&gt;&lt;title&gt;Vacuum ultraviolet light-generating metasurface&lt;/title&gt;&lt;secondary-title&gt;Nano letters&lt;/secondary-title&gt;&lt;/titles&gt;&lt;periodical&gt;&lt;full-title&gt;Nano letters&lt;/full-title&gt;&lt;/periodical&gt;&lt;pages&gt;5738-5743&lt;/pages&gt;&lt;volume&gt;18&lt;/volume&gt;&lt;number&gt;9&lt;/number&gt;&lt;dates&gt;&lt;year&gt;2018&lt;/year&gt;&lt;/dates&gt;&lt;isbn&gt;1530-6984&lt;/isbn&gt;&lt;urls&gt;&lt;/urls&gt;&lt;/record&gt;&lt;/Cite&gt;&lt;Cite&gt;&lt;Author&gt;Tseng&lt;/Author&gt;&lt;Year&gt;2022&lt;/Year&gt;&lt;RecNum&gt;325&lt;/RecNum&gt;&lt;record&gt;&lt;rec-number&gt;325&lt;/rec-number&gt;&lt;foreign-keys&gt;&lt;key app="EN" db-id="5wztxtvxtxwtr2epr0bv5v950tadz2rw229v" timestamp="1693197607"&gt;325&lt;/key&gt;&lt;/foreign-keys&gt;&lt;ref-type name="Journal Article"&gt;17&lt;/ref-type&gt;&lt;contributors&gt;&lt;authors&gt;&lt;author&gt;Tseng, Ming Lun&lt;/author&gt;&lt;author&gt;Semmlinger, Michael&lt;/author&gt;&lt;author&gt;Zhang, Ming&lt;/author&gt;&lt;author&gt;Arndt, Catherine&lt;/author&gt;&lt;author&gt;Huang, Tzu-Ting&lt;/author&gt;&lt;author&gt;Yang, Jian&lt;/author&gt;&lt;author&gt;Kuo, Hsin Yu&lt;/author&gt;&lt;author&gt;Su, Vin-Cent&lt;/author&gt;&lt;author&gt;Chen, Mu Ku&lt;/author&gt;&lt;author&gt;Chu, Cheng Hung&lt;/author&gt;&lt;/authors&gt;&lt;/contributors&gt;&lt;titles&gt;&lt;title&gt;Vacuum ultraviolet nonlinear metalens&lt;/title&gt;&lt;secondary-title&gt;Science advances&lt;/secondary-title&gt;&lt;/titles&gt;&lt;periodical&gt;&lt;full-title&gt;Science advances&lt;/full-title&gt;&lt;/periodical&gt;&lt;pages&gt;eabn5644&lt;/pages&gt;&lt;volume&gt;8&lt;/volume&gt;&lt;number&gt;16&lt;/number&gt;&lt;dates&gt;&lt;year&gt;2022&lt;/year&gt;&lt;/dates&gt;&lt;isbn&gt;2375-2548&lt;/isbn&gt;&lt;urls&gt;&lt;/urls&gt;&lt;/record&gt;&lt;/Cite&gt;&lt;/EndNote&gt;</w:instrText>
      </w:r>
      <w:r w:rsidR="00F307B6" w:rsidRPr="00EF174A">
        <w:rPr>
          <w:rFonts w:asciiTheme="majorBidi" w:hAnsiTheme="majorBidi" w:cstheme="majorBidi"/>
        </w:rPr>
        <w:fldChar w:fldCharType="separate"/>
      </w:r>
      <w:hyperlink w:anchor="_ENREF_40" w:tooltip="Semmlinger, 2018 #242" w:history="1">
        <w:r w:rsidR="00736FA2" w:rsidRPr="00EF174A">
          <w:rPr>
            <w:rFonts w:asciiTheme="majorBidi" w:hAnsiTheme="majorBidi" w:cstheme="majorBidi"/>
            <w:noProof/>
            <w:vertAlign w:val="superscript"/>
          </w:rPr>
          <w:t>40</w:t>
        </w:r>
      </w:hyperlink>
      <w:r w:rsidR="00585F09" w:rsidRPr="00EF174A">
        <w:rPr>
          <w:rFonts w:asciiTheme="majorBidi" w:hAnsiTheme="majorBidi" w:cstheme="majorBidi"/>
          <w:noProof/>
          <w:vertAlign w:val="superscript"/>
        </w:rPr>
        <w:t xml:space="preserve">, </w:t>
      </w:r>
      <w:hyperlink w:anchor="_ENREF_41" w:tooltip="Tseng, 2022 #325" w:history="1">
        <w:r w:rsidR="00736FA2" w:rsidRPr="00EF174A">
          <w:rPr>
            <w:rFonts w:asciiTheme="majorBidi" w:hAnsiTheme="majorBidi" w:cstheme="majorBidi"/>
            <w:noProof/>
            <w:vertAlign w:val="superscript"/>
          </w:rPr>
          <w:t>41</w:t>
        </w:r>
      </w:hyperlink>
      <w:r w:rsidR="00F307B6" w:rsidRPr="00EF174A">
        <w:rPr>
          <w:rFonts w:asciiTheme="majorBidi" w:hAnsiTheme="majorBidi" w:cstheme="majorBidi"/>
        </w:rPr>
        <w:fldChar w:fldCharType="end"/>
      </w:r>
      <w:r w:rsidR="006E426E" w:rsidRPr="00EF174A">
        <w:rPr>
          <w:rFonts w:asciiTheme="majorBidi" w:hAnsiTheme="majorBidi" w:cstheme="majorBidi"/>
        </w:rPr>
        <w:t xml:space="preserve"> and anapole</w:t>
      </w:r>
      <w:hyperlink w:anchor="_ENREF_42" w:tooltip="Semmlinger, 2019 #26"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Semmlinger&lt;/Author&gt;&lt;Year&gt;2019&lt;/Year&gt;&lt;RecNum&gt;26&lt;/RecNum&gt;&lt;DisplayText&gt;&lt;style face="superscript"&gt;42&lt;/style&gt;&lt;/DisplayText&gt;&lt;record&gt;&lt;rec-number&gt;26&lt;/rec-number&gt;&lt;foreign-keys&gt;&lt;key app="EN" db-id="5wztxtvxtxwtr2epr0bv5v950tadz2rw229v" timestamp="1652595215"&gt;26&lt;/key&gt;&lt;/foreign-keys&gt;&lt;ref-type name="Journal Article"&gt;17&lt;/ref-type&gt;&lt;contributors&gt;&lt;authors&gt;&lt;author&gt;Semmlinger, Michael&lt;/author&gt;&lt;author&gt;Zhang, Ming&lt;/author&gt;&lt;author&gt;Tseng, Ming Lun&lt;/author&gt;&lt;author&gt;Huang, Tzu-Ting&lt;/author&gt;&lt;author&gt;Yang, Jian&lt;/author&gt;&lt;author&gt;Tsai, Din Ping&lt;/author&gt;&lt;author&gt;Nordlander, Peter&lt;/author&gt;&lt;author&gt;Halas, Naomi J&lt;/author&gt;&lt;/authors&gt;&lt;/contributors&gt;&lt;titles&gt;&lt;title&gt;Generating third harmonic vacuum ultraviolet light with a TiO2 metasurface&lt;/title&gt;&lt;secondary-title&gt;Nano Letters&lt;/secondary-title&gt;&lt;/titles&gt;&lt;periodical&gt;&lt;full-title&gt;Nano letters&lt;/full-title&gt;&lt;/periodical&gt;&lt;pages&gt;8972-8978&lt;/pages&gt;&lt;volume&gt;19&lt;/volume&gt;&lt;number&gt;12&lt;/number&gt;&lt;dates&gt;&lt;year&gt;2019&lt;/year&gt;&lt;/dates&gt;&lt;isbn&gt;1530-6984&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42</w:t>
        </w:r>
        <w:r w:rsidR="00736FA2" w:rsidRPr="00EF174A">
          <w:rPr>
            <w:rFonts w:asciiTheme="majorBidi" w:hAnsiTheme="majorBidi" w:cstheme="majorBidi"/>
          </w:rPr>
          <w:fldChar w:fldCharType="end"/>
        </w:r>
      </w:hyperlink>
      <w:r w:rsidR="006E426E" w:rsidRPr="00EF174A">
        <w:rPr>
          <w:rFonts w:asciiTheme="majorBidi" w:hAnsiTheme="majorBidi" w:cstheme="majorBidi"/>
        </w:rPr>
        <w:t xml:space="preserve"> </w:t>
      </w:r>
      <w:r w:rsidR="00D625AA" w:rsidRPr="00EF174A">
        <w:rPr>
          <w:rFonts w:asciiTheme="majorBidi" w:hAnsiTheme="majorBidi" w:cstheme="majorBidi"/>
        </w:rPr>
        <w:t xml:space="preserve">resonances have been demonstrated </w:t>
      </w:r>
      <w:r w:rsidR="00611C9F" w:rsidRPr="00EF174A">
        <w:rPr>
          <w:rFonts w:asciiTheme="majorBidi" w:hAnsiTheme="majorBidi" w:cstheme="majorBidi"/>
        </w:rPr>
        <w:t>as</w:t>
      </w:r>
      <w:r w:rsidR="00D33B81" w:rsidRPr="00EF174A">
        <w:rPr>
          <w:rFonts w:asciiTheme="majorBidi" w:hAnsiTheme="majorBidi" w:cstheme="majorBidi"/>
        </w:rPr>
        <w:t xml:space="preserve"> </w:t>
      </w:r>
      <w:r w:rsidR="001865E9" w:rsidRPr="00EF174A">
        <w:rPr>
          <w:rFonts w:asciiTheme="majorBidi" w:hAnsiTheme="majorBidi" w:cstheme="majorBidi"/>
        </w:rPr>
        <w:lastRenderedPageBreak/>
        <w:t>coherent</w:t>
      </w:r>
      <w:r w:rsidR="00D937BF" w:rsidRPr="00EF174A">
        <w:rPr>
          <w:rFonts w:asciiTheme="majorBidi" w:hAnsiTheme="majorBidi" w:cstheme="majorBidi"/>
        </w:rPr>
        <w:t xml:space="preserve"> light source</w:t>
      </w:r>
      <w:r w:rsidR="00611C9F" w:rsidRPr="00EF174A">
        <w:rPr>
          <w:rFonts w:asciiTheme="majorBidi" w:hAnsiTheme="majorBidi" w:cstheme="majorBidi"/>
        </w:rPr>
        <w:t>s</w:t>
      </w:r>
      <w:r w:rsidR="00D937BF" w:rsidRPr="00EF174A">
        <w:rPr>
          <w:rFonts w:asciiTheme="majorBidi" w:hAnsiTheme="majorBidi" w:cstheme="majorBidi"/>
        </w:rPr>
        <w:t xml:space="preserve"> in </w:t>
      </w:r>
      <w:r w:rsidR="002A1F4B" w:rsidRPr="00EF174A">
        <w:rPr>
          <w:rFonts w:asciiTheme="majorBidi" w:hAnsiTheme="majorBidi" w:cstheme="majorBidi"/>
        </w:rPr>
        <w:t xml:space="preserve">the vacuum </w:t>
      </w:r>
      <w:r w:rsidR="00C90468" w:rsidRPr="00EF174A">
        <w:rPr>
          <w:rFonts w:asciiTheme="majorBidi" w:hAnsiTheme="majorBidi" w:cstheme="majorBidi"/>
        </w:rPr>
        <w:t>ultraviolet</w:t>
      </w:r>
      <w:r w:rsidR="00D937BF" w:rsidRPr="00EF174A">
        <w:rPr>
          <w:rFonts w:asciiTheme="majorBidi" w:hAnsiTheme="majorBidi" w:cstheme="majorBidi"/>
        </w:rPr>
        <w:t xml:space="preserve"> </w:t>
      </w:r>
      <w:r w:rsidR="008F0726" w:rsidRPr="00EF174A">
        <w:rPr>
          <w:rFonts w:asciiTheme="majorBidi" w:hAnsiTheme="majorBidi" w:cstheme="majorBidi"/>
        </w:rPr>
        <w:t xml:space="preserve">(VUV) </w:t>
      </w:r>
      <w:r w:rsidR="00C90468" w:rsidRPr="00EF174A">
        <w:rPr>
          <w:rFonts w:asciiTheme="majorBidi" w:hAnsiTheme="majorBidi" w:cstheme="majorBidi"/>
        </w:rPr>
        <w:t xml:space="preserve">regime. </w:t>
      </w:r>
      <w:r w:rsidR="00FF3820" w:rsidRPr="00EF174A">
        <w:rPr>
          <w:rFonts w:asciiTheme="majorBidi" w:hAnsiTheme="majorBidi" w:cstheme="majorBidi"/>
        </w:rPr>
        <w:t>Unfortunately</w:t>
      </w:r>
      <w:r w:rsidR="00C90468" w:rsidRPr="00EF174A">
        <w:rPr>
          <w:rFonts w:asciiTheme="majorBidi" w:hAnsiTheme="majorBidi" w:cstheme="majorBidi"/>
        </w:rPr>
        <w:t xml:space="preserve">, the quality </w:t>
      </w:r>
      <w:r w:rsidR="00993E9B" w:rsidRPr="00EF174A">
        <w:rPr>
          <w:rFonts w:asciiTheme="majorBidi" w:hAnsiTheme="majorBidi" w:cstheme="majorBidi"/>
        </w:rPr>
        <w:t>factor</w:t>
      </w:r>
      <w:r w:rsidR="00611C9F" w:rsidRPr="00EF174A">
        <w:rPr>
          <w:rFonts w:asciiTheme="majorBidi" w:hAnsiTheme="majorBidi" w:cstheme="majorBidi"/>
        </w:rPr>
        <w:t>s</w:t>
      </w:r>
      <w:r w:rsidR="00993E9B" w:rsidRPr="00EF174A">
        <w:rPr>
          <w:rFonts w:asciiTheme="majorBidi" w:hAnsiTheme="majorBidi" w:cstheme="majorBidi"/>
        </w:rPr>
        <w:t xml:space="preserve"> </w:t>
      </w:r>
      <w:r w:rsidR="00C90468" w:rsidRPr="00EF174A">
        <w:rPr>
          <w:rFonts w:asciiTheme="majorBidi" w:hAnsiTheme="majorBidi" w:cstheme="majorBidi"/>
        </w:rPr>
        <w:t xml:space="preserve">of these resonances </w:t>
      </w:r>
      <w:r w:rsidR="00611C9F" w:rsidRPr="00EF174A">
        <w:rPr>
          <w:rFonts w:asciiTheme="majorBidi" w:hAnsiTheme="majorBidi" w:cstheme="majorBidi"/>
        </w:rPr>
        <w:t>are</w:t>
      </w:r>
      <w:r w:rsidR="00993E9B" w:rsidRPr="00EF174A">
        <w:rPr>
          <w:rFonts w:asciiTheme="majorBidi" w:hAnsiTheme="majorBidi" w:cstheme="majorBidi"/>
        </w:rPr>
        <w:t xml:space="preserve"> </w:t>
      </w:r>
      <w:r w:rsidR="00027032" w:rsidRPr="00EF174A">
        <w:rPr>
          <w:rFonts w:asciiTheme="majorBidi" w:hAnsiTheme="majorBidi" w:cstheme="majorBidi"/>
        </w:rPr>
        <w:t xml:space="preserve">too </w:t>
      </w:r>
      <w:r w:rsidR="00993E9B" w:rsidRPr="00EF174A">
        <w:rPr>
          <w:rFonts w:asciiTheme="majorBidi" w:hAnsiTheme="majorBidi" w:cstheme="majorBidi"/>
        </w:rPr>
        <w:t xml:space="preserve">weak to </w:t>
      </w:r>
      <w:r w:rsidR="00FF3820" w:rsidRPr="00EF174A">
        <w:rPr>
          <w:rFonts w:asciiTheme="majorBidi" w:hAnsiTheme="majorBidi" w:cstheme="majorBidi"/>
        </w:rPr>
        <w:t>enable</w:t>
      </w:r>
      <w:r w:rsidR="00993E9B" w:rsidRPr="00EF174A">
        <w:rPr>
          <w:rFonts w:asciiTheme="majorBidi" w:hAnsiTheme="majorBidi" w:cstheme="majorBidi"/>
        </w:rPr>
        <w:t xml:space="preserve"> strong light-matter interaction inside </w:t>
      </w:r>
      <w:r w:rsidR="00FB5443" w:rsidRPr="00EF174A">
        <w:rPr>
          <w:rFonts w:asciiTheme="majorBidi" w:hAnsiTheme="majorBidi" w:cstheme="majorBidi"/>
        </w:rPr>
        <w:t xml:space="preserve">the </w:t>
      </w:r>
      <w:r w:rsidR="00993E9B" w:rsidRPr="00EF174A">
        <w:rPr>
          <w:rFonts w:asciiTheme="majorBidi" w:hAnsiTheme="majorBidi" w:cstheme="majorBidi"/>
        </w:rPr>
        <w:t>metasurface</w:t>
      </w:r>
      <w:r w:rsidR="00C3211E" w:rsidRPr="00EF174A">
        <w:rPr>
          <w:rFonts w:asciiTheme="majorBidi" w:hAnsiTheme="majorBidi" w:cstheme="majorBidi"/>
        </w:rPr>
        <w:t>s</w:t>
      </w:r>
      <w:r w:rsidR="00993E9B" w:rsidRPr="00EF174A">
        <w:rPr>
          <w:rFonts w:asciiTheme="majorBidi" w:hAnsiTheme="majorBidi" w:cstheme="majorBidi"/>
        </w:rPr>
        <w:t>.</w:t>
      </w:r>
      <w:r w:rsidR="00C968D7" w:rsidRPr="00EF174A">
        <w:rPr>
          <w:rFonts w:asciiTheme="majorBidi" w:hAnsiTheme="majorBidi" w:cstheme="majorBidi"/>
        </w:rPr>
        <w:t xml:space="preserve"> </w:t>
      </w:r>
      <w:r w:rsidR="00FD7FA2" w:rsidRPr="00EF174A">
        <w:rPr>
          <w:rFonts w:asciiTheme="majorBidi" w:hAnsiTheme="majorBidi" w:cstheme="majorBidi"/>
        </w:rPr>
        <w:t xml:space="preserve">Enhancing the quality factor of </w:t>
      </w:r>
      <w:r w:rsidR="00F35F43" w:rsidRPr="00EF174A">
        <w:rPr>
          <w:rFonts w:asciiTheme="majorBidi" w:hAnsiTheme="majorBidi" w:cstheme="majorBidi"/>
        </w:rPr>
        <w:t xml:space="preserve">the </w:t>
      </w:r>
      <w:r w:rsidR="007222A1" w:rsidRPr="00EF174A">
        <w:rPr>
          <w:rFonts w:asciiTheme="majorBidi" w:hAnsiTheme="majorBidi" w:cstheme="majorBidi"/>
        </w:rPr>
        <w:t xml:space="preserve">cavity resonance </w:t>
      </w:r>
      <w:r w:rsidR="00FC0E71" w:rsidRPr="00EF174A">
        <w:rPr>
          <w:rFonts w:asciiTheme="majorBidi" w:hAnsiTheme="majorBidi" w:cstheme="majorBidi"/>
        </w:rPr>
        <w:t>could be achieved through</w:t>
      </w:r>
      <w:r w:rsidR="00453BE6" w:rsidRPr="00EF174A">
        <w:rPr>
          <w:rFonts w:asciiTheme="majorBidi" w:hAnsiTheme="majorBidi" w:cstheme="majorBidi"/>
        </w:rPr>
        <w:t xml:space="preserve"> the</w:t>
      </w:r>
      <w:r w:rsidR="00FC0E71" w:rsidRPr="00EF174A">
        <w:rPr>
          <w:rFonts w:asciiTheme="majorBidi" w:hAnsiTheme="majorBidi" w:cstheme="majorBidi"/>
        </w:rPr>
        <w:t xml:space="preserve"> interference between optical modes excited inside </w:t>
      </w:r>
      <w:r w:rsidR="0025758D" w:rsidRPr="00EF174A">
        <w:rPr>
          <w:rFonts w:asciiTheme="majorBidi" w:hAnsiTheme="majorBidi" w:cstheme="majorBidi"/>
        </w:rPr>
        <w:t xml:space="preserve">the </w:t>
      </w:r>
      <w:r w:rsidR="00FC0E71" w:rsidRPr="00EF174A">
        <w:rPr>
          <w:rFonts w:asciiTheme="majorBidi" w:hAnsiTheme="majorBidi" w:cstheme="majorBidi"/>
        </w:rPr>
        <w:t xml:space="preserve">dielectric metasurface. </w:t>
      </w:r>
      <w:r w:rsidR="008C4E4D" w:rsidRPr="00EF174A">
        <w:rPr>
          <w:rFonts w:asciiTheme="majorBidi" w:hAnsiTheme="majorBidi" w:cstheme="majorBidi"/>
        </w:rPr>
        <w:t>Bound states in the continuum (</w:t>
      </w:r>
      <w:r w:rsidR="00964947" w:rsidRPr="00EF174A">
        <w:rPr>
          <w:rFonts w:asciiTheme="majorBidi" w:hAnsiTheme="majorBidi" w:cstheme="majorBidi"/>
        </w:rPr>
        <w:t>BIC</w:t>
      </w:r>
      <w:r w:rsidR="006B1E09" w:rsidRPr="00EF174A">
        <w:rPr>
          <w:rFonts w:asciiTheme="majorBidi" w:hAnsiTheme="majorBidi" w:cstheme="majorBidi"/>
        </w:rPr>
        <w:t>s</w:t>
      </w:r>
      <w:r w:rsidR="008C4E4D" w:rsidRPr="00EF174A">
        <w:rPr>
          <w:rFonts w:asciiTheme="majorBidi" w:hAnsiTheme="majorBidi" w:cstheme="majorBidi"/>
        </w:rPr>
        <w:t>)</w:t>
      </w:r>
      <w:r w:rsidR="00C968D7" w:rsidRPr="00EF174A">
        <w:rPr>
          <w:rFonts w:asciiTheme="majorBidi" w:hAnsiTheme="majorBidi" w:cstheme="majorBidi"/>
        </w:rPr>
        <w:t xml:space="preserve"> </w:t>
      </w:r>
      <w:r w:rsidR="004A06DC" w:rsidRPr="00EF174A">
        <w:rPr>
          <w:rFonts w:asciiTheme="majorBidi" w:hAnsiTheme="majorBidi" w:cstheme="majorBidi"/>
        </w:rPr>
        <w:t>are</w:t>
      </w:r>
      <w:r w:rsidR="00C968D7" w:rsidRPr="00EF174A">
        <w:rPr>
          <w:rFonts w:asciiTheme="majorBidi" w:hAnsiTheme="majorBidi" w:cstheme="majorBidi"/>
        </w:rPr>
        <w:t xml:space="preserve"> a non</w:t>
      </w:r>
      <w:r w:rsidR="001C5A81" w:rsidRPr="00EF174A">
        <w:rPr>
          <w:rFonts w:asciiTheme="majorBidi" w:hAnsiTheme="majorBidi" w:cstheme="majorBidi"/>
        </w:rPr>
        <w:t>-</w:t>
      </w:r>
      <w:r w:rsidR="00C968D7" w:rsidRPr="00EF174A">
        <w:rPr>
          <w:rFonts w:asciiTheme="majorBidi" w:hAnsiTheme="majorBidi" w:cstheme="majorBidi"/>
        </w:rPr>
        <w:t xml:space="preserve">radiative mode decoupled from the radiation continuum due to destructive interference between optical modes in the far field. Theoretically, </w:t>
      </w:r>
      <w:r w:rsidR="00964947" w:rsidRPr="00EF174A">
        <w:rPr>
          <w:rFonts w:asciiTheme="majorBidi" w:hAnsiTheme="majorBidi" w:cstheme="majorBidi"/>
        </w:rPr>
        <w:t>BIC</w:t>
      </w:r>
      <w:r w:rsidR="006A3F76" w:rsidRPr="00EF174A">
        <w:rPr>
          <w:rFonts w:asciiTheme="majorBidi" w:hAnsiTheme="majorBidi" w:cstheme="majorBidi"/>
        </w:rPr>
        <w:t>s</w:t>
      </w:r>
      <w:r w:rsidR="00C968D7" w:rsidRPr="00EF174A">
        <w:rPr>
          <w:rFonts w:asciiTheme="majorBidi" w:hAnsiTheme="majorBidi" w:cstheme="majorBidi"/>
        </w:rPr>
        <w:t xml:space="preserve"> resonance can reach an infinite </w:t>
      </w:r>
      <w:r w:rsidR="00C968D7" w:rsidRPr="00EF174A">
        <w:rPr>
          <w:rFonts w:asciiTheme="majorBidi" w:hAnsiTheme="majorBidi" w:cstheme="majorBidi"/>
          <w:i/>
          <w:iCs/>
        </w:rPr>
        <w:t>Q</w:t>
      </w:r>
      <w:r w:rsidR="00C968D7" w:rsidRPr="00EF174A">
        <w:rPr>
          <w:rFonts w:asciiTheme="majorBidi" w:hAnsiTheme="majorBidi" w:cstheme="majorBidi"/>
        </w:rPr>
        <w:t xml:space="preserve">-factor for an infinite </w:t>
      </w:r>
      <w:r w:rsidR="00FF3820" w:rsidRPr="00EF174A">
        <w:rPr>
          <w:rFonts w:asciiTheme="majorBidi" w:hAnsiTheme="majorBidi" w:cstheme="majorBidi"/>
        </w:rPr>
        <w:t xml:space="preserve">area of </w:t>
      </w:r>
      <w:r w:rsidR="001C5A81" w:rsidRPr="00EF174A">
        <w:rPr>
          <w:rFonts w:asciiTheme="majorBidi" w:hAnsiTheme="majorBidi" w:cstheme="majorBidi"/>
        </w:rPr>
        <w:t xml:space="preserve">the </w:t>
      </w:r>
      <w:r w:rsidR="00C968D7" w:rsidRPr="00EF174A">
        <w:rPr>
          <w:rFonts w:asciiTheme="majorBidi" w:hAnsiTheme="majorBidi" w:cstheme="majorBidi"/>
        </w:rPr>
        <w:t xml:space="preserve">metasurface. However, </w:t>
      </w:r>
      <w:r w:rsidR="00D308E5" w:rsidRPr="00EF174A">
        <w:rPr>
          <w:rFonts w:asciiTheme="majorBidi" w:hAnsiTheme="majorBidi" w:cstheme="majorBidi"/>
        </w:rPr>
        <w:t xml:space="preserve">a </w:t>
      </w:r>
      <w:r w:rsidR="00F06448" w:rsidRPr="00EF174A">
        <w:rPr>
          <w:rFonts w:asciiTheme="majorBidi" w:hAnsiTheme="majorBidi" w:cstheme="majorBidi"/>
        </w:rPr>
        <w:t xml:space="preserve">finite </w:t>
      </w:r>
      <w:r w:rsidR="00F06448" w:rsidRPr="00EF174A">
        <w:rPr>
          <w:rFonts w:asciiTheme="majorBidi" w:hAnsiTheme="majorBidi" w:cstheme="majorBidi"/>
          <w:i/>
          <w:iCs/>
        </w:rPr>
        <w:t>Q</w:t>
      </w:r>
      <w:r w:rsidR="00F06448" w:rsidRPr="00EF174A">
        <w:rPr>
          <w:rFonts w:asciiTheme="majorBidi" w:hAnsiTheme="majorBidi" w:cstheme="majorBidi"/>
        </w:rPr>
        <w:t>-factor</w:t>
      </w:r>
      <w:r w:rsidR="00D308E5" w:rsidRPr="00EF174A">
        <w:rPr>
          <w:rFonts w:asciiTheme="majorBidi" w:hAnsiTheme="majorBidi" w:cstheme="majorBidi"/>
        </w:rPr>
        <w:t xml:space="preserve"> </w:t>
      </w:r>
      <w:r w:rsidR="00964947" w:rsidRPr="00EF174A">
        <w:rPr>
          <w:rFonts w:asciiTheme="majorBidi" w:hAnsiTheme="majorBidi" w:cstheme="majorBidi"/>
        </w:rPr>
        <w:t>BIC</w:t>
      </w:r>
      <w:r w:rsidR="006A3F76" w:rsidRPr="00EF174A">
        <w:rPr>
          <w:rFonts w:asciiTheme="majorBidi" w:hAnsiTheme="majorBidi" w:cstheme="majorBidi"/>
        </w:rPr>
        <w:t>s</w:t>
      </w:r>
      <w:r w:rsidR="007234F9" w:rsidRPr="00EF174A">
        <w:rPr>
          <w:rFonts w:asciiTheme="majorBidi" w:hAnsiTheme="majorBidi" w:cstheme="majorBidi"/>
        </w:rPr>
        <w:t xml:space="preserve"> resonance is obtained </w:t>
      </w:r>
      <w:r w:rsidR="001159F5" w:rsidRPr="00EF174A">
        <w:rPr>
          <w:rFonts w:asciiTheme="majorBidi" w:hAnsiTheme="majorBidi" w:cstheme="majorBidi"/>
        </w:rPr>
        <w:t xml:space="preserve">experimentally </w:t>
      </w:r>
      <w:r w:rsidR="007234F9" w:rsidRPr="00EF174A">
        <w:rPr>
          <w:rFonts w:asciiTheme="majorBidi" w:hAnsiTheme="majorBidi" w:cstheme="majorBidi"/>
        </w:rPr>
        <w:t>instead due to the finite size of</w:t>
      </w:r>
      <w:r w:rsidR="001159F5" w:rsidRPr="00EF174A">
        <w:rPr>
          <w:rFonts w:asciiTheme="majorBidi" w:hAnsiTheme="majorBidi" w:cstheme="majorBidi"/>
        </w:rPr>
        <w:t xml:space="preserve"> the</w:t>
      </w:r>
      <w:r w:rsidR="007234F9" w:rsidRPr="00EF174A">
        <w:rPr>
          <w:rFonts w:asciiTheme="majorBidi" w:hAnsiTheme="majorBidi" w:cstheme="majorBidi"/>
        </w:rPr>
        <w:t xml:space="preserve"> fabricated metasurfaces</w:t>
      </w:r>
      <w:r w:rsidR="006600F8" w:rsidRPr="00EF174A">
        <w:rPr>
          <w:rFonts w:asciiTheme="majorBidi" w:hAnsiTheme="majorBidi" w:cstheme="majorBidi"/>
        </w:rPr>
        <w:t xml:space="preserve">, </w:t>
      </w:r>
      <w:r w:rsidR="005D3535" w:rsidRPr="00EF174A">
        <w:rPr>
          <w:rFonts w:asciiTheme="majorBidi" w:hAnsiTheme="majorBidi" w:cstheme="majorBidi"/>
        </w:rPr>
        <w:t xml:space="preserve">nanofabrication imperfections, nanostructures surface roughness, and </w:t>
      </w:r>
      <w:r w:rsidR="00E40D9B" w:rsidRPr="00EF174A">
        <w:rPr>
          <w:rFonts w:asciiTheme="majorBidi" w:hAnsiTheme="majorBidi" w:cstheme="majorBidi"/>
        </w:rPr>
        <w:t>incident light vector mismatch</w:t>
      </w:r>
      <w:r w:rsidR="00C968D7" w:rsidRPr="00EF174A">
        <w:rPr>
          <w:rFonts w:asciiTheme="majorBidi" w:hAnsiTheme="majorBidi" w:cstheme="majorBidi"/>
        </w:rPr>
        <w:t>.</w:t>
      </w:r>
      <w:hyperlink w:anchor="_ENREF_43" w:tooltip="Ha, 2018 #90" w:history="1">
        <w:r w:rsidR="00736FA2" w:rsidRPr="00EF174A">
          <w:rPr>
            <w:rFonts w:asciiTheme="majorBidi" w:hAnsiTheme="majorBidi" w:cstheme="majorBidi"/>
          </w:rPr>
          <w:fldChar w:fldCharType="begin">
            <w:fldData xml:space="preserve">PEVuZE5vdGU+PENpdGU+PEF1dGhvcj5IYTwvQXV0aG9yPjxZZWFyPjIwMTg8L1llYXI+PFJlY051
bT45MDwvUmVjTnVtPjxEaXNwbGF5VGV4dD48c3R5bGUgZmFjZT0ic3VwZXJzY3JpcHQiPjQzLTQ4
PC9zdHlsZT48L0Rpc3BsYXlUZXh0PjxyZWNvcmQ+PHJlYy1udW1iZXI+OTA8L3JlYy1udW1iZXI+
PGZvcmVpZ24ta2V5cz48a2V5IGFwcD0iRU4iIGRiLWlkPSI1d3p0eHR2eHR4d3RyMmVwcjBidjV2
OTUwdGFkejJydzIyOXYiIHRpbWVzdGFtcD0iMTY1NDQ4NDk0NCI+OTA8L2tleT48L2ZvcmVpZ24t
a2V5cz48cmVmLXR5cGUgbmFtZT0iSm91cm5hbCBBcnRpY2xlIj4xNzwvcmVmLXR5cGU+PGNvbnRy
aWJ1dG9ycz48YXV0aG9ycz48YXV0aG9yPkhhLCBTb24gVHVuZzwvYXV0aG9yPjxhdXRob3I+RnUs
IFl1YW4gSHNpbmc8L2F1dGhvcj48YXV0aG9yPkVtYW5pLCBOYXJlc2ggS3VtYXI8L2F1dGhvcj48
YXV0aG9yPlBhbiwgWmhlbnlpbmc8L2F1dGhvcj48YXV0aG9yPkJha2tlciwgUmV1YmVuIE08L2F1
dGhvcj48YXV0aG9yPlBhbmlhZ3VhLURvbcOtbmd1ZXosIFJhbcOzbjwvYXV0aG9yPjxhdXRob3I+
S3V6bmV0c292LCBBcnNlbml5IEk8L2F1dGhvcj48L2F1dGhvcnM+PC9jb250cmlidXRvcnM+PHRp
dGxlcz48dGl0bGU+RGlyZWN0aW9uYWwgbGFzaW5nIGluIHJlc29uYW50IHNlbWljb25kdWN0b3Ig
bmFub2FudGVubmEgYXJyYXlzPC90aXRsZT48c2Vjb25kYXJ5LXRpdGxlPk5hdHVyZSBuYW5vdGVj
aG5vbG9neTwvc2Vjb25kYXJ5LXRpdGxlPjwvdGl0bGVzPjxwZXJpb2RpY2FsPjxmdWxsLXRpdGxl
Pk5hdHVyZSBuYW5vdGVjaG5vbG9neTwvZnVsbC10aXRsZT48L3BlcmlvZGljYWw+PHBhZ2VzPjEw
NDItMTA0NzwvcGFnZXM+PHZvbHVtZT4xMzwvdm9sdW1lPjxudW1iZXI+MTE8L251bWJlcj48ZGF0
ZXM+PHllYXI+MjAxODwveWVhcj48L2RhdGVzPjxpc2JuPjE3NDgtMzM5NTwvaXNibj48dXJscz48
L3VybHM+PC9yZWNvcmQ+PC9DaXRlPjxDaXRlPjxBdXRob3I+QWJ1amV0YXM8L0F1dGhvcj48WWVh
cj4yMDIxPC9ZZWFyPjxSZWNOdW0+MjM5PC9SZWNOdW0+PHJlY29yZD48cmVjLW51bWJlcj4yMzk8
L3JlYy1udW1iZXI+PGZvcmVpZ24ta2V5cz48a2V5IGFwcD0iRU4iIGRiLWlkPSI1d3p0eHR2eHR4
d3RyMmVwcjBidjV2OTUwdGFkejJydzIyOXYiIHRpbWVzdGFtcD0iMTY3MTg3ODk1NCI+MjM5PC9r
ZXk+PC9mb3JlaWduLWtleXM+PHJlZi10eXBlIG5hbWU9IkpvdXJuYWwgQXJ0aWNsZSI+MTc8L3Jl
Zi10eXBlPjxjb250cmlidXRvcnM+PGF1dGhvcnM+PGF1dGhvcj5BYnVqZXRhcywgRGllZ28gUjwv
YXV0aG9yPjxhdXRob3I+QmFycmVkYSwgw4FuZ2VsYTwvYXV0aG9yPjxhdXRob3I+TW9yZW5vLCBG
ZXJuYW5kbzwvYXV0aG9yPjxhdXRob3I+TGl0bWFuLCBBbWVsaWU8L2F1dGhvcj48YXV0aG9yPkdl
ZmZyaW4sIEplYW7igJBNaWNoZWw8L2F1dGhvcj48YXV0aG9yPlPDoW5jaGV64oCQR2lsLCBKb3PD
qSBBPC9hdXRob3I+PC9hdXRob3JzPjwvY29udHJpYnV0b3JzPjx0aXRsZXM+PHRpdGxlPkhpZ2ji
gJBRIFRyYW5zcGFyZW5jeSBCYW5kIGluIEFsbOKAkERpZWxlY3RyaWMgTWV0YXN1cmZhY2VzIElu
ZHVjZWQgYnkgYSBRdWFzaSBCb3VuZCBTdGF0ZSBpbiB0aGUgQ29udGludXVtPC90aXRsZT48c2Vj
b25kYXJ5LXRpdGxlPkxhc2VyICZhbXA7IFBob3RvbmljcyBSZXZpZXdzPC9zZWNvbmRhcnktdGl0
bGU+PC90aXRsZXM+PHBlcmlvZGljYWw+PGZ1bGwtdGl0bGU+TGFzZXIgJmFtcDsgUGhvdG9uaWNz
IFJldmlld3M8L2Z1bGwtdGl0bGU+PC9wZXJpb2RpY2FsPjxwYWdlcz4yMDAwMjYzPC9wYWdlcz48
dm9sdW1lPjE1PC92b2x1bWU+PG51bWJlcj4xPC9udW1iZXI+PGRhdGVzPjx5ZWFyPjIwMjE8L3ll
YXI+PC9kYXRlcz48aXNibj4xODYzLTg4ODA8L2lzYm4+PHVybHM+PC91cmxzPjwvcmVjb3JkPjwv
Q2l0ZT48Q2l0ZT48QXV0aG9yPkZhbmc8L0F1dGhvcj48WWVhcj4yMDIxPC9ZZWFyPjxSZWNOdW0+
MjQwPC9SZWNOdW0+PHJlY29yZD48cmVjLW51bWJlcj4yNDA8L3JlYy1udW1iZXI+PGZvcmVpZ24t
a2V5cz48a2V5IGFwcD0iRU4iIGRiLWlkPSI1d3p0eHR2eHR4d3RyMmVwcjBidjV2OTUwdGFkejJy
dzIyOXYiIHRpbWVzdGFtcD0iMTY3MTg3ODk5NSI+MjQwPC9rZXk+PC9mb3JlaWduLWtleXM+PHJl
Zi10eXBlIG5hbWU9IkpvdXJuYWwgQXJ0aWNsZSI+MTc8L3JlZi10eXBlPjxjb250cmlidXRvcnM+
PGF1dGhvcnM+PGF1dGhvcj5GYW5nLCBDaXpoZTwvYXV0aG9yPjxhdXRob3I+WWFuZywgUWl5dTwv
YXV0aG9yPjxhdXRob3I+WXVhbiwgUWluZ2NoZW48L2F1dGhvcj48YXV0aG9yPkdhbiwgWHVldGFv
PC9hdXRob3I+PGF1dGhvcj5aaGFvLCBKaWFubGluPC9hdXRob3I+PGF1dGhvcj5TaGFvLCBZYW88
L2F1dGhvcj48YXV0aG9yPkxpdSwgWWFuPC9hdXRob3I+PGF1dGhvcj5IYW4sIEdlbnF1YW48L2F1
dGhvcj48YXV0aG9yPkhhbywgWXVlPC9hdXRob3I+PC9hdXRob3JzPjwvY29udHJpYnV0b3JzPjx0
aXRsZXM+PHRpdGxlPkhpZ2gtUSByZXNvbmFuY2VzIGdvdmVybmVkIGJ5IHRoZSBxdWFzaS1ib3Vu
ZCBzdGF0ZXMgaW4gdGhlIGNvbnRpbnV1bSBpbiBhbGwtZGllbGVjdHJpYyBtZXRhc3VyZmFjZXM8
L3RpdGxlPjxzZWNvbmRhcnktdGl0bGU+T3B0by1FbGVjdHJvbmljIEFkdmFuY2VzPC9zZWNvbmRh
cnktdGl0bGU+PC90aXRsZXM+PHBlcmlvZGljYWw+PGZ1bGwtdGl0bGU+T3B0by1FbGVjdHJvbmlj
IEFkdmFuY2VzPC9mdWxsLXRpdGxlPjwvcGVyaW9kaWNhbD48cGFnZXM+MDYyMDAwMzA8L3BhZ2Vz
Pjx2b2x1bWU+NDwvdm9sdW1lPjxudW1iZXI+NjwvbnVtYmVyPjxkYXRlcz48eWVhcj4yMDIxPC95
ZWFyPjwvZGF0ZXM+PGlzYm4+MjA5Ni00NTc5PC9pc2JuPjx1cmxzPjwvdXJscz48L3JlY29yZD48
L0NpdGU+PENpdGU+PEF1dGhvcj5MaWFuZzwvQXV0aG9yPjxZZWFyPjIwMjA8L1llYXI+PFJlY051
bT4zMDk8L1JlY051bT48cmVjb3JkPjxyZWMtbnVtYmVyPjMwOTwvcmVjLW51bWJlcj48Zm9yZWln
bi1rZXlzPjxrZXkgYXBwPSJFTiIgZGItaWQ9IjV3enR4dHZ4dHh3dHIyZXByMGJ2NXY5NTB0YWR6
MnJ3MjI5diIgdGltZXN0YW1wPSIxNjkxOTg3MzgxIj4zMDk8L2tleT48L2ZvcmVpZ24ta2V5cz48
cmVmLXR5cGUgbmFtZT0iSm91cm5hbCBBcnRpY2xlIj4xNzwvcmVmLXR5cGU+PGNvbnRyaWJ1dG9y
cz48YXV0aG9ycz48YXV0aG9yPkxpYW5nLCBZYW88L2F1dGhvcj48YXV0aG9yPktvc2hlbGV2LCBL
aXJpbGw8L2F1dGhvcj48YXV0aG9yPlpoYW5nLCBGZW5nY2h1bjwvYXV0aG9yPjxhdXRob3I+TGlu
LCBIYW48L2F1dGhvcj48YXV0aG9yPkxpbiwgU2hpcm9uZzwvYXV0aG9yPjxhdXRob3I+V3UsIEpp
YXlhbmc8L2F1dGhvcj48YXV0aG9yPkppYSwgQmFvaHVhPC9hdXRob3I+PGF1dGhvcj5LaXZzaGFy
LCBZdXJpPC9hdXRob3I+PC9hdXRob3JzPjwvY29udHJpYnV0b3JzPjx0aXRsZXM+PHRpdGxlPkJv
dW5kIHN0YXRlcyBpbiB0aGUgY29udGludXVtIGluIGFuaXNvdHJvcGljIHBsYXNtb25pYyBtZXRh
c3VyZmFjZXM8L3RpdGxlPjxzZWNvbmRhcnktdGl0bGU+TmFubyBMZXR0ZXJzPC9zZWNvbmRhcnkt
dGl0bGU+PC90aXRsZXM+PHBlcmlvZGljYWw+PGZ1bGwtdGl0bGU+TmFubyBsZXR0ZXJzPC9mdWxs
LXRpdGxlPjwvcGVyaW9kaWNhbD48cGFnZXM+NjM1MS02MzU2PC9wYWdlcz48dm9sdW1lPjIwPC92
b2x1bWU+PG51bWJlcj45PC9udW1iZXI+PGRhdGVzPjx5ZWFyPjIwMjA8L3llYXI+PC9kYXRlcz48
aXNibj4xNTMwLTY5ODQ8L2lzYm4+PHVybHM+PC91cmxzPjwvcmVjb3JkPjwvQ2l0ZT48Q2l0ZT48
QXV0aG9yPkhhbjwvQXV0aG9yPjxZZWFyPjIwMjE8L1llYXI+PFJlY051bT4zMTY8L1JlY051bT48
cmVjb3JkPjxyZWMtbnVtYmVyPjMxNjwvcmVjLW51bWJlcj48Zm9yZWlnbi1rZXlzPjxrZXkgYXBw
PSJFTiIgZGItaWQ9IjV3enR4dHZ4dHh3dHIyZXByMGJ2NXY5NTB0YWR6MnJ3MjI5diIgdGltZXN0
YW1wPSIxNjkyMDEwMjE1Ij4zMTY8L2tleT48L2ZvcmVpZ24ta2V5cz48cmVmLXR5cGUgbmFtZT0i
Sm91cm5hbCBBcnRpY2xlIj4xNzwvcmVmLXR5cGU+PGNvbnRyaWJ1dG9ycz48YXV0aG9ycz48YXV0
aG9yPkhhbiwgU29uZzwvYXV0aG9yPjxhdXRob3I+UGl0Y2hhcHBhLCBQcmFrYXNoPC9hdXRob3I+
PGF1dGhvcj5XYW5nLCBXZW5oYW88L2F1dGhvcj48YXV0aG9yPlNyaXZhc3RhdmEsIFlvZ2VzaCBL
dW1hcjwvYXV0aG9yPjxhdXRob3I+UnliaW4sIE1pa2hhaWwgVjwvYXV0aG9yPjxhdXRob3I+U2lu
Z2gsIFJhbmphbjwvYXV0aG9yPjwvYXV0aG9ycz48L2NvbnRyaWJ1dG9ycz48dGl0bGVzPjx0aXRs
ZT5FeHRlbmRlZCBib3VuZCBzdGF0ZXMgaW4gdGhlIGNvbnRpbnV1bSB3aXRoIHN5bW1ldHJ54oCQ
YnJva2VuIHRlcmFoZXJ0eiBkaWVsZWN0cmljIG1ldGFzdXJmYWNlczwvdGl0bGU+PHNlY29uZGFy
eS10aXRsZT5BZHZhbmNlZCBPcHRpY2FsIE1hdGVyaWFsczwvc2Vjb25kYXJ5LXRpdGxlPjwvdGl0
bGVzPjxwZXJpb2RpY2FsPjxmdWxsLXRpdGxlPkFkdmFuY2VkIE9wdGljYWwgTWF0ZXJpYWxzPC9m
dWxsLXRpdGxlPjwvcGVyaW9kaWNhbD48cGFnZXM+MjAwMjAwMTwvcGFnZXM+PHZvbHVtZT45PC92
b2x1bWU+PG51bWJlcj43PC9udW1iZXI+PGRhdGVzPjx5ZWFyPjIwMjE8L3llYXI+PC9kYXRlcz48
aXNibj4yMTk1LTEwNzE8L2lzYm4+PHVybHM+PC91cmxzPjwvcmVjb3JkPjwvQ2l0ZT48Q2l0ZT48
QXV0aG9yPlRhbjwvQXV0aG9yPjxZZWFyPjIwMjE8L1llYXI+PFJlY051bT4zMTc8L1JlY051bT48
cmVjb3JkPjxyZWMtbnVtYmVyPjMxNzwvcmVjLW51bWJlcj48Zm9yZWlnbi1rZXlzPjxrZXkgYXBw
PSJFTiIgZGItaWQ9IjV3enR4dHZ4dHh3dHIyZXByMGJ2NXY5NTB0YWR6MnJ3MjI5diIgdGltZXN0
YW1wPSIxNjkyMDEwNDYxIj4zMTc8L2tleT48L2ZvcmVpZ24ta2V5cz48cmVmLXR5cGUgbmFtZT0i
Sm91cm5hbCBBcnRpY2xlIj4xNzwvcmVmLXR5cGU+PGNvbnRyaWJ1dG9ycz48YXV0aG9ycz48YXV0
aG9yPlRhbiwgVGhvbWFzIENhaVdlaTwvYXV0aG9yPjxhdXRob3I+U3JpdmFzdGF2YSwgWW9nZXNo
IEt1bWFyPC9hdXRob3I+PGF1dGhvcj5Ba28sIFJham91ciBUYW55aTwvYXV0aG9yPjxhdXRob3I+
V2FuZywgV2VuaGFvPC9hdXRob3I+PGF1dGhvcj5CaGFza2FyYW4sIE1hZGh1PC9hdXRob3I+PGF1
dGhvcj5TcmlyYW0sIFNoYXJhdGg8L2F1dGhvcj48YXV0aG9yPkFs4oCQTmFpYiwgSWJyYWhlZW08
L2F1dGhvcj48YXV0aG9yPlBsdW0sIEVyaWM8L2F1dGhvcj48YXV0aG9yPlNpbmdoLCBSYW5qYW48
L2F1dGhvcj48L2F1dGhvcnM+PC9jb250cmlidXRvcnM+PHRpdGxlcz48dGl0bGU+QWN0aXZlIGNv
bnRyb2wgb2YgbmFub2RpZWxlY3RyaWPigJBpbmR1Y2VkIFRIeiBxdWFzaeKAkEJJQyBpbiBmbGV4
aWJsZSBtZXRhc3VyZmFjZXM6IGEgcGxhdGZvcm0gZm9yIG1vZHVsYXRpb24gYW5kIHNlbnNpbmc8
L3RpdGxlPjxzZWNvbmRhcnktdGl0bGU+QWR2YW5jZWQgTWF0ZXJpYWxzPC9zZWNvbmRhcnktdGl0
bGU+PC90aXRsZXM+PHBlcmlvZGljYWw+PGZ1bGwtdGl0bGU+QWR2YW5jZWQgTWF0ZXJpYWxzPC9m
dWxsLXRpdGxlPjwvcGVyaW9kaWNhbD48cGFnZXM+MjEwMDgzNjwvcGFnZXM+PHZvbHVtZT4zMzwv
dm9sdW1lPjxudW1iZXI+Mjc8L251bWJlcj48ZGF0ZXM+PHllYXI+MjAyMTwveWVhcj48L2RhdGVz
Pjxpc2JuPjA5MzUtOTY0ODwvaXNibj48dXJscz48L3VybHM+PC9yZWNvcmQ+PC9DaXRlPjwvRW5k
Tm90ZT5=
</w:fldData>
          </w:fldChar>
        </w:r>
        <w:r w:rsidR="00736FA2" w:rsidRPr="00EF174A">
          <w:rPr>
            <w:rFonts w:asciiTheme="majorBidi" w:hAnsiTheme="majorBidi" w:cstheme="majorBidi"/>
          </w:rPr>
          <w:instrText xml:space="preserve"> ADDIN EN.CITE </w:instrText>
        </w:r>
        <w:r w:rsidR="00736FA2" w:rsidRPr="00EF174A">
          <w:rPr>
            <w:rFonts w:asciiTheme="majorBidi" w:hAnsiTheme="majorBidi" w:cstheme="majorBidi"/>
          </w:rPr>
          <w:fldChar w:fldCharType="begin">
            <w:fldData xml:space="preserve">PEVuZE5vdGU+PENpdGU+PEF1dGhvcj5IYTwvQXV0aG9yPjxZZWFyPjIwMTg8L1llYXI+PFJlY051
bT45MDwvUmVjTnVtPjxEaXNwbGF5VGV4dD48c3R5bGUgZmFjZT0ic3VwZXJzY3JpcHQiPjQzLTQ4
PC9zdHlsZT48L0Rpc3BsYXlUZXh0PjxyZWNvcmQ+PHJlYy1udW1iZXI+OTA8L3JlYy1udW1iZXI+
PGZvcmVpZ24ta2V5cz48a2V5IGFwcD0iRU4iIGRiLWlkPSI1d3p0eHR2eHR4d3RyMmVwcjBidjV2
OTUwdGFkejJydzIyOXYiIHRpbWVzdGFtcD0iMTY1NDQ4NDk0NCI+OTA8L2tleT48L2ZvcmVpZ24t
a2V5cz48cmVmLXR5cGUgbmFtZT0iSm91cm5hbCBBcnRpY2xlIj4xNzwvcmVmLXR5cGU+PGNvbnRy
aWJ1dG9ycz48YXV0aG9ycz48YXV0aG9yPkhhLCBTb24gVHVuZzwvYXV0aG9yPjxhdXRob3I+RnUs
IFl1YW4gSHNpbmc8L2F1dGhvcj48YXV0aG9yPkVtYW5pLCBOYXJlc2ggS3VtYXI8L2F1dGhvcj48
YXV0aG9yPlBhbiwgWmhlbnlpbmc8L2F1dGhvcj48YXV0aG9yPkJha2tlciwgUmV1YmVuIE08L2F1
dGhvcj48YXV0aG9yPlBhbmlhZ3VhLURvbcOtbmd1ZXosIFJhbcOzbjwvYXV0aG9yPjxhdXRob3I+
S3V6bmV0c292LCBBcnNlbml5IEk8L2F1dGhvcj48L2F1dGhvcnM+PC9jb250cmlidXRvcnM+PHRp
dGxlcz48dGl0bGU+RGlyZWN0aW9uYWwgbGFzaW5nIGluIHJlc29uYW50IHNlbWljb25kdWN0b3Ig
bmFub2FudGVubmEgYXJyYXlzPC90aXRsZT48c2Vjb25kYXJ5LXRpdGxlPk5hdHVyZSBuYW5vdGVj
aG5vbG9neTwvc2Vjb25kYXJ5LXRpdGxlPjwvdGl0bGVzPjxwZXJpb2RpY2FsPjxmdWxsLXRpdGxl
Pk5hdHVyZSBuYW5vdGVjaG5vbG9neTwvZnVsbC10aXRsZT48L3BlcmlvZGljYWw+PHBhZ2VzPjEw
NDItMTA0NzwvcGFnZXM+PHZvbHVtZT4xMzwvdm9sdW1lPjxudW1iZXI+MTE8L251bWJlcj48ZGF0
ZXM+PHllYXI+MjAxODwveWVhcj48L2RhdGVzPjxpc2JuPjE3NDgtMzM5NTwvaXNibj48dXJscz48
L3VybHM+PC9yZWNvcmQ+PC9DaXRlPjxDaXRlPjxBdXRob3I+QWJ1amV0YXM8L0F1dGhvcj48WWVh
cj4yMDIxPC9ZZWFyPjxSZWNOdW0+MjM5PC9SZWNOdW0+PHJlY29yZD48cmVjLW51bWJlcj4yMzk8
L3JlYy1udW1iZXI+PGZvcmVpZ24ta2V5cz48a2V5IGFwcD0iRU4iIGRiLWlkPSI1d3p0eHR2eHR4
d3RyMmVwcjBidjV2OTUwdGFkejJydzIyOXYiIHRpbWVzdGFtcD0iMTY3MTg3ODk1NCI+MjM5PC9r
ZXk+PC9mb3JlaWduLWtleXM+PHJlZi10eXBlIG5hbWU9IkpvdXJuYWwgQXJ0aWNsZSI+MTc8L3Jl
Zi10eXBlPjxjb250cmlidXRvcnM+PGF1dGhvcnM+PGF1dGhvcj5BYnVqZXRhcywgRGllZ28gUjwv
YXV0aG9yPjxhdXRob3I+QmFycmVkYSwgw4FuZ2VsYTwvYXV0aG9yPjxhdXRob3I+TW9yZW5vLCBG
ZXJuYW5kbzwvYXV0aG9yPjxhdXRob3I+TGl0bWFuLCBBbWVsaWU8L2F1dGhvcj48YXV0aG9yPkdl
ZmZyaW4sIEplYW7igJBNaWNoZWw8L2F1dGhvcj48YXV0aG9yPlPDoW5jaGV64oCQR2lsLCBKb3PD
qSBBPC9hdXRob3I+PC9hdXRob3JzPjwvY29udHJpYnV0b3JzPjx0aXRsZXM+PHRpdGxlPkhpZ2ji
gJBRIFRyYW5zcGFyZW5jeSBCYW5kIGluIEFsbOKAkERpZWxlY3RyaWMgTWV0YXN1cmZhY2VzIElu
ZHVjZWQgYnkgYSBRdWFzaSBCb3VuZCBTdGF0ZSBpbiB0aGUgQ29udGludXVtPC90aXRsZT48c2Vj
b25kYXJ5LXRpdGxlPkxhc2VyICZhbXA7IFBob3RvbmljcyBSZXZpZXdzPC9zZWNvbmRhcnktdGl0
bGU+PC90aXRsZXM+PHBlcmlvZGljYWw+PGZ1bGwtdGl0bGU+TGFzZXIgJmFtcDsgUGhvdG9uaWNz
IFJldmlld3M8L2Z1bGwtdGl0bGU+PC9wZXJpb2RpY2FsPjxwYWdlcz4yMDAwMjYzPC9wYWdlcz48
dm9sdW1lPjE1PC92b2x1bWU+PG51bWJlcj4xPC9udW1iZXI+PGRhdGVzPjx5ZWFyPjIwMjE8L3ll
YXI+PC9kYXRlcz48aXNibj4xODYzLTg4ODA8L2lzYm4+PHVybHM+PC91cmxzPjwvcmVjb3JkPjwv
Q2l0ZT48Q2l0ZT48QXV0aG9yPkZhbmc8L0F1dGhvcj48WWVhcj4yMDIxPC9ZZWFyPjxSZWNOdW0+
MjQwPC9SZWNOdW0+PHJlY29yZD48cmVjLW51bWJlcj4yNDA8L3JlYy1udW1iZXI+PGZvcmVpZ24t
a2V5cz48a2V5IGFwcD0iRU4iIGRiLWlkPSI1d3p0eHR2eHR4d3RyMmVwcjBidjV2OTUwdGFkejJy
dzIyOXYiIHRpbWVzdGFtcD0iMTY3MTg3ODk5NSI+MjQwPC9rZXk+PC9mb3JlaWduLWtleXM+PHJl
Zi10eXBlIG5hbWU9IkpvdXJuYWwgQXJ0aWNsZSI+MTc8L3JlZi10eXBlPjxjb250cmlidXRvcnM+
PGF1dGhvcnM+PGF1dGhvcj5GYW5nLCBDaXpoZTwvYXV0aG9yPjxhdXRob3I+WWFuZywgUWl5dTwv
YXV0aG9yPjxhdXRob3I+WXVhbiwgUWluZ2NoZW48L2F1dGhvcj48YXV0aG9yPkdhbiwgWHVldGFv
PC9hdXRob3I+PGF1dGhvcj5aaGFvLCBKaWFubGluPC9hdXRob3I+PGF1dGhvcj5TaGFvLCBZYW88
L2F1dGhvcj48YXV0aG9yPkxpdSwgWWFuPC9hdXRob3I+PGF1dGhvcj5IYW4sIEdlbnF1YW48L2F1
dGhvcj48YXV0aG9yPkhhbywgWXVlPC9hdXRob3I+PC9hdXRob3JzPjwvY29udHJpYnV0b3JzPjx0
aXRsZXM+PHRpdGxlPkhpZ2gtUSByZXNvbmFuY2VzIGdvdmVybmVkIGJ5IHRoZSBxdWFzaS1ib3Vu
ZCBzdGF0ZXMgaW4gdGhlIGNvbnRpbnV1bSBpbiBhbGwtZGllbGVjdHJpYyBtZXRhc3VyZmFjZXM8
L3RpdGxlPjxzZWNvbmRhcnktdGl0bGU+T3B0by1FbGVjdHJvbmljIEFkdmFuY2VzPC9zZWNvbmRh
cnktdGl0bGU+PC90aXRsZXM+PHBlcmlvZGljYWw+PGZ1bGwtdGl0bGU+T3B0by1FbGVjdHJvbmlj
IEFkdmFuY2VzPC9mdWxsLXRpdGxlPjwvcGVyaW9kaWNhbD48cGFnZXM+MDYyMDAwMzA8L3BhZ2Vz
Pjx2b2x1bWU+NDwvdm9sdW1lPjxudW1iZXI+NjwvbnVtYmVyPjxkYXRlcz48eWVhcj4yMDIxPC95
ZWFyPjwvZGF0ZXM+PGlzYm4+MjA5Ni00NTc5PC9pc2JuPjx1cmxzPjwvdXJscz48L3JlY29yZD48
L0NpdGU+PENpdGU+PEF1dGhvcj5MaWFuZzwvQXV0aG9yPjxZZWFyPjIwMjA8L1llYXI+PFJlY051
bT4zMDk8L1JlY051bT48cmVjb3JkPjxyZWMtbnVtYmVyPjMwOTwvcmVjLW51bWJlcj48Zm9yZWln
bi1rZXlzPjxrZXkgYXBwPSJFTiIgZGItaWQ9IjV3enR4dHZ4dHh3dHIyZXByMGJ2NXY5NTB0YWR6
MnJ3MjI5diIgdGltZXN0YW1wPSIxNjkxOTg3MzgxIj4zMDk8L2tleT48L2ZvcmVpZ24ta2V5cz48
cmVmLXR5cGUgbmFtZT0iSm91cm5hbCBBcnRpY2xlIj4xNzwvcmVmLXR5cGU+PGNvbnRyaWJ1dG9y
cz48YXV0aG9ycz48YXV0aG9yPkxpYW5nLCBZYW88L2F1dGhvcj48YXV0aG9yPktvc2hlbGV2LCBL
aXJpbGw8L2F1dGhvcj48YXV0aG9yPlpoYW5nLCBGZW5nY2h1bjwvYXV0aG9yPjxhdXRob3I+TGlu
LCBIYW48L2F1dGhvcj48YXV0aG9yPkxpbiwgU2hpcm9uZzwvYXV0aG9yPjxhdXRob3I+V3UsIEpp
YXlhbmc8L2F1dGhvcj48YXV0aG9yPkppYSwgQmFvaHVhPC9hdXRob3I+PGF1dGhvcj5LaXZzaGFy
LCBZdXJpPC9hdXRob3I+PC9hdXRob3JzPjwvY29udHJpYnV0b3JzPjx0aXRsZXM+PHRpdGxlPkJv
dW5kIHN0YXRlcyBpbiB0aGUgY29udGludXVtIGluIGFuaXNvdHJvcGljIHBsYXNtb25pYyBtZXRh
c3VyZmFjZXM8L3RpdGxlPjxzZWNvbmRhcnktdGl0bGU+TmFubyBMZXR0ZXJzPC9zZWNvbmRhcnkt
dGl0bGU+PC90aXRsZXM+PHBlcmlvZGljYWw+PGZ1bGwtdGl0bGU+TmFubyBsZXR0ZXJzPC9mdWxs
LXRpdGxlPjwvcGVyaW9kaWNhbD48cGFnZXM+NjM1MS02MzU2PC9wYWdlcz48dm9sdW1lPjIwPC92
b2x1bWU+PG51bWJlcj45PC9udW1iZXI+PGRhdGVzPjx5ZWFyPjIwMjA8L3llYXI+PC9kYXRlcz48
aXNibj4xNTMwLTY5ODQ8L2lzYm4+PHVybHM+PC91cmxzPjwvcmVjb3JkPjwvQ2l0ZT48Q2l0ZT48
QXV0aG9yPkhhbjwvQXV0aG9yPjxZZWFyPjIwMjE8L1llYXI+PFJlY051bT4zMTY8L1JlY051bT48
cmVjb3JkPjxyZWMtbnVtYmVyPjMxNjwvcmVjLW51bWJlcj48Zm9yZWlnbi1rZXlzPjxrZXkgYXBw
PSJFTiIgZGItaWQ9IjV3enR4dHZ4dHh3dHIyZXByMGJ2NXY5NTB0YWR6MnJ3MjI5diIgdGltZXN0
YW1wPSIxNjkyMDEwMjE1Ij4zMTY8L2tleT48L2ZvcmVpZ24ta2V5cz48cmVmLXR5cGUgbmFtZT0i
Sm91cm5hbCBBcnRpY2xlIj4xNzwvcmVmLXR5cGU+PGNvbnRyaWJ1dG9ycz48YXV0aG9ycz48YXV0
aG9yPkhhbiwgU29uZzwvYXV0aG9yPjxhdXRob3I+UGl0Y2hhcHBhLCBQcmFrYXNoPC9hdXRob3I+
PGF1dGhvcj5XYW5nLCBXZW5oYW88L2F1dGhvcj48YXV0aG9yPlNyaXZhc3RhdmEsIFlvZ2VzaCBL
dW1hcjwvYXV0aG9yPjxhdXRob3I+UnliaW4sIE1pa2hhaWwgVjwvYXV0aG9yPjxhdXRob3I+U2lu
Z2gsIFJhbmphbjwvYXV0aG9yPjwvYXV0aG9ycz48L2NvbnRyaWJ1dG9ycz48dGl0bGVzPjx0aXRs
ZT5FeHRlbmRlZCBib3VuZCBzdGF0ZXMgaW4gdGhlIGNvbnRpbnV1bSB3aXRoIHN5bW1ldHJ54oCQ
YnJva2VuIHRlcmFoZXJ0eiBkaWVsZWN0cmljIG1ldGFzdXJmYWNlczwvdGl0bGU+PHNlY29uZGFy
eS10aXRsZT5BZHZhbmNlZCBPcHRpY2FsIE1hdGVyaWFsczwvc2Vjb25kYXJ5LXRpdGxlPjwvdGl0
bGVzPjxwZXJpb2RpY2FsPjxmdWxsLXRpdGxlPkFkdmFuY2VkIE9wdGljYWwgTWF0ZXJpYWxzPC9m
dWxsLXRpdGxlPjwvcGVyaW9kaWNhbD48cGFnZXM+MjAwMjAwMTwvcGFnZXM+PHZvbHVtZT45PC92
b2x1bWU+PG51bWJlcj43PC9udW1iZXI+PGRhdGVzPjx5ZWFyPjIwMjE8L3llYXI+PC9kYXRlcz48
aXNibj4yMTk1LTEwNzE8L2lzYm4+PHVybHM+PC91cmxzPjwvcmVjb3JkPjwvQ2l0ZT48Q2l0ZT48
QXV0aG9yPlRhbjwvQXV0aG9yPjxZZWFyPjIwMjE8L1llYXI+PFJlY051bT4zMTc8L1JlY051bT48
cmVjb3JkPjxyZWMtbnVtYmVyPjMxNzwvcmVjLW51bWJlcj48Zm9yZWlnbi1rZXlzPjxrZXkgYXBw
PSJFTiIgZGItaWQ9IjV3enR4dHZ4dHh3dHIyZXByMGJ2NXY5NTB0YWR6MnJ3MjI5diIgdGltZXN0
YW1wPSIxNjkyMDEwNDYxIj4zMTc8L2tleT48L2ZvcmVpZ24ta2V5cz48cmVmLXR5cGUgbmFtZT0i
Sm91cm5hbCBBcnRpY2xlIj4xNzwvcmVmLXR5cGU+PGNvbnRyaWJ1dG9ycz48YXV0aG9ycz48YXV0
aG9yPlRhbiwgVGhvbWFzIENhaVdlaTwvYXV0aG9yPjxhdXRob3I+U3JpdmFzdGF2YSwgWW9nZXNo
IEt1bWFyPC9hdXRob3I+PGF1dGhvcj5Ba28sIFJham91ciBUYW55aTwvYXV0aG9yPjxhdXRob3I+
V2FuZywgV2VuaGFvPC9hdXRob3I+PGF1dGhvcj5CaGFza2FyYW4sIE1hZGh1PC9hdXRob3I+PGF1
dGhvcj5TcmlyYW0sIFNoYXJhdGg8L2F1dGhvcj48YXV0aG9yPkFs4oCQTmFpYiwgSWJyYWhlZW08
L2F1dGhvcj48YXV0aG9yPlBsdW0sIEVyaWM8L2F1dGhvcj48YXV0aG9yPlNpbmdoLCBSYW5qYW48
L2F1dGhvcj48L2F1dGhvcnM+PC9jb250cmlidXRvcnM+PHRpdGxlcz48dGl0bGU+QWN0aXZlIGNv
bnRyb2wgb2YgbmFub2RpZWxlY3RyaWPigJBpbmR1Y2VkIFRIeiBxdWFzaeKAkEJJQyBpbiBmbGV4
aWJsZSBtZXRhc3VyZmFjZXM6IGEgcGxhdGZvcm0gZm9yIG1vZHVsYXRpb24gYW5kIHNlbnNpbmc8
L3RpdGxlPjxzZWNvbmRhcnktdGl0bGU+QWR2YW5jZWQgTWF0ZXJpYWxzPC9zZWNvbmRhcnktdGl0
bGU+PC90aXRsZXM+PHBlcmlvZGljYWw+PGZ1bGwtdGl0bGU+QWR2YW5jZWQgTWF0ZXJpYWxzPC9m
dWxsLXRpdGxlPjwvcGVyaW9kaWNhbD48cGFnZXM+MjEwMDgzNjwvcGFnZXM+PHZvbHVtZT4zMzwv
dm9sdW1lPjxudW1iZXI+Mjc8L251bWJlcj48ZGF0ZXM+PHllYXI+MjAyMTwveWVhcj48L2RhdGVz
Pjxpc2JuPjA5MzUtOTY0ODwvaXNibj48dXJscz48L3VybHM+PC9yZWNvcmQ+PC9DaXRlPjwvRW5k
Tm90ZT5=
</w:fldData>
          </w:fldChar>
        </w:r>
        <w:r w:rsidR="00736FA2" w:rsidRPr="00EF174A">
          <w:rPr>
            <w:rFonts w:asciiTheme="majorBidi" w:hAnsiTheme="majorBidi" w:cstheme="majorBidi"/>
          </w:rPr>
          <w:instrText xml:space="preserve"> ADDIN EN.CITE.DATA </w:instrText>
        </w:r>
        <w:r w:rsidR="00736FA2" w:rsidRPr="00EF174A">
          <w:rPr>
            <w:rFonts w:asciiTheme="majorBidi" w:hAnsiTheme="majorBidi" w:cstheme="majorBidi"/>
          </w:rPr>
        </w:r>
        <w:r w:rsidR="00736FA2" w:rsidRPr="00EF174A">
          <w:rPr>
            <w:rFonts w:asciiTheme="majorBidi" w:hAnsiTheme="majorBidi" w:cstheme="majorBidi"/>
          </w:rPr>
          <w:fldChar w:fldCharType="end"/>
        </w:r>
        <w:r w:rsidR="00736FA2" w:rsidRPr="00EF174A">
          <w:rPr>
            <w:rFonts w:asciiTheme="majorBidi" w:hAnsiTheme="majorBidi" w:cstheme="majorBidi"/>
          </w:rPr>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43-48</w:t>
        </w:r>
        <w:r w:rsidR="00736FA2" w:rsidRPr="00EF174A">
          <w:rPr>
            <w:rFonts w:asciiTheme="majorBidi" w:hAnsiTheme="majorBidi" w:cstheme="majorBidi"/>
          </w:rPr>
          <w:fldChar w:fldCharType="end"/>
        </w:r>
      </w:hyperlink>
      <w:r w:rsidR="00C968D7" w:rsidRPr="00EF174A">
        <w:rPr>
          <w:rFonts w:asciiTheme="majorBidi" w:hAnsiTheme="majorBidi" w:cstheme="majorBidi"/>
        </w:rPr>
        <w:t xml:space="preserve"> </w:t>
      </w:r>
      <w:r w:rsidR="00964947" w:rsidRPr="00EF174A">
        <w:rPr>
          <w:rFonts w:asciiTheme="majorBidi" w:hAnsiTheme="majorBidi" w:cstheme="majorBidi"/>
        </w:rPr>
        <w:t>BIC</w:t>
      </w:r>
      <w:r w:rsidR="006A3F76" w:rsidRPr="00EF174A">
        <w:rPr>
          <w:rFonts w:asciiTheme="majorBidi" w:hAnsiTheme="majorBidi" w:cstheme="majorBidi"/>
        </w:rPr>
        <w:t>s</w:t>
      </w:r>
      <w:r w:rsidR="00C968D7" w:rsidRPr="00EF174A">
        <w:rPr>
          <w:rFonts w:asciiTheme="majorBidi" w:hAnsiTheme="majorBidi" w:cstheme="majorBidi"/>
        </w:rPr>
        <w:t xml:space="preserve"> modes provide strong field confinement </w:t>
      </w:r>
      <w:r w:rsidR="00682267" w:rsidRPr="00EF174A">
        <w:rPr>
          <w:rFonts w:asciiTheme="majorBidi" w:hAnsiTheme="majorBidi" w:cstheme="majorBidi"/>
        </w:rPr>
        <w:t xml:space="preserve">using </w:t>
      </w:r>
      <w:r w:rsidR="00C968D7" w:rsidRPr="00EF174A">
        <w:rPr>
          <w:rFonts w:asciiTheme="majorBidi" w:hAnsiTheme="majorBidi" w:cstheme="majorBidi"/>
        </w:rPr>
        <w:t>dielectric metasurfaces for THG.</w:t>
      </w:r>
      <w:r w:rsidR="0052614B" w:rsidRPr="00EF174A">
        <w:rPr>
          <w:rFonts w:asciiTheme="majorBidi" w:hAnsiTheme="majorBidi" w:cstheme="majorBidi"/>
        </w:rPr>
        <w:fldChar w:fldCharType="begin"/>
      </w:r>
      <w:r w:rsidR="00585F09" w:rsidRPr="00EF174A">
        <w:rPr>
          <w:rFonts w:asciiTheme="majorBidi" w:hAnsiTheme="majorBidi" w:cstheme="majorBidi"/>
        </w:rPr>
        <w:instrText xml:space="preserve"> ADDIN EN.CITE &lt;EndNote&gt;&lt;Cite&gt;&lt;Author&gt;Xu&lt;/Author&gt;&lt;Year&gt;2019&lt;/Year&gt;&lt;RecNum&gt;109&lt;/RecNum&gt;&lt;DisplayText&gt;&lt;style face="superscript"&gt;49, 50&lt;/style&gt;&lt;/DisplayText&gt;&lt;record&gt;&lt;rec-number&gt;109&lt;/rec-number&gt;&lt;foreign-keys&gt;&lt;key app="EN" db-id="5wztxtvxtxwtr2epr0bv5v950tadz2rw229v" timestamp="1654524395"&gt;109&lt;/key&gt;&lt;/foreign-keys&gt;&lt;ref-type name="Journal Article"&gt;17&lt;/ref-type&gt;&lt;contributors&gt;&lt;authors&gt;&lt;author&gt;Xu, Lei&lt;/author&gt;&lt;author&gt;Zangeneh Kamali, Khosro&lt;/author&gt;&lt;author&gt;Huang, Lujun&lt;/author&gt;&lt;author&gt;Rahmani, Mohsen&lt;/author&gt;&lt;author</w:instrText>
      </w:r>
      <w:r w:rsidR="00585F09" w:rsidRPr="00EF174A">
        <w:rPr>
          <w:rFonts w:asciiTheme="majorBidi" w:hAnsiTheme="majorBidi" w:cstheme="majorBidi" w:hint="eastAsia"/>
        </w:rPr>
        <w:instrText>&gt;Smirnov, Alexander&lt;/author&gt;&lt;author&gt;Camacho</w:instrText>
      </w:r>
      <w:r w:rsidR="00585F09" w:rsidRPr="00EF174A">
        <w:rPr>
          <w:rFonts w:asciiTheme="majorBidi" w:hAnsiTheme="majorBidi" w:cstheme="majorBidi" w:hint="eastAsia"/>
        </w:rPr>
        <w:instrText>‐</w:instrText>
      </w:r>
      <w:r w:rsidR="00585F09" w:rsidRPr="00EF174A">
        <w:rPr>
          <w:rFonts w:asciiTheme="majorBidi" w:hAnsiTheme="majorBidi" w:cstheme="majorBidi" w:hint="eastAsia"/>
        </w:rPr>
        <w:instrText>Morales, Rocio&lt;/author&gt;&lt;author&gt;Ma, Yixuan&lt;/author&gt;&lt;author&gt;Zhang, Guoquan&lt;/author&gt;&lt;author&gt;Woolley, Matt&lt;/author&gt;&lt;author&gt;Neshev, Dragomir&lt;/author&gt;&lt;/authors&gt;&lt;/contributors&gt;&lt;titles&gt;&lt;title&gt;Dynamic nonlinear image tuning through magnetic dipole quasi</w:instrText>
      </w:r>
      <w:r w:rsidR="00585F09" w:rsidRPr="00EF174A">
        <w:rPr>
          <w:rFonts w:asciiTheme="majorBidi" w:hAnsiTheme="majorBidi" w:cstheme="majorBidi" w:hint="eastAsia"/>
        </w:rPr>
        <w:instrText>‐</w:instrText>
      </w:r>
      <w:r w:rsidR="00585F09" w:rsidRPr="00EF174A">
        <w:rPr>
          <w:rFonts w:asciiTheme="majorBidi" w:hAnsiTheme="majorBidi" w:cstheme="majorBidi" w:hint="eastAsia"/>
        </w:rPr>
        <w:instrText>BIC ultrathin resonators&lt;/title&gt;&lt;secondary-title&gt;Advanced Science&lt;/secondary-title&gt;&lt;/titles&gt;&lt;periodical&gt;&lt;full-title&gt;Advanced Science&lt;/full-title&gt;&lt;/periodical&gt;&lt;pages&gt;1802119&lt;/pages&gt;&lt;volume&gt;6&lt;/volume&gt;&lt;number&gt;15&lt;/number&gt;&lt;dat</w:instrText>
      </w:r>
      <w:r w:rsidR="00585F09" w:rsidRPr="00EF174A">
        <w:rPr>
          <w:rFonts w:asciiTheme="majorBidi" w:hAnsiTheme="majorBidi" w:cstheme="majorBidi"/>
        </w:rPr>
        <w:instrText>es&gt;&lt;year&gt;2019&lt;/year&gt;&lt;/dates&gt;&lt;isbn&gt;2198-3844&lt;/isbn&gt;&lt;urls&gt;&lt;/urls&gt;&lt;/record&gt;&lt;/Cite&gt;&lt;Cite&gt;&lt;Author&gt;Gandolfi&lt;/Author&gt;&lt;Year&gt;2021&lt;/Year&gt;&lt;RecNum&gt;110&lt;/RecNum&gt;&lt;record&gt;&lt;rec-number&gt;110&lt;/rec-number&gt;&lt;foreign-keys&gt;&lt;key app="EN" db-id="5wztxtvxtxwtr2epr0bv5v950tadz2rw229v" timestamp="1654524470"&gt;110&lt;/key&gt;&lt;/foreign-keys&gt;&lt;ref-type name="Journal Article"&gt;17&lt;/ref-type&gt;&lt;contributors&gt;&lt;authors&gt;&lt;author&gt;Gandolfi, Marco&lt;/author&gt;&lt;author&gt;Tognazzi, Andrea&lt;/author&gt;&lt;author&gt;Rocco, Davide&lt;/author&gt;&lt;author&gt;De Angelis, Costantino&lt;/author&gt;&lt;author&gt;Carletti, Luca&lt;/author&gt;&lt;/authors&gt;&lt;/contributors&gt;&lt;titles&gt;&lt;title&gt;Near-unity third-harmonic circular dichroism driven by a quasibound state in the continuum in asymmetric silicon metasurfaces&lt;/title&gt;&lt;secondary-title&gt;Physical Review A&lt;/secondary-title&gt;&lt;/titles&gt;&lt;periodical&gt;&lt;full-title&gt;Physical Review A&lt;/full-title&gt;&lt;/periodical&gt;&lt;pages&gt;023524&lt;/pages&gt;&lt;volume&gt;104&lt;/volume&gt;&lt;number&gt;2&lt;/number&gt;&lt;dates&gt;&lt;year&gt;2021&lt;/year&gt;&lt;/dates&gt;&lt;urls&gt;&lt;/urls&gt;&lt;/record&gt;&lt;/Cite&gt;&lt;/EndNote&gt;</w:instrText>
      </w:r>
      <w:r w:rsidR="0052614B" w:rsidRPr="00EF174A">
        <w:rPr>
          <w:rFonts w:asciiTheme="majorBidi" w:hAnsiTheme="majorBidi" w:cstheme="majorBidi"/>
        </w:rPr>
        <w:fldChar w:fldCharType="separate"/>
      </w:r>
      <w:hyperlink w:anchor="_ENREF_49" w:tooltip="Xu, 2019 #302" w:history="1">
        <w:r w:rsidR="00736FA2" w:rsidRPr="00EF174A">
          <w:rPr>
            <w:rFonts w:asciiTheme="majorBidi" w:hAnsiTheme="majorBidi" w:cstheme="majorBidi"/>
            <w:noProof/>
            <w:vertAlign w:val="superscript"/>
          </w:rPr>
          <w:t>49</w:t>
        </w:r>
      </w:hyperlink>
      <w:r w:rsidR="00585F09" w:rsidRPr="00EF174A">
        <w:rPr>
          <w:rFonts w:asciiTheme="majorBidi" w:hAnsiTheme="majorBidi" w:cstheme="majorBidi"/>
          <w:noProof/>
          <w:vertAlign w:val="superscript"/>
        </w:rPr>
        <w:t xml:space="preserve">, </w:t>
      </w:r>
      <w:hyperlink w:anchor="_ENREF_50" w:tooltip="Gandolfi, 2021 #110" w:history="1">
        <w:r w:rsidR="00736FA2" w:rsidRPr="00EF174A">
          <w:rPr>
            <w:rFonts w:asciiTheme="majorBidi" w:hAnsiTheme="majorBidi" w:cstheme="majorBidi"/>
            <w:noProof/>
            <w:vertAlign w:val="superscript"/>
          </w:rPr>
          <w:t>50</w:t>
        </w:r>
      </w:hyperlink>
      <w:r w:rsidR="0052614B" w:rsidRPr="00EF174A">
        <w:rPr>
          <w:rFonts w:asciiTheme="majorBidi" w:hAnsiTheme="majorBidi" w:cstheme="majorBidi"/>
        </w:rPr>
        <w:fldChar w:fldCharType="end"/>
      </w:r>
      <w:r w:rsidR="009D4692" w:rsidRPr="00EF174A">
        <w:rPr>
          <w:rFonts w:asciiTheme="majorBidi" w:hAnsiTheme="majorBidi" w:cstheme="majorBidi"/>
        </w:rPr>
        <w:t xml:space="preserve"> </w:t>
      </w:r>
      <w:r w:rsidR="005A6C9C" w:rsidRPr="00EF174A">
        <w:rPr>
          <w:rFonts w:asciiTheme="majorBidi" w:hAnsiTheme="majorBidi" w:cstheme="majorBidi"/>
        </w:rPr>
        <w:t>THG enhancements with silicon-based BICs metasurfaces have been reported in recent years</w:t>
      </w:r>
      <w:r w:rsidR="006C0E2D" w:rsidRPr="00EF174A">
        <w:rPr>
          <w:rFonts w:asciiTheme="majorBidi" w:hAnsiTheme="majorBidi" w:cstheme="majorBidi"/>
        </w:rPr>
        <w:t>.</w:t>
      </w:r>
      <w:r w:rsidR="00B841E0" w:rsidRPr="00EF174A">
        <w:rPr>
          <w:rFonts w:asciiTheme="majorBidi" w:hAnsiTheme="majorBidi" w:cstheme="majorBidi"/>
        </w:rPr>
        <w:t xml:space="preserve"> </w:t>
      </w:r>
      <w:r w:rsidR="00B841E0" w:rsidRPr="00EF174A">
        <w:rPr>
          <w:rFonts w:asciiTheme="majorBidi" w:hAnsiTheme="majorBidi" w:cstheme="majorBidi"/>
        </w:rPr>
        <w:fldChar w:fldCharType="begin">
          <w:fldData xml:space="preserve">PEVuZE5vdGU+PENpdGU+PEF1dGhvcj5Lb3NoZWxldjwvQXV0aG9yPjxZZWFyPjIwMTk8L1llYXI+
PFJlY051bT4yOTg8L1JlY051bT48RGlzcGxheVRleHQ+PHN0eWxlIGZhY2U9InN1cGVyc2NyaXB0
Ij40OSwgNTEtNTc8L3N0eWxlPjwvRGlzcGxheVRleHQ+PHJlY29yZD48cmVjLW51bWJlcj4yOTg8
L3JlYy1udW1iZXI+PGZvcmVpZ24ta2V5cz48a2V5IGFwcD0iRU4iIGRiLWlkPSI1d3p0eHR2eHR4
d3RyMmVwcjBidjV2OTUwdGFkejJydzIyOXYiIHRpbWVzdGFtcD0iMTY5MTkxMzQwMyI+Mjk4PC9r
ZXk+PC9mb3JlaWduLWtleXM+PHJlZi10eXBlIG5hbWU9IkpvdXJuYWwgQXJ0aWNsZSI+MTc8L3Jl
Zi10eXBlPjxjb250cmlidXRvcnM+PGF1dGhvcnM+PGF1dGhvcj5Lb3NoZWxldiwgS2lyaWxsPC9h
dXRob3I+PGF1dGhvcj5UYW5nLCBZdXRhbzwvYXV0aG9yPjxhdXRob3I+TGksIEtpbmdmYWk8L2F1
dGhvcj48YXV0aG9yPkNob2ksIER1ay1Zb25nPC9hdXRob3I+PGF1dGhvcj5MaSwgR3VpeGluPC9h
dXRob3I+PGF1dGhvcj5LaXZzaGFyLCBZdXJpPC9hdXRob3I+PC9hdXRob3JzPjwvY29udHJpYnV0
b3JzPjx0aXRsZXM+PHRpdGxlPk5vbmxpbmVhciBtZXRhc3VyZmFjZXMgZ292ZXJuZWQgYnkgYm91
bmQgc3RhdGVzIGluIHRoZSBjb250aW51dW08L3RpdGxlPjxzZWNvbmRhcnktdGl0bGU+QWNzIFBo
b3Rvbmljczwvc2Vjb25kYXJ5LXRpdGxlPjwvdGl0bGVzPjxwZXJpb2RpY2FsPjxmdWxsLXRpdGxl
PkFjcyBQaG90b25pY3M8L2Z1bGwtdGl0bGU+PC9wZXJpb2RpY2FsPjxwYWdlcz4xNjM5LTE2NDQ8
L3BhZ2VzPjx2b2x1bWU+Njwvdm9sdW1lPjxudW1iZXI+NzwvbnVtYmVyPjxkYXRlcz48eWVhcj4y
MDE5PC95ZWFyPjwvZGF0ZXM+PGlzYm4+MjMzMC00MDIyPC9pc2JuPjx1cmxzPjwvdXJscz48L3Jl
Y29yZD48L0NpdGU+PENpdGU+PEF1dGhvcj5TY2hsaWNrcmllZGU8L0F1dGhvcj48WWVhcj4yMDIw
PC9ZZWFyPjxSZWNOdW0+Mjk5PC9SZWNOdW0+PHJlY29yZD48cmVjLW51bWJlcj4yOTk8L3JlYy1u
dW1iZXI+PGZvcmVpZ24ta2V5cz48a2V5IGFwcD0iRU4iIGRiLWlkPSI1d3p0eHR2eHR4d3RyMmVw
cjBidjV2OTUwdGFkejJydzIyOXYiIHRpbWVzdGFtcD0iMTY5MTkxNDM3MiI+Mjk5PC9rZXk+PC9m
b3JlaWduLWtleXM+PHJlZi10eXBlIG5hbWU9IkpvdXJuYWwgQXJ0aWNsZSI+MTc8L3JlZi10eXBl
Pjxjb250cmlidXRvcnM+PGF1dGhvcnM+PGF1dGhvcj5TY2hsaWNrcmllZGUsIENocmlzdGlhbjwv
YXV0aG9yPjxhdXRob3I+S3J1aywgU2VyZ2V5IFM8L2F1dGhvcj48YXV0aG9yPldhbmcsIExlaTwv
YXV0aG9yPjxhdXRob3I+U2FpbiwgQmFzdWRlYjwvYXV0aG9yPjxhdXRob3I+S2l2c2hhciwgWXVy
aTwvYXV0aG9yPjxhdXRob3I+WmVudGdyYWYsIFRob21hczwvYXV0aG9yPjwvYXV0aG9ycz48L2Nv
bnRyaWJ1dG9ycz48dGl0bGVzPjx0aXRsZT5Ob25saW5lYXIgaW1hZ2luZyB3aXRoIGFsbC1kaWVs
ZWN0cmljIG1ldGFzdXJmYWNlczwvdGl0bGU+PHNlY29uZGFyeS10aXRsZT5OYW5vIGxldHRlcnM8
L3NlY29uZGFyeS10aXRsZT48L3RpdGxlcz48cGVyaW9kaWNhbD48ZnVsbC10aXRsZT5OYW5vIGxl
dHRlcnM8L2Z1bGwtdGl0bGU+PC9wZXJpb2RpY2FsPjxwYWdlcz40MzcwLTQzNzY8L3BhZ2VzPjx2
b2x1bWU+MjA8L3ZvbHVtZT48bnVtYmVyPjY8L251bWJlcj48ZGF0ZXM+PHllYXI+MjAyMDwveWVh
cj48L2RhdGVzPjxpc2JuPjE1MzAtNjk4NDwvaXNibj48dXJscz48L3VybHM+PC9yZWNvcmQ+PC9D
aXRlPjxDaXRlPjxBdXRob3I+TGl1PC9BdXRob3I+PFllYXI+MjAxOTwvWWVhcj48UmVjTnVtPjMw
MTwvUmVjTnVtPjxyZWNvcmQ+PHJlYy1udW1iZXI+MzAxPC9yZWMtbnVtYmVyPjxmb3JlaWduLWtl
eXM+PGtleSBhcHA9IkVOIiBkYi1pZD0iNXd6dHh0dnh0eHd0cjJlcHIwYnY1djk1MHRhZHoycncy
Mjl2IiB0aW1lc3RhbXA9IjE2OTE5MjgzMzciPjMwMTwva2V5PjwvZm9yZWlnbi1rZXlzPjxyZWYt
dHlwZSBuYW1lPSJKb3VybmFsIEFydGljbGUiPjE3PC9yZWYtdHlwZT48Y29udHJpYnV0b3JzPjxh
dXRob3JzPjxhdXRob3I+TGl1LCBaaHVvanVuPC9hdXRob3I+PGF1dGhvcj5YdSwgWWk8L2F1dGhv
cj48YXV0aG9yPkxpbiwgWWU8L2F1dGhvcj48YXV0aG9yPlhpYW5nLCBKaW48L2F1dGhvcj48YXV0
aG9yPkZlbmcsIFRpYW5odWE8L2F1dGhvcj48YXV0aG9yPkNhbywgUWl0YW88L2F1dGhvcj48YXV0
aG9yPkxpLCBKdW50YW88L2F1dGhvcj48YXV0aG9yPkxhbiwgU2hlbmc8L2F1dGhvcj48YXV0aG9y
PkxpdSwgSmluPC9hdXRob3I+PC9hdXRob3JzPjwvY29udHJpYnV0b3JzPjx0aXRsZXM+PHRpdGxl
PkhpZ2gtUSBxdWFzaWJvdW5kIHN0YXRlcyBpbiB0aGUgY29udGludXVtIGZvciBub25saW5lYXIg
bWV0YXN1cmZhY2VzPC90aXRsZT48c2Vjb25kYXJ5LXRpdGxlPlBoeXNpY2FsIHJldmlldyBsZXR0
ZXJzPC9zZWNvbmRhcnktdGl0bGU+PC90aXRsZXM+PHBlcmlvZGljYWw+PGZ1bGwtdGl0bGU+UGh5
c2ljYWwgcmV2aWV3IGxldHRlcnM8L2Z1bGwtdGl0bGU+PC9wZXJpb2RpY2FsPjxwYWdlcz4yNTM5
MDE8L3BhZ2VzPjx2b2x1bWU+MTIzPC92b2x1bWU+PG51bWJlcj4yNTwvbnVtYmVyPjxkYXRlcz48
eWVhcj4yMDE5PC95ZWFyPjwvZGF0ZXM+PHVybHM+PC91cmxzPjwvcmVjb3JkPjwvQ2l0ZT48Q2l0
ZT48QXV0aG9yPlh1PC9BdXRob3I+PFllYXI+MjAxOTwvWWVhcj48UmVjTnVtPjMwMjwvUmVjTnVt
PjxyZWNvcmQ+PHJlYy1udW1iZXI+MzAyPC9yZWMtbnVtYmVyPjxmb3JlaWduLWtleXM+PGtleSBh
cHA9IkVOIiBkYi1pZD0iNXd6dHh0dnh0eHd0cjJlcHIwYnY1djk1MHRhZHoycncyMjl2IiB0aW1l
c3RhbXA9IjE2OTE5MjkwMTQiPjMwMjwva2V5PjwvZm9yZWlnbi1rZXlzPjxyZWYtdHlwZSBuYW1l
PSJKb3VybmFsIEFydGljbGUiPjE3PC9yZWYtdHlwZT48Y29udHJpYnV0b3JzPjxhdXRob3JzPjxh
dXRob3I+WHUsIExlaTwvYXV0aG9yPjxhdXRob3I+WmFuZ2VuZWggS2FtYWxpLCBLaG9zcm88L2F1
dGhvcj48YXV0aG9yPkh1YW5nLCBMdWp1bjwvYXV0aG9yPjxhdXRob3I+UmFobWFuaSwgTW9oc2Vu
PC9hdXRob3I+PGF1dGhvcj5TbWlybm92LCBBbGV4YW5kZXI8L2F1dGhvcj48YXV0aG9yPkNhbWFj
aG/igJBNb3JhbGVzLCBSb2NpbzwvYXV0aG9yPjxhdXRob3I+TWEsIFlpeHVhbjwvYXV0aG9yPjxh
dXRob3I+WmhhbmcsIEd1b3F1YW48L2F1dGhvcj48YXV0aG9yPldvb2xsZXksIE1hdHQ8L2F1dGhv
cj48YXV0aG9yPk5lc2hldiwgRHJhZ29taXI8L2F1dGhvcj48L2F1dGhvcnM+PC9jb250cmlidXRv
cnM+PHRpdGxlcz48dGl0bGU+RHluYW1pYyBub25saW5lYXIgaW1hZ2UgdHVuaW5nIHRocm91Z2gg
bWFnbmV0aWMgZGlwb2xlIHF1YXNp4oCQQklDIHVsdHJhdGhpbiByZXNvbmF0b3JzPC90aXRsZT48
c2Vjb25kYXJ5LXRpdGxlPkFkdmFuY2VkIFNjaWVuY2U8L3NlY29uZGFyeS10aXRsZT48L3RpdGxl
cz48cGVyaW9kaWNhbD48ZnVsbC10aXRsZT5BZHZhbmNlZCBTY2llbmNlPC9mdWxsLXRpdGxlPjwv
cGVyaW9kaWNhbD48cGFnZXM+MTgwMjExOTwvcGFnZXM+PHZvbHVtZT42PC92b2x1bWU+PG51bWJl
cj4xNTwvbnVtYmVyPjxkYXRlcz48eWVhcj4yMDE5PC95ZWFyPjwvZGF0ZXM+PGlzYm4+MjE5OC0z
ODQ0PC9pc2JuPjx1cmxzPjwvdXJscz48L3JlY29yZD48L0NpdGU+PENpdGU+PEF1dGhvcj5YdTwv
QXV0aG9yPjxZZWFyPjIwMjA8L1llYXI+PFJlY051bT4zMDM8L1JlY051bT48cmVjb3JkPjxyZWMt
bnVtYmVyPjMwMzwvcmVjLW51bWJlcj48Zm9yZWlnbi1rZXlzPjxrZXkgYXBwPSJFTiIgZGItaWQ9
IjV3enR4dHZ4dHh3dHIyZXByMGJ2NXY5NTB0YWR6MnJ3MjI5diIgdGltZXN0YW1wPSIxNjkxOTMw
MjY4Ij4zMDM8L2tleT48L2ZvcmVpZ24ta2V5cz48cmVmLXR5cGUgbmFtZT0iSm91cm5hbCBBcnRp
Y2xlIj4xNzwvcmVmLXR5cGU+PGNvbnRyaWJ1dG9ycz48YXV0aG9ycz48YXV0aG9yPlh1LCBMZWk8
L2F1dGhvcj48YXV0aG9yPlJhaG1hbmksIE1vaHNlbjwvYXV0aG9yPjxhdXRob3I+TWEsIFlpeHVh
bjwvYXV0aG9yPjxhdXRob3I+U21pcm5vdmEsIERhcmlhIEE8L2F1dGhvcj48YXV0aG9yPkthbWFs
aSwgS2hvc3JvIFphbmdlbmVoPC9hdXRob3I+PGF1dGhvcj5EZW5nLCBGdTwvYXV0aG9yPjxhdXRo
b3I+Q2hpYW5nLCBZYW4gS2VpPC9hdXRob3I+PGF1dGhvcj5IdWFuZywgTHVqdW48L2F1dGhvcj48
YXV0aG9yPlpoYW5nLCBIYW95YW5nPC9hdXRob3I+PGF1dGhvcj5Hb3VsZCwgU3RlcGhlbjwvYXV0
aG9yPjwvYXV0aG9ycz48L2NvbnRyaWJ1dG9ycz48dGl0bGVzPjx0aXRsZT5FbmhhbmNlZCBsaWdo
dOKAk21hdHRlciBpbnRlcmFjdGlvbnMgaW4gZGllbGVjdHJpYyBuYW5vc3RydWN0dXJlcyB2aWEg
bWFjaGluZS1sZWFybmluZyBhcHByb2FjaDwvdGl0bGU+PHNlY29uZGFyeS10aXRsZT5BZHZhbmNl
ZCBQaG90b25pY3M8L3NlY29uZGFyeS10aXRsZT48L3RpdGxlcz48cGVyaW9kaWNhbD48ZnVsbC10
aXRsZT5BZHZhbmNlZCBQaG90b25pY3M8L2Z1bGwtdGl0bGU+PC9wZXJpb2RpY2FsPjxwYWdlcz4w
MjYwMDMtMDI2MDAzPC9wYWdlcz48dm9sdW1lPjI8L3ZvbHVtZT48bnVtYmVyPjI8L251bWJlcj48
ZGF0ZXM+PHllYXI+MjAyMDwveWVhcj48L2RhdGVzPjxpc2JuPjI1NzctNTQyMTwvaXNibj48dXJs
cz48L3VybHM+PC9yZWNvcmQ+PC9DaXRlPjxDaXRlPjxBdXRob3I+U2luZXY8L0F1dGhvcj48WWVh
cj4yMDIxPC9ZZWFyPjxSZWNOdW0+MzA0PC9SZWNOdW0+PHJlY29yZD48cmVjLW51bWJlcj4zMDQ8
L3JlYy1udW1iZXI+PGZvcmVpZ24ta2V5cz48a2V5IGFwcD0iRU4iIGRiLWlkPSI1d3p0eHR2eHR4
d3RyMmVwcjBidjV2OTUwdGFkejJydzIyOXYiIHRpbWVzdGFtcD0iMTY5MTkzMTI1NSI+MzA0PC9r
ZXk+PC9mb3JlaWduLWtleXM+PHJlZi10eXBlIG5hbWU9IkpvdXJuYWwgQXJ0aWNsZSI+MTc8L3Jl
Zi10eXBlPjxjb250cmlidXRvcnM+PGF1dGhvcnM+PGF1dGhvcj5TaW5ldiwgSXZhbiBTPC9hdXRo
b3I+PGF1dGhvcj5Lb3NoZWxldiwgS2lyaWxsPC9hdXRob3I+PGF1dGhvcj5MaXUsIFpodW9qdW48
L2F1dGhvcj48YXV0aG9yPlJ1ZGVua28sIEFudG9uPC9hdXRob3I+PGF1dGhvcj5MYWR1dGVua28s
IEtvbnN0YW50aW48L2F1dGhvcj48YXV0aG9yPlNoY2hlcmJha292LCBBbGV4ZXk8L2F1dGhvcj48
YXV0aG9yPlNhZHJpZXZhLCBaYXJpbmE8L2F1dGhvcj48YXV0aG9yPkJhcmFub3YsIE1pa2hhaWw8
L2F1dGhvcj48YXV0aG9yPkl0aW5hLCBUYXRpYW5hPC9hdXRob3I+PGF1dGhvcj5MaXUsIEppbjwv
YXV0aG9yPjwvYXV0aG9ycz48L2NvbnRyaWJ1dG9ycz48dGl0bGVzPjx0aXRsZT5PYnNlcnZhdGlv
biBvZiB1bHRyYWZhc3Qgc2VsZi1hY3Rpb24gZWZmZWN0cyBpbiBxdWFzaS1CSUMgcmVzb25hbnQg
bWV0YXN1cmZhY2VzPC90aXRsZT48c2Vjb25kYXJ5LXRpdGxlPk5hbm8gTGV0dGVyczwvc2Vjb25k
YXJ5LXRpdGxlPjwvdGl0bGVzPjxwZXJpb2RpY2FsPjxmdWxsLXRpdGxlPk5hbm8gbGV0dGVyczwv
ZnVsbC10aXRsZT48L3BlcmlvZGljYWw+PHBhZ2VzPjg4NDgtODg1NTwvcGFnZXM+PHZvbHVtZT4y
MTwvdm9sdW1lPjxudW1iZXI+MjA8L251bWJlcj48ZGF0ZXM+PHllYXI+MjAyMTwveWVhcj48L2Rh
dGVzPjxpc2JuPjE1MzAtNjk4NDwvaXNibj48dXJscz48L3VybHM+PC9yZWNvcmQ+PC9DaXRlPjxD
aXRlPjxBdXRob3I+WWFuZzwvQXV0aG9yPjxZZWFyPjIwMjI8L1llYXI+PFJlY051bT4zMDU8L1Jl
Y051bT48cmVjb3JkPjxyZWMtbnVtYmVyPjMwNTwvcmVjLW51bWJlcj48Zm9yZWlnbi1rZXlzPjxr
ZXkgYXBwPSJFTiIgZGItaWQ9IjV3enR4dHZ4dHh3dHIyZXByMGJ2NXY5NTB0YWR6MnJ3MjI5diIg
dGltZXN0YW1wPSIxNjkxOTMyMDg3Ij4zMDU8L2tleT48L2ZvcmVpZ24ta2V5cz48cmVmLXR5cGUg
bmFtZT0iSm91cm5hbCBBcnRpY2xlIj4xNzwvcmVmLXR5cGU+PGNvbnRyaWJ1dG9ycz48YXV0aG9y
cz48YXV0aG9yPllhbmcsIEd1b2NlPC9hdXRob3I+PGF1dGhvcj5EZXYsIFN1a3JpdGggVTwvYXV0
aG9yPjxhdXRob3I+QWxsZW4sIE1vbmljYSBTPC9hdXRob3I+PGF1dGhvcj5BbGxlbiwgSmVmZmVy
eSBXPC9hdXRob3I+PGF1dGhvcj5IYXJ1dHl1bnlhbiwgSGF5azwvYXV0aG9yPjwvYXV0aG9ycz48
L2NvbnRyaWJ1dG9ycz48dGl0bGVzPjx0aXRsZT5PcHRpY2FsIGJvdW5kIHN0YXRlcyBpbiB0aGUg
Y29udGludXVtIGVuYWJsZWQgYnkgbWFnbmV0aWMgcmVzb25hbmNlcyBjb3VwbGVkIHRvIGEgbWly
cm9yPC90aXRsZT48c2Vjb25kYXJ5LXRpdGxlPk5hbm8gTGV0dGVyczwvc2Vjb25kYXJ5LXRpdGxl
PjwvdGl0bGVzPjxwZXJpb2RpY2FsPjxmdWxsLXRpdGxlPk5hbm8gbGV0dGVyczwvZnVsbC10aXRs
ZT48L3BlcmlvZGljYWw+PHBhZ2VzPjIwMDEtMjAwODwvcGFnZXM+PHZvbHVtZT4yMjwvdm9sdW1l
PjxudW1iZXI+NTwvbnVtYmVyPjxkYXRlcz48eWVhcj4yMDIyPC95ZWFyPjwvZGF0ZXM+PGlzYm4+
MTUzMC02OTg0PC9pc2JuPjx1cmxzPjwvdXJscz48L3JlY29yZD48L0NpdGU+PENpdGU+PEF1dGhv
cj5TaGk8L0F1dGhvcj48WWVhcj4yMDIyPC9ZZWFyPjxSZWNOdW0+MzA2PC9SZWNOdW0+PHJlY29y
ZD48cmVjLW51bWJlcj4zMDY8L3JlYy1udW1iZXI+PGZvcmVpZ24ta2V5cz48a2V5IGFwcD0iRU4i
IGRiLWlkPSI1d3p0eHR2eHR4d3RyMmVwcjBidjV2OTUwdGFkejJydzIyOXYiIHRpbWVzdGFtcD0i
MTY5MTkzMjU2OCI+MzA2PC9rZXk+PC9mb3JlaWduLWtleXM+PHJlZi10eXBlIG5hbWU9IkpvdXJu
YWwgQXJ0aWNsZSI+MTc8L3JlZi10eXBlPjxjb250cmlidXRvcnM+PGF1dGhvcnM+PGF1dGhvcj5T
aGksIFRhbjwvYXV0aG9yPjxhdXRob3I+RGVuZywgWmktTGFuPC9hdXRob3I+PGF1dGhvcj5HZW5n
LCBHdWFuZ3pob3U8L2F1dGhvcj48YXV0aG9yPlplbmcsIFhpYW56aGk8L2F1dGhvcj48YXV0aG9y
PlplbmcsIFlpeHVhbjwvYXV0aG9yPjxhdXRob3I+SHUsIEd1YW5nd2VpPC9hdXRob3I+PGF1dGhv
cj5PdmVydmlnLCBBZGFtPC9hdXRob3I+PGF1dGhvcj5MaSwgSnVuamllPC9hdXRob3I+PGF1dGhv
cj5RaXUsIENoZW5nLVdlaTwvYXV0aG9yPjxhdXRob3I+QWzDuSwgQW5kcmVhPC9hdXRob3I+PC9h
dXRob3JzPjwvY29udHJpYnV0b3JzPjx0aXRsZXM+PHRpdGxlPlBsYW5hciBjaGlyYWwgbWV0YXN1
cmZhY2VzIHdpdGggbWF4aW1hbCBhbmQgdHVuYWJsZSBjaGlyb3B0aWNhbCByZXNwb25zZSBkcml2
ZW4gYnkgYm91bmQgc3RhdGVzIGluIHRoZSBjb250aW51dW08L3RpdGxlPjxzZWNvbmRhcnktdGl0
bGU+TmF0dXJlIENvbW11bmljYXRpb25zPC9zZWNvbmRhcnktdGl0bGU+PC90aXRsZXM+PHBlcmlv
ZGljYWw+PGZ1bGwtdGl0bGU+TmF0dXJlIGNvbW11bmljYXRpb25zPC9mdWxsLXRpdGxlPjwvcGVy
aW9kaWNhbD48cGFnZXM+NDExMTwvcGFnZXM+PHZvbHVtZT4xMzwvdm9sdW1lPjxudW1iZXI+MTwv
bnVtYmVyPjxkYXRlcz48eWVhcj4yMDIyPC95ZWFyPjwvZGF0ZXM+PGlzYm4+MjA0MS0xNzIzPC9p
c2JuPjx1cmxzPjwvdXJscz48L3JlY29yZD48L0NpdGU+PC9FbmROb3RlPgB=
</w:fldData>
        </w:fldChar>
      </w:r>
      <w:r w:rsidR="00585F09" w:rsidRPr="00EF174A">
        <w:rPr>
          <w:rFonts w:asciiTheme="majorBidi" w:hAnsiTheme="majorBidi" w:cstheme="majorBidi"/>
        </w:rPr>
        <w:instrText xml:space="preserve"> ADDIN EN.CITE </w:instrText>
      </w:r>
      <w:r w:rsidR="00585F09" w:rsidRPr="00EF174A">
        <w:rPr>
          <w:rFonts w:asciiTheme="majorBidi" w:hAnsiTheme="majorBidi" w:cstheme="majorBidi"/>
        </w:rPr>
        <w:fldChar w:fldCharType="begin">
          <w:fldData xml:space="preserve">PEVuZE5vdGU+PENpdGU+PEF1dGhvcj5Lb3NoZWxldjwvQXV0aG9yPjxZZWFyPjIwMTk8L1llYXI+
PFJlY051bT4yOTg8L1JlY051bT48RGlzcGxheVRleHQ+PHN0eWxlIGZhY2U9InN1cGVyc2NyaXB0
Ij40OSwgNTEtNTc8L3N0eWxlPjwvRGlzcGxheVRleHQ+PHJlY29yZD48cmVjLW51bWJlcj4yOTg8
L3JlYy1udW1iZXI+PGZvcmVpZ24ta2V5cz48a2V5IGFwcD0iRU4iIGRiLWlkPSI1d3p0eHR2eHR4
d3RyMmVwcjBidjV2OTUwdGFkejJydzIyOXYiIHRpbWVzdGFtcD0iMTY5MTkxMzQwMyI+Mjk4PC9r
ZXk+PC9mb3JlaWduLWtleXM+PHJlZi10eXBlIG5hbWU9IkpvdXJuYWwgQXJ0aWNsZSI+MTc8L3Jl
Zi10eXBlPjxjb250cmlidXRvcnM+PGF1dGhvcnM+PGF1dGhvcj5Lb3NoZWxldiwgS2lyaWxsPC9h
dXRob3I+PGF1dGhvcj5UYW5nLCBZdXRhbzwvYXV0aG9yPjxhdXRob3I+TGksIEtpbmdmYWk8L2F1
dGhvcj48YXV0aG9yPkNob2ksIER1ay1Zb25nPC9hdXRob3I+PGF1dGhvcj5MaSwgR3VpeGluPC9h
dXRob3I+PGF1dGhvcj5LaXZzaGFyLCBZdXJpPC9hdXRob3I+PC9hdXRob3JzPjwvY29udHJpYnV0
b3JzPjx0aXRsZXM+PHRpdGxlPk5vbmxpbmVhciBtZXRhc3VyZmFjZXMgZ292ZXJuZWQgYnkgYm91
bmQgc3RhdGVzIGluIHRoZSBjb250aW51dW08L3RpdGxlPjxzZWNvbmRhcnktdGl0bGU+QWNzIFBo
b3Rvbmljczwvc2Vjb25kYXJ5LXRpdGxlPjwvdGl0bGVzPjxwZXJpb2RpY2FsPjxmdWxsLXRpdGxl
PkFjcyBQaG90b25pY3M8L2Z1bGwtdGl0bGU+PC9wZXJpb2RpY2FsPjxwYWdlcz4xNjM5LTE2NDQ8
L3BhZ2VzPjx2b2x1bWU+Njwvdm9sdW1lPjxudW1iZXI+NzwvbnVtYmVyPjxkYXRlcz48eWVhcj4y
MDE5PC95ZWFyPjwvZGF0ZXM+PGlzYm4+MjMzMC00MDIyPC9pc2JuPjx1cmxzPjwvdXJscz48L3Jl
Y29yZD48L0NpdGU+PENpdGU+PEF1dGhvcj5TY2hsaWNrcmllZGU8L0F1dGhvcj48WWVhcj4yMDIw
PC9ZZWFyPjxSZWNOdW0+Mjk5PC9SZWNOdW0+PHJlY29yZD48cmVjLW51bWJlcj4yOTk8L3JlYy1u
dW1iZXI+PGZvcmVpZ24ta2V5cz48a2V5IGFwcD0iRU4iIGRiLWlkPSI1d3p0eHR2eHR4d3RyMmVw
cjBidjV2OTUwdGFkejJydzIyOXYiIHRpbWVzdGFtcD0iMTY5MTkxNDM3MiI+Mjk5PC9rZXk+PC9m
b3JlaWduLWtleXM+PHJlZi10eXBlIG5hbWU9IkpvdXJuYWwgQXJ0aWNsZSI+MTc8L3JlZi10eXBl
Pjxjb250cmlidXRvcnM+PGF1dGhvcnM+PGF1dGhvcj5TY2hsaWNrcmllZGUsIENocmlzdGlhbjwv
YXV0aG9yPjxhdXRob3I+S3J1aywgU2VyZ2V5IFM8L2F1dGhvcj48YXV0aG9yPldhbmcsIExlaTwv
YXV0aG9yPjxhdXRob3I+U2FpbiwgQmFzdWRlYjwvYXV0aG9yPjxhdXRob3I+S2l2c2hhciwgWXVy
aTwvYXV0aG9yPjxhdXRob3I+WmVudGdyYWYsIFRob21hczwvYXV0aG9yPjwvYXV0aG9ycz48L2Nv
bnRyaWJ1dG9ycz48dGl0bGVzPjx0aXRsZT5Ob25saW5lYXIgaW1hZ2luZyB3aXRoIGFsbC1kaWVs
ZWN0cmljIG1ldGFzdXJmYWNlczwvdGl0bGU+PHNlY29uZGFyeS10aXRsZT5OYW5vIGxldHRlcnM8
L3NlY29uZGFyeS10aXRsZT48L3RpdGxlcz48cGVyaW9kaWNhbD48ZnVsbC10aXRsZT5OYW5vIGxl
dHRlcnM8L2Z1bGwtdGl0bGU+PC9wZXJpb2RpY2FsPjxwYWdlcz40MzcwLTQzNzY8L3BhZ2VzPjx2
b2x1bWU+MjA8L3ZvbHVtZT48bnVtYmVyPjY8L251bWJlcj48ZGF0ZXM+PHllYXI+MjAyMDwveWVh
cj48L2RhdGVzPjxpc2JuPjE1MzAtNjk4NDwvaXNibj48dXJscz48L3VybHM+PC9yZWNvcmQ+PC9D
aXRlPjxDaXRlPjxBdXRob3I+TGl1PC9BdXRob3I+PFllYXI+MjAxOTwvWWVhcj48UmVjTnVtPjMw
MTwvUmVjTnVtPjxyZWNvcmQ+PHJlYy1udW1iZXI+MzAxPC9yZWMtbnVtYmVyPjxmb3JlaWduLWtl
eXM+PGtleSBhcHA9IkVOIiBkYi1pZD0iNXd6dHh0dnh0eHd0cjJlcHIwYnY1djk1MHRhZHoycncy
Mjl2IiB0aW1lc3RhbXA9IjE2OTE5MjgzMzciPjMwMTwva2V5PjwvZm9yZWlnbi1rZXlzPjxyZWYt
dHlwZSBuYW1lPSJKb3VybmFsIEFydGljbGUiPjE3PC9yZWYtdHlwZT48Y29udHJpYnV0b3JzPjxh
dXRob3JzPjxhdXRob3I+TGl1LCBaaHVvanVuPC9hdXRob3I+PGF1dGhvcj5YdSwgWWk8L2F1dGhv
cj48YXV0aG9yPkxpbiwgWWU8L2F1dGhvcj48YXV0aG9yPlhpYW5nLCBKaW48L2F1dGhvcj48YXV0
aG9yPkZlbmcsIFRpYW5odWE8L2F1dGhvcj48YXV0aG9yPkNhbywgUWl0YW88L2F1dGhvcj48YXV0
aG9yPkxpLCBKdW50YW88L2F1dGhvcj48YXV0aG9yPkxhbiwgU2hlbmc8L2F1dGhvcj48YXV0aG9y
PkxpdSwgSmluPC9hdXRob3I+PC9hdXRob3JzPjwvY29udHJpYnV0b3JzPjx0aXRsZXM+PHRpdGxl
PkhpZ2gtUSBxdWFzaWJvdW5kIHN0YXRlcyBpbiB0aGUgY29udGludXVtIGZvciBub25saW5lYXIg
bWV0YXN1cmZhY2VzPC90aXRsZT48c2Vjb25kYXJ5LXRpdGxlPlBoeXNpY2FsIHJldmlldyBsZXR0
ZXJzPC9zZWNvbmRhcnktdGl0bGU+PC90aXRsZXM+PHBlcmlvZGljYWw+PGZ1bGwtdGl0bGU+UGh5
c2ljYWwgcmV2aWV3IGxldHRlcnM8L2Z1bGwtdGl0bGU+PC9wZXJpb2RpY2FsPjxwYWdlcz4yNTM5
MDE8L3BhZ2VzPjx2b2x1bWU+MTIzPC92b2x1bWU+PG51bWJlcj4yNTwvbnVtYmVyPjxkYXRlcz48
eWVhcj4yMDE5PC95ZWFyPjwvZGF0ZXM+PHVybHM+PC91cmxzPjwvcmVjb3JkPjwvQ2l0ZT48Q2l0
ZT48QXV0aG9yPlh1PC9BdXRob3I+PFllYXI+MjAxOTwvWWVhcj48UmVjTnVtPjMwMjwvUmVjTnVt
PjxyZWNvcmQ+PHJlYy1udW1iZXI+MzAyPC9yZWMtbnVtYmVyPjxmb3JlaWduLWtleXM+PGtleSBh
cHA9IkVOIiBkYi1pZD0iNXd6dHh0dnh0eHd0cjJlcHIwYnY1djk1MHRhZHoycncyMjl2IiB0aW1l
c3RhbXA9IjE2OTE5MjkwMTQiPjMwMjwva2V5PjwvZm9yZWlnbi1rZXlzPjxyZWYtdHlwZSBuYW1l
PSJKb3VybmFsIEFydGljbGUiPjE3PC9yZWYtdHlwZT48Y29udHJpYnV0b3JzPjxhdXRob3JzPjxh
dXRob3I+WHUsIExlaTwvYXV0aG9yPjxhdXRob3I+WmFuZ2VuZWggS2FtYWxpLCBLaG9zcm88L2F1
dGhvcj48YXV0aG9yPkh1YW5nLCBMdWp1bjwvYXV0aG9yPjxhdXRob3I+UmFobWFuaSwgTW9oc2Vu
PC9hdXRob3I+PGF1dGhvcj5TbWlybm92LCBBbGV4YW5kZXI8L2F1dGhvcj48YXV0aG9yPkNhbWFj
aG/igJBNb3JhbGVzLCBSb2NpbzwvYXV0aG9yPjxhdXRob3I+TWEsIFlpeHVhbjwvYXV0aG9yPjxh
dXRob3I+WmhhbmcsIEd1b3F1YW48L2F1dGhvcj48YXV0aG9yPldvb2xsZXksIE1hdHQ8L2F1dGhv
cj48YXV0aG9yPk5lc2hldiwgRHJhZ29taXI8L2F1dGhvcj48L2F1dGhvcnM+PC9jb250cmlidXRv
cnM+PHRpdGxlcz48dGl0bGU+RHluYW1pYyBub25saW5lYXIgaW1hZ2UgdHVuaW5nIHRocm91Z2gg
bWFnbmV0aWMgZGlwb2xlIHF1YXNp4oCQQklDIHVsdHJhdGhpbiByZXNvbmF0b3JzPC90aXRsZT48
c2Vjb25kYXJ5LXRpdGxlPkFkdmFuY2VkIFNjaWVuY2U8L3NlY29uZGFyeS10aXRsZT48L3RpdGxl
cz48cGVyaW9kaWNhbD48ZnVsbC10aXRsZT5BZHZhbmNlZCBTY2llbmNlPC9mdWxsLXRpdGxlPjwv
cGVyaW9kaWNhbD48cGFnZXM+MTgwMjExOTwvcGFnZXM+PHZvbHVtZT42PC92b2x1bWU+PG51bWJl
cj4xNTwvbnVtYmVyPjxkYXRlcz48eWVhcj4yMDE5PC95ZWFyPjwvZGF0ZXM+PGlzYm4+MjE5OC0z
ODQ0PC9pc2JuPjx1cmxzPjwvdXJscz48L3JlY29yZD48L0NpdGU+PENpdGU+PEF1dGhvcj5YdTwv
QXV0aG9yPjxZZWFyPjIwMjA8L1llYXI+PFJlY051bT4zMDM8L1JlY051bT48cmVjb3JkPjxyZWMt
bnVtYmVyPjMwMzwvcmVjLW51bWJlcj48Zm9yZWlnbi1rZXlzPjxrZXkgYXBwPSJFTiIgZGItaWQ9
IjV3enR4dHZ4dHh3dHIyZXByMGJ2NXY5NTB0YWR6MnJ3MjI5diIgdGltZXN0YW1wPSIxNjkxOTMw
MjY4Ij4zMDM8L2tleT48L2ZvcmVpZ24ta2V5cz48cmVmLXR5cGUgbmFtZT0iSm91cm5hbCBBcnRp
Y2xlIj4xNzwvcmVmLXR5cGU+PGNvbnRyaWJ1dG9ycz48YXV0aG9ycz48YXV0aG9yPlh1LCBMZWk8
L2F1dGhvcj48YXV0aG9yPlJhaG1hbmksIE1vaHNlbjwvYXV0aG9yPjxhdXRob3I+TWEsIFlpeHVh
bjwvYXV0aG9yPjxhdXRob3I+U21pcm5vdmEsIERhcmlhIEE8L2F1dGhvcj48YXV0aG9yPkthbWFs
aSwgS2hvc3JvIFphbmdlbmVoPC9hdXRob3I+PGF1dGhvcj5EZW5nLCBGdTwvYXV0aG9yPjxhdXRo
b3I+Q2hpYW5nLCBZYW4gS2VpPC9hdXRob3I+PGF1dGhvcj5IdWFuZywgTHVqdW48L2F1dGhvcj48
YXV0aG9yPlpoYW5nLCBIYW95YW5nPC9hdXRob3I+PGF1dGhvcj5Hb3VsZCwgU3RlcGhlbjwvYXV0
aG9yPjwvYXV0aG9ycz48L2NvbnRyaWJ1dG9ycz48dGl0bGVzPjx0aXRsZT5FbmhhbmNlZCBsaWdo
dOKAk21hdHRlciBpbnRlcmFjdGlvbnMgaW4gZGllbGVjdHJpYyBuYW5vc3RydWN0dXJlcyB2aWEg
bWFjaGluZS1sZWFybmluZyBhcHByb2FjaDwvdGl0bGU+PHNlY29uZGFyeS10aXRsZT5BZHZhbmNl
ZCBQaG90b25pY3M8L3NlY29uZGFyeS10aXRsZT48L3RpdGxlcz48cGVyaW9kaWNhbD48ZnVsbC10
aXRsZT5BZHZhbmNlZCBQaG90b25pY3M8L2Z1bGwtdGl0bGU+PC9wZXJpb2RpY2FsPjxwYWdlcz4w
MjYwMDMtMDI2MDAzPC9wYWdlcz48dm9sdW1lPjI8L3ZvbHVtZT48bnVtYmVyPjI8L251bWJlcj48
ZGF0ZXM+PHllYXI+MjAyMDwveWVhcj48L2RhdGVzPjxpc2JuPjI1NzctNTQyMTwvaXNibj48dXJs
cz48L3VybHM+PC9yZWNvcmQ+PC9DaXRlPjxDaXRlPjxBdXRob3I+U2luZXY8L0F1dGhvcj48WWVh
cj4yMDIxPC9ZZWFyPjxSZWNOdW0+MzA0PC9SZWNOdW0+PHJlY29yZD48cmVjLW51bWJlcj4zMDQ8
L3JlYy1udW1iZXI+PGZvcmVpZ24ta2V5cz48a2V5IGFwcD0iRU4iIGRiLWlkPSI1d3p0eHR2eHR4
d3RyMmVwcjBidjV2OTUwdGFkejJydzIyOXYiIHRpbWVzdGFtcD0iMTY5MTkzMTI1NSI+MzA0PC9r
ZXk+PC9mb3JlaWduLWtleXM+PHJlZi10eXBlIG5hbWU9IkpvdXJuYWwgQXJ0aWNsZSI+MTc8L3Jl
Zi10eXBlPjxjb250cmlidXRvcnM+PGF1dGhvcnM+PGF1dGhvcj5TaW5ldiwgSXZhbiBTPC9hdXRo
b3I+PGF1dGhvcj5Lb3NoZWxldiwgS2lyaWxsPC9hdXRob3I+PGF1dGhvcj5MaXUsIFpodW9qdW48
L2F1dGhvcj48YXV0aG9yPlJ1ZGVua28sIEFudG9uPC9hdXRob3I+PGF1dGhvcj5MYWR1dGVua28s
IEtvbnN0YW50aW48L2F1dGhvcj48YXV0aG9yPlNoY2hlcmJha292LCBBbGV4ZXk8L2F1dGhvcj48
YXV0aG9yPlNhZHJpZXZhLCBaYXJpbmE8L2F1dGhvcj48YXV0aG9yPkJhcmFub3YsIE1pa2hhaWw8
L2F1dGhvcj48YXV0aG9yPkl0aW5hLCBUYXRpYW5hPC9hdXRob3I+PGF1dGhvcj5MaXUsIEppbjwv
YXV0aG9yPjwvYXV0aG9ycz48L2NvbnRyaWJ1dG9ycz48dGl0bGVzPjx0aXRsZT5PYnNlcnZhdGlv
biBvZiB1bHRyYWZhc3Qgc2VsZi1hY3Rpb24gZWZmZWN0cyBpbiBxdWFzaS1CSUMgcmVzb25hbnQg
bWV0YXN1cmZhY2VzPC90aXRsZT48c2Vjb25kYXJ5LXRpdGxlPk5hbm8gTGV0dGVyczwvc2Vjb25k
YXJ5LXRpdGxlPjwvdGl0bGVzPjxwZXJpb2RpY2FsPjxmdWxsLXRpdGxlPk5hbm8gbGV0dGVyczwv
ZnVsbC10aXRsZT48L3BlcmlvZGljYWw+PHBhZ2VzPjg4NDgtODg1NTwvcGFnZXM+PHZvbHVtZT4y
MTwvdm9sdW1lPjxudW1iZXI+MjA8L251bWJlcj48ZGF0ZXM+PHllYXI+MjAyMTwveWVhcj48L2Rh
dGVzPjxpc2JuPjE1MzAtNjk4NDwvaXNibj48dXJscz48L3VybHM+PC9yZWNvcmQ+PC9DaXRlPjxD
aXRlPjxBdXRob3I+WWFuZzwvQXV0aG9yPjxZZWFyPjIwMjI8L1llYXI+PFJlY051bT4zMDU8L1Jl
Y051bT48cmVjb3JkPjxyZWMtbnVtYmVyPjMwNTwvcmVjLW51bWJlcj48Zm9yZWlnbi1rZXlzPjxr
ZXkgYXBwPSJFTiIgZGItaWQ9IjV3enR4dHZ4dHh3dHIyZXByMGJ2NXY5NTB0YWR6MnJ3MjI5diIg
dGltZXN0YW1wPSIxNjkxOTMyMDg3Ij4zMDU8L2tleT48L2ZvcmVpZ24ta2V5cz48cmVmLXR5cGUg
bmFtZT0iSm91cm5hbCBBcnRpY2xlIj4xNzwvcmVmLXR5cGU+PGNvbnRyaWJ1dG9ycz48YXV0aG9y
cz48YXV0aG9yPllhbmcsIEd1b2NlPC9hdXRob3I+PGF1dGhvcj5EZXYsIFN1a3JpdGggVTwvYXV0
aG9yPjxhdXRob3I+QWxsZW4sIE1vbmljYSBTPC9hdXRob3I+PGF1dGhvcj5BbGxlbiwgSmVmZmVy
eSBXPC9hdXRob3I+PGF1dGhvcj5IYXJ1dHl1bnlhbiwgSGF5azwvYXV0aG9yPjwvYXV0aG9ycz48
L2NvbnRyaWJ1dG9ycz48dGl0bGVzPjx0aXRsZT5PcHRpY2FsIGJvdW5kIHN0YXRlcyBpbiB0aGUg
Y29udGludXVtIGVuYWJsZWQgYnkgbWFnbmV0aWMgcmVzb25hbmNlcyBjb3VwbGVkIHRvIGEgbWly
cm9yPC90aXRsZT48c2Vjb25kYXJ5LXRpdGxlPk5hbm8gTGV0dGVyczwvc2Vjb25kYXJ5LXRpdGxl
PjwvdGl0bGVzPjxwZXJpb2RpY2FsPjxmdWxsLXRpdGxlPk5hbm8gbGV0dGVyczwvZnVsbC10aXRs
ZT48L3BlcmlvZGljYWw+PHBhZ2VzPjIwMDEtMjAwODwvcGFnZXM+PHZvbHVtZT4yMjwvdm9sdW1l
PjxudW1iZXI+NTwvbnVtYmVyPjxkYXRlcz48eWVhcj4yMDIyPC95ZWFyPjwvZGF0ZXM+PGlzYm4+
MTUzMC02OTg0PC9pc2JuPjx1cmxzPjwvdXJscz48L3JlY29yZD48L0NpdGU+PENpdGU+PEF1dGhv
cj5TaGk8L0F1dGhvcj48WWVhcj4yMDIyPC9ZZWFyPjxSZWNOdW0+MzA2PC9SZWNOdW0+PHJlY29y
ZD48cmVjLW51bWJlcj4zMDY8L3JlYy1udW1iZXI+PGZvcmVpZ24ta2V5cz48a2V5IGFwcD0iRU4i
IGRiLWlkPSI1d3p0eHR2eHR4d3RyMmVwcjBidjV2OTUwdGFkejJydzIyOXYiIHRpbWVzdGFtcD0i
MTY5MTkzMjU2OCI+MzA2PC9rZXk+PC9mb3JlaWduLWtleXM+PHJlZi10eXBlIG5hbWU9IkpvdXJu
YWwgQXJ0aWNsZSI+MTc8L3JlZi10eXBlPjxjb250cmlidXRvcnM+PGF1dGhvcnM+PGF1dGhvcj5T
aGksIFRhbjwvYXV0aG9yPjxhdXRob3I+RGVuZywgWmktTGFuPC9hdXRob3I+PGF1dGhvcj5HZW5n
LCBHdWFuZ3pob3U8L2F1dGhvcj48YXV0aG9yPlplbmcsIFhpYW56aGk8L2F1dGhvcj48YXV0aG9y
PlplbmcsIFlpeHVhbjwvYXV0aG9yPjxhdXRob3I+SHUsIEd1YW5nd2VpPC9hdXRob3I+PGF1dGhv
cj5PdmVydmlnLCBBZGFtPC9hdXRob3I+PGF1dGhvcj5MaSwgSnVuamllPC9hdXRob3I+PGF1dGhv
cj5RaXUsIENoZW5nLVdlaTwvYXV0aG9yPjxhdXRob3I+QWzDuSwgQW5kcmVhPC9hdXRob3I+PC9h
dXRob3JzPjwvY29udHJpYnV0b3JzPjx0aXRsZXM+PHRpdGxlPlBsYW5hciBjaGlyYWwgbWV0YXN1
cmZhY2VzIHdpdGggbWF4aW1hbCBhbmQgdHVuYWJsZSBjaGlyb3B0aWNhbCByZXNwb25zZSBkcml2
ZW4gYnkgYm91bmQgc3RhdGVzIGluIHRoZSBjb250aW51dW08L3RpdGxlPjxzZWNvbmRhcnktdGl0
bGU+TmF0dXJlIENvbW11bmljYXRpb25zPC9zZWNvbmRhcnktdGl0bGU+PC90aXRsZXM+PHBlcmlv
ZGljYWw+PGZ1bGwtdGl0bGU+TmF0dXJlIGNvbW11bmljYXRpb25zPC9mdWxsLXRpdGxlPjwvcGVy
aW9kaWNhbD48cGFnZXM+NDExMTwvcGFnZXM+PHZvbHVtZT4xMzwvdm9sdW1lPjxudW1iZXI+MTwv
bnVtYmVyPjxkYXRlcz48eWVhcj4yMDIyPC95ZWFyPjwvZGF0ZXM+PGlzYm4+MjA0MS0xNzIzPC9p
c2JuPjx1cmxzPjwvdXJscz48L3JlY29yZD48L0NpdGU+PC9FbmROb3RlPgB=
</w:fldData>
        </w:fldChar>
      </w:r>
      <w:r w:rsidR="00585F09" w:rsidRPr="00EF174A">
        <w:rPr>
          <w:rFonts w:asciiTheme="majorBidi" w:hAnsiTheme="majorBidi" w:cstheme="majorBidi"/>
        </w:rPr>
        <w:instrText xml:space="preserve"> ADDIN EN.CITE.DATA </w:instrText>
      </w:r>
      <w:r w:rsidR="00585F09" w:rsidRPr="00EF174A">
        <w:rPr>
          <w:rFonts w:asciiTheme="majorBidi" w:hAnsiTheme="majorBidi" w:cstheme="majorBidi"/>
        </w:rPr>
      </w:r>
      <w:r w:rsidR="00585F09" w:rsidRPr="00EF174A">
        <w:rPr>
          <w:rFonts w:asciiTheme="majorBidi" w:hAnsiTheme="majorBidi" w:cstheme="majorBidi"/>
        </w:rPr>
        <w:fldChar w:fldCharType="end"/>
      </w:r>
      <w:r w:rsidR="00B841E0" w:rsidRPr="00EF174A">
        <w:rPr>
          <w:rFonts w:asciiTheme="majorBidi" w:hAnsiTheme="majorBidi" w:cstheme="majorBidi"/>
        </w:rPr>
      </w:r>
      <w:r w:rsidR="00B841E0" w:rsidRPr="00EF174A">
        <w:rPr>
          <w:rFonts w:asciiTheme="majorBidi" w:hAnsiTheme="majorBidi" w:cstheme="majorBidi"/>
        </w:rPr>
        <w:fldChar w:fldCharType="separate"/>
      </w:r>
      <w:hyperlink w:anchor="_ENREF_49" w:tooltip="Xu, 2019 #302" w:history="1">
        <w:r w:rsidR="00736FA2" w:rsidRPr="00EF174A">
          <w:rPr>
            <w:rFonts w:asciiTheme="majorBidi" w:hAnsiTheme="majorBidi" w:cstheme="majorBidi"/>
            <w:noProof/>
            <w:vertAlign w:val="superscript"/>
          </w:rPr>
          <w:t>49</w:t>
        </w:r>
      </w:hyperlink>
      <w:r w:rsidR="00585F09" w:rsidRPr="00EF174A">
        <w:rPr>
          <w:rFonts w:asciiTheme="majorBidi" w:hAnsiTheme="majorBidi" w:cstheme="majorBidi"/>
          <w:noProof/>
          <w:vertAlign w:val="superscript"/>
        </w:rPr>
        <w:t xml:space="preserve">, </w:t>
      </w:r>
      <w:hyperlink w:anchor="_ENREF_51" w:tooltip="Koshelev, 2019 #298" w:history="1">
        <w:r w:rsidR="00736FA2" w:rsidRPr="00EF174A">
          <w:rPr>
            <w:rFonts w:asciiTheme="majorBidi" w:hAnsiTheme="majorBidi" w:cstheme="majorBidi"/>
            <w:noProof/>
            <w:vertAlign w:val="superscript"/>
          </w:rPr>
          <w:t>51-57</w:t>
        </w:r>
      </w:hyperlink>
      <w:r w:rsidR="00B841E0" w:rsidRPr="00EF174A">
        <w:rPr>
          <w:rFonts w:asciiTheme="majorBidi" w:hAnsiTheme="majorBidi" w:cstheme="majorBidi"/>
        </w:rPr>
        <w:fldChar w:fldCharType="end"/>
      </w:r>
      <w:r w:rsidR="006C0E2D" w:rsidRPr="00EF174A">
        <w:rPr>
          <w:rFonts w:asciiTheme="majorBidi" w:hAnsiTheme="majorBidi" w:cstheme="majorBidi"/>
        </w:rPr>
        <w:t xml:space="preserve"> However, it is noteworthy that these reported studies predominantly concentrated on THG occurring within the visible wavelength range, while the realization of THG in the DUV regime from </w:t>
      </w:r>
      <w:proofErr w:type="gramStart"/>
      <w:r w:rsidR="006C0E2D" w:rsidRPr="00EF174A">
        <w:rPr>
          <w:rFonts w:asciiTheme="majorBidi" w:hAnsiTheme="majorBidi" w:cstheme="majorBidi"/>
        </w:rPr>
        <w:t>silicon-based</w:t>
      </w:r>
      <w:proofErr w:type="gramEnd"/>
      <w:r w:rsidR="006C0E2D" w:rsidRPr="00EF174A">
        <w:rPr>
          <w:rFonts w:asciiTheme="majorBidi" w:hAnsiTheme="majorBidi" w:cstheme="majorBidi"/>
        </w:rPr>
        <w:t xml:space="preserve"> </w:t>
      </w:r>
      <w:r w:rsidR="00964947" w:rsidRPr="00EF174A">
        <w:rPr>
          <w:rFonts w:asciiTheme="majorBidi" w:hAnsiTheme="majorBidi" w:cstheme="majorBidi"/>
        </w:rPr>
        <w:t>BIC</w:t>
      </w:r>
      <w:r w:rsidR="0099613D" w:rsidRPr="00EF174A">
        <w:rPr>
          <w:rFonts w:asciiTheme="majorBidi" w:hAnsiTheme="majorBidi" w:cstheme="majorBidi"/>
        </w:rPr>
        <w:t>s</w:t>
      </w:r>
      <w:r w:rsidR="006C0E2D" w:rsidRPr="00EF174A">
        <w:rPr>
          <w:rFonts w:asciiTheme="majorBidi" w:hAnsiTheme="majorBidi" w:cstheme="majorBidi"/>
        </w:rPr>
        <w:t xml:space="preserve"> metasurfaces has remained elusive.</w:t>
      </w:r>
      <w:r w:rsidR="0011205E" w:rsidRPr="00EF174A">
        <w:rPr>
          <w:rFonts w:asciiTheme="majorBidi" w:hAnsiTheme="majorBidi" w:cstheme="majorBidi"/>
        </w:rPr>
        <w:t xml:space="preserve"> In recent years, there have been significant advancements </w:t>
      </w:r>
      <w:r w:rsidR="004161D5" w:rsidRPr="00EF174A">
        <w:rPr>
          <w:rFonts w:asciiTheme="majorBidi" w:hAnsiTheme="majorBidi" w:cstheme="majorBidi"/>
        </w:rPr>
        <w:t xml:space="preserve">in the </w:t>
      </w:r>
      <w:r w:rsidR="0011205E" w:rsidRPr="00EF174A">
        <w:rPr>
          <w:rFonts w:asciiTheme="majorBidi" w:hAnsiTheme="majorBidi" w:cstheme="majorBidi"/>
        </w:rPr>
        <w:t>modal phase-matched dielectric metasurfaces</w:t>
      </w:r>
      <w:r w:rsidR="004161D5" w:rsidRPr="00EF174A">
        <w:rPr>
          <w:rFonts w:asciiTheme="majorBidi" w:hAnsiTheme="majorBidi" w:cstheme="majorBidi"/>
        </w:rPr>
        <w:t>.</w:t>
      </w:r>
      <w:r w:rsidR="00B32572" w:rsidRPr="00EF174A">
        <w:rPr>
          <w:rFonts w:asciiTheme="majorBidi" w:hAnsiTheme="majorBidi" w:cstheme="majorBidi"/>
        </w:rPr>
        <w:t xml:space="preserve"> </w:t>
      </w:r>
      <w:r w:rsidR="004161D5" w:rsidRPr="00EF174A">
        <w:rPr>
          <w:rFonts w:asciiTheme="majorBidi" w:hAnsiTheme="majorBidi" w:cstheme="majorBidi"/>
        </w:rPr>
        <w:t>It</w:t>
      </w:r>
      <w:r w:rsidR="00B32572" w:rsidRPr="00EF174A">
        <w:rPr>
          <w:rFonts w:asciiTheme="majorBidi" w:hAnsiTheme="majorBidi" w:cstheme="majorBidi"/>
        </w:rPr>
        <w:t xml:space="preserve"> </w:t>
      </w:r>
      <w:r w:rsidR="00446416" w:rsidRPr="00EF174A">
        <w:rPr>
          <w:rFonts w:asciiTheme="majorBidi" w:hAnsiTheme="majorBidi" w:cstheme="majorBidi"/>
        </w:rPr>
        <w:t xml:space="preserve">can be achieved by </w:t>
      </w:r>
      <w:r w:rsidR="0011205E" w:rsidRPr="00EF174A">
        <w:rPr>
          <w:rFonts w:asciiTheme="majorBidi" w:hAnsiTheme="majorBidi" w:cstheme="majorBidi"/>
        </w:rPr>
        <w:t>tailoring the metasurface geometr</w:t>
      </w:r>
      <w:r w:rsidR="00A97755" w:rsidRPr="00EF174A">
        <w:rPr>
          <w:rFonts w:asciiTheme="majorBidi" w:hAnsiTheme="majorBidi" w:cstheme="majorBidi"/>
        </w:rPr>
        <w:t>ies</w:t>
      </w:r>
      <w:r w:rsidR="0011205E" w:rsidRPr="00EF174A">
        <w:rPr>
          <w:rFonts w:asciiTheme="majorBidi" w:hAnsiTheme="majorBidi" w:cstheme="majorBidi"/>
        </w:rPr>
        <w:t xml:space="preserve"> to achieve precise </w:t>
      </w:r>
      <w:r w:rsidR="00446416" w:rsidRPr="00EF174A">
        <w:rPr>
          <w:rFonts w:asciiTheme="majorBidi" w:hAnsiTheme="majorBidi" w:cstheme="majorBidi"/>
        </w:rPr>
        <w:t>overlapping</w:t>
      </w:r>
      <w:r w:rsidR="0011205E" w:rsidRPr="00EF174A">
        <w:rPr>
          <w:rFonts w:asciiTheme="majorBidi" w:hAnsiTheme="majorBidi" w:cstheme="majorBidi"/>
        </w:rPr>
        <w:t xml:space="preserve"> of different optical modes</w:t>
      </w:r>
      <w:r w:rsidR="00446416" w:rsidRPr="00EF174A">
        <w:rPr>
          <w:rFonts w:asciiTheme="majorBidi" w:hAnsiTheme="majorBidi" w:cstheme="majorBidi"/>
        </w:rPr>
        <w:t xml:space="preserve"> at the fundamental and harmonic wavelength</w:t>
      </w:r>
      <w:r w:rsidR="00A97755" w:rsidRPr="00EF174A">
        <w:rPr>
          <w:rFonts w:asciiTheme="majorBidi" w:hAnsiTheme="majorBidi" w:cstheme="majorBidi"/>
        </w:rPr>
        <w:t>s</w:t>
      </w:r>
      <w:r w:rsidR="00DA559D" w:rsidRPr="00EF174A">
        <w:rPr>
          <w:rFonts w:asciiTheme="majorBidi" w:hAnsiTheme="majorBidi" w:cstheme="majorBidi"/>
        </w:rPr>
        <w:t xml:space="preserve"> to boost the nonlinear generation </w:t>
      </w:r>
      <w:r w:rsidR="00D511E2" w:rsidRPr="00EF174A">
        <w:rPr>
          <w:rFonts w:asciiTheme="majorBidi" w:hAnsiTheme="majorBidi" w:cstheme="majorBidi"/>
        </w:rPr>
        <w:t>efficiency</w:t>
      </w:r>
      <w:r w:rsidR="0011205E" w:rsidRPr="00EF174A">
        <w:rPr>
          <w:rFonts w:asciiTheme="majorBidi" w:hAnsiTheme="majorBidi" w:cstheme="majorBidi"/>
        </w:rPr>
        <w:t>.</w:t>
      </w:r>
      <w:hyperlink w:anchor="_ENREF_58" w:tooltip="Wang, 2017 #329" w:history="1">
        <w:r w:rsidR="00736FA2" w:rsidRPr="00EF174A">
          <w:rPr>
            <w:rFonts w:asciiTheme="majorBidi" w:hAnsiTheme="majorBidi" w:cstheme="majorBidi"/>
          </w:rPr>
          <w:fldChar w:fldCharType="begin">
            <w:fldData xml:space="preserve">PEVuZE5vdGU+PENpdGU+PEF1dGhvcj5XYW5nPC9BdXRob3I+PFllYXI+MjAxNzwvWWVhcj48UmVj
TnVtPjMyOTwvUmVjTnVtPjxEaXNwbGF5VGV4dD48c3R5bGUgZmFjZT0ic3VwZXJzY3JpcHQiPjU4
LTYwPC9zdHlsZT48L0Rpc3BsYXlUZXh0PjxyZWNvcmQ+PHJlYy1udW1iZXI+MzI5PC9yZWMtbnVt
YmVyPjxmb3JlaWduLWtleXM+PGtleSBhcHA9IkVOIiBkYi1pZD0iNXd6dHh0dnh0eHd0cjJlcHIw
YnY1djk1MHRhZHoycncyMjl2IiB0aW1lc3RhbXA9IjE2OTc5NDkwODkiPjMyOTwva2V5PjwvZm9y
ZWlnbi1rZXlzPjxyZWYtdHlwZSBuYW1lPSJKb3VybmFsIEFydGljbGUiPjE3PC9yZWYtdHlwZT48
Y29udHJpYnV0b3JzPjxhdXRob3JzPjxhdXRob3I+V2FuZywgQ2hlbmc8L2F1dGhvcj48YXV0aG9y
PkxpLCBaaGFveWk8L2F1dGhvcj48YXV0aG9yPktpbSwgTXlvdW5nLUh3YW48L2F1dGhvcj48YXV0
aG9yPlhpb25nLCBYaWFvPC9hdXRob3I+PGF1dGhvcj5SZW4sIFhpLUZlbmc8L2F1dGhvcj48YXV0
aG9yPkd1bywgR3VhbmctQ2FuPC9hdXRob3I+PGF1dGhvcj5ZdSwgTmFuZmFuZzwvYXV0aG9yPjxh
dXRob3I+TG9uxI1hciwgTWFya288L2F1dGhvcj48L2F1dGhvcnM+PC9jb250cmlidXRvcnM+PHRp
dGxlcz48dGl0bGU+TWV0YXN1cmZhY2UtYXNzaXN0ZWQgcGhhc2UtbWF0Y2hpbmctZnJlZSBzZWNv
bmQgaGFybW9uaWMgZ2VuZXJhdGlvbiBpbiBsaXRoaXVtIG5pb2JhdGUgd2F2ZWd1aWRlczwvdGl0
bGU+PHNlY29uZGFyeS10aXRsZT5OYXR1cmUgQ29tbXVuaWNhdGlvbnM8L3NlY29uZGFyeS10aXRs
ZT48L3RpdGxlcz48cGVyaW9kaWNhbD48ZnVsbC10aXRsZT5OYXR1cmUgY29tbXVuaWNhdGlvbnM8
L2Z1bGwtdGl0bGU+PC9wZXJpb2RpY2FsPjxwYWdlcz4yMDk4PC9wYWdlcz48dm9sdW1lPjg8L3Zv
bHVtZT48bnVtYmVyPjE8L251bWJlcj48ZGF0ZXM+PHllYXI+MjAxNzwveWVhcj48L2RhdGVzPjxp
c2JuPjIwNDEtMTcyMzwvaXNibj48dXJscz48L3VybHM+PC9yZWNvcmQ+PC9DaXRlPjxDaXRlPjxB
dXRob3I+U2hhbXMgTW91c2F2aTwvQXV0aG9yPjxZZWFyPjIwMTk8L1llYXI+PFJlY051bT4zMjg8
L1JlY051bT48cmVjb3JkPjxyZWMtbnVtYmVyPjMyODwvcmVjLW51bWJlcj48Zm9yZWlnbi1rZXlz
PjxrZXkgYXBwPSJFTiIgZGItaWQ9IjV3enR4dHZ4dHh3dHIyZXByMGJ2NXY5NTB0YWR6MnJ3MjI5
diIgdGltZXN0YW1wPSIxNjk3OTQ5MDExIj4zMjg8L2tleT48L2ZvcmVpZ24ta2V5cz48cmVmLXR5
cGUgbmFtZT0iSm91cm5hbCBBcnRpY2xlIj4xNzwvcmVmLXR5cGU+PGNvbnRyaWJ1dG9ycz48YXV0
aG9ycz48YXV0aG9yPlNoYW1zIE1vdXNhdmksIFMgSGFtZWQ8L2F1dGhvcj48YXV0aG9yPkxlbWFz
dGVycywgUm9iZXJ0PC9hdXRob3I+PGF1dGhvcj5XYW5nLCBGZW5nPC9hdXRob3I+PGF1dGhvcj5E
b3JjaGUsIEFsaSBFc2hhZ2hpYW48L2F1dGhvcj48YXV0aG9yPlRhaGVyaSwgSG9zc2VpbjwvYXV0
aG9yPjxhdXRob3I+RWZ0ZWtoYXIsIEFsaSBBPC9hdXRob3I+PGF1dGhvcj5IYXJ1dHl1bnlhbiwg
SGF5azwvYXV0aG9yPjxhdXRob3I+QWRpYmksIEFsaTwvYXV0aG9yPjwvYXV0aG9ycz48L2NvbnRy
aWJ1dG9ycz48dGl0bGVzPjx0aXRsZT5QaGFzZS1tYXRjaGVkIG5vbmxpbmVhciBzZWNvbmQtaGFy
bW9uaWMgZ2VuZXJhdGlvbiBpbiBwbGFzbW9uaWMgbWV0YXN1cmZhY2VzPC90aXRsZT48c2Vjb25k
YXJ5LXRpdGxlPk5hbm9waG90b25pY3M8L3NlY29uZGFyeS10aXRsZT48L3RpdGxlcz48cGVyaW9k
aWNhbD48ZnVsbC10aXRsZT5OYW5vcGhvdG9uaWNzPC9mdWxsLXRpdGxlPjwvcGVyaW9kaWNhbD48
cGFnZXM+NjA3LTYxMjwvcGFnZXM+PHZvbHVtZT44PC92b2x1bWU+PG51bWJlcj40PC9udW1iZXI+
PGRhdGVzPjx5ZWFyPjIwMTk8L3llYXI+PC9kYXRlcz48aXNibj4yMTkyLTg2MTQ8L2lzYm4+PHVy
bHM+PC91cmxzPjwvcmVjb3JkPjwvQ2l0ZT48Q2l0ZT48QXV0aG9yPldhbmc8L0F1dGhvcj48WWVh
cj4yMDIzPC9ZZWFyPjxSZWNOdW0+MzMwPC9SZWNOdW0+PHJlY29yZD48cmVjLW51bWJlcj4zMzA8
L3JlYy1udW1iZXI+PGZvcmVpZ24ta2V5cz48a2V5IGFwcD0iRU4iIGRiLWlkPSI1d3p0eHR2eHR4
d3RyMmVwcjBidjV2OTUwdGFkejJydzIyOXYiIHRpbWVzdGFtcD0iMTY5Nzk0OTE0NiI+MzMwPC9r
ZXk+PC9mb3JlaWduLWtleXM+PHJlZi10eXBlIG5hbWU9IkNvbmZlcmVuY2UgUHJvY2VlZGluZ3Mi
PjEwPC9yZWYtdHlwZT48Y29udHJpYnV0b3JzPjxhdXRob3JzPjxhdXRob3I+V2FuZywgQ2hhbmd3
ZW48L2F1dGhvcj48YXV0aG9yPlpob25nLCBIYW96b25nPC9hdXRob3I+PGF1dGhvcj5OaW5nLCBN
aW5naGFvPC9hdXRob3I+PGF1dGhvcj5GYW5nLCBCaW48L2F1dGhvcj48YXV0aG9yPkxpLCBMaW48
L2F1dGhvcj48YXV0aG9yPkNoZW5nLCBZYTwvYXV0aG9yPjwvYXV0aG9ycz48L2NvbnRyaWJ1dG9y
cz48dGl0bGVzPjx0aXRsZT5Ccm9hZGJhbmQgU2Vjb25kIEhhcm1vbmljIEdlbmVyYXRpb24gaW4g
YSB6LUN1dCBMaXRoaXVtIE5pb2JhdGUgb24gSW5zdWxhdG9yIFdhdmVndWlkZSBCYXNlZCBvbiBU
eXBlLUkgTW9kYWwgUGhhc2UgTWF0Y2hpbmc8L3RpdGxlPjxzZWNvbmRhcnktdGl0bGU+UGhvdG9u
aWNzPC9zZWNvbmRhcnktdGl0bGU+PC90aXRsZXM+PHBhZ2VzPjgwPC9wYWdlcz48dm9sdW1lPjEw
PC92b2x1bWU+PG51bWJlcj4xPC9udW1iZXI+PGRhdGVzPjx5ZWFyPjIwMjM8L3llYXI+PC9kYXRl
cz48cHVibGlzaGVyPk1EUEk8L3B1Ymxpc2hlcj48aXNibj4yMzA0LTY3MzI8L2lzYm4+PHVybHM+
PC91cmxzPjwvcmVjb3JkPjwvQ2l0ZT48L0VuZE5vdGU+
</w:fldData>
          </w:fldChar>
        </w:r>
        <w:r w:rsidR="00736FA2" w:rsidRPr="00EF174A">
          <w:rPr>
            <w:rFonts w:asciiTheme="majorBidi" w:hAnsiTheme="majorBidi" w:cstheme="majorBidi"/>
          </w:rPr>
          <w:instrText xml:space="preserve"> ADDIN EN.CITE </w:instrText>
        </w:r>
        <w:r w:rsidR="00736FA2" w:rsidRPr="00EF174A">
          <w:rPr>
            <w:rFonts w:asciiTheme="majorBidi" w:hAnsiTheme="majorBidi" w:cstheme="majorBidi"/>
          </w:rPr>
          <w:fldChar w:fldCharType="begin">
            <w:fldData xml:space="preserve">PEVuZE5vdGU+PENpdGU+PEF1dGhvcj5XYW5nPC9BdXRob3I+PFllYXI+MjAxNzwvWWVhcj48UmVj
TnVtPjMyOTwvUmVjTnVtPjxEaXNwbGF5VGV4dD48c3R5bGUgZmFjZT0ic3VwZXJzY3JpcHQiPjU4
LTYwPC9zdHlsZT48L0Rpc3BsYXlUZXh0PjxyZWNvcmQ+PHJlYy1udW1iZXI+MzI5PC9yZWMtbnVt
YmVyPjxmb3JlaWduLWtleXM+PGtleSBhcHA9IkVOIiBkYi1pZD0iNXd6dHh0dnh0eHd0cjJlcHIw
YnY1djk1MHRhZHoycncyMjl2IiB0aW1lc3RhbXA9IjE2OTc5NDkwODkiPjMyOTwva2V5PjwvZm9y
ZWlnbi1rZXlzPjxyZWYtdHlwZSBuYW1lPSJKb3VybmFsIEFydGljbGUiPjE3PC9yZWYtdHlwZT48
Y29udHJpYnV0b3JzPjxhdXRob3JzPjxhdXRob3I+V2FuZywgQ2hlbmc8L2F1dGhvcj48YXV0aG9y
PkxpLCBaaGFveWk8L2F1dGhvcj48YXV0aG9yPktpbSwgTXlvdW5nLUh3YW48L2F1dGhvcj48YXV0
aG9yPlhpb25nLCBYaWFvPC9hdXRob3I+PGF1dGhvcj5SZW4sIFhpLUZlbmc8L2F1dGhvcj48YXV0
aG9yPkd1bywgR3VhbmctQ2FuPC9hdXRob3I+PGF1dGhvcj5ZdSwgTmFuZmFuZzwvYXV0aG9yPjxh
dXRob3I+TG9uxI1hciwgTWFya288L2F1dGhvcj48L2F1dGhvcnM+PC9jb250cmlidXRvcnM+PHRp
dGxlcz48dGl0bGU+TWV0YXN1cmZhY2UtYXNzaXN0ZWQgcGhhc2UtbWF0Y2hpbmctZnJlZSBzZWNv
bmQgaGFybW9uaWMgZ2VuZXJhdGlvbiBpbiBsaXRoaXVtIG5pb2JhdGUgd2F2ZWd1aWRlczwvdGl0
bGU+PHNlY29uZGFyeS10aXRsZT5OYXR1cmUgQ29tbXVuaWNhdGlvbnM8L3NlY29uZGFyeS10aXRs
ZT48L3RpdGxlcz48cGVyaW9kaWNhbD48ZnVsbC10aXRsZT5OYXR1cmUgY29tbXVuaWNhdGlvbnM8
L2Z1bGwtdGl0bGU+PC9wZXJpb2RpY2FsPjxwYWdlcz4yMDk4PC9wYWdlcz48dm9sdW1lPjg8L3Zv
bHVtZT48bnVtYmVyPjE8L251bWJlcj48ZGF0ZXM+PHllYXI+MjAxNzwveWVhcj48L2RhdGVzPjxp
c2JuPjIwNDEtMTcyMzwvaXNibj48dXJscz48L3VybHM+PC9yZWNvcmQ+PC9DaXRlPjxDaXRlPjxB
dXRob3I+U2hhbXMgTW91c2F2aTwvQXV0aG9yPjxZZWFyPjIwMTk8L1llYXI+PFJlY051bT4zMjg8
L1JlY051bT48cmVjb3JkPjxyZWMtbnVtYmVyPjMyODwvcmVjLW51bWJlcj48Zm9yZWlnbi1rZXlz
PjxrZXkgYXBwPSJFTiIgZGItaWQ9IjV3enR4dHZ4dHh3dHIyZXByMGJ2NXY5NTB0YWR6MnJ3MjI5
diIgdGltZXN0YW1wPSIxNjk3OTQ5MDExIj4zMjg8L2tleT48L2ZvcmVpZ24ta2V5cz48cmVmLXR5
cGUgbmFtZT0iSm91cm5hbCBBcnRpY2xlIj4xNzwvcmVmLXR5cGU+PGNvbnRyaWJ1dG9ycz48YXV0
aG9ycz48YXV0aG9yPlNoYW1zIE1vdXNhdmksIFMgSGFtZWQ8L2F1dGhvcj48YXV0aG9yPkxlbWFz
dGVycywgUm9iZXJ0PC9hdXRob3I+PGF1dGhvcj5XYW5nLCBGZW5nPC9hdXRob3I+PGF1dGhvcj5E
b3JjaGUsIEFsaSBFc2hhZ2hpYW48L2F1dGhvcj48YXV0aG9yPlRhaGVyaSwgSG9zc2VpbjwvYXV0
aG9yPjxhdXRob3I+RWZ0ZWtoYXIsIEFsaSBBPC9hdXRob3I+PGF1dGhvcj5IYXJ1dHl1bnlhbiwg
SGF5azwvYXV0aG9yPjxhdXRob3I+QWRpYmksIEFsaTwvYXV0aG9yPjwvYXV0aG9ycz48L2NvbnRy
aWJ1dG9ycz48dGl0bGVzPjx0aXRsZT5QaGFzZS1tYXRjaGVkIG5vbmxpbmVhciBzZWNvbmQtaGFy
bW9uaWMgZ2VuZXJhdGlvbiBpbiBwbGFzbW9uaWMgbWV0YXN1cmZhY2VzPC90aXRsZT48c2Vjb25k
YXJ5LXRpdGxlPk5hbm9waG90b25pY3M8L3NlY29uZGFyeS10aXRsZT48L3RpdGxlcz48cGVyaW9k
aWNhbD48ZnVsbC10aXRsZT5OYW5vcGhvdG9uaWNzPC9mdWxsLXRpdGxlPjwvcGVyaW9kaWNhbD48
cGFnZXM+NjA3LTYxMjwvcGFnZXM+PHZvbHVtZT44PC92b2x1bWU+PG51bWJlcj40PC9udW1iZXI+
PGRhdGVzPjx5ZWFyPjIwMTk8L3llYXI+PC9kYXRlcz48aXNibj4yMTkyLTg2MTQ8L2lzYm4+PHVy
bHM+PC91cmxzPjwvcmVjb3JkPjwvQ2l0ZT48Q2l0ZT48QXV0aG9yPldhbmc8L0F1dGhvcj48WWVh
cj4yMDIzPC9ZZWFyPjxSZWNOdW0+MzMwPC9SZWNOdW0+PHJlY29yZD48cmVjLW51bWJlcj4zMzA8
L3JlYy1udW1iZXI+PGZvcmVpZ24ta2V5cz48a2V5IGFwcD0iRU4iIGRiLWlkPSI1d3p0eHR2eHR4
d3RyMmVwcjBidjV2OTUwdGFkejJydzIyOXYiIHRpbWVzdGFtcD0iMTY5Nzk0OTE0NiI+MzMwPC9r
ZXk+PC9mb3JlaWduLWtleXM+PHJlZi10eXBlIG5hbWU9IkNvbmZlcmVuY2UgUHJvY2VlZGluZ3Mi
PjEwPC9yZWYtdHlwZT48Y29udHJpYnV0b3JzPjxhdXRob3JzPjxhdXRob3I+V2FuZywgQ2hhbmd3
ZW48L2F1dGhvcj48YXV0aG9yPlpob25nLCBIYW96b25nPC9hdXRob3I+PGF1dGhvcj5OaW5nLCBN
aW5naGFvPC9hdXRob3I+PGF1dGhvcj5GYW5nLCBCaW48L2F1dGhvcj48YXV0aG9yPkxpLCBMaW48
L2F1dGhvcj48YXV0aG9yPkNoZW5nLCBZYTwvYXV0aG9yPjwvYXV0aG9ycz48L2NvbnRyaWJ1dG9y
cz48dGl0bGVzPjx0aXRsZT5Ccm9hZGJhbmQgU2Vjb25kIEhhcm1vbmljIEdlbmVyYXRpb24gaW4g
YSB6LUN1dCBMaXRoaXVtIE5pb2JhdGUgb24gSW5zdWxhdG9yIFdhdmVndWlkZSBCYXNlZCBvbiBU
eXBlLUkgTW9kYWwgUGhhc2UgTWF0Y2hpbmc8L3RpdGxlPjxzZWNvbmRhcnktdGl0bGU+UGhvdG9u
aWNzPC9zZWNvbmRhcnktdGl0bGU+PC90aXRsZXM+PHBhZ2VzPjgwPC9wYWdlcz48dm9sdW1lPjEw
PC92b2x1bWU+PG51bWJlcj4xPC9udW1iZXI+PGRhdGVzPjx5ZWFyPjIwMjM8L3llYXI+PC9kYXRl
cz48cHVibGlzaGVyPk1EUEk8L3B1Ymxpc2hlcj48aXNibj4yMzA0LTY3MzI8L2lzYm4+PHVybHM+
PC91cmxzPjwvcmVjb3JkPjwvQ2l0ZT48L0VuZE5vdGU+
</w:fldData>
          </w:fldChar>
        </w:r>
        <w:r w:rsidR="00736FA2" w:rsidRPr="00EF174A">
          <w:rPr>
            <w:rFonts w:asciiTheme="majorBidi" w:hAnsiTheme="majorBidi" w:cstheme="majorBidi"/>
          </w:rPr>
          <w:instrText xml:space="preserve"> ADDIN EN.CITE.DATA </w:instrText>
        </w:r>
        <w:r w:rsidR="00736FA2" w:rsidRPr="00EF174A">
          <w:rPr>
            <w:rFonts w:asciiTheme="majorBidi" w:hAnsiTheme="majorBidi" w:cstheme="majorBidi"/>
          </w:rPr>
        </w:r>
        <w:r w:rsidR="00736FA2" w:rsidRPr="00EF174A">
          <w:rPr>
            <w:rFonts w:asciiTheme="majorBidi" w:hAnsiTheme="majorBidi" w:cstheme="majorBidi"/>
          </w:rPr>
          <w:fldChar w:fldCharType="end"/>
        </w:r>
        <w:r w:rsidR="00736FA2" w:rsidRPr="00EF174A">
          <w:rPr>
            <w:rFonts w:asciiTheme="majorBidi" w:hAnsiTheme="majorBidi" w:cstheme="majorBidi"/>
          </w:rPr>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58-60</w:t>
        </w:r>
        <w:r w:rsidR="00736FA2" w:rsidRPr="00EF174A">
          <w:rPr>
            <w:rFonts w:asciiTheme="majorBidi" w:hAnsiTheme="majorBidi" w:cstheme="majorBidi"/>
          </w:rPr>
          <w:fldChar w:fldCharType="end"/>
        </w:r>
      </w:hyperlink>
      <w:hyperlink w:anchor="_ENREF_58" w:tooltip="Shams Mousavi, 2019 #328" w:history="1"/>
      <w:r w:rsidR="0011205E" w:rsidRPr="00EF174A">
        <w:rPr>
          <w:rFonts w:asciiTheme="majorBidi" w:hAnsiTheme="majorBidi" w:cstheme="majorBidi"/>
        </w:rPr>
        <w:t xml:space="preserve"> This progress has </w:t>
      </w:r>
      <w:r w:rsidR="0099613D" w:rsidRPr="00EF174A">
        <w:rPr>
          <w:rFonts w:asciiTheme="majorBidi" w:hAnsiTheme="majorBidi" w:cstheme="majorBidi"/>
        </w:rPr>
        <w:t xml:space="preserve">provided strong solutions to </w:t>
      </w:r>
      <w:r w:rsidR="0011205E" w:rsidRPr="00EF174A">
        <w:rPr>
          <w:rFonts w:asciiTheme="majorBidi" w:hAnsiTheme="majorBidi" w:cstheme="majorBidi"/>
        </w:rPr>
        <w:t xml:space="preserve">designing compact and efficient </w:t>
      </w:r>
      <w:r w:rsidR="00A97755" w:rsidRPr="00EF174A">
        <w:rPr>
          <w:rFonts w:asciiTheme="majorBidi" w:hAnsiTheme="majorBidi" w:cstheme="majorBidi"/>
        </w:rPr>
        <w:t xml:space="preserve">nonlinear </w:t>
      </w:r>
      <w:r w:rsidR="0011205E" w:rsidRPr="00EF174A">
        <w:rPr>
          <w:rFonts w:asciiTheme="majorBidi" w:hAnsiTheme="majorBidi" w:cstheme="majorBidi"/>
        </w:rPr>
        <w:t>optical devices</w:t>
      </w:r>
      <w:r w:rsidR="00A97755" w:rsidRPr="00EF174A">
        <w:rPr>
          <w:rFonts w:asciiTheme="majorBidi" w:hAnsiTheme="majorBidi" w:cstheme="majorBidi"/>
        </w:rPr>
        <w:t>.</w:t>
      </w:r>
      <w:r w:rsidR="00C90D55" w:rsidRPr="00EF174A">
        <w:rPr>
          <w:rFonts w:asciiTheme="majorBidi" w:hAnsiTheme="majorBidi" w:cstheme="majorBidi"/>
        </w:rPr>
        <w:t xml:space="preserve"> </w:t>
      </w:r>
      <w:r w:rsidR="00E014F5" w:rsidRPr="00EF174A">
        <w:rPr>
          <w:rFonts w:asciiTheme="majorBidi" w:hAnsiTheme="majorBidi" w:cstheme="majorBidi"/>
        </w:rPr>
        <w:t>In</w:t>
      </w:r>
      <w:r w:rsidR="00D01B6A" w:rsidRPr="00EF174A">
        <w:rPr>
          <w:rFonts w:asciiTheme="majorBidi" w:hAnsiTheme="majorBidi" w:cstheme="majorBidi"/>
        </w:rPr>
        <w:t xml:space="preserve"> addition</w:t>
      </w:r>
      <w:r w:rsidR="00E014F5" w:rsidRPr="00EF174A">
        <w:rPr>
          <w:rFonts w:asciiTheme="majorBidi" w:hAnsiTheme="majorBidi" w:cstheme="majorBidi"/>
        </w:rPr>
        <w:t>, t</w:t>
      </w:r>
      <w:r w:rsidR="00356AED" w:rsidRPr="00EF174A">
        <w:rPr>
          <w:rFonts w:asciiTheme="majorBidi" w:hAnsiTheme="majorBidi" w:cstheme="majorBidi"/>
        </w:rPr>
        <w:t>he inter-band plasmonic nature of the c-Si material near the DUV wavelength regime would enable strong surface plasmon resonance to achieve the modal phase matching in silicon metasurface operating in the DUV.</w:t>
      </w:r>
      <w:r w:rsidR="00F07F3B" w:rsidRPr="00EF174A">
        <w:rPr>
          <w:rFonts w:asciiTheme="majorBidi" w:hAnsiTheme="majorBidi" w:cstheme="majorBidi"/>
        </w:rPr>
        <w:fldChar w:fldCharType="begin"/>
      </w:r>
      <w:r w:rsidR="004038B0" w:rsidRPr="00EF174A">
        <w:rPr>
          <w:rFonts w:asciiTheme="majorBidi" w:hAnsiTheme="majorBidi" w:cstheme="majorBidi"/>
        </w:rPr>
        <w:instrText xml:space="preserve"> ADDIN EN.CITE &lt;EndNote&gt;&lt;Cite&gt;&lt;Author&gt;Dong&lt;/Author&gt;&lt;Year&gt;2019&lt;/Year&gt;&lt;RecNum&gt;322&lt;/RecNum&gt;&lt;DisplayText&gt;&lt;style face="superscript"&gt;61, 62&lt;/style&gt;&lt;/DisplayText&gt;&lt;record&gt;&lt;rec-number&gt;322&lt;/rec-number&gt;&lt;foreign-keys&gt;&lt;key app="EN" db-id="5wztxtvxtxwtr2epr0bv5v950tadz2rw229v" timestamp="1693191884"&gt;322&lt;/key&gt;&lt;/foreign-keys&gt;&lt;ref-type name="Journal Article"&gt;17&lt;/ref-type&gt;&lt;contributors&gt;&lt;authors&gt;&lt;author&gt;Dong, Zhaogang&lt;/author&gt;&lt;author&gt;Wang, Tao&lt;/author&gt;&lt;author&gt;Chi, Xiao&lt;/author&gt;&lt;author&gt;Ho, Jinfa&lt;/author&gt;&lt;author&gt;Tserkezis, Christos&lt;/author&gt;&lt;author&gt;Yap, Sherry Lee Koon&lt;/author&gt;&lt;author&gt;Rusydi, Andrivo&lt;/author&gt;&lt;author&gt;Tjiptoharsono, Febiana&lt;/author&gt;&lt;author&gt;Thian, Dickson&lt;/author&gt;&lt;author&gt;Mortensen, N Asger&lt;/author&gt;&lt;/authors&gt;&lt;/contributors&gt;&lt;titles&gt;&lt;title&gt;Ultraviolet interband plasmonics with Si nanostructures&lt;/title&gt;&lt;secondary-title&gt;Nano Letters&lt;/secondary-title&gt;&lt;/titles&gt;&lt;periodical&gt;&lt;full-title&gt;Nano letters&lt;/full-title&gt;&lt;/periodical&gt;&lt;pages&gt;8040-8048&lt;/pages&gt;&lt;volume&gt;19&lt;/volume&gt;&lt;number&gt;11&lt;/number&gt;&lt;dates&gt;&lt;year&gt;2019&lt;/year&gt;&lt;/dates&gt;&lt;isbn&gt;1530-6984&lt;/isbn&gt;&lt;urls&gt;&lt;/urls&gt;&lt;/record&gt;&lt;/Cite&gt;&lt;Cite&gt;&lt;Author&gt;Wang&lt;/Author&gt;&lt;Year&gt;2023&lt;/Year&gt;&lt;RecNum&gt;323&lt;/RecNum&gt;&lt;record&gt;&lt;rec-number&gt;323&lt;/rec-number&gt;&lt;foreign-keys&gt;&lt;key app="EN" db-id="5wztxtvxtxwtr2epr0bv5v950tadz2rw229v" timestamp="1693192080"&gt;323&lt;/key&gt;&lt;/foreign-keys&gt;&lt;ref-type name="Journal Article"&gt;17&lt;/ref-type&gt;&lt;contributors&gt;&lt;authors&gt;&lt;author&gt;Wang, Yajun&lt;/author&gt;&lt;author&gt;Luo, Guangli&lt;/author&gt;&lt;author&gt;Yan, Zhendong&lt;/author&gt;&lt;author&gt;Wang, Jinpeng&lt;/author&gt;&lt;author&gt;Tang, Chaojun&lt;/author&gt;&lt;author&gt;Liu, Fanxin&lt;/author&gt;&lt;author&gt;Zhu, Mingwei&lt;/author&gt;&lt;/authors&gt;&lt;/contributors&gt;&lt;titles&gt;&lt;title&gt;Silicon ultraviolet high-Q plasmon induced transparency for slow light and ultrahigh sensitivity sensing&lt;/title&gt;&lt;secondary-title&gt;Journal of Lightwave Technology&lt;/secondary-title&gt;&lt;/titles&gt;&lt;periodical&gt;&lt;full-title&gt;Journal of Lightwave Technology&lt;/full-title&gt;&lt;/periodical&gt;&lt;pages&gt;406 - 413&lt;/pages&gt;&lt;volume&gt;42&lt;/volume&gt;&lt;number&gt;1&lt;/number&gt;&lt;dates&gt;&lt;year&gt;2023&lt;/year&gt;&lt;/dates&gt;&lt;isbn&gt;0733-8724&lt;/isbn&gt;&lt;urls&gt;&lt;/urls&gt;&lt;/record&gt;&lt;/Cite&gt;&lt;/EndNote&gt;</w:instrText>
      </w:r>
      <w:r w:rsidR="00F07F3B" w:rsidRPr="00EF174A">
        <w:rPr>
          <w:rFonts w:asciiTheme="majorBidi" w:hAnsiTheme="majorBidi" w:cstheme="majorBidi"/>
        </w:rPr>
        <w:fldChar w:fldCharType="separate"/>
      </w:r>
      <w:hyperlink w:anchor="_ENREF_61" w:tooltip="Dong, 2019 #322" w:history="1">
        <w:r w:rsidR="00736FA2" w:rsidRPr="00EF174A">
          <w:rPr>
            <w:rFonts w:asciiTheme="majorBidi" w:hAnsiTheme="majorBidi" w:cstheme="majorBidi"/>
            <w:noProof/>
            <w:vertAlign w:val="superscript"/>
          </w:rPr>
          <w:t>61</w:t>
        </w:r>
      </w:hyperlink>
      <w:r w:rsidR="00F07F3B" w:rsidRPr="00EF174A">
        <w:rPr>
          <w:rFonts w:asciiTheme="majorBidi" w:hAnsiTheme="majorBidi" w:cstheme="majorBidi"/>
          <w:noProof/>
          <w:vertAlign w:val="superscript"/>
        </w:rPr>
        <w:t xml:space="preserve">, </w:t>
      </w:r>
      <w:hyperlink w:anchor="_ENREF_62" w:tooltip="Wang, 2023 #323" w:history="1">
        <w:r w:rsidR="00736FA2" w:rsidRPr="00EF174A">
          <w:rPr>
            <w:rFonts w:asciiTheme="majorBidi" w:hAnsiTheme="majorBidi" w:cstheme="majorBidi"/>
            <w:noProof/>
            <w:vertAlign w:val="superscript"/>
          </w:rPr>
          <w:t>62</w:t>
        </w:r>
      </w:hyperlink>
      <w:r w:rsidR="00F07F3B" w:rsidRPr="00EF174A">
        <w:rPr>
          <w:rFonts w:asciiTheme="majorBidi" w:hAnsiTheme="majorBidi" w:cstheme="majorBidi"/>
        </w:rPr>
        <w:fldChar w:fldCharType="end"/>
      </w:r>
    </w:p>
    <w:p w14:paraId="75E45A4E" w14:textId="4FFCC1B3" w:rsidR="003128CA" w:rsidRPr="00EF174A" w:rsidRDefault="00C968D7" w:rsidP="00CA1DDD">
      <w:pPr>
        <w:spacing w:line="480" w:lineRule="auto"/>
        <w:ind w:firstLine="284"/>
        <w:jc w:val="both"/>
        <w:rPr>
          <w:rFonts w:asciiTheme="majorBidi" w:hAnsiTheme="majorBidi" w:cstheme="majorBidi"/>
          <w:highlight w:val="green"/>
        </w:rPr>
      </w:pPr>
      <w:r w:rsidRPr="00EF174A">
        <w:rPr>
          <w:rFonts w:asciiTheme="majorBidi" w:hAnsiTheme="majorBidi" w:cstheme="majorBidi"/>
        </w:rPr>
        <w:lastRenderedPageBreak/>
        <w:t xml:space="preserve">In this work, we </w:t>
      </w:r>
      <w:r w:rsidR="007E6649" w:rsidRPr="00EF174A">
        <w:rPr>
          <w:rFonts w:asciiTheme="majorBidi" w:hAnsiTheme="majorBidi" w:cstheme="majorBidi"/>
        </w:rPr>
        <w:t>demonstrate</w:t>
      </w:r>
      <w:r w:rsidR="004D1452" w:rsidRPr="00EF174A">
        <w:rPr>
          <w:rFonts w:asciiTheme="majorBidi" w:hAnsiTheme="majorBidi" w:cstheme="majorBidi"/>
        </w:rPr>
        <w:t xml:space="preserve"> a</w:t>
      </w:r>
      <w:r w:rsidRPr="00EF174A">
        <w:rPr>
          <w:rFonts w:asciiTheme="majorBidi" w:hAnsiTheme="majorBidi" w:cstheme="majorBidi"/>
        </w:rPr>
        <w:t xml:space="preserve"> </w:t>
      </w:r>
      <w:r w:rsidR="00B53D7E" w:rsidRPr="00EF174A">
        <w:rPr>
          <w:rFonts w:asciiTheme="majorBidi" w:hAnsiTheme="majorBidi" w:cstheme="majorBidi"/>
        </w:rPr>
        <w:t>modal phase-matched</w:t>
      </w:r>
      <w:r w:rsidR="00DB612D" w:rsidRPr="00EF174A">
        <w:rPr>
          <w:rFonts w:asciiTheme="majorBidi" w:hAnsiTheme="majorBidi" w:cstheme="majorBidi"/>
        </w:rPr>
        <w:t xml:space="preserve"> </w:t>
      </w:r>
      <w:r w:rsidR="00964947" w:rsidRPr="00EF174A">
        <w:rPr>
          <w:rFonts w:asciiTheme="majorBidi" w:hAnsiTheme="majorBidi" w:cstheme="majorBidi"/>
        </w:rPr>
        <w:t>BIC</w:t>
      </w:r>
      <w:r w:rsidR="004A06DC" w:rsidRPr="00EF174A">
        <w:rPr>
          <w:rFonts w:asciiTheme="majorBidi" w:hAnsiTheme="majorBidi" w:cstheme="majorBidi"/>
        </w:rPr>
        <w:t>s</w:t>
      </w:r>
      <w:r w:rsidR="004D1452" w:rsidRPr="00EF174A">
        <w:rPr>
          <w:rFonts w:asciiTheme="majorBidi" w:hAnsiTheme="majorBidi" w:cstheme="majorBidi"/>
        </w:rPr>
        <w:t xml:space="preserve"> metasurface made of</w:t>
      </w:r>
      <w:r w:rsidR="00E20E1D" w:rsidRPr="00EF174A">
        <w:rPr>
          <w:rFonts w:asciiTheme="majorBidi" w:hAnsiTheme="majorBidi" w:cstheme="majorBidi"/>
        </w:rPr>
        <w:t xml:space="preserve"> a</w:t>
      </w:r>
      <w:r w:rsidR="004D1452" w:rsidRPr="00EF174A">
        <w:rPr>
          <w:rFonts w:asciiTheme="majorBidi" w:hAnsiTheme="majorBidi" w:cstheme="majorBidi"/>
        </w:rPr>
        <w:t xml:space="preserve"> c-Si meta</w:t>
      </w:r>
      <w:r w:rsidR="00E20E1D" w:rsidRPr="00EF174A">
        <w:rPr>
          <w:rFonts w:asciiTheme="majorBidi" w:hAnsiTheme="majorBidi" w:cstheme="majorBidi"/>
        </w:rPr>
        <w:t>surface</w:t>
      </w:r>
      <w:r w:rsidR="004D1452" w:rsidRPr="00EF174A">
        <w:rPr>
          <w:rFonts w:asciiTheme="majorBidi" w:hAnsiTheme="majorBidi" w:cstheme="majorBidi"/>
        </w:rPr>
        <w:t xml:space="preserve"> fabricated on a sapphire substrate, which can produce </w:t>
      </w:r>
      <w:r w:rsidR="001E6C36" w:rsidRPr="00EF174A">
        <w:rPr>
          <w:rFonts w:asciiTheme="majorBidi" w:hAnsiTheme="majorBidi" w:cstheme="majorBidi"/>
        </w:rPr>
        <w:t xml:space="preserve">a </w:t>
      </w:r>
      <w:r w:rsidRPr="00EF174A">
        <w:rPr>
          <w:rFonts w:asciiTheme="majorBidi" w:hAnsiTheme="majorBidi" w:cstheme="majorBidi"/>
        </w:rPr>
        <w:t>coherent</w:t>
      </w:r>
      <w:r w:rsidR="00001C90" w:rsidRPr="00EF174A">
        <w:rPr>
          <w:rFonts w:asciiTheme="majorBidi" w:hAnsiTheme="majorBidi" w:cstheme="majorBidi"/>
        </w:rPr>
        <w:t xml:space="preserve"> DUV</w:t>
      </w:r>
      <w:r w:rsidRPr="00EF174A">
        <w:rPr>
          <w:rFonts w:asciiTheme="majorBidi" w:hAnsiTheme="majorBidi" w:cstheme="majorBidi"/>
        </w:rPr>
        <w:t xml:space="preserve"> light</w:t>
      </w:r>
      <w:r w:rsidR="00345FBE" w:rsidRPr="00EF174A">
        <w:rPr>
          <w:rFonts w:asciiTheme="majorBidi" w:hAnsiTheme="majorBidi" w:cstheme="majorBidi"/>
        </w:rPr>
        <w:t xml:space="preserve"> </w:t>
      </w:r>
      <w:r w:rsidR="00246D0C" w:rsidRPr="00EF174A">
        <w:rPr>
          <w:rFonts w:asciiTheme="majorBidi" w:hAnsiTheme="majorBidi" w:cstheme="majorBidi"/>
        </w:rPr>
        <w:t>via THG</w:t>
      </w:r>
      <w:r w:rsidR="004D1452" w:rsidRPr="00EF174A">
        <w:rPr>
          <w:rFonts w:asciiTheme="majorBidi" w:hAnsiTheme="majorBidi" w:cstheme="majorBidi"/>
        </w:rPr>
        <w:t>.</w:t>
      </w:r>
      <w:r w:rsidRPr="00EF174A">
        <w:rPr>
          <w:rFonts w:asciiTheme="majorBidi" w:hAnsiTheme="majorBidi" w:cstheme="majorBidi"/>
        </w:rPr>
        <w:t xml:space="preserve"> </w:t>
      </w:r>
      <w:r w:rsidR="004D1452" w:rsidRPr="00EF174A">
        <w:rPr>
          <w:rFonts w:asciiTheme="majorBidi" w:hAnsiTheme="majorBidi" w:cstheme="majorBidi"/>
        </w:rPr>
        <w:t>S</w:t>
      </w:r>
      <w:r w:rsidRPr="00EF174A">
        <w:rPr>
          <w:rFonts w:asciiTheme="majorBidi" w:hAnsiTheme="majorBidi" w:cstheme="majorBidi"/>
        </w:rPr>
        <w:t>ymmetry breaking</w:t>
      </w:r>
      <w:r w:rsidR="00345FBE" w:rsidRPr="00EF174A">
        <w:rPr>
          <w:rFonts w:asciiTheme="majorBidi" w:hAnsiTheme="majorBidi" w:cstheme="majorBidi"/>
        </w:rPr>
        <w:t xml:space="preserve"> is introduced </w:t>
      </w:r>
      <w:r w:rsidRPr="00EF174A">
        <w:rPr>
          <w:rFonts w:asciiTheme="majorBidi" w:hAnsiTheme="majorBidi" w:cstheme="majorBidi"/>
        </w:rPr>
        <w:t>in the lattice structure</w:t>
      </w:r>
      <w:r w:rsidR="00345FBE" w:rsidRPr="00EF174A">
        <w:rPr>
          <w:rFonts w:asciiTheme="majorBidi" w:hAnsiTheme="majorBidi" w:cstheme="majorBidi"/>
        </w:rPr>
        <w:t xml:space="preserve"> of our design</w:t>
      </w:r>
      <w:r w:rsidR="0025415C" w:rsidRPr="00EF174A">
        <w:rPr>
          <w:rFonts w:asciiTheme="majorBidi" w:hAnsiTheme="majorBidi" w:cstheme="majorBidi"/>
        </w:rPr>
        <w:t xml:space="preserve"> to acquire highly efficient </w:t>
      </w:r>
      <w:r w:rsidR="00964947" w:rsidRPr="00EF174A">
        <w:rPr>
          <w:rFonts w:asciiTheme="majorBidi" w:hAnsiTheme="majorBidi" w:cstheme="majorBidi"/>
        </w:rPr>
        <w:t>BIC</w:t>
      </w:r>
      <w:r w:rsidR="004A06DC" w:rsidRPr="00EF174A">
        <w:rPr>
          <w:rFonts w:asciiTheme="majorBidi" w:hAnsiTheme="majorBidi" w:cstheme="majorBidi"/>
        </w:rPr>
        <w:t>s</w:t>
      </w:r>
      <w:r w:rsidR="0025415C" w:rsidRPr="00EF174A">
        <w:rPr>
          <w:rFonts w:asciiTheme="majorBidi" w:hAnsiTheme="majorBidi" w:cstheme="majorBidi"/>
        </w:rPr>
        <w:t xml:space="preserve"> resonance and high </w:t>
      </w:r>
      <w:r w:rsidR="0025415C" w:rsidRPr="00EF174A">
        <w:rPr>
          <w:rFonts w:asciiTheme="majorBidi" w:hAnsiTheme="majorBidi" w:cstheme="majorBidi"/>
          <w:i/>
          <w:iCs/>
        </w:rPr>
        <w:t>Q</w:t>
      </w:r>
      <w:r w:rsidR="0025415C" w:rsidRPr="00EF174A">
        <w:rPr>
          <w:rFonts w:asciiTheme="majorBidi" w:hAnsiTheme="majorBidi" w:cstheme="majorBidi"/>
        </w:rPr>
        <w:t>-factor</w:t>
      </w:r>
      <w:r w:rsidR="00F76E9E" w:rsidRPr="00EF174A">
        <w:rPr>
          <w:rFonts w:asciiTheme="majorBidi" w:hAnsiTheme="majorBidi" w:cstheme="majorBidi"/>
        </w:rPr>
        <w:t xml:space="preserve">. </w:t>
      </w:r>
      <w:r w:rsidR="0025415C" w:rsidRPr="00EF174A">
        <w:rPr>
          <w:rFonts w:asciiTheme="majorBidi" w:hAnsiTheme="majorBidi" w:cstheme="majorBidi"/>
        </w:rPr>
        <w:t xml:space="preserve">Due to the </w:t>
      </w:r>
      <w:r w:rsidR="006B1A3D" w:rsidRPr="00EF174A">
        <w:rPr>
          <w:rFonts w:asciiTheme="majorBidi" w:hAnsiTheme="majorBidi" w:cstheme="majorBidi"/>
        </w:rPr>
        <w:t>large</w:t>
      </w:r>
      <w:r w:rsidRPr="00EF174A">
        <w:rPr>
          <w:rFonts w:asciiTheme="majorBidi" w:hAnsiTheme="majorBidi" w:cstheme="majorBidi"/>
        </w:rPr>
        <w:t xml:space="preserve"> third-order susceptibility (</w:t>
      </w:r>
      <w:r w:rsidR="0025415C" w:rsidRPr="00EF174A">
        <w:rPr>
          <w:rFonts w:asciiTheme="majorBidi" w:hAnsiTheme="majorBidi" w:cstheme="majorBidi"/>
          <w:i/>
          <w:iCs/>
        </w:rPr>
        <w:sym w:font="Symbol" w:char="F063"/>
      </w:r>
      <w:r w:rsidR="0025415C" w:rsidRPr="00EF174A">
        <w:rPr>
          <w:rFonts w:asciiTheme="majorBidi" w:hAnsiTheme="majorBidi" w:cstheme="majorBidi"/>
          <w:vertAlign w:val="superscript"/>
        </w:rPr>
        <w:t>3</w:t>
      </w:r>
      <w:r w:rsidR="0025415C" w:rsidRPr="00EF174A">
        <w:rPr>
          <w:rFonts w:asciiTheme="majorBidi" w:hAnsiTheme="majorBidi" w:cstheme="majorBidi"/>
        </w:rPr>
        <w:t>)</w:t>
      </w:r>
      <w:r w:rsidRPr="00EF174A">
        <w:rPr>
          <w:rFonts w:asciiTheme="majorBidi" w:hAnsiTheme="majorBidi" w:cstheme="majorBidi"/>
        </w:rPr>
        <w:t xml:space="preserve"> of the c-Si near the fundamental wavelength </w:t>
      </w:r>
      <w:r w:rsidR="00A4243D" w:rsidRPr="00EF174A">
        <w:rPr>
          <w:rFonts w:asciiTheme="majorBidi" w:hAnsiTheme="majorBidi" w:cstheme="majorBidi"/>
        </w:rPr>
        <w:t>of 840 nm</w:t>
      </w:r>
      <w:hyperlink w:anchor="_ENREF_63" w:tooltip="Hon, 2011 #257"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Hon&lt;/Author&gt;&lt;Year&gt;2011&lt;/Year&gt;&lt;RecNum&gt;257&lt;/RecNum&gt;&lt;DisplayText&gt;&lt;style face="superscript"&gt;63&lt;/style&gt;&lt;/DisplayText&gt;&lt;record&gt;&lt;rec-number&gt;257&lt;/rec-number&gt;&lt;foreign-keys&gt;&lt;key app="EN" db-id="5wztxtvxtxwtr2epr0bv5v950tadz2rw229v" timestamp="1677055419"&gt;257&lt;/key&gt;&lt;/foreign-keys&gt;&lt;ref-type name="Journal Article"&gt;17&lt;/ref-type&gt;&lt;contributors&gt;&lt;authors&gt;&lt;author&gt;Hon, Nick K&lt;/author&gt;&lt;author&gt;Soref, Richard&lt;/author&gt;&lt;author&gt;Jalali, Bahram&lt;/author&gt;&lt;/authors&gt;&lt;/contributors&gt;&lt;titles&gt;&lt;title&gt;The third-order nonlinear optical coefficients of Si, Ge, and Si1− x Ge x in the midwave and longwave infrared&lt;/title&gt;&lt;secondary-title&gt;Journal of Applied Physics&lt;/secondary-title&gt;&lt;/titles&gt;&lt;periodical&gt;&lt;full-title&gt;Journal of applied physics&lt;/full-title&gt;&lt;/periodical&gt;&lt;pages&gt;9&lt;/pages&gt;&lt;volume&gt;110&lt;/volume&gt;&lt;number&gt;1&lt;/number&gt;&lt;dates&gt;&lt;year&gt;2011&lt;/year&gt;&lt;/dates&gt;&lt;isbn&gt;0021-8979&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63</w:t>
        </w:r>
        <w:r w:rsidR="00736FA2" w:rsidRPr="00EF174A">
          <w:rPr>
            <w:rFonts w:asciiTheme="majorBidi" w:hAnsiTheme="majorBidi" w:cstheme="majorBidi"/>
          </w:rPr>
          <w:fldChar w:fldCharType="end"/>
        </w:r>
      </w:hyperlink>
      <w:r w:rsidR="00B05058" w:rsidRPr="00EF174A">
        <w:rPr>
          <w:rFonts w:asciiTheme="majorBidi" w:hAnsiTheme="majorBidi" w:cstheme="majorBidi"/>
        </w:rPr>
        <w:t>, the p</w:t>
      </w:r>
      <w:r w:rsidR="00DB612D" w:rsidRPr="00EF174A">
        <w:rPr>
          <w:rFonts w:asciiTheme="majorBidi" w:hAnsiTheme="majorBidi" w:cstheme="majorBidi"/>
        </w:rPr>
        <w:t>lasmonic nature of c-Si in the DUV</w:t>
      </w:r>
      <w:r w:rsidR="0014119F" w:rsidRPr="00EF174A">
        <w:rPr>
          <w:rFonts w:asciiTheme="majorBidi" w:hAnsiTheme="majorBidi" w:cstheme="majorBidi"/>
          <w:noProof/>
          <w:vertAlign w:val="superscript"/>
        </w:rPr>
        <w:t xml:space="preserve"> </w:t>
      </w:r>
      <w:r w:rsidRPr="00EF174A">
        <w:rPr>
          <w:rFonts w:asciiTheme="majorBidi" w:hAnsiTheme="majorBidi" w:cstheme="majorBidi"/>
        </w:rPr>
        <w:t xml:space="preserve">and the </w:t>
      </w:r>
      <w:r w:rsidR="006B1A3D" w:rsidRPr="00EF174A">
        <w:rPr>
          <w:rFonts w:asciiTheme="majorBidi" w:hAnsiTheme="majorBidi" w:cstheme="majorBidi"/>
        </w:rPr>
        <w:t>efficient</w:t>
      </w:r>
      <w:r w:rsidRPr="00EF174A">
        <w:rPr>
          <w:rFonts w:asciiTheme="majorBidi" w:hAnsiTheme="majorBidi" w:cstheme="majorBidi"/>
        </w:rPr>
        <w:t xml:space="preserve"> </w:t>
      </w:r>
      <w:r w:rsidRPr="00EF174A">
        <w:rPr>
          <w:rFonts w:asciiTheme="majorBidi" w:hAnsiTheme="majorBidi" w:cstheme="majorBidi"/>
          <w:i/>
          <w:iCs/>
        </w:rPr>
        <w:t>Q</w:t>
      </w:r>
      <w:r w:rsidRPr="00EF174A">
        <w:rPr>
          <w:rFonts w:asciiTheme="majorBidi" w:hAnsiTheme="majorBidi" w:cstheme="majorBidi"/>
        </w:rPr>
        <w:t>-factor</w:t>
      </w:r>
      <w:r w:rsidR="00027032" w:rsidRPr="00EF174A">
        <w:rPr>
          <w:rFonts w:asciiTheme="majorBidi" w:hAnsiTheme="majorBidi" w:cstheme="majorBidi"/>
        </w:rPr>
        <w:t xml:space="preserve">, the </w:t>
      </w:r>
      <w:r w:rsidRPr="00EF174A">
        <w:rPr>
          <w:rFonts w:asciiTheme="majorBidi" w:hAnsiTheme="majorBidi" w:cstheme="majorBidi"/>
        </w:rPr>
        <w:t>THG signal</w:t>
      </w:r>
      <w:r w:rsidR="00A4243D" w:rsidRPr="00EF174A">
        <w:rPr>
          <w:rFonts w:asciiTheme="majorBidi" w:hAnsiTheme="majorBidi" w:cstheme="majorBidi"/>
        </w:rPr>
        <w:t xml:space="preserve"> </w:t>
      </w:r>
      <w:r w:rsidR="00E66EEC" w:rsidRPr="00EF174A">
        <w:rPr>
          <w:rFonts w:asciiTheme="majorBidi" w:hAnsiTheme="majorBidi" w:cstheme="majorBidi"/>
        </w:rPr>
        <w:t>enhancement and</w:t>
      </w:r>
      <w:r w:rsidR="00A4243D" w:rsidRPr="00EF174A">
        <w:rPr>
          <w:rFonts w:asciiTheme="majorBidi" w:hAnsiTheme="majorBidi" w:cstheme="majorBidi"/>
        </w:rPr>
        <w:t xml:space="preserve"> high conversion efficiency </w:t>
      </w:r>
      <w:r w:rsidR="00E66EEC" w:rsidRPr="00EF174A">
        <w:rPr>
          <w:rFonts w:asciiTheme="majorBidi" w:hAnsiTheme="majorBidi" w:cstheme="majorBidi"/>
        </w:rPr>
        <w:t>are</w:t>
      </w:r>
      <w:r w:rsidR="00A4243D" w:rsidRPr="00EF174A">
        <w:rPr>
          <w:rFonts w:asciiTheme="majorBidi" w:hAnsiTheme="majorBidi" w:cstheme="majorBidi"/>
        </w:rPr>
        <w:t xml:space="preserve"> </w:t>
      </w:r>
      <w:r w:rsidR="007A255F" w:rsidRPr="00EF174A">
        <w:rPr>
          <w:rFonts w:asciiTheme="majorBidi" w:hAnsiTheme="majorBidi" w:cstheme="majorBidi"/>
        </w:rPr>
        <w:t xml:space="preserve">achieved </w:t>
      </w:r>
      <w:r w:rsidR="00A4243D" w:rsidRPr="00EF174A">
        <w:rPr>
          <w:rFonts w:asciiTheme="majorBidi" w:hAnsiTheme="majorBidi" w:cstheme="majorBidi"/>
        </w:rPr>
        <w:t>simultaneously</w:t>
      </w:r>
      <w:r w:rsidRPr="00EF174A">
        <w:rPr>
          <w:rFonts w:asciiTheme="majorBidi" w:hAnsiTheme="majorBidi" w:cstheme="majorBidi"/>
        </w:rPr>
        <w:t>. Th</w:t>
      </w:r>
      <w:r w:rsidR="00525B93" w:rsidRPr="00EF174A">
        <w:rPr>
          <w:rFonts w:asciiTheme="majorBidi" w:hAnsiTheme="majorBidi" w:cstheme="majorBidi"/>
        </w:rPr>
        <w:t xml:space="preserve">e design parameters have been optimized through rigorous numerical and experimental studies on </w:t>
      </w:r>
      <w:r w:rsidR="002D6333" w:rsidRPr="00EF174A">
        <w:rPr>
          <w:rFonts w:asciiTheme="majorBidi" w:hAnsiTheme="majorBidi" w:cstheme="majorBidi"/>
          <w:i/>
          <w:iCs/>
        </w:rPr>
        <w:t>Q</w:t>
      </w:r>
      <w:r w:rsidR="002D6333" w:rsidRPr="00EF174A">
        <w:rPr>
          <w:rFonts w:asciiTheme="majorBidi" w:hAnsiTheme="majorBidi" w:cstheme="majorBidi"/>
        </w:rPr>
        <w:t xml:space="preserve">-factor </w:t>
      </w:r>
      <w:r w:rsidR="00B152F6" w:rsidRPr="00EF174A">
        <w:rPr>
          <w:rFonts w:asciiTheme="majorBidi" w:hAnsiTheme="majorBidi" w:cstheme="majorBidi"/>
        </w:rPr>
        <w:t xml:space="preserve">to achieve the highest </w:t>
      </w:r>
      <w:r w:rsidR="002D6333" w:rsidRPr="00EF174A">
        <w:rPr>
          <w:rFonts w:asciiTheme="majorBidi" w:hAnsiTheme="majorBidi" w:cstheme="majorBidi"/>
        </w:rPr>
        <w:t xml:space="preserve">THG efficiency </w:t>
      </w:r>
      <w:r w:rsidR="00B152F6" w:rsidRPr="00EF174A">
        <w:rPr>
          <w:rFonts w:asciiTheme="majorBidi" w:hAnsiTheme="majorBidi" w:cstheme="majorBidi"/>
        </w:rPr>
        <w:t>compar</w:t>
      </w:r>
      <w:r w:rsidR="004F32A0" w:rsidRPr="00EF174A">
        <w:rPr>
          <w:rFonts w:asciiTheme="majorBidi" w:hAnsiTheme="majorBidi" w:cstheme="majorBidi"/>
        </w:rPr>
        <w:t>ed</w:t>
      </w:r>
      <w:r w:rsidR="00B152F6" w:rsidRPr="00EF174A">
        <w:rPr>
          <w:rFonts w:asciiTheme="majorBidi" w:hAnsiTheme="majorBidi" w:cstheme="majorBidi"/>
        </w:rPr>
        <w:t xml:space="preserve"> with the state-of-the-art works on dielectric metasurface </w:t>
      </w:r>
      <w:r w:rsidR="004F32A0" w:rsidRPr="00EF174A">
        <w:rPr>
          <w:rFonts w:asciiTheme="majorBidi" w:hAnsiTheme="majorBidi" w:cstheme="majorBidi"/>
        </w:rPr>
        <w:t>for</w:t>
      </w:r>
      <w:r w:rsidR="00B152F6" w:rsidRPr="00EF174A">
        <w:rPr>
          <w:rFonts w:asciiTheme="majorBidi" w:hAnsiTheme="majorBidi" w:cstheme="majorBidi"/>
        </w:rPr>
        <w:t xml:space="preserve"> DUV light sources</w:t>
      </w:r>
      <w:r w:rsidR="002B6C60" w:rsidRPr="00EF174A">
        <w:rPr>
          <w:rFonts w:asciiTheme="majorBidi" w:hAnsiTheme="majorBidi" w:cstheme="majorBidi"/>
        </w:rPr>
        <w:t>.</w:t>
      </w:r>
    </w:p>
    <w:p w14:paraId="5B6F0523" w14:textId="77777777" w:rsidR="00F77534" w:rsidRPr="00EF174A" w:rsidRDefault="00F77534" w:rsidP="00CA1DDD">
      <w:pPr>
        <w:spacing w:line="480" w:lineRule="auto"/>
        <w:rPr>
          <w:rFonts w:ascii="Times New Roman" w:hAnsi="Times New Roman" w:cs="Times New Roman"/>
          <w:b/>
          <w:bCs/>
        </w:rPr>
      </w:pPr>
    </w:p>
    <w:p w14:paraId="7CE6A04B" w14:textId="53E2A4B9" w:rsidR="00E37783" w:rsidRPr="00EF174A" w:rsidRDefault="00E37783" w:rsidP="00CA1DDD">
      <w:pPr>
        <w:spacing w:line="480" w:lineRule="auto"/>
        <w:rPr>
          <w:rFonts w:ascii="Times New Roman" w:hAnsi="Times New Roman" w:cs="Times New Roman"/>
          <w:b/>
          <w:bCs/>
        </w:rPr>
      </w:pPr>
      <w:r w:rsidRPr="00EF174A">
        <w:rPr>
          <w:rFonts w:ascii="Times New Roman" w:hAnsi="Times New Roman" w:cs="Times New Roman"/>
          <w:b/>
          <w:bCs/>
        </w:rPr>
        <w:t>RESULTS AND DISCUSSION</w:t>
      </w:r>
    </w:p>
    <w:p w14:paraId="112404B8" w14:textId="51C49B9E" w:rsidR="00BB5667" w:rsidRPr="00EF174A" w:rsidRDefault="00BB5667" w:rsidP="00CA1DDD">
      <w:pPr>
        <w:spacing w:line="480" w:lineRule="auto"/>
        <w:jc w:val="both"/>
        <w:rPr>
          <w:rFonts w:asciiTheme="majorBidi" w:hAnsiTheme="majorBidi" w:cstheme="majorBidi"/>
          <w:shd w:val="clear" w:color="auto" w:fill="FFFFFF" w:themeFill="background1"/>
        </w:rPr>
      </w:pPr>
      <w:r w:rsidRPr="00EF174A">
        <w:rPr>
          <w:rFonts w:asciiTheme="majorBidi" w:hAnsiTheme="majorBidi" w:cstheme="majorBidi"/>
          <w:shd w:val="clear" w:color="auto" w:fill="FFFFFF" w:themeFill="background1"/>
        </w:rPr>
        <w:t xml:space="preserve">Figure 1 illustrates </w:t>
      </w:r>
      <w:r w:rsidR="00900583" w:rsidRPr="00EF174A">
        <w:rPr>
          <w:rFonts w:asciiTheme="majorBidi" w:hAnsiTheme="majorBidi" w:cstheme="majorBidi"/>
          <w:shd w:val="clear" w:color="auto" w:fill="FFFFFF" w:themeFill="background1"/>
        </w:rPr>
        <w:t>the</w:t>
      </w:r>
      <w:r w:rsidRPr="00EF174A">
        <w:rPr>
          <w:rFonts w:asciiTheme="majorBidi" w:hAnsiTheme="majorBidi" w:cstheme="majorBidi"/>
          <w:shd w:val="clear" w:color="auto" w:fill="FFFFFF" w:themeFill="background1"/>
        </w:rPr>
        <w:t xml:space="preserve"> </w:t>
      </w:r>
      <w:r w:rsidR="0094246A" w:rsidRPr="00EF174A">
        <w:rPr>
          <w:rFonts w:asciiTheme="majorBidi" w:hAnsiTheme="majorBidi" w:cstheme="majorBidi"/>
          <w:shd w:val="clear" w:color="auto" w:fill="FFFFFF" w:themeFill="background1"/>
        </w:rPr>
        <w:t>concept</w:t>
      </w:r>
      <w:r w:rsidR="00900583" w:rsidRPr="00EF174A">
        <w:rPr>
          <w:rFonts w:asciiTheme="majorBidi" w:hAnsiTheme="majorBidi" w:cstheme="majorBidi"/>
          <w:shd w:val="clear" w:color="auto" w:fill="FFFFFF" w:themeFill="background1"/>
        </w:rPr>
        <w:t xml:space="preserve"> of</w:t>
      </w:r>
      <w:r w:rsidR="0094246A" w:rsidRPr="00EF174A">
        <w:rPr>
          <w:rFonts w:asciiTheme="majorBidi" w:hAnsiTheme="majorBidi" w:cstheme="majorBidi"/>
          <w:shd w:val="clear" w:color="auto" w:fill="FFFFFF" w:themeFill="background1"/>
        </w:rPr>
        <w:t xml:space="preserve"> </w:t>
      </w:r>
      <w:r w:rsidR="002E7AF7" w:rsidRPr="00EF174A">
        <w:rPr>
          <w:rFonts w:asciiTheme="majorBidi" w:hAnsiTheme="majorBidi" w:cstheme="majorBidi"/>
          <w:shd w:val="clear" w:color="auto" w:fill="FFFFFF" w:themeFill="background1"/>
        </w:rPr>
        <w:t xml:space="preserve">THG from </w:t>
      </w:r>
      <w:r w:rsidR="00392D59" w:rsidRPr="00EF174A">
        <w:rPr>
          <w:rFonts w:asciiTheme="majorBidi" w:hAnsiTheme="majorBidi" w:cstheme="majorBidi"/>
          <w:shd w:val="clear" w:color="auto" w:fill="FFFFFF" w:themeFill="background1"/>
        </w:rPr>
        <w:t xml:space="preserve">the </w:t>
      </w:r>
      <w:r w:rsidR="002E7AF7" w:rsidRPr="00EF174A">
        <w:rPr>
          <w:rFonts w:asciiTheme="majorBidi" w:hAnsiTheme="majorBidi" w:cstheme="majorBidi"/>
          <w:shd w:val="clear" w:color="auto" w:fill="FFFFFF" w:themeFill="background1"/>
        </w:rPr>
        <w:t xml:space="preserve">c-Si metasurface for </w:t>
      </w:r>
      <w:r w:rsidR="0082220D" w:rsidRPr="00EF174A">
        <w:rPr>
          <w:rFonts w:asciiTheme="majorBidi" w:hAnsiTheme="majorBidi" w:cstheme="majorBidi"/>
          <w:shd w:val="clear" w:color="auto" w:fill="FFFFFF" w:themeFill="background1"/>
        </w:rPr>
        <w:t xml:space="preserve">ultracompact </w:t>
      </w:r>
      <w:r w:rsidR="0094246A" w:rsidRPr="00EF174A">
        <w:rPr>
          <w:rFonts w:asciiTheme="majorBidi" w:hAnsiTheme="majorBidi" w:cstheme="majorBidi"/>
          <w:shd w:val="clear" w:color="auto" w:fill="FFFFFF" w:themeFill="background1"/>
        </w:rPr>
        <w:t xml:space="preserve">DUV light </w:t>
      </w:r>
      <w:r w:rsidR="0082220D" w:rsidRPr="00EF174A">
        <w:rPr>
          <w:rFonts w:asciiTheme="majorBidi" w:hAnsiTheme="majorBidi" w:cstheme="majorBidi"/>
          <w:shd w:val="clear" w:color="auto" w:fill="FFFFFF" w:themeFill="background1"/>
        </w:rPr>
        <w:t>source</w:t>
      </w:r>
      <w:r w:rsidR="003150CB" w:rsidRPr="00EF174A">
        <w:rPr>
          <w:rFonts w:asciiTheme="majorBidi" w:hAnsiTheme="majorBidi" w:cstheme="majorBidi"/>
          <w:shd w:val="clear" w:color="auto" w:fill="FFFFFF" w:themeFill="background1"/>
        </w:rPr>
        <w:t>,</w:t>
      </w:r>
      <w:r w:rsidR="00F93A2E" w:rsidRPr="00EF174A">
        <w:rPr>
          <w:rFonts w:asciiTheme="majorBidi" w:hAnsiTheme="majorBidi" w:cstheme="majorBidi"/>
          <w:shd w:val="clear" w:color="auto" w:fill="FFFFFF" w:themeFill="background1"/>
        </w:rPr>
        <w:t xml:space="preserve"> and</w:t>
      </w:r>
      <w:r w:rsidR="005A4144" w:rsidRPr="00EF174A">
        <w:rPr>
          <w:rFonts w:asciiTheme="majorBidi" w:hAnsiTheme="majorBidi" w:cstheme="majorBidi"/>
          <w:shd w:val="clear" w:color="auto" w:fill="FFFFFF" w:themeFill="background1"/>
        </w:rPr>
        <w:t xml:space="preserve"> </w:t>
      </w:r>
      <w:r w:rsidR="00F93A2E" w:rsidRPr="00EF174A">
        <w:rPr>
          <w:rFonts w:asciiTheme="majorBidi" w:hAnsiTheme="majorBidi" w:cstheme="majorBidi"/>
          <w:shd w:val="clear" w:color="auto" w:fill="FFFFFF" w:themeFill="background1"/>
        </w:rPr>
        <w:t>t</w:t>
      </w:r>
      <w:r w:rsidR="00BD758B" w:rsidRPr="00EF174A">
        <w:rPr>
          <w:rFonts w:asciiTheme="majorBidi" w:hAnsiTheme="majorBidi" w:cstheme="majorBidi"/>
          <w:shd w:val="clear" w:color="auto" w:fill="FFFFFF" w:themeFill="background1"/>
        </w:rPr>
        <w:t xml:space="preserve">he schematic of </w:t>
      </w:r>
      <w:r w:rsidR="008A6C7F" w:rsidRPr="00EF174A">
        <w:rPr>
          <w:rFonts w:asciiTheme="majorBidi" w:hAnsiTheme="majorBidi" w:cstheme="majorBidi"/>
          <w:shd w:val="clear" w:color="auto" w:fill="FFFFFF" w:themeFill="background1"/>
        </w:rPr>
        <w:t>the proposed metasurface</w:t>
      </w:r>
      <w:r w:rsidR="00D34E93" w:rsidRPr="00EF174A">
        <w:rPr>
          <w:rFonts w:asciiTheme="majorBidi" w:hAnsiTheme="majorBidi" w:cstheme="majorBidi"/>
          <w:shd w:val="clear" w:color="auto" w:fill="FFFFFF" w:themeFill="background1"/>
        </w:rPr>
        <w:t xml:space="preserve"> </w:t>
      </w:r>
      <w:r w:rsidR="00BD758B" w:rsidRPr="00EF174A">
        <w:rPr>
          <w:rFonts w:asciiTheme="majorBidi" w:hAnsiTheme="majorBidi" w:cstheme="majorBidi"/>
          <w:shd w:val="clear" w:color="auto" w:fill="FFFFFF" w:themeFill="background1"/>
        </w:rPr>
        <w:t xml:space="preserve">is shown in Fig. 1a. </w:t>
      </w:r>
      <w:r w:rsidRPr="00EF174A">
        <w:rPr>
          <w:rFonts w:asciiTheme="majorBidi" w:hAnsiTheme="majorBidi" w:cstheme="majorBidi"/>
          <w:shd w:val="clear" w:color="auto" w:fill="FFFFFF" w:themeFill="background1"/>
        </w:rPr>
        <w:t xml:space="preserve">Each unit cell consists of two </w:t>
      </w:r>
      <w:r w:rsidR="0009218D" w:rsidRPr="00EF174A">
        <w:rPr>
          <w:rFonts w:asciiTheme="majorBidi" w:hAnsiTheme="majorBidi" w:cstheme="majorBidi"/>
          <w:shd w:val="clear" w:color="auto" w:fill="FFFFFF" w:themeFill="background1"/>
        </w:rPr>
        <w:t xml:space="preserve">pillars made of c-Si with </w:t>
      </w:r>
      <w:r w:rsidR="00FD3521" w:rsidRPr="00EF174A">
        <w:rPr>
          <w:rFonts w:asciiTheme="majorBidi" w:hAnsiTheme="majorBidi" w:cstheme="majorBidi"/>
          <w:shd w:val="clear" w:color="auto" w:fill="FFFFFF" w:themeFill="background1"/>
        </w:rPr>
        <w:t>the</w:t>
      </w:r>
      <w:r w:rsidR="0009218D" w:rsidRPr="00EF174A">
        <w:rPr>
          <w:rFonts w:asciiTheme="majorBidi" w:hAnsiTheme="majorBidi" w:cstheme="majorBidi"/>
          <w:shd w:val="clear" w:color="auto" w:fill="FFFFFF" w:themeFill="background1"/>
        </w:rPr>
        <w:t xml:space="preserve"> shape of </w:t>
      </w:r>
      <w:r w:rsidR="00FD3521" w:rsidRPr="00EF174A">
        <w:rPr>
          <w:rFonts w:asciiTheme="majorBidi" w:hAnsiTheme="majorBidi" w:cstheme="majorBidi"/>
          <w:shd w:val="clear" w:color="auto" w:fill="FFFFFF" w:themeFill="background1"/>
        </w:rPr>
        <w:t xml:space="preserve">a </w:t>
      </w:r>
      <w:r w:rsidR="0009218D" w:rsidRPr="00EF174A">
        <w:rPr>
          <w:rFonts w:asciiTheme="majorBidi" w:hAnsiTheme="majorBidi" w:cstheme="majorBidi"/>
          <w:shd w:val="clear" w:color="auto" w:fill="FFFFFF" w:themeFill="background1"/>
        </w:rPr>
        <w:t>right-angle trapezoid mirrored to each other.</w:t>
      </w:r>
      <w:r w:rsidR="000A2AAB" w:rsidRPr="00EF174A">
        <w:rPr>
          <w:rFonts w:asciiTheme="majorBidi" w:hAnsiTheme="majorBidi" w:cstheme="majorBidi"/>
          <w:shd w:val="clear" w:color="auto" w:fill="FFFFFF" w:themeFill="background1"/>
        </w:rPr>
        <w:t xml:space="preserve"> </w:t>
      </w:r>
      <w:r w:rsidR="003F1A9C" w:rsidRPr="00EF174A">
        <w:rPr>
          <w:rFonts w:asciiTheme="majorBidi" w:hAnsiTheme="majorBidi" w:cstheme="majorBidi"/>
          <w:shd w:val="clear" w:color="auto" w:fill="FFFFFF" w:themeFill="background1"/>
        </w:rPr>
        <w:t xml:space="preserve">Symmetry breaking </w:t>
      </w:r>
      <w:r w:rsidR="005345B5" w:rsidRPr="00EF174A">
        <w:rPr>
          <w:rFonts w:asciiTheme="majorBidi" w:hAnsiTheme="majorBidi" w:cstheme="majorBidi"/>
          <w:shd w:val="clear" w:color="auto" w:fill="FFFFFF" w:themeFill="background1"/>
        </w:rPr>
        <w:t>wa</w:t>
      </w:r>
      <w:r w:rsidR="003F1A9C" w:rsidRPr="00EF174A">
        <w:rPr>
          <w:rFonts w:asciiTheme="majorBidi" w:hAnsiTheme="majorBidi" w:cstheme="majorBidi"/>
          <w:shd w:val="clear" w:color="auto" w:fill="FFFFFF" w:themeFill="background1"/>
        </w:rPr>
        <w:t>s induced by this right-angle trapezoid shap</w:t>
      </w:r>
      <w:r w:rsidR="00E75A01" w:rsidRPr="00EF174A">
        <w:rPr>
          <w:rFonts w:asciiTheme="majorBidi" w:hAnsiTheme="majorBidi" w:cstheme="majorBidi"/>
          <w:shd w:val="clear" w:color="auto" w:fill="FFFFFF" w:themeFill="background1"/>
        </w:rPr>
        <w:t>e</w:t>
      </w:r>
      <w:r w:rsidR="003F1A9C" w:rsidRPr="00EF174A">
        <w:rPr>
          <w:rFonts w:asciiTheme="majorBidi" w:hAnsiTheme="majorBidi" w:cstheme="majorBidi"/>
          <w:shd w:val="clear" w:color="auto" w:fill="FFFFFF" w:themeFill="background1"/>
        </w:rPr>
        <w:t xml:space="preserve"> due to the </w:t>
      </w:r>
      <w:r w:rsidR="001019AD" w:rsidRPr="00EF174A">
        <w:rPr>
          <w:rFonts w:asciiTheme="majorBidi" w:hAnsiTheme="majorBidi" w:cstheme="majorBidi"/>
          <w:shd w:val="clear" w:color="auto" w:fill="FFFFFF" w:themeFill="background1"/>
        </w:rPr>
        <w:t xml:space="preserve">length </w:t>
      </w:r>
      <w:r w:rsidR="003F1A9C" w:rsidRPr="00EF174A">
        <w:rPr>
          <w:rFonts w:asciiTheme="majorBidi" w:hAnsiTheme="majorBidi" w:cstheme="majorBidi"/>
          <w:shd w:val="clear" w:color="auto" w:fill="FFFFFF" w:themeFill="background1"/>
        </w:rPr>
        <w:t>difference (</w:t>
      </w:r>
      <w:r w:rsidR="003F1A9C" w:rsidRPr="00EF174A">
        <w:rPr>
          <w:rFonts w:asciiTheme="majorBidi" w:hAnsiTheme="majorBidi" w:cstheme="majorBidi"/>
          <w:shd w:val="clear" w:color="auto" w:fill="FFFFFF" w:themeFill="background1"/>
        </w:rPr>
        <w:sym w:font="Symbol" w:char="F044"/>
      </w:r>
      <w:r w:rsidR="003F1A9C" w:rsidRPr="00EF174A">
        <w:rPr>
          <w:rFonts w:asciiTheme="majorBidi" w:hAnsiTheme="majorBidi" w:cstheme="majorBidi"/>
          <w:i/>
          <w:iCs/>
          <w:shd w:val="clear" w:color="auto" w:fill="FFFFFF" w:themeFill="background1"/>
        </w:rPr>
        <w:t>L</w:t>
      </w:r>
      <w:r w:rsidR="003F1A9C" w:rsidRPr="00EF174A">
        <w:rPr>
          <w:rFonts w:asciiTheme="majorBidi" w:hAnsiTheme="majorBidi" w:cstheme="majorBidi"/>
          <w:shd w:val="clear" w:color="auto" w:fill="FFFFFF" w:themeFill="background1"/>
        </w:rPr>
        <w:t>) between the top (</w:t>
      </w:r>
      <w:r w:rsidR="003F1A9C" w:rsidRPr="00EF174A">
        <w:rPr>
          <w:rFonts w:asciiTheme="majorBidi" w:hAnsiTheme="majorBidi" w:cstheme="majorBidi"/>
          <w:i/>
          <w:iCs/>
          <w:shd w:val="clear" w:color="auto" w:fill="FFFFFF" w:themeFill="background1"/>
        </w:rPr>
        <w:t>L</w:t>
      </w:r>
      <w:r w:rsidR="003F1A9C" w:rsidRPr="00EF174A">
        <w:rPr>
          <w:rFonts w:asciiTheme="majorBidi" w:hAnsiTheme="majorBidi" w:cstheme="majorBidi"/>
          <w:i/>
          <w:iCs/>
          <w:shd w:val="clear" w:color="auto" w:fill="FFFFFF" w:themeFill="background1"/>
          <w:vertAlign w:val="subscript"/>
        </w:rPr>
        <w:t>1</w:t>
      </w:r>
      <w:r w:rsidR="003F1A9C" w:rsidRPr="00EF174A">
        <w:rPr>
          <w:rFonts w:asciiTheme="majorBidi" w:hAnsiTheme="majorBidi" w:cstheme="majorBidi"/>
          <w:shd w:val="clear" w:color="auto" w:fill="FFFFFF" w:themeFill="background1"/>
        </w:rPr>
        <w:t>) and bottom (</w:t>
      </w:r>
      <w:r w:rsidR="003F1A9C" w:rsidRPr="00EF174A">
        <w:rPr>
          <w:rFonts w:asciiTheme="majorBidi" w:hAnsiTheme="majorBidi" w:cstheme="majorBidi"/>
          <w:i/>
          <w:iCs/>
          <w:shd w:val="clear" w:color="auto" w:fill="FFFFFF" w:themeFill="background1"/>
        </w:rPr>
        <w:t>L</w:t>
      </w:r>
      <w:r w:rsidR="003F1A9C" w:rsidRPr="00EF174A">
        <w:rPr>
          <w:rFonts w:asciiTheme="majorBidi" w:hAnsiTheme="majorBidi" w:cstheme="majorBidi"/>
          <w:i/>
          <w:iCs/>
          <w:shd w:val="clear" w:color="auto" w:fill="FFFFFF" w:themeFill="background1"/>
          <w:vertAlign w:val="subscript"/>
        </w:rPr>
        <w:t>2</w:t>
      </w:r>
      <w:r w:rsidR="003F1A9C" w:rsidRPr="00EF174A">
        <w:rPr>
          <w:rFonts w:asciiTheme="majorBidi" w:hAnsiTheme="majorBidi" w:cstheme="majorBidi"/>
          <w:shd w:val="clear" w:color="auto" w:fill="FFFFFF" w:themeFill="background1"/>
        </w:rPr>
        <w:t>) side</w:t>
      </w:r>
      <w:r w:rsidR="001019AD" w:rsidRPr="00EF174A">
        <w:rPr>
          <w:rFonts w:asciiTheme="majorBidi" w:hAnsiTheme="majorBidi" w:cstheme="majorBidi"/>
          <w:shd w:val="clear" w:color="auto" w:fill="FFFFFF" w:themeFill="background1"/>
        </w:rPr>
        <w:t>s</w:t>
      </w:r>
      <w:r w:rsidR="003F1A9C" w:rsidRPr="00EF174A">
        <w:rPr>
          <w:rFonts w:asciiTheme="majorBidi" w:hAnsiTheme="majorBidi" w:cstheme="majorBidi"/>
          <w:shd w:val="clear" w:color="auto" w:fill="FFFFFF" w:themeFill="background1"/>
        </w:rPr>
        <w:t xml:space="preserve">. Such symmetry breaking enables a high </w:t>
      </w:r>
      <w:r w:rsidR="003F1A9C" w:rsidRPr="00EF174A">
        <w:rPr>
          <w:rFonts w:asciiTheme="majorBidi" w:hAnsiTheme="majorBidi" w:cstheme="majorBidi"/>
          <w:i/>
          <w:iCs/>
          <w:shd w:val="clear" w:color="auto" w:fill="FFFFFF" w:themeFill="background1"/>
        </w:rPr>
        <w:t>Q</w:t>
      </w:r>
      <w:r w:rsidR="003F1A9C" w:rsidRPr="00EF174A">
        <w:rPr>
          <w:rFonts w:asciiTheme="majorBidi" w:hAnsiTheme="majorBidi" w:cstheme="majorBidi"/>
          <w:shd w:val="clear" w:color="auto" w:fill="FFFFFF" w:themeFill="background1"/>
        </w:rPr>
        <w:t xml:space="preserve">-factor </w:t>
      </w:r>
      <w:r w:rsidR="00964947" w:rsidRPr="00EF174A">
        <w:rPr>
          <w:rFonts w:asciiTheme="majorBidi" w:hAnsiTheme="majorBidi" w:cstheme="majorBidi"/>
          <w:shd w:val="clear" w:color="auto" w:fill="FFFFFF" w:themeFill="background1"/>
        </w:rPr>
        <w:t>BIC</w:t>
      </w:r>
      <w:r w:rsidR="004A06DC" w:rsidRPr="00EF174A">
        <w:rPr>
          <w:rFonts w:asciiTheme="majorBidi" w:hAnsiTheme="majorBidi" w:cstheme="majorBidi"/>
          <w:shd w:val="clear" w:color="auto" w:fill="FFFFFF" w:themeFill="background1"/>
        </w:rPr>
        <w:t>s</w:t>
      </w:r>
      <w:r w:rsidR="003F1A9C" w:rsidRPr="00EF174A">
        <w:rPr>
          <w:rFonts w:asciiTheme="majorBidi" w:hAnsiTheme="majorBidi" w:cstheme="majorBidi"/>
          <w:shd w:val="clear" w:color="auto" w:fill="FFFFFF" w:themeFill="background1"/>
        </w:rPr>
        <w:t xml:space="preserve"> resonance in the lattice structure.</w:t>
      </w:r>
      <w:hyperlink w:anchor="_ENREF_64" w:tooltip="Azzam, 2021 #174"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Azzam&lt;/Author&gt;&lt;Year&gt;2021&lt;/Year&gt;&lt;RecNum&gt;174&lt;/RecNum&gt;&lt;DisplayText&gt;&lt;style face="superscript"&gt;64&lt;/style&gt;&lt;/DisplayText&gt;&lt;record&gt;&lt;rec-number&gt;174&lt;/rec-number&gt;&lt;foreign-keys&gt;&lt;key app="EN" db-id="5wztxtvxtxwtr2epr0bv5v950tadz2rw229v" timestamp="1655273823"&gt;174&lt;/key&gt;&lt;/foreign-keys&gt;&lt;ref-type name="Journal Article"&gt;17&lt;/ref-type&gt;&lt;contributors&gt;&lt;authors&gt;&lt;author&gt;Azzam, Shaimaa I&lt;/author&gt;&lt;author&gt;Kildishev, Alexander V&lt;/author&gt;&lt;/authors&gt;&lt;/contributors&gt;&lt;titles&gt;&lt;title&gt;Photonic bound states in the continuum: from basics to applications&lt;/title&gt;&lt;secondary-title&gt;Advanced Optical Materials&lt;/secondary-title&gt;&lt;/titles&gt;&lt;periodical&gt;&lt;full-title&gt;Advanced Optical Materials&lt;/full-title&gt;&lt;/periodical&gt;&lt;pages&gt;2001469&lt;/pages&gt;&lt;volume&gt;9&lt;/volume&gt;&lt;number&gt;1&lt;/number&gt;&lt;dates&gt;&lt;year&gt;2021&lt;/year&gt;&lt;/dates&gt;&lt;isbn&gt;2195-1071&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64</w:t>
        </w:r>
        <w:r w:rsidR="00736FA2" w:rsidRPr="00EF174A">
          <w:rPr>
            <w:rFonts w:asciiTheme="majorBidi" w:hAnsiTheme="majorBidi" w:cstheme="majorBidi"/>
          </w:rPr>
          <w:fldChar w:fldCharType="end"/>
        </w:r>
      </w:hyperlink>
      <w:r w:rsidR="002B4A53" w:rsidRPr="00EF174A">
        <w:rPr>
          <w:rFonts w:asciiTheme="majorBidi" w:hAnsiTheme="majorBidi" w:cstheme="majorBidi"/>
          <w:shd w:val="clear" w:color="auto" w:fill="FFFFFF" w:themeFill="background1"/>
        </w:rPr>
        <w:t xml:space="preserve"> </w:t>
      </w:r>
      <w:r w:rsidR="003F1A9C" w:rsidRPr="00EF174A">
        <w:rPr>
          <w:rFonts w:asciiTheme="majorBidi" w:hAnsiTheme="majorBidi" w:cstheme="majorBidi"/>
          <w:shd w:val="clear" w:color="auto" w:fill="FFFFFF" w:themeFill="background1"/>
        </w:rPr>
        <w:t>T</w:t>
      </w:r>
      <w:r w:rsidRPr="00EF174A">
        <w:rPr>
          <w:rFonts w:asciiTheme="majorBidi" w:hAnsiTheme="majorBidi" w:cstheme="majorBidi"/>
          <w:shd w:val="clear" w:color="auto" w:fill="FFFFFF" w:themeFill="background1"/>
        </w:rPr>
        <w:t xml:space="preserve">he </w:t>
      </w:r>
      <w:r w:rsidR="00A11388" w:rsidRPr="00EF174A">
        <w:rPr>
          <w:rFonts w:asciiTheme="majorBidi" w:hAnsiTheme="majorBidi" w:cstheme="majorBidi" w:hint="eastAsia"/>
          <w:shd w:val="clear" w:color="auto" w:fill="FFFFFF" w:themeFill="background1"/>
        </w:rPr>
        <w:t>incident</w:t>
      </w:r>
      <w:r w:rsidR="00A11388" w:rsidRPr="00EF174A">
        <w:rPr>
          <w:rFonts w:asciiTheme="majorBidi" w:hAnsiTheme="majorBidi" w:cstheme="majorBidi"/>
          <w:shd w:val="clear" w:color="auto" w:fill="FFFFFF" w:themeFill="background1"/>
        </w:rPr>
        <w:t xml:space="preserve"> </w:t>
      </w:r>
      <w:r w:rsidRPr="00EF174A">
        <w:rPr>
          <w:rFonts w:asciiTheme="majorBidi" w:hAnsiTheme="majorBidi" w:cstheme="majorBidi"/>
          <w:shd w:val="clear" w:color="auto" w:fill="FFFFFF" w:themeFill="background1"/>
        </w:rPr>
        <w:t xml:space="preserve">light </w:t>
      </w:r>
      <w:r w:rsidR="00A11388" w:rsidRPr="00EF174A">
        <w:rPr>
          <w:rFonts w:asciiTheme="majorBidi" w:hAnsiTheme="majorBidi" w:cstheme="majorBidi"/>
          <w:shd w:val="clear" w:color="auto" w:fill="FFFFFF" w:themeFill="background1"/>
        </w:rPr>
        <w:t>with a linear polarization in the horizontal direction (</w:t>
      </w:r>
      <w:r w:rsidR="00A11388" w:rsidRPr="00EF174A">
        <w:rPr>
          <w:rFonts w:asciiTheme="majorBidi" w:hAnsiTheme="majorBidi" w:cstheme="majorBidi"/>
          <w:i/>
          <w:iCs/>
          <w:shd w:val="clear" w:color="auto" w:fill="FFFFFF" w:themeFill="background1"/>
        </w:rPr>
        <w:t>x</w:t>
      </w:r>
      <w:r w:rsidR="00A11388" w:rsidRPr="00EF174A">
        <w:rPr>
          <w:rFonts w:asciiTheme="majorBidi" w:hAnsiTheme="majorBidi" w:cstheme="majorBidi"/>
          <w:shd w:val="clear" w:color="auto" w:fill="FFFFFF" w:themeFill="background1"/>
        </w:rPr>
        <w:t>-direction)</w:t>
      </w:r>
      <w:r w:rsidR="00392D59" w:rsidRPr="00EF174A">
        <w:rPr>
          <w:rFonts w:asciiTheme="majorBidi" w:hAnsiTheme="majorBidi" w:cstheme="majorBidi"/>
          <w:shd w:val="clear" w:color="auto" w:fill="FFFFFF" w:themeFill="background1"/>
        </w:rPr>
        <w:t xml:space="preserve"> </w:t>
      </w:r>
      <w:r w:rsidR="009D14DF" w:rsidRPr="00EF174A">
        <w:rPr>
          <w:rFonts w:asciiTheme="majorBidi" w:hAnsiTheme="majorBidi" w:cstheme="majorBidi"/>
          <w:shd w:val="clear" w:color="auto" w:fill="FFFFFF" w:themeFill="background1"/>
        </w:rPr>
        <w:t>i</w:t>
      </w:r>
      <w:r w:rsidR="00816CC5" w:rsidRPr="00EF174A">
        <w:rPr>
          <w:rFonts w:asciiTheme="majorBidi" w:hAnsiTheme="majorBidi" w:cstheme="majorBidi"/>
          <w:shd w:val="clear" w:color="auto" w:fill="FFFFFF" w:themeFill="background1"/>
        </w:rPr>
        <w:t>mpinge</w:t>
      </w:r>
      <w:r w:rsidR="00BA01BD" w:rsidRPr="00EF174A">
        <w:rPr>
          <w:rFonts w:asciiTheme="majorBidi" w:hAnsiTheme="majorBidi" w:cstheme="majorBidi"/>
          <w:shd w:val="clear" w:color="auto" w:fill="FFFFFF" w:themeFill="background1"/>
        </w:rPr>
        <w:t>s</w:t>
      </w:r>
      <w:r w:rsidR="00EA75E3" w:rsidRPr="00EF174A">
        <w:rPr>
          <w:rFonts w:asciiTheme="majorBidi" w:hAnsiTheme="majorBidi" w:cstheme="majorBidi"/>
          <w:shd w:val="clear" w:color="auto" w:fill="FFFFFF" w:themeFill="background1"/>
        </w:rPr>
        <w:t xml:space="preserve"> </w:t>
      </w:r>
      <w:r w:rsidR="00A11388" w:rsidRPr="00EF174A">
        <w:rPr>
          <w:rFonts w:asciiTheme="majorBidi" w:hAnsiTheme="majorBidi" w:cstheme="majorBidi"/>
          <w:shd w:val="clear" w:color="auto" w:fill="FFFFFF" w:themeFill="background1"/>
        </w:rPr>
        <w:t xml:space="preserve">from the substrate </w:t>
      </w:r>
      <w:r w:rsidR="00EA75E3" w:rsidRPr="00EF174A">
        <w:rPr>
          <w:rFonts w:asciiTheme="majorBidi" w:hAnsiTheme="majorBidi" w:cstheme="majorBidi"/>
          <w:shd w:val="clear" w:color="auto" w:fill="FFFFFF" w:themeFill="background1"/>
        </w:rPr>
        <w:t>side</w:t>
      </w:r>
      <w:r w:rsidR="00816CC5" w:rsidRPr="00EF174A">
        <w:rPr>
          <w:rFonts w:asciiTheme="majorBidi" w:hAnsiTheme="majorBidi" w:cstheme="majorBidi"/>
          <w:shd w:val="clear" w:color="auto" w:fill="FFFFFF" w:themeFill="background1"/>
        </w:rPr>
        <w:t>,</w:t>
      </w:r>
      <w:r w:rsidR="00EA75E3" w:rsidRPr="00EF174A">
        <w:rPr>
          <w:rFonts w:asciiTheme="majorBidi" w:hAnsiTheme="majorBidi" w:cstheme="majorBidi"/>
          <w:shd w:val="clear" w:color="auto" w:fill="FFFFFF" w:themeFill="background1"/>
        </w:rPr>
        <w:t xml:space="preserve"> </w:t>
      </w:r>
      <w:r w:rsidR="00A11388" w:rsidRPr="00EF174A">
        <w:rPr>
          <w:rFonts w:asciiTheme="majorBidi" w:hAnsiTheme="majorBidi" w:cstheme="majorBidi"/>
          <w:shd w:val="clear" w:color="auto" w:fill="FFFFFF" w:themeFill="background1"/>
        </w:rPr>
        <w:t xml:space="preserve">and the </w:t>
      </w:r>
      <w:r w:rsidR="00EA75E3" w:rsidRPr="00EF174A">
        <w:rPr>
          <w:rFonts w:asciiTheme="majorBidi" w:hAnsiTheme="majorBidi" w:cstheme="majorBidi"/>
          <w:shd w:val="clear" w:color="auto" w:fill="FFFFFF" w:themeFill="background1"/>
        </w:rPr>
        <w:t xml:space="preserve">transmitted </w:t>
      </w:r>
      <w:r w:rsidR="00A11388" w:rsidRPr="00EF174A">
        <w:rPr>
          <w:rFonts w:asciiTheme="majorBidi" w:hAnsiTheme="majorBidi" w:cstheme="majorBidi"/>
          <w:shd w:val="clear" w:color="auto" w:fill="FFFFFF" w:themeFill="background1"/>
        </w:rPr>
        <w:t>THG signals are collected from the top</w:t>
      </w:r>
      <w:r w:rsidR="00323F16" w:rsidRPr="00EF174A">
        <w:rPr>
          <w:rFonts w:asciiTheme="majorBidi" w:hAnsiTheme="majorBidi" w:cstheme="majorBidi"/>
          <w:shd w:val="clear" w:color="auto" w:fill="FFFFFF" w:themeFill="background1"/>
        </w:rPr>
        <w:t>.</w:t>
      </w:r>
      <w:hyperlink w:anchor="_ENREF_41" w:tooltip="Azzam, 2021 #174" w:history="1"/>
      <w:r w:rsidRPr="00EF174A">
        <w:rPr>
          <w:rFonts w:asciiTheme="majorBidi" w:hAnsiTheme="majorBidi" w:cstheme="majorBidi"/>
          <w:shd w:val="clear" w:color="auto" w:fill="FFFFFF" w:themeFill="background1"/>
        </w:rPr>
        <w:t xml:space="preserve"> </w:t>
      </w:r>
      <w:r w:rsidR="007B4B26" w:rsidRPr="00EF174A">
        <w:rPr>
          <w:rFonts w:asciiTheme="majorBidi" w:hAnsiTheme="majorBidi" w:cstheme="majorBidi"/>
          <w:shd w:val="clear" w:color="auto" w:fill="FFFFFF" w:themeFill="background1"/>
        </w:rPr>
        <w:t>Figure 1b</w:t>
      </w:r>
      <w:r w:rsidR="007B4B26" w:rsidRPr="00EF174A" w:rsidDel="007B4B26">
        <w:rPr>
          <w:rFonts w:asciiTheme="majorBidi" w:hAnsiTheme="majorBidi" w:cstheme="majorBidi"/>
          <w:shd w:val="clear" w:color="auto" w:fill="FFFFFF" w:themeFill="background1"/>
        </w:rPr>
        <w:t xml:space="preserve"> </w:t>
      </w:r>
      <w:r w:rsidR="007B4B26" w:rsidRPr="00EF174A">
        <w:rPr>
          <w:rFonts w:asciiTheme="majorBidi" w:hAnsiTheme="majorBidi" w:cstheme="majorBidi"/>
          <w:shd w:val="clear" w:color="auto" w:fill="FFFFFF" w:themeFill="background1"/>
        </w:rPr>
        <w:t>shows the</w:t>
      </w:r>
      <w:r w:rsidR="00DA46D6" w:rsidRPr="00EF174A">
        <w:rPr>
          <w:rFonts w:asciiTheme="majorBidi" w:hAnsiTheme="majorBidi" w:cstheme="majorBidi"/>
          <w:shd w:val="clear" w:color="auto" w:fill="FFFFFF" w:themeFill="background1"/>
        </w:rPr>
        <w:t xml:space="preserve"> scanning electron microscope</w:t>
      </w:r>
      <w:r w:rsidR="007B4B26" w:rsidRPr="00EF174A">
        <w:rPr>
          <w:rFonts w:asciiTheme="majorBidi" w:hAnsiTheme="majorBidi" w:cstheme="majorBidi"/>
          <w:shd w:val="clear" w:color="auto" w:fill="FFFFFF" w:themeFill="background1"/>
        </w:rPr>
        <w:t xml:space="preserve"> </w:t>
      </w:r>
      <w:r w:rsidR="00DA46D6" w:rsidRPr="00EF174A">
        <w:rPr>
          <w:rFonts w:asciiTheme="majorBidi" w:hAnsiTheme="majorBidi" w:cstheme="majorBidi"/>
          <w:shd w:val="clear" w:color="auto" w:fill="FFFFFF" w:themeFill="background1"/>
        </w:rPr>
        <w:t>(</w:t>
      </w:r>
      <w:r w:rsidR="007B4B26" w:rsidRPr="00EF174A">
        <w:rPr>
          <w:rFonts w:asciiTheme="majorBidi" w:hAnsiTheme="majorBidi" w:cstheme="majorBidi"/>
          <w:shd w:val="clear" w:color="auto" w:fill="FFFFFF" w:themeFill="background1"/>
        </w:rPr>
        <w:t>SEM</w:t>
      </w:r>
      <w:r w:rsidR="00DA46D6" w:rsidRPr="00EF174A">
        <w:rPr>
          <w:rFonts w:asciiTheme="majorBidi" w:hAnsiTheme="majorBidi" w:cstheme="majorBidi"/>
          <w:shd w:val="clear" w:color="auto" w:fill="FFFFFF" w:themeFill="background1"/>
        </w:rPr>
        <w:t>)</w:t>
      </w:r>
      <w:r w:rsidR="007B4B26" w:rsidRPr="00EF174A">
        <w:rPr>
          <w:rFonts w:asciiTheme="majorBidi" w:hAnsiTheme="majorBidi" w:cstheme="majorBidi"/>
          <w:shd w:val="clear" w:color="auto" w:fill="FFFFFF" w:themeFill="background1"/>
        </w:rPr>
        <w:t xml:space="preserve"> image of the fabricated </w:t>
      </w:r>
      <w:r w:rsidRPr="00EF174A">
        <w:rPr>
          <w:rFonts w:asciiTheme="majorBidi" w:hAnsiTheme="majorBidi" w:cstheme="majorBidi"/>
          <w:shd w:val="clear" w:color="auto" w:fill="FFFFFF" w:themeFill="background1"/>
        </w:rPr>
        <w:t xml:space="preserve">c-Si </w:t>
      </w:r>
      <w:r w:rsidR="00964947" w:rsidRPr="00EF174A">
        <w:rPr>
          <w:rFonts w:asciiTheme="majorBidi" w:hAnsiTheme="majorBidi" w:cstheme="majorBidi"/>
          <w:shd w:val="clear" w:color="auto" w:fill="FFFFFF" w:themeFill="background1"/>
        </w:rPr>
        <w:t>BIC</w:t>
      </w:r>
      <w:r w:rsidR="004A06DC" w:rsidRPr="00EF174A">
        <w:rPr>
          <w:rFonts w:asciiTheme="majorBidi" w:hAnsiTheme="majorBidi" w:cstheme="majorBidi"/>
          <w:shd w:val="clear" w:color="auto" w:fill="FFFFFF" w:themeFill="background1"/>
        </w:rPr>
        <w:t>s</w:t>
      </w:r>
      <w:r w:rsidRPr="00EF174A">
        <w:rPr>
          <w:rFonts w:asciiTheme="majorBidi" w:hAnsiTheme="majorBidi" w:cstheme="majorBidi"/>
          <w:shd w:val="clear" w:color="auto" w:fill="FFFFFF" w:themeFill="background1"/>
        </w:rPr>
        <w:t xml:space="preserve"> </w:t>
      </w:r>
      <w:r w:rsidR="00E652A0" w:rsidRPr="00EF174A">
        <w:rPr>
          <w:rFonts w:asciiTheme="majorBidi" w:hAnsiTheme="majorBidi" w:cstheme="majorBidi"/>
          <w:shd w:val="clear" w:color="auto" w:fill="FFFFFF" w:themeFill="background1"/>
        </w:rPr>
        <w:t xml:space="preserve">metasurfaces, which started </w:t>
      </w:r>
      <w:r w:rsidR="00022D06" w:rsidRPr="00EF174A">
        <w:rPr>
          <w:rFonts w:asciiTheme="majorBidi" w:hAnsiTheme="majorBidi" w:cstheme="majorBidi"/>
          <w:shd w:val="clear" w:color="auto" w:fill="FFFFFF" w:themeFill="background1"/>
        </w:rPr>
        <w:t xml:space="preserve">with </w:t>
      </w:r>
      <w:r w:rsidR="007B4B26" w:rsidRPr="00EF174A">
        <w:rPr>
          <w:rFonts w:asciiTheme="majorBidi" w:hAnsiTheme="majorBidi" w:cstheme="majorBidi"/>
          <w:shd w:val="clear" w:color="auto" w:fill="FFFFFF" w:themeFill="background1"/>
        </w:rPr>
        <w:t>the</w:t>
      </w:r>
      <w:r w:rsidRPr="00EF174A">
        <w:rPr>
          <w:rFonts w:asciiTheme="majorBidi" w:hAnsiTheme="majorBidi" w:cstheme="majorBidi"/>
          <w:shd w:val="clear" w:color="auto" w:fill="FFFFFF" w:themeFill="background1"/>
        </w:rPr>
        <w:t xml:space="preserve"> electron beam lithography (EBL)</w:t>
      </w:r>
      <w:r w:rsidR="00E652A0" w:rsidRPr="00EF174A">
        <w:rPr>
          <w:rFonts w:asciiTheme="majorBidi" w:hAnsiTheme="majorBidi" w:cstheme="majorBidi"/>
          <w:shd w:val="clear" w:color="auto" w:fill="FFFFFF" w:themeFill="background1"/>
        </w:rPr>
        <w:t xml:space="preserve"> </w:t>
      </w:r>
      <w:r w:rsidR="00022D06" w:rsidRPr="00EF174A">
        <w:rPr>
          <w:rFonts w:asciiTheme="majorBidi" w:hAnsiTheme="majorBidi" w:cstheme="majorBidi"/>
          <w:shd w:val="clear" w:color="auto" w:fill="FFFFFF" w:themeFill="background1"/>
        </w:rPr>
        <w:t xml:space="preserve">process </w:t>
      </w:r>
      <w:r w:rsidR="00E652A0" w:rsidRPr="00EF174A">
        <w:rPr>
          <w:rFonts w:asciiTheme="majorBidi" w:hAnsiTheme="majorBidi" w:cstheme="majorBidi"/>
          <w:shd w:val="clear" w:color="auto" w:fill="FFFFFF" w:themeFill="background1"/>
        </w:rPr>
        <w:t>using</w:t>
      </w:r>
      <w:r w:rsidRPr="00EF174A">
        <w:rPr>
          <w:rFonts w:asciiTheme="majorBidi" w:hAnsiTheme="majorBidi" w:cstheme="majorBidi"/>
          <w:shd w:val="clear" w:color="auto" w:fill="FFFFFF" w:themeFill="background1"/>
        </w:rPr>
        <w:t xml:space="preserve"> hydrogen silsesquioxane (HSQ) resist</w:t>
      </w:r>
      <w:r w:rsidR="007B4B26" w:rsidRPr="00EF174A">
        <w:rPr>
          <w:rFonts w:asciiTheme="majorBidi" w:hAnsiTheme="majorBidi" w:cstheme="majorBidi"/>
          <w:shd w:val="clear" w:color="auto" w:fill="FFFFFF" w:themeFill="background1"/>
        </w:rPr>
        <w:t xml:space="preserve"> followed by</w:t>
      </w:r>
      <w:r w:rsidRPr="00EF174A">
        <w:rPr>
          <w:rFonts w:asciiTheme="majorBidi" w:hAnsiTheme="majorBidi" w:cstheme="majorBidi"/>
          <w:shd w:val="clear" w:color="auto" w:fill="FFFFFF" w:themeFill="background1"/>
        </w:rPr>
        <w:t xml:space="preserve"> </w:t>
      </w:r>
      <w:r w:rsidR="007B4B26" w:rsidRPr="00EF174A">
        <w:rPr>
          <w:rFonts w:asciiTheme="majorBidi" w:hAnsiTheme="majorBidi" w:cstheme="majorBidi"/>
          <w:shd w:val="clear" w:color="auto" w:fill="FFFFFF" w:themeFill="background1"/>
        </w:rPr>
        <w:t xml:space="preserve">the </w:t>
      </w:r>
      <w:r w:rsidRPr="00EF174A">
        <w:rPr>
          <w:rFonts w:asciiTheme="majorBidi" w:hAnsiTheme="majorBidi" w:cstheme="majorBidi"/>
          <w:shd w:val="clear" w:color="auto" w:fill="FFFFFF" w:themeFill="background1"/>
        </w:rPr>
        <w:t xml:space="preserve">inductively coupled plasma reactive ion </w:t>
      </w:r>
      <w:r w:rsidRPr="00EF174A">
        <w:rPr>
          <w:rFonts w:asciiTheme="majorBidi" w:hAnsiTheme="majorBidi" w:cstheme="majorBidi"/>
          <w:shd w:val="clear" w:color="auto" w:fill="FFFFFF" w:themeFill="background1"/>
        </w:rPr>
        <w:lastRenderedPageBreak/>
        <w:t>etching (ICP-RIE)</w:t>
      </w:r>
      <w:r w:rsidR="00B576AA" w:rsidRPr="00EF174A">
        <w:rPr>
          <w:rFonts w:asciiTheme="majorBidi" w:hAnsiTheme="majorBidi" w:cstheme="majorBidi"/>
          <w:shd w:val="clear" w:color="auto" w:fill="FFFFFF" w:themeFill="background1"/>
        </w:rPr>
        <w:t xml:space="preserve"> to transfer the nanopatterns to form the c-Si metasurface</w:t>
      </w:r>
      <w:r w:rsidRPr="00EF174A">
        <w:rPr>
          <w:rFonts w:asciiTheme="majorBidi" w:hAnsiTheme="majorBidi" w:cstheme="majorBidi"/>
          <w:shd w:val="clear" w:color="auto" w:fill="FFFFFF" w:themeFill="background1"/>
        </w:rPr>
        <w:t xml:space="preserve">. </w:t>
      </w:r>
      <w:r w:rsidR="007B4B26" w:rsidRPr="00EF174A">
        <w:rPr>
          <w:rFonts w:asciiTheme="majorBidi" w:hAnsiTheme="majorBidi" w:cstheme="majorBidi"/>
          <w:shd w:val="clear" w:color="auto" w:fill="FFFFFF" w:themeFill="background1"/>
        </w:rPr>
        <w:t>D</w:t>
      </w:r>
      <w:r w:rsidRPr="00EF174A">
        <w:rPr>
          <w:rFonts w:asciiTheme="majorBidi" w:hAnsiTheme="majorBidi" w:cstheme="majorBidi"/>
          <w:shd w:val="clear" w:color="auto" w:fill="FFFFFF" w:themeFill="background1"/>
        </w:rPr>
        <w:t xml:space="preserve">etails on the nanofabrication process </w:t>
      </w:r>
      <w:r w:rsidR="007B4B26" w:rsidRPr="00EF174A">
        <w:rPr>
          <w:rFonts w:asciiTheme="majorBidi" w:hAnsiTheme="majorBidi" w:cstheme="majorBidi"/>
          <w:shd w:val="clear" w:color="auto" w:fill="FFFFFF" w:themeFill="background1"/>
        </w:rPr>
        <w:t>refer to</w:t>
      </w:r>
      <w:r w:rsidRPr="00EF174A">
        <w:rPr>
          <w:rFonts w:asciiTheme="majorBidi" w:hAnsiTheme="majorBidi" w:cstheme="majorBidi"/>
          <w:shd w:val="clear" w:color="auto" w:fill="FFFFFF" w:themeFill="background1"/>
        </w:rPr>
        <w:t xml:space="preserve"> the </w:t>
      </w:r>
      <w:r w:rsidR="00730A7C" w:rsidRPr="00EF174A">
        <w:rPr>
          <w:rFonts w:asciiTheme="majorBidi" w:hAnsiTheme="majorBidi" w:cstheme="majorBidi"/>
          <w:shd w:val="clear" w:color="auto" w:fill="FFFFFF" w:themeFill="background1"/>
        </w:rPr>
        <w:t>M</w:t>
      </w:r>
      <w:r w:rsidRPr="00EF174A">
        <w:rPr>
          <w:rFonts w:asciiTheme="majorBidi" w:hAnsiTheme="majorBidi" w:cstheme="majorBidi"/>
          <w:shd w:val="clear" w:color="auto" w:fill="FFFFFF" w:themeFill="background1"/>
        </w:rPr>
        <w:t xml:space="preserve">ethods </w:t>
      </w:r>
      <w:r w:rsidR="00730A7C" w:rsidRPr="00EF174A">
        <w:rPr>
          <w:rFonts w:asciiTheme="majorBidi" w:hAnsiTheme="majorBidi" w:cstheme="majorBidi"/>
          <w:shd w:val="clear" w:color="auto" w:fill="FFFFFF" w:themeFill="background1"/>
        </w:rPr>
        <w:t>S</w:t>
      </w:r>
      <w:r w:rsidRPr="00EF174A">
        <w:rPr>
          <w:rFonts w:asciiTheme="majorBidi" w:hAnsiTheme="majorBidi" w:cstheme="majorBidi"/>
          <w:shd w:val="clear" w:color="auto" w:fill="FFFFFF" w:themeFill="background1"/>
        </w:rPr>
        <w:t xml:space="preserve">ection </w:t>
      </w:r>
      <w:r w:rsidR="00730A7C" w:rsidRPr="00EF174A">
        <w:rPr>
          <w:rFonts w:asciiTheme="majorBidi" w:hAnsiTheme="majorBidi" w:cstheme="majorBidi"/>
          <w:shd w:val="clear" w:color="auto" w:fill="FFFFFF" w:themeFill="background1"/>
        </w:rPr>
        <w:t xml:space="preserve">in the main text </w:t>
      </w:r>
      <w:r w:rsidRPr="00EF174A">
        <w:rPr>
          <w:rFonts w:asciiTheme="majorBidi" w:hAnsiTheme="majorBidi" w:cstheme="majorBidi"/>
          <w:shd w:val="clear" w:color="auto" w:fill="FFFFFF" w:themeFill="background1"/>
        </w:rPr>
        <w:t>and Fig. S1</w:t>
      </w:r>
      <w:r w:rsidR="007B4B26" w:rsidRPr="00EF174A">
        <w:rPr>
          <w:rFonts w:asciiTheme="majorBidi" w:hAnsiTheme="majorBidi" w:cstheme="majorBidi"/>
          <w:shd w:val="clear" w:color="auto" w:fill="FFFFFF" w:themeFill="background1"/>
        </w:rPr>
        <w:t xml:space="preserve"> in the Supporting Information</w:t>
      </w:r>
      <w:r w:rsidR="00FA6641" w:rsidRPr="00EF174A">
        <w:rPr>
          <w:rFonts w:asciiTheme="majorBidi" w:hAnsiTheme="majorBidi" w:cstheme="majorBidi"/>
          <w:shd w:val="clear" w:color="auto" w:fill="FFFFFF" w:themeFill="background1"/>
        </w:rPr>
        <w:t xml:space="preserve"> (SI)</w:t>
      </w:r>
      <w:r w:rsidR="007B4B26" w:rsidRPr="00EF174A">
        <w:rPr>
          <w:rFonts w:asciiTheme="majorBidi" w:hAnsiTheme="majorBidi" w:cstheme="majorBidi"/>
          <w:shd w:val="clear" w:color="auto" w:fill="FFFFFF" w:themeFill="background1"/>
        </w:rPr>
        <w:t>.</w:t>
      </w:r>
    </w:p>
    <w:p w14:paraId="773E49A2" w14:textId="0169880E" w:rsidR="00104584" w:rsidRPr="00EF174A" w:rsidRDefault="00BB5667" w:rsidP="00CA1DDD">
      <w:pPr>
        <w:spacing w:line="480" w:lineRule="auto"/>
        <w:ind w:firstLine="284"/>
        <w:jc w:val="both"/>
        <w:rPr>
          <w:rFonts w:asciiTheme="majorBidi" w:hAnsiTheme="majorBidi" w:cstheme="majorBidi"/>
        </w:rPr>
      </w:pPr>
      <w:r w:rsidRPr="00EF174A">
        <w:rPr>
          <w:rFonts w:asciiTheme="majorBidi" w:hAnsiTheme="majorBidi" w:cstheme="majorBidi"/>
          <w:shd w:val="clear" w:color="auto" w:fill="FFFFFF" w:themeFill="background1"/>
        </w:rPr>
        <w:t xml:space="preserve">Through finite difference time domain (FDTD) simulations, we </w:t>
      </w:r>
      <w:r w:rsidR="003A7458" w:rsidRPr="00EF174A">
        <w:rPr>
          <w:rFonts w:asciiTheme="majorBidi" w:hAnsiTheme="majorBidi" w:cstheme="majorBidi"/>
          <w:shd w:val="clear" w:color="auto" w:fill="FFFFFF" w:themeFill="background1"/>
        </w:rPr>
        <w:t xml:space="preserve">first optimized a set of geometric parameters of the horizontal period </w:t>
      </w:r>
      <w:r w:rsidR="005345B5" w:rsidRPr="00EF174A">
        <w:rPr>
          <w:rFonts w:asciiTheme="majorBidi" w:hAnsiTheme="majorBidi" w:cstheme="majorBidi"/>
          <w:shd w:val="clear" w:color="auto" w:fill="FFFFFF" w:themeFill="background1"/>
        </w:rPr>
        <w:t>(</w:t>
      </w:r>
      <w:proofErr w:type="spellStart"/>
      <w:r w:rsidR="003A7458" w:rsidRPr="00EF174A">
        <w:rPr>
          <w:rFonts w:asciiTheme="majorBidi" w:hAnsiTheme="majorBidi" w:cstheme="majorBidi"/>
          <w:i/>
          <w:iCs/>
        </w:rPr>
        <w:t>P</w:t>
      </w:r>
      <w:r w:rsidR="003A7458" w:rsidRPr="00EF174A">
        <w:rPr>
          <w:rFonts w:asciiTheme="majorBidi" w:hAnsiTheme="majorBidi" w:cstheme="majorBidi"/>
          <w:i/>
          <w:iCs/>
          <w:vertAlign w:val="subscript"/>
        </w:rPr>
        <w:t>x</w:t>
      </w:r>
      <w:proofErr w:type="spellEnd"/>
      <w:r w:rsidR="005345B5" w:rsidRPr="00EF174A">
        <w:rPr>
          <w:rFonts w:asciiTheme="majorBidi" w:hAnsiTheme="majorBidi" w:cstheme="majorBidi"/>
        </w:rPr>
        <w:t>)</w:t>
      </w:r>
      <w:r w:rsidR="003A7458" w:rsidRPr="00EF174A">
        <w:rPr>
          <w:rFonts w:asciiTheme="majorBidi" w:hAnsiTheme="majorBidi" w:cstheme="majorBidi"/>
        </w:rPr>
        <w:t xml:space="preserve">, </w:t>
      </w:r>
      <w:r w:rsidR="003A7458" w:rsidRPr="00EF174A">
        <w:rPr>
          <w:rFonts w:asciiTheme="majorBidi" w:hAnsiTheme="majorBidi" w:cstheme="majorBidi"/>
          <w:shd w:val="clear" w:color="auto" w:fill="FFFFFF" w:themeFill="background1"/>
        </w:rPr>
        <w:t xml:space="preserve">the vertical period </w:t>
      </w:r>
      <w:r w:rsidR="005345B5" w:rsidRPr="00EF174A">
        <w:rPr>
          <w:rFonts w:asciiTheme="majorBidi" w:hAnsiTheme="majorBidi" w:cstheme="majorBidi"/>
          <w:shd w:val="clear" w:color="auto" w:fill="FFFFFF" w:themeFill="background1"/>
        </w:rPr>
        <w:t>(</w:t>
      </w:r>
      <w:proofErr w:type="spellStart"/>
      <w:r w:rsidR="003A7458" w:rsidRPr="00EF174A">
        <w:rPr>
          <w:rFonts w:asciiTheme="majorBidi" w:hAnsiTheme="majorBidi" w:cstheme="majorBidi"/>
          <w:i/>
          <w:iCs/>
        </w:rPr>
        <w:t>P</w:t>
      </w:r>
      <w:r w:rsidR="003A7458" w:rsidRPr="00EF174A">
        <w:rPr>
          <w:rFonts w:asciiTheme="majorBidi" w:hAnsiTheme="majorBidi" w:cstheme="majorBidi"/>
          <w:i/>
          <w:iCs/>
          <w:vertAlign w:val="subscript"/>
        </w:rPr>
        <w:t>y</w:t>
      </w:r>
      <w:proofErr w:type="spellEnd"/>
      <w:r w:rsidR="005345B5" w:rsidRPr="00EF174A">
        <w:rPr>
          <w:rFonts w:asciiTheme="majorBidi" w:hAnsiTheme="majorBidi" w:cstheme="majorBidi"/>
        </w:rPr>
        <w:t>)</w:t>
      </w:r>
      <w:r w:rsidR="003A7458" w:rsidRPr="00EF174A">
        <w:rPr>
          <w:rFonts w:asciiTheme="majorBidi" w:hAnsiTheme="majorBidi" w:cstheme="majorBidi"/>
        </w:rPr>
        <w:t>,</w:t>
      </w:r>
      <w:r w:rsidR="003A7458" w:rsidRPr="00EF174A">
        <w:rPr>
          <w:rFonts w:asciiTheme="majorBidi" w:hAnsiTheme="majorBidi" w:cstheme="majorBidi"/>
          <w:shd w:val="clear" w:color="auto" w:fill="FFFFFF" w:themeFill="background1"/>
        </w:rPr>
        <w:t xml:space="preserve"> the horizontal gap</w:t>
      </w:r>
      <w:r w:rsidR="003A7458" w:rsidRPr="00EF174A">
        <w:rPr>
          <w:rFonts w:asciiTheme="majorBidi" w:hAnsiTheme="majorBidi" w:cstheme="majorBidi"/>
          <w:i/>
          <w:iCs/>
        </w:rPr>
        <w:t xml:space="preserve"> </w:t>
      </w:r>
      <w:r w:rsidR="005345B5" w:rsidRPr="00EF174A">
        <w:rPr>
          <w:rFonts w:asciiTheme="majorBidi" w:hAnsiTheme="majorBidi" w:cstheme="majorBidi"/>
        </w:rPr>
        <w:t>(</w:t>
      </w:r>
      <w:proofErr w:type="spellStart"/>
      <w:r w:rsidR="003A7458" w:rsidRPr="00EF174A">
        <w:rPr>
          <w:rFonts w:asciiTheme="majorBidi" w:hAnsiTheme="majorBidi" w:cstheme="majorBidi"/>
          <w:i/>
          <w:iCs/>
        </w:rPr>
        <w:t>g</w:t>
      </w:r>
      <w:r w:rsidR="003A7458" w:rsidRPr="00EF174A">
        <w:rPr>
          <w:rFonts w:asciiTheme="majorBidi" w:hAnsiTheme="majorBidi" w:cstheme="majorBidi"/>
          <w:i/>
          <w:iCs/>
          <w:vertAlign w:val="subscript"/>
        </w:rPr>
        <w:t>x</w:t>
      </w:r>
      <w:proofErr w:type="spellEnd"/>
      <w:r w:rsidR="005345B5" w:rsidRPr="00EF174A">
        <w:rPr>
          <w:rFonts w:asciiTheme="majorBidi" w:hAnsiTheme="majorBidi" w:cstheme="majorBidi"/>
        </w:rPr>
        <w:t>)</w:t>
      </w:r>
      <w:r w:rsidR="00FB2E97" w:rsidRPr="00EF174A">
        <w:rPr>
          <w:rFonts w:asciiTheme="majorBidi" w:hAnsiTheme="majorBidi" w:cstheme="majorBidi"/>
          <w:i/>
          <w:iCs/>
          <w:vertAlign w:val="subscript"/>
        </w:rPr>
        <w:t>,</w:t>
      </w:r>
      <w:r w:rsidR="003A7458" w:rsidRPr="00EF174A">
        <w:rPr>
          <w:rFonts w:asciiTheme="majorBidi" w:hAnsiTheme="majorBidi" w:cstheme="majorBidi"/>
          <w:shd w:val="clear" w:color="auto" w:fill="FFFFFF" w:themeFill="background1"/>
        </w:rPr>
        <w:t xml:space="preserve"> and the </w:t>
      </w:r>
      <w:r w:rsidR="00D60638" w:rsidRPr="00EF174A">
        <w:rPr>
          <w:rFonts w:asciiTheme="majorBidi" w:hAnsiTheme="majorBidi" w:cstheme="majorBidi"/>
          <w:shd w:val="clear" w:color="auto" w:fill="FFFFFF" w:themeFill="background1"/>
        </w:rPr>
        <w:t xml:space="preserve">length of </w:t>
      </w:r>
      <w:r w:rsidR="00B875FB" w:rsidRPr="00EF174A">
        <w:rPr>
          <w:rFonts w:asciiTheme="majorBidi" w:hAnsiTheme="majorBidi" w:cstheme="majorBidi"/>
          <w:shd w:val="clear" w:color="auto" w:fill="FFFFFF" w:themeFill="background1"/>
        </w:rPr>
        <w:t xml:space="preserve">the </w:t>
      </w:r>
      <w:r w:rsidR="003A7458" w:rsidRPr="00EF174A">
        <w:rPr>
          <w:rFonts w:asciiTheme="majorBidi" w:hAnsiTheme="majorBidi" w:cstheme="majorBidi"/>
          <w:shd w:val="clear" w:color="auto" w:fill="FFFFFF" w:themeFill="background1"/>
        </w:rPr>
        <w:t xml:space="preserve">bottom side </w:t>
      </w:r>
      <w:r w:rsidR="009055D8" w:rsidRPr="00EF174A">
        <w:rPr>
          <w:rFonts w:asciiTheme="majorBidi" w:hAnsiTheme="majorBidi" w:cstheme="majorBidi"/>
          <w:shd w:val="clear" w:color="auto" w:fill="FFFFFF" w:themeFill="background1"/>
        </w:rPr>
        <w:t>(</w:t>
      </w:r>
      <w:r w:rsidR="003A7458" w:rsidRPr="00EF174A">
        <w:rPr>
          <w:rFonts w:asciiTheme="majorBidi" w:hAnsiTheme="majorBidi" w:cstheme="majorBidi"/>
          <w:i/>
          <w:iCs/>
        </w:rPr>
        <w:t>L</w:t>
      </w:r>
      <w:r w:rsidR="003A7458" w:rsidRPr="00EF174A">
        <w:rPr>
          <w:rFonts w:asciiTheme="majorBidi" w:hAnsiTheme="majorBidi" w:cstheme="majorBidi"/>
          <w:i/>
          <w:iCs/>
          <w:vertAlign w:val="subscript"/>
        </w:rPr>
        <w:t>2</w:t>
      </w:r>
      <w:r w:rsidR="009055D8" w:rsidRPr="00EF174A">
        <w:rPr>
          <w:rFonts w:asciiTheme="majorBidi" w:hAnsiTheme="majorBidi" w:cstheme="majorBidi"/>
        </w:rPr>
        <w:t xml:space="preserve">) </w:t>
      </w:r>
      <w:r w:rsidRPr="00EF174A">
        <w:rPr>
          <w:rFonts w:asciiTheme="majorBidi" w:hAnsiTheme="majorBidi" w:cstheme="majorBidi"/>
          <w:shd w:val="clear" w:color="auto" w:fill="FFFFFF" w:themeFill="background1"/>
        </w:rPr>
        <w:t xml:space="preserve">to control the interference between different resonant optical modes confined within the pillars to excite </w:t>
      </w:r>
      <w:r w:rsidR="00964947" w:rsidRPr="00EF174A">
        <w:rPr>
          <w:rFonts w:asciiTheme="majorBidi" w:hAnsiTheme="majorBidi" w:cstheme="majorBidi"/>
          <w:shd w:val="clear" w:color="auto" w:fill="FFFFFF" w:themeFill="background1"/>
        </w:rPr>
        <w:t>BIC</w:t>
      </w:r>
      <w:r w:rsidR="004A06DC" w:rsidRPr="00EF174A">
        <w:rPr>
          <w:rFonts w:asciiTheme="majorBidi" w:hAnsiTheme="majorBidi" w:cstheme="majorBidi"/>
          <w:shd w:val="clear" w:color="auto" w:fill="FFFFFF" w:themeFill="background1"/>
        </w:rPr>
        <w:t>s</w:t>
      </w:r>
      <w:r w:rsidRPr="00EF174A">
        <w:rPr>
          <w:rFonts w:asciiTheme="majorBidi" w:hAnsiTheme="majorBidi" w:cstheme="majorBidi"/>
          <w:shd w:val="clear" w:color="auto" w:fill="FFFFFF" w:themeFill="background1"/>
        </w:rPr>
        <w:t xml:space="preserve"> resonance. </w:t>
      </w:r>
      <w:r w:rsidR="003A7458" w:rsidRPr="00EF174A">
        <w:rPr>
          <w:rFonts w:asciiTheme="majorBidi" w:hAnsiTheme="majorBidi" w:cstheme="majorBidi"/>
          <w:shd w:val="clear" w:color="auto" w:fill="FFFFFF" w:themeFill="background1"/>
        </w:rPr>
        <w:t xml:space="preserve">Then, we kept those parameters constant </w:t>
      </w:r>
      <w:r w:rsidR="00502C07" w:rsidRPr="00EF174A">
        <w:rPr>
          <w:rFonts w:asciiTheme="majorBidi" w:hAnsiTheme="majorBidi" w:cstheme="majorBidi"/>
          <w:shd w:val="clear" w:color="auto" w:fill="FFFFFF" w:themeFill="background1"/>
        </w:rPr>
        <w:t>but</w:t>
      </w:r>
      <w:r w:rsidR="003A7458" w:rsidRPr="00EF174A">
        <w:rPr>
          <w:rFonts w:asciiTheme="majorBidi" w:hAnsiTheme="majorBidi" w:cstheme="majorBidi"/>
          <w:shd w:val="clear" w:color="auto" w:fill="FFFFFF" w:themeFill="background1"/>
        </w:rPr>
        <w:t xml:space="preserve"> </w:t>
      </w:r>
      <w:r w:rsidR="003A7458" w:rsidRPr="00EF174A">
        <w:rPr>
          <w:rFonts w:asciiTheme="majorBidi" w:hAnsiTheme="majorBidi" w:cstheme="majorBidi"/>
        </w:rPr>
        <w:t>var</w:t>
      </w:r>
      <w:r w:rsidR="005345B5" w:rsidRPr="00EF174A">
        <w:rPr>
          <w:rFonts w:asciiTheme="majorBidi" w:hAnsiTheme="majorBidi" w:cstheme="majorBidi"/>
        </w:rPr>
        <w:t>ie</w:t>
      </w:r>
      <w:r w:rsidR="002A0725" w:rsidRPr="00EF174A">
        <w:rPr>
          <w:rFonts w:asciiTheme="majorBidi" w:hAnsiTheme="majorBidi" w:cstheme="majorBidi"/>
        </w:rPr>
        <w:t>d</w:t>
      </w:r>
      <w:r w:rsidR="003A7458" w:rsidRPr="00EF174A">
        <w:rPr>
          <w:rFonts w:asciiTheme="majorBidi" w:hAnsiTheme="majorBidi" w:cstheme="majorBidi"/>
        </w:rPr>
        <w:t xml:space="preserve"> the</w:t>
      </w:r>
      <w:r w:rsidR="003A7458" w:rsidRPr="00EF174A">
        <w:rPr>
          <w:rFonts w:asciiTheme="majorBidi" w:hAnsiTheme="majorBidi" w:cstheme="majorBidi"/>
          <w:shd w:val="clear" w:color="auto" w:fill="FFFFFF" w:themeFill="background1"/>
        </w:rPr>
        <w:t xml:space="preserve"> vertical gap </w:t>
      </w:r>
      <w:r w:rsidR="005345B5" w:rsidRPr="00EF174A">
        <w:rPr>
          <w:rFonts w:asciiTheme="majorBidi" w:hAnsiTheme="majorBidi" w:cstheme="majorBidi"/>
          <w:shd w:val="clear" w:color="auto" w:fill="FFFFFF" w:themeFill="background1"/>
        </w:rPr>
        <w:t>(</w:t>
      </w:r>
      <w:proofErr w:type="spellStart"/>
      <w:r w:rsidR="003A7458" w:rsidRPr="00EF174A">
        <w:rPr>
          <w:rFonts w:asciiTheme="majorBidi" w:hAnsiTheme="majorBidi" w:cstheme="majorBidi"/>
          <w:i/>
          <w:iCs/>
          <w:shd w:val="clear" w:color="auto" w:fill="FFFFFF" w:themeFill="background1"/>
        </w:rPr>
        <w:t>g</w:t>
      </w:r>
      <w:r w:rsidR="003A7458" w:rsidRPr="00EF174A">
        <w:rPr>
          <w:rFonts w:asciiTheme="majorBidi" w:hAnsiTheme="majorBidi" w:cstheme="majorBidi"/>
          <w:i/>
          <w:iCs/>
          <w:shd w:val="clear" w:color="auto" w:fill="FFFFFF" w:themeFill="background1"/>
          <w:vertAlign w:val="subscript"/>
        </w:rPr>
        <w:t>y</w:t>
      </w:r>
      <w:proofErr w:type="spellEnd"/>
      <w:r w:rsidR="005345B5" w:rsidRPr="00EF174A">
        <w:rPr>
          <w:rFonts w:asciiTheme="majorBidi" w:hAnsiTheme="majorBidi" w:cstheme="majorBidi"/>
        </w:rPr>
        <w:t>)</w:t>
      </w:r>
      <w:r w:rsidR="003A7458" w:rsidRPr="00EF174A">
        <w:rPr>
          <w:rFonts w:asciiTheme="majorBidi" w:hAnsiTheme="majorBidi" w:cstheme="majorBidi"/>
          <w:shd w:val="clear" w:color="auto" w:fill="FFFFFF" w:themeFill="background1"/>
        </w:rPr>
        <w:t xml:space="preserve"> and the top side length </w:t>
      </w:r>
      <w:r w:rsidR="00276429" w:rsidRPr="00EF174A">
        <w:rPr>
          <w:rFonts w:asciiTheme="majorBidi" w:hAnsiTheme="majorBidi" w:cstheme="majorBidi"/>
          <w:shd w:val="clear" w:color="auto" w:fill="FFFFFF" w:themeFill="background1"/>
        </w:rPr>
        <w:t>(</w:t>
      </w:r>
      <w:r w:rsidR="003A7458" w:rsidRPr="00EF174A">
        <w:rPr>
          <w:rFonts w:asciiTheme="majorBidi" w:hAnsiTheme="majorBidi" w:cstheme="majorBidi"/>
          <w:i/>
          <w:iCs/>
          <w:shd w:val="clear" w:color="auto" w:fill="FFFFFF" w:themeFill="background1"/>
        </w:rPr>
        <w:t>L</w:t>
      </w:r>
      <w:r w:rsidR="003A7458" w:rsidRPr="00EF174A">
        <w:rPr>
          <w:rFonts w:asciiTheme="majorBidi" w:hAnsiTheme="majorBidi" w:cstheme="majorBidi"/>
          <w:i/>
          <w:iCs/>
          <w:shd w:val="clear" w:color="auto" w:fill="FFFFFF" w:themeFill="background1"/>
          <w:vertAlign w:val="subscript"/>
        </w:rPr>
        <w:t>1</w:t>
      </w:r>
      <w:r w:rsidR="00276429" w:rsidRPr="00EF174A">
        <w:rPr>
          <w:rFonts w:asciiTheme="majorBidi" w:hAnsiTheme="majorBidi" w:cstheme="majorBidi"/>
          <w:shd w:val="clear" w:color="auto" w:fill="FFFFFF" w:themeFill="background1"/>
        </w:rPr>
        <w:t xml:space="preserve">) </w:t>
      </w:r>
      <w:r w:rsidR="003A7458" w:rsidRPr="00EF174A">
        <w:rPr>
          <w:rFonts w:asciiTheme="majorBidi" w:hAnsiTheme="majorBidi" w:cstheme="majorBidi"/>
          <w:shd w:val="clear" w:color="auto" w:fill="FFFFFF" w:themeFill="background1"/>
        </w:rPr>
        <w:t xml:space="preserve">till we </w:t>
      </w:r>
      <w:r w:rsidRPr="00EF174A">
        <w:rPr>
          <w:rFonts w:asciiTheme="majorBidi" w:hAnsiTheme="majorBidi" w:cstheme="majorBidi"/>
          <w:shd w:val="clear" w:color="auto" w:fill="FFFFFF" w:themeFill="background1"/>
        </w:rPr>
        <w:t>obtain</w:t>
      </w:r>
      <w:r w:rsidR="003A7458" w:rsidRPr="00EF174A">
        <w:rPr>
          <w:rFonts w:asciiTheme="majorBidi" w:hAnsiTheme="majorBidi" w:cstheme="majorBidi"/>
          <w:shd w:val="clear" w:color="auto" w:fill="FFFFFF" w:themeFill="background1"/>
        </w:rPr>
        <w:t>ed</w:t>
      </w:r>
      <w:r w:rsidRPr="00EF174A">
        <w:rPr>
          <w:rFonts w:asciiTheme="majorBidi" w:hAnsiTheme="majorBidi" w:cstheme="majorBidi"/>
          <w:shd w:val="clear" w:color="auto" w:fill="FFFFFF" w:themeFill="background1"/>
        </w:rPr>
        <w:t xml:space="preserve"> the highest </w:t>
      </w:r>
      <w:r w:rsidRPr="00EF174A">
        <w:rPr>
          <w:rFonts w:asciiTheme="majorBidi" w:hAnsiTheme="majorBidi" w:cstheme="majorBidi"/>
          <w:i/>
          <w:iCs/>
          <w:shd w:val="clear" w:color="auto" w:fill="FFFFFF" w:themeFill="background1"/>
        </w:rPr>
        <w:t>Q</w:t>
      </w:r>
      <w:r w:rsidRPr="00EF174A">
        <w:rPr>
          <w:rFonts w:asciiTheme="majorBidi" w:hAnsiTheme="majorBidi" w:cstheme="majorBidi"/>
          <w:shd w:val="clear" w:color="auto" w:fill="FFFFFF" w:themeFill="background1"/>
        </w:rPr>
        <w:t xml:space="preserve">-factor of </w:t>
      </w:r>
      <w:r w:rsidR="00964947" w:rsidRPr="00EF174A">
        <w:rPr>
          <w:rFonts w:asciiTheme="majorBidi" w:hAnsiTheme="majorBidi" w:cstheme="majorBidi"/>
          <w:shd w:val="clear" w:color="auto" w:fill="FFFFFF" w:themeFill="background1"/>
        </w:rPr>
        <w:t>BIC</w:t>
      </w:r>
      <w:r w:rsidR="004A06DC" w:rsidRPr="00EF174A">
        <w:rPr>
          <w:rFonts w:asciiTheme="majorBidi" w:hAnsiTheme="majorBidi" w:cstheme="majorBidi"/>
          <w:shd w:val="clear" w:color="auto" w:fill="FFFFFF" w:themeFill="background1"/>
        </w:rPr>
        <w:t>s</w:t>
      </w:r>
      <w:r w:rsidRPr="00EF174A">
        <w:rPr>
          <w:rFonts w:asciiTheme="majorBidi" w:hAnsiTheme="majorBidi" w:cstheme="majorBidi"/>
          <w:shd w:val="clear" w:color="auto" w:fill="FFFFFF" w:themeFill="background1"/>
        </w:rPr>
        <w:t xml:space="preserve"> resonance. </w:t>
      </w:r>
      <w:r w:rsidR="003A7458" w:rsidRPr="00EF174A">
        <w:rPr>
          <w:rFonts w:asciiTheme="majorBidi" w:hAnsiTheme="majorBidi" w:cstheme="majorBidi"/>
          <w:shd w:val="clear" w:color="auto" w:fill="FFFFFF" w:themeFill="background1"/>
        </w:rPr>
        <w:t>D</w:t>
      </w:r>
      <w:r w:rsidRPr="00EF174A">
        <w:rPr>
          <w:rFonts w:asciiTheme="majorBidi" w:hAnsiTheme="majorBidi" w:cstheme="majorBidi"/>
          <w:shd w:val="clear" w:color="auto" w:fill="FFFFFF" w:themeFill="background1"/>
        </w:rPr>
        <w:t>etails on the FDTD simulation</w:t>
      </w:r>
      <w:r w:rsidR="005C42B2" w:rsidRPr="00EF174A">
        <w:rPr>
          <w:rFonts w:asciiTheme="majorBidi" w:hAnsiTheme="majorBidi" w:cstheme="majorBidi"/>
          <w:shd w:val="clear" w:color="auto" w:fill="FFFFFF" w:themeFill="background1"/>
        </w:rPr>
        <w:t xml:space="preserve"> setting</w:t>
      </w:r>
      <w:r w:rsidRPr="00EF174A">
        <w:rPr>
          <w:rFonts w:asciiTheme="majorBidi" w:hAnsiTheme="majorBidi" w:cstheme="majorBidi"/>
          <w:shd w:val="clear" w:color="auto" w:fill="FFFFFF" w:themeFill="background1"/>
        </w:rPr>
        <w:t xml:space="preserve"> </w:t>
      </w:r>
      <w:r w:rsidR="003A7458" w:rsidRPr="00EF174A">
        <w:rPr>
          <w:rFonts w:asciiTheme="majorBidi" w:hAnsiTheme="majorBidi" w:cstheme="majorBidi"/>
          <w:shd w:val="clear" w:color="auto" w:fill="FFFFFF" w:themeFill="background1"/>
        </w:rPr>
        <w:t>can be found</w:t>
      </w:r>
      <w:r w:rsidRPr="00EF174A">
        <w:rPr>
          <w:rFonts w:asciiTheme="majorBidi" w:hAnsiTheme="majorBidi" w:cstheme="majorBidi"/>
          <w:shd w:val="clear" w:color="auto" w:fill="FFFFFF" w:themeFill="background1"/>
        </w:rPr>
        <w:t xml:space="preserve"> in the </w:t>
      </w:r>
      <w:r w:rsidR="00B31D1B" w:rsidRPr="00EF174A">
        <w:rPr>
          <w:rFonts w:asciiTheme="majorBidi" w:hAnsiTheme="majorBidi" w:cstheme="majorBidi"/>
          <w:shd w:val="clear" w:color="auto" w:fill="FFFFFF" w:themeFill="background1"/>
        </w:rPr>
        <w:t>SI</w:t>
      </w:r>
      <w:r w:rsidRPr="00EF174A">
        <w:rPr>
          <w:rFonts w:asciiTheme="majorBidi" w:hAnsiTheme="majorBidi" w:cstheme="majorBidi"/>
          <w:shd w:val="clear" w:color="auto" w:fill="FFFFFF" w:themeFill="background1"/>
        </w:rPr>
        <w:t xml:space="preserve"> </w:t>
      </w:r>
      <w:r w:rsidR="000A7BC7" w:rsidRPr="00EF174A">
        <w:rPr>
          <w:rFonts w:asciiTheme="majorBidi" w:hAnsiTheme="majorBidi" w:cstheme="majorBidi"/>
          <w:shd w:val="clear" w:color="auto" w:fill="FFFFFF" w:themeFill="background1"/>
        </w:rPr>
        <w:t>S</w:t>
      </w:r>
      <w:r w:rsidRPr="00EF174A">
        <w:rPr>
          <w:rFonts w:asciiTheme="majorBidi" w:hAnsiTheme="majorBidi" w:cstheme="majorBidi"/>
          <w:shd w:val="clear" w:color="auto" w:fill="FFFFFF" w:themeFill="background1"/>
        </w:rPr>
        <w:t>ection</w:t>
      </w:r>
      <w:r w:rsidR="000A7BC7" w:rsidRPr="00EF174A">
        <w:rPr>
          <w:rFonts w:asciiTheme="majorBidi" w:hAnsiTheme="majorBidi" w:cstheme="majorBidi"/>
          <w:shd w:val="clear" w:color="auto" w:fill="FFFFFF" w:themeFill="background1"/>
        </w:rPr>
        <w:t>s</w:t>
      </w:r>
      <w:r w:rsidR="005E2D74" w:rsidRPr="00EF174A">
        <w:rPr>
          <w:rFonts w:asciiTheme="majorBidi" w:hAnsiTheme="majorBidi" w:cstheme="majorBidi"/>
          <w:shd w:val="clear" w:color="auto" w:fill="FFFFFF" w:themeFill="background1"/>
        </w:rPr>
        <w:t xml:space="preserve"> 2 and 14</w:t>
      </w:r>
      <w:r w:rsidRPr="00EF174A">
        <w:rPr>
          <w:rFonts w:asciiTheme="majorBidi" w:hAnsiTheme="majorBidi" w:cstheme="majorBidi"/>
          <w:shd w:val="clear" w:color="auto" w:fill="FFFFFF" w:themeFill="background1"/>
        </w:rPr>
        <w:t xml:space="preserve">. </w:t>
      </w:r>
      <w:r w:rsidR="00A52E54" w:rsidRPr="00EF174A">
        <w:rPr>
          <w:rFonts w:asciiTheme="majorBidi" w:hAnsiTheme="majorBidi" w:cstheme="majorBidi"/>
          <w:shd w:val="clear" w:color="auto" w:fill="FFFFFF" w:themeFill="background1"/>
        </w:rPr>
        <w:t xml:space="preserve">Figure 1c plots the </w:t>
      </w:r>
      <w:r w:rsidR="00A660E7" w:rsidRPr="00EF174A">
        <w:rPr>
          <w:rFonts w:asciiTheme="majorBidi" w:hAnsiTheme="majorBidi" w:cstheme="majorBidi"/>
          <w:shd w:val="clear" w:color="auto" w:fill="FFFFFF" w:themeFill="background1"/>
        </w:rPr>
        <w:t>simulated transmission of the metasurface with and without symmetry breaking</w:t>
      </w:r>
      <w:r w:rsidR="001E0215" w:rsidRPr="00EF174A">
        <w:rPr>
          <w:rFonts w:asciiTheme="majorBidi" w:hAnsiTheme="majorBidi" w:cstheme="majorBidi"/>
          <w:shd w:val="clear" w:color="auto" w:fill="FFFFFF" w:themeFill="background1"/>
        </w:rPr>
        <w:t xml:space="preserve"> for a comparison</w:t>
      </w:r>
      <w:r w:rsidR="00A660E7" w:rsidRPr="00EF174A">
        <w:rPr>
          <w:rFonts w:asciiTheme="majorBidi" w:hAnsiTheme="majorBidi" w:cstheme="majorBidi"/>
          <w:shd w:val="clear" w:color="auto" w:fill="FFFFFF" w:themeFill="background1"/>
        </w:rPr>
        <w:t xml:space="preserve">. </w:t>
      </w:r>
      <w:r w:rsidR="005345B5" w:rsidRPr="00EF174A">
        <w:rPr>
          <w:rFonts w:asciiTheme="majorBidi" w:hAnsiTheme="majorBidi" w:cstheme="majorBidi"/>
          <w:shd w:val="clear" w:color="auto" w:fill="FFFFFF" w:themeFill="background1"/>
        </w:rPr>
        <w:t>W</w:t>
      </w:r>
      <w:r w:rsidR="00A660E7" w:rsidRPr="00EF174A">
        <w:rPr>
          <w:rFonts w:asciiTheme="majorBidi" w:hAnsiTheme="majorBidi" w:cstheme="majorBidi"/>
          <w:shd w:val="clear" w:color="auto" w:fill="FFFFFF" w:themeFill="background1"/>
        </w:rPr>
        <w:t xml:space="preserve">hen </w:t>
      </w:r>
      <w:r w:rsidR="00A660E7" w:rsidRPr="00EF174A">
        <w:rPr>
          <w:rFonts w:asciiTheme="majorBidi" w:hAnsiTheme="majorBidi" w:cstheme="majorBidi"/>
          <w:shd w:val="clear" w:color="auto" w:fill="FFFFFF" w:themeFill="background1"/>
        </w:rPr>
        <w:sym w:font="Symbol" w:char="F044"/>
      </w:r>
      <w:r w:rsidR="00A660E7" w:rsidRPr="00EF174A">
        <w:rPr>
          <w:rFonts w:asciiTheme="majorBidi" w:hAnsiTheme="majorBidi" w:cstheme="majorBidi"/>
          <w:i/>
          <w:iCs/>
          <w:shd w:val="clear" w:color="auto" w:fill="FFFFFF" w:themeFill="background1"/>
        </w:rPr>
        <w:t>L</w:t>
      </w:r>
      <w:r w:rsidR="00A660E7" w:rsidRPr="00EF174A">
        <w:rPr>
          <w:rFonts w:asciiTheme="majorBidi" w:hAnsiTheme="majorBidi" w:cstheme="majorBidi"/>
          <w:shd w:val="clear" w:color="auto" w:fill="FFFFFF" w:themeFill="background1"/>
        </w:rPr>
        <w:t>=0 (</w:t>
      </w:r>
      <w:r w:rsidR="00A660E7" w:rsidRPr="00EF174A">
        <w:rPr>
          <w:rFonts w:asciiTheme="majorBidi" w:hAnsiTheme="majorBidi" w:cstheme="majorBidi"/>
          <w:i/>
          <w:iCs/>
          <w:shd w:val="clear" w:color="auto" w:fill="FFFFFF" w:themeFill="background1"/>
        </w:rPr>
        <w:t>L</w:t>
      </w:r>
      <w:r w:rsidR="00A660E7" w:rsidRPr="00EF174A">
        <w:rPr>
          <w:rFonts w:asciiTheme="majorBidi" w:hAnsiTheme="majorBidi" w:cstheme="majorBidi"/>
          <w:i/>
          <w:iCs/>
          <w:shd w:val="clear" w:color="auto" w:fill="FFFFFF" w:themeFill="background1"/>
          <w:vertAlign w:val="subscript"/>
        </w:rPr>
        <w:t>1</w:t>
      </w:r>
      <w:r w:rsidR="00A660E7" w:rsidRPr="00EF174A">
        <w:rPr>
          <w:rFonts w:asciiTheme="majorBidi" w:hAnsiTheme="majorBidi" w:cstheme="majorBidi"/>
          <w:shd w:val="clear" w:color="auto" w:fill="FFFFFF" w:themeFill="background1"/>
        </w:rPr>
        <w:t xml:space="preserve"> = </w:t>
      </w:r>
      <w:r w:rsidR="00A660E7" w:rsidRPr="00EF174A">
        <w:rPr>
          <w:rFonts w:asciiTheme="majorBidi" w:hAnsiTheme="majorBidi" w:cstheme="majorBidi"/>
          <w:i/>
          <w:iCs/>
          <w:shd w:val="clear" w:color="auto" w:fill="FFFFFF" w:themeFill="background1"/>
        </w:rPr>
        <w:t>L</w:t>
      </w:r>
      <w:r w:rsidR="00A660E7" w:rsidRPr="00EF174A">
        <w:rPr>
          <w:rFonts w:asciiTheme="majorBidi" w:hAnsiTheme="majorBidi" w:cstheme="majorBidi"/>
          <w:i/>
          <w:iCs/>
          <w:shd w:val="clear" w:color="auto" w:fill="FFFFFF" w:themeFill="background1"/>
          <w:vertAlign w:val="subscript"/>
        </w:rPr>
        <w:t>2</w:t>
      </w:r>
      <w:r w:rsidR="00A660E7" w:rsidRPr="00EF174A">
        <w:rPr>
          <w:rFonts w:asciiTheme="majorBidi" w:hAnsiTheme="majorBidi" w:cstheme="majorBidi"/>
          <w:shd w:val="clear" w:color="auto" w:fill="FFFFFF" w:themeFill="background1"/>
        </w:rPr>
        <w:t>),</w:t>
      </w:r>
      <w:r w:rsidR="00710E4B" w:rsidRPr="00EF174A">
        <w:rPr>
          <w:rFonts w:asciiTheme="majorBidi" w:hAnsiTheme="majorBidi" w:cstheme="majorBidi"/>
          <w:shd w:val="clear" w:color="auto" w:fill="FFFFFF" w:themeFill="background1"/>
        </w:rPr>
        <w:t xml:space="preserve"> </w:t>
      </w:r>
      <w:r w:rsidR="00584B71" w:rsidRPr="00EF174A">
        <w:rPr>
          <w:rFonts w:asciiTheme="majorBidi" w:hAnsiTheme="majorBidi" w:cstheme="majorBidi"/>
          <w:shd w:val="clear" w:color="auto" w:fill="FFFFFF" w:themeFill="background1"/>
        </w:rPr>
        <w:t xml:space="preserve">it </w:t>
      </w:r>
      <w:r w:rsidR="00CE4D27" w:rsidRPr="00EF174A">
        <w:rPr>
          <w:rFonts w:asciiTheme="majorBidi" w:hAnsiTheme="majorBidi" w:cstheme="majorBidi"/>
          <w:shd w:val="clear" w:color="auto" w:fill="FFFFFF" w:themeFill="background1"/>
        </w:rPr>
        <w:t>forms</w:t>
      </w:r>
      <w:r w:rsidR="00584B71" w:rsidRPr="00EF174A">
        <w:rPr>
          <w:rFonts w:asciiTheme="majorBidi" w:hAnsiTheme="majorBidi" w:cstheme="majorBidi"/>
          <w:shd w:val="clear" w:color="auto" w:fill="FFFFFF" w:themeFill="background1"/>
        </w:rPr>
        <w:t xml:space="preserve"> a symmetrical </w:t>
      </w:r>
      <w:r w:rsidR="00710E4B" w:rsidRPr="00EF174A">
        <w:rPr>
          <w:rFonts w:asciiTheme="majorBidi" w:hAnsiTheme="majorBidi" w:cstheme="majorBidi"/>
          <w:shd w:val="clear" w:color="auto" w:fill="FFFFFF" w:themeFill="background1"/>
        </w:rPr>
        <w:t>shape</w:t>
      </w:r>
      <w:r w:rsidR="00584B71" w:rsidRPr="00EF174A">
        <w:rPr>
          <w:rFonts w:asciiTheme="majorBidi" w:hAnsiTheme="majorBidi" w:cstheme="majorBidi"/>
          <w:shd w:val="clear" w:color="auto" w:fill="FFFFFF" w:themeFill="background1"/>
        </w:rPr>
        <w:t xml:space="preserve"> (rectangle)</w:t>
      </w:r>
      <w:r w:rsidR="00710E4B" w:rsidRPr="00EF174A">
        <w:rPr>
          <w:rFonts w:asciiTheme="majorBidi" w:hAnsiTheme="majorBidi" w:cstheme="majorBidi"/>
          <w:shd w:val="clear" w:color="auto" w:fill="FFFFFF" w:themeFill="background1"/>
        </w:rPr>
        <w:t xml:space="preserve"> of </w:t>
      </w:r>
      <w:r w:rsidR="00584B71" w:rsidRPr="00EF174A">
        <w:rPr>
          <w:rFonts w:asciiTheme="majorBidi" w:hAnsiTheme="majorBidi" w:cstheme="majorBidi"/>
          <w:shd w:val="clear" w:color="auto" w:fill="FFFFFF" w:themeFill="background1"/>
        </w:rPr>
        <w:t xml:space="preserve">the </w:t>
      </w:r>
      <w:r w:rsidR="00710E4B" w:rsidRPr="00EF174A">
        <w:rPr>
          <w:rFonts w:asciiTheme="majorBidi" w:hAnsiTheme="majorBidi" w:cstheme="majorBidi"/>
          <w:shd w:val="clear" w:color="auto" w:fill="FFFFFF" w:themeFill="background1"/>
        </w:rPr>
        <w:t>pillar</w:t>
      </w:r>
      <w:r w:rsidR="00A660E7" w:rsidRPr="00EF174A">
        <w:rPr>
          <w:rFonts w:asciiTheme="majorBidi" w:hAnsiTheme="majorBidi" w:cstheme="majorBidi"/>
          <w:shd w:val="clear" w:color="auto" w:fill="FFFFFF" w:themeFill="background1"/>
        </w:rPr>
        <w:t xml:space="preserve">, </w:t>
      </w:r>
      <w:r w:rsidR="00FB2E97" w:rsidRPr="00EF174A">
        <w:rPr>
          <w:rFonts w:asciiTheme="majorBidi" w:hAnsiTheme="majorBidi" w:cstheme="majorBidi"/>
          <w:shd w:val="clear" w:color="auto" w:fill="FFFFFF" w:themeFill="background1"/>
        </w:rPr>
        <w:t xml:space="preserve">and </w:t>
      </w:r>
      <w:r w:rsidR="00710E4B" w:rsidRPr="00EF174A">
        <w:rPr>
          <w:rFonts w:asciiTheme="majorBidi" w:hAnsiTheme="majorBidi" w:cstheme="majorBidi"/>
          <w:shd w:val="clear" w:color="auto" w:fill="FFFFFF" w:themeFill="background1"/>
        </w:rPr>
        <w:t xml:space="preserve">the transmission is </w:t>
      </w:r>
      <w:r w:rsidR="00C47F03" w:rsidRPr="00EF174A">
        <w:rPr>
          <w:rFonts w:asciiTheme="majorBidi" w:hAnsiTheme="majorBidi" w:cstheme="majorBidi"/>
          <w:shd w:val="clear" w:color="auto" w:fill="FFFFFF" w:themeFill="background1"/>
        </w:rPr>
        <w:t>nearly</w:t>
      </w:r>
      <w:r w:rsidR="00710E4B" w:rsidRPr="00EF174A">
        <w:rPr>
          <w:rFonts w:asciiTheme="majorBidi" w:hAnsiTheme="majorBidi" w:cstheme="majorBidi"/>
          <w:shd w:val="clear" w:color="auto" w:fill="FFFFFF" w:themeFill="background1"/>
        </w:rPr>
        <w:t xml:space="preserve"> 100%</w:t>
      </w:r>
      <w:r w:rsidR="0061432B" w:rsidRPr="00EF174A">
        <w:rPr>
          <w:rFonts w:asciiTheme="majorBidi" w:hAnsiTheme="majorBidi" w:cstheme="majorBidi"/>
          <w:shd w:val="clear" w:color="auto" w:fill="FFFFFF" w:themeFill="background1"/>
        </w:rPr>
        <w:t xml:space="preserve">. It indicates that </w:t>
      </w:r>
      <w:r w:rsidR="00A660E7" w:rsidRPr="00EF174A">
        <w:rPr>
          <w:rFonts w:asciiTheme="majorBidi" w:hAnsiTheme="majorBidi" w:cstheme="majorBidi"/>
          <w:shd w:val="clear" w:color="auto" w:fill="FFFFFF" w:themeFill="background1"/>
        </w:rPr>
        <w:t xml:space="preserve">the </w:t>
      </w:r>
      <w:r w:rsidR="00964947" w:rsidRPr="00EF174A">
        <w:rPr>
          <w:rFonts w:asciiTheme="majorBidi" w:hAnsiTheme="majorBidi" w:cstheme="majorBidi"/>
          <w:shd w:val="clear" w:color="auto" w:fill="FFFFFF" w:themeFill="background1"/>
        </w:rPr>
        <w:t>BIC</w:t>
      </w:r>
      <w:r w:rsidR="004A06DC" w:rsidRPr="00EF174A">
        <w:rPr>
          <w:rFonts w:asciiTheme="majorBidi" w:hAnsiTheme="majorBidi" w:cstheme="majorBidi"/>
          <w:shd w:val="clear" w:color="auto" w:fill="FFFFFF" w:themeFill="background1"/>
        </w:rPr>
        <w:t>s</w:t>
      </w:r>
      <w:r w:rsidR="00A660E7" w:rsidRPr="00EF174A">
        <w:rPr>
          <w:rFonts w:asciiTheme="majorBidi" w:hAnsiTheme="majorBidi" w:cstheme="majorBidi"/>
          <w:shd w:val="clear" w:color="auto" w:fill="FFFFFF" w:themeFill="background1"/>
        </w:rPr>
        <w:t xml:space="preserve"> resonance is decoupled from the radiation continuum</w:t>
      </w:r>
      <w:r w:rsidR="00877750" w:rsidRPr="00EF174A">
        <w:rPr>
          <w:rFonts w:asciiTheme="majorBidi" w:hAnsiTheme="majorBidi" w:cstheme="majorBidi"/>
          <w:shd w:val="clear" w:color="auto" w:fill="FFFFFF" w:themeFill="background1"/>
        </w:rPr>
        <w:t xml:space="preserve"> without any </w:t>
      </w:r>
      <w:r w:rsidR="00A660E7" w:rsidRPr="00EF174A">
        <w:rPr>
          <w:rFonts w:asciiTheme="majorBidi" w:hAnsiTheme="majorBidi" w:cstheme="majorBidi"/>
          <w:shd w:val="clear" w:color="auto" w:fill="FFFFFF" w:themeFill="background1"/>
        </w:rPr>
        <w:t>radiation leakage</w:t>
      </w:r>
      <w:r w:rsidR="0088379C" w:rsidRPr="00EF174A">
        <w:rPr>
          <w:rFonts w:asciiTheme="majorBidi" w:hAnsiTheme="majorBidi" w:cstheme="majorBidi"/>
          <w:shd w:val="clear" w:color="auto" w:fill="FFFFFF" w:themeFill="background1"/>
        </w:rPr>
        <w:t xml:space="preserve"> channel</w:t>
      </w:r>
      <w:r w:rsidR="00A660E7" w:rsidRPr="00EF174A">
        <w:rPr>
          <w:rFonts w:asciiTheme="majorBidi" w:hAnsiTheme="majorBidi" w:cstheme="majorBidi"/>
          <w:shd w:val="clear" w:color="auto" w:fill="FFFFFF" w:themeFill="background1"/>
        </w:rPr>
        <w:t>.</w:t>
      </w:r>
      <w:r w:rsidR="00A01DC5" w:rsidRPr="00EF174A">
        <w:rPr>
          <w:rFonts w:asciiTheme="majorBidi" w:hAnsiTheme="majorBidi" w:cstheme="majorBidi"/>
          <w:shd w:val="clear" w:color="auto" w:fill="FFFFFF" w:themeFill="background1"/>
        </w:rPr>
        <w:t xml:space="preserve"> </w:t>
      </w:r>
      <w:r w:rsidR="00696058" w:rsidRPr="00EF174A">
        <w:rPr>
          <w:rFonts w:asciiTheme="majorBidi" w:hAnsiTheme="majorBidi" w:cstheme="majorBidi"/>
          <w:shd w:val="clear" w:color="auto" w:fill="FFFFFF" w:themeFill="background1"/>
        </w:rPr>
        <w:t xml:space="preserve">In contrast, when a </w:t>
      </w:r>
      <w:r w:rsidR="000A6594" w:rsidRPr="00EF174A">
        <w:rPr>
          <w:rFonts w:asciiTheme="majorBidi" w:hAnsiTheme="majorBidi" w:cstheme="majorBidi"/>
          <w:shd w:val="clear" w:color="auto" w:fill="FFFFFF" w:themeFill="background1"/>
        </w:rPr>
        <w:t>tiny</w:t>
      </w:r>
      <w:r w:rsidR="00696058" w:rsidRPr="00EF174A">
        <w:rPr>
          <w:rFonts w:asciiTheme="majorBidi" w:hAnsiTheme="majorBidi" w:cstheme="majorBidi"/>
          <w:shd w:val="clear" w:color="auto" w:fill="FFFFFF" w:themeFill="background1"/>
        </w:rPr>
        <w:t xml:space="preserve"> </w:t>
      </w:r>
      <w:r w:rsidR="00A52E54" w:rsidRPr="00EF174A">
        <w:rPr>
          <w:rFonts w:asciiTheme="majorBidi" w:hAnsiTheme="majorBidi" w:cstheme="majorBidi"/>
          <w:shd w:val="clear" w:color="auto" w:fill="FFFFFF" w:themeFill="background1"/>
        </w:rPr>
        <w:sym w:font="Symbol" w:char="F044"/>
      </w:r>
      <w:r w:rsidR="00A52E54" w:rsidRPr="00EF174A">
        <w:rPr>
          <w:rFonts w:asciiTheme="majorBidi" w:hAnsiTheme="majorBidi" w:cstheme="majorBidi"/>
          <w:i/>
          <w:iCs/>
          <w:shd w:val="clear" w:color="auto" w:fill="FFFFFF" w:themeFill="background1"/>
        </w:rPr>
        <w:t>L</w:t>
      </w:r>
      <w:r w:rsidR="00696058" w:rsidRPr="00EF174A">
        <w:rPr>
          <w:rFonts w:asciiTheme="majorBidi" w:hAnsiTheme="majorBidi" w:cstheme="majorBidi"/>
          <w:i/>
          <w:iCs/>
          <w:shd w:val="clear" w:color="auto" w:fill="FFFFFF" w:themeFill="background1"/>
        </w:rPr>
        <w:t xml:space="preserve"> </w:t>
      </w:r>
      <w:r w:rsidR="005345B5" w:rsidRPr="00EF174A">
        <w:rPr>
          <w:rFonts w:asciiTheme="majorBidi" w:hAnsiTheme="majorBidi" w:cstheme="majorBidi"/>
          <w:shd w:val="clear" w:color="auto" w:fill="FFFFFF" w:themeFill="background1"/>
        </w:rPr>
        <w:t xml:space="preserve">of </w:t>
      </w:r>
      <w:r w:rsidR="00847FD6" w:rsidRPr="00EF174A">
        <w:rPr>
          <w:rFonts w:asciiTheme="majorBidi" w:hAnsiTheme="majorBidi" w:cstheme="majorBidi"/>
          <w:shd w:val="clear" w:color="auto" w:fill="FFFFFF" w:themeFill="background1"/>
        </w:rPr>
        <w:t>27.5</w:t>
      </w:r>
      <w:r w:rsidR="00696058" w:rsidRPr="00EF174A">
        <w:rPr>
          <w:rFonts w:asciiTheme="majorBidi" w:hAnsiTheme="majorBidi" w:cstheme="majorBidi"/>
          <w:shd w:val="clear" w:color="auto" w:fill="FFFFFF" w:themeFill="background1"/>
        </w:rPr>
        <w:t xml:space="preserve"> nm </w:t>
      </w:r>
      <w:r w:rsidR="005345B5" w:rsidRPr="00EF174A">
        <w:rPr>
          <w:rFonts w:asciiTheme="majorBidi" w:hAnsiTheme="majorBidi" w:cstheme="majorBidi"/>
          <w:shd w:val="clear" w:color="auto" w:fill="FFFFFF" w:themeFill="background1"/>
        </w:rPr>
        <w:t>wa</w:t>
      </w:r>
      <w:r w:rsidR="00696058" w:rsidRPr="00EF174A">
        <w:rPr>
          <w:rFonts w:asciiTheme="majorBidi" w:hAnsiTheme="majorBidi" w:cstheme="majorBidi"/>
          <w:shd w:val="clear" w:color="auto" w:fill="FFFFFF" w:themeFill="background1"/>
        </w:rPr>
        <w:t xml:space="preserve">s introduced, the </w:t>
      </w:r>
      <w:r w:rsidR="00964947" w:rsidRPr="00EF174A">
        <w:rPr>
          <w:rFonts w:asciiTheme="majorBidi" w:hAnsiTheme="majorBidi" w:cstheme="majorBidi"/>
          <w:shd w:val="clear" w:color="auto" w:fill="FFFFFF" w:themeFill="background1"/>
        </w:rPr>
        <w:t>BIC</w:t>
      </w:r>
      <w:r w:rsidR="004A06DC" w:rsidRPr="00EF174A">
        <w:rPr>
          <w:rFonts w:asciiTheme="majorBidi" w:hAnsiTheme="majorBidi" w:cstheme="majorBidi"/>
          <w:shd w:val="clear" w:color="auto" w:fill="FFFFFF" w:themeFill="background1"/>
        </w:rPr>
        <w:t>s</w:t>
      </w:r>
      <w:r w:rsidR="00696058" w:rsidRPr="00EF174A">
        <w:rPr>
          <w:rFonts w:asciiTheme="majorBidi" w:hAnsiTheme="majorBidi" w:cstheme="majorBidi"/>
          <w:shd w:val="clear" w:color="auto" w:fill="FFFFFF" w:themeFill="background1"/>
        </w:rPr>
        <w:t xml:space="preserve"> resonance </w:t>
      </w:r>
      <w:r w:rsidR="002A0725" w:rsidRPr="00EF174A">
        <w:rPr>
          <w:rFonts w:asciiTheme="majorBidi" w:hAnsiTheme="majorBidi" w:cstheme="majorBidi"/>
          <w:shd w:val="clear" w:color="auto" w:fill="FFFFFF" w:themeFill="background1"/>
        </w:rPr>
        <w:t>wa</w:t>
      </w:r>
      <w:r w:rsidR="00696058" w:rsidRPr="00EF174A">
        <w:rPr>
          <w:rFonts w:asciiTheme="majorBidi" w:hAnsiTheme="majorBidi" w:cstheme="majorBidi"/>
          <w:shd w:val="clear" w:color="auto" w:fill="FFFFFF" w:themeFill="background1"/>
        </w:rPr>
        <w:t xml:space="preserve">s coupled to the radiation continuum of the metasurface so that a sharp peak </w:t>
      </w:r>
      <w:r w:rsidR="002A0725" w:rsidRPr="00EF174A">
        <w:rPr>
          <w:rFonts w:asciiTheme="majorBidi" w:hAnsiTheme="majorBidi" w:cstheme="majorBidi"/>
          <w:shd w:val="clear" w:color="auto" w:fill="FFFFFF" w:themeFill="background1"/>
        </w:rPr>
        <w:t>wa</w:t>
      </w:r>
      <w:r w:rsidR="00696058" w:rsidRPr="00EF174A">
        <w:rPr>
          <w:rFonts w:asciiTheme="majorBidi" w:hAnsiTheme="majorBidi" w:cstheme="majorBidi"/>
          <w:shd w:val="clear" w:color="auto" w:fill="FFFFFF" w:themeFill="background1"/>
        </w:rPr>
        <w:t xml:space="preserve">s formed at the wavelength of 845 nm, corresponding to a high Q factor of </w:t>
      </w:r>
      <w:r w:rsidR="00D87619" w:rsidRPr="00EF174A">
        <w:rPr>
          <w:rFonts w:asciiTheme="majorBidi" w:hAnsiTheme="majorBidi" w:cstheme="majorBidi"/>
          <w:shd w:val="clear" w:color="auto" w:fill="FFFFFF" w:themeFill="background1"/>
        </w:rPr>
        <w:t>&gt;</w:t>
      </w:r>
      <w:r w:rsidR="00696058" w:rsidRPr="00EF174A">
        <w:rPr>
          <w:rFonts w:asciiTheme="majorBidi" w:hAnsiTheme="majorBidi" w:cstheme="majorBidi"/>
          <w:shd w:val="clear" w:color="auto" w:fill="FFFFFF" w:themeFill="background1"/>
        </w:rPr>
        <w:t xml:space="preserve">600. </w:t>
      </w:r>
      <w:r w:rsidR="003A105F" w:rsidRPr="00EF174A">
        <w:rPr>
          <w:rFonts w:asciiTheme="majorBidi" w:hAnsiTheme="majorBidi" w:cstheme="majorBidi"/>
          <w:shd w:val="clear" w:color="auto" w:fill="FFFFFF" w:themeFill="background1"/>
        </w:rPr>
        <w:t>The</w:t>
      </w:r>
      <w:r w:rsidR="00AF6771" w:rsidRPr="00EF174A">
        <w:rPr>
          <w:rFonts w:asciiTheme="majorBidi" w:hAnsiTheme="majorBidi" w:cstheme="majorBidi"/>
          <w:shd w:val="clear" w:color="auto" w:fill="FFFFFF" w:themeFill="background1"/>
        </w:rPr>
        <w:t xml:space="preserve"> asymmetric parameter</w:t>
      </w:r>
      <w:r w:rsidR="003A40EB" w:rsidRPr="00EF174A">
        <w:rPr>
          <w:rFonts w:asciiTheme="majorBidi" w:hAnsiTheme="majorBidi" w:cstheme="majorBidi"/>
          <w:shd w:val="clear" w:color="auto" w:fill="FFFFFF" w:themeFill="background1"/>
        </w:rPr>
        <w:t xml:space="preserve"> </w:t>
      </w:r>
      <w:r w:rsidR="003A40EB" w:rsidRPr="00EF174A">
        <w:rPr>
          <w:rFonts w:asciiTheme="majorBidi" w:hAnsiTheme="majorBidi" w:cstheme="majorBidi"/>
          <w:i/>
          <w:iCs/>
          <w:shd w:val="clear" w:color="auto" w:fill="FFFFFF" w:themeFill="background1"/>
        </w:rPr>
        <w:sym w:font="Symbol" w:char="F061"/>
      </w:r>
      <w:r w:rsidR="003A40EB" w:rsidRPr="00EF174A">
        <w:rPr>
          <w:rFonts w:asciiTheme="majorBidi" w:hAnsiTheme="majorBidi" w:cstheme="majorBidi"/>
          <w:shd w:val="clear" w:color="auto" w:fill="FFFFFF" w:themeFill="background1"/>
        </w:rPr>
        <w:t xml:space="preserve"> is </w:t>
      </w:r>
      <w:r w:rsidR="003A40EB" w:rsidRPr="00EF174A">
        <w:rPr>
          <w:rFonts w:asciiTheme="majorBidi" w:hAnsiTheme="majorBidi" w:cstheme="majorBidi"/>
          <w:shd w:val="clear" w:color="auto" w:fill="FFFFFF" w:themeFill="background1"/>
        </w:rPr>
        <w:sym w:font="Symbol" w:char="F044"/>
      </w:r>
      <w:r w:rsidR="003A40EB" w:rsidRPr="00EF174A">
        <w:rPr>
          <w:rFonts w:asciiTheme="majorBidi" w:hAnsiTheme="majorBidi" w:cstheme="majorBidi"/>
          <w:i/>
          <w:iCs/>
          <w:shd w:val="clear" w:color="auto" w:fill="FFFFFF" w:themeFill="background1"/>
        </w:rPr>
        <w:t>L</w:t>
      </w:r>
      <w:r w:rsidR="003A40EB" w:rsidRPr="00EF174A">
        <w:rPr>
          <w:rFonts w:asciiTheme="majorBidi" w:hAnsiTheme="majorBidi" w:cstheme="majorBidi"/>
          <w:shd w:val="clear" w:color="auto" w:fill="FFFFFF" w:themeFill="background1"/>
        </w:rPr>
        <w:t>/</w:t>
      </w:r>
      <w:r w:rsidR="003A40EB" w:rsidRPr="00EF174A">
        <w:rPr>
          <w:rFonts w:asciiTheme="majorBidi" w:hAnsiTheme="majorBidi" w:cstheme="majorBidi"/>
          <w:i/>
          <w:iCs/>
          <w:shd w:val="clear" w:color="auto" w:fill="FFFFFF" w:themeFill="background1"/>
        </w:rPr>
        <w:t>L</w:t>
      </w:r>
      <w:r w:rsidR="003A40EB" w:rsidRPr="00EF174A">
        <w:rPr>
          <w:rFonts w:asciiTheme="majorBidi" w:hAnsiTheme="majorBidi" w:cstheme="majorBidi"/>
          <w:shd w:val="clear" w:color="auto" w:fill="FFFFFF" w:themeFill="background1"/>
          <w:vertAlign w:val="subscript"/>
        </w:rPr>
        <w:t>2</w:t>
      </w:r>
      <w:r w:rsidR="003A40EB" w:rsidRPr="00EF174A">
        <w:rPr>
          <w:rFonts w:asciiTheme="majorBidi" w:hAnsiTheme="majorBidi" w:cstheme="majorBidi"/>
          <w:shd w:val="clear" w:color="auto" w:fill="FFFFFF" w:themeFill="background1"/>
        </w:rPr>
        <w:t xml:space="preserve">, </w:t>
      </w:r>
      <w:r w:rsidR="00AF6771" w:rsidRPr="00EF174A">
        <w:rPr>
          <w:rFonts w:asciiTheme="majorBidi" w:hAnsiTheme="majorBidi" w:cstheme="majorBidi"/>
          <w:shd w:val="clear" w:color="auto" w:fill="FFFFFF" w:themeFill="background1"/>
        </w:rPr>
        <w:t>crucial to</w:t>
      </w:r>
      <w:r w:rsidR="00950DD0" w:rsidRPr="00EF174A">
        <w:rPr>
          <w:rFonts w:asciiTheme="majorBidi" w:hAnsiTheme="majorBidi" w:cstheme="majorBidi"/>
          <w:shd w:val="clear" w:color="auto" w:fill="FFFFFF" w:themeFill="background1"/>
        </w:rPr>
        <w:t xml:space="preserve"> chang</w:t>
      </w:r>
      <w:r w:rsidR="00A96F1C" w:rsidRPr="00EF174A">
        <w:rPr>
          <w:rFonts w:asciiTheme="majorBidi" w:hAnsiTheme="majorBidi" w:cstheme="majorBidi"/>
          <w:shd w:val="clear" w:color="auto" w:fill="FFFFFF" w:themeFill="background1"/>
        </w:rPr>
        <w:t>ing</w:t>
      </w:r>
      <w:r w:rsidR="00AF6771" w:rsidRPr="00EF174A">
        <w:rPr>
          <w:rFonts w:asciiTheme="majorBidi" w:hAnsiTheme="majorBidi" w:cstheme="majorBidi"/>
          <w:shd w:val="clear" w:color="auto" w:fill="FFFFFF" w:themeFill="background1"/>
        </w:rPr>
        <w:t xml:space="preserve"> the </w:t>
      </w:r>
      <w:r w:rsidR="003A40EB" w:rsidRPr="00EF174A">
        <w:rPr>
          <w:rFonts w:asciiTheme="majorBidi" w:hAnsiTheme="majorBidi" w:cstheme="majorBidi"/>
          <w:i/>
          <w:iCs/>
          <w:shd w:val="clear" w:color="auto" w:fill="FFFFFF" w:themeFill="background1"/>
        </w:rPr>
        <w:t>Q</w:t>
      </w:r>
      <w:r w:rsidR="003A40EB" w:rsidRPr="00EF174A">
        <w:rPr>
          <w:rFonts w:asciiTheme="majorBidi" w:hAnsiTheme="majorBidi" w:cstheme="majorBidi"/>
          <w:shd w:val="clear" w:color="auto" w:fill="FFFFFF" w:themeFill="background1"/>
        </w:rPr>
        <w:t>-</w:t>
      </w:r>
      <w:r w:rsidR="00B127DD" w:rsidRPr="00EF174A">
        <w:rPr>
          <w:rFonts w:asciiTheme="majorBidi" w:hAnsiTheme="majorBidi" w:cstheme="majorBidi"/>
          <w:shd w:val="clear" w:color="auto" w:fill="FFFFFF" w:themeFill="background1"/>
        </w:rPr>
        <w:t xml:space="preserve">factor </w:t>
      </w:r>
      <w:r w:rsidR="00950DD0" w:rsidRPr="00EF174A">
        <w:rPr>
          <w:rFonts w:asciiTheme="majorBidi" w:hAnsiTheme="majorBidi" w:cstheme="majorBidi"/>
          <w:shd w:val="clear" w:color="auto" w:fill="FFFFFF" w:themeFill="background1"/>
        </w:rPr>
        <w:t xml:space="preserve">value </w:t>
      </w:r>
      <w:r w:rsidR="00AF6771" w:rsidRPr="00EF174A">
        <w:rPr>
          <w:rFonts w:asciiTheme="majorBidi" w:hAnsiTheme="majorBidi" w:cstheme="majorBidi"/>
          <w:shd w:val="clear" w:color="auto" w:fill="FFFFFF" w:themeFill="background1"/>
        </w:rPr>
        <w:t xml:space="preserve">of </w:t>
      </w:r>
      <w:r w:rsidR="00B127DD" w:rsidRPr="00EF174A">
        <w:rPr>
          <w:rFonts w:asciiTheme="majorBidi" w:hAnsiTheme="majorBidi" w:cstheme="majorBidi"/>
          <w:shd w:val="clear" w:color="auto" w:fill="FFFFFF" w:themeFill="background1"/>
        </w:rPr>
        <w:t xml:space="preserve">the </w:t>
      </w:r>
      <w:r w:rsidR="00964947" w:rsidRPr="00EF174A">
        <w:rPr>
          <w:rFonts w:asciiTheme="majorBidi" w:hAnsiTheme="majorBidi" w:cstheme="majorBidi"/>
          <w:shd w:val="clear" w:color="auto" w:fill="FFFFFF" w:themeFill="background1"/>
        </w:rPr>
        <w:t>BIC</w:t>
      </w:r>
      <w:r w:rsidR="004A06DC" w:rsidRPr="00EF174A">
        <w:rPr>
          <w:rFonts w:asciiTheme="majorBidi" w:hAnsiTheme="majorBidi" w:cstheme="majorBidi"/>
          <w:shd w:val="clear" w:color="auto" w:fill="FFFFFF" w:themeFill="background1"/>
        </w:rPr>
        <w:t>s</w:t>
      </w:r>
      <w:r w:rsidR="00AF6771" w:rsidRPr="00EF174A">
        <w:rPr>
          <w:rFonts w:asciiTheme="majorBidi" w:hAnsiTheme="majorBidi" w:cstheme="majorBidi"/>
          <w:shd w:val="clear" w:color="auto" w:fill="FFFFFF" w:themeFill="background1"/>
        </w:rPr>
        <w:t xml:space="preserve"> resonance. </w:t>
      </w:r>
      <w:r w:rsidR="00104584" w:rsidRPr="00EF174A">
        <w:rPr>
          <w:rFonts w:asciiTheme="majorBidi" w:hAnsiTheme="majorBidi" w:cstheme="majorBidi"/>
        </w:rPr>
        <w:t xml:space="preserve">Figure 1d shows the measured transmission </w:t>
      </w:r>
      <w:r w:rsidR="00D87619" w:rsidRPr="00EF174A">
        <w:rPr>
          <w:rFonts w:asciiTheme="majorBidi" w:hAnsiTheme="majorBidi" w:cstheme="majorBidi"/>
        </w:rPr>
        <w:t>with</w:t>
      </w:r>
      <w:r w:rsidR="00104584" w:rsidRPr="00EF174A">
        <w:rPr>
          <w:rFonts w:asciiTheme="majorBidi" w:hAnsiTheme="majorBidi" w:cstheme="majorBidi"/>
        </w:rPr>
        <w:t xml:space="preserve"> symmetry breaking in the lattice </w:t>
      </w:r>
      <w:r w:rsidR="00D87619" w:rsidRPr="00EF174A">
        <w:rPr>
          <w:rFonts w:asciiTheme="majorBidi" w:hAnsiTheme="majorBidi" w:cstheme="majorBidi"/>
        </w:rPr>
        <w:t>structure</w:t>
      </w:r>
      <w:r w:rsidR="00104584" w:rsidRPr="00EF174A">
        <w:rPr>
          <w:rFonts w:asciiTheme="majorBidi" w:hAnsiTheme="majorBidi" w:cstheme="majorBidi"/>
        </w:rPr>
        <w:t xml:space="preserve">. </w:t>
      </w:r>
      <w:r w:rsidR="00AF5310" w:rsidRPr="00EF174A">
        <w:rPr>
          <w:rFonts w:asciiTheme="majorBidi" w:hAnsiTheme="majorBidi" w:cstheme="majorBidi"/>
        </w:rPr>
        <w:t xml:space="preserve">A resonant peak of </w:t>
      </w:r>
      <w:r w:rsidR="00964947" w:rsidRPr="00EF174A">
        <w:rPr>
          <w:rFonts w:asciiTheme="majorBidi" w:hAnsiTheme="majorBidi" w:cstheme="majorBidi"/>
        </w:rPr>
        <w:t>BIC</w:t>
      </w:r>
      <w:r w:rsidR="004A06DC" w:rsidRPr="00EF174A">
        <w:rPr>
          <w:rFonts w:asciiTheme="majorBidi" w:hAnsiTheme="majorBidi" w:cstheme="majorBidi"/>
        </w:rPr>
        <w:t>s</w:t>
      </w:r>
      <w:r w:rsidR="00104584" w:rsidRPr="00EF174A">
        <w:rPr>
          <w:rFonts w:asciiTheme="majorBidi" w:hAnsiTheme="majorBidi" w:cstheme="majorBidi"/>
        </w:rPr>
        <w:t xml:space="preserve"> </w:t>
      </w:r>
      <w:r w:rsidR="00AF5310" w:rsidRPr="00EF174A">
        <w:rPr>
          <w:rFonts w:asciiTheme="majorBidi" w:hAnsiTheme="majorBidi" w:cstheme="majorBidi"/>
        </w:rPr>
        <w:t>is</w:t>
      </w:r>
      <w:r w:rsidR="00104584" w:rsidRPr="00EF174A">
        <w:rPr>
          <w:rFonts w:asciiTheme="majorBidi" w:hAnsiTheme="majorBidi" w:cstheme="majorBidi"/>
        </w:rPr>
        <w:t xml:space="preserve"> formed at a wavelength of 840 nm</w:t>
      </w:r>
      <w:r w:rsidR="00993D6D" w:rsidRPr="00EF174A">
        <w:rPr>
          <w:rFonts w:asciiTheme="majorBidi" w:hAnsiTheme="majorBidi" w:cstheme="majorBidi"/>
        </w:rPr>
        <w:t xml:space="preserve">, </w:t>
      </w:r>
      <w:r w:rsidR="00104584" w:rsidRPr="00EF174A">
        <w:rPr>
          <w:rFonts w:asciiTheme="majorBidi" w:hAnsiTheme="majorBidi" w:cstheme="majorBidi"/>
        </w:rPr>
        <w:t>corresponding</w:t>
      </w:r>
      <w:r w:rsidR="00993D6D" w:rsidRPr="00EF174A">
        <w:rPr>
          <w:rFonts w:asciiTheme="majorBidi" w:hAnsiTheme="majorBidi" w:cstheme="majorBidi"/>
        </w:rPr>
        <w:t xml:space="preserve"> to a</w:t>
      </w:r>
      <w:r w:rsidR="00104584" w:rsidRPr="00EF174A">
        <w:rPr>
          <w:rFonts w:asciiTheme="majorBidi" w:hAnsiTheme="majorBidi" w:cstheme="majorBidi"/>
        </w:rPr>
        <w:t xml:space="preserve"> measured </w:t>
      </w:r>
      <w:r w:rsidR="00104584" w:rsidRPr="00EF174A">
        <w:rPr>
          <w:rFonts w:asciiTheme="majorBidi" w:hAnsiTheme="majorBidi" w:cstheme="majorBidi"/>
          <w:i/>
          <w:iCs/>
        </w:rPr>
        <w:t>Q</w:t>
      </w:r>
      <w:r w:rsidR="00104584" w:rsidRPr="00EF174A">
        <w:rPr>
          <w:rFonts w:asciiTheme="majorBidi" w:hAnsiTheme="majorBidi" w:cstheme="majorBidi"/>
        </w:rPr>
        <w:t xml:space="preserve">-factor of 180 </w:t>
      </w:r>
      <w:r w:rsidR="00993D6D" w:rsidRPr="00EF174A">
        <w:rPr>
          <w:rFonts w:asciiTheme="majorBidi" w:hAnsiTheme="majorBidi" w:cstheme="majorBidi"/>
        </w:rPr>
        <w:t>with</w:t>
      </w:r>
      <w:r w:rsidR="00765B82" w:rsidRPr="00EF174A">
        <w:rPr>
          <w:rFonts w:asciiTheme="majorBidi" w:hAnsiTheme="majorBidi" w:cstheme="majorBidi"/>
        </w:rPr>
        <w:t xml:space="preserve"> </w:t>
      </w:r>
      <w:r w:rsidR="00B127DD" w:rsidRPr="00EF174A">
        <w:rPr>
          <w:rFonts w:asciiTheme="majorBidi" w:hAnsiTheme="majorBidi" w:cstheme="majorBidi"/>
        </w:rPr>
        <w:t>an</w:t>
      </w:r>
      <w:r w:rsidR="00104584" w:rsidRPr="00EF174A">
        <w:rPr>
          <w:rFonts w:asciiTheme="majorBidi" w:hAnsiTheme="majorBidi" w:cstheme="majorBidi"/>
        </w:rPr>
        <w:t xml:space="preserve"> asymmetr</w:t>
      </w:r>
      <w:r w:rsidR="00765B82" w:rsidRPr="00EF174A">
        <w:rPr>
          <w:rFonts w:asciiTheme="majorBidi" w:hAnsiTheme="majorBidi" w:cstheme="majorBidi"/>
        </w:rPr>
        <w:t>ic</w:t>
      </w:r>
      <w:r w:rsidR="00104584" w:rsidRPr="00EF174A">
        <w:rPr>
          <w:rFonts w:asciiTheme="majorBidi" w:hAnsiTheme="majorBidi" w:cstheme="majorBidi"/>
        </w:rPr>
        <w:t xml:space="preserve"> parameter</w:t>
      </w:r>
      <w:r w:rsidR="00765B82" w:rsidRPr="00EF174A">
        <w:rPr>
          <w:rFonts w:asciiTheme="majorBidi" w:hAnsiTheme="majorBidi" w:cstheme="majorBidi"/>
        </w:rPr>
        <w:t xml:space="preserve"> of </w:t>
      </w:r>
      <w:r w:rsidR="00765B82" w:rsidRPr="00EF174A">
        <w:rPr>
          <w:rFonts w:asciiTheme="majorBidi" w:hAnsiTheme="majorBidi" w:cstheme="majorBidi"/>
          <w:i/>
          <w:iCs/>
        </w:rPr>
        <w:sym w:font="Symbol" w:char="F061"/>
      </w:r>
      <w:r w:rsidR="006A0125" w:rsidRPr="00EF174A">
        <w:rPr>
          <w:rFonts w:asciiTheme="majorBidi" w:hAnsiTheme="majorBidi" w:cstheme="majorBidi"/>
        </w:rPr>
        <w:t xml:space="preserve"> </w:t>
      </w:r>
      <w:r w:rsidR="00765B82" w:rsidRPr="00EF174A">
        <w:rPr>
          <w:rFonts w:asciiTheme="majorBidi" w:hAnsiTheme="majorBidi" w:cstheme="majorBidi"/>
        </w:rPr>
        <w:t>=</w:t>
      </w:r>
      <w:r w:rsidR="006A0125" w:rsidRPr="00EF174A">
        <w:rPr>
          <w:rFonts w:asciiTheme="majorBidi" w:hAnsiTheme="majorBidi" w:cstheme="majorBidi"/>
        </w:rPr>
        <w:t xml:space="preserve"> 0.22</w:t>
      </w:r>
      <w:r w:rsidR="00993D6D" w:rsidRPr="00EF174A">
        <w:rPr>
          <w:rFonts w:asciiTheme="majorBidi" w:hAnsiTheme="majorBidi" w:cstheme="majorBidi"/>
        </w:rPr>
        <w:t xml:space="preserve"> (</w:t>
      </w:r>
      <w:r w:rsidR="00765B82" w:rsidRPr="00EF174A">
        <w:rPr>
          <w:rFonts w:asciiTheme="majorBidi" w:hAnsiTheme="majorBidi" w:cstheme="majorBidi"/>
        </w:rPr>
        <w:t>same</w:t>
      </w:r>
      <w:r w:rsidR="00104584" w:rsidRPr="00EF174A">
        <w:rPr>
          <w:rFonts w:asciiTheme="majorBidi" w:hAnsiTheme="majorBidi" w:cstheme="majorBidi"/>
        </w:rPr>
        <w:t xml:space="preserve"> </w:t>
      </w:r>
      <w:r w:rsidR="00765B82" w:rsidRPr="00EF174A">
        <w:rPr>
          <w:rFonts w:asciiTheme="majorBidi" w:hAnsiTheme="majorBidi" w:cstheme="majorBidi"/>
        </w:rPr>
        <w:t>as</w:t>
      </w:r>
      <w:r w:rsidR="00104584" w:rsidRPr="00EF174A">
        <w:rPr>
          <w:rFonts w:asciiTheme="majorBidi" w:hAnsiTheme="majorBidi" w:cstheme="majorBidi"/>
        </w:rPr>
        <w:t xml:space="preserve"> the simulation</w:t>
      </w:r>
      <w:r w:rsidR="00993D6D" w:rsidRPr="00EF174A">
        <w:rPr>
          <w:rFonts w:asciiTheme="majorBidi" w:hAnsiTheme="majorBidi" w:cstheme="majorBidi"/>
        </w:rPr>
        <w:t>)</w:t>
      </w:r>
      <w:r w:rsidR="00104584" w:rsidRPr="00EF174A">
        <w:rPr>
          <w:rFonts w:asciiTheme="majorBidi" w:hAnsiTheme="majorBidi" w:cstheme="majorBidi"/>
        </w:rPr>
        <w:t xml:space="preserve">. </w:t>
      </w:r>
      <w:r w:rsidR="000A6594" w:rsidRPr="00EF174A">
        <w:rPr>
          <w:rFonts w:asciiTheme="majorBidi" w:hAnsiTheme="majorBidi" w:cstheme="majorBidi"/>
        </w:rPr>
        <w:t>Compared to the simulation, t</w:t>
      </w:r>
      <w:r w:rsidR="00104584" w:rsidRPr="00EF174A">
        <w:rPr>
          <w:rFonts w:asciiTheme="majorBidi" w:hAnsiTheme="majorBidi" w:cstheme="majorBidi"/>
        </w:rPr>
        <w:t xml:space="preserve">he degradation </w:t>
      </w:r>
      <w:r w:rsidR="007B6F6B" w:rsidRPr="00EF174A">
        <w:rPr>
          <w:rFonts w:asciiTheme="majorBidi" w:hAnsiTheme="majorBidi" w:cstheme="majorBidi"/>
        </w:rPr>
        <w:t>of</w:t>
      </w:r>
      <w:r w:rsidR="00104584" w:rsidRPr="00EF174A">
        <w:rPr>
          <w:rFonts w:asciiTheme="majorBidi" w:hAnsiTheme="majorBidi" w:cstheme="majorBidi"/>
        </w:rPr>
        <w:t xml:space="preserve"> the measured </w:t>
      </w:r>
      <w:r w:rsidR="00104584" w:rsidRPr="00EF174A">
        <w:rPr>
          <w:rFonts w:asciiTheme="majorBidi" w:hAnsiTheme="majorBidi" w:cstheme="majorBidi"/>
          <w:i/>
          <w:iCs/>
        </w:rPr>
        <w:t>Q</w:t>
      </w:r>
      <w:r w:rsidR="00104584" w:rsidRPr="00EF174A">
        <w:rPr>
          <w:rFonts w:asciiTheme="majorBidi" w:hAnsiTheme="majorBidi" w:cstheme="majorBidi"/>
        </w:rPr>
        <w:t>-factor is due to nanofabrication imperfections, such as side wall roughness and round edges</w:t>
      </w:r>
      <w:r w:rsidR="00F95C2B" w:rsidRPr="00EF174A">
        <w:rPr>
          <w:rFonts w:asciiTheme="majorBidi" w:hAnsiTheme="majorBidi" w:cstheme="majorBidi"/>
        </w:rPr>
        <w:t>,</w:t>
      </w:r>
      <w:r w:rsidR="00104584" w:rsidRPr="00EF174A">
        <w:rPr>
          <w:rFonts w:asciiTheme="majorBidi" w:hAnsiTheme="majorBidi" w:cstheme="majorBidi"/>
        </w:rPr>
        <w:t xml:space="preserve"> rather than </w:t>
      </w:r>
      <w:r w:rsidR="007B6F6B" w:rsidRPr="00EF174A">
        <w:rPr>
          <w:rFonts w:asciiTheme="majorBidi" w:hAnsiTheme="majorBidi" w:cstheme="majorBidi"/>
        </w:rPr>
        <w:t xml:space="preserve">the </w:t>
      </w:r>
      <w:r w:rsidR="00104584" w:rsidRPr="00EF174A">
        <w:rPr>
          <w:rFonts w:asciiTheme="majorBidi" w:hAnsiTheme="majorBidi" w:cstheme="majorBidi"/>
        </w:rPr>
        <w:t>sharp edges of c-Si rectangles</w:t>
      </w:r>
      <w:r w:rsidR="007B6F6B" w:rsidRPr="00EF174A">
        <w:rPr>
          <w:rFonts w:asciiTheme="majorBidi" w:hAnsiTheme="majorBidi" w:cstheme="majorBidi"/>
        </w:rPr>
        <w:t xml:space="preserve"> in the design</w:t>
      </w:r>
      <w:r w:rsidR="00104584" w:rsidRPr="00EF174A">
        <w:rPr>
          <w:rFonts w:asciiTheme="majorBidi" w:hAnsiTheme="majorBidi" w:cstheme="majorBidi"/>
        </w:rPr>
        <w:t xml:space="preserve">, as shown in Fig. 1b. </w:t>
      </w:r>
    </w:p>
    <w:p w14:paraId="665CF609" w14:textId="31B52981" w:rsidR="009972AB" w:rsidRPr="00EF174A" w:rsidRDefault="00D36DDB" w:rsidP="005969D5">
      <w:pPr>
        <w:spacing w:line="480" w:lineRule="auto"/>
        <w:jc w:val="both"/>
        <w:rPr>
          <w:rFonts w:asciiTheme="majorBidi" w:hAnsiTheme="majorBidi" w:cstheme="majorBidi"/>
          <w:b/>
          <w:bCs/>
          <w:sz w:val="22"/>
          <w:szCs w:val="22"/>
        </w:rPr>
      </w:pPr>
      <w:r w:rsidRPr="00EF174A">
        <w:rPr>
          <w:rFonts w:asciiTheme="majorBidi" w:hAnsiTheme="majorBidi" w:cstheme="majorBidi"/>
          <w:b/>
          <w:bCs/>
          <w:noProof/>
          <w:sz w:val="22"/>
          <w:szCs w:val="22"/>
        </w:rPr>
        <w:lastRenderedPageBreak/>
        <w:drawing>
          <wp:inline distT="0" distB="0" distL="0" distR="0" wp14:anchorId="376AA0DC" wp14:editId="0E0613B5">
            <wp:extent cx="5486400" cy="4391025"/>
            <wp:effectExtent l="0" t="0" r="0" b="9525"/>
            <wp:docPr id="18936571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391025"/>
                    </a:xfrm>
                    <a:prstGeom prst="rect">
                      <a:avLst/>
                    </a:prstGeom>
                    <a:noFill/>
                    <a:ln>
                      <a:noFill/>
                    </a:ln>
                  </pic:spPr>
                </pic:pic>
              </a:graphicData>
            </a:graphic>
          </wp:inline>
        </w:drawing>
      </w:r>
    </w:p>
    <w:p w14:paraId="72D9903E" w14:textId="2012449E" w:rsidR="00107D19" w:rsidRPr="00EF174A" w:rsidRDefault="00107D19" w:rsidP="00D61CC6">
      <w:pPr>
        <w:contextualSpacing/>
        <w:jc w:val="both"/>
        <w:rPr>
          <w:rFonts w:asciiTheme="majorBidi" w:hAnsiTheme="majorBidi" w:cstheme="majorBidi"/>
          <w:sz w:val="22"/>
          <w:szCs w:val="22"/>
        </w:rPr>
      </w:pPr>
      <w:r w:rsidRPr="00EF174A">
        <w:rPr>
          <w:rFonts w:asciiTheme="majorBidi" w:hAnsiTheme="majorBidi" w:cstheme="majorBidi"/>
          <w:b/>
          <w:bCs/>
          <w:sz w:val="22"/>
          <w:szCs w:val="22"/>
        </w:rPr>
        <w:t xml:space="preserve">Figure 1. </w:t>
      </w:r>
      <w:r w:rsidRPr="00EF174A">
        <w:rPr>
          <w:rFonts w:asciiTheme="majorBidi" w:hAnsiTheme="majorBidi" w:cstheme="majorBidi"/>
          <w:sz w:val="22"/>
          <w:szCs w:val="22"/>
        </w:rPr>
        <w:t>The concept of THG via the</w:t>
      </w:r>
      <w:r w:rsidRPr="00EF174A">
        <w:rPr>
          <w:rFonts w:asciiTheme="majorBidi" w:hAnsiTheme="majorBidi" w:cstheme="majorBidi"/>
          <w:b/>
          <w:bCs/>
          <w:sz w:val="22"/>
          <w:szCs w:val="22"/>
        </w:rPr>
        <w:t xml:space="preserve"> </w:t>
      </w:r>
      <w:r w:rsidR="00964947" w:rsidRPr="00EF174A">
        <w:rPr>
          <w:rFonts w:asciiTheme="majorBidi" w:hAnsiTheme="majorBidi" w:cstheme="majorBidi"/>
          <w:sz w:val="22"/>
          <w:szCs w:val="22"/>
        </w:rPr>
        <w:t>BIC</w:t>
      </w:r>
      <w:r w:rsidR="004A06DC" w:rsidRPr="00EF174A">
        <w:rPr>
          <w:rFonts w:asciiTheme="majorBidi" w:hAnsiTheme="majorBidi" w:cstheme="majorBidi"/>
          <w:sz w:val="22"/>
          <w:szCs w:val="22"/>
        </w:rPr>
        <w:t>s</w:t>
      </w:r>
      <w:r w:rsidRPr="00EF174A">
        <w:rPr>
          <w:rFonts w:asciiTheme="majorBidi" w:hAnsiTheme="majorBidi" w:cstheme="majorBidi"/>
          <w:sz w:val="22"/>
          <w:szCs w:val="22"/>
        </w:rPr>
        <w:t xml:space="preserve"> cavity in a c-Si </w:t>
      </w:r>
      <w:r w:rsidR="003F6848" w:rsidRPr="00EF174A">
        <w:rPr>
          <w:rFonts w:asciiTheme="majorBidi" w:hAnsiTheme="majorBidi" w:cstheme="majorBidi"/>
          <w:sz w:val="22"/>
          <w:szCs w:val="22"/>
        </w:rPr>
        <w:t>metasurfaces at the DUV regime</w:t>
      </w:r>
      <w:r w:rsidRPr="00EF174A">
        <w:rPr>
          <w:rFonts w:asciiTheme="majorBidi" w:hAnsiTheme="majorBidi" w:cstheme="majorBidi"/>
          <w:sz w:val="22"/>
          <w:szCs w:val="22"/>
        </w:rPr>
        <w:t>. (a) The schematic of the c-Si metasurface on a sapphire substrate showing the fundamental pump laser (</w:t>
      </w:r>
      <w:proofErr w:type="spellStart"/>
      <w:r w:rsidRPr="00EF174A">
        <w:rPr>
          <w:rFonts w:asciiTheme="majorBidi" w:hAnsiTheme="majorBidi" w:cstheme="majorBidi"/>
          <w:i/>
          <w:iCs/>
          <w:sz w:val="22"/>
          <w:szCs w:val="22"/>
        </w:rPr>
        <w:t>E</w:t>
      </w:r>
      <w:r w:rsidRPr="00EF174A">
        <w:rPr>
          <w:rFonts w:asciiTheme="majorBidi" w:hAnsiTheme="majorBidi" w:cstheme="majorBidi"/>
          <w:i/>
          <w:iCs/>
          <w:sz w:val="22"/>
          <w:szCs w:val="22"/>
          <w:vertAlign w:val="subscript"/>
        </w:rPr>
        <w:t>ω</w:t>
      </w:r>
      <w:proofErr w:type="spellEnd"/>
      <w:r w:rsidRPr="00EF174A">
        <w:rPr>
          <w:rFonts w:asciiTheme="majorBidi" w:hAnsiTheme="majorBidi" w:cstheme="majorBidi"/>
          <w:sz w:val="22"/>
          <w:szCs w:val="22"/>
        </w:rPr>
        <w:t>) at the wavelength (</w:t>
      </w:r>
      <w:r w:rsidRPr="00EF174A">
        <w:rPr>
          <w:rFonts w:asciiTheme="majorBidi" w:hAnsiTheme="majorBidi" w:cstheme="majorBidi"/>
          <w:i/>
          <w:iCs/>
          <w:sz w:val="22"/>
          <w:szCs w:val="22"/>
        </w:rPr>
        <w:t>λ</w:t>
      </w:r>
      <w:r w:rsidRPr="00EF174A">
        <w:rPr>
          <w:rFonts w:asciiTheme="majorBidi" w:hAnsiTheme="majorBidi" w:cstheme="majorBidi"/>
          <w:i/>
          <w:iCs/>
          <w:sz w:val="22"/>
          <w:szCs w:val="22"/>
          <w:vertAlign w:val="subscript"/>
        </w:rPr>
        <w:t>1</w:t>
      </w:r>
      <w:r w:rsidRPr="00EF174A">
        <w:rPr>
          <w:rFonts w:asciiTheme="majorBidi" w:hAnsiTheme="majorBidi" w:cstheme="majorBidi"/>
          <w:sz w:val="22"/>
          <w:szCs w:val="22"/>
        </w:rPr>
        <w:t>) of 840 nm and the transmitted THG (</w:t>
      </w:r>
      <w:r w:rsidRPr="00EF174A">
        <w:rPr>
          <w:rFonts w:asciiTheme="majorBidi" w:hAnsiTheme="majorBidi" w:cstheme="majorBidi"/>
          <w:i/>
          <w:iCs/>
          <w:sz w:val="22"/>
          <w:szCs w:val="22"/>
        </w:rPr>
        <w:t>E</w:t>
      </w:r>
      <w:r w:rsidRPr="00EF174A">
        <w:rPr>
          <w:rFonts w:asciiTheme="majorBidi" w:hAnsiTheme="majorBidi" w:cstheme="majorBidi"/>
          <w:i/>
          <w:iCs/>
          <w:sz w:val="22"/>
          <w:szCs w:val="22"/>
          <w:vertAlign w:val="subscript"/>
        </w:rPr>
        <w:t>3ω</w:t>
      </w:r>
      <w:r w:rsidRPr="00EF174A">
        <w:rPr>
          <w:rFonts w:asciiTheme="majorBidi" w:hAnsiTheme="majorBidi" w:cstheme="majorBidi"/>
          <w:sz w:val="22"/>
          <w:szCs w:val="22"/>
        </w:rPr>
        <w:t>) signal at the DUV wavelength (</w:t>
      </w:r>
      <w:r w:rsidRPr="00EF174A">
        <w:rPr>
          <w:rFonts w:asciiTheme="majorBidi" w:hAnsiTheme="majorBidi" w:cstheme="majorBidi"/>
          <w:i/>
          <w:iCs/>
          <w:sz w:val="22"/>
          <w:szCs w:val="22"/>
        </w:rPr>
        <w:t>λ</w:t>
      </w:r>
      <w:r w:rsidRPr="00EF174A">
        <w:rPr>
          <w:rFonts w:asciiTheme="majorBidi" w:hAnsiTheme="majorBidi" w:cstheme="majorBidi"/>
          <w:i/>
          <w:iCs/>
          <w:sz w:val="22"/>
          <w:szCs w:val="22"/>
          <w:vertAlign w:val="subscript"/>
        </w:rPr>
        <w:t>2</w:t>
      </w:r>
      <w:r w:rsidRPr="00EF174A">
        <w:rPr>
          <w:rFonts w:asciiTheme="majorBidi" w:hAnsiTheme="majorBidi" w:cstheme="majorBidi"/>
          <w:sz w:val="22"/>
          <w:szCs w:val="22"/>
        </w:rPr>
        <w:t>)</w:t>
      </w:r>
      <w:r w:rsidRPr="00EF174A">
        <w:rPr>
          <w:rFonts w:asciiTheme="majorBidi" w:hAnsiTheme="majorBidi" w:cstheme="majorBidi"/>
          <w:i/>
          <w:iCs/>
          <w:sz w:val="22"/>
          <w:szCs w:val="22"/>
        </w:rPr>
        <w:t xml:space="preserve"> </w:t>
      </w:r>
      <w:r w:rsidRPr="00EF174A">
        <w:rPr>
          <w:rFonts w:asciiTheme="majorBidi" w:hAnsiTheme="majorBidi" w:cstheme="majorBidi"/>
          <w:sz w:val="22"/>
          <w:szCs w:val="22"/>
        </w:rPr>
        <w:t xml:space="preserve">of 280 nm. </w:t>
      </w:r>
      <w:r w:rsidRPr="00EF174A">
        <w:rPr>
          <w:rFonts w:asciiTheme="majorBidi" w:hAnsiTheme="majorBidi" w:cstheme="majorBidi"/>
          <w:sz w:val="22"/>
          <w:szCs w:val="22"/>
          <w:shd w:val="clear" w:color="auto" w:fill="FFFFFF" w:themeFill="background1"/>
        </w:rPr>
        <w:t>The geometric parameters of the unit cell in the inset are</w:t>
      </w:r>
      <w:r w:rsidR="00AE190D" w:rsidRPr="00EF174A">
        <w:rPr>
          <w:rFonts w:asciiTheme="majorBidi" w:hAnsiTheme="majorBidi" w:cstheme="majorBidi"/>
          <w:sz w:val="22"/>
          <w:szCs w:val="22"/>
          <w:shd w:val="clear" w:color="auto" w:fill="FFFFFF" w:themeFill="background1"/>
        </w:rPr>
        <w:t xml:space="preserve"> kept</w:t>
      </w:r>
      <w:r w:rsidRPr="00EF174A">
        <w:rPr>
          <w:rFonts w:asciiTheme="majorBidi" w:hAnsiTheme="majorBidi" w:cstheme="majorBidi"/>
          <w:sz w:val="22"/>
          <w:szCs w:val="22"/>
          <w:shd w:val="clear" w:color="auto" w:fill="FFFFFF" w:themeFill="background1"/>
        </w:rPr>
        <w:t xml:space="preserve"> constant</w:t>
      </w:r>
      <w:r w:rsidR="00AE190D" w:rsidRPr="00EF174A">
        <w:rPr>
          <w:rFonts w:asciiTheme="majorBidi" w:hAnsiTheme="majorBidi" w:cstheme="majorBidi"/>
          <w:sz w:val="22"/>
          <w:szCs w:val="22"/>
          <w:shd w:val="clear" w:color="auto" w:fill="FFFFFF" w:themeFill="background1"/>
        </w:rPr>
        <w:t>, namely</w:t>
      </w:r>
      <w:r w:rsidRPr="00EF174A">
        <w:rPr>
          <w:rFonts w:asciiTheme="majorBidi" w:hAnsiTheme="majorBidi" w:cstheme="majorBidi"/>
          <w:sz w:val="22"/>
          <w:szCs w:val="22"/>
          <w:shd w:val="clear" w:color="auto" w:fill="FFFFFF" w:themeFill="background1"/>
        </w:rPr>
        <w:t xml:space="preserve">: the horizontal period </w:t>
      </w:r>
      <w:proofErr w:type="spellStart"/>
      <w:r w:rsidRPr="00EF174A">
        <w:rPr>
          <w:rFonts w:asciiTheme="majorBidi" w:hAnsiTheme="majorBidi" w:cstheme="majorBidi"/>
          <w:i/>
          <w:iCs/>
          <w:sz w:val="22"/>
          <w:szCs w:val="22"/>
        </w:rPr>
        <w:t>P</w:t>
      </w:r>
      <w:r w:rsidRPr="00EF174A">
        <w:rPr>
          <w:rFonts w:asciiTheme="majorBidi" w:hAnsiTheme="majorBidi" w:cstheme="majorBidi"/>
          <w:i/>
          <w:iCs/>
          <w:sz w:val="22"/>
          <w:szCs w:val="22"/>
          <w:vertAlign w:val="subscript"/>
        </w:rPr>
        <w:t>x</w:t>
      </w:r>
      <w:proofErr w:type="spellEnd"/>
      <w:r w:rsidRPr="00EF174A">
        <w:rPr>
          <w:rFonts w:asciiTheme="majorBidi" w:hAnsiTheme="majorBidi" w:cstheme="majorBidi"/>
          <w:sz w:val="22"/>
          <w:szCs w:val="22"/>
        </w:rPr>
        <w:t xml:space="preserve"> = 550 nm</w:t>
      </w:r>
      <w:r w:rsidRPr="00EF174A">
        <w:rPr>
          <w:rFonts w:asciiTheme="majorBidi" w:hAnsiTheme="majorBidi" w:cstheme="majorBidi"/>
          <w:sz w:val="22"/>
          <w:szCs w:val="22"/>
          <w:shd w:val="clear" w:color="auto" w:fill="FFFFFF" w:themeFill="background1"/>
        </w:rPr>
        <w:t xml:space="preserve">, the vertical period </w:t>
      </w:r>
      <w:proofErr w:type="spellStart"/>
      <w:r w:rsidRPr="00EF174A">
        <w:rPr>
          <w:rFonts w:asciiTheme="majorBidi" w:hAnsiTheme="majorBidi" w:cstheme="majorBidi"/>
          <w:i/>
          <w:iCs/>
          <w:sz w:val="22"/>
          <w:szCs w:val="22"/>
        </w:rPr>
        <w:t>P</w:t>
      </w:r>
      <w:r w:rsidRPr="00EF174A">
        <w:rPr>
          <w:rFonts w:asciiTheme="majorBidi" w:hAnsiTheme="majorBidi" w:cstheme="majorBidi"/>
          <w:i/>
          <w:iCs/>
          <w:sz w:val="22"/>
          <w:szCs w:val="22"/>
          <w:vertAlign w:val="subscript"/>
        </w:rPr>
        <w:t>y</w:t>
      </w:r>
      <w:proofErr w:type="spellEnd"/>
      <w:r w:rsidRPr="00EF174A">
        <w:rPr>
          <w:rFonts w:asciiTheme="majorBidi" w:hAnsiTheme="majorBidi" w:cstheme="majorBidi"/>
          <w:sz w:val="22"/>
          <w:szCs w:val="22"/>
        </w:rPr>
        <w:t xml:space="preserve"> = 320 nm</w:t>
      </w:r>
      <w:r w:rsidRPr="00EF174A">
        <w:rPr>
          <w:rFonts w:asciiTheme="majorBidi" w:hAnsiTheme="majorBidi" w:cstheme="majorBidi"/>
          <w:sz w:val="22"/>
          <w:szCs w:val="22"/>
          <w:shd w:val="clear" w:color="auto" w:fill="FFFFFF" w:themeFill="background1"/>
        </w:rPr>
        <w:t>, the horizontal gap</w:t>
      </w:r>
      <w:r w:rsidRPr="00EF174A">
        <w:rPr>
          <w:rFonts w:asciiTheme="majorBidi" w:hAnsiTheme="majorBidi" w:cstheme="majorBidi"/>
          <w:i/>
          <w:iCs/>
          <w:sz w:val="22"/>
          <w:szCs w:val="22"/>
        </w:rPr>
        <w:t xml:space="preserve"> </w:t>
      </w:r>
      <w:proofErr w:type="spellStart"/>
      <w:r w:rsidRPr="00EF174A">
        <w:rPr>
          <w:rFonts w:asciiTheme="majorBidi" w:hAnsiTheme="majorBidi" w:cstheme="majorBidi"/>
          <w:i/>
          <w:iCs/>
          <w:sz w:val="22"/>
          <w:szCs w:val="22"/>
        </w:rPr>
        <w:t>g</w:t>
      </w:r>
      <w:r w:rsidRPr="00EF174A">
        <w:rPr>
          <w:rFonts w:asciiTheme="majorBidi" w:hAnsiTheme="majorBidi" w:cstheme="majorBidi"/>
          <w:i/>
          <w:iCs/>
          <w:sz w:val="22"/>
          <w:szCs w:val="22"/>
          <w:vertAlign w:val="subscript"/>
        </w:rPr>
        <w:t>x</w:t>
      </w:r>
      <w:proofErr w:type="spellEnd"/>
      <w:r w:rsidRPr="00EF174A">
        <w:rPr>
          <w:rFonts w:asciiTheme="majorBidi" w:hAnsiTheme="majorBidi" w:cstheme="majorBidi"/>
          <w:sz w:val="22"/>
          <w:szCs w:val="22"/>
        </w:rPr>
        <w:t xml:space="preserve"> = 155 nm</w:t>
      </w:r>
      <w:r w:rsidRPr="00EF174A">
        <w:rPr>
          <w:rFonts w:asciiTheme="majorBidi" w:hAnsiTheme="majorBidi" w:cstheme="majorBidi"/>
          <w:sz w:val="22"/>
          <w:szCs w:val="22"/>
          <w:shd w:val="clear" w:color="auto" w:fill="FFFFFF" w:themeFill="background1"/>
        </w:rPr>
        <w:t>, and the bottom side length</w:t>
      </w:r>
      <w:r w:rsidRPr="00EF174A">
        <w:rPr>
          <w:rFonts w:asciiTheme="majorBidi" w:hAnsiTheme="majorBidi" w:cstheme="majorBidi"/>
          <w:i/>
          <w:iCs/>
          <w:sz w:val="22"/>
          <w:szCs w:val="22"/>
        </w:rPr>
        <w:t xml:space="preserve"> L</w:t>
      </w:r>
      <w:r w:rsidRPr="00EF174A">
        <w:rPr>
          <w:rFonts w:asciiTheme="majorBidi" w:hAnsiTheme="majorBidi" w:cstheme="majorBidi"/>
          <w:i/>
          <w:iCs/>
          <w:sz w:val="22"/>
          <w:szCs w:val="22"/>
          <w:vertAlign w:val="subscript"/>
        </w:rPr>
        <w:t>2</w:t>
      </w:r>
      <w:r w:rsidRPr="00EF174A">
        <w:rPr>
          <w:rFonts w:asciiTheme="majorBidi" w:hAnsiTheme="majorBidi" w:cstheme="majorBidi"/>
          <w:sz w:val="22"/>
          <w:szCs w:val="22"/>
        </w:rPr>
        <w:t xml:space="preserve"> = 125 nm</w:t>
      </w:r>
      <w:r w:rsidRPr="00EF174A">
        <w:rPr>
          <w:rFonts w:asciiTheme="majorBidi" w:hAnsiTheme="majorBidi" w:cstheme="majorBidi"/>
          <w:sz w:val="22"/>
          <w:szCs w:val="22"/>
          <w:shd w:val="clear" w:color="auto" w:fill="FFFFFF" w:themeFill="background1"/>
        </w:rPr>
        <w:t xml:space="preserve">. The variables include the vertical gap between two neighboring pillars </w:t>
      </w:r>
      <w:proofErr w:type="spellStart"/>
      <w:r w:rsidRPr="00EF174A">
        <w:rPr>
          <w:rFonts w:asciiTheme="majorBidi" w:hAnsiTheme="majorBidi" w:cstheme="majorBidi"/>
          <w:i/>
          <w:iCs/>
          <w:sz w:val="22"/>
          <w:szCs w:val="22"/>
          <w:shd w:val="clear" w:color="auto" w:fill="FFFFFF" w:themeFill="background1"/>
        </w:rPr>
        <w:t>g</w:t>
      </w:r>
      <w:r w:rsidRPr="00EF174A">
        <w:rPr>
          <w:rFonts w:asciiTheme="majorBidi" w:hAnsiTheme="majorBidi" w:cstheme="majorBidi"/>
          <w:i/>
          <w:iCs/>
          <w:sz w:val="22"/>
          <w:szCs w:val="22"/>
          <w:shd w:val="clear" w:color="auto" w:fill="FFFFFF" w:themeFill="background1"/>
          <w:vertAlign w:val="subscript"/>
        </w:rPr>
        <w:t>y</w:t>
      </w:r>
      <w:proofErr w:type="spellEnd"/>
      <w:r w:rsidRPr="00EF174A">
        <w:rPr>
          <w:rFonts w:asciiTheme="majorBidi" w:hAnsiTheme="majorBidi" w:cstheme="majorBidi"/>
          <w:sz w:val="22"/>
          <w:szCs w:val="22"/>
          <w:shd w:val="clear" w:color="auto" w:fill="FFFFFF" w:themeFill="background1"/>
        </w:rPr>
        <w:t xml:space="preserve">, and the top side length </w:t>
      </w:r>
      <w:r w:rsidRPr="00EF174A">
        <w:rPr>
          <w:rFonts w:asciiTheme="majorBidi" w:hAnsiTheme="majorBidi" w:cstheme="majorBidi"/>
          <w:i/>
          <w:iCs/>
          <w:sz w:val="22"/>
          <w:szCs w:val="22"/>
          <w:shd w:val="clear" w:color="auto" w:fill="FFFFFF" w:themeFill="background1"/>
        </w:rPr>
        <w:t>L</w:t>
      </w:r>
      <w:r w:rsidRPr="00EF174A">
        <w:rPr>
          <w:rFonts w:asciiTheme="majorBidi" w:hAnsiTheme="majorBidi" w:cstheme="majorBidi"/>
          <w:i/>
          <w:iCs/>
          <w:sz w:val="22"/>
          <w:szCs w:val="22"/>
          <w:shd w:val="clear" w:color="auto" w:fill="FFFFFF" w:themeFill="background1"/>
          <w:vertAlign w:val="subscript"/>
        </w:rPr>
        <w:t>1</w:t>
      </w:r>
      <w:r w:rsidRPr="00EF174A">
        <w:rPr>
          <w:rFonts w:asciiTheme="majorBidi" w:hAnsiTheme="majorBidi" w:cstheme="majorBidi"/>
          <w:sz w:val="22"/>
          <w:szCs w:val="22"/>
          <w:shd w:val="clear" w:color="auto" w:fill="FFFFFF" w:themeFill="background1"/>
        </w:rPr>
        <w:t xml:space="preserve">. </w:t>
      </w:r>
      <w:r w:rsidRPr="00EF174A">
        <w:rPr>
          <w:rFonts w:asciiTheme="majorBidi" w:hAnsiTheme="majorBidi" w:cstheme="majorBidi"/>
          <w:sz w:val="22"/>
          <w:szCs w:val="22"/>
          <w:shd w:val="clear" w:color="auto" w:fill="FFFFFF" w:themeFill="background1"/>
        </w:rPr>
        <w:sym w:font="Symbol" w:char="F044"/>
      </w:r>
      <w:r w:rsidRPr="00EF174A">
        <w:rPr>
          <w:rFonts w:asciiTheme="majorBidi" w:hAnsiTheme="majorBidi" w:cstheme="majorBidi"/>
          <w:i/>
          <w:iCs/>
          <w:sz w:val="22"/>
          <w:szCs w:val="22"/>
          <w:shd w:val="clear" w:color="auto" w:fill="FFFFFF" w:themeFill="background1"/>
        </w:rPr>
        <w:t>L</w:t>
      </w:r>
      <w:r w:rsidRPr="00EF174A">
        <w:rPr>
          <w:rFonts w:asciiTheme="majorBidi" w:hAnsiTheme="majorBidi" w:cstheme="majorBidi"/>
          <w:sz w:val="22"/>
          <w:szCs w:val="22"/>
          <w:shd w:val="clear" w:color="auto" w:fill="FFFFFF" w:themeFill="background1"/>
        </w:rPr>
        <w:t xml:space="preserve"> denotes the difference between </w:t>
      </w:r>
      <w:r w:rsidRPr="00EF174A">
        <w:rPr>
          <w:rFonts w:asciiTheme="majorBidi" w:hAnsiTheme="majorBidi" w:cstheme="majorBidi"/>
          <w:i/>
          <w:iCs/>
          <w:sz w:val="22"/>
          <w:szCs w:val="22"/>
          <w:shd w:val="clear" w:color="auto" w:fill="FFFFFF" w:themeFill="background1"/>
        </w:rPr>
        <w:t>L</w:t>
      </w:r>
      <w:r w:rsidRPr="00EF174A">
        <w:rPr>
          <w:rFonts w:asciiTheme="majorBidi" w:hAnsiTheme="majorBidi" w:cstheme="majorBidi"/>
          <w:i/>
          <w:iCs/>
          <w:sz w:val="22"/>
          <w:szCs w:val="22"/>
          <w:shd w:val="clear" w:color="auto" w:fill="FFFFFF" w:themeFill="background1"/>
          <w:vertAlign w:val="subscript"/>
        </w:rPr>
        <w:t>1</w:t>
      </w:r>
      <w:r w:rsidRPr="00EF174A">
        <w:rPr>
          <w:rFonts w:asciiTheme="majorBidi" w:hAnsiTheme="majorBidi" w:cstheme="majorBidi"/>
          <w:sz w:val="22"/>
          <w:szCs w:val="22"/>
          <w:shd w:val="clear" w:color="auto" w:fill="FFFFFF" w:themeFill="background1"/>
        </w:rPr>
        <w:t xml:space="preserve"> and </w:t>
      </w:r>
      <w:r w:rsidRPr="00EF174A">
        <w:rPr>
          <w:rFonts w:asciiTheme="majorBidi" w:hAnsiTheme="majorBidi" w:cstheme="majorBidi"/>
          <w:i/>
          <w:iCs/>
          <w:sz w:val="22"/>
          <w:szCs w:val="22"/>
          <w:shd w:val="clear" w:color="auto" w:fill="FFFFFF" w:themeFill="background1"/>
        </w:rPr>
        <w:t>L</w:t>
      </w:r>
      <w:r w:rsidRPr="00EF174A">
        <w:rPr>
          <w:rFonts w:asciiTheme="majorBidi" w:hAnsiTheme="majorBidi" w:cstheme="majorBidi"/>
          <w:i/>
          <w:iCs/>
          <w:sz w:val="22"/>
          <w:szCs w:val="22"/>
          <w:shd w:val="clear" w:color="auto" w:fill="FFFFFF" w:themeFill="background1"/>
          <w:vertAlign w:val="subscript"/>
        </w:rPr>
        <w:t>2</w:t>
      </w:r>
      <w:r w:rsidRPr="00EF174A">
        <w:rPr>
          <w:rFonts w:asciiTheme="majorBidi" w:hAnsiTheme="majorBidi" w:cstheme="majorBidi"/>
          <w:sz w:val="22"/>
          <w:szCs w:val="22"/>
          <w:shd w:val="clear" w:color="auto" w:fill="FFFFFF" w:themeFill="background1"/>
        </w:rPr>
        <w:t xml:space="preserve">. </w:t>
      </w:r>
      <w:r w:rsidRPr="00EF174A">
        <w:rPr>
          <w:rFonts w:asciiTheme="majorBidi" w:hAnsiTheme="majorBidi" w:cstheme="majorBidi"/>
          <w:i/>
          <w:iCs/>
          <w:sz w:val="22"/>
          <w:szCs w:val="22"/>
        </w:rPr>
        <w:sym w:font="Symbol" w:char="F061"/>
      </w:r>
      <w:r w:rsidRPr="00EF174A">
        <w:rPr>
          <w:rFonts w:asciiTheme="majorBidi" w:hAnsiTheme="majorBidi" w:cstheme="majorBidi"/>
          <w:sz w:val="22"/>
          <w:szCs w:val="22"/>
        </w:rPr>
        <w:t xml:space="preserve"> is defined as a dimensionless ratio between </w:t>
      </w:r>
      <w:r w:rsidRPr="00EF174A">
        <w:rPr>
          <w:rFonts w:asciiTheme="majorBidi" w:hAnsiTheme="majorBidi" w:cstheme="majorBidi"/>
          <w:sz w:val="22"/>
          <w:szCs w:val="22"/>
          <w:shd w:val="clear" w:color="auto" w:fill="FFFFFF" w:themeFill="background1"/>
        </w:rPr>
        <w:sym w:font="Symbol" w:char="F044"/>
      </w:r>
      <w:r w:rsidRPr="00EF174A">
        <w:rPr>
          <w:rFonts w:asciiTheme="majorBidi" w:hAnsiTheme="majorBidi" w:cstheme="majorBidi"/>
          <w:i/>
          <w:iCs/>
          <w:sz w:val="22"/>
          <w:szCs w:val="22"/>
          <w:shd w:val="clear" w:color="auto" w:fill="FFFFFF" w:themeFill="background1"/>
        </w:rPr>
        <w:t xml:space="preserve">L </w:t>
      </w:r>
      <w:r w:rsidRPr="00EF174A">
        <w:rPr>
          <w:rFonts w:asciiTheme="majorBidi" w:hAnsiTheme="majorBidi" w:cstheme="majorBidi"/>
          <w:sz w:val="22"/>
          <w:szCs w:val="22"/>
          <w:shd w:val="clear" w:color="auto" w:fill="FFFFFF" w:themeFill="background1"/>
        </w:rPr>
        <w:t xml:space="preserve">and </w:t>
      </w:r>
      <w:r w:rsidRPr="00EF174A">
        <w:rPr>
          <w:rFonts w:asciiTheme="majorBidi" w:hAnsiTheme="majorBidi" w:cstheme="majorBidi"/>
          <w:i/>
          <w:iCs/>
          <w:sz w:val="22"/>
          <w:szCs w:val="22"/>
          <w:shd w:val="clear" w:color="auto" w:fill="FFFFFF" w:themeFill="background1"/>
        </w:rPr>
        <w:t>L</w:t>
      </w:r>
      <w:r w:rsidRPr="00EF174A">
        <w:rPr>
          <w:rFonts w:asciiTheme="majorBidi" w:hAnsiTheme="majorBidi" w:cstheme="majorBidi"/>
          <w:i/>
          <w:iCs/>
          <w:sz w:val="22"/>
          <w:szCs w:val="22"/>
          <w:shd w:val="clear" w:color="auto" w:fill="FFFFFF" w:themeFill="background1"/>
          <w:vertAlign w:val="subscript"/>
        </w:rPr>
        <w:t>2</w:t>
      </w:r>
      <w:r w:rsidRPr="00EF174A">
        <w:rPr>
          <w:rFonts w:asciiTheme="majorBidi" w:hAnsiTheme="majorBidi" w:cstheme="majorBidi"/>
          <w:i/>
          <w:iCs/>
          <w:sz w:val="22"/>
          <w:szCs w:val="22"/>
          <w:shd w:val="clear" w:color="auto" w:fill="FFFFFF" w:themeFill="background1"/>
        </w:rPr>
        <w:t>.</w:t>
      </w:r>
      <w:r w:rsidRPr="00EF174A">
        <w:rPr>
          <w:rFonts w:asciiTheme="majorBidi" w:hAnsiTheme="majorBidi" w:cstheme="majorBidi"/>
          <w:sz w:val="22"/>
          <w:szCs w:val="22"/>
        </w:rPr>
        <w:t xml:space="preserve"> The height of the pillars is 400 </w:t>
      </w:r>
      <w:proofErr w:type="gramStart"/>
      <w:r w:rsidRPr="00EF174A">
        <w:rPr>
          <w:rFonts w:asciiTheme="majorBidi" w:hAnsiTheme="majorBidi" w:cstheme="majorBidi"/>
          <w:sz w:val="22"/>
          <w:szCs w:val="22"/>
        </w:rPr>
        <w:t>nm</w:t>
      </w:r>
      <w:proofErr w:type="gramEnd"/>
      <w:r w:rsidR="003F6848" w:rsidRPr="00EF174A">
        <w:rPr>
          <w:rFonts w:asciiTheme="majorBidi" w:hAnsiTheme="majorBidi" w:cstheme="majorBidi"/>
          <w:sz w:val="22"/>
          <w:szCs w:val="22"/>
        </w:rPr>
        <w:t xml:space="preserve"> </w:t>
      </w:r>
      <w:r w:rsidRPr="00EF174A">
        <w:rPr>
          <w:rFonts w:asciiTheme="majorBidi" w:hAnsiTheme="majorBidi" w:cstheme="majorBidi"/>
          <w:sz w:val="22"/>
          <w:szCs w:val="22"/>
        </w:rPr>
        <w:t xml:space="preserve">and </w:t>
      </w:r>
      <w:r w:rsidR="003F6848" w:rsidRPr="00EF174A">
        <w:rPr>
          <w:rFonts w:asciiTheme="majorBidi" w:hAnsiTheme="majorBidi" w:cstheme="majorBidi"/>
          <w:sz w:val="22"/>
          <w:szCs w:val="22"/>
        </w:rPr>
        <w:t xml:space="preserve">the thickness of </w:t>
      </w:r>
      <w:r w:rsidRPr="00EF174A">
        <w:rPr>
          <w:rFonts w:asciiTheme="majorBidi" w:hAnsiTheme="majorBidi" w:cstheme="majorBidi"/>
          <w:sz w:val="22"/>
          <w:szCs w:val="22"/>
        </w:rPr>
        <w:t>a sapphire substrate</w:t>
      </w:r>
      <w:r w:rsidR="003F6848" w:rsidRPr="00EF174A">
        <w:rPr>
          <w:rFonts w:asciiTheme="majorBidi" w:hAnsiTheme="majorBidi" w:cstheme="majorBidi"/>
          <w:sz w:val="22"/>
          <w:szCs w:val="22"/>
        </w:rPr>
        <w:t xml:space="preserve"> is around</w:t>
      </w:r>
      <w:r w:rsidRPr="00EF174A">
        <w:rPr>
          <w:rFonts w:asciiTheme="majorBidi" w:hAnsiTheme="majorBidi" w:cstheme="majorBidi"/>
          <w:sz w:val="22"/>
          <w:szCs w:val="22"/>
        </w:rPr>
        <w:t xml:space="preserve"> 500 </w:t>
      </w:r>
      <w:r w:rsidRPr="00EF174A">
        <w:rPr>
          <w:rFonts w:asciiTheme="majorBidi" w:hAnsiTheme="majorBidi" w:cstheme="majorBidi"/>
          <w:sz w:val="22"/>
          <w:szCs w:val="22"/>
        </w:rPr>
        <w:sym w:font="Symbol" w:char="F06D"/>
      </w:r>
      <w:r w:rsidRPr="00EF174A">
        <w:rPr>
          <w:rFonts w:asciiTheme="majorBidi" w:hAnsiTheme="majorBidi" w:cstheme="majorBidi"/>
          <w:sz w:val="22"/>
          <w:szCs w:val="22"/>
        </w:rPr>
        <w:t>m. (b) SEM image of the fabricated c-Si metasurface on sapphire with a scale bar of 200 nm. (c) Simulated transmission with (</w:t>
      </w:r>
      <w:r w:rsidRPr="00EF174A">
        <w:rPr>
          <w:rFonts w:asciiTheme="majorBidi" w:hAnsiTheme="majorBidi" w:cstheme="majorBidi"/>
          <w:i/>
          <w:iCs/>
          <w:sz w:val="22"/>
          <w:szCs w:val="22"/>
        </w:rPr>
        <w:t>L</w:t>
      </w:r>
      <w:r w:rsidRPr="00EF174A">
        <w:rPr>
          <w:rFonts w:asciiTheme="majorBidi" w:hAnsiTheme="majorBidi" w:cstheme="majorBidi"/>
          <w:i/>
          <w:iCs/>
          <w:sz w:val="22"/>
          <w:szCs w:val="22"/>
          <w:vertAlign w:val="subscript"/>
        </w:rPr>
        <w:t xml:space="preserve">1 </w:t>
      </w:r>
      <w:r w:rsidRPr="00EF174A">
        <w:rPr>
          <w:rFonts w:asciiTheme="majorBidi" w:hAnsiTheme="majorBidi" w:cstheme="majorBidi"/>
          <w:sz w:val="22"/>
          <w:szCs w:val="22"/>
        </w:rPr>
        <w:t xml:space="preserve">≠ </w:t>
      </w:r>
      <w:r w:rsidRPr="00EF174A">
        <w:rPr>
          <w:rFonts w:asciiTheme="majorBidi" w:hAnsiTheme="majorBidi" w:cstheme="majorBidi"/>
          <w:i/>
          <w:iCs/>
          <w:sz w:val="22"/>
          <w:szCs w:val="22"/>
        </w:rPr>
        <w:t>L</w:t>
      </w:r>
      <w:r w:rsidRPr="00EF174A">
        <w:rPr>
          <w:rFonts w:asciiTheme="majorBidi" w:hAnsiTheme="majorBidi" w:cstheme="majorBidi"/>
          <w:i/>
          <w:iCs/>
          <w:sz w:val="22"/>
          <w:szCs w:val="22"/>
          <w:vertAlign w:val="subscript"/>
        </w:rPr>
        <w:t>2</w:t>
      </w:r>
      <w:r w:rsidRPr="00EF174A">
        <w:rPr>
          <w:rFonts w:asciiTheme="majorBidi" w:hAnsiTheme="majorBidi" w:cstheme="majorBidi"/>
          <w:sz w:val="22"/>
          <w:szCs w:val="22"/>
        </w:rPr>
        <w:t xml:space="preserve">) (i.e., </w:t>
      </w:r>
      <w:r w:rsidRPr="00EF174A">
        <w:rPr>
          <w:rFonts w:asciiTheme="majorBidi" w:hAnsiTheme="majorBidi" w:cstheme="majorBidi"/>
          <w:sz w:val="22"/>
          <w:szCs w:val="22"/>
        </w:rPr>
        <w:sym w:font="Symbol" w:char="F044"/>
      </w:r>
      <w:r w:rsidRPr="00EF174A">
        <w:rPr>
          <w:rFonts w:asciiTheme="majorBidi" w:hAnsiTheme="majorBidi" w:cstheme="majorBidi"/>
          <w:i/>
          <w:iCs/>
          <w:sz w:val="22"/>
          <w:szCs w:val="22"/>
        </w:rPr>
        <w:t xml:space="preserve">L </w:t>
      </w:r>
      <w:r w:rsidRPr="00EF174A">
        <w:rPr>
          <w:rFonts w:asciiTheme="majorBidi" w:hAnsiTheme="majorBidi" w:cstheme="majorBidi"/>
          <w:sz w:val="22"/>
          <w:szCs w:val="22"/>
        </w:rPr>
        <w:t>= 27.5 nm) and without (</w:t>
      </w:r>
      <w:r w:rsidRPr="00EF174A">
        <w:rPr>
          <w:rFonts w:asciiTheme="majorBidi" w:hAnsiTheme="majorBidi" w:cstheme="majorBidi"/>
          <w:i/>
          <w:iCs/>
          <w:sz w:val="22"/>
          <w:szCs w:val="22"/>
        </w:rPr>
        <w:t>L</w:t>
      </w:r>
      <w:r w:rsidRPr="00EF174A">
        <w:rPr>
          <w:rFonts w:asciiTheme="majorBidi" w:hAnsiTheme="majorBidi" w:cstheme="majorBidi"/>
          <w:i/>
          <w:iCs/>
          <w:sz w:val="22"/>
          <w:szCs w:val="22"/>
          <w:vertAlign w:val="subscript"/>
        </w:rPr>
        <w:t>1</w:t>
      </w:r>
      <w:r w:rsidRPr="00EF174A">
        <w:rPr>
          <w:rFonts w:asciiTheme="majorBidi" w:hAnsiTheme="majorBidi" w:cstheme="majorBidi"/>
          <w:sz w:val="22"/>
          <w:szCs w:val="22"/>
        </w:rPr>
        <w:t xml:space="preserve"> = </w:t>
      </w:r>
      <w:r w:rsidRPr="00EF174A">
        <w:rPr>
          <w:rFonts w:asciiTheme="majorBidi" w:hAnsiTheme="majorBidi" w:cstheme="majorBidi"/>
          <w:i/>
          <w:iCs/>
          <w:sz w:val="22"/>
          <w:szCs w:val="22"/>
        </w:rPr>
        <w:t>L</w:t>
      </w:r>
      <w:r w:rsidRPr="00EF174A">
        <w:rPr>
          <w:rFonts w:asciiTheme="majorBidi" w:hAnsiTheme="majorBidi" w:cstheme="majorBidi"/>
          <w:i/>
          <w:iCs/>
          <w:sz w:val="22"/>
          <w:szCs w:val="22"/>
          <w:vertAlign w:val="subscript"/>
        </w:rPr>
        <w:t>2</w:t>
      </w:r>
      <w:r w:rsidRPr="00EF174A">
        <w:rPr>
          <w:rFonts w:asciiTheme="majorBidi" w:hAnsiTheme="majorBidi" w:cstheme="majorBidi"/>
          <w:sz w:val="22"/>
          <w:szCs w:val="22"/>
        </w:rPr>
        <w:t>) symmetry breaking. (d) Measured transmission with symmetry breaking and the normalized fs-laser spectrum used for THG experiment.</w:t>
      </w:r>
    </w:p>
    <w:p w14:paraId="685183AB" w14:textId="1425D0EE" w:rsidR="00FC6D5D" w:rsidRPr="00EF174A" w:rsidRDefault="00FC6D5D" w:rsidP="00FC6D5D">
      <w:pPr>
        <w:spacing w:line="360" w:lineRule="auto"/>
        <w:jc w:val="both"/>
        <w:rPr>
          <w:rFonts w:asciiTheme="majorBidi" w:hAnsiTheme="majorBidi" w:cstheme="majorBidi"/>
        </w:rPr>
      </w:pPr>
    </w:p>
    <w:p w14:paraId="2B9BCC48" w14:textId="169322B9" w:rsidR="00107D19" w:rsidRPr="00EF174A" w:rsidRDefault="00104584" w:rsidP="005969D5">
      <w:pPr>
        <w:spacing w:line="480" w:lineRule="auto"/>
        <w:ind w:firstLine="284"/>
        <w:jc w:val="both"/>
        <w:rPr>
          <w:rFonts w:asciiTheme="majorBidi" w:hAnsiTheme="majorBidi" w:cstheme="majorBidi"/>
        </w:rPr>
      </w:pPr>
      <w:r w:rsidRPr="00EF174A">
        <w:rPr>
          <w:rFonts w:asciiTheme="majorBidi" w:hAnsiTheme="majorBidi" w:cstheme="majorBidi"/>
        </w:rPr>
        <w:t xml:space="preserve">To examine the types of confined optical modes at </w:t>
      </w:r>
      <w:r w:rsidR="00463872" w:rsidRPr="00EF174A">
        <w:rPr>
          <w:rFonts w:asciiTheme="majorBidi" w:hAnsiTheme="majorBidi" w:cstheme="majorBidi"/>
        </w:rPr>
        <w:t xml:space="preserve">the </w:t>
      </w:r>
      <w:r w:rsidR="00481E14" w:rsidRPr="00EF174A">
        <w:rPr>
          <w:rFonts w:asciiTheme="majorBidi" w:hAnsiTheme="majorBidi" w:cstheme="majorBidi"/>
        </w:rPr>
        <w:t xml:space="preserve">resonant wavelength of </w:t>
      </w:r>
      <w:r w:rsidRPr="00EF174A">
        <w:rPr>
          <w:rFonts w:asciiTheme="majorBidi" w:hAnsiTheme="majorBidi" w:cstheme="majorBidi"/>
        </w:rPr>
        <w:t xml:space="preserve">the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we conducted multipolar decomposition (MPD) calculations as illustrated in Fig. 2a. The dominant resonant optical mode of the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resonance </w:t>
      </w:r>
      <w:r w:rsidR="002E7CE8" w:rsidRPr="00EF174A">
        <w:rPr>
          <w:rFonts w:asciiTheme="majorBidi" w:hAnsiTheme="majorBidi" w:cstheme="majorBidi"/>
        </w:rPr>
        <w:t>originated</w:t>
      </w:r>
      <w:r w:rsidR="008C08AE" w:rsidRPr="00EF174A">
        <w:rPr>
          <w:rFonts w:asciiTheme="majorBidi" w:hAnsiTheme="majorBidi" w:cstheme="majorBidi"/>
        </w:rPr>
        <w:t xml:space="preserve"> from</w:t>
      </w:r>
      <w:r w:rsidRPr="00EF174A">
        <w:rPr>
          <w:rFonts w:asciiTheme="majorBidi" w:hAnsiTheme="majorBidi" w:cstheme="majorBidi"/>
        </w:rPr>
        <w:t xml:space="preserve"> the coupling between the in-plane electric quadrupole (</w:t>
      </w:r>
      <w:r w:rsidRPr="00EF174A">
        <w:rPr>
          <w:rFonts w:asciiTheme="majorBidi" w:hAnsiTheme="majorBidi" w:cstheme="majorBidi"/>
          <w:i/>
          <w:iCs/>
        </w:rPr>
        <w:t>EQ</w:t>
      </w:r>
      <w:r w:rsidRPr="00EF174A">
        <w:rPr>
          <w:rFonts w:asciiTheme="majorBidi" w:hAnsiTheme="majorBidi" w:cstheme="majorBidi"/>
        </w:rPr>
        <w:t xml:space="preserve">) mode and the out-of-plane magnetic </w:t>
      </w:r>
      <w:r w:rsidRPr="00EF174A">
        <w:rPr>
          <w:rFonts w:asciiTheme="majorBidi" w:hAnsiTheme="majorBidi" w:cstheme="majorBidi"/>
        </w:rPr>
        <w:lastRenderedPageBreak/>
        <w:t>quadrupole (</w:t>
      </w:r>
      <w:r w:rsidRPr="00EF174A">
        <w:rPr>
          <w:rFonts w:asciiTheme="majorBidi" w:hAnsiTheme="majorBidi" w:cstheme="majorBidi"/>
          <w:i/>
          <w:iCs/>
        </w:rPr>
        <w:t>MQ</w:t>
      </w:r>
      <w:r w:rsidRPr="00EF174A">
        <w:rPr>
          <w:rFonts w:asciiTheme="majorBidi" w:hAnsiTheme="majorBidi" w:cstheme="majorBidi"/>
        </w:rPr>
        <w:t xml:space="preserve">) mode. </w:t>
      </w:r>
      <w:r w:rsidR="002050E2" w:rsidRPr="00EF174A">
        <w:rPr>
          <w:rFonts w:asciiTheme="majorBidi" w:hAnsiTheme="majorBidi" w:cstheme="majorBidi"/>
        </w:rPr>
        <w:t>D</w:t>
      </w:r>
      <w:r w:rsidRPr="00EF174A">
        <w:rPr>
          <w:rFonts w:asciiTheme="majorBidi" w:hAnsiTheme="majorBidi" w:cstheme="majorBidi"/>
        </w:rPr>
        <w:t xml:space="preserve">etails about the MPD simulation </w:t>
      </w:r>
      <w:r w:rsidR="002050E2" w:rsidRPr="00EF174A">
        <w:rPr>
          <w:rFonts w:asciiTheme="majorBidi" w:hAnsiTheme="majorBidi" w:cstheme="majorBidi"/>
        </w:rPr>
        <w:t>can be found</w:t>
      </w:r>
      <w:r w:rsidRPr="00EF174A">
        <w:rPr>
          <w:rFonts w:asciiTheme="majorBidi" w:hAnsiTheme="majorBidi" w:cstheme="majorBidi"/>
        </w:rPr>
        <w:t xml:space="preserve"> in the Methods </w:t>
      </w:r>
      <w:r w:rsidR="002050E2" w:rsidRPr="00EF174A">
        <w:rPr>
          <w:rFonts w:asciiTheme="majorBidi" w:hAnsiTheme="majorBidi" w:cstheme="majorBidi"/>
        </w:rPr>
        <w:t>S</w:t>
      </w:r>
      <w:r w:rsidRPr="00EF174A">
        <w:rPr>
          <w:rFonts w:asciiTheme="majorBidi" w:hAnsiTheme="majorBidi" w:cstheme="majorBidi"/>
        </w:rPr>
        <w:t xml:space="preserve">ection. To </w:t>
      </w:r>
      <w:r w:rsidR="00960110" w:rsidRPr="00EF174A">
        <w:rPr>
          <w:rFonts w:asciiTheme="majorBidi" w:hAnsiTheme="majorBidi" w:cstheme="majorBidi"/>
        </w:rPr>
        <w:t>investigate</w:t>
      </w:r>
      <w:r w:rsidRPr="00EF174A">
        <w:rPr>
          <w:rFonts w:asciiTheme="majorBidi" w:hAnsiTheme="majorBidi" w:cstheme="majorBidi"/>
        </w:rPr>
        <w:t xml:space="preserve"> the field distribution of the resonant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mode, we simulated the electric</w:t>
      </w:r>
      <w:r w:rsidR="00960110" w:rsidRPr="00EF174A">
        <w:rPr>
          <w:rFonts w:asciiTheme="majorBidi" w:hAnsiTheme="majorBidi" w:cstheme="majorBidi"/>
        </w:rPr>
        <w:t xml:space="preserve"> (|</w:t>
      </w:r>
      <w:r w:rsidR="00960110" w:rsidRPr="00EF174A">
        <w:rPr>
          <w:rFonts w:asciiTheme="majorBidi" w:hAnsiTheme="majorBidi" w:cstheme="majorBidi"/>
          <w:i/>
          <w:iCs/>
        </w:rPr>
        <w:t>E</w:t>
      </w:r>
      <w:r w:rsidR="00960110" w:rsidRPr="00EF174A">
        <w:rPr>
          <w:rFonts w:asciiTheme="majorBidi" w:hAnsiTheme="majorBidi" w:cstheme="majorBidi"/>
        </w:rPr>
        <w:t>|</w:t>
      </w:r>
      <w:r w:rsidR="00960110" w:rsidRPr="00EF174A">
        <w:rPr>
          <w:rFonts w:asciiTheme="majorBidi" w:hAnsiTheme="majorBidi" w:cstheme="majorBidi"/>
          <w:vertAlign w:val="superscript"/>
        </w:rPr>
        <w:t>2</w:t>
      </w:r>
      <w:r w:rsidR="00960110" w:rsidRPr="00EF174A">
        <w:rPr>
          <w:rFonts w:asciiTheme="majorBidi" w:hAnsiTheme="majorBidi" w:cstheme="majorBidi"/>
        </w:rPr>
        <w:t>) and magnetic field intensity (|</w:t>
      </w:r>
      <w:r w:rsidR="00960110" w:rsidRPr="00EF174A">
        <w:rPr>
          <w:rFonts w:asciiTheme="majorBidi" w:hAnsiTheme="majorBidi" w:cstheme="majorBidi"/>
          <w:i/>
          <w:iCs/>
        </w:rPr>
        <w:t>H</w:t>
      </w:r>
      <w:r w:rsidR="00960110" w:rsidRPr="00EF174A">
        <w:rPr>
          <w:rFonts w:asciiTheme="majorBidi" w:hAnsiTheme="majorBidi" w:cstheme="majorBidi"/>
        </w:rPr>
        <w:t>|</w:t>
      </w:r>
      <w:r w:rsidR="00960110" w:rsidRPr="00EF174A">
        <w:rPr>
          <w:rFonts w:asciiTheme="majorBidi" w:hAnsiTheme="majorBidi" w:cstheme="majorBidi"/>
          <w:vertAlign w:val="superscript"/>
        </w:rPr>
        <w:t>2</w:t>
      </w:r>
      <w:r w:rsidR="00960110" w:rsidRPr="00EF174A">
        <w:rPr>
          <w:rFonts w:asciiTheme="majorBidi" w:hAnsiTheme="majorBidi" w:cstheme="majorBidi"/>
        </w:rPr>
        <w:t xml:space="preserve">) </w:t>
      </w:r>
      <w:r w:rsidRPr="00EF174A">
        <w:rPr>
          <w:rFonts w:asciiTheme="majorBidi" w:hAnsiTheme="majorBidi" w:cstheme="majorBidi"/>
        </w:rPr>
        <w:t xml:space="preserve">profiles at the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wavelength. </w:t>
      </w:r>
      <w:r w:rsidR="0089784F" w:rsidRPr="00EF174A">
        <w:rPr>
          <w:rFonts w:asciiTheme="majorBidi" w:hAnsiTheme="majorBidi" w:cstheme="majorBidi"/>
        </w:rPr>
        <w:t>T</w:t>
      </w:r>
      <w:r w:rsidRPr="00EF174A">
        <w:rPr>
          <w:rFonts w:asciiTheme="majorBidi" w:hAnsiTheme="majorBidi" w:cstheme="majorBidi"/>
        </w:rPr>
        <w:t>he field intensity distribution</w:t>
      </w:r>
      <w:r w:rsidR="0089784F" w:rsidRPr="00EF174A">
        <w:rPr>
          <w:rFonts w:asciiTheme="majorBidi" w:hAnsiTheme="majorBidi" w:cstheme="majorBidi"/>
        </w:rPr>
        <w:t>s</w:t>
      </w:r>
      <w:r w:rsidRPr="00EF174A">
        <w:rPr>
          <w:rFonts w:asciiTheme="majorBidi" w:hAnsiTheme="majorBidi" w:cstheme="majorBidi"/>
        </w:rPr>
        <w:t xml:space="preserve"> a</w:t>
      </w:r>
      <w:r w:rsidR="00CC67F3" w:rsidRPr="00EF174A">
        <w:rPr>
          <w:rFonts w:asciiTheme="majorBidi" w:hAnsiTheme="majorBidi" w:cstheme="majorBidi"/>
        </w:rPr>
        <w:t>long</w:t>
      </w:r>
      <w:r w:rsidRPr="00EF174A">
        <w:rPr>
          <w:rFonts w:asciiTheme="majorBidi" w:hAnsiTheme="majorBidi" w:cstheme="majorBidi"/>
        </w:rPr>
        <w:t xml:space="preserve"> the horizontal (</w:t>
      </w:r>
      <w:r w:rsidRPr="00EF174A">
        <w:rPr>
          <w:rFonts w:asciiTheme="majorBidi" w:hAnsiTheme="majorBidi" w:cstheme="majorBidi"/>
          <w:i/>
          <w:iCs/>
        </w:rPr>
        <w:t>x-y</w:t>
      </w:r>
      <w:r w:rsidRPr="00EF174A">
        <w:rPr>
          <w:rFonts w:asciiTheme="majorBidi" w:hAnsiTheme="majorBidi" w:cstheme="majorBidi"/>
        </w:rPr>
        <w:t>) and the vertical plane</w:t>
      </w:r>
      <w:r w:rsidR="00CC67F3" w:rsidRPr="00EF174A">
        <w:rPr>
          <w:rFonts w:asciiTheme="majorBidi" w:hAnsiTheme="majorBidi" w:cstheme="majorBidi"/>
        </w:rPr>
        <w:t>s</w:t>
      </w:r>
      <w:r w:rsidRPr="00EF174A">
        <w:rPr>
          <w:rFonts w:asciiTheme="majorBidi" w:hAnsiTheme="majorBidi" w:cstheme="majorBidi"/>
        </w:rPr>
        <w:t xml:space="preserve"> (</w:t>
      </w:r>
      <w:r w:rsidRPr="00EF174A">
        <w:rPr>
          <w:rFonts w:asciiTheme="majorBidi" w:hAnsiTheme="majorBidi" w:cstheme="majorBidi"/>
          <w:i/>
          <w:iCs/>
        </w:rPr>
        <w:t>x-z</w:t>
      </w:r>
      <w:r w:rsidRPr="00EF174A">
        <w:rPr>
          <w:rFonts w:asciiTheme="majorBidi" w:hAnsiTheme="majorBidi" w:cstheme="majorBidi"/>
        </w:rPr>
        <w:t xml:space="preserve">) </w:t>
      </w:r>
      <w:r w:rsidR="00FB22C7" w:rsidRPr="00EF174A">
        <w:rPr>
          <w:rFonts w:asciiTheme="majorBidi" w:hAnsiTheme="majorBidi" w:cstheme="majorBidi"/>
        </w:rPr>
        <w:t>across</w:t>
      </w:r>
      <w:r w:rsidRPr="00EF174A">
        <w:rPr>
          <w:rFonts w:asciiTheme="majorBidi" w:hAnsiTheme="majorBidi" w:cstheme="majorBidi"/>
        </w:rPr>
        <w:t xml:space="preserve"> </w:t>
      </w:r>
      <w:r w:rsidR="00FB22C7" w:rsidRPr="00EF174A">
        <w:rPr>
          <w:rFonts w:asciiTheme="majorBidi" w:hAnsiTheme="majorBidi" w:cstheme="majorBidi"/>
        </w:rPr>
        <w:t>the center of the pillar (</w:t>
      </w:r>
      <w:r w:rsidR="00FB22C7" w:rsidRPr="00EF174A">
        <w:rPr>
          <w:rFonts w:asciiTheme="majorBidi" w:hAnsiTheme="majorBidi" w:cstheme="majorBidi"/>
          <w:i/>
          <w:iCs/>
        </w:rPr>
        <w:t>z</w:t>
      </w:r>
      <w:r w:rsidR="00FB22C7" w:rsidRPr="00EF174A">
        <w:rPr>
          <w:rFonts w:asciiTheme="majorBidi" w:hAnsiTheme="majorBidi" w:cstheme="majorBidi"/>
        </w:rPr>
        <w:t xml:space="preserve"> = 200 nm) are plotted</w:t>
      </w:r>
      <w:r w:rsidR="00DD20FB" w:rsidRPr="00EF174A">
        <w:rPr>
          <w:rFonts w:asciiTheme="majorBidi" w:hAnsiTheme="majorBidi" w:cstheme="majorBidi"/>
        </w:rPr>
        <w:t xml:space="preserve"> in Fig. 2b</w:t>
      </w:r>
      <w:r w:rsidR="00CC59C1" w:rsidRPr="00EF174A">
        <w:rPr>
          <w:rFonts w:asciiTheme="majorBidi" w:hAnsiTheme="majorBidi" w:cstheme="majorBidi"/>
        </w:rPr>
        <w:t>. We</w:t>
      </w:r>
      <w:r w:rsidRPr="00EF174A">
        <w:rPr>
          <w:rFonts w:asciiTheme="majorBidi" w:hAnsiTheme="majorBidi" w:cstheme="majorBidi"/>
        </w:rPr>
        <w:t xml:space="preserve"> used vector field analysis to determine the direction of the fields. The electric field intensity</w:t>
      </w:r>
      <w:r w:rsidR="00F17CD2" w:rsidRPr="00EF174A">
        <w:rPr>
          <w:rFonts w:asciiTheme="majorBidi" w:hAnsiTheme="majorBidi" w:cstheme="majorBidi"/>
        </w:rPr>
        <w:t xml:space="preserve"> |</w:t>
      </w:r>
      <w:r w:rsidR="00F17CD2" w:rsidRPr="00EF174A">
        <w:rPr>
          <w:rFonts w:asciiTheme="majorBidi" w:hAnsiTheme="majorBidi" w:cstheme="majorBidi"/>
          <w:i/>
          <w:iCs/>
        </w:rPr>
        <w:t>E</w:t>
      </w:r>
      <w:r w:rsidR="00F17CD2" w:rsidRPr="00EF174A">
        <w:rPr>
          <w:rFonts w:asciiTheme="majorBidi" w:hAnsiTheme="majorBidi" w:cstheme="majorBidi"/>
        </w:rPr>
        <w:t>|</w:t>
      </w:r>
      <w:r w:rsidR="00F17CD2" w:rsidRPr="00EF174A">
        <w:rPr>
          <w:rFonts w:asciiTheme="majorBidi" w:hAnsiTheme="majorBidi" w:cstheme="majorBidi"/>
          <w:vertAlign w:val="superscript"/>
        </w:rPr>
        <w:t>2</w:t>
      </w:r>
      <w:r w:rsidRPr="00EF174A">
        <w:rPr>
          <w:rFonts w:asciiTheme="majorBidi" w:hAnsiTheme="majorBidi" w:cstheme="majorBidi"/>
        </w:rPr>
        <w:t xml:space="preserve"> oscillates in the horizontal plane while the magnetic field intensity </w:t>
      </w:r>
      <w:r w:rsidR="00AD1382" w:rsidRPr="00EF174A">
        <w:rPr>
          <w:rFonts w:asciiTheme="majorBidi" w:hAnsiTheme="majorBidi" w:cstheme="majorBidi"/>
        </w:rPr>
        <w:t>|</w:t>
      </w:r>
      <w:r w:rsidR="00AD1382" w:rsidRPr="00EF174A">
        <w:rPr>
          <w:rFonts w:asciiTheme="majorBidi" w:hAnsiTheme="majorBidi" w:cstheme="majorBidi"/>
          <w:i/>
          <w:iCs/>
        </w:rPr>
        <w:t>H</w:t>
      </w:r>
      <w:r w:rsidR="00AD1382" w:rsidRPr="00EF174A">
        <w:rPr>
          <w:rFonts w:asciiTheme="majorBidi" w:hAnsiTheme="majorBidi" w:cstheme="majorBidi"/>
        </w:rPr>
        <w:t>|</w:t>
      </w:r>
      <w:r w:rsidR="00AD1382" w:rsidRPr="00EF174A">
        <w:rPr>
          <w:rFonts w:asciiTheme="majorBidi" w:hAnsiTheme="majorBidi" w:cstheme="majorBidi"/>
          <w:vertAlign w:val="superscript"/>
        </w:rPr>
        <w:t xml:space="preserve">2 </w:t>
      </w:r>
      <w:r w:rsidRPr="00EF174A">
        <w:rPr>
          <w:rFonts w:asciiTheme="majorBidi" w:hAnsiTheme="majorBidi" w:cstheme="majorBidi"/>
        </w:rPr>
        <w:t>in the vertical plane. Additionally, the vector</w:t>
      </w:r>
      <w:r w:rsidR="000F2C5A" w:rsidRPr="00EF174A">
        <w:rPr>
          <w:rFonts w:asciiTheme="majorBidi" w:hAnsiTheme="majorBidi" w:cstheme="majorBidi"/>
        </w:rPr>
        <w:t>i</w:t>
      </w:r>
      <w:r w:rsidRPr="00EF174A">
        <w:rPr>
          <w:rFonts w:asciiTheme="majorBidi" w:hAnsiTheme="majorBidi" w:cstheme="majorBidi"/>
        </w:rPr>
        <w:t>al components of the MPD plotted in Fig. S</w:t>
      </w:r>
      <w:r w:rsidR="000B7E94" w:rsidRPr="00EF174A">
        <w:rPr>
          <w:rFonts w:asciiTheme="majorBidi" w:hAnsiTheme="majorBidi" w:cstheme="majorBidi"/>
        </w:rPr>
        <w:t>3</w:t>
      </w:r>
      <w:r w:rsidR="002E7CE8" w:rsidRPr="00EF174A">
        <w:rPr>
          <w:rFonts w:asciiTheme="majorBidi" w:hAnsiTheme="majorBidi" w:cstheme="majorBidi"/>
        </w:rPr>
        <w:t xml:space="preserve"> in SI</w:t>
      </w:r>
      <w:r w:rsidRPr="00EF174A">
        <w:rPr>
          <w:rFonts w:asciiTheme="majorBidi" w:hAnsiTheme="majorBidi" w:cstheme="majorBidi"/>
        </w:rPr>
        <w:t xml:space="preserve"> confirm the formation of the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resonance due to the coupling between the in-plane </w:t>
      </w:r>
      <w:r w:rsidRPr="00EF174A">
        <w:rPr>
          <w:rFonts w:asciiTheme="majorBidi" w:hAnsiTheme="majorBidi" w:cstheme="majorBidi"/>
          <w:i/>
          <w:iCs/>
        </w:rPr>
        <w:t>EQ</w:t>
      </w:r>
      <w:r w:rsidRPr="00EF174A">
        <w:rPr>
          <w:rFonts w:asciiTheme="majorBidi" w:hAnsiTheme="majorBidi" w:cstheme="majorBidi"/>
        </w:rPr>
        <w:t xml:space="preserve"> and out-of-plane </w:t>
      </w:r>
      <w:r w:rsidRPr="00EF174A">
        <w:rPr>
          <w:rFonts w:asciiTheme="majorBidi" w:hAnsiTheme="majorBidi" w:cstheme="majorBidi"/>
          <w:i/>
          <w:iCs/>
        </w:rPr>
        <w:t>MQ</w:t>
      </w:r>
      <w:r w:rsidRPr="00EF174A">
        <w:rPr>
          <w:rFonts w:asciiTheme="majorBidi" w:hAnsiTheme="majorBidi" w:cstheme="majorBidi"/>
        </w:rPr>
        <w:t xml:space="preserve"> modes. </w:t>
      </w:r>
    </w:p>
    <w:p w14:paraId="2BB3E558" w14:textId="50408EF1" w:rsidR="00C63EB6" w:rsidRPr="00EF174A" w:rsidRDefault="000D757B" w:rsidP="005B6168">
      <w:pPr>
        <w:spacing w:line="480" w:lineRule="auto"/>
        <w:ind w:firstLine="284"/>
        <w:jc w:val="both"/>
        <w:rPr>
          <w:rFonts w:asciiTheme="majorBidi" w:hAnsiTheme="majorBidi" w:cstheme="majorBidi"/>
        </w:rPr>
      </w:pPr>
      <w:r w:rsidRPr="00EF174A">
        <w:rPr>
          <w:rFonts w:asciiTheme="majorBidi" w:hAnsiTheme="majorBidi" w:cstheme="majorBidi"/>
        </w:rPr>
        <w:t xml:space="preserve">We simulated the linear transmission of the proposed BIC metasurface in the short wavelength regime to </w:t>
      </w:r>
      <w:r w:rsidR="00E142C9" w:rsidRPr="00EF174A">
        <w:rPr>
          <w:rFonts w:asciiTheme="majorBidi" w:hAnsiTheme="majorBidi" w:cstheme="majorBidi"/>
        </w:rPr>
        <w:t>optimize the surface plasmon resonance in the DUV and to estimate</w:t>
      </w:r>
      <w:r w:rsidRPr="00EF174A">
        <w:rPr>
          <w:rFonts w:asciiTheme="majorBidi" w:hAnsiTheme="majorBidi" w:cstheme="majorBidi"/>
        </w:rPr>
        <w:t xml:space="preserve"> </w:t>
      </w:r>
      <w:r w:rsidR="008811D4" w:rsidRPr="00EF174A">
        <w:rPr>
          <w:rFonts w:asciiTheme="majorBidi" w:hAnsiTheme="majorBidi" w:cstheme="majorBidi"/>
        </w:rPr>
        <w:t xml:space="preserve">the </w:t>
      </w:r>
      <w:r w:rsidRPr="00EF174A">
        <w:rPr>
          <w:rFonts w:asciiTheme="majorBidi" w:hAnsiTheme="majorBidi" w:cstheme="majorBidi"/>
        </w:rPr>
        <w:t xml:space="preserve">transmission efficiency of this metasurface at THG wavelength, as shown in Fig. </w:t>
      </w:r>
      <w:r w:rsidR="00E142C9" w:rsidRPr="00EF174A">
        <w:rPr>
          <w:rFonts w:asciiTheme="majorBidi" w:hAnsiTheme="majorBidi" w:cstheme="majorBidi"/>
        </w:rPr>
        <w:t>2c</w:t>
      </w:r>
      <w:r w:rsidRPr="00EF174A">
        <w:rPr>
          <w:rFonts w:asciiTheme="majorBidi" w:hAnsiTheme="majorBidi" w:cstheme="majorBidi"/>
        </w:rPr>
        <w:t xml:space="preserve">. </w:t>
      </w:r>
      <w:r w:rsidR="00101F17" w:rsidRPr="00EF174A">
        <w:rPr>
          <w:rFonts w:asciiTheme="majorBidi" w:hAnsiTheme="majorBidi" w:cstheme="majorBidi"/>
        </w:rPr>
        <w:t xml:space="preserve">Through engineering the metasurface dimensions, we observed a </w:t>
      </w:r>
      <w:r w:rsidR="003264BB" w:rsidRPr="00EF174A">
        <w:rPr>
          <w:rFonts w:asciiTheme="majorBidi" w:hAnsiTheme="majorBidi" w:cstheme="majorBidi"/>
        </w:rPr>
        <w:t xml:space="preserve">surface plasmon </w:t>
      </w:r>
      <w:r w:rsidR="00101F17" w:rsidRPr="00EF174A">
        <w:rPr>
          <w:rFonts w:asciiTheme="majorBidi" w:hAnsiTheme="majorBidi" w:cstheme="majorBidi"/>
        </w:rPr>
        <w:t>resonan</w:t>
      </w:r>
      <w:r w:rsidR="003264BB" w:rsidRPr="00EF174A">
        <w:rPr>
          <w:rFonts w:asciiTheme="majorBidi" w:hAnsiTheme="majorBidi" w:cstheme="majorBidi"/>
        </w:rPr>
        <w:t>ce</w:t>
      </w:r>
      <w:r w:rsidR="00101F17" w:rsidRPr="00EF174A">
        <w:rPr>
          <w:rFonts w:asciiTheme="majorBidi" w:hAnsiTheme="majorBidi" w:cstheme="majorBidi"/>
        </w:rPr>
        <w:t xml:space="preserve"> at the THG wavelength with a Q-factor of up to 90.</w:t>
      </w:r>
      <w:r w:rsidRPr="00EF174A">
        <w:rPr>
          <w:rFonts w:asciiTheme="majorBidi" w:hAnsiTheme="majorBidi" w:cstheme="majorBidi"/>
        </w:rPr>
        <w:t xml:space="preserve"> In addition,</w:t>
      </w:r>
      <w:r w:rsidR="00101F17" w:rsidRPr="00EF174A">
        <w:rPr>
          <w:rFonts w:asciiTheme="majorBidi" w:hAnsiTheme="majorBidi" w:cstheme="majorBidi"/>
        </w:rPr>
        <w:t xml:space="preserve"> </w:t>
      </w:r>
      <w:r w:rsidR="00D40936" w:rsidRPr="00EF174A">
        <w:rPr>
          <w:rFonts w:asciiTheme="majorBidi" w:hAnsiTheme="majorBidi" w:cstheme="majorBidi"/>
        </w:rPr>
        <w:t>t</w:t>
      </w:r>
      <w:r w:rsidR="00101F17" w:rsidRPr="00EF174A">
        <w:rPr>
          <w:rFonts w:asciiTheme="majorBidi" w:hAnsiTheme="majorBidi" w:cstheme="majorBidi"/>
        </w:rPr>
        <w:t>he transmission efficiency reaches up to 18% around the THG wavelength</w:t>
      </w:r>
      <w:r w:rsidRPr="00EF174A">
        <w:rPr>
          <w:rFonts w:asciiTheme="majorBidi" w:hAnsiTheme="majorBidi" w:cstheme="majorBidi"/>
        </w:rPr>
        <w:t xml:space="preserve">. This enhancement mainly comes from the inter-band plasmonic nature of the c-Si metasurface near the DUV wavelength regime. We observed an additional resonant near the second order of the fundamental frequency near 400 nm with a calculated Q-factor of 21. The field profile study was performed to </w:t>
      </w:r>
      <w:r w:rsidR="003639FE" w:rsidRPr="00EF174A">
        <w:rPr>
          <w:rFonts w:asciiTheme="majorBidi" w:hAnsiTheme="majorBidi" w:cstheme="majorBidi"/>
        </w:rPr>
        <w:t>examine</w:t>
      </w:r>
      <w:r w:rsidRPr="00EF174A">
        <w:rPr>
          <w:rFonts w:asciiTheme="majorBidi" w:hAnsiTheme="majorBidi" w:cstheme="majorBidi"/>
        </w:rPr>
        <w:t xml:space="preserve"> the</w:t>
      </w:r>
      <w:r w:rsidR="003639FE" w:rsidRPr="00EF174A">
        <w:rPr>
          <w:rFonts w:asciiTheme="majorBidi" w:hAnsiTheme="majorBidi" w:cstheme="majorBidi"/>
        </w:rPr>
        <w:t xml:space="preserve"> plasmonic</w:t>
      </w:r>
      <w:r w:rsidRPr="00EF174A">
        <w:rPr>
          <w:rFonts w:asciiTheme="majorBidi" w:hAnsiTheme="majorBidi" w:cstheme="majorBidi"/>
        </w:rPr>
        <w:t xml:space="preserve"> </w:t>
      </w:r>
      <w:r w:rsidR="003639FE" w:rsidRPr="00EF174A">
        <w:rPr>
          <w:rFonts w:asciiTheme="majorBidi" w:hAnsiTheme="majorBidi" w:cstheme="majorBidi"/>
        </w:rPr>
        <w:t>resonance</w:t>
      </w:r>
      <w:r w:rsidRPr="00EF174A">
        <w:rPr>
          <w:rFonts w:asciiTheme="majorBidi" w:hAnsiTheme="majorBidi" w:cstheme="majorBidi"/>
        </w:rPr>
        <w:t xml:space="preserve"> enhancements</w:t>
      </w:r>
      <w:r w:rsidR="005B6168" w:rsidRPr="00EF174A">
        <w:rPr>
          <w:rFonts w:asciiTheme="majorBidi" w:hAnsiTheme="majorBidi" w:cstheme="majorBidi"/>
        </w:rPr>
        <w:t>,</w:t>
      </w:r>
      <w:r w:rsidRPr="00EF174A">
        <w:rPr>
          <w:rFonts w:asciiTheme="majorBidi" w:hAnsiTheme="majorBidi" w:cstheme="majorBidi"/>
        </w:rPr>
        <w:t xml:space="preserve"> </w:t>
      </w:r>
      <w:r w:rsidR="008811D4" w:rsidRPr="00EF174A">
        <w:rPr>
          <w:rFonts w:asciiTheme="majorBidi" w:hAnsiTheme="majorBidi" w:cstheme="majorBidi"/>
        </w:rPr>
        <w:t xml:space="preserve">and the results are plotted </w:t>
      </w:r>
      <w:r w:rsidRPr="00EF174A">
        <w:rPr>
          <w:rFonts w:asciiTheme="majorBidi" w:hAnsiTheme="majorBidi" w:cstheme="majorBidi"/>
        </w:rPr>
        <w:t xml:space="preserve">in </w:t>
      </w:r>
      <w:r w:rsidR="00D17D12" w:rsidRPr="00EF174A">
        <w:rPr>
          <w:rFonts w:asciiTheme="majorBidi" w:hAnsiTheme="majorBidi" w:cstheme="majorBidi"/>
        </w:rPr>
        <w:t>Fig. 2d</w:t>
      </w:r>
      <w:r w:rsidRPr="00EF174A">
        <w:rPr>
          <w:rFonts w:asciiTheme="majorBidi" w:hAnsiTheme="majorBidi" w:cstheme="majorBidi"/>
        </w:rPr>
        <w:t>.</w:t>
      </w:r>
      <w:r w:rsidR="00D17D12" w:rsidRPr="00EF174A">
        <w:rPr>
          <w:rFonts w:asciiTheme="majorBidi" w:hAnsiTheme="majorBidi" w:cstheme="majorBidi"/>
        </w:rPr>
        <w:t xml:space="preserve"> </w:t>
      </w:r>
      <w:r w:rsidR="00DD203A" w:rsidRPr="00EF174A">
        <w:rPr>
          <w:rFonts w:asciiTheme="majorBidi" w:hAnsiTheme="majorBidi" w:cstheme="majorBidi"/>
        </w:rPr>
        <w:t>A strong</w:t>
      </w:r>
      <w:r w:rsidR="00D17D12" w:rsidRPr="00EF174A">
        <w:rPr>
          <w:rFonts w:asciiTheme="majorBidi" w:hAnsiTheme="majorBidi" w:cstheme="majorBidi"/>
        </w:rPr>
        <w:t xml:space="preserve"> surface plasmon resonan</w:t>
      </w:r>
      <w:r w:rsidR="00C4177F" w:rsidRPr="00EF174A">
        <w:rPr>
          <w:rFonts w:asciiTheme="majorBidi" w:hAnsiTheme="majorBidi" w:cstheme="majorBidi"/>
        </w:rPr>
        <w:t>t</w:t>
      </w:r>
      <w:r w:rsidR="00D17D12" w:rsidRPr="00EF174A">
        <w:rPr>
          <w:rFonts w:asciiTheme="majorBidi" w:hAnsiTheme="majorBidi" w:cstheme="majorBidi"/>
        </w:rPr>
        <w:t xml:space="preserve"> field confinement |</w:t>
      </w:r>
      <w:r w:rsidR="00D17D12" w:rsidRPr="00EF174A">
        <w:rPr>
          <w:rFonts w:asciiTheme="majorBidi" w:hAnsiTheme="majorBidi" w:cstheme="majorBidi"/>
          <w:i/>
          <w:iCs/>
        </w:rPr>
        <w:t>E</w:t>
      </w:r>
      <w:r w:rsidR="00D17D12" w:rsidRPr="00EF174A">
        <w:rPr>
          <w:rFonts w:asciiTheme="majorBidi" w:hAnsiTheme="majorBidi" w:cstheme="majorBidi"/>
        </w:rPr>
        <w:t>|</w:t>
      </w:r>
      <w:r w:rsidR="00D17D12" w:rsidRPr="00EF174A">
        <w:rPr>
          <w:rFonts w:asciiTheme="majorBidi" w:hAnsiTheme="majorBidi" w:cstheme="majorBidi"/>
          <w:vertAlign w:val="superscript"/>
        </w:rPr>
        <w:t>2</w:t>
      </w:r>
      <w:r w:rsidR="00D17D12" w:rsidRPr="00EF174A">
        <w:rPr>
          <w:rFonts w:asciiTheme="majorBidi" w:hAnsiTheme="majorBidi" w:cstheme="majorBidi"/>
        </w:rPr>
        <w:t xml:space="preserve"> </w:t>
      </w:r>
      <w:r w:rsidR="008811D4" w:rsidRPr="00EF174A">
        <w:rPr>
          <w:rFonts w:asciiTheme="majorBidi" w:hAnsiTheme="majorBidi" w:cstheme="majorBidi"/>
        </w:rPr>
        <w:t>is excited along</w:t>
      </w:r>
      <w:r w:rsidR="00D17D12" w:rsidRPr="00EF174A">
        <w:rPr>
          <w:rFonts w:asciiTheme="majorBidi" w:hAnsiTheme="majorBidi" w:cstheme="majorBidi"/>
        </w:rPr>
        <w:t xml:space="preserve"> the surface of</w:t>
      </w:r>
      <w:r w:rsidR="008811D4" w:rsidRPr="00EF174A">
        <w:rPr>
          <w:rFonts w:asciiTheme="majorBidi" w:hAnsiTheme="majorBidi" w:cstheme="majorBidi"/>
        </w:rPr>
        <w:t xml:space="preserve"> the</w:t>
      </w:r>
      <w:r w:rsidR="00D17D12" w:rsidRPr="00EF174A">
        <w:rPr>
          <w:rFonts w:asciiTheme="majorBidi" w:hAnsiTheme="majorBidi" w:cstheme="majorBidi"/>
        </w:rPr>
        <w:t xml:space="preserve"> pillars</w:t>
      </w:r>
      <w:r w:rsidR="00C4177F" w:rsidRPr="00EF174A">
        <w:rPr>
          <w:rFonts w:asciiTheme="majorBidi" w:hAnsiTheme="majorBidi" w:cstheme="majorBidi"/>
        </w:rPr>
        <w:t xml:space="preserve"> </w:t>
      </w:r>
      <w:r w:rsidR="00326244" w:rsidRPr="00EF174A">
        <w:rPr>
          <w:rFonts w:asciiTheme="majorBidi" w:hAnsiTheme="majorBidi" w:cstheme="majorBidi"/>
        </w:rPr>
        <w:t>and aligned with the</w:t>
      </w:r>
      <w:r w:rsidR="00C4177F" w:rsidRPr="00EF174A">
        <w:rPr>
          <w:rFonts w:asciiTheme="majorBidi" w:hAnsiTheme="majorBidi" w:cstheme="majorBidi"/>
        </w:rPr>
        <w:t xml:space="preserve"> direction of</w:t>
      </w:r>
      <w:r w:rsidR="008811D4" w:rsidRPr="00EF174A">
        <w:rPr>
          <w:rFonts w:asciiTheme="majorBidi" w:hAnsiTheme="majorBidi" w:cstheme="majorBidi"/>
        </w:rPr>
        <w:t xml:space="preserve"> the</w:t>
      </w:r>
      <w:r w:rsidR="00C4177F" w:rsidRPr="00EF174A">
        <w:rPr>
          <w:rFonts w:asciiTheme="majorBidi" w:hAnsiTheme="majorBidi" w:cstheme="majorBidi"/>
        </w:rPr>
        <w:t xml:space="preserve"> incident polarization</w:t>
      </w:r>
      <w:r w:rsidR="00326244" w:rsidRPr="00EF174A">
        <w:rPr>
          <w:rFonts w:asciiTheme="majorBidi" w:hAnsiTheme="majorBidi" w:cstheme="majorBidi"/>
        </w:rPr>
        <w:t xml:space="preserve"> to </w:t>
      </w:r>
      <w:r w:rsidR="00C62A30" w:rsidRPr="00EF174A">
        <w:rPr>
          <w:rFonts w:asciiTheme="majorBidi" w:hAnsiTheme="majorBidi" w:cstheme="majorBidi"/>
        </w:rPr>
        <w:t xml:space="preserve">increase the </w:t>
      </w:r>
      <w:r w:rsidR="00F5214A" w:rsidRPr="00EF174A">
        <w:rPr>
          <w:rFonts w:asciiTheme="majorBidi" w:hAnsiTheme="majorBidi" w:cstheme="majorBidi"/>
        </w:rPr>
        <w:t>field confinement at the THG wavelength</w:t>
      </w:r>
      <w:r w:rsidR="00D17D12" w:rsidRPr="00EF174A">
        <w:rPr>
          <w:rFonts w:asciiTheme="majorBidi" w:hAnsiTheme="majorBidi" w:cstheme="majorBidi"/>
        </w:rPr>
        <w:t xml:space="preserve">. </w:t>
      </w:r>
    </w:p>
    <w:p w14:paraId="464A47B3" w14:textId="593BAF95" w:rsidR="00142794" w:rsidRPr="00EF174A" w:rsidRDefault="00142794" w:rsidP="005969D5">
      <w:pPr>
        <w:spacing w:line="480" w:lineRule="auto"/>
        <w:rPr>
          <w:rFonts w:ascii="Times New Roman" w:hAnsi="Times New Roman" w:cs="Times New Roman"/>
          <w:b/>
          <w:bCs/>
        </w:rPr>
      </w:pPr>
      <w:r w:rsidRPr="00EF174A">
        <w:rPr>
          <w:rFonts w:ascii="Times New Roman" w:hAnsi="Times New Roman" w:cs="Times New Roman"/>
          <w:b/>
          <w:bCs/>
          <w:noProof/>
        </w:rPr>
        <w:lastRenderedPageBreak/>
        <w:drawing>
          <wp:inline distT="0" distB="0" distL="0" distR="0" wp14:anchorId="61CBC5C3" wp14:editId="14C81D1D">
            <wp:extent cx="5486400" cy="4389120"/>
            <wp:effectExtent l="0" t="0" r="0" b="0"/>
            <wp:docPr id="648917961" name="Picture 3" descr="A diagram of a wave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17961" name="Picture 3" descr="A diagram of a waveform&#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p>
    <w:p w14:paraId="2276089F" w14:textId="202E4598" w:rsidR="00107D19" w:rsidRPr="00EF174A" w:rsidRDefault="00107D19" w:rsidP="00D61CC6">
      <w:pPr>
        <w:contextualSpacing/>
        <w:jc w:val="both"/>
        <w:rPr>
          <w:rFonts w:asciiTheme="majorBidi" w:hAnsiTheme="majorBidi" w:cstheme="majorBidi"/>
          <w:sz w:val="22"/>
          <w:szCs w:val="22"/>
        </w:rPr>
      </w:pPr>
      <w:r w:rsidRPr="00EF174A">
        <w:rPr>
          <w:rFonts w:asciiTheme="majorBidi" w:hAnsiTheme="majorBidi" w:cstheme="majorBidi"/>
          <w:b/>
          <w:bCs/>
          <w:sz w:val="22"/>
          <w:szCs w:val="22"/>
        </w:rPr>
        <w:t xml:space="preserve">Figure 2. </w:t>
      </w:r>
      <w:r w:rsidRPr="00EF174A">
        <w:rPr>
          <w:rFonts w:asciiTheme="majorBidi" w:hAnsiTheme="majorBidi" w:cstheme="majorBidi"/>
          <w:sz w:val="22"/>
          <w:szCs w:val="22"/>
        </w:rPr>
        <w:t xml:space="preserve">Field simulations of the proposed </w:t>
      </w:r>
      <w:r w:rsidR="00964947" w:rsidRPr="00EF174A">
        <w:rPr>
          <w:rFonts w:asciiTheme="majorBidi" w:hAnsiTheme="majorBidi" w:cstheme="majorBidi"/>
          <w:sz w:val="22"/>
          <w:szCs w:val="22"/>
        </w:rPr>
        <w:t>BIC</w:t>
      </w:r>
      <w:r w:rsidR="004A06DC" w:rsidRPr="00EF174A">
        <w:rPr>
          <w:rFonts w:asciiTheme="majorBidi" w:hAnsiTheme="majorBidi" w:cstheme="majorBidi"/>
          <w:sz w:val="22"/>
          <w:szCs w:val="22"/>
        </w:rPr>
        <w:t>s</w:t>
      </w:r>
      <w:r w:rsidRPr="00EF174A">
        <w:rPr>
          <w:rFonts w:asciiTheme="majorBidi" w:hAnsiTheme="majorBidi" w:cstheme="majorBidi"/>
          <w:sz w:val="22"/>
          <w:szCs w:val="22"/>
        </w:rPr>
        <w:t xml:space="preserve"> cavity. (a)</w:t>
      </w:r>
      <w:r w:rsidRPr="00EF174A">
        <w:rPr>
          <w:rFonts w:asciiTheme="majorBidi" w:hAnsiTheme="majorBidi" w:cstheme="majorBidi"/>
          <w:b/>
          <w:bCs/>
          <w:sz w:val="22"/>
          <w:szCs w:val="22"/>
        </w:rPr>
        <w:t xml:space="preserve"> </w:t>
      </w:r>
      <w:r w:rsidRPr="00EF174A">
        <w:rPr>
          <w:rFonts w:asciiTheme="majorBidi" w:hAnsiTheme="majorBidi" w:cstheme="majorBidi"/>
          <w:sz w:val="22"/>
          <w:szCs w:val="22"/>
        </w:rPr>
        <w:t xml:space="preserve">Normalized scattering cross section (NSCS) versus wavelength near </w:t>
      </w:r>
      <w:r w:rsidR="00964947" w:rsidRPr="00EF174A">
        <w:rPr>
          <w:rFonts w:asciiTheme="majorBidi" w:hAnsiTheme="majorBidi" w:cstheme="majorBidi"/>
          <w:sz w:val="22"/>
          <w:szCs w:val="22"/>
        </w:rPr>
        <w:t>BIC</w:t>
      </w:r>
      <w:r w:rsidR="004A06DC" w:rsidRPr="00EF174A">
        <w:rPr>
          <w:rFonts w:asciiTheme="majorBidi" w:hAnsiTheme="majorBidi" w:cstheme="majorBidi"/>
          <w:sz w:val="22"/>
          <w:szCs w:val="22"/>
        </w:rPr>
        <w:t>s</w:t>
      </w:r>
      <w:r w:rsidRPr="00EF174A">
        <w:rPr>
          <w:rFonts w:asciiTheme="majorBidi" w:hAnsiTheme="majorBidi" w:cstheme="majorBidi"/>
          <w:sz w:val="22"/>
          <w:szCs w:val="22"/>
        </w:rPr>
        <w:t xml:space="preserve"> wavelength for electric dipole (</w:t>
      </w:r>
      <w:r w:rsidRPr="00EF174A">
        <w:rPr>
          <w:rFonts w:asciiTheme="majorBidi" w:hAnsiTheme="majorBidi" w:cstheme="majorBidi"/>
          <w:i/>
          <w:iCs/>
          <w:sz w:val="22"/>
          <w:szCs w:val="22"/>
        </w:rPr>
        <w:t>ED</w:t>
      </w:r>
      <w:r w:rsidRPr="00EF174A">
        <w:rPr>
          <w:rFonts w:asciiTheme="majorBidi" w:hAnsiTheme="majorBidi" w:cstheme="majorBidi"/>
          <w:sz w:val="22"/>
          <w:szCs w:val="22"/>
        </w:rPr>
        <w:t>), magnetic dipole (</w:t>
      </w:r>
      <w:r w:rsidRPr="00EF174A">
        <w:rPr>
          <w:rFonts w:asciiTheme="majorBidi" w:hAnsiTheme="majorBidi" w:cstheme="majorBidi"/>
          <w:i/>
          <w:iCs/>
          <w:sz w:val="22"/>
          <w:szCs w:val="22"/>
        </w:rPr>
        <w:t>MD</w:t>
      </w:r>
      <w:r w:rsidRPr="00EF174A">
        <w:rPr>
          <w:rFonts w:asciiTheme="majorBidi" w:hAnsiTheme="majorBidi" w:cstheme="majorBidi"/>
          <w:sz w:val="22"/>
          <w:szCs w:val="22"/>
        </w:rPr>
        <w:t xml:space="preserve">), </w:t>
      </w:r>
      <w:r w:rsidR="004A06DC" w:rsidRPr="00EF174A">
        <w:rPr>
          <w:rFonts w:asciiTheme="majorBidi" w:hAnsiTheme="majorBidi" w:cstheme="majorBidi"/>
          <w:sz w:val="22"/>
          <w:szCs w:val="22"/>
        </w:rPr>
        <w:t>toroidal dipole (</w:t>
      </w:r>
      <w:r w:rsidR="004A06DC" w:rsidRPr="00EF174A">
        <w:rPr>
          <w:rFonts w:asciiTheme="majorBidi" w:hAnsiTheme="majorBidi" w:cstheme="majorBidi"/>
          <w:i/>
          <w:iCs/>
          <w:sz w:val="22"/>
          <w:szCs w:val="22"/>
        </w:rPr>
        <w:t>TD</w:t>
      </w:r>
      <w:r w:rsidR="004A06DC" w:rsidRPr="00EF174A">
        <w:rPr>
          <w:rFonts w:asciiTheme="majorBidi" w:hAnsiTheme="majorBidi" w:cstheme="majorBidi"/>
          <w:sz w:val="22"/>
          <w:szCs w:val="22"/>
        </w:rPr>
        <w:t xml:space="preserve">), </w:t>
      </w:r>
      <w:r w:rsidRPr="00EF174A">
        <w:rPr>
          <w:rFonts w:asciiTheme="majorBidi" w:hAnsiTheme="majorBidi" w:cstheme="majorBidi"/>
          <w:sz w:val="22"/>
          <w:szCs w:val="22"/>
        </w:rPr>
        <w:t>electric quadrupole (</w:t>
      </w:r>
      <w:r w:rsidRPr="00EF174A">
        <w:rPr>
          <w:rFonts w:asciiTheme="majorBidi" w:hAnsiTheme="majorBidi" w:cstheme="majorBidi"/>
          <w:i/>
          <w:iCs/>
          <w:sz w:val="22"/>
          <w:szCs w:val="22"/>
        </w:rPr>
        <w:t>EQ</w:t>
      </w:r>
      <w:r w:rsidRPr="00EF174A">
        <w:rPr>
          <w:rFonts w:asciiTheme="majorBidi" w:hAnsiTheme="majorBidi" w:cstheme="majorBidi"/>
          <w:sz w:val="22"/>
          <w:szCs w:val="22"/>
        </w:rPr>
        <w:t>), and magnetic quadrupole (</w:t>
      </w:r>
      <w:r w:rsidRPr="00EF174A">
        <w:rPr>
          <w:rFonts w:asciiTheme="majorBidi" w:hAnsiTheme="majorBidi" w:cstheme="majorBidi"/>
          <w:i/>
          <w:iCs/>
          <w:sz w:val="22"/>
          <w:szCs w:val="22"/>
        </w:rPr>
        <w:t>MQ</w:t>
      </w:r>
      <w:r w:rsidRPr="00EF174A">
        <w:rPr>
          <w:rFonts w:asciiTheme="majorBidi" w:hAnsiTheme="majorBidi" w:cstheme="majorBidi"/>
          <w:sz w:val="22"/>
          <w:szCs w:val="22"/>
        </w:rPr>
        <w:t>). (b) Electric field intensity (|</w:t>
      </w:r>
      <w:r w:rsidRPr="00EF174A">
        <w:rPr>
          <w:rFonts w:asciiTheme="majorBidi" w:hAnsiTheme="majorBidi" w:cstheme="majorBidi"/>
          <w:i/>
          <w:iCs/>
          <w:sz w:val="22"/>
          <w:szCs w:val="22"/>
        </w:rPr>
        <w:t>E</w:t>
      </w:r>
      <w:r w:rsidRPr="00EF174A">
        <w:rPr>
          <w:rFonts w:asciiTheme="majorBidi" w:hAnsiTheme="majorBidi" w:cstheme="majorBidi"/>
          <w:sz w:val="22"/>
          <w:szCs w:val="22"/>
        </w:rPr>
        <w:t>|</w:t>
      </w:r>
      <w:r w:rsidRPr="00EF174A">
        <w:rPr>
          <w:rFonts w:asciiTheme="majorBidi" w:hAnsiTheme="majorBidi" w:cstheme="majorBidi"/>
          <w:sz w:val="22"/>
          <w:szCs w:val="22"/>
          <w:vertAlign w:val="superscript"/>
        </w:rPr>
        <w:t>2</w:t>
      </w:r>
      <w:r w:rsidRPr="00EF174A">
        <w:rPr>
          <w:rFonts w:asciiTheme="majorBidi" w:hAnsiTheme="majorBidi" w:cstheme="majorBidi"/>
          <w:sz w:val="22"/>
          <w:szCs w:val="22"/>
        </w:rPr>
        <w:t>) and magnetic field intensity (|</w:t>
      </w:r>
      <w:r w:rsidRPr="00EF174A">
        <w:rPr>
          <w:rFonts w:asciiTheme="majorBidi" w:hAnsiTheme="majorBidi" w:cstheme="majorBidi"/>
          <w:i/>
          <w:iCs/>
          <w:sz w:val="22"/>
          <w:szCs w:val="22"/>
        </w:rPr>
        <w:t>H</w:t>
      </w:r>
      <w:r w:rsidRPr="00EF174A">
        <w:rPr>
          <w:rFonts w:asciiTheme="majorBidi" w:hAnsiTheme="majorBidi" w:cstheme="majorBidi"/>
          <w:sz w:val="22"/>
          <w:szCs w:val="22"/>
        </w:rPr>
        <w:t>|</w:t>
      </w:r>
      <w:r w:rsidRPr="00EF174A">
        <w:rPr>
          <w:rFonts w:asciiTheme="majorBidi" w:hAnsiTheme="majorBidi" w:cstheme="majorBidi"/>
          <w:sz w:val="22"/>
          <w:szCs w:val="22"/>
          <w:vertAlign w:val="superscript"/>
        </w:rPr>
        <w:t>2</w:t>
      </w:r>
      <w:r w:rsidRPr="00EF174A">
        <w:rPr>
          <w:rFonts w:asciiTheme="majorBidi" w:hAnsiTheme="majorBidi" w:cstheme="majorBidi"/>
          <w:sz w:val="22"/>
          <w:szCs w:val="22"/>
        </w:rPr>
        <w:t>) profile</w:t>
      </w:r>
      <w:r w:rsidR="008E3B85" w:rsidRPr="00EF174A">
        <w:rPr>
          <w:rFonts w:asciiTheme="majorBidi" w:hAnsiTheme="majorBidi" w:cstheme="majorBidi"/>
          <w:sz w:val="22"/>
          <w:szCs w:val="22"/>
        </w:rPr>
        <w:t>s</w:t>
      </w:r>
      <w:r w:rsidRPr="00EF174A">
        <w:rPr>
          <w:rFonts w:asciiTheme="majorBidi" w:hAnsiTheme="majorBidi" w:cstheme="majorBidi"/>
          <w:sz w:val="22"/>
          <w:szCs w:val="22"/>
        </w:rPr>
        <w:t xml:space="preserve"> of c-Si metasurface at the </w:t>
      </w:r>
      <w:r w:rsidR="00964947" w:rsidRPr="00EF174A">
        <w:rPr>
          <w:rFonts w:asciiTheme="majorBidi" w:hAnsiTheme="majorBidi" w:cstheme="majorBidi"/>
          <w:sz w:val="22"/>
          <w:szCs w:val="22"/>
        </w:rPr>
        <w:t>BIC</w:t>
      </w:r>
      <w:r w:rsidR="004A06DC" w:rsidRPr="00EF174A">
        <w:rPr>
          <w:rFonts w:asciiTheme="majorBidi" w:hAnsiTheme="majorBidi" w:cstheme="majorBidi"/>
          <w:sz w:val="22"/>
          <w:szCs w:val="22"/>
        </w:rPr>
        <w:t>s</w:t>
      </w:r>
      <w:r w:rsidRPr="00EF174A">
        <w:rPr>
          <w:rFonts w:asciiTheme="majorBidi" w:hAnsiTheme="majorBidi" w:cstheme="majorBidi"/>
          <w:sz w:val="22"/>
          <w:szCs w:val="22"/>
        </w:rPr>
        <w:t xml:space="preserve"> resonance wavelength in the horizontal (</w:t>
      </w:r>
      <w:r w:rsidRPr="00EF174A">
        <w:rPr>
          <w:rFonts w:asciiTheme="majorBidi" w:hAnsiTheme="majorBidi" w:cstheme="majorBidi"/>
          <w:i/>
          <w:iCs/>
          <w:sz w:val="22"/>
          <w:szCs w:val="22"/>
        </w:rPr>
        <w:t>x-y</w:t>
      </w:r>
      <w:r w:rsidRPr="00EF174A">
        <w:rPr>
          <w:rFonts w:asciiTheme="majorBidi" w:hAnsiTheme="majorBidi" w:cstheme="majorBidi"/>
          <w:sz w:val="22"/>
          <w:szCs w:val="22"/>
        </w:rPr>
        <w:t>) and vertical planes (</w:t>
      </w:r>
      <w:r w:rsidRPr="00EF174A">
        <w:rPr>
          <w:rFonts w:asciiTheme="majorBidi" w:hAnsiTheme="majorBidi" w:cstheme="majorBidi"/>
          <w:i/>
          <w:iCs/>
          <w:sz w:val="22"/>
          <w:szCs w:val="22"/>
        </w:rPr>
        <w:t>x-z</w:t>
      </w:r>
      <w:r w:rsidRPr="00EF174A">
        <w:rPr>
          <w:rFonts w:asciiTheme="majorBidi" w:hAnsiTheme="majorBidi" w:cstheme="majorBidi"/>
          <w:sz w:val="22"/>
          <w:szCs w:val="22"/>
        </w:rPr>
        <w:t xml:space="preserve">) at a distance of </w:t>
      </w:r>
      <w:r w:rsidRPr="00EF174A">
        <w:rPr>
          <w:rFonts w:asciiTheme="majorBidi" w:hAnsiTheme="majorBidi" w:cstheme="majorBidi"/>
          <w:i/>
          <w:iCs/>
          <w:sz w:val="22"/>
          <w:szCs w:val="22"/>
        </w:rPr>
        <w:t>z</w:t>
      </w:r>
      <w:r w:rsidRPr="00EF174A">
        <w:rPr>
          <w:rFonts w:asciiTheme="majorBidi" w:hAnsiTheme="majorBidi" w:cstheme="majorBidi"/>
          <w:sz w:val="22"/>
          <w:szCs w:val="22"/>
        </w:rPr>
        <w:t xml:space="preserve"> = 200 nm</w:t>
      </w:r>
      <w:r w:rsidR="008E3B85" w:rsidRPr="00EF174A">
        <w:rPr>
          <w:rFonts w:asciiTheme="majorBidi" w:hAnsiTheme="majorBidi" w:cstheme="majorBidi"/>
          <w:sz w:val="22"/>
          <w:szCs w:val="22"/>
        </w:rPr>
        <w:t xml:space="preserve"> from the bottom of the pillar</w:t>
      </w:r>
      <w:r w:rsidRPr="00EF174A">
        <w:rPr>
          <w:rFonts w:asciiTheme="majorBidi" w:hAnsiTheme="majorBidi" w:cstheme="majorBidi"/>
          <w:sz w:val="22"/>
          <w:szCs w:val="22"/>
        </w:rPr>
        <w:t xml:space="preserve">. </w:t>
      </w:r>
      <w:r w:rsidR="000369B7" w:rsidRPr="00EF174A">
        <w:rPr>
          <w:rFonts w:asciiTheme="majorBidi" w:hAnsiTheme="majorBidi" w:cstheme="majorBidi"/>
          <w:sz w:val="22"/>
          <w:szCs w:val="22"/>
        </w:rPr>
        <w:t xml:space="preserve">(c) Simulated transmission of the BIC metasurface near </w:t>
      </w:r>
      <w:r w:rsidR="00973031" w:rsidRPr="00EF174A">
        <w:rPr>
          <w:rFonts w:asciiTheme="majorBidi" w:hAnsiTheme="majorBidi" w:cstheme="majorBidi"/>
          <w:sz w:val="22"/>
          <w:szCs w:val="22"/>
        </w:rPr>
        <w:t xml:space="preserve">the </w:t>
      </w:r>
      <w:r w:rsidR="000369B7" w:rsidRPr="00EF174A">
        <w:rPr>
          <w:rFonts w:asciiTheme="majorBidi" w:hAnsiTheme="majorBidi" w:cstheme="majorBidi"/>
          <w:sz w:val="22"/>
          <w:szCs w:val="22"/>
        </w:rPr>
        <w:t xml:space="preserve">THG wavelength. (d) </w:t>
      </w:r>
      <w:r w:rsidR="00973031" w:rsidRPr="00EF174A">
        <w:rPr>
          <w:rFonts w:asciiTheme="majorBidi" w:hAnsiTheme="majorBidi" w:cstheme="majorBidi"/>
          <w:sz w:val="22"/>
          <w:szCs w:val="22"/>
        </w:rPr>
        <w:t>Simulated field profile of the BIC metasurface at the plasmonic resonance wavelength.</w:t>
      </w:r>
    </w:p>
    <w:p w14:paraId="589124C4" w14:textId="77777777" w:rsidR="00107D19" w:rsidRPr="00EF174A" w:rsidRDefault="00107D19" w:rsidP="005969D5">
      <w:pPr>
        <w:spacing w:line="480" w:lineRule="auto"/>
        <w:ind w:firstLine="284"/>
        <w:jc w:val="both"/>
        <w:rPr>
          <w:rFonts w:asciiTheme="majorBidi" w:hAnsiTheme="majorBidi" w:cstheme="majorBidi"/>
        </w:rPr>
      </w:pPr>
    </w:p>
    <w:p w14:paraId="7B1EE156" w14:textId="1BA9BE84" w:rsidR="00104584" w:rsidRPr="00EF174A" w:rsidRDefault="00104584" w:rsidP="005969D5">
      <w:pPr>
        <w:spacing w:line="480" w:lineRule="auto"/>
        <w:ind w:firstLine="284"/>
        <w:jc w:val="both"/>
        <w:rPr>
          <w:rFonts w:asciiTheme="majorBidi" w:hAnsiTheme="majorBidi" w:cstheme="majorBidi"/>
        </w:rPr>
      </w:pPr>
      <w:proofErr w:type="gramStart"/>
      <w:r w:rsidRPr="00EF174A">
        <w:rPr>
          <w:rFonts w:asciiTheme="majorBidi" w:hAnsiTheme="majorBidi" w:cstheme="majorBidi"/>
        </w:rPr>
        <w:t>In order to</w:t>
      </w:r>
      <w:proofErr w:type="gramEnd"/>
      <w:r w:rsidRPr="00EF174A">
        <w:rPr>
          <w:rFonts w:asciiTheme="majorBidi" w:hAnsiTheme="majorBidi" w:cstheme="majorBidi"/>
        </w:rPr>
        <w:t xml:space="preserve"> gain </w:t>
      </w:r>
      <w:r w:rsidR="000F2C5A" w:rsidRPr="00EF174A">
        <w:rPr>
          <w:rFonts w:asciiTheme="majorBidi" w:hAnsiTheme="majorBidi" w:cstheme="majorBidi"/>
        </w:rPr>
        <w:t>a</w:t>
      </w:r>
      <w:r w:rsidR="00D73E8C" w:rsidRPr="00EF174A">
        <w:rPr>
          <w:rFonts w:asciiTheme="majorBidi" w:hAnsiTheme="majorBidi" w:cstheme="majorBidi"/>
        </w:rPr>
        <w:t xml:space="preserve">n insight </w:t>
      </w:r>
      <w:r w:rsidR="00463872" w:rsidRPr="00EF174A">
        <w:rPr>
          <w:rFonts w:asciiTheme="majorBidi" w:hAnsiTheme="majorBidi" w:cstheme="majorBidi"/>
        </w:rPr>
        <w:t>into</w:t>
      </w:r>
      <w:r w:rsidRPr="00EF174A">
        <w:rPr>
          <w:rFonts w:asciiTheme="majorBidi" w:hAnsiTheme="majorBidi" w:cstheme="majorBidi"/>
        </w:rPr>
        <w:t xml:space="preserve"> the influence of</w:t>
      </w:r>
      <w:r w:rsidR="00E83BB4" w:rsidRPr="00EF174A">
        <w:rPr>
          <w:rFonts w:asciiTheme="majorBidi" w:hAnsiTheme="majorBidi" w:cstheme="majorBidi"/>
        </w:rPr>
        <w:t xml:space="preserve"> geometric</w:t>
      </w:r>
      <w:r w:rsidRPr="00EF174A">
        <w:rPr>
          <w:rFonts w:asciiTheme="majorBidi" w:hAnsiTheme="majorBidi" w:cstheme="majorBidi"/>
        </w:rPr>
        <w:t xml:space="preserve"> </w:t>
      </w:r>
      <w:r w:rsidR="00E83BB4" w:rsidRPr="00EF174A">
        <w:rPr>
          <w:rFonts w:asciiTheme="majorBidi" w:hAnsiTheme="majorBidi" w:cstheme="majorBidi"/>
        </w:rPr>
        <w:t>variables</w:t>
      </w:r>
      <w:r w:rsidRPr="00EF174A">
        <w:rPr>
          <w:rFonts w:asciiTheme="majorBidi" w:hAnsiTheme="majorBidi" w:cstheme="majorBidi"/>
        </w:rPr>
        <w:t xml:space="preserve"> such as the </w:t>
      </w:r>
      <w:r w:rsidR="00E83BB4" w:rsidRPr="00EF174A">
        <w:rPr>
          <w:rFonts w:asciiTheme="majorBidi" w:hAnsiTheme="majorBidi" w:cstheme="majorBidi"/>
          <w:i/>
          <w:iCs/>
        </w:rPr>
        <w:sym w:font="Symbol" w:char="F061"/>
      </w:r>
      <w:r w:rsidR="00E83BB4" w:rsidRPr="00EF174A">
        <w:rPr>
          <w:rFonts w:asciiTheme="majorBidi" w:hAnsiTheme="majorBidi" w:cstheme="majorBidi"/>
        </w:rPr>
        <w:t xml:space="preserve"> </w:t>
      </w:r>
      <w:r w:rsidRPr="00EF174A">
        <w:rPr>
          <w:rFonts w:asciiTheme="majorBidi" w:hAnsiTheme="majorBidi" w:cstheme="majorBidi"/>
        </w:rPr>
        <w:t xml:space="preserve">and </w:t>
      </w:r>
      <w:proofErr w:type="spellStart"/>
      <w:r w:rsidR="00E83BB4" w:rsidRPr="00EF174A">
        <w:rPr>
          <w:rFonts w:asciiTheme="majorBidi" w:hAnsiTheme="majorBidi" w:cstheme="majorBidi"/>
          <w:i/>
          <w:iCs/>
        </w:rPr>
        <w:t>g</w:t>
      </w:r>
      <w:r w:rsidR="00E83BB4" w:rsidRPr="00EF174A">
        <w:rPr>
          <w:rFonts w:asciiTheme="majorBidi" w:hAnsiTheme="majorBidi" w:cstheme="majorBidi"/>
          <w:i/>
          <w:iCs/>
          <w:vertAlign w:val="subscript"/>
        </w:rPr>
        <w:t>y</w:t>
      </w:r>
      <w:proofErr w:type="spellEnd"/>
      <w:r w:rsidRPr="00EF174A">
        <w:rPr>
          <w:rFonts w:asciiTheme="majorBidi" w:hAnsiTheme="majorBidi" w:cstheme="majorBidi"/>
        </w:rPr>
        <w:t xml:space="preserve"> on the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resonance, we conducted </w:t>
      </w:r>
      <w:r w:rsidR="00EC0283" w:rsidRPr="00EF174A">
        <w:rPr>
          <w:rFonts w:asciiTheme="majorBidi" w:hAnsiTheme="majorBidi" w:cstheme="majorBidi"/>
        </w:rPr>
        <w:t xml:space="preserve">two separate </w:t>
      </w:r>
      <w:r w:rsidRPr="00EF174A">
        <w:rPr>
          <w:rFonts w:asciiTheme="majorBidi" w:hAnsiTheme="majorBidi" w:cstheme="majorBidi"/>
        </w:rPr>
        <w:t>parametric sweep</w:t>
      </w:r>
      <w:r w:rsidR="00EC0283" w:rsidRPr="00EF174A">
        <w:rPr>
          <w:rFonts w:asciiTheme="majorBidi" w:hAnsiTheme="majorBidi" w:cstheme="majorBidi"/>
        </w:rPr>
        <w:t>s</w:t>
      </w:r>
      <w:r w:rsidR="00463872" w:rsidRPr="00EF174A">
        <w:rPr>
          <w:rFonts w:asciiTheme="majorBidi" w:hAnsiTheme="majorBidi" w:cstheme="majorBidi"/>
        </w:rPr>
        <w:t xml:space="preserve"> and</w:t>
      </w:r>
      <w:r w:rsidRPr="00EF174A">
        <w:rPr>
          <w:rFonts w:asciiTheme="majorBidi" w:hAnsiTheme="majorBidi" w:cstheme="majorBidi"/>
        </w:rPr>
        <w:t xml:space="preserve"> </w:t>
      </w:r>
      <w:r w:rsidR="006E6F71" w:rsidRPr="00EF174A">
        <w:rPr>
          <w:rFonts w:asciiTheme="majorBidi" w:hAnsiTheme="majorBidi" w:cstheme="majorBidi"/>
        </w:rPr>
        <w:t>then</w:t>
      </w:r>
      <w:r w:rsidR="004169AD" w:rsidRPr="00EF174A">
        <w:rPr>
          <w:rFonts w:asciiTheme="majorBidi" w:hAnsiTheme="majorBidi" w:cstheme="majorBidi"/>
        </w:rPr>
        <w:t xml:space="preserve"> fabricated</w:t>
      </w:r>
      <w:r w:rsidRPr="00EF174A">
        <w:rPr>
          <w:rFonts w:asciiTheme="majorBidi" w:hAnsiTheme="majorBidi" w:cstheme="majorBidi"/>
        </w:rPr>
        <w:t xml:space="preserve"> several </w:t>
      </w:r>
      <w:r w:rsidR="00480598" w:rsidRPr="00EF174A">
        <w:rPr>
          <w:rFonts w:asciiTheme="majorBidi" w:hAnsiTheme="majorBidi" w:cstheme="majorBidi"/>
        </w:rPr>
        <w:t>c-Si metasurface</w:t>
      </w:r>
      <w:r w:rsidR="008958DB" w:rsidRPr="00EF174A">
        <w:rPr>
          <w:rFonts w:asciiTheme="majorBidi" w:hAnsiTheme="majorBidi" w:cstheme="majorBidi"/>
        </w:rPr>
        <w:t>s</w:t>
      </w:r>
      <w:r w:rsidR="00480598" w:rsidRPr="00EF174A">
        <w:rPr>
          <w:rFonts w:asciiTheme="majorBidi" w:hAnsiTheme="majorBidi" w:cstheme="majorBidi"/>
        </w:rPr>
        <w:t xml:space="preserve"> </w:t>
      </w:r>
      <w:r w:rsidR="006E6F71" w:rsidRPr="00EF174A">
        <w:rPr>
          <w:rFonts w:asciiTheme="majorBidi" w:hAnsiTheme="majorBidi" w:cstheme="majorBidi"/>
        </w:rPr>
        <w:t xml:space="preserve">accordingly </w:t>
      </w:r>
      <w:r w:rsidR="004169AD" w:rsidRPr="00EF174A">
        <w:rPr>
          <w:rFonts w:asciiTheme="majorBidi" w:hAnsiTheme="majorBidi" w:cstheme="majorBidi"/>
        </w:rPr>
        <w:t xml:space="preserve">for </w:t>
      </w:r>
      <w:r w:rsidR="006E6F71" w:rsidRPr="00EF174A">
        <w:rPr>
          <w:rFonts w:asciiTheme="majorBidi" w:hAnsiTheme="majorBidi" w:cstheme="majorBidi"/>
        </w:rPr>
        <w:t xml:space="preserve">experimental </w:t>
      </w:r>
      <w:r w:rsidR="004169AD" w:rsidRPr="00EF174A">
        <w:rPr>
          <w:rFonts w:asciiTheme="majorBidi" w:hAnsiTheme="majorBidi" w:cstheme="majorBidi"/>
        </w:rPr>
        <w:t>verification.</w:t>
      </w:r>
      <w:r w:rsidR="001870DB" w:rsidRPr="00EF174A">
        <w:rPr>
          <w:rFonts w:asciiTheme="majorBidi" w:hAnsiTheme="majorBidi" w:cstheme="majorBidi"/>
        </w:rPr>
        <w:t xml:space="preserve"> </w:t>
      </w:r>
      <w:r w:rsidR="004907BA" w:rsidRPr="00EF174A">
        <w:rPr>
          <w:rFonts w:asciiTheme="majorBidi" w:hAnsiTheme="majorBidi" w:cstheme="majorBidi"/>
        </w:rPr>
        <w:t xml:space="preserve">The calculated and experimental results on the effect of </w:t>
      </w:r>
      <w:r w:rsidR="004907BA" w:rsidRPr="00EF174A">
        <w:rPr>
          <w:rFonts w:asciiTheme="majorBidi" w:hAnsiTheme="majorBidi" w:cstheme="majorBidi"/>
          <w:i/>
          <w:iCs/>
        </w:rPr>
        <w:sym w:font="Symbol" w:char="F061"/>
      </w:r>
      <w:r w:rsidR="004907BA" w:rsidRPr="00EF174A">
        <w:rPr>
          <w:rFonts w:asciiTheme="majorBidi" w:hAnsiTheme="majorBidi" w:cstheme="majorBidi"/>
        </w:rPr>
        <w:t xml:space="preserve"> are plotted in </w:t>
      </w:r>
      <w:r w:rsidR="00F4363D" w:rsidRPr="00EF174A">
        <w:rPr>
          <w:rFonts w:asciiTheme="majorBidi" w:hAnsiTheme="majorBidi" w:cstheme="majorBidi"/>
        </w:rPr>
        <w:t>Fig</w:t>
      </w:r>
      <w:r w:rsidR="004907BA" w:rsidRPr="00EF174A">
        <w:rPr>
          <w:rFonts w:asciiTheme="majorBidi" w:hAnsiTheme="majorBidi" w:cstheme="majorBidi"/>
        </w:rPr>
        <w:t xml:space="preserve">s. </w:t>
      </w:r>
      <w:r w:rsidR="00F4363D" w:rsidRPr="00EF174A">
        <w:rPr>
          <w:rFonts w:asciiTheme="majorBidi" w:hAnsiTheme="majorBidi" w:cstheme="majorBidi"/>
        </w:rPr>
        <w:t>3</w:t>
      </w:r>
      <w:r w:rsidR="004907BA" w:rsidRPr="00EF174A">
        <w:rPr>
          <w:rFonts w:asciiTheme="majorBidi" w:hAnsiTheme="majorBidi" w:cstheme="majorBidi"/>
        </w:rPr>
        <w:t>a-3c</w:t>
      </w:r>
      <w:r w:rsidR="002E7CE8" w:rsidRPr="00EF174A">
        <w:rPr>
          <w:rFonts w:asciiTheme="majorBidi" w:hAnsiTheme="majorBidi" w:cstheme="majorBidi"/>
        </w:rPr>
        <w:t>,</w:t>
      </w:r>
      <w:r w:rsidR="004907BA" w:rsidRPr="00EF174A">
        <w:rPr>
          <w:rFonts w:asciiTheme="majorBidi" w:hAnsiTheme="majorBidi" w:cstheme="majorBidi"/>
        </w:rPr>
        <w:t xml:space="preserve"> while the results on the effect of </w:t>
      </w:r>
      <w:proofErr w:type="spellStart"/>
      <w:r w:rsidR="004907BA" w:rsidRPr="00EF174A">
        <w:rPr>
          <w:rFonts w:asciiTheme="majorBidi" w:hAnsiTheme="majorBidi" w:cstheme="majorBidi"/>
          <w:i/>
          <w:iCs/>
        </w:rPr>
        <w:t>g</w:t>
      </w:r>
      <w:r w:rsidR="004907BA" w:rsidRPr="00EF174A">
        <w:rPr>
          <w:rFonts w:asciiTheme="majorBidi" w:hAnsiTheme="majorBidi" w:cstheme="majorBidi"/>
          <w:i/>
          <w:iCs/>
          <w:vertAlign w:val="subscript"/>
        </w:rPr>
        <w:t>y</w:t>
      </w:r>
      <w:proofErr w:type="spellEnd"/>
      <w:r w:rsidR="00F016BC" w:rsidRPr="00EF174A">
        <w:rPr>
          <w:rFonts w:asciiTheme="majorBidi" w:hAnsiTheme="majorBidi" w:cstheme="majorBidi"/>
        </w:rPr>
        <w:t xml:space="preserve"> </w:t>
      </w:r>
      <w:r w:rsidR="002E7CE8" w:rsidRPr="00EF174A">
        <w:rPr>
          <w:rFonts w:asciiTheme="majorBidi" w:hAnsiTheme="majorBidi" w:cstheme="majorBidi"/>
        </w:rPr>
        <w:t xml:space="preserve">are </w:t>
      </w:r>
      <w:r w:rsidR="00F016BC" w:rsidRPr="00EF174A">
        <w:rPr>
          <w:rFonts w:asciiTheme="majorBidi" w:hAnsiTheme="majorBidi" w:cstheme="majorBidi"/>
        </w:rPr>
        <w:t>in Figs. 3d-3f</w:t>
      </w:r>
      <w:r w:rsidR="00C11628" w:rsidRPr="00EF174A">
        <w:rPr>
          <w:rFonts w:asciiTheme="majorBidi" w:hAnsiTheme="majorBidi" w:cstheme="majorBidi"/>
        </w:rPr>
        <w:t>.</w:t>
      </w:r>
      <w:r w:rsidR="00F016BC" w:rsidRPr="00EF174A">
        <w:rPr>
          <w:rFonts w:asciiTheme="majorBidi" w:hAnsiTheme="majorBidi" w:cstheme="majorBidi"/>
        </w:rPr>
        <w:t xml:space="preserve"> </w:t>
      </w:r>
      <w:r w:rsidR="00867E33" w:rsidRPr="00EF174A">
        <w:rPr>
          <w:rFonts w:asciiTheme="majorBidi" w:hAnsiTheme="majorBidi" w:cstheme="majorBidi"/>
        </w:rPr>
        <w:t>As depicted in Fig. 3a, upon</w:t>
      </w:r>
      <w:r w:rsidRPr="00EF174A">
        <w:rPr>
          <w:rFonts w:asciiTheme="majorBidi" w:hAnsiTheme="majorBidi" w:cstheme="majorBidi"/>
        </w:rPr>
        <w:t xml:space="preserve"> </w:t>
      </w:r>
      <w:r w:rsidR="00867E33" w:rsidRPr="00EF174A">
        <w:rPr>
          <w:rFonts w:asciiTheme="majorBidi" w:hAnsiTheme="majorBidi" w:cstheme="majorBidi"/>
        </w:rPr>
        <w:t xml:space="preserve">the rise of </w:t>
      </w:r>
      <w:r w:rsidR="00867E33" w:rsidRPr="00EF174A">
        <w:rPr>
          <w:rFonts w:asciiTheme="majorBidi" w:hAnsiTheme="majorBidi" w:cstheme="majorBidi"/>
          <w:i/>
          <w:iCs/>
        </w:rPr>
        <w:sym w:font="Symbol" w:char="F061"/>
      </w:r>
      <w:r w:rsidRPr="00EF174A">
        <w:rPr>
          <w:rFonts w:asciiTheme="majorBidi" w:hAnsiTheme="majorBidi" w:cstheme="majorBidi"/>
        </w:rPr>
        <w:t xml:space="preserve">, the </w:t>
      </w:r>
      <w:r w:rsidR="004847A5" w:rsidRPr="00EF174A">
        <w:rPr>
          <w:rFonts w:asciiTheme="majorBidi" w:hAnsiTheme="majorBidi" w:cstheme="majorBidi"/>
        </w:rPr>
        <w:t xml:space="preserve">gradual </w:t>
      </w:r>
      <w:r w:rsidRPr="00EF174A">
        <w:rPr>
          <w:rFonts w:asciiTheme="majorBidi" w:hAnsiTheme="majorBidi" w:cstheme="majorBidi"/>
        </w:rPr>
        <w:t>formation</w:t>
      </w:r>
      <w:r w:rsidR="004847A5" w:rsidRPr="00EF174A">
        <w:rPr>
          <w:rFonts w:asciiTheme="majorBidi" w:hAnsiTheme="majorBidi" w:cstheme="majorBidi"/>
        </w:rPr>
        <w:t xml:space="preserve"> </w:t>
      </w:r>
      <w:r w:rsidRPr="00EF174A">
        <w:rPr>
          <w:rFonts w:asciiTheme="majorBidi" w:hAnsiTheme="majorBidi" w:cstheme="majorBidi"/>
        </w:rPr>
        <w:t xml:space="preserve">of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resonance in the transmission spectrum</w:t>
      </w:r>
      <w:r w:rsidR="00063516" w:rsidRPr="00EF174A">
        <w:rPr>
          <w:rFonts w:asciiTheme="majorBidi" w:hAnsiTheme="majorBidi" w:cstheme="majorBidi"/>
        </w:rPr>
        <w:t xml:space="preserve"> is observed with a</w:t>
      </w:r>
      <w:r w:rsidRPr="00EF174A">
        <w:rPr>
          <w:rFonts w:asciiTheme="majorBidi" w:hAnsiTheme="majorBidi" w:cstheme="majorBidi"/>
        </w:rPr>
        <w:t xml:space="preserve"> blue shift in </w:t>
      </w:r>
      <w:r w:rsidRPr="00EF174A">
        <w:rPr>
          <w:rFonts w:asciiTheme="majorBidi" w:hAnsiTheme="majorBidi" w:cstheme="majorBidi"/>
        </w:rPr>
        <w:lastRenderedPageBreak/>
        <w:t xml:space="preserve">the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resonance wavelength and a broadening of the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resonance </w:t>
      </w:r>
      <w:r w:rsidR="00352540" w:rsidRPr="00EF174A">
        <w:rPr>
          <w:rFonts w:asciiTheme="majorBidi" w:hAnsiTheme="majorBidi" w:cstheme="majorBidi"/>
        </w:rPr>
        <w:t>full</w:t>
      </w:r>
      <w:r w:rsidR="00A95F16" w:rsidRPr="00EF174A">
        <w:rPr>
          <w:rFonts w:asciiTheme="majorBidi" w:hAnsiTheme="majorBidi" w:cstheme="majorBidi"/>
        </w:rPr>
        <w:t>-</w:t>
      </w:r>
      <w:r w:rsidR="00352540" w:rsidRPr="00EF174A">
        <w:rPr>
          <w:rFonts w:asciiTheme="majorBidi" w:hAnsiTheme="majorBidi" w:cstheme="majorBidi"/>
        </w:rPr>
        <w:t>width half maximum (FWHM)</w:t>
      </w:r>
      <w:r w:rsidRPr="00EF174A">
        <w:rPr>
          <w:rFonts w:asciiTheme="majorBidi" w:hAnsiTheme="majorBidi" w:cstheme="majorBidi"/>
        </w:rPr>
        <w:t xml:space="preserve">. </w:t>
      </w:r>
      <w:r w:rsidR="003011A5" w:rsidRPr="00EF174A">
        <w:rPr>
          <w:rFonts w:asciiTheme="majorBidi" w:hAnsiTheme="majorBidi" w:cstheme="majorBidi"/>
        </w:rPr>
        <w:t xml:space="preserve">The calculated </w:t>
      </w:r>
      <w:r w:rsidR="003011A5" w:rsidRPr="00EF174A">
        <w:rPr>
          <w:rFonts w:asciiTheme="majorBidi" w:hAnsiTheme="majorBidi" w:cstheme="majorBidi"/>
          <w:i/>
          <w:iCs/>
        </w:rPr>
        <w:t>Q</w:t>
      </w:r>
      <w:r w:rsidR="003011A5" w:rsidRPr="00EF174A">
        <w:rPr>
          <w:rFonts w:asciiTheme="majorBidi" w:hAnsiTheme="majorBidi" w:cstheme="majorBidi"/>
        </w:rPr>
        <w:t>-factor versus asymmetry parameter is plotted in Fig. S</w:t>
      </w:r>
      <w:r w:rsidR="008B5321" w:rsidRPr="00EF174A">
        <w:rPr>
          <w:rFonts w:asciiTheme="majorBidi" w:hAnsiTheme="majorBidi" w:cstheme="majorBidi"/>
        </w:rPr>
        <w:t>4</w:t>
      </w:r>
      <w:r w:rsidR="003011A5" w:rsidRPr="00EF174A">
        <w:rPr>
          <w:rFonts w:asciiTheme="majorBidi" w:hAnsiTheme="majorBidi" w:cstheme="majorBidi"/>
        </w:rPr>
        <w:t>.</w:t>
      </w:r>
      <w:r w:rsidR="00257D3A" w:rsidRPr="00EF174A">
        <w:rPr>
          <w:rFonts w:asciiTheme="majorBidi" w:hAnsiTheme="majorBidi" w:cstheme="majorBidi"/>
        </w:rPr>
        <w:t xml:space="preserve"> </w:t>
      </w:r>
      <w:r w:rsidRPr="00EF174A">
        <w:rPr>
          <w:rFonts w:asciiTheme="majorBidi" w:hAnsiTheme="majorBidi" w:cstheme="majorBidi"/>
        </w:rPr>
        <w:t xml:space="preserve">According to </w:t>
      </w:r>
      <w:r w:rsidR="00A95F16" w:rsidRPr="00EF174A">
        <w:rPr>
          <w:rFonts w:asciiTheme="majorBidi" w:hAnsiTheme="majorBidi" w:cstheme="majorBidi"/>
        </w:rPr>
        <w:t xml:space="preserve">the </w:t>
      </w:r>
      <w:r w:rsidR="007F4CAC" w:rsidRPr="00EF174A">
        <w:rPr>
          <w:rFonts w:asciiTheme="majorBidi" w:hAnsiTheme="majorBidi" w:cstheme="majorBidi"/>
        </w:rPr>
        <w:t>simulation</w:t>
      </w:r>
      <w:r w:rsidRPr="00EF174A">
        <w:rPr>
          <w:rFonts w:asciiTheme="majorBidi" w:hAnsiTheme="majorBidi" w:cstheme="majorBidi"/>
        </w:rPr>
        <w:t xml:space="preserve">, the </w:t>
      </w:r>
      <w:r w:rsidRPr="00EF174A">
        <w:rPr>
          <w:rFonts w:asciiTheme="majorBidi" w:hAnsiTheme="majorBidi" w:cstheme="majorBidi"/>
          <w:i/>
          <w:iCs/>
        </w:rPr>
        <w:t>Q</w:t>
      </w:r>
      <w:r w:rsidRPr="00EF174A">
        <w:rPr>
          <w:rFonts w:asciiTheme="majorBidi" w:hAnsiTheme="majorBidi" w:cstheme="majorBidi"/>
        </w:rPr>
        <w:t xml:space="preserve">-factor of an ideal </w:t>
      </w:r>
      <w:r w:rsidR="00964947" w:rsidRPr="00EF174A">
        <w:rPr>
          <w:rFonts w:asciiTheme="majorBidi" w:hAnsiTheme="majorBidi" w:cstheme="majorBidi"/>
        </w:rPr>
        <w:t>BIC</w:t>
      </w:r>
      <w:r w:rsidR="004A06DC" w:rsidRPr="00EF174A">
        <w:rPr>
          <w:rFonts w:asciiTheme="majorBidi" w:hAnsiTheme="majorBidi" w:cstheme="majorBidi"/>
        </w:rPr>
        <w:t>s</w:t>
      </w:r>
      <w:r w:rsidRPr="00EF174A">
        <w:rPr>
          <w:rFonts w:asciiTheme="majorBidi" w:hAnsiTheme="majorBidi" w:cstheme="majorBidi"/>
        </w:rPr>
        <w:t xml:space="preserve"> should approach infinity </w:t>
      </w:r>
      <w:r w:rsidR="00423348" w:rsidRPr="00EF174A">
        <w:rPr>
          <w:rFonts w:asciiTheme="majorBidi" w:hAnsiTheme="majorBidi" w:cstheme="majorBidi"/>
        </w:rPr>
        <w:t xml:space="preserve">when </w:t>
      </w:r>
      <w:r w:rsidR="00423348" w:rsidRPr="00EF174A">
        <w:rPr>
          <w:rFonts w:asciiTheme="majorBidi" w:hAnsiTheme="majorBidi" w:cstheme="majorBidi"/>
          <w:i/>
          <w:iCs/>
        </w:rPr>
        <w:sym w:font="Symbol" w:char="F061"/>
      </w:r>
      <w:r w:rsidR="00423348" w:rsidRPr="00EF174A">
        <w:rPr>
          <w:rFonts w:asciiTheme="majorBidi" w:hAnsiTheme="majorBidi" w:cstheme="majorBidi"/>
          <w:i/>
          <w:iCs/>
        </w:rPr>
        <w:t xml:space="preserve"> </w:t>
      </w:r>
      <w:r w:rsidR="00423348" w:rsidRPr="00EF174A">
        <w:rPr>
          <w:rFonts w:asciiTheme="majorBidi" w:hAnsiTheme="majorBidi" w:cstheme="majorBidi"/>
        </w:rPr>
        <w:t>becomes smaller and smaller</w:t>
      </w:r>
      <w:r w:rsidRPr="00EF174A">
        <w:rPr>
          <w:rFonts w:asciiTheme="majorBidi" w:hAnsiTheme="majorBidi" w:cstheme="majorBidi"/>
        </w:rPr>
        <w:t xml:space="preserve">, assuming an infinite and lossless metasurface. However, due to </w:t>
      </w:r>
      <w:r w:rsidR="00E37161" w:rsidRPr="00EF174A">
        <w:rPr>
          <w:rFonts w:asciiTheme="majorBidi" w:hAnsiTheme="majorBidi" w:cstheme="majorBidi"/>
        </w:rPr>
        <w:t xml:space="preserve">the </w:t>
      </w:r>
      <w:r w:rsidR="00F340C9" w:rsidRPr="00EF174A">
        <w:rPr>
          <w:rFonts w:asciiTheme="majorBidi" w:hAnsiTheme="majorBidi" w:cstheme="majorBidi"/>
        </w:rPr>
        <w:t xml:space="preserve">nonradiative </w:t>
      </w:r>
      <w:r w:rsidRPr="00EF174A">
        <w:rPr>
          <w:rFonts w:asciiTheme="majorBidi" w:hAnsiTheme="majorBidi" w:cstheme="majorBidi"/>
        </w:rPr>
        <w:t xml:space="preserve">losses </w:t>
      </w:r>
      <w:r w:rsidR="006D6794" w:rsidRPr="00EF174A">
        <w:rPr>
          <w:rFonts w:asciiTheme="majorBidi" w:hAnsiTheme="majorBidi" w:cstheme="majorBidi"/>
        </w:rPr>
        <w:t xml:space="preserve">of </w:t>
      </w:r>
      <w:r w:rsidRPr="00EF174A">
        <w:rPr>
          <w:rFonts w:asciiTheme="majorBidi" w:hAnsiTheme="majorBidi" w:cstheme="majorBidi"/>
        </w:rPr>
        <w:t xml:space="preserve">the c-Si material and the finite size of the fabricated metasurface, we observed </w:t>
      </w:r>
      <w:r w:rsidR="00F26D8C" w:rsidRPr="00EF174A">
        <w:rPr>
          <w:rFonts w:asciiTheme="majorBidi" w:hAnsiTheme="majorBidi" w:cstheme="majorBidi"/>
        </w:rPr>
        <w:t xml:space="preserve">a </w:t>
      </w:r>
      <w:r w:rsidR="00964947" w:rsidRPr="00EF174A">
        <w:rPr>
          <w:rFonts w:asciiTheme="majorBidi" w:hAnsiTheme="majorBidi" w:cstheme="majorBidi"/>
        </w:rPr>
        <w:t>BIC</w:t>
      </w:r>
      <w:r w:rsidR="004A06DC" w:rsidRPr="00EF174A">
        <w:rPr>
          <w:rFonts w:asciiTheme="majorBidi" w:hAnsiTheme="majorBidi" w:cstheme="majorBidi"/>
        </w:rPr>
        <w:t>s</w:t>
      </w:r>
      <w:r w:rsidR="006B6AAF" w:rsidRPr="00EF174A">
        <w:rPr>
          <w:rFonts w:asciiTheme="majorBidi" w:hAnsiTheme="majorBidi" w:cstheme="majorBidi"/>
        </w:rPr>
        <w:t xml:space="preserve"> </w:t>
      </w:r>
      <w:r w:rsidR="00B92821" w:rsidRPr="00EF174A">
        <w:rPr>
          <w:rFonts w:asciiTheme="majorBidi" w:hAnsiTheme="majorBidi" w:cstheme="majorBidi"/>
        </w:rPr>
        <w:t xml:space="preserve">resonance </w:t>
      </w:r>
      <w:r w:rsidR="006B6AAF" w:rsidRPr="00EF174A">
        <w:rPr>
          <w:rFonts w:asciiTheme="majorBidi" w:hAnsiTheme="majorBidi" w:cstheme="majorBidi"/>
        </w:rPr>
        <w:t xml:space="preserve">with </w:t>
      </w:r>
      <w:r w:rsidRPr="00EF174A">
        <w:rPr>
          <w:rFonts w:asciiTheme="majorBidi" w:hAnsiTheme="majorBidi" w:cstheme="majorBidi"/>
          <w:i/>
          <w:iCs/>
        </w:rPr>
        <w:t>Q</w:t>
      </w:r>
      <w:r w:rsidRPr="00EF174A">
        <w:rPr>
          <w:rFonts w:asciiTheme="majorBidi" w:hAnsiTheme="majorBidi" w:cstheme="majorBidi"/>
        </w:rPr>
        <w:t>-factors (~10</w:t>
      </w:r>
      <w:r w:rsidRPr="00EF174A">
        <w:rPr>
          <w:rFonts w:asciiTheme="majorBidi" w:hAnsiTheme="majorBidi" w:cstheme="majorBidi"/>
          <w:vertAlign w:val="superscript"/>
        </w:rPr>
        <w:t>3</w:t>
      </w:r>
      <w:r w:rsidRPr="00EF174A">
        <w:rPr>
          <w:rFonts w:asciiTheme="majorBidi" w:hAnsiTheme="majorBidi" w:cstheme="majorBidi"/>
        </w:rPr>
        <w:t xml:space="preserve">) </w:t>
      </w:r>
      <w:r w:rsidR="00F26D8C" w:rsidRPr="00EF174A">
        <w:rPr>
          <w:rFonts w:asciiTheme="majorBidi" w:hAnsiTheme="majorBidi" w:cstheme="majorBidi"/>
        </w:rPr>
        <w:t>with</w:t>
      </w:r>
      <w:r w:rsidRPr="00EF174A">
        <w:rPr>
          <w:rFonts w:asciiTheme="majorBidi" w:hAnsiTheme="majorBidi" w:cstheme="majorBidi"/>
        </w:rPr>
        <w:t xml:space="preserve"> </w:t>
      </w:r>
      <w:r w:rsidR="00F26D8C" w:rsidRPr="00EF174A">
        <w:rPr>
          <w:rFonts w:asciiTheme="majorBidi" w:hAnsiTheme="majorBidi" w:cstheme="majorBidi"/>
        </w:rPr>
        <w:t xml:space="preserve">a very </w:t>
      </w:r>
      <w:r w:rsidR="00797453" w:rsidRPr="00EF174A">
        <w:rPr>
          <w:rFonts w:asciiTheme="majorBidi" w:hAnsiTheme="majorBidi" w:cstheme="majorBidi"/>
        </w:rPr>
        <w:t xml:space="preserve">small </w:t>
      </w:r>
      <w:r w:rsidR="008B6A9A" w:rsidRPr="00EF174A">
        <w:rPr>
          <w:rFonts w:asciiTheme="majorBidi" w:hAnsiTheme="majorBidi" w:cstheme="majorBidi"/>
          <w:i/>
          <w:iCs/>
        </w:rPr>
        <w:sym w:font="Symbol" w:char="F061"/>
      </w:r>
      <w:r w:rsidR="00E87DAD" w:rsidRPr="00EF174A">
        <w:rPr>
          <w:rFonts w:asciiTheme="majorBidi" w:hAnsiTheme="majorBidi" w:cstheme="majorBidi"/>
          <w:i/>
          <w:iCs/>
        </w:rPr>
        <w:t xml:space="preserve"> </w:t>
      </w:r>
      <w:r w:rsidR="00E87DAD" w:rsidRPr="00EF174A">
        <w:rPr>
          <w:rFonts w:asciiTheme="majorBidi" w:hAnsiTheme="majorBidi" w:cstheme="majorBidi"/>
        </w:rPr>
        <w:t>= 0.06</w:t>
      </w:r>
      <w:r w:rsidR="008473BC" w:rsidRPr="00EF174A">
        <w:rPr>
          <w:rFonts w:asciiTheme="majorBidi" w:hAnsiTheme="majorBidi" w:cstheme="majorBidi"/>
        </w:rPr>
        <w:t xml:space="preserve"> (</w:t>
      </w:r>
      <w:r w:rsidR="008473BC" w:rsidRPr="00EF174A">
        <w:rPr>
          <w:rFonts w:asciiTheme="majorBidi" w:hAnsiTheme="majorBidi" w:cstheme="majorBidi"/>
          <w:i/>
          <w:iCs/>
        </w:rPr>
        <w:t>ΔL</w:t>
      </w:r>
      <w:r w:rsidR="0046542C" w:rsidRPr="00EF174A">
        <w:rPr>
          <w:rFonts w:asciiTheme="majorBidi" w:hAnsiTheme="majorBidi" w:cstheme="majorBidi"/>
        </w:rPr>
        <w:t xml:space="preserve"> </w:t>
      </w:r>
      <w:r w:rsidR="008473BC" w:rsidRPr="00EF174A">
        <w:rPr>
          <w:rFonts w:asciiTheme="majorBidi" w:hAnsiTheme="majorBidi" w:cstheme="majorBidi"/>
        </w:rPr>
        <w:t>=</w:t>
      </w:r>
      <w:r w:rsidR="0046542C" w:rsidRPr="00EF174A">
        <w:rPr>
          <w:rFonts w:asciiTheme="majorBidi" w:hAnsiTheme="majorBidi" w:cstheme="majorBidi"/>
        </w:rPr>
        <w:t xml:space="preserve"> 7 </w:t>
      </w:r>
      <w:r w:rsidR="008473BC" w:rsidRPr="00EF174A">
        <w:rPr>
          <w:rFonts w:asciiTheme="majorBidi" w:hAnsiTheme="majorBidi" w:cstheme="majorBidi"/>
        </w:rPr>
        <w:t>nm)</w:t>
      </w:r>
      <w:r w:rsidRPr="00EF174A">
        <w:rPr>
          <w:rFonts w:asciiTheme="majorBidi" w:hAnsiTheme="majorBidi" w:cstheme="majorBidi"/>
        </w:rPr>
        <w:t>.</w:t>
      </w:r>
      <w:r w:rsidR="003B759C" w:rsidRPr="00EF174A">
        <w:rPr>
          <w:rFonts w:asciiTheme="majorBidi" w:hAnsiTheme="majorBidi" w:cstheme="majorBidi"/>
        </w:rPr>
        <w:t xml:space="preserve"> </w:t>
      </w:r>
      <w:r w:rsidRPr="00EF174A">
        <w:rPr>
          <w:rFonts w:asciiTheme="majorBidi" w:hAnsiTheme="majorBidi" w:cstheme="majorBidi"/>
        </w:rPr>
        <w:t xml:space="preserve">The measured transmission </w:t>
      </w:r>
      <w:r w:rsidR="003B759C" w:rsidRPr="00EF174A">
        <w:rPr>
          <w:rFonts w:asciiTheme="majorBidi" w:hAnsiTheme="majorBidi" w:cstheme="majorBidi"/>
        </w:rPr>
        <w:t xml:space="preserve">is </w:t>
      </w:r>
      <w:r w:rsidRPr="00EF174A">
        <w:rPr>
          <w:rFonts w:asciiTheme="majorBidi" w:hAnsiTheme="majorBidi" w:cstheme="majorBidi"/>
        </w:rPr>
        <w:t>show</w:t>
      </w:r>
      <w:r w:rsidR="003B759C" w:rsidRPr="00EF174A">
        <w:rPr>
          <w:rFonts w:asciiTheme="majorBidi" w:hAnsiTheme="majorBidi" w:cstheme="majorBidi"/>
        </w:rPr>
        <w:t>n</w:t>
      </w:r>
      <w:r w:rsidRPr="00EF174A">
        <w:rPr>
          <w:rFonts w:asciiTheme="majorBidi" w:hAnsiTheme="majorBidi" w:cstheme="majorBidi"/>
        </w:rPr>
        <w:t xml:space="preserve"> in Fig. 3b. </w:t>
      </w:r>
      <w:r w:rsidR="0022100A" w:rsidRPr="00EF174A">
        <w:rPr>
          <w:rFonts w:asciiTheme="majorBidi" w:hAnsiTheme="majorBidi" w:cstheme="majorBidi"/>
        </w:rPr>
        <w:t>A blue shift</w:t>
      </w:r>
      <w:r w:rsidR="0022100A" w:rsidRPr="00EF174A" w:rsidDel="00877C09">
        <w:rPr>
          <w:rFonts w:asciiTheme="majorBidi" w:hAnsiTheme="majorBidi" w:cstheme="majorBidi"/>
        </w:rPr>
        <w:t xml:space="preserve"> </w:t>
      </w:r>
      <w:r w:rsidR="0022100A" w:rsidRPr="00EF174A">
        <w:rPr>
          <w:rFonts w:asciiTheme="majorBidi" w:hAnsiTheme="majorBidi" w:cstheme="majorBidi"/>
        </w:rPr>
        <w:t xml:space="preserve">of </w:t>
      </w:r>
      <w:r w:rsidR="00583DB6" w:rsidRPr="00EF174A">
        <w:rPr>
          <w:rFonts w:asciiTheme="majorBidi" w:hAnsiTheme="majorBidi" w:cstheme="majorBidi"/>
        </w:rPr>
        <w:t xml:space="preserve">the peak resonance of </w:t>
      </w:r>
      <w:r w:rsidR="00964947" w:rsidRPr="00EF174A">
        <w:rPr>
          <w:rFonts w:asciiTheme="majorBidi" w:hAnsiTheme="majorBidi" w:cstheme="majorBidi"/>
        </w:rPr>
        <w:t>BIC</w:t>
      </w:r>
      <w:r w:rsidR="004A06DC" w:rsidRPr="00EF174A">
        <w:rPr>
          <w:rFonts w:asciiTheme="majorBidi" w:hAnsiTheme="majorBidi" w:cstheme="majorBidi"/>
        </w:rPr>
        <w:t>s</w:t>
      </w:r>
      <w:r w:rsidR="00583DB6" w:rsidRPr="00EF174A">
        <w:rPr>
          <w:rFonts w:asciiTheme="majorBidi" w:hAnsiTheme="majorBidi" w:cstheme="majorBidi"/>
        </w:rPr>
        <w:t xml:space="preserve"> </w:t>
      </w:r>
      <w:r w:rsidR="002E7CE8" w:rsidRPr="00EF174A">
        <w:rPr>
          <w:rFonts w:asciiTheme="majorBidi" w:hAnsiTheme="majorBidi" w:cstheme="majorBidi"/>
        </w:rPr>
        <w:t xml:space="preserve">was </w:t>
      </w:r>
      <w:r w:rsidR="0022100A" w:rsidRPr="00EF174A">
        <w:rPr>
          <w:rFonts w:asciiTheme="majorBidi" w:hAnsiTheme="majorBidi" w:cstheme="majorBidi"/>
        </w:rPr>
        <w:t xml:space="preserve">observed </w:t>
      </w:r>
      <w:r w:rsidR="00583DB6" w:rsidRPr="00EF174A">
        <w:rPr>
          <w:rFonts w:asciiTheme="majorBidi" w:hAnsiTheme="majorBidi" w:cstheme="majorBidi"/>
        </w:rPr>
        <w:t>when</w:t>
      </w:r>
      <w:r w:rsidRPr="00EF174A">
        <w:rPr>
          <w:rFonts w:asciiTheme="majorBidi" w:hAnsiTheme="majorBidi" w:cstheme="majorBidi"/>
        </w:rPr>
        <w:t xml:space="preserve"> </w:t>
      </w:r>
      <w:r w:rsidRPr="00EF174A">
        <w:rPr>
          <w:rFonts w:asciiTheme="majorBidi" w:hAnsiTheme="majorBidi" w:cstheme="majorBidi"/>
          <w:i/>
          <w:iCs/>
        </w:rPr>
        <w:t>α</w:t>
      </w:r>
      <w:r w:rsidRPr="00EF174A">
        <w:rPr>
          <w:rFonts w:asciiTheme="majorBidi" w:hAnsiTheme="majorBidi" w:cstheme="majorBidi"/>
        </w:rPr>
        <w:t xml:space="preserve"> </w:t>
      </w:r>
      <w:r w:rsidR="00583DB6" w:rsidRPr="00EF174A">
        <w:rPr>
          <w:rFonts w:asciiTheme="majorBidi" w:hAnsiTheme="majorBidi" w:cstheme="majorBidi"/>
        </w:rPr>
        <w:t xml:space="preserve">is </w:t>
      </w:r>
      <w:r w:rsidRPr="00EF174A">
        <w:rPr>
          <w:rFonts w:asciiTheme="majorBidi" w:hAnsiTheme="majorBidi" w:cstheme="majorBidi"/>
        </w:rPr>
        <w:t>greater than 0.</w:t>
      </w:r>
      <w:r w:rsidR="00101E96" w:rsidRPr="00EF174A">
        <w:rPr>
          <w:rFonts w:asciiTheme="majorBidi" w:hAnsiTheme="majorBidi" w:cstheme="majorBidi"/>
        </w:rPr>
        <w:t>11</w:t>
      </w:r>
      <w:r w:rsidR="0022100A" w:rsidRPr="00EF174A">
        <w:rPr>
          <w:rFonts w:asciiTheme="majorBidi" w:hAnsiTheme="majorBidi" w:cstheme="majorBidi"/>
        </w:rPr>
        <w:t xml:space="preserve">. </w:t>
      </w:r>
      <w:r w:rsidR="00141C43" w:rsidRPr="00EF174A">
        <w:rPr>
          <w:rFonts w:asciiTheme="majorBidi" w:hAnsiTheme="majorBidi" w:cstheme="majorBidi"/>
        </w:rPr>
        <w:t>Moreover,</w:t>
      </w:r>
      <w:r w:rsidR="0022100A" w:rsidRPr="00EF174A">
        <w:rPr>
          <w:rFonts w:asciiTheme="majorBidi" w:hAnsiTheme="majorBidi" w:cstheme="majorBidi"/>
        </w:rPr>
        <w:t xml:space="preserve"> the transmission of the case of </w:t>
      </w:r>
      <w:r w:rsidR="0022100A" w:rsidRPr="00EF174A">
        <w:rPr>
          <w:rFonts w:asciiTheme="majorBidi" w:hAnsiTheme="majorBidi" w:cstheme="majorBidi"/>
        </w:rPr>
        <w:sym w:font="Symbol" w:char="F061"/>
      </w:r>
      <w:r w:rsidR="0022100A" w:rsidRPr="00EF174A">
        <w:rPr>
          <w:rFonts w:asciiTheme="majorBidi" w:hAnsiTheme="majorBidi" w:cstheme="majorBidi"/>
        </w:rPr>
        <w:t xml:space="preserve"> = 0.06 was too weak to be measurable largely due to the background noise.</w:t>
      </w:r>
      <w:r w:rsidR="00334231" w:rsidRPr="00EF174A">
        <w:rPr>
          <w:rFonts w:asciiTheme="majorBidi" w:hAnsiTheme="majorBidi" w:cstheme="majorBidi"/>
        </w:rPr>
        <w:t xml:space="preserve"> Broadening </w:t>
      </w:r>
      <w:r w:rsidR="00B85AD3" w:rsidRPr="00EF174A">
        <w:rPr>
          <w:rFonts w:asciiTheme="majorBidi" w:hAnsiTheme="majorBidi" w:cstheme="majorBidi"/>
        </w:rPr>
        <w:t xml:space="preserve">of the </w:t>
      </w:r>
      <w:r w:rsidR="00964947" w:rsidRPr="00EF174A">
        <w:rPr>
          <w:rFonts w:asciiTheme="majorBidi" w:hAnsiTheme="majorBidi" w:cstheme="majorBidi"/>
        </w:rPr>
        <w:t>BIC</w:t>
      </w:r>
      <w:r w:rsidR="004A06DC" w:rsidRPr="00EF174A">
        <w:rPr>
          <w:rFonts w:asciiTheme="majorBidi" w:hAnsiTheme="majorBidi" w:cstheme="majorBidi"/>
        </w:rPr>
        <w:t>s</w:t>
      </w:r>
      <w:r w:rsidR="00B85AD3" w:rsidRPr="00EF174A">
        <w:rPr>
          <w:rFonts w:asciiTheme="majorBidi" w:hAnsiTheme="majorBidi" w:cstheme="majorBidi"/>
        </w:rPr>
        <w:t xml:space="preserve"> peaks</w:t>
      </w:r>
      <w:r w:rsidR="00F762ED" w:rsidRPr="00EF174A">
        <w:rPr>
          <w:rFonts w:asciiTheme="majorBidi" w:hAnsiTheme="majorBidi" w:cstheme="majorBidi"/>
        </w:rPr>
        <w:t>, i.e., the increase of the FWHM</w:t>
      </w:r>
      <w:r w:rsidR="007B484D" w:rsidRPr="00EF174A">
        <w:rPr>
          <w:rFonts w:asciiTheme="majorBidi" w:hAnsiTheme="majorBidi" w:cstheme="majorBidi"/>
        </w:rPr>
        <w:t>,</w:t>
      </w:r>
      <w:r w:rsidR="00F762ED" w:rsidRPr="00EF174A">
        <w:rPr>
          <w:rFonts w:asciiTheme="majorBidi" w:hAnsiTheme="majorBidi" w:cstheme="majorBidi"/>
        </w:rPr>
        <w:t xml:space="preserve"> </w:t>
      </w:r>
      <w:r w:rsidR="002E7CE8" w:rsidRPr="00EF174A">
        <w:rPr>
          <w:rFonts w:asciiTheme="majorBidi" w:hAnsiTheme="majorBidi" w:cstheme="majorBidi"/>
        </w:rPr>
        <w:t xml:space="preserve">was </w:t>
      </w:r>
      <w:r w:rsidR="00334231" w:rsidRPr="00EF174A">
        <w:rPr>
          <w:rFonts w:asciiTheme="majorBidi" w:hAnsiTheme="majorBidi" w:cstheme="majorBidi"/>
        </w:rPr>
        <w:t>also observed</w:t>
      </w:r>
      <w:r w:rsidR="007B484D" w:rsidRPr="00EF174A">
        <w:rPr>
          <w:rFonts w:asciiTheme="majorBidi" w:hAnsiTheme="majorBidi" w:cstheme="majorBidi"/>
        </w:rPr>
        <w:t xml:space="preserve"> with the increase of </w:t>
      </w:r>
      <w:r w:rsidR="007B484D" w:rsidRPr="00EF174A">
        <w:rPr>
          <w:rFonts w:asciiTheme="majorBidi" w:hAnsiTheme="majorBidi" w:cstheme="majorBidi"/>
          <w:i/>
          <w:iCs/>
        </w:rPr>
        <w:t>α</w:t>
      </w:r>
      <w:r w:rsidR="00D062C0" w:rsidRPr="00EF174A">
        <w:rPr>
          <w:rFonts w:asciiTheme="majorBidi" w:hAnsiTheme="majorBidi" w:cstheme="majorBidi"/>
        </w:rPr>
        <w:t xml:space="preserve">. This trend is consistent with </w:t>
      </w:r>
      <w:r w:rsidRPr="00EF174A">
        <w:rPr>
          <w:rFonts w:asciiTheme="majorBidi" w:hAnsiTheme="majorBidi" w:cstheme="majorBidi"/>
        </w:rPr>
        <w:t xml:space="preserve">the </w:t>
      </w:r>
      <w:r w:rsidR="00070B8A" w:rsidRPr="00EF174A">
        <w:rPr>
          <w:rFonts w:asciiTheme="majorBidi" w:hAnsiTheme="majorBidi" w:cstheme="majorBidi"/>
        </w:rPr>
        <w:t xml:space="preserve">simulation </w:t>
      </w:r>
      <w:r w:rsidR="00BB35EF" w:rsidRPr="00EF174A">
        <w:rPr>
          <w:rFonts w:asciiTheme="majorBidi" w:hAnsiTheme="majorBidi" w:cstheme="majorBidi"/>
        </w:rPr>
        <w:t>results</w:t>
      </w:r>
      <w:r w:rsidRPr="00EF174A">
        <w:rPr>
          <w:rFonts w:asciiTheme="majorBidi" w:hAnsiTheme="majorBidi" w:cstheme="majorBidi"/>
        </w:rPr>
        <w:t xml:space="preserve">. </w:t>
      </w:r>
      <w:r w:rsidR="00DC4373" w:rsidRPr="00EF174A">
        <w:rPr>
          <w:rFonts w:asciiTheme="majorBidi" w:hAnsiTheme="majorBidi" w:cstheme="majorBidi"/>
        </w:rPr>
        <w:t xml:space="preserve">The blue </w:t>
      </w:r>
      <w:r w:rsidR="00BC785D" w:rsidRPr="00EF174A">
        <w:rPr>
          <w:rFonts w:asciiTheme="majorBidi" w:hAnsiTheme="majorBidi" w:cstheme="majorBidi"/>
        </w:rPr>
        <w:t xml:space="preserve">shift of </w:t>
      </w:r>
      <w:r w:rsidR="00882DF4" w:rsidRPr="00EF174A">
        <w:rPr>
          <w:rFonts w:asciiTheme="majorBidi" w:hAnsiTheme="majorBidi" w:cstheme="majorBidi"/>
        </w:rPr>
        <w:t xml:space="preserve">the </w:t>
      </w:r>
      <w:r w:rsidR="00964947" w:rsidRPr="00EF174A">
        <w:rPr>
          <w:rFonts w:asciiTheme="majorBidi" w:hAnsiTheme="majorBidi" w:cstheme="majorBidi"/>
        </w:rPr>
        <w:t>BIC</w:t>
      </w:r>
      <w:r w:rsidR="004A06DC" w:rsidRPr="00EF174A">
        <w:rPr>
          <w:rFonts w:asciiTheme="majorBidi" w:hAnsiTheme="majorBidi" w:cstheme="majorBidi"/>
        </w:rPr>
        <w:t>s</w:t>
      </w:r>
      <w:r w:rsidR="00BC785D" w:rsidRPr="00EF174A">
        <w:rPr>
          <w:rFonts w:asciiTheme="majorBidi" w:hAnsiTheme="majorBidi" w:cstheme="majorBidi"/>
        </w:rPr>
        <w:t xml:space="preserve"> resonance wavelength </w:t>
      </w:r>
      <w:r w:rsidR="0055510F" w:rsidRPr="00EF174A">
        <w:rPr>
          <w:rFonts w:asciiTheme="majorBidi" w:hAnsiTheme="majorBidi" w:cstheme="majorBidi"/>
        </w:rPr>
        <w:t xml:space="preserve">with </w:t>
      </w:r>
      <w:r w:rsidR="00B919D5" w:rsidRPr="00EF174A">
        <w:rPr>
          <w:rFonts w:asciiTheme="majorBidi" w:hAnsiTheme="majorBidi" w:cstheme="majorBidi"/>
        </w:rPr>
        <w:t>increasing</w:t>
      </w:r>
      <w:r w:rsidR="0055510F" w:rsidRPr="00EF174A">
        <w:rPr>
          <w:rFonts w:asciiTheme="majorBidi" w:hAnsiTheme="majorBidi" w:cstheme="majorBidi"/>
        </w:rPr>
        <w:t xml:space="preserve"> </w:t>
      </w:r>
      <w:r w:rsidR="00A71ED7" w:rsidRPr="00EF174A">
        <w:rPr>
          <w:rFonts w:asciiTheme="majorBidi" w:hAnsiTheme="majorBidi" w:cstheme="majorBidi"/>
        </w:rPr>
        <w:t xml:space="preserve">the </w:t>
      </w:r>
      <w:r w:rsidR="0055510F" w:rsidRPr="00EF174A">
        <w:rPr>
          <w:rFonts w:asciiTheme="majorBidi" w:hAnsiTheme="majorBidi" w:cstheme="majorBidi"/>
          <w:i/>
          <w:iCs/>
        </w:rPr>
        <w:sym w:font="Symbol" w:char="F061"/>
      </w:r>
      <w:r w:rsidR="0055510F" w:rsidRPr="00EF174A">
        <w:rPr>
          <w:rFonts w:asciiTheme="majorBidi" w:hAnsiTheme="majorBidi" w:cstheme="majorBidi"/>
          <w:i/>
          <w:iCs/>
        </w:rPr>
        <w:t xml:space="preserve"> </w:t>
      </w:r>
      <w:r w:rsidR="0055510F" w:rsidRPr="00EF174A">
        <w:rPr>
          <w:rFonts w:asciiTheme="majorBidi" w:hAnsiTheme="majorBidi" w:cstheme="majorBidi"/>
        </w:rPr>
        <w:t xml:space="preserve">value </w:t>
      </w:r>
      <w:r w:rsidR="00BC785D" w:rsidRPr="00EF174A">
        <w:rPr>
          <w:rFonts w:asciiTheme="majorBidi" w:hAnsiTheme="majorBidi" w:cstheme="majorBidi"/>
        </w:rPr>
        <w:t>was mainly due to</w:t>
      </w:r>
      <w:r w:rsidR="003064B6" w:rsidRPr="00EF174A">
        <w:rPr>
          <w:rFonts w:asciiTheme="majorBidi" w:hAnsiTheme="majorBidi" w:cstheme="majorBidi"/>
        </w:rPr>
        <w:t xml:space="preserve"> the reduc</w:t>
      </w:r>
      <w:r w:rsidR="00137D7E" w:rsidRPr="00EF174A">
        <w:rPr>
          <w:rFonts w:asciiTheme="majorBidi" w:hAnsiTheme="majorBidi" w:cstheme="majorBidi"/>
        </w:rPr>
        <w:t>tion</w:t>
      </w:r>
      <w:r w:rsidR="003064B6" w:rsidRPr="00EF174A">
        <w:rPr>
          <w:rFonts w:asciiTheme="majorBidi" w:hAnsiTheme="majorBidi" w:cstheme="majorBidi"/>
        </w:rPr>
        <w:t xml:space="preserve"> </w:t>
      </w:r>
      <w:r w:rsidR="00137D7E" w:rsidRPr="00EF174A">
        <w:rPr>
          <w:rFonts w:asciiTheme="majorBidi" w:hAnsiTheme="majorBidi" w:cstheme="majorBidi"/>
        </w:rPr>
        <w:t>of trapezoidal pillar volume</w:t>
      </w:r>
      <w:r w:rsidR="00463872" w:rsidRPr="00EF174A">
        <w:rPr>
          <w:rFonts w:asciiTheme="majorBidi" w:hAnsiTheme="majorBidi" w:cstheme="majorBidi"/>
        </w:rPr>
        <w:t xml:space="preserve">, which </w:t>
      </w:r>
      <w:r w:rsidR="006C5EA8" w:rsidRPr="00EF174A">
        <w:rPr>
          <w:rFonts w:asciiTheme="majorBidi" w:hAnsiTheme="majorBidi" w:cstheme="majorBidi"/>
        </w:rPr>
        <w:t>resulted in</w:t>
      </w:r>
      <w:r w:rsidR="00BC785D" w:rsidRPr="00EF174A">
        <w:rPr>
          <w:rFonts w:asciiTheme="majorBidi" w:hAnsiTheme="majorBidi" w:cstheme="majorBidi"/>
        </w:rPr>
        <w:t xml:space="preserve"> </w:t>
      </w:r>
      <w:r w:rsidR="00872348" w:rsidRPr="00EF174A">
        <w:rPr>
          <w:rFonts w:asciiTheme="majorBidi" w:hAnsiTheme="majorBidi" w:cstheme="majorBidi"/>
        </w:rPr>
        <w:t xml:space="preserve">coupling the </w:t>
      </w:r>
      <w:r w:rsidR="00F45B60" w:rsidRPr="00EF174A">
        <w:rPr>
          <w:rFonts w:asciiTheme="majorBidi" w:hAnsiTheme="majorBidi" w:cstheme="majorBidi"/>
        </w:rPr>
        <w:t xml:space="preserve">in-plane </w:t>
      </w:r>
      <w:r w:rsidR="00F45B60" w:rsidRPr="00EF174A">
        <w:rPr>
          <w:rFonts w:asciiTheme="majorBidi" w:hAnsiTheme="majorBidi" w:cstheme="majorBidi"/>
          <w:i/>
          <w:iCs/>
        </w:rPr>
        <w:t>EQ</w:t>
      </w:r>
      <w:r w:rsidR="00F45B60" w:rsidRPr="00EF174A">
        <w:rPr>
          <w:rFonts w:asciiTheme="majorBidi" w:hAnsiTheme="majorBidi" w:cstheme="majorBidi"/>
        </w:rPr>
        <w:t xml:space="preserve"> and out-of-plane </w:t>
      </w:r>
      <w:r w:rsidR="00F45B60" w:rsidRPr="00EF174A">
        <w:rPr>
          <w:rFonts w:asciiTheme="majorBidi" w:hAnsiTheme="majorBidi" w:cstheme="majorBidi"/>
          <w:i/>
          <w:iCs/>
        </w:rPr>
        <w:t>MQ</w:t>
      </w:r>
      <w:r w:rsidR="00743786" w:rsidRPr="00EF174A">
        <w:rPr>
          <w:rFonts w:asciiTheme="majorBidi" w:hAnsiTheme="majorBidi" w:cstheme="majorBidi"/>
        </w:rPr>
        <w:t xml:space="preserve"> </w:t>
      </w:r>
      <w:r w:rsidR="00882DF4" w:rsidRPr="00EF174A">
        <w:rPr>
          <w:rFonts w:asciiTheme="majorBidi" w:hAnsiTheme="majorBidi" w:cstheme="majorBidi"/>
        </w:rPr>
        <w:t xml:space="preserve">modes </w:t>
      </w:r>
      <w:r w:rsidR="00743786" w:rsidRPr="00EF174A">
        <w:rPr>
          <w:rFonts w:asciiTheme="majorBidi" w:hAnsiTheme="majorBidi" w:cstheme="majorBidi"/>
        </w:rPr>
        <w:t xml:space="preserve">at </w:t>
      </w:r>
      <w:r w:rsidR="00872348" w:rsidRPr="00EF174A">
        <w:rPr>
          <w:rFonts w:asciiTheme="majorBidi" w:hAnsiTheme="majorBidi" w:cstheme="majorBidi"/>
        </w:rPr>
        <w:t xml:space="preserve">a </w:t>
      </w:r>
      <w:r w:rsidR="00743786" w:rsidRPr="00EF174A">
        <w:rPr>
          <w:rFonts w:asciiTheme="majorBidi" w:hAnsiTheme="majorBidi" w:cstheme="majorBidi"/>
        </w:rPr>
        <w:t>shorter wavelength</w:t>
      </w:r>
      <w:r w:rsidR="00811732" w:rsidRPr="00EF174A">
        <w:rPr>
          <w:rFonts w:asciiTheme="majorBidi" w:hAnsiTheme="majorBidi" w:cstheme="majorBidi"/>
        </w:rPr>
        <w:t xml:space="preserve">. </w:t>
      </w:r>
      <w:r w:rsidRPr="00EF174A">
        <w:rPr>
          <w:rFonts w:asciiTheme="majorBidi" w:hAnsiTheme="majorBidi" w:cstheme="majorBidi"/>
        </w:rPr>
        <w:t xml:space="preserve">SEM images of the fabricated </w:t>
      </w:r>
      <w:r w:rsidR="008D1DED" w:rsidRPr="00EF174A">
        <w:rPr>
          <w:rFonts w:asciiTheme="majorBidi" w:hAnsiTheme="majorBidi" w:cstheme="majorBidi"/>
        </w:rPr>
        <w:t>samples</w:t>
      </w:r>
      <w:r w:rsidRPr="00EF174A">
        <w:rPr>
          <w:rFonts w:asciiTheme="majorBidi" w:hAnsiTheme="majorBidi" w:cstheme="majorBidi"/>
        </w:rPr>
        <w:t xml:space="preserve"> with different </w:t>
      </w:r>
      <w:r w:rsidR="008D1DED" w:rsidRPr="00EF174A">
        <w:rPr>
          <w:rFonts w:asciiTheme="majorBidi" w:hAnsiTheme="majorBidi" w:cstheme="majorBidi"/>
          <w:i/>
          <w:iCs/>
        </w:rPr>
        <w:t>α</w:t>
      </w:r>
      <w:r w:rsidR="008D1DED" w:rsidRPr="00EF174A">
        <w:rPr>
          <w:rFonts w:asciiTheme="majorBidi" w:hAnsiTheme="majorBidi" w:cstheme="majorBidi"/>
        </w:rPr>
        <w:t xml:space="preserve"> are</w:t>
      </w:r>
      <w:r w:rsidRPr="00EF174A">
        <w:rPr>
          <w:rFonts w:asciiTheme="majorBidi" w:hAnsiTheme="majorBidi" w:cstheme="majorBidi"/>
        </w:rPr>
        <w:t xml:space="preserve"> </w:t>
      </w:r>
      <w:r w:rsidR="0055356E" w:rsidRPr="00EF174A">
        <w:rPr>
          <w:rFonts w:asciiTheme="majorBidi" w:hAnsiTheme="majorBidi" w:cstheme="majorBidi"/>
        </w:rPr>
        <w:t>illustrate</w:t>
      </w:r>
      <w:r w:rsidR="008D1DED" w:rsidRPr="00EF174A">
        <w:rPr>
          <w:rFonts w:asciiTheme="majorBidi" w:hAnsiTheme="majorBidi" w:cstheme="majorBidi"/>
        </w:rPr>
        <w:t>d</w:t>
      </w:r>
      <w:r w:rsidR="0055356E" w:rsidRPr="00EF174A">
        <w:rPr>
          <w:rFonts w:asciiTheme="majorBidi" w:hAnsiTheme="majorBidi" w:cstheme="majorBidi"/>
        </w:rPr>
        <w:t xml:space="preserve"> </w:t>
      </w:r>
      <w:r w:rsidRPr="00EF174A">
        <w:rPr>
          <w:rFonts w:asciiTheme="majorBidi" w:hAnsiTheme="majorBidi" w:cstheme="majorBidi"/>
        </w:rPr>
        <w:t>in Fig. 3c.</w:t>
      </w:r>
      <w:r w:rsidR="00C71CD7" w:rsidRPr="00EF174A">
        <w:rPr>
          <w:rFonts w:asciiTheme="majorBidi" w:hAnsiTheme="majorBidi" w:cstheme="majorBidi"/>
        </w:rPr>
        <w:t xml:space="preserve"> </w:t>
      </w:r>
    </w:p>
    <w:p w14:paraId="4390039E" w14:textId="0C6C2A10" w:rsidR="004A06DC" w:rsidRPr="00EF174A" w:rsidRDefault="00142794" w:rsidP="005969D5">
      <w:pPr>
        <w:spacing w:line="480" w:lineRule="auto"/>
        <w:jc w:val="both"/>
        <w:rPr>
          <w:rFonts w:asciiTheme="majorBidi" w:hAnsiTheme="majorBidi" w:cstheme="majorBidi"/>
        </w:rPr>
      </w:pPr>
      <w:r w:rsidRPr="00EF174A">
        <w:rPr>
          <w:rFonts w:asciiTheme="majorBidi" w:hAnsiTheme="majorBidi" w:cstheme="majorBidi"/>
          <w:noProof/>
        </w:rPr>
        <w:lastRenderedPageBreak/>
        <w:drawing>
          <wp:inline distT="0" distB="0" distL="0" distR="0" wp14:anchorId="7E53F189" wp14:editId="5CE693FC">
            <wp:extent cx="5486400" cy="6305550"/>
            <wp:effectExtent l="0" t="0" r="0" b="0"/>
            <wp:docPr id="20217817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6305550"/>
                    </a:xfrm>
                    <a:prstGeom prst="rect">
                      <a:avLst/>
                    </a:prstGeom>
                    <a:noFill/>
                    <a:ln>
                      <a:noFill/>
                    </a:ln>
                  </pic:spPr>
                </pic:pic>
              </a:graphicData>
            </a:graphic>
          </wp:inline>
        </w:drawing>
      </w:r>
    </w:p>
    <w:p w14:paraId="3880CADD" w14:textId="0936175C" w:rsidR="0043416E" w:rsidRPr="00EF174A" w:rsidRDefault="0043416E" w:rsidP="005B6168">
      <w:pPr>
        <w:contextualSpacing/>
        <w:jc w:val="both"/>
        <w:rPr>
          <w:rFonts w:asciiTheme="majorBidi" w:hAnsiTheme="majorBidi" w:cstheme="majorBidi"/>
          <w:sz w:val="22"/>
          <w:szCs w:val="22"/>
        </w:rPr>
      </w:pPr>
      <w:r w:rsidRPr="00EF174A">
        <w:rPr>
          <w:rFonts w:asciiTheme="majorBidi" w:hAnsiTheme="majorBidi" w:cstheme="majorBidi"/>
          <w:b/>
          <w:bCs/>
          <w:sz w:val="22"/>
          <w:szCs w:val="22"/>
        </w:rPr>
        <w:t xml:space="preserve">Figure 3. </w:t>
      </w:r>
      <w:r w:rsidR="00964947" w:rsidRPr="00EF174A">
        <w:rPr>
          <w:rFonts w:asciiTheme="majorBidi" w:hAnsiTheme="majorBidi" w:cstheme="majorBidi"/>
          <w:sz w:val="22"/>
          <w:szCs w:val="22"/>
        </w:rPr>
        <w:t>BIC</w:t>
      </w:r>
      <w:r w:rsidR="004A06DC" w:rsidRPr="00EF174A">
        <w:rPr>
          <w:rFonts w:asciiTheme="majorBidi" w:hAnsiTheme="majorBidi" w:cstheme="majorBidi"/>
          <w:sz w:val="22"/>
          <w:szCs w:val="22"/>
        </w:rPr>
        <w:t>s</w:t>
      </w:r>
      <w:r w:rsidRPr="00EF174A">
        <w:rPr>
          <w:rFonts w:asciiTheme="majorBidi" w:hAnsiTheme="majorBidi" w:cstheme="majorBidi"/>
          <w:sz w:val="22"/>
          <w:szCs w:val="22"/>
        </w:rPr>
        <w:t xml:space="preserve"> cavity performance versus parametric sweep on design parameters </w:t>
      </w:r>
      <w:r w:rsidRPr="00EF174A">
        <w:rPr>
          <w:rFonts w:asciiTheme="majorBidi" w:hAnsiTheme="majorBidi" w:cstheme="majorBidi"/>
          <w:i/>
          <w:iCs/>
          <w:sz w:val="22"/>
          <w:szCs w:val="22"/>
        </w:rPr>
        <w:t>α</w:t>
      </w:r>
      <w:r w:rsidRPr="00EF174A">
        <w:rPr>
          <w:rFonts w:asciiTheme="majorBidi" w:hAnsiTheme="majorBidi" w:cstheme="majorBidi"/>
          <w:sz w:val="22"/>
          <w:szCs w:val="22"/>
        </w:rPr>
        <w:t xml:space="preserve"> and </w:t>
      </w:r>
      <w:proofErr w:type="spellStart"/>
      <w:r w:rsidRPr="00EF174A">
        <w:rPr>
          <w:rFonts w:asciiTheme="majorBidi" w:hAnsiTheme="majorBidi" w:cstheme="majorBidi"/>
          <w:i/>
          <w:iCs/>
          <w:sz w:val="22"/>
          <w:szCs w:val="22"/>
        </w:rPr>
        <w:t>g</w:t>
      </w:r>
      <w:r w:rsidRPr="00EF174A">
        <w:rPr>
          <w:rFonts w:asciiTheme="majorBidi" w:hAnsiTheme="majorBidi" w:cstheme="majorBidi"/>
          <w:i/>
          <w:iCs/>
          <w:sz w:val="22"/>
          <w:szCs w:val="22"/>
          <w:vertAlign w:val="subscript"/>
        </w:rPr>
        <w:t>y</w:t>
      </w:r>
      <w:proofErr w:type="spellEnd"/>
      <w:r w:rsidRPr="00EF174A">
        <w:rPr>
          <w:rFonts w:asciiTheme="majorBidi" w:hAnsiTheme="majorBidi" w:cstheme="majorBidi"/>
          <w:sz w:val="22"/>
          <w:szCs w:val="22"/>
        </w:rPr>
        <w:t xml:space="preserve">. (a) Simulated </w:t>
      </w:r>
      <w:r w:rsidR="00EE1DDA" w:rsidRPr="00EF174A">
        <w:rPr>
          <w:rFonts w:asciiTheme="majorBidi" w:hAnsiTheme="majorBidi" w:cstheme="majorBidi"/>
          <w:sz w:val="22"/>
          <w:szCs w:val="22"/>
        </w:rPr>
        <w:t xml:space="preserve">and (b) measured </w:t>
      </w:r>
      <w:r w:rsidRPr="00EF174A">
        <w:rPr>
          <w:rFonts w:asciiTheme="majorBidi" w:hAnsiTheme="majorBidi" w:cstheme="majorBidi"/>
          <w:sz w:val="22"/>
          <w:szCs w:val="22"/>
        </w:rPr>
        <w:t>transmission</w:t>
      </w:r>
      <w:r w:rsidR="00EE1DDA" w:rsidRPr="00EF174A">
        <w:rPr>
          <w:rFonts w:asciiTheme="majorBidi" w:hAnsiTheme="majorBidi" w:cstheme="majorBidi"/>
          <w:sz w:val="22"/>
          <w:szCs w:val="22"/>
        </w:rPr>
        <w:t xml:space="preserve"> of</w:t>
      </w:r>
      <w:r w:rsidRPr="00EF174A">
        <w:rPr>
          <w:rFonts w:asciiTheme="majorBidi" w:hAnsiTheme="majorBidi" w:cstheme="majorBidi"/>
          <w:sz w:val="22"/>
          <w:szCs w:val="22"/>
        </w:rPr>
        <w:t xml:space="preserve"> c-Si metasurface versus different</w:t>
      </w:r>
      <w:r w:rsidR="00EE1DDA" w:rsidRPr="00EF174A">
        <w:rPr>
          <w:rFonts w:asciiTheme="majorBidi" w:hAnsiTheme="majorBidi" w:cstheme="majorBidi"/>
          <w:i/>
          <w:iCs/>
          <w:sz w:val="22"/>
          <w:szCs w:val="22"/>
        </w:rPr>
        <w:t xml:space="preserve"> α</w:t>
      </w:r>
      <w:r w:rsidR="00EE1DDA" w:rsidRPr="00EF174A">
        <w:rPr>
          <w:rFonts w:asciiTheme="majorBidi" w:hAnsiTheme="majorBidi" w:cstheme="majorBidi"/>
          <w:sz w:val="22"/>
          <w:szCs w:val="22"/>
        </w:rPr>
        <w:t>.</w:t>
      </w:r>
      <w:r w:rsidRPr="00EF174A">
        <w:rPr>
          <w:rFonts w:asciiTheme="majorBidi" w:hAnsiTheme="majorBidi" w:cstheme="majorBidi"/>
          <w:sz w:val="22"/>
          <w:szCs w:val="22"/>
        </w:rPr>
        <w:t xml:space="preserve"> (c) SEM images of the fabricated patterns with different </w:t>
      </w:r>
      <w:r w:rsidRPr="00EF174A">
        <w:rPr>
          <w:rFonts w:asciiTheme="majorBidi" w:hAnsiTheme="majorBidi" w:cstheme="majorBidi"/>
          <w:i/>
          <w:iCs/>
          <w:sz w:val="22"/>
          <w:szCs w:val="22"/>
        </w:rPr>
        <w:t>α</w:t>
      </w:r>
      <w:r w:rsidR="00EE1DDA" w:rsidRPr="00EF174A">
        <w:rPr>
          <w:rFonts w:asciiTheme="majorBidi" w:hAnsiTheme="majorBidi" w:cstheme="majorBidi"/>
          <w:sz w:val="22"/>
          <w:szCs w:val="22"/>
        </w:rPr>
        <w:t>.</w:t>
      </w:r>
      <w:r w:rsidRPr="00EF174A">
        <w:rPr>
          <w:rFonts w:asciiTheme="majorBidi" w:hAnsiTheme="majorBidi" w:cstheme="majorBidi"/>
          <w:sz w:val="22"/>
          <w:szCs w:val="22"/>
        </w:rPr>
        <w:t xml:space="preserve"> </w:t>
      </w:r>
      <w:r w:rsidR="00EE1DDA" w:rsidRPr="00EF174A">
        <w:rPr>
          <w:rFonts w:asciiTheme="majorBidi" w:hAnsiTheme="majorBidi" w:cstheme="majorBidi"/>
          <w:sz w:val="22"/>
          <w:szCs w:val="22"/>
        </w:rPr>
        <w:t>I</w:t>
      </w:r>
      <w:r w:rsidRPr="00EF174A">
        <w:rPr>
          <w:rFonts w:asciiTheme="majorBidi" w:hAnsiTheme="majorBidi" w:cstheme="majorBidi"/>
          <w:sz w:val="22"/>
          <w:szCs w:val="22"/>
        </w:rPr>
        <w:t>nset</w:t>
      </w:r>
      <w:r w:rsidR="00EE1DDA" w:rsidRPr="00EF174A">
        <w:rPr>
          <w:rFonts w:asciiTheme="majorBidi" w:hAnsiTheme="majorBidi" w:cstheme="majorBidi"/>
          <w:sz w:val="22"/>
          <w:szCs w:val="22"/>
        </w:rPr>
        <w:t>s:</w:t>
      </w:r>
      <w:r w:rsidRPr="00EF174A">
        <w:rPr>
          <w:rFonts w:asciiTheme="majorBidi" w:hAnsiTheme="majorBidi" w:cstheme="majorBidi"/>
          <w:sz w:val="22"/>
          <w:szCs w:val="22"/>
        </w:rPr>
        <w:t xml:space="preserve"> scale bar of 200 nm. (d) The simulated </w:t>
      </w:r>
      <w:r w:rsidR="00EE1DDA" w:rsidRPr="00EF174A">
        <w:rPr>
          <w:rFonts w:asciiTheme="majorBidi" w:hAnsiTheme="majorBidi" w:cstheme="majorBidi"/>
          <w:sz w:val="22"/>
          <w:szCs w:val="22"/>
        </w:rPr>
        <w:t xml:space="preserve">and (e) measured </w:t>
      </w:r>
      <w:r w:rsidRPr="00EF174A">
        <w:rPr>
          <w:rFonts w:asciiTheme="majorBidi" w:hAnsiTheme="majorBidi" w:cstheme="majorBidi"/>
          <w:sz w:val="22"/>
          <w:szCs w:val="22"/>
        </w:rPr>
        <w:t xml:space="preserve">transmission </w:t>
      </w:r>
      <w:r w:rsidR="00EE1DDA" w:rsidRPr="00EF174A">
        <w:rPr>
          <w:rFonts w:asciiTheme="majorBidi" w:hAnsiTheme="majorBidi" w:cstheme="majorBidi"/>
          <w:sz w:val="22"/>
          <w:szCs w:val="22"/>
        </w:rPr>
        <w:t xml:space="preserve">of c-Si metasurface versus </w:t>
      </w:r>
      <w:r w:rsidRPr="00EF174A">
        <w:rPr>
          <w:rFonts w:asciiTheme="majorBidi" w:hAnsiTheme="majorBidi" w:cstheme="majorBidi"/>
          <w:sz w:val="22"/>
          <w:szCs w:val="22"/>
        </w:rPr>
        <w:t xml:space="preserve">different </w:t>
      </w:r>
      <w:proofErr w:type="spellStart"/>
      <w:r w:rsidRPr="00EF174A">
        <w:rPr>
          <w:rFonts w:asciiTheme="majorBidi" w:hAnsiTheme="majorBidi" w:cstheme="majorBidi"/>
          <w:i/>
          <w:iCs/>
          <w:sz w:val="22"/>
          <w:szCs w:val="22"/>
        </w:rPr>
        <w:t>g</w:t>
      </w:r>
      <w:r w:rsidRPr="00EF174A">
        <w:rPr>
          <w:rFonts w:asciiTheme="majorBidi" w:hAnsiTheme="majorBidi" w:cstheme="majorBidi"/>
          <w:i/>
          <w:iCs/>
          <w:sz w:val="22"/>
          <w:szCs w:val="22"/>
          <w:vertAlign w:val="subscript"/>
        </w:rPr>
        <w:t>y</w:t>
      </w:r>
      <w:proofErr w:type="spellEnd"/>
      <w:r w:rsidRPr="00EF174A">
        <w:rPr>
          <w:rFonts w:asciiTheme="majorBidi" w:hAnsiTheme="majorBidi" w:cstheme="majorBidi"/>
          <w:sz w:val="22"/>
          <w:szCs w:val="22"/>
          <w:vertAlign w:val="subscript"/>
        </w:rPr>
        <w:t>;</w:t>
      </w:r>
      <w:r w:rsidRPr="00EF174A">
        <w:rPr>
          <w:rFonts w:asciiTheme="majorBidi" w:hAnsiTheme="majorBidi" w:cstheme="majorBidi"/>
          <w:sz w:val="22"/>
          <w:szCs w:val="22"/>
        </w:rPr>
        <w:t xml:space="preserve"> (f) SEM images of fabricated metasurfaces with different </w:t>
      </w:r>
      <w:proofErr w:type="spellStart"/>
      <w:r w:rsidRPr="00EF174A">
        <w:rPr>
          <w:rFonts w:asciiTheme="majorBidi" w:hAnsiTheme="majorBidi" w:cstheme="majorBidi"/>
          <w:i/>
          <w:iCs/>
          <w:sz w:val="22"/>
          <w:szCs w:val="22"/>
        </w:rPr>
        <w:t>g</w:t>
      </w:r>
      <w:r w:rsidRPr="00EF174A">
        <w:rPr>
          <w:rFonts w:asciiTheme="majorBidi" w:hAnsiTheme="majorBidi" w:cstheme="majorBidi"/>
          <w:i/>
          <w:iCs/>
          <w:sz w:val="22"/>
          <w:szCs w:val="22"/>
          <w:vertAlign w:val="subscript"/>
        </w:rPr>
        <w:t>y</w:t>
      </w:r>
      <w:proofErr w:type="spellEnd"/>
      <w:r w:rsidR="00702624" w:rsidRPr="00EF174A">
        <w:rPr>
          <w:rFonts w:asciiTheme="majorBidi" w:hAnsiTheme="majorBidi" w:cstheme="majorBidi"/>
          <w:sz w:val="22"/>
          <w:szCs w:val="22"/>
        </w:rPr>
        <w:t xml:space="preserve">. Insets: </w:t>
      </w:r>
      <w:r w:rsidRPr="00EF174A">
        <w:rPr>
          <w:rFonts w:asciiTheme="majorBidi" w:hAnsiTheme="majorBidi" w:cstheme="majorBidi"/>
          <w:sz w:val="22"/>
          <w:szCs w:val="22"/>
        </w:rPr>
        <w:t xml:space="preserve">scale bar </w:t>
      </w:r>
      <w:r w:rsidR="00702624" w:rsidRPr="00EF174A">
        <w:rPr>
          <w:rFonts w:asciiTheme="majorBidi" w:hAnsiTheme="majorBidi" w:cstheme="majorBidi"/>
          <w:sz w:val="22"/>
          <w:szCs w:val="22"/>
        </w:rPr>
        <w:t>of</w:t>
      </w:r>
      <w:r w:rsidRPr="00EF174A">
        <w:rPr>
          <w:rFonts w:asciiTheme="majorBidi" w:hAnsiTheme="majorBidi" w:cstheme="majorBidi"/>
          <w:sz w:val="22"/>
          <w:szCs w:val="22"/>
        </w:rPr>
        <w:t xml:space="preserve"> 200 nm.</w:t>
      </w:r>
    </w:p>
    <w:p w14:paraId="7B2AE60E" w14:textId="77777777" w:rsidR="005B6168" w:rsidRPr="00EF174A" w:rsidRDefault="005B6168" w:rsidP="00D61CC6">
      <w:pPr>
        <w:contextualSpacing/>
        <w:jc w:val="both"/>
        <w:rPr>
          <w:rFonts w:asciiTheme="majorBidi" w:hAnsiTheme="majorBidi" w:cstheme="majorBidi"/>
          <w:sz w:val="22"/>
          <w:szCs w:val="22"/>
        </w:rPr>
      </w:pPr>
    </w:p>
    <w:p w14:paraId="4548802C" w14:textId="77777777" w:rsidR="005B6168" w:rsidRPr="00EF174A" w:rsidRDefault="005B6168" w:rsidP="005B6168">
      <w:pPr>
        <w:spacing w:line="480" w:lineRule="auto"/>
        <w:ind w:firstLine="284"/>
        <w:jc w:val="both"/>
        <w:rPr>
          <w:rFonts w:asciiTheme="majorBidi" w:hAnsiTheme="majorBidi" w:cstheme="majorBidi"/>
        </w:rPr>
      </w:pPr>
      <w:r w:rsidRPr="00EF174A">
        <w:rPr>
          <w:rFonts w:asciiTheme="majorBidi" w:hAnsiTheme="majorBidi" w:cstheme="majorBidi"/>
        </w:rPr>
        <w:t xml:space="preserve">We investigated the effect of changing </w:t>
      </w:r>
      <w:proofErr w:type="spellStart"/>
      <w:r w:rsidRPr="00EF174A">
        <w:rPr>
          <w:rFonts w:asciiTheme="majorBidi" w:hAnsiTheme="majorBidi" w:cstheme="majorBidi"/>
          <w:i/>
          <w:iCs/>
        </w:rPr>
        <w:t>g</w:t>
      </w:r>
      <w:r w:rsidRPr="00EF174A">
        <w:rPr>
          <w:rFonts w:asciiTheme="majorBidi" w:hAnsiTheme="majorBidi" w:cstheme="majorBidi"/>
          <w:i/>
          <w:iCs/>
          <w:vertAlign w:val="subscript"/>
        </w:rPr>
        <w:t>y</w:t>
      </w:r>
      <w:proofErr w:type="spellEnd"/>
      <w:r w:rsidRPr="00EF174A">
        <w:rPr>
          <w:rFonts w:asciiTheme="majorBidi" w:hAnsiTheme="majorBidi" w:cstheme="majorBidi"/>
        </w:rPr>
        <w:t xml:space="preserve"> between two neighboring </w:t>
      </w:r>
      <w:r w:rsidRPr="00EF174A">
        <w:rPr>
          <w:rFonts w:asciiTheme="majorBidi" w:hAnsiTheme="majorBidi" w:cstheme="majorBidi"/>
          <w:shd w:val="clear" w:color="auto" w:fill="FFFFFF" w:themeFill="background1"/>
        </w:rPr>
        <w:t xml:space="preserve">unit cells </w:t>
      </w:r>
      <w:r w:rsidRPr="00EF174A">
        <w:rPr>
          <w:rFonts w:asciiTheme="majorBidi" w:hAnsiTheme="majorBidi" w:cstheme="majorBidi"/>
        </w:rPr>
        <w:t xml:space="preserve">on the transmission spectrum to get an additional tuning variable to control the BICs resonance. </w:t>
      </w:r>
      <w:r w:rsidRPr="00EF174A">
        <w:rPr>
          <w:rFonts w:asciiTheme="majorBidi" w:hAnsiTheme="majorBidi" w:cstheme="majorBidi"/>
        </w:rPr>
        <w:lastRenderedPageBreak/>
        <w:t xml:space="preserve">A blue shift of the BICs peak resonance wavelength was observed in the simulated transmission spectrum when </w:t>
      </w:r>
      <w:proofErr w:type="spellStart"/>
      <w:r w:rsidRPr="00EF174A">
        <w:rPr>
          <w:rFonts w:asciiTheme="majorBidi" w:hAnsiTheme="majorBidi" w:cstheme="majorBidi"/>
          <w:i/>
          <w:iCs/>
        </w:rPr>
        <w:t>g</w:t>
      </w:r>
      <w:r w:rsidRPr="00EF174A">
        <w:rPr>
          <w:rFonts w:asciiTheme="majorBidi" w:hAnsiTheme="majorBidi" w:cstheme="majorBidi"/>
          <w:i/>
          <w:iCs/>
          <w:vertAlign w:val="subscript"/>
        </w:rPr>
        <w:t>y</w:t>
      </w:r>
      <w:proofErr w:type="spellEnd"/>
      <w:r w:rsidRPr="00EF174A">
        <w:rPr>
          <w:rFonts w:asciiTheme="majorBidi" w:hAnsiTheme="majorBidi" w:cstheme="majorBidi"/>
        </w:rPr>
        <w:t xml:space="preserve"> increases, as plotted in Fig. 3d. This trend agrees well with the measured transmission spectrum, as shown in Fig. 3e. for all five fabricated patterns. This study reveals that the blue shift of the BICs resonance can be acquired at any desired wavelength by just changing the </w:t>
      </w:r>
      <w:proofErr w:type="spellStart"/>
      <w:r w:rsidRPr="00EF174A">
        <w:rPr>
          <w:rFonts w:asciiTheme="majorBidi" w:hAnsiTheme="majorBidi" w:cstheme="majorBidi"/>
          <w:i/>
          <w:iCs/>
        </w:rPr>
        <w:t>g</w:t>
      </w:r>
      <w:r w:rsidRPr="00EF174A">
        <w:rPr>
          <w:rFonts w:asciiTheme="majorBidi" w:hAnsiTheme="majorBidi" w:cstheme="majorBidi"/>
          <w:i/>
          <w:iCs/>
          <w:vertAlign w:val="subscript"/>
        </w:rPr>
        <w:t>y</w:t>
      </w:r>
      <w:proofErr w:type="spellEnd"/>
      <w:r w:rsidRPr="00EF174A">
        <w:rPr>
          <w:rFonts w:asciiTheme="majorBidi" w:hAnsiTheme="majorBidi" w:cstheme="majorBidi"/>
        </w:rPr>
        <w:t xml:space="preserve">. The slight shift in the BICs wavelength between simulation and experiment during both parametric sweep studies is due to the tiny shrink of the final fabricated dimensions compared with dimensions used in simulations. Increasing the </w:t>
      </w:r>
      <w:proofErr w:type="spellStart"/>
      <w:r w:rsidRPr="00EF174A">
        <w:rPr>
          <w:rFonts w:asciiTheme="majorBidi" w:hAnsiTheme="majorBidi" w:cstheme="majorBidi"/>
          <w:i/>
          <w:iCs/>
        </w:rPr>
        <w:t>g</w:t>
      </w:r>
      <w:r w:rsidRPr="00EF174A">
        <w:rPr>
          <w:rFonts w:asciiTheme="majorBidi" w:hAnsiTheme="majorBidi" w:cstheme="majorBidi"/>
          <w:i/>
          <w:iCs/>
          <w:vertAlign w:val="subscript"/>
        </w:rPr>
        <w:t>y</w:t>
      </w:r>
      <w:proofErr w:type="spellEnd"/>
      <w:r w:rsidRPr="00EF174A">
        <w:rPr>
          <w:rFonts w:asciiTheme="majorBidi" w:hAnsiTheme="majorBidi" w:cstheme="majorBidi"/>
        </w:rPr>
        <w:t xml:space="preserve"> value resulted in reducing the trapezoidal pillar volume. As a result, the BICs resonance wavelength blue shifted, as the </w:t>
      </w:r>
      <w:r w:rsidRPr="00EF174A">
        <w:rPr>
          <w:rFonts w:asciiTheme="majorBidi" w:hAnsiTheme="majorBidi" w:cstheme="majorBidi"/>
          <w:i/>
          <w:iCs/>
        </w:rPr>
        <w:t>EQ</w:t>
      </w:r>
      <w:r w:rsidRPr="00EF174A">
        <w:rPr>
          <w:rFonts w:asciiTheme="majorBidi" w:hAnsiTheme="majorBidi" w:cstheme="majorBidi"/>
        </w:rPr>
        <w:t xml:space="preserve"> and </w:t>
      </w:r>
      <w:r w:rsidRPr="00EF174A">
        <w:rPr>
          <w:rFonts w:asciiTheme="majorBidi" w:hAnsiTheme="majorBidi" w:cstheme="majorBidi"/>
          <w:i/>
          <w:iCs/>
        </w:rPr>
        <w:t>MQ</w:t>
      </w:r>
      <w:r w:rsidRPr="00EF174A">
        <w:rPr>
          <w:rFonts w:asciiTheme="majorBidi" w:hAnsiTheme="majorBidi" w:cstheme="majorBidi"/>
        </w:rPr>
        <w:t xml:space="preserve"> modes formed at shorter wavelengths. SEM images of the fabricated samples with different </w:t>
      </w:r>
      <w:proofErr w:type="spellStart"/>
      <w:r w:rsidRPr="00EF174A">
        <w:rPr>
          <w:rFonts w:asciiTheme="majorBidi" w:hAnsiTheme="majorBidi" w:cstheme="majorBidi"/>
          <w:i/>
          <w:iCs/>
        </w:rPr>
        <w:t>g</w:t>
      </w:r>
      <w:r w:rsidRPr="00EF174A">
        <w:rPr>
          <w:rFonts w:asciiTheme="majorBidi" w:hAnsiTheme="majorBidi" w:cstheme="majorBidi"/>
          <w:i/>
          <w:iCs/>
          <w:vertAlign w:val="subscript"/>
        </w:rPr>
        <w:t>y</w:t>
      </w:r>
      <w:proofErr w:type="spellEnd"/>
      <w:r w:rsidRPr="00EF174A">
        <w:rPr>
          <w:rFonts w:asciiTheme="majorBidi" w:hAnsiTheme="majorBidi" w:cstheme="majorBidi"/>
        </w:rPr>
        <w:t xml:space="preserve"> are depicted in Fig. 3f.</w:t>
      </w:r>
    </w:p>
    <w:p w14:paraId="35F985AE" w14:textId="748D7323" w:rsidR="00557F03" w:rsidRPr="00EF174A" w:rsidRDefault="00494577" w:rsidP="005969D5">
      <w:pPr>
        <w:spacing w:line="480" w:lineRule="auto"/>
        <w:ind w:firstLine="284"/>
        <w:jc w:val="both"/>
        <w:rPr>
          <w:rFonts w:asciiTheme="majorBidi" w:hAnsiTheme="majorBidi" w:cstheme="majorBidi"/>
        </w:rPr>
      </w:pPr>
      <w:r w:rsidRPr="00EF174A">
        <w:rPr>
          <w:rFonts w:asciiTheme="majorBidi" w:hAnsiTheme="majorBidi" w:cstheme="majorBidi"/>
        </w:rPr>
        <w:t>T</w:t>
      </w:r>
      <w:r w:rsidR="00410F7A" w:rsidRPr="00EF174A">
        <w:rPr>
          <w:rFonts w:asciiTheme="majorBidi" w:hAnsiTheme="majorBidi" w:cstheme="majorBidi"/>
        </w:rPr>
        <w:t xml:space="preserve">he fabricated </w:t>
      </w:r>
      <w:r w:rsidRPr="00EF174A">
        <w:rPr>
          <w:rFonts w:asciiTheme="majorBidi" w:hAnsiTheme="majorBidi" w:cstheme="majorBidi"/>
        </w:rPr>
        <w:t>samples were characterized by</w:t>
      </w:r>
      <w:r w:rsidR="00410F7A" w:rsidRPr="00EF174A">
        <w:rPr>
          <w:rFonts w:asciiTheme="majorBidi" w:hAnsiTheme="majorBidi" w:cstheme="majorBidi"/>
        </w:rPr>
        <w:t xml:space="preserve"> using a</w:t>
      </w:r>
      <w:r w:rsidR="000916FA" w:rsidRPr="00EF174A">
        <w:rPr>
          <w:rFonts w:asciiTheme="majorBidi" w:hAnsiTheme="majorBidi" w:cstheme="majorBidi"/>
        </w:rPr>
        <w:t xml:space="preserve"> custom</w:t>
      </w:r>
      <w:r w:rsidR="005C745E" w:rsidRPr="00EF174A">
        <w:rPr>
          <w:rFonts w:asciiTheme="majorBidi" w:hAnsiTheme="majorBidi" w:cstheme="majorBidi"/>
        </w:rPr>
        <w:t>ized</w:t>
      </w:r>
      <w:r w:rsidR="000916FA" w:rsidRPr="00EF174A">
        <w:rPr>
          <w:rFonts w:asciiTheme="majorBidi" w:hAnsiTheme="majorBidi" w:cstheme="majorBidi"/>
        </w:rPr>
        <w:t xml:space="preserve"> optical setup</w:t>
      </w:r>
      <w:r w:rsidR="001C247A" w:rsidRPr="00EF174A">
        <w:rPr>
          <w:rFonts w:asciiTheme="majorBidi" w:hAnsiTheme="majorBidi" w:cstheme="majorBidi"/>
        </w:rPr>
        <w:t>.</w:t>
      </w:r>
      <w:r w:rsidR="00410F7A" w:rsidRPr="00EF174A">
        <w:rPr>
          <w:rFonts w:asciiTheme="majorBidi" w:hAnsiTheme="majorBidi" w:cstheme="majorBidi"/>
        </w:rPr>
        <w:t xml:space="preserve"> </w:t>
      </w:r>
      <w:r w:rsidR="001C247A" w:rsidRPr="00EF174A">
        <w:rPr>
          <w:rFonts w:asciiTheme="majorBidi" w:hAnsiTheme="majorBidi" w:cstheme="majorBidi"/>
        </w:rPr>
        <w:t>T</w:t>
      </w:r>
      <w:r w:rsidR="00410F7A" w:rsidRPr="00EF174A">
        <w:rPr>
          <w:rFonts w:asciiTheme="majorBidi" w:hAnsiTheme="majorBidi" w:cstheme="majorBidi"/>
        </w:rPr>
        <w:t>he measured results of THG enhancement are</w:t>
      </w:r>
      <w:r w:rsidR="000916FA" w:rsidRPr="00EF174A">
        <w:rPr>
          <w:rFonts w:asciiTheme="majorBidi" w:hAnsiTheme="majorBidi" w:cstheme="majorBidi"/>
        </w:rPr>
        <w:t xml:space="preserve"> depicted in</w:t>
      </w:r>
      <w:r w:rsidR="00410F7A" w:rsidRPr="00EF174A">
        <w:rPr>
          <w:rFonts w:asciiTheme="majorBidi" w:hAnsiTheme="majorBidi" w:cstheme="majorBidi"/>
        </w:rPr>
        <w:t xml:space="preserve"> Fig</w:t>
      </w:r>
      <w:r w:rsidR="0066431C" w:rsidRPr="00EF174A">
        <w:rPr>
          <w:rFonts w:asciiTheme="majorBidi" w:hAnsiTheme="majorBidi" w:cstheme="majorBidi"/>
        </w:rPr>
        <w:t>.</w:t>
      </w:r>
      <w:r w:rsidR="00410F7A" w:rsidRPr="00EF174A">
        <w:rPr>
          <w:rFonts w:asciiTheme="majorBidi" w:hAnsiTheme="majorBidi" w:cstheme="majorBidi"/>
        </w:rPr>
        <w:t xml:space="preserve"> 4. </w:t>
      </w:r>
      <w:r w:rsidR="00515550" w:rsidRPr="00EF174A">
        <w:rPr>
          <w:rFonts w:asciiTheme="majorBidi" w:hAnsiTheme="majorBidi" w:cstheme="majorBidi"/>
        </w:rPr>
        <w:t>T</w:t>
      </w:r>
      <w:r w:rsidR="00410F7A" w:rsidRPr="00EF174A">
        <w:rPr>
          <w:rFonts w:asciiTheme="majorBidi" w:hAnsiTheme="majorBidi" w:cstheme="majorBidi"/>
        </w:rPr>
        <w:t>he measurement setup is sketched in</w:t>
      </w:r>
      <w:r w:rsidR="000916FA" w:rsidRPr="00EF174A">
        <w:rPr>
          <w:rFonts w:asciiTheme="majorBidi" w:hAnsiTheme="majorBidi" w:cstheme="majorBidi"/>
        </w:rPr>
        <w:t xml:space="preserve"> Fig. 4a</w:t>
      </w:r>
      <w:r w:rsidR="00410F7A" w:rsidRPr="00EF174A">
        <w:rPr>
          <w:rFonts w:asciiTheme="majorBidi" w:hAnsiTheme="majorBidi" w:cstheme="majorBidi"/>
        </w:rPr>
        <w:t xml:space="preserve">. </w:t>
      </w:r>
      <w:r w:rsidR="00980047" w:rsidRPr="00EF174A">
        <w:rPr>
          <w:rFonts w:asciiTheme="majorBidi" w:hAnsiTheme="majorBidi" w:cstheme="majorBidi"/>
        </w:rPr>
        <w:t xml:space="preserve">To increase the </w:t>
      </w:r>
      <w:r w:rsidR="000B122E" w:rsidRPr="00EF174A">
        <w:rPr>
          <w:rFonts w:asciiTheme="majorBidi" w:hAnsiTheme="majorBidi" w:cstheme="majorBidi"/>
        </w:rPr>
        <w:t xml:space="preserve">incident </w:t>
      </w:r>
      <w:r w:rsidR="00980047" w:rsidRPr="00EF174A">
        <w:rPr>
          <w:rFonts w:asciiTheme="majorBidi" w:hAnsiTheme="majorBidi" w:cstheme="majorBidi"/>
        </w:rPr>
        <w:t xml:space="preserve">peak power density on </w:t>
      </w:r>
      <w:r w:rsidR="000B122E" w:rsidRPr="00EF174A">
        <w:rPr>
          <w:rFonts w:asciiTheme="majorBidi" w:hAnsiTheme="majorBidi" w:cstheme="majorBidi"/>
        </w:rPr>
        <w:t>metasurfaces,</w:t>
      </w:r>
      <w:r w:rsidR="00980047" w:rsidRPr="00EF174A">
        <w:rPr>
          <w:rFonts w:asciiTheme="majorBidi" w:hAnsiTheme="majorBidi" w:cstheme="majorBidi"/>
        </w:rPr>
        <w:t xml:space="preserve"> </w:t>
      </w:r>
      <w:r w:rsidR="000B122E" w:rsidRPr="00EF174A">
        <w:rPr>
          <w:rFonts w:asciiTheme="majorBidi" w:hAnsiTheme="majorBidi" w:cstheme="majorBidi"/>
        </w:rPr>
        <w:t>t</w:t>
      </w:r>
      <w:r w:rsidR="00557F03" w:rsidRPr="00EF174A">
        <w:rPr>
          <w:rFonts w:asciiTheme="majorBidi" w:hAnsiTheme="majorBidi" w:cstheme="majorBidi"/>
        </w:rPr>
        <w:t xml:space="preserve">he </w:t>
      </w:r>
      <w:r w:rsidR="00410F7A" w:rsidRPr="00EF174A">
        <w:rPr>
          <w:rFonts w:asciiTheme="majorBidi" w:hAnsiTheme="majorBidi" w:cstheme="majorBidi"/>
        </w:rPr>
        <w:t xml:space="preserve">diameter of the focal spot of a </w:t>
      </w:r>
      <w:r w:rsidR="00557F03" w:rsidRPr="00EF174A">
        <w:rPr>
          <w:rFonts w:asciiTheme="majorBidi" w:hAnsiTheme="majorBidi" w:cstheme="majorBidi"/>
        </w:rPr>
        <w:t>f</w:t>
      </w:r>
      <w:r w:rsidR="008C5551" w:rsidRPr="00EF174A">
        <w:rPr>
          <w:rFonts w:asciiTheme="majorBidi" w:hAnsiTheme="majorBidi" w:cstheme="majorBidi"/>
        </w:rPr>
        <w:t>emtosecond (f</w:t>
      </w:r>
      <w:r w:rsidR="00557F03" w:rsidRPr="00EF174A">
        <w:rPr>
          <w:rFonts w:asciiTheme="majorBidi" w:hAnsiTheme="majorBidi" w:cstheme="majorBidi"/>
        </w:rPr>
        <w:t>s</w:t>
      </w:r>
      <w:r w:rsidR="008C5551" w:rsidRPr="00EF174A">
        <w:rPr>
          <w:rFonts w:asciiTheme="majorBidi" w:hAnsiTheme="majorBidi" w:cstheme="majorBidi"/>
        </w:rPr>
        <w:t>)</w:t>
      </w:r>
      <w:r w:rsidR="00557F03" w:rsidRPr="00EF174A">
        <w:rPr>
          <w:rFonts w:asciiTheme="majorBidi" w:hAnsiTheme="majorBidi" w:cstheme="majorBidi"/>
        </w:rPr>
        <w:t xml:space="preserve">-laser (Mai Tai XF-1) was </w:t>
      </w:r>
      <w:r w:rsidR="000B122E" w:rsidRPr="00EF174A">
        <w:rPr>
          <w:rFonts w:asciiTheme="majorBidi" w:hAnsiTheme="majorBidi" w:cstheme="majorBidi"/>
        </w:rPr>
        <w:t xml:space="preserve">set </w:t>
      </w:r>
      <w:r w:rsidR="00410F7A" w:rsidRPr="00EF174A">
        <w:rPr>
          <w:rFonts w:asciiTheme="majorBidi" w:hAnsiTheme="majorBidi" w:cstheme="majorBidi"/>
        </w:rPr>
        <w:t xml:space="preserve">around </w:t>
      </w:r>
      <w:r w:rsidR="00557F03" w:rsidRPr="00EF174A">
        <w:rPr>
          <w:rFonts w:asciiTheme="majorBidi" w:hAnsiTheme="majorBidi" w:cstheme="majorBidi"/>
        </w:rPr>
        <w:t>21 µm</w:t>
      </w:r>
      <w:r w:rsidR="000B122E" w:rsidRPr="00EF174A">
        <w:rPr>
          <w:rFonts w:asciiTheme="majorBidi" w:hAnsiTheme="majorBidi" w:cstheme="majorBidi"/>
        </w:rPr>
        <w:t>.</w:t>
      </w:r>
      <w:r w:rsidR="00557F03" w:rsidRPr="00EF174A">
        <w:rPr>
          <w:rFonts w:asciiTheme="majorBidi" w:hAnsiTheme="majorBidi" w:cstheme="majorBidi"/>
        </w:rPr>
        <w:t xml:space="preserve"> The transmitted THG was collected using a low</w:t>
      </w:r>
      <w:r w:rsidR="00782523" w:rsidRPr="00EF174A">
        <w:rPr>
          <w:rFonts w:asciiTheme="majorBidi" w:hAnsiTheme="majorBidi" w:cstheme="majorBidi"/>
        </w:rPr>
        <w:t>-</w:t>
      </w:r>
      <w:r w:rsidR="00557F03" w:rsidRPr="00EF174A">
        <w:rPr>
          <w:rFonts w:asciiTheme="majorBidi" w:hAnsiTheme="majorBidi" w:cstheme="majorBidi"/>
        </w:rPr>
        <w:t xml:space="preserve">loss fused silica plano-convex lens to minimize </w:t>
      </w:r>
      <w:r w:rsidR="00410F7A" w:rsidRPr="00EF174A">
        <w:rPr>
          <w:rFonts w:asciiTheme="majorBidi" w:hAnsiTheme="majorBidi" w:cstheme="majorBidi"/>
        </w:rPr>
        <w:t xml:space="preserve">the </w:t>
      </w:r>
      <w:r w:rsidR="00557F03" w:rsidRPr="00EF174A">
        <w:rPr>
          <w:rFonts w:asciiTheme="majorBidi" w:hAnsiTheme="majorBidi" w:cstheme="majorBidi"/>
        </w:rPr>
        <w:t xml:space="preserve">absorption of the THG signal at </w:t>
      </w:r>
      <w:r w:rsidR="00410F7A" w:rsidRPr="00EF174A">
        <w:rPr>
          <w:rFonts w:asciiTheme="majorBidi" w:hAnsiTheme="majorBidi" w:cstheme="majorBidi"/>
        </w:rPr>
        <w:t xml:space="preserve">the </w:t>
      </w:r>
      <w:r w:rsidR="00557F03" w:rsidRPr="00EF174A">
        <w:rPr>
          <w:rFonts w:asciiTheme="majorBidi" w:hAnsiTheme="majorBidi" w:cstheme="majorBidi"/>
        </w:rPr>
        <w:t xml:space="preserve">DUV wavelengths. The THG signal was separated from the pump laser using a prism and detected using a </w:t>
      </w:r>
      <w:r w:rsidR="00D74400" w:rsidRPr="00EF174A">
        <w:rPr>
          <w:rFonts w:asciiTheme="majorBidi" w:hAnsiTheme="majorBidi" w:cstheme="majorBidi"/>
        </w:rPr>
        <w:t xml:space="preserve">photomultiplier tube </w:t>
      </w:r>
      <w:r w:rsidR="00557F03" w:rsidRPr="00EF174A">
        <w:rPr>
          <w:rFonts w:asciiTheme="majorBidi" w:hAnsiTheme="majorBidi" w:cstheme="majorBidi"/>
        </w:rPr>
        <w:t xml:space="preserve">(PMT). </w:t>
      </w:r>
      <w:r w:rsidR="00410F7A" w:rsidRPr="00EF174A">
        <w:rPr>
          <w:rFonts w:asciiTheme="majorBidi" w:hAnsiTheme="majorBidi" w:cstheme="majorBidi"/>
        </w:rPr>
        <w:t>T</w:t>
      </w:r>
      <w:r w:rsidR="00557F03" w:rsidRPr="00EF174A">
        <w:rPr>
          <w:rFonts w:asciiTheme="majorBidi" w:hAnsiTheme="majorBidi" w:cstheme="majorBidi"/>
        </w:rPr>
        <w:t xml:space="preserve">he THG measurement setup and optical components </w:t>
      </w:r>
      <w:r w:rsidR="00512B2F" w:rsidRPr="00EF174A">
        <w:rPr>
          <w:rFonts w:asciiTheme="majorBidi" w:hAnsiTheme="majorBidi" w:cstheme="majorBidi"/>
        </w:rPr>
        <w:t>are</w:t>
      </w:r>
      <w:r w:rsidR="00557F03" w:rsidRPr="00EF174A">
        <w:rPr>
          <w:rFonts w:asciiTheme="majorBidi" w:hAnsiTheme="majorBidi" w:cstheme="majorBidi"/>
        </w:rPr>
        <w:t xml:space="preserve"> </w:t>
      </w:r>
      <w:r w:rsidR="00410F7A" w:rsidRPr="00EF174A">
        <w:rPr>
          <w:rFonts w:asciiTheme="majorBidi" w:hAnsiTheme="majorBidi" w:cstheme="majorBidi"/>
        </w:rPr>
        <w:t xml:space="preserve">detailed </w:t>
      </w:r>
      <w:r w:rsidR="00557F03" w:rsidRPr="00EF174A">
        <w:rPr>
          <w:rFonts w:asciiTheme="majorBidi" w:hAnsiTheme="majorBidi" w:cstheme="majorBidi"/>
        </w:rPr>
        <w:t xml:space="preserve">in the Methods </w:t>
      </w:r>
      <w:r w:rsidR="00410F7A" w:rsidRPr="00EF174A">
        <w:rPr>
          <w:rFonts w:asciiTheme="majorBidi" w:hAnsiTheme="majorBidi" w:cstheme="majorBidi"/>
        </w:rPr>
        <w:t>S</w:t>
      </w:r>
      <w:r w:rsidR="00557F03" w:rsidRPr="00EF174A">
        <w:rPr>
          <w:rFonts w:asciiTheme="majorBidi" w:hAnsiTheme="majorBidi" w:cstheme="majorBidi"/>
        </w:rPr>
        <w:t>ection.</w:t>
      </w:r>
    </w:p>
    <w:p w14:paraId="441DB597" w14:textId="31828923" w:rsidR="00A573B7" w:rsidRPr="00EF174A" w:rsidRDefault="00557F03" w:rsidP="005969D5">
      <w:pPr>
        <w:spacing w:line="480" w:lineRule="auto"/>
        <w:ind w:firstLine="426"/>
        <w:jc w:val="both"/>
        <w:rPr>
          <w:rFonts w:asciiTheme="majorBidi" w:hAnsiTheme="majorBidi" w:cstheme="majorBidi"/>
        </w:rPr>
      </w:pPr>
      <w:r w:rsidRPr="00EF174A">
        <w:rPr>
          <w:rFonts w:asciiTheme="majorBidi" w:hAnsiTheme="majorBidi" w:cstheme="majorBidi"/>
        </w:rPr>
        <w:t xml:space="preserve">The </w:t>
      </w:r>
      <w:r w:rsidR="0066431C" w:rsidRPr="00EF174A">
        <w:rPr>
          <w:rFonts w:asciiTheme="majorBidi" w:hAnsiTheme="majorBidi" w:cstheme="majorBidi"/>
        </w:rPr>
        <w:t xml:space="preserve">relationship </w:t>
      </w:r>
      <w:r w:rsidR="004371B2" w:rsidRPr="00EF174A">
        <w:rPr>
          <w:rFonts w:asciiTheme="majorBidi" w:hAnsiTheme="majorBidi" w:cstheme="majorBidi"/>
        </w:rPr>
        <w:t>between</w:t>
      </w:r>
      <w:r w:rsidR="0066431C" w:rsidRPr="00EF174A">
        <w:rPr>
          <w:rFonts w:asciiTheme="majorBidi" w:hAnsiTheme="majorBidi" w:cstheme="majorBidi"/>
        </w:rPr>
        <w:t xml:space="preserve"> the measured </w:t>
      </w:r>
      <w:r w:rsidRPr="00EF174A">
        <w:rPr>
          <w:rFonts w:asciiTheme="majorBidi" w:hAnsiTheme="majorBidi" w:cstheme="majorBidi"/>
        </w:rPr>
        <w:t xml:space="preserve">THG power </w:t>
      </w:r>
      <w:r w:rsidR="004371B2" w:rsidRPr="00EF174A">
        <w:rPr>
          <w:rFonts w:asciiTheme="majorBidi" w:hAnsiTheme="majorBidi" w:cstheme="majorBidi"/>
        </w:rPr>
        <w:t>and</w:t>
      </w:r>
      <w:r w:rsidR="0066431C" w:rsidRPr="00EF174A">
        <w:rPr>
          <w:rFonts w:asciiTheme="majorBidi" w:hAnsiTheme="majorBidi" w:cstheme="majorBidi"/>
        </w:rPr>
        <w:t xml:space="preserve"> the</w:t>
      </w:r>
      <w:r w:rsidRPr="00EF174A">
        <w:rPr>
          <w:rFonts w:asciiTheme="majorBidi" w:hAnsiTheme="majorBidi" w:cstheme="majorBidi"/>
        </w:rPr>
        <w:t xml:space="preserve"> pump power </w:t>
      </w:r>
      <w:r w:rsidR="0066431C" w:rsidRPr="00EF174A">
        <w:rPr>
          <w:rFonts w:asciiTheme="majorBidi" w:hAnsiTheme="majorBidi" w:cstheme="majorBidi"/>
        </w:rPr>
        <w:t xml:space="preserve">is </w:t>
      </w:r>
      <w:r w:rsidR="00512B2F" w:rsidRPr="00EF174A">
        <w:rPr>
          <w:rFonts w:asciiTheme="majorBidi" w:hAnsiTheme="majorBidi" w:cstheme="majorBidi"/>
        </w:rPr>
        <w:t>plot</w:t>
      </w:r>
      <w:r w:rsidR="00BC32BB" w:rsidRPr="00EF174A">
        <w:rPr>
          <w:rFonts w:asciiTheme="majorBidi" w:hAnsiTheme="majorBidi" w:cstheme="majorBidi"/>
        </w:rPr>
        <w:t>ted</w:t>
      </w:r>
      <w:r w:rsidRPr="00EF174A">
        <w:rPr>
          <w:rFonts w:asciiTheme="majorBidi" w:hAnsiTheme="majorBidi" w:cstheme="majorBidi"/>
        </w:rPr>
        <w:t xml:space="preserve"> in Fig. 4b. </w:t>
      </w:r>
      <w:r w:rsidR="000B122E" w:rsidRPr="00EF174A">
        <w:rPr>
          <w:rFonts w:asciiTheme="majorBidi" w:hAnsiTheme="majorBidi" w:cstheme="majorBidi"/>
        </w:rPr>
        <w:t xml:space="preserve">The </w:t>
      </w:r>
      <w:r w:rsidRPr="00EF174A">
        <w:rPr>
          <w:rFonts w:asciiTheme="majorBidi" w:hAnsiTheme="majorBidi" w:cstheme="majorBidi"/>
        </w:rPr>
        <w:t xml:space="preserve">highest </w:t>
      </w:r>
      <w:r w:rsidR="00FD600D" w:rsidRPr="00EF174A">
        <w:rPr>
          <w:rFonts w:asciiTheme="majorBidi" w:hAnsiTheme="majorBidi" w:cstheme="majorBidi"/>
        </w:rPr>
        <w:t xml:space="preserve">and the most efficient </w:t>
      </w:r>
      <w:r w:rsidRPr="00EF174A">
        <w:rPr>
          <w:rFonts w:asciiTheme="majorBidi" w:hAnsiTheme="majorBidi" w:cstheme="majorBidi"/>
        </w:rPr>
        <w:t>THG power</w:t>
      </w:r>
      <w:r w:rsidR="001F2916" w:rsidRPr="00EF174A">
        <w:rPr>
          <w:rFonts w:asciiTheme="majorBidi" w:hAnsiTheme="majorBidi" w:cstheme="majorBidi"/>
        </w:rPr>
        <w:t xml:space="preserve"> </w:t>
      </w:r>
      <w:r w:rsidR="00BD49BE" w:rsidRPr="00EF174A">
        <w:rPr>
          <w:rFonts w:asciiTheme="majorBidi" w:hAnsiTheme="majorBidi" w:cstheme="majorBidi"/>
        </w:rPr>
        <w:t xml:space="preserve">was </w:t>
      </w:r>
      <w:r w:rsidR="00FD600D" w:rsidRPr="00EF174A">
        <w:rPr>
          <w:rFonts w:asciiTheme="majorBidi" w:hAnsiTheme="majorBidi" w:cstheme="majorBidi"/>
        </w:rPr>
        <w:t xml:space="preserve">obtained </w:t>
      </w:r>
      <w:r w:rsidR="001F2916" w:rsidRPr="00EF174A">
        <w:rPr>
          <w:rFonts w:asciiTheme="majorBidi" w:hAnsiTheme="majorBidi" w:cstheme="majorBidi"/>
        </w:rPr>
        <w:t xml:space="preserve">using </w:t>
      </w:r>
      <w:r w:rsidR="005F07A6" w:rsidRPr="00EF174A">
        <w:rPr>
          <w:rFonts w:asciiTheme="majorBidi" w:hAnsiTheme="majorBidi" w:cstheme="majorBidi"/>
        </w:rPr>
        <w:t xml:space="preserve">metasurface with </w:t>
      </w:r>
      <w:r w:rsidR="001F2916" w:rsidRPr="00EF174A">
        <w:rPr>
          <w:rFonts w:asciiTheme="majorBidi" w:hAnsiTheme="majorBidi" w:cstheme="majorBidi"/>
        </w:rPr>
        <w:t>α = 0.22</w:t>
      </w:r>
      <w:r w:rsidR="000468B7" w:rsidRPr="00EF174A">
        <w:rPr>
          <w:rFonts w:asciiTheme="majorBidi" w:hAnsiTheme="majorBidi" w:cstheme="majorBidi"/>
        </w:rPr>
        <w:t xml:space="preserve">, </w:t>
      </w:r>
      <w:r w:rsidR="00BD49BE" w:rsidRPr="00EF174A">
        <w:rPr>
          <w:rFonts w:asciiTheme="majorBidi" w:hAnsiTheme="majorBidi" w:cstheme="majorBidi"/>
        </w:rPr>
        <w:t>which</w:t>
      </w:r>
      <w:r w:rsidR="000468B7" w:rsidRPr="00EF174A">
        <w:rPr>
          <w:rFonts w:asciiTheme="majorBidi" w:hAnsiTheme="majorBidi" w:cstheme="majorBidi"/>
        </w:rPr>
        <w:t xml:space="preserve"> equal</w:t>
      </w:r>
      <w:r w:rsidR="004371B2" w:rsidRPr="00EF174A">
        <w:rPr>
          <w:rFonts w:asciiTheme="majorBidi" w:hAnsiTheme="majorBidi" w:cstheme="majorBidi"/>
        </w:rPr>
        <w:t>s</w:t>
      </w:r>
      <w:r w:rsidRPr="00EF174A">
        <w:rPr>
          <w:rFonts w:asciiTheme="majorBidi" w:hAnsiTheme="majorBidi" w:cstheme="majorBidi"/>
        </w:rPr>
        <w:t xml:space="preserve"> </w:t>
      </w:r>
      <w:r w:rsidR="00B5693F" w:rsidRPr="00EF174A">
        <w:rPr>
          <w:rFonts w:asciiTheme="majorBidi" w:hAnsiTheme="majorBidi" w:cstheme="majorBidi"/>
        </w:rPr>
        <w:t>14.5</w:t>
      </w:r>
      <w:r w:rsidRPr="00EF174A">
        <w:rPr>
          <w:rFonts w:asciiTheme="majorBidi" w:hAnsiTheme="majorBidi" w:cstheme="majorBidi"/>
        </w:rPr>
        <w:t xml:space="preserve"> </w:t>
      </w:r>
      <w:r w:rsidR="00455FAA" w:rsidRPr="00EF174A">
        <w:rPr>
          <w:rFonts w:asciiTheme="majorBidi" w:hAnsiTheme="majorBidi" w:cstheme="majorBidi"/>
        </w:rPr>
        <w:t>n</w:t>
      </w:r>
      <w:r w:rsidRPr="00EF174A">
        <w:rPr>
          <w:rFonts w:asciiTheme="majorBidi" w:hAnsiTheme="majorBidi" w:cstheme="majorBidi"/>
        </w:rPr>
        <w:t>W</w:t>
      </w:r>
      <w:r w:rsidR="004511F6" w:rsidRPr="00EF174A">
        <w:rPr>
          <w:rFonts w:asciiTheme="majorBidi" w:hAnsiTheme="majorBidi" w:cstheme="majorBidi"/>
        </w:rPr>
        <w:t xml:space="preserve"> </w:t>
      </w:r>
      <w:r w:rsidR="00FC0017" w:rsidRPr="00EF174A">
        <w:rPr>
          <w:rFonts w:asciiTheme="majorBidi" w:hAnsiTheme="majorBidi" w:cstheme="majorBidi"/>
        </w:rPr>
        <w:t xml:space="preserve">under </w:t>
      </w:r>
      <w:r w:rsidRPr="00EF174A">
        <w:rPr>
          <w:rFonts w:asciiTheme="majorBidi" w:hAnsiTheme="majorBidi" w:cstheme="majorBidi"/>
        </w:rPr>
        <w:t xml:space="preserve">an average pump power of </w:t>
      </w:r>
      <w:r w:rsidR="00B13EC0" w:rsidRPr="00EF174A">
        <w:rPr>
          <w:rFonts w:asciiTheme="majorBidi" w:hAnsiTheme="majorBidi" w:cstheme="majorBidi"/>
        </w:rPr>
        <w:t>280</w:t>
      </w:r>
      <w:r w:rsidRPr="00EF174A">
        <w:rPr>
          <w:rFonts w:asciiTheme="majorBidi" w:hAnsiTheme="majorBidi" w:cstheme="majorBidi"/>
        </w:rPr>
        <w:t xml:space="preserve"> </w:t>
      </w:r>
      <w:proofErr w:type="spellStart"/>
      <w:r w:rsidRPr="00EF174A">
        <w:rPr>
          <w:rFonts w:asciiTheme="majorBidi" w:hAnsiTheme="majorBidi" w:cstheme="majorBidi"/>
        </w:rPr>
        <w:t>mW</w:t>
      </w:r>
      <w:proofErr w:type="spellEnd"/>
      <w:r w:rsidRPr="00EF174A">
        <w:rPr>
          <w:rFonts w:asciiTheme="majorBidi" w:hAnsiTheme="majorBidi" w:cstheme="majorBidi"/>
        </w:rPr>
        <w:t xml:space="preserve"> and a </w:t>
      </w:r>
      <w:r w:rsidRPr="00EF174A">
        <w:rPr>
          <w:rFonts w:asciiTheme="majorBidi" w:hAnsiTheme="majorBidi" w:cstheme="majorBidi"/>
        </w:rPr>
        <w:lastRenderedPageBreak/>
        <w:t xml:space="preserve">fluence of approximately 1 </w:t>
      </w:r>
      <w:proofErr w:type="spellStart"/>
      <w:r w:rsidRPr="00EF174A">
        <w:rPr>
          <w:rFonts w:asciiTheme="majorBidi" w:hAnsiTheme="majorBidi" w:cstheme="majorBidi"/>
        </w:rPr>
        <w:t>mJ</w:t>
      </w:r>
      <w:proofErr w:type="spellEnd"/>
      <w:r w:rsidRPr="00EF174A">
        <w:rPr>
          <w:rFonts w:asciiTheme="majorBidi" w:hAnsiTheme="majorBidi" w:cstheme="majorBidi"/>
        </w:rPr>
        <w:t>/cm</w:t>
      </w:r>
      <w:r w:rsidRPr="00EF174A">
        <w:rPr>
          <w:rFonts w:asciiTheme="majorBidi" w:hAnsiTheme="majorBidi" w:cstheme="majorBidi"/>
          <w:vertAlign w:val="superscript"/>
        </w:rPr>
        <w:t>2</w:t>
      </w:r>
      <w:r w:rsidRPr="00EF174A">
        <w:rPr>
          <w:rFonts w:asciiTheme="majorBidi" w:hAnsiTheme="majorBidi" w:cstheme="majorBidi"/>
        </w:rPr>
        <w:t xml:space="preserve">. </w:t>
      </w:r>
      <w:r w:rsidR="000827E8" w:rsidRPr="00EF174A">
        <w:rPr>
          <w:rFonts w:asciiTheme="majorBidi" w:hAnsiTheme="majorBidi" w:cstheme="majorBidi"/>
        </w:rPr>
        <w:t xml:space="preserve">The THG power plot </w:t>
      </w:r>
      <w:r w:rsidR="00CC550F" w:rsidRPr="00EF174A">
        <w:rPr>
          <w:rFonts w:asciiTheme="majorBidi" w:hAnsiTheme="majorBidi" w:cstheme="majorBidi"/>
        </w:rPr>
        <w:t xml:space="preserve">versus </w:t>
      </w:r>
      <w:r w:rsidR="0013711D" w:rsidRPr="00EF174A">
        <w:rPr>
          <w:rFonts w:asciiTheme="majorBidi" w:hAnsiTheme="majorBidi" w:cstheme="majorBidi"/>
        </w:rPr>
        <w:t xml:space="preserve">other fabricated </w:t>
      </w:r>
      <w:r w:rsidR="00CC550F" w:rsidRPr="00EF174A">
        <w:rPr>
          <w:rFonts w:asciiTheme="majorBidi" w:hAnsiTheme="majorBidi" w:cstheme="majorBidi"/>
        </w:rPr>
        <w:t>asymmetry parameter</w:t>
      </w:r>
      <w:r w:rsidR="002377A3" w:rsidRPr="00EF174A">
        <w:rPr>
          <w:rFonts w:asciiTheme="majorBidi" w:hAnsiTheme="majorBidi" w:cstheme="majorBidi"/>
        </w:rPr>
        <w:t>s</w:t>
      </w:r>
      <w:r w:rsidR="00CC550F" w:rsidRPr="00EF174A">
        <w:rPr>
          <w:rFonts w:asciiTheme="majorBidi" w:hAnsiTheme="majorBidi" w:cstheme="majorBidi"/>
        </w:rPr>
        <w:t xml:space="preserve"> is plotted in Fig. S</w:t>
      </w:r>
      <w:r w:rsidR="00275209" w:rsidRPr="00EF174A">
        <w:rPr>
          <w:rFonts w:asciiTheme="majorBidi" w:hAnsiTheme="majorBidi" w:cstheme="majorBidi"/>
        </w:rPr>
        <w:t>12</w:t>
      </w:r>
      <w:r w:rsidR="00CC550F" w:rsidRPr="00EF174A">
        <w:rPr>
          <w:rFonts w:asciiTheme="majorBidi" w:hAnsiTheme="majorBidi" w:cstheme="majorBidi"/>
        </w:rPr>
        <w:t xml:space="preserve">. </w:t>
      </w:r>
      <w:r w:rsidR="00BB71B7" w:rsidRPr="00EF174A">
        <w:rPr>
          <w:rFonts w:asciiTheme="majorBidi" w:hAnsiTheme="majorBidi" w:cstheme="majorBidi"/>
        </w:rPr>
        <w:t xml:space="preserve">We plotted a line </w:t>
      </w:r>
      <w:r w:rsidR="00EC275C" w:rsidRPr="00EF174A">
        <w:rPr>
          <w:rFonts w:asciiTheme="majorBidi" w:hAnsiTheme="majorBidi" w:cstheme="majorBidi"/>
        </w:rPr>
        <w:t>using</w:t>
      </w:r>
      <w:r w:rsidR="00BB71B7" w:rsidRPr="00EF174A">
        <w:rPr>
          <w:rFonts w:asciiTheme="majorBidi" w:hAnsiTheme="majorBidi" w:cstheme="majorBidi"/>
        </w:rPr>
        <w:t xml:space="preserve"> the formula of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UV-THG</m:t>
            </m:r>
          </m:sub>
        </m:sSub>
        <m:r>
          <w:rPr>
            <w:rFonts w:ascii="Cambria Math" w:hAnsi="Cambria Math" w:cstheme="majorBidi"/>
          </w:rPr>
          <m:t>=a</m:t>
        </m:r>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Pmup</m:t>
            </m:r>
          </m:sub>
          <m:sup>
            <m:r>
              <w:rPr>
                <w:rFonts w:ascii="Cambria Math" w:hAnsi="Cambria Math" w:cstheme="majorBidi"/>
              </w:rPr>
              <m:t>b</m:t>
            </m:r>
          </m:sup>
        </m:sSubSup>
      </m:oMath>
      <w:r w:rsidR="00BB71B7" w:rsidRPr="00EF174A">
        <w:rPr>
          <w:rFonts w:asciiTheme="majorBidi" w:hAnsiTheme="majorBidi" w:cstheme="majorBidi"/>
        </w:rPr>
        <w:t xml:space="preserve">, where </w:t>
      </w:r>
      <w:r w:rsidR="00BB71B7" w:rsidRPr="00EF174A">
        <w:rPr>
          <w:rFonts w:asciiTheme="majorBidi" w:hAnsiTheme="majorBidi" w:cstheme="majorBidi"/>
          <w:i/>
          <w:iCs/>
        </w:rPr>
        <w:t>a</w:t>
      </w:r>
      <w:r w:rsidR="00BB71B7" w:rsidRPr="00EF174A">
        <w:rPr>
          <w:rFonts w:asciiTheme="majorBidi" w:hAnsiTheme="majorBidi" w:cstheme="majorBidi"/>
        </w:rPr>
        <w:t xml:space="preserve"> and </w:t>
      </w:r>
      <w:r w:rsidR="00BB71B7" w:rsidRPr="00EF174A">
        <w:rPr>
          <w:rFonts w:asciiTheme="majorBidi" w:hAnsiTheme="majorBidi" w:cstheme="majorBidi"/>
          <w:i/>
          <w:iCs/>
        </w:rPr>
        <w:t>b</w:t>
      </w:r>
      <w:r w:rsidR="00BB71B7" w:rsidRPr="00EF174A">
        <w:rPr>
          <w:rFonts w:asciiTheme="majorBidi" w:hAnsiTheme="majorBidi" w:cstheme="majorBidi"/>
        </w:rPr>
        <w:t xml:space="preserve"> are fitting parameters for the THG data. The fitting slope</w:t>
      </w:r>
      <w:r w:rsidR="009B0D01" w:rsidRPr="00EF174A">
        <w:rPr>
          <w:rFonts w:asciiTheme="majorBidi" w:hAnsiTheme="majorBidi" w:cstheme="majorBidi"/>
        </w:rPr>
        <w:t xml:space="preserve"> equals</w:t>
      </w:r>
      <w:r w:rsidR="00BB71B7" w:rsidRPr="00EF174A">
        <w:rPr>
          <w:rFonts w:asciiTheme="majorBidi" w:hAnsiTheme="majorBidi" w:cstheme="majorBidi"/>
        </w:rPr>
        <w:t xml:space="preserve"> </w:t>
      </w:r>
      <w:r w:rsidR="006D7F0A" w:rsidRPr="00EF174A">
        <w:rPr>
          <w:rFonts w:asciiTheme="majorBidi" w:hAnsiTheme="majorBidi" w:cstheme="majorBidi"/>
        </w:rPr>
        <w:t>2.904</w:t>
      </w:r>
      <w:r w:rsidR="00BB71B7" w:rsidRPr="00EF174A">
        <w:rPr>
          <w:rFonts w:asciiTheme="majorBidi" w:hAnsiTheme="majorBidi" w:cstheme="majorBidi"/>
        </w:rPr>
        <w:t xml:space="preserve">, and the </w:t>
      </w:r>
      <w:r w:rsidR="00C76279" w:rsidRPr="00EF174A">
        <w:rPr>
          <w:rFonts w:asciiTheme="majorBidi" w:hAnsiTheme="majorBidi" w:cstheme="majorBidi"/>
        </w:rPr>
        <w:t>R-squared</w:t>
      </w:r>
      <w:r w:rsidR="00BB71B7" w:rsidRPr="00EF174A">
        <w:rPr>
          <w:rFonts w:asciiTheme="majorBidi" w:hAnsiTheme="majorBidi" w:cstheme="majorBidi"/>
        </w:rPr>
        <w:t xml:space="preserve"> value of the fit </w:t>
      </w:r>
      <w:r w:rsidR="009B0D01" w:rsidRPr="00EF174A">
        <w:rPr>
          <w:rFonts w:asciiTheme="majorBidi" w:hAnsiTheme="majorBidi" w:cstheme="majorBidi"/>
        </w:rPr>
        <w:t>equals 0.998</w:t>
      </w:r>
      <w:r w:rsidR="00BB71B7" w:rsidRPr="00EF174A">
        <w:rPr>
          <w:rFonts w:asciiTheme="majorBidi" w:hAnsiTheme="majorBidi" w:cstheme="majorBidi"/>
        </w:rPr>
        <w:t xml:space="preserve">. </w:t>
      </w:r>
      <w:r w:rsidR="00502882" w:rsidRPr="00EF174A">
        <w:rPr>
          <w:rFonts w:asciiTheme="majorBidi" w:hAnsiTheme="majorBidi" w:cstheme="majorBidi"/>
        </w:rPr>
        <w:t>It indicates that THG power increased as a cu</w:t>
      </w:r>
      <w:r w:rsidR="004A06DC" w:rsidRPr="00EF174A">
        <w:rPr>
          <w:rFonts w:asciiTheme="majorBidi" w:hAnsiTheme="majorBidi" w:cstheme="majorBidi"/>
        </w:rPr>
        <w:t>bic</w:t>
      </w:r>
      <w:r w:rsidR="00502882" w:rsidRPr="00EF174A">
        <w:rPr>
          <w:rFonts w:asciiTheme="majorBidi" w:hAnsiTheme="majorBidi" w:cstheme="majorBidi"/>
        </w:rPr>
        <w:t xml:space="preserve"> function of the pump power</w:t>
      </w:r>
      <w:r w:rsidR="00FB3893" w:rsidRPr="00EF174A">
        <w:rPr>
          <w:rFonts w:asciiTheme="majorBidi" w:hAnsiTheme="majorBidi" w:cstheme="majorBidi"/>
        </w:rPr>
        <w:t xml:space="preserve">, and the pump </w:t>
      </w:r>
      <w:r w:rsidR="00F7779C" w:rsidRPr="00EF174A">
        <w:rPr>
          <w:rFonts w:asciiTheme="majorBidi" w:hAnsiTheme="majorBidi" w:cstheme="majorBidi"/>
        </w:rPr>
        <w:t xml:space="preserve">power </w:t>
      </w:r>
      <w:r w:rsidR="00BF4FB5" w:rsidRPr="00EF174A">
        <w:rPr>
          <w:rFonts w:asciiTheme="majorBidi" w:hAnsiTheme="majorBidi" w:cstheme="majorBidi"/>
        </w:rPr>
        <w:t>vanished</w:t>
      </w:r>
      <w:r w:rsidR="00FB3893" w:rsidRPr="00EF174A">
        <w:rPr>
          <w:rFonts w:asciiTheme="majorBidi" w:hAnsiTheme="majorBidi" w:cstheme="majorBidi"/>
        </w:rPr>
        <w:t xml:space="preserve"> effectively</w:t>
      </w:r>
      <w:r w:rsidR="00502882" w:rsidRPr="00EF174A">
        <w:rPr>
          <w:rFonts w:asciiTheme="majorBidi" w:hAnsiTheme="majorBidi" w:cstheme="majorBidi"/>
        </w:rPr>
        <w:t xml:space="preserve">. </w:t>
      </w:r>
      <w:r w:rsidRPr="00EF174A">
        <w:rPr>
          <w:rFonts w:asciiTheme="majorBidi" w:hAnsiTheme="majorBidi" w:cstheme="majorBidi"/>
        </w:rPr>
        <w:t xml:space="preserve">Additional </w:t>
      </w:r>
      <w:r w:rsidR="009361D4" w:rsidRPr="00EF174A">
        <w:rPr>
          <w:rFonts w:asciiTheme="majorBidi" w:hAnsiTheme="majorBidi" w:cstheme="majorBidi"/>
        </w:rPr>
        <w:t xml:space="preserve">information </w:t>
      </w:r>
      <w:r w:rsidRPr="00EF174A">
        <w:rPr>
          <w:rFonts w:asciiTheme="majorBidi" w:hAnsiTheme="majorBidi" w:cstheme="majorBidi"/>
        </w:rPr>
        <w:t xml:space="preserve">on the calculation of THG power can </w:t>
      </w:r>
      <w:r w:rsidR="00FC0017" w:rsidRPr="00EF174A">
        <w:rPr>
          <w:rFonts w:asciiTheme="majorBidi" w:hAnsiTheme="majorBidi" w:cstheme="majorBidi"/>
        </w:rPr>
        <w:t>be found</w:t>
      </w:r>
      <w:r w:rsidRPr="00EF174A">
        <w:rPr>
          <w:rFonts w:asciiTheme="majorBidi" w:hAnsiTheme="majorBidi" w:cstheme="majorBidi"/>
        </w:rPr>
        <w:t xml:space="preserve"> in the Methods </w:t>
      </w:r>
      <w:r w:rsidR="00FC0017" w:rsidRPr="00EF174A">
        <w:rPr>
          <w:rFonts w:asciiTheme="majorBidi" w:hAnsiTheme="majorBidi" w:cstheme="majorBidi"/>
        </w:rPr>
        <w:t>S</w:t>
      </w:r>
      <w:r w:rsidRPr="00EF174A">
        <w:rPr>
          <w:rFonts w:asciiTheme="majorBidi" w:hAnsiTheme="majorBidi" w:cstheme="majorBidi"/>
        </w:rPr>
        <w:t xml:space="preserve">ection. The THG conversion efficiency </w:t>
      </w:r>
      <w:r w:rsidR="00FC0017" w:rsidRPr="00EF174A">
        <w:rPr>
          <w:rFonts w:asciiTheme="majorBidi" w:hAnsiTheme="majorBidi" w:cstheme="majorBidi"/>
        </w:rPr>
        <w:t xml:space="preserve">was </w:t>
      </w:r>
      <w:r w:rsidR="00152859" w:rsidRPr="00EF174A">
        <w:rPr>
          <w:rFonts w:asciiTheme="majorBidi" w:hAnsiTheme="majorBidi" w:cstheme="majorBidi"/>
        </w:rPr>
        <w:t>c</w:t>
      </w:r>
      <w:r w:rsidRPr="00EF174A">
        <w:rPr>
          <w:rFonts w:asciiTheme="majorBidi" w:hAnsiTheme="majorBidi" w:cstheme="majorBidi"/>
        </w:rPr>
        <w:t>alculate</w:t>
      </w:r>
      <w:r w:rsidR="00FC0017" w:rsidRPr="00EF174A">
        <w:rPr>
          <w:rFonts w:asciiTheme="majorBidi" w:hAnsiTheme="majorBidi" w:cstheme="majorBidi"/>
        </w:rPr>
        <w:t>d by</w:t>
      </w:r>
      <w:r w:rsidRPr="00EF174A">
        <w:rPr>
          <w:rFonts w:asciiTheme="majorBidi" w:hAnsiTheme="majorBidi" w:cstheme="majorBidi"/>
        </w:rPr>
        <w:t xml:space="preserve"> the following </w:t>
      </w:r>
      <w:r w:rsidR="00FC0017" w:rsidRPr="00EF174A">
        <w:rPr>
          <w:rFonts w:asciiTheme="majorBidi" w:hAnsiTheme="majorBidi" w:cstheme="majorBidi"/>
        </w:rPr>
        <w:t>formula, which arrives at</w:t>
      </w:r>
      <w:r w:rsidRPr="00EF174A">
        <w:rPr>
          <w:rFonts w:asciiTheme="majorBidi" w:hAnsiTheme="majorBidi" w:cstheme="majorBidi"/>
        </w:rPr>
        <w:t>:</w:t>
      </w:r>
    </w:p>
    <w:p w14:paraId="42CC41FD" w14:textId="57B88991" w:rsidR="00A573B7" w:rsidRPr="00EF174A" w:rsidRDefault="00B8117C" w:rsidP="005969D5">
      <w:pPr>
        <w:spacing w:line="480" w:lineRule="auto"/>
        <w:jc w:val="right"/>
        <w:rPr>
          <w:rFonts w:asciiTheme="majorBidi" w:hAnsiTheme="majorBidi" w:cstheme="majorBidi"/>
        </w:rPr>
      </w:pPr>
      <m:oMath>
        <m:r>
          <w:rPr>
            <w:rFonts w:ascii="Cambria Math" w:hAnsi="Cambria Math" w:cstheme="majorBidi"/>
          </w:rPr>
          <m:t>η=</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UV-THG</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pump</m:t>
                </m:r>
              </m:sub>
            </m:sSub>
          </m:den>
        </m:f>
        <m:r>
          <w:rPr>
            <w:rFonts w:ascii="Cambria Math" w:hAnsi="Cambria Math" w:cstheme="majorBidi"/>
          </w:rPr>
          <m:t>=5.2×</m:t>
        </m:r>
        <m:sSup>
          <m:sSupPr>
            <m:ctrlPr>
              <w:rPr>
                <w:rFonts w:ascii="Cambria Math" w:hAnsi="Cambria Math" w:cstheme="majorBidi"/>
                <w:i/>
              </w:rPr>
            </m:ctrlPr>
          </m:sSupPr>
          <m:e>
            <m:r>
              <w:rPr>
                <w:rFonts w:ascii="Cambria Math" w:hAnsi="Cambria Math" w:cstheme="majorBidi"/>
              </w:rPr>
              <m:t>10</m:t>
            </m:r>
          </m:e>
          <m:sup>
            <m:r>
              <w:rPr>
                <w:rFonts w:ascii="Cambria Math" w:hAnsi="Cambria Math" w:cstheme="majorBidi"/>
              </w:rPr>
              <m:t>-6</m:t>
            </m:r>
          </m:sup>
        </m:sSup>
        <m:r>
          <w:rPr>
            <w:rFonts w:ascii="Cambria Math" w:hAnsi="Cambria Math" w:cstheme="majorBidi"/>
          </w:rPr>
          <m:t xml:space="preserve"> % </m:t>
        </m:r>
      </m:oMath>
      <w:r w:rsidRPr="00EF174A">
        <w:rPr>
          <w:rFonts w:asciiTheme="majorBidi" w:hAnsiTheme="majorBidi" w:cstheme="majorBidi"/>
        </w:rPr>
        <w:tab/>
      </w:r>
      <w:r w:rsidRPr="00EF174A">
        <w:rPr>
          <w:rFonts w:asciiTheme="majorBidi" w:hAnsiTheme="majorBidi" w:cstheme="majorBidi"/>
        </w:rPr>
        <w:tab/>
      </w:r>
      <w:r w:rsidRPr="00EF174A">
        <w:rPr>
          <w:rFonts w:asciiTheme="majorBidi" w:hAnsiTheme="majorBidi" w:cstheme="majorBidi"/>
        </w:rPr>
        <w:tab/>
      </w:r>
      <w:r w:rsidRPr="00EF174A">
        <w:rPr>
          <w:rFonts w:asciiTheme="majorBidi" w:hAnsiTheme="majorBidi" w:cstheme="majorBidi"/>
        </w:rPr>
        <w:tab/>
      </w:r>
      <w:r w:rsidR="009361D4" w:rsidRPr="00EF174A">
        <w:rPr>
          <w:rFonts w:asciiTheme="majorBidi" w:hAnsiTheme="majorBidi" w:cstheme="majorBidi"/>
        </w:rPr>
        <w:t>(</w:t>
      </w:r>
      <w:r w:rsidRPr="00EF174A">
        <w:rPr>
          <w:rFonts w:asciiTheme="majorBidi" w:hAnsiTheme="majorBidi" w:cstheme="majorBidi"/>
        </w:rPr>
        <w:t>1</w:t>
      </w:r>
      <w:r w:rsidR="009361D4" w:rsidRPr="00EF174A">
        <w:rPr>
          <w:rFonts w:asciiTheme="majorBidi" w:hAnsiTheme="majorBidi" w:cstheme="majorBidi"/>
        </w:rPr>
        <w:t>)</w:t>
      </w:r>
      <w:r w:rsidR="00907B64" w:rsidRPr="00EF174A">
        <w:rPr>
          <w:rFonts w:asciiTheme="majorBidi" w:hAnsiTheme="majorBidi" w:cstheme="majorBidi"/>
        </w:rPr>
        <w:t>.</w:t>
      </w:r>
    </w:p>
    <w:p w14:paraId="19FE88A5" w14:textId="574796B2" w:rsidR="00445B0E" w:rsidRPr="00EF174A" w:rsidRDefault="000010CF" w:rsidP="005969D5">
      <w:pPr>
        <w:spacing w:line="480" w:lineRule="auto"/>
        <w:jc w:val="both"/>
        <w:rPr>
          <w:rFonts w:asciiTheme="majorBidi" w:hAnsiTheme="majorBidi" w:cstheme="majorBidi"/>
        </w:rPr>
      </w:pPr>
      <w:r w:rsidRPr="00EF174A">
        <w:rPr>
          <w:rFonts w:asciiTheme="majorBidi" w:hAnsiTheme="majorBidi" w:cstheme="majorBidi"/>
        </w:rPr>
        <w:t>There are two ways to increase THG power</w:t>
      </w:r>
      <w:r w:rsidR="004371B2" w:rsidRPr="00EF174A">
        <w:rPr>
          <w:rFonts w:asciiTheme="majorBidi" w:hAnsiTheme="majorBidi" w:cstheme="majorBidi"/>
        </w:rPr>
        <w:t xml:space="preserve"> further</w:t>
      </w:r>
      <w:r w:rsidRPr="00EF174A">
        <w:rPr>
          <w:rFonts w:asciiTheme="majorBidi" w:hAnsiTheme="majorBidi" w:cstheme="majorBidi"/>
        </w:rPr>
        <w:t xml:space="preserve">. </w:t>
      </w:r>
      <w:r w:rsidR="00906C4F" w:rsidRPr="00EF174A">
        <w:rPr>
          <w:rFonts w:asciiTheme="majorBidi" w:hAnsiTheme="majorBidi" w:cstheme="majorBidi"/>
        </w:rPr>
        <w:t>First, i</w:t>
      </w:r>
      <w:r w:rsidR="007C5344" w:rsidRPr="00EF174A">
        <w:rPr>
          <w:rFonts w:asciiTheme="majorBidi" w:hAnsiTheme="majorBidi" w:cstheme="majorBidi"/>
        </w:rPr>
        <w:t xml:space="preserve">mproving the experimental </w:t>
      </w:r>
      <w:r w:rsidR="007C5344" w:rsidRPr="00EF174A">
        <w:rPr>
          <w:rFonts w:asciiTheme="majorBidi" w:hAnsiTheme="majorBidi" w:cstheme="majorBidi"/>
          <w:i/>
          <w:iCs/>
        </w:rPr>
        <w:t>Q</w:t>
      </w:r>
      <w:r w:rsidR="007C5344" w:rsidRPr="00EF174A">
        <w:rPr>
          <w:rFonts w:asciiTheme="majorBidi" w:hAnsiTheme="majorBidi" w:cstheme="majorBidi"/>
        </w:rPr>
        <w:t xml:space="preserve">-factor of the </w:t>
      </w:r>
      <w:r w:rsidR="00964947" w:rsidRPr="00EF174A">
        <w:rPr>
          <w:rFonts w:asciiTheme="majorBidi" w:hAnsiTheme="majorBidi" w:cstheme="majorBidi"/>
        </w:rPr>
        <w:t>BIC</w:t>
      </w:r>
      <w:r w:rsidR="004A06DC" w:rsidRPr="00EF174A">
        <w:rPr>
          <w:rFonts w:asciiTheme="majorBidi" w:hAnsiTheme="majorBidi" w:cstheme="majorBidi"/>
        </w:rPr>
        <w:t>s</w:t>
      </w:r>
      <w:r w:rsidR="007C5344" w:rsidRPr="00EF174A">
        <w:rPr>
          <w:rFonts w:asciiTheme="majorBidi" w:hAnsiTheme="majorBidi" w:cstheme="majorBidi"/>
        </w:rPr>
        <w:t xml:space="preserve"> resonance to be close to the simulat</w:t>
      </w:r>
      <w:r w:rsidR="008C6CD7" w:rsidRPr="00EF174A">
        <w:rPr>
          <w:rFonts w:asciiTheme="majorBidi" w:hAnsiTheme="majorBidi" w:cstheme="majorBidi"/>
        </w:rPr>
        <w:t>ed</w:t>
      </w:r>
      <w:r w:rsidR="00906C4F" w:rsidRPr="00EF174A">
        <w:rPr>
          <w:rFonts w:asciiTheme="majorBidi" w:hAnsiTheme="majorBidi" w:cstheme="majorBidi"/>
        </w:rPr>
        <w:t xml:space="preserve"> </w:t>
      </w:r>
      <w:r w:rsidR="00906C4F" w:rsidRPr="00EF174A">
        <w:rPr>
          <w:rFonts w:asciiTheme="majorBidi" w:hAnsiTheme="majorBidi" w:cstheme="majorBidi"/>
          <w:i/>
          <w:iCs/>
        </w:rPr>
        <w:t>Q</w:t>
      </w:r>
      <w:r w:rsidR="00906C4F" w:rsidRPr="00EF174A">
        <w:rPr>
          <w:rFonts w:asciiTheme="majorBidi" w:hAnsiTheme="majorBidi" w:cstheme="majorBidi"/>
        </w:rPr>
        <w:t>-factor</w:t>
      </w:r>
      <w:r w:rsidR="007C5344" w:rsidRPr="00EF174A">
        <w:rPr>
          <w:rFonts w:asciiTheme="majorBidi" w:hAnsiTheme="majorBidi" w:cstheme="majorBidi"/>
        </w:rPr>
        <w:t xml:space="preserve"> will enhance the THG power.</w:t>
      </w:r>
      <w:r w:rsidR="00906C4F" w:rsidRPr="00EF174A">
        <w:rPr>
          <w:rFonts w:asciiTheme="majorBidi" w:hAnsiTheme="majorBidi" w:cstheme="majorBidi"/>
        </w:rPr>
        <w:t xml:space="preserve"> Second, </w:t>
      </w:r>
      <w:r w:rsidR="00445B0E" w:rsidRPr="00EF174A">
        <w:rPr>
          <w:rFonts w:asciiTheme="majorBidi" w:hAnsiTheme="majorBidi" w:cstheme="majorBidi"/>
        </w:rPr>
        <w:t xml:space="preserve">c-Si exhibits </w:t>
      </w:r>
      <w:r w:rsidR="006C73D6" w:rsidRPr="00EF174A">
        <w:rPr>
          <w:rFonts w:asciiTheme="majorBidi" w:hAnsiTheme="majorBidi" w:cstheme="majorBidi"/>
        </w:rPr>
        <w:t xml:space="preserve">a large </w:t>
      </w:r>
      <w:r w:rsidR="00445B0E" w:rsidRPr="00EF174A">
        <w:rPr>
          <w:rFonts w:asciiTheme="majorBidi" w:hAnsiTheme="majorBidi" w:cstheme="majorBidi"/>
        </w:rPr>
        <w:t>laser damage</w:t>
      </w:r>
      <w:r w:rsidR="006C73D6" w:rsidRPr="00EF174A">
        <w:rPr>
          <w:rFonts w:asciiTheme="majorBidi" w:hAnsiTheme="majorBidi" w:cstheme="majorBidi"/>
        </w:rPr>
        <w:t xml:space="preserve"> threshold with</w:t>
      </w:r>
      <w:r w:rsidR="00445B0E" w:rsidRPr="00EF174A">
        <w:rPr>
          <w:rFonts w:asciiTheme="majorBidi" w:hAnsiTheme="majorBidi" w:cstheme="majorBidi"/>
        </w:rPr>
        <w:t xml:space="preserve"> a fluence threshold of approximately 30 </w:t>
      </w:r>
      <w:proofErr w:type="spellStart"/>
      <w:r w:rsidR="00445B0E" w:rsidRPr="00EF174A">
        <w:rPr>
          <w:rFonts w:asciiTheme="majorBidi" w:hAnsiTheme="majorBidi" w:cstheme="majorBidi"/>
        </w:rPr>
        <w:t>mJ</w:t>
      </w:r>
      <w:proofErr w:type="spellEnd"/>
      <w:r w:rsidR="00445B0E" w:rsidRPr="00EF174A">
        <w:rPr>
          <w:rFonts w:asciiTheme="majorBidi" w:hAnsiTheme="majorBidi" w:cstheme="majorBidi"/>
        </w:rPr>
        <w:t>/cm</w:t>
      </w:r>
      <w:r w:rsidR="00445B0E" w:rsidRPr="00EF174A">
        <w:rPr>
          <w:rFonts w:asciiTheme="majorBidi" w:hAnsiTheme="majorBidi" w:cstheme="majorBidi"/>
          <w:vertAlign w:val="superscript"/>
        </w:rPr>
        <w:t>2</w:t>
      </w:r>
      <w:r w:rsidR="00445B0E" w:rsidRPr="00EF174A">
        <w:rPr>
          <w:rFonts w:asciiTheme="majorBidi" w:hAnsiTheme="majorBidi" w:cstheme="majorBidi"/>
        </w:rPr>
        <w:t xml:space="preserve"> </w:t>
      </w:r>
      <w:r w:rsidR="008C5551" w:rsidRPr="00EF174A">
        <w:rPr>
          <w:rFonts w:asciiTheme="majorBidi" w:hAnsiTheme="majorBidi" w:cstheme="majorBidi"/>
        </w:rPr>
        <w:t>under</w:t>
      </w:r>
      <w:r w:rsidR="00445B0E" w:rsidRPr="00EF174A">
        <w:rPr>
          <w:rFonts w:asciiTheme="majorBidi" w:hAnsiTheme="majorBidi" w:cstheme="majorBidi"/>
        </w:rPr>
        <w:t xml:space="preserve"> </w:t>
      </w:r>
      <w:r w:rsidR="00ED4A83" w:rsidRPr="00EF174A">
        <w:rPr>
          <w:rFonts w:asciiTheme="majorBidi" w:hAnsiTheme="majorBidi" w:cstheme="majorBidi"/>
        </w:rPr>
        <w:t xml:space="preserve">a similar </w:t>
      </w:r>
      <w:r w:rsidR="008C5551" w:rsidRPr="00EF174A">
        <w:rPr>
          <w:rFonts w:asciiTheme="majorBidi" w:hAnsiTheme="majorBidi" w:cstheme="majorBidi"/>
        </w:rPr>
        <w:t xml:space="preserve">pump power of the </w:t>
      </w:r>
      <w:r w:rsidR="00445B0E" w:rsidRPr="00EF174A">
        <w:rPr>
          <w:rFonts w:asciiTheme="majorBidi" w:hAnsiTheme="majorBidi" w:cstheme="majorBidi"/>
        </w:rPr>
        <w:t>fs-laser</w:t>
      </w:r>
      <w:r w:rsidR="008C5551" w:rsidRPr="00EF174A">
        <w:rPr>
          <w:rFonts w:asciiTheme="majorBidi" w:hAnsiTheme="majorBidi" w:cstheme="majorBidi"/>
        </w:rPr>
        <w:t xml:space="preserve"> mentioned above</w:t>
      </w:r>
      <w:r w:rsidR="00445B0E" w:rsidRPr="00EF174A">
        <w:rPr>
          <w:rFonts w:asciiTheme="majorBidi" w:hAnsiTheme="majorBidi" w:cstheme="majorBidi"/>
        </w:rPr>
        <w:t>.</w:t>
      </w:r>
      <w:hyperlink w:anchor="_ENREF_65" w:tooltip="Lam, 2004 #241"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Lam&lt;/Author&gt;&lt;Year&gt;2004&lt;/Year&gt;&lt;RecNum&gt;241&lt;/RecNum&gt;&lt;DisplayText&gt;&lt;style face="superscript"&gt;65&lt;/style&gt;&lt;/DisplayText&gt;&lt;record&gt;&lt;rec-number&gt;241&lt;/rec-number&gt;&lt;foreign-keys&gt;&lt;key app="EN" db-id="5wztxtvxtxwtr2epr0bv5v950tadz2rw229v" timestamp="1671968942"&gt;241&lt;/key&gt;&lt;/foreign-keys&gt;&lt;ref-type name="Journal Article"&gt;17&lt;/ref-type&gt;&lt;contributors&gt;&lt;authors&gt;&lt;author&gt;Lam, YC&lt;/author&gt;&lt;author&gt;Tran, DV&lt;/author&gt;&lt;author&gt;Zheng, HY&lt;/author&gt;&lt;author&gt;Murukeshan, VM&lt;/author&gt;&lt;author&gt;Chai, JC&lt;/author&gt;&lt;author&gt;Hardt, DE&lt;/author&gt;&lt;/authors&gt;&lt;/contributors&gt;&lt;titles&gt;&lt;title&gt;Surface damage of crystalline silicon by low fluence femtosecond laser pulses&lt;/title&gt;&lt;secondary-title&gt;Surface Review and Letters&lt;/secondary-title&gt;&lt;/titles&gt;&lt;periodical&gt;&lt;full-title&gt;Surface Review and Letters&lt;/full-title&gt;&lt;/periodical&gt;&lt;pages&gt;217-221&lt;/pages&gt;&lt;volume&gt;11&lt;/volume&gt;&lt;number&gt;02&lt;/number&gt;&lt;dates&gt;&lt;year&gt;2004&lt;/year&gt;&lt;/dates&gt;&lt;isbn&gt;0218-625X&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65</w:t>
        </w:r>
        <w:r w:rsidR="00736FA2" w:rsidRPr="00EF174A">
          <w:rPr>
            <w:rFonts w:asciiTheme="majorBidi" w:hAnsiTheme="majorBidi" w:cstheme="majorBidi"/>
          </w:rPr>
          <w:fldChar w:fldCharType="end"/>
        </w:r>
      </w:hyperlink>
      <w:r w:rsidR="00445B0E" w:rsidRPr="00EF174A">
        <w:rPr>
          <w:rFonts w:asciiTheme="majorBidi" w:hAnsiTheme="majorBidi" w:cstheme="majorBidi"/>
        </w:rPr>
        <w:t xml:space="preserve"> </w:t>
      </w:r>
      <w:r w:rsidR="000B2D5C" w:rsidRPr="00EF174A">
        <w:rPr>
          <w:rFonts w:asciiTheme="majorBidi" w:hAnsiTheme="majorBidi" w:cstheme="majorBidi"/>
        </w:rPr>
        <w:t>It implies that</w:t>
      </w:r>
      <w:r w:rsidR="00445B0E" w:rsidRPr="00EF174A">
        <w:rPr>
          <w:rFonts w:asciiTheme="majorBidi" w:hAnsiTheme="majorBidi" w:cstheme="majorBidi"/>
        </w:rPr>
        <w:t xml:space="preserve"> </w:t>
      </w:r>
      <w:r w:rsidR="00502882" w:rsidRPr="00EF174A">
        <w:rPr>
          <w:rFonts w:asciiTheme="majorBidi" w:hAnsiTheme="majorBidi" w:cstheme="majorBidi"/>
        </w:rPr>
        <w:t>there is still room</w:t>
      </w:r>
      <w:r w:rsidR="008C5551" w:rsidRPr="00EF174A">
        <w:rPr>
          <w:rFonts w:asciiTheme="majorBidi" w:hAnsiTheme="majorBidi" w:cstheme="majorBidi"/>
        </w:rPr>
        <w:t xml:space="preserve"> </w:t>
      </w:r>
      <w:r w:rsidR="00445B0E" w:rsidRPr="00EF174A">
        <w:rPr>
          <w:rFonts w:asciiTheme="majorBidi" w:hAnsiTheme="majorBidi" w:cstheme="majorBidi"/>
        </w:rPr>
        <w:t xml:space="preserve">to increase the THG power by more than four orders of magnitude </w:t>
      </w:r>
      <w:r w:rsidR="00502882" w:rsidRPr="00EF174A">
        <w:rPr>
          <w:rFonts w:asciiTheme="majorBidi" w:hAnsiTheme="majorBidi" w:cstheme="majorBidi"/>
        </w:rPr>
        <w:t>via</w:t>
      </w:r>
      <w:r w:rsidR="00445B0E" w:rsidRPr="00EF174A">
        <w:rPr>
          <w:rFonts w:asciiTheme="majorBidi" w:hAnsiTheme="majorBidi" w:cstheme="majorBidi"/>
        </w:rPr>
        <w:t xml:space="preserve"> </w:t>
      </w:r>
      <w:r w:rsidR="00502882" w:rsidRPr="00EF174A">
        <w:rPr>
          <w:rFonts w:asciiTheme="majorBidi" w:hAnsiTheme="majorBidi" w:cstheme="majorBidi"/>
        </w:rPr>
        <w:t>raising</w:t>
      </w:r>
      <w:r w:rsidR="00445B0E" w:rsidRPr="00EF174A">
        <w:rPr>
          <w:rFonts w:asciiTheme="majorBidi" w:hAnsiTheme="majorBidi" w:cstheme="majorBidi"/>
        </w:rPr>
        <w:t xml:space="preserve"> the pump power just below the laser damage threshold of c-Si. We measured the THG power of a c-Si thin film</w:t>
      </w:r>
      <w:r w:rsidR="0068407E" w:rsidRPr="00EF174A">
        <w:rPr>
          <w:rFonts w:asciiTheme="majorBidi" w:hAnsiTheme="majorBidi" w:cstheme="majorBidi"/>
        </w:rPr>
        <w:t xml:space="preserve"> </w:t>
      </w:r>
      <w:r w:rsidR="00445B0E" w:rsidRPr="00EF174A">
        <w:rPr>
          <w:rFonts w:asciiTheme="majorBidi" w:hAnsiTheme="majorBidi" w:cstheme="majorBidi"/>
        </w:rPr>
        <w:t>with a thickness of 400 nm on sapphire</w:t>
      </w:r>
      <w:r w:rsidR="0068407E" w:rsidRPr="00EF174A">
        <w:rPr>
          <w:rFonts w:asciiTheme="majorBidi" w:hAnsiTheme="majorBidi" w:cstheme="majorBidi"/>
        </w:rPr>
        <w:t xml:space="preserve">, which </w:t>
      </w:r>
      <w:r w:rsidR="00222572" w:rsidRPr="00EF174A">
        <w:rPr>
          <w:rFonts w:asciiTheme="majorBidi" w:hAnsiTheme="majorBidi" w:cstheme="majorBidi"/>
        </w:rPr>
        <w:t>serve</w:t>
      </w:r>
      <w:r w:rsidR="00D92FA4" w:rsidRPr="00EF174A">
        <w:rPr>
          <w:rFonts w:asciiTheme="majorBidi" w:hAnsiTheme="majorBidi" w:cstheme="majorBidi"/>
        </w:rPr>
        <w:t>d</w:t>
      </w:r>
      <w:r w:rsidR="00222572" w:rsidRPr="00EF174A">
        <w:rPr>
          <w:rFonts w:asciiTheme="majorBidi" w:hAnsiTheme="majorBidi" w:cstheme="majorBidi"/>
        </w:rPr>
        <w:t xml:space="preserve"> as</w:t>
      </w:r>
      <w:r w:rsidR="0068407E" w:rsidRPr="00EF174A">
        <w:rPr>
          <w:rFonts w:asciiTheme="majorBidi" w:hAnsiTheme="majorBidi" w:cstheme="majorBidi"/>
        </w:rPr>
        <w:t xml:space="preserve"> a reference sample</w:t>
      </w:r>
      <w:r w:rsidR="00445B0E" w:rsidRPr="00EF174A">
        <w:rPr>
          <w:rFonts w:asciiTheme="majorBidi" w:hAnsiTheme="majorBidi" w:cstheme="majorBidi"/>
        </w:rPr>
        <w:t xml:space="preserve"> to evaluate the enhancement factor in THG power using the </w:t>
      </w:r>
      <w:r w:rsidR="004A06DC" w:rsidRPr="00EF174A">
        <w:rPr>
          <w:rFonts w:asciiTheme="majorBidi" w:hAnsiTheme="majorBidi" w:cstheme="majorBidi"/>
        </w:rPr>
        <w:t>BICs</w:t>
      </w:r>
      <w:r w:rsidR="00445B0E" w:rsidRPr="00EF174A">
        <w:rPr>
          <w:rFonts w:asciiTheme="majorBidi" w:hAnsiTheme="majorBidi" w:cstheme="majorBidi"/>
        </w:rPr>
        <w:t xml:space="preserve"> resonance</w:t>
      </w:r>
      <w:r w:rsidR="00222572" w:rsidRPr="00EF174A">
        <w:rPr>
          <w:rFonts w:asciiTheme="majorBidi" w:hAnsiTheme="majorBidi" w:cstheme="majorBidi"/>
        </w:rPr>
        <w:t xml:space="preserve">. The measured data is plotted </w:t>
      </w:r>
      <w:r w:rsidR="00445B0E" w:rsidRPr="00EF174A">
        <w:rPr>
          <w:rFonts w:asciiTheme="majorBidi" w:hAnsiTheme="majorBidi" w:cstheme="majorBidi"/>
        </w:rPr>
        <w:t>in Fig. 4b</w:t>
      </w:r>
      <w:r w:rsidR="002B33AD" w:rsidRPr="00EF174A">
        <w:rPr>
          <w:rFonts w:asciiTheme="majorBidi" w:hAnsiTheme="majorBidi" w:cstheme="majorBidi"/>
        </w:rPr>
        <w:t xml:space="preserve">, showing an </w:t>
      </w:r>
      <w:r w:rsidR="00445B0E" w:rsidRPr="00EF174A">
        <w:rPr>
          <w:rFonts w:asciiTheme="majorBidi" w:hAnsiTheme="majorBidi" w:cstheme="majorBidi"/>
        </w:rPr>
        <w:t xml:space="preserve">enhancement factor </w:t>
      </w:r>
      <w:r w:rsidR="002B33AD" w:rsidRPr="00EF174A">
        <w:rPr>
          <w:rFonts w:asciiTheme="majorBidi" w:hAnsiTheme="majorBidi" w:cstheme="majorBidi"/>
        </w:rPr>
        <w:t>of</w:t>
      </w:r>
      <w:r w:rsidR="00445B0E" w:rsidRPr="00EF174A">
        <w:rPr>
          <w:rFonts w:asciiTheme="majorBidi" w:hAnsiTheme="majorBidi" w:cstheme="majorBidi"/>
        </w:rPr>
        <w:t xml:space="preserve"> </w:t>
      </w:r>
      <w:r w:rsidR="002B33AD" w:rsidRPr="00EF174A">
        <w:rPr>
          <w:rFonts w:asciiTheme="majorBidi" w:hAnsiTheme="majorBidi" w:cstheme="majorBidi"/>
        </w:rPr>
        <w:t>~</w:t>
      </w:r>
      <w:r w:rsidR="00445B0E" w:rsidRPr="00EF174A">
        <w:rPr>
          <w:rFonts w:asciiTheme="majorBidi" w:hAnsiTheme="majorBidi" w:cstheme="majorBidi"/>
        </w:rPr>
        <w:t xml:space="preserve">16 times, which could be improved by collecting all higher </w:t>
      </w:r>
      <w:r w:rsidR="00D92FA4" w:rsidRPr="00EF174A">
        <w:rPr>
          <w:rFonts w:asciiTheme="majorBidi" w:hAnsiTheme="majorBidi" w:cstheme="majorBidi"/>
        </w:rPr>
        <w:t xml:space="preserve">orders of </w:t>
      </w:r>
      <w:r w:rsidR="00445B0E" w:rsidRPr="00EF174A">
        <w:rPr>
          <w:rFonts w:asciiTheme="majorBidi" w:hAnsiTheme="majorBidi" w:cstheme="majorBidi"/>
        </w:rPr>
        <w:t xml:space="preserve">diffraction </w:t>
      </w:r>
      <w:r w:rsidRPr="00EF174A">
        <w:rPr>
          <w:rFonts w:asciiTheme="majorBidi" w:hAnsiTheme="majorBidi" w:cstheme="majorBidi"/>
        </w:rPr>
        <w:t xml:space="preserve">using a </w:t>
      </w:r>
      <w:r w:rsidR="00445B0E" w:rsidRPr="00EF174A">
        <w:rPr>
          <w:rFonts w:asciiTheme="majorBidi" w:hAnsiTheme="majorBidi" w:cstheme="majorBidi"/>
        </w:rPr>
        <w:t>UV</w:t>
      </w:r>
      <w:r w:rsidRPr="00EF174A">
        <w:rPr>
          <w:rFonts w:asciiTheme="majorBidi" w:hAnsiTheme="majorBidi" w:cstheme="majorBidi"/>
        </w:rPr>
        <w:t xml:space="preserve"> objective</w:t>
      </w:r>
      <w:r w:rsidR="00445B0E" w:rsidRPr="00EF174A">
        <w:rPr>
          <w:rFonts w:asciiTheme="majorBidi" w:hAnsiTheme="majorBidi" w:cstheme="majorBidi"/>
        </w:rPr>
        <w:t xml:space="preserve"> lens </w:t>
      </w:r>
      <w:r w:rsidRPr="00EF174A">
        <w:rPr>
          <w:rFonts w:asciiTheme="majorBidi" w:hAnsiTheme="majorBidi" w:cstheme="majorBidi"/>
        </w:rPr>
        <w:t xml:space="preserve">with </w:t>
      </w:r>
      <w:r w:rsidR="004371B2" w:rsidRPr="00EF174A">
        <w:rPr>
          <w:rFonts w:asciiTheme="majorBidi" w:hAnsiTheme="majorBidi" w:cstheme="majorBidi"/>
        </w:rPr>
        <w:t xml:space="preserve">a </w:t>
      </w:r>
      <w:r w:rsidRPr="00EF174A">
        <w:rPr>
          <w:rFonts w:asciiTheme="majorBidi" w:hAnsiTheme="majorBidi" w:cstheme="majorBidi"/>
        </w:rPr>
        <w:t xml:space="preserve">high </w:t>
      </w:r>
      <w:r w:rsidR="00445B0E" w:rsidRPr="00EF174A">
        <w:rPr>
          <w:rFonts w:asciiTheme="majorBidi" w:hAnsiTheme="majorBidi" w:cstheme="majorBidi"/>
        </w:rPr>
        <w:t>numerical aperture (NA</w:t>
      </w:r>
      <w:r w:rsidRPr="00EF174A">
        <w:rPr>
          <w:rFonts w:asciiTheme="majorBidi" w:hAnsiTheme="majorBidi" w:cstheme="majorBidi"/>
        </w:rPr>
        <w:t>&gt;</w:t>
      </w:r>
      <w:r w:rsidR="00445B0E" w:rsidRPr="00EF174A">
        <w:rPr>
          <w:rFonts w:asciiTheme="majorBidi" w:hAnsiTheme="majorBidi" w:cstheme="majorBidi"/>
        </w:rPr>
        <w:t>0.</w:t>
      </w:r>
      <w:r w:rsidR="00AF5C5A" w:rsidRPr="00EF174A">
        <w:rPr>
          <w:rFonts w:asciiTheme="majorBidi" w:hAnsiTheme="majorBidi" w:cstheme="majorBidi"/>
        </w:rPr>
        <w:t>8</w:t>
      </w:r>
      <w:r w:rsidR="00445B0E" w:rsidRPr="00EF174A">
        <w:rPr>
          <w:rFonts w:asciiTheme="majorBidi" w:hAnsiTheme="majorBidi" w:cstheme="majorBidi"/>
        </w:rPr>
        <w:t xml:space="preserve">5). </w:t>
      </w:r>
      <w:r w:rsidR="00B20BD9" w:rsidRPr="00EF174A">
        <w:rPr>
          <w:rFonts w:asciiTheme="majorBidi" w:hAnsiTheme="majorBidi" w:cstheme="majorBidi"/>
        </w:rPr>
        <w:t xml:space="preserve">Fig. </w:t>
      </w:r>
      <w:r w:rsidR="002B32C6" w:rsidRPr="00EF174A">
        <w:rPr>
          <w:rFonts w:asciiTheme="majorBidi" w:hAnsiTheme="majorBidi" w:cstheme="majorBidi"/>
        </w:rPr>
        <w:t>S</w:t>
      </w:r>
      <w:r w:rsidR="00187B0F" w:rsidRPr="00EF174A">
        <w:rPr>
          <w:rFonts w:asciiTheme="majorBidi" w:hAnsiTheme="majorBidi" w:cstheme="majorBidi"/>
        </w:rPr>
        <w:t>1</w:t>
      </w:r>
      <w:r w:rsidR="002B32C6" w:rsidRPr="00EF174A">
        <w:rPr>
          <w:rFonts w:asciiTheme="majorBidi" w:hAnsiTheme="majorBidi" w:cstheme="majorBidi"/>
        </w:rPr>
        <w:t xml:space="preserve">6 </w:t>
      </w:r>
      <w:r w:rsidR="00B20BD9" w:rsidRPr="00EF174A">
        <w:rPr>
          <w:rFonts w:asciiTheme="majorBidi" w:hAnsiTheme="majorBidi" w:cstheme="majorBidi"/>
        </w:rPr>
        <w:t xml:space="preserve">in the </w:t>
      </w:r>
      <w:r w:rsidR="00445B0E" w:rsidRPr="00EF174A">
        <w:rPr>
          <w:rFonts w:asciiTheme="majorBidi" w:hAnsiTheme="majorBidi" w:cstheme="majorBidi"/>
        </w:rPr>
        <w:t xml:space="preserve">Supporting Information </w:t>
      </w:r>
      <w:r w:rsidR="006D5455" w:rsidRPr="00EF174A">
        <w:rPr>
          <w:rFonts w:asciiTheme="majorBidi" w:hAnsiTheme="majorBidi" w:cstheme="majorBidi"/>
        </w:rPr>
        <w:t xml:space="preserve">discussed </w:t>
      </w:r>
      <w:r w:rsidR="00445B0E" w:rsidRPr="00EF174A">
        <w:rPr>
          <w:rFonts w:asciiTheme="majorBidi" w:hAnsiTheme="majorBidi" w:cstheme="majorBidi"/>
        </w:rPr>
        <w:t>the far</w:t>
      </w:r>
      <w:r w:rsidR="00F75E2B" w:rsidRPr="00EF174A">
        <w:rPr>
          <w:rFonts w:asciiTheme="majorBidi" w:hAnsiTheme="majorBidi" w:cstheme="majorBidi"/>
        </w:rPr>
        <w:t>-</w:t>
      </w:r>
      <w:r w:rsidR="00445B0E" w:rsidRPr="00EF174A">
        <w:rPr>
          <w:rFonts w:asciiTheme="majorBidi" w:hAnsiTheme="majorBidi" w:cstheme="majorBidi"/>
        </w:rPr>
        <w:t xml:space="preserve">field diffraction plot of the c-Si metasurface at the </w:t>
      </w:r>
      <w:r w:rsidR="004A06DC" w:rsidRPr="00EF174A">
        <w:rPr>
          <w:rFonts w:asciiTheme="majorBidi" w:hAnsiTheme="majorBidi" w:cstheme="majorBidi"/>
        </w:rPr>
        <w:t>BICs</w:t>
      </w:r>
      <w:r w:rsidR="00445B0E" w:rsidRPr="00EF174A">
        <w:rPr>
          <w:rFonts w:asciiTheme="majorBidi" w:hAnsiTheme="majorBidi" w:cstheme="majorBidi"/>
        </w:rPr>
        <w:t xml:space="preserve"> resonance wavelength. </w:t>
      </w:r>
      <w:bookmarkStart w:id="2" w:name="_Hlk149062174"/>
      <w:r w:rsidR="008D20F2" w:rsidRPr="00EF174A">
        <w:rPr>
          <w:rFonts w:asciiTheme="majorBidi" w:hAnsiTheme="majorBidi" w:cstheme="majorBidi"/>
        </w:rPr>
        <w:t>The</w:t>
      </w:r>
      <w:r w:rsidR="00445B0E" w:rsidRPr="00EF174A">
        <w:rPr>
          <w:rFonts w:asciiTheme="majorBidi" w:hAnsiTheme="majorBidi" w:cstheme="majorBidi"/>
        </w:rPr>
        <w:t xml:space="preserve"> measured </w:t>
      </w:r>
      <w:r w:rsidR="00445B0E" w:rsidRPr="00EF174A">
        <w:rPr>
          <w:rFonts w:asciiTheme="majorBidi" w:hAnsiTheme="majorBidi" w:cstheme="majorBidi"/>
          <w:i/>
          <w:iCs/>
        </w:rPr>
        <w:t>Q</w:t>
      </w:r>
      <w:r w:rsidR="00445B0E" w:rsidRPr="00EF174A">
        <w:rPr>
          <w:rFonts w:asciiTheme="majorBidi" w:hAnsiTheme="majorBidi" w:cstheme="majorBidi"/>
        </w:rPr>
        <w:t xml:space="preserve">-factor of the c-Si </w:t>
      </w:r>
      <w:r w:rsidR="004A06DC" w:rsidRPr="00EF174A">
        <w:rPr>
          <w:rFonts w:asciiTheme="majorBidi" w:hAnsiTheme="majorBidi" w:cstheme="majorBidi"/>
        </w:rPr>
        <w:t>BICs</w:t>
      </w:r>
      <w:r w:rsidR="00445B0E" w:rsidRPr="00EF174A">
        <w:rPr>
          <w:rFonts w:asciiTheme="majorBidi" w:hAnsiTheme="majorBidi" w:cstheme="majorBidi"/>
        </w:rPr>
        <w:t xml:space="preserve"> metasurface</w:t>
      </w:r>
      <w:r w:rsidR="004D1B1D" w:rsidRPr="00EF174A">
        <w:rPr>
          <w:rFonts w:asciiTheme="majorBidi" w:hAnsiTheme="majorBidi" w:cstheme="majorBidi"/>
        </w:rPr>
        <w:t xml:space="preserve"> is</w:t>
      </w:r>
      <w:r w:rsidR="00724FF0" w:rsidRPr="00EF174A">
        <w:rPr>
          <w:rFonts w:asciiTheme="majorBidi" w:hAnsiTheme="majorBidi" w:cstheme="majorBidi"/>
        </w:rPr>
        <w:t xml:space="preserve"> </w:t>
      </w:r>
      <w:r w:rsidR="00D04561" w:rsidRPr="00EF174A">
        <w:rPr>
          <w:rFonts w:asciiTheme="majorBidi" w:hAnsiTheme="majorBidi" w:cstheme="majorBidi"/>
        </w:rPr>
        <w:t>~</w:t>
      </w:r>
      <w:r w:rsidR="004A06DC" w:rsidRPr="00EF174A">
        <w:rPr>
          <w:rFonts w:asciiTheme="majorBidi" w:hAnsiTheme="majorBidi" w:cstheme="majorBidi"/>
        </w:rPr>
        <w:t>10</w:t>
      </w:r>
      <w:r w:rsidR="004C0150" w:rsidRPr="00EF174A">
        <w:rPr>
          <w:rFonts w:asciiTheme="majorBidi" w:hAnsiTheme="majorBidi" w:cstheme="majorBidi"/>
        </w:rPr>
        <w:t xml:space="preserve"> </w:t>
      </w:r>
      <w:r w:rsidR="004D1B1D" w:rsidRPr="00EF174A">
        <w:rPr>
          <w:rFonts w:asciiTheme="majorBidi" w:hAnsiTheme="majorBidi" w:cstheme="majorBidi"/>
        </w:rPr>
        <w:t xml:space="preserve">times </w:t>
      </w:r>
      <w:r w:rsidR="00F41562" w:rsidRPr="00EF174A">
        <w:rPr>
          <w:rFonts w:asciiTheme="majorBidi" w:hAnsiTheme="majorBidi" w:cstheme="majorBidi"/>
        </w:rPr>
        <w:t>larger than</w:t>
      </w:r>
      <w:r w:rsidR="009361D4" w:rsidRPr="00EF174A">
        <w:rPr>
          <w:rFonts w:asciiTheme="majorBidi" w:hAnsiTheme="majorBidi" w:cstheme="majorBidi"/>
        </w:rPr>
        <w:t xml:space="preserve"> </w:t>
      </w:r>
      <w:r w:rsidR="0089795C" w:rsidRPr="00EF174A">
        <w:rPr>
          <w:rFonts w:asciiTheme="majorBidi" w:hAnsiTheme="majorBidi" w:cstheme="majorBidi"/>
        </w:rPr>
        <w:t xml:space="preserve">the </w:t>
      </w:r>
      <w:r w:rsidR="00126067" w:rsidRPr="00EF174A">
        <w:rPr>
          <w:rFonts w:asciiTheme="majorBidi" w:hAnsiTheme="majorBidi" w:cstheme="majorBidi"/>
        </w:rPr>
        <w:t xml:space="preserve">state-of-the-art </w:t>
      </w:r>
      <w:r w:rsidR="009361D4" w:rsidRPr="00EF174A">
        <w:rPr>
          <w:rFonts w:asciiTheme="majorBidi" w:hAnsiTheme="majorBidi" w:cstheme="majorBidi"/>
        </w:rPr>
        <w:t xml:space="preserve">value in the </w:t>
      </w:r>
      <w:r w:rsidR="00126067" w:rsidRPr="00EF174A">
        <w:rPr>
          <w:rFonts w:asciiTheme="majorBidi" w:hAnsiTheme="majorBidi" w:cstheme="majorBidi"/>
        </w:rPr>
        <w:t>reported work</w:t>
      </w:r>
      <w:r w:rsidR="00CD50C5" w:rsidRPr="00EF174A">
        <w:rPr>
          <w:rFonts w:asciiTheme="majorBidi" w:hAnsiTheme="majorBidi" w:cstheme="majorBidi"/>
        </w:rPr>
        <w:t xml:space="preserve"> at </w:t>
      </w:r>
      <w:r w:rsidR="00F75E2B" w:rsidRPr="00EF174A">
        <w:rPr>
          <w:rFonts w:asciiTheme="majorBidi" w:hAnsiTheme="majorBidi" w:cstheme="majorBidi"/>
        </w:rPr>
        <w:t xml:space="preserve">the </w:t>
      </w:r>
      <w:r w:rsidR="00CD50C5" w:rsidRPr="00EF174A">
        <w:rPr>
          <w:rFonts w:asciiTheme="majorBidi" w:hAnsiTheme="majorBidi" w:cstheme="majorBidi"/>
        </w:rPr>
        <w:t>DUV</w:t>
      </w:r>
      <w:r w:rsidR="00EE70B0" w:rsidRPr="00EF174A">
        <w:rPr>
          <w:rFonts w:asciiTheme="majorBidi" w:hAnsiTheme="majorBidi" w:cstheme="majorBidi"/>
        </w:rPr>
        <w:t xml:space="preserve"> regime</w:t>
      </w:r>
      <w:r w:rsidR="00445B0E" w:rsidRPr="00EF174A">
        <w:rPr>
          <w:rFonts w:asciiTheme="majorBidi" w:hAnsiTheme="majorBidi" w:cstheme="majorBidi"/>
        </w:rPr>
        <w:t>.</w:t>
      </w:r>
      <w:hyperlink w:anchor="_ENREF_42" w:tooltip="Semmlinger, 2019 #26"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Semmlinger&lt;/Author&gt;&lt;Year&gt;2019&lt;/Year&gt;&lt;RecNum&gt;26&lt;/RecNum&gt;&lt;DisplayText&gt;&lt;style face="superscript"&gt;42&lt;/style&gt;&lt;/DisplayText&gt;&lt;record&gt;&lt;rec-number&gt;26&lt;/rec-number&gt;&lt;foreign-keys&gt;&lt;key app="EN" db-id="5wztxtvxtxwtr2epr0bv5v950tadz2rw229v" timestamp="1652595215"&gt;26&lt;/key&gt;&lt;/foreign-keys&gt;&lt;ref-type name="Journal Article"&gt;17&lt;/ref-type&gt;&lt;contributors&gt;&lt;authors&gt;&lt;author&gt;Semmlinger, Michael&lt;/author&gt;&lt;author&gt;Zhang, Ming&lt;/author&gt;&lt;author&gt;Tseng, Ming Lun&lt;/author&gt;&lt;author&gt;Huang, Tzu-Ting&lt;/author&gt;&lt;author&gt;Yang, Jian&lt;/author&gt;&lt;author&gt;Tsai, Din Ping&lt;/author&gt;&lt;author&gt;Nordlander, Peter&lt;/author&gt;&lt;author&gt;Halas, Naomi J&lt;/author&gt;&lt;/authors&gt;&lt;/contributors&gt;&lt;titles&gt;&lt;title&gt;Generating third harmonic vacuum ultraviolet light with a TiO2 metasurface&lt;/title&gt;&lt;secondary-title&gt;Nano Letters&lt;/secondary-title&gt;&lt;/titles&gt;&lt;periodical&gt;&lt;full-title&gt;Nano letters&lt;/full-title&gt;&lt;/periodical&gt;&lt;pages&gt;8972-8978&lt;/pages&gt;&lt;volume&gt;19&lt;/volume&gt;&lt;number&gt;12&lt;/number&gt;&lt;dates&gt;&lt;year&gt;2019&lt;/year&gt;&lt;/dates&gt;&lt;isbn&gt;1530-6984&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42</w:t>
        </w:r>
        <w:r w:rsidR="00736FA2" w:rsidRPr="00EF174A">
          <w:rPr>
            <w:rFonts w:asciiTheme="majorBidi" w:hAnsiTheme="majorBidi" w:cstheme="majorBidi"/>
          </w:rPr>
          <w:fldChar w:fldCharType="end"/>
        </w:r>
      </w:hyperlink>
      <w:r w:rsidR="00316219" w:rsidRPr="00EF174A" w:rsidDel="00316219">
        <w:rPr>
          <w:rFonts w:asciiTheme="majorBidi" w:eastAsia="Calibri" w:hAnsiTheme="majorBidi" w:cstheme="majorBidi"/>
        </w:rPr>
        <w:t xml:space="preserve"> </w:t>
      </w:r>
      <w:r w:rsidR="009361D4" w:rsidRPr="00EF174A">
        <w:rPr>
          <w:rFonts w:asciiTheme="majorBidi" w:hAnsiTheme="majorBidi" w:cstheme="majorBidi"/>
        </w:rPr>
        <w:t>W</w:t>
      </w:r>
      <w:r w:rsidR="00FF60C1" w:rsidRPr="00EF174A">
        <w:rPr>
          <w:rFonts w:asciiTheme="majorBidi" w:hAnsiTheme="majorBidi" w:cstheme="majorBidi"/>
        </w:rPr>
        <w:t>e</w:t>
      </w:r>
      <w:r w:rsidR="00F139BC" w:rsidRPr="00EF174A">
        <w:rPr>
          <w:rFonts w:asciiTheme="majorBidi" w:hAnsiTheme="majorBidi" w:cstheme="majorBidi"/>
        </w:rPr>
        <w:t xml:space="preserve"> </w:t>
      </w:r>
      <w:r w:rsidR="009361D4" w:rsidRPr="00EF174A">
        <w:rPr>
          <w:rFonts w:asciiTheme="majorBidi" w:hAnsiTheme="majorBidi" w:cstheme="majorBidi"/>
        </w:rPr>
        <w:lastRenderedPageBreak/>
        <w:t xml:space="preserve">achieved </w:t>
      </w:r>
      <w:r w:rsidR="00D92FA4" w:rsidRPr="00EF174A">
        <w:rPr>
          <w:rFonts w:asciiTheme="majorBidi" w:hAnsiTheme="majorBidi" w:cstheme="majorBidi"/>
        </w:rPr>
        <w:t xml:space="preserve">a </w:t>
      </w:r>
      <w:r w:rsidR="00D3675E" w:rsidRPr="00EF174A">
        <w:rPr>
          <w:rFonts w:asciiTheme="majorBidi" w:hAnsiTheme="majorBidi" w:cstheme="majorBidi"/>
        </w:rPr>
        <w:t>higher</w:t>
      </w:r>
      <w:r w:rsidR="008E491A" w:rsidRPr="00EF174A">
        <w:rPr>
          <w:rFonts w:asciiTheme="majorBidi" w:hAnsiTheme="majorBidi" w:cstheme="majorBidi"/>
        </w:rPr>
        <w:t xml:space="preserve"> THG power</w:t>
      </w:r>
      <w:r w:rsidR="00F139BC" w:rsidRPr="00EF174A">
        <w:rPr>
          <w:rFonts w:asciiTheme="majorBidi" w:hAnsiTheme="majorBidi" w:cstheme="majorBidi"/>
        </w:rPr>
        <w:t xml:space="preserve"> </w:t>
      </w:r>
      <w:r w:rsidR="008E491A" w:rsidRPr="00EF174A">
        <w:rPr>
          <w:rFonts w:asciiTheme="majorBidi" w:hAnsiTheme="majorBidi" w:cstheme="majorBidi"/>
        </w:rPr>
        <w:t>by ~</w:t>
      </w:r>
      <w:r w:rsidR="003D171F" w:rsidRPr="00EF174A">
        <w:rPr>
          <w:rFonts w:asciiTheme="majorBidi" w:hAnsiTheme="majorBidi" w:cstheme="majorBidi"/>
        </w:rPr>
        <w:t xml:space="preserve">14 </w:t>
      </w:r>
      <w:r w:rsidR="008E491A" w:rsidRPr="00EF174A">
        <w:rPr>
          <w:rFonts w:asciiTheme="majorBidi" w:hAnsiTheme="majorBidi" w:cstheme="majorBidi"/>
        </w:rPr>
        <w:t xml:space="preserve">times </w:t>
      </w:r>
      <w:r w:rsidR="00D92FA4" w:rsidRPr="00EF174A">
        <w:rPr>
          <w:rFonts w:asciiTheme="majorBidi" w:hAnsiTheme="majorBidi" w:cstheme="majorBidi"/>
        </w:rPr>
        <w:t>under</w:t>
      </w:r>
      <w:r w:rsidR="008E491A" w:rsidRPr="00EF174A">
        <w:rPr>
          <w:rFonts w:asciiTheme="majorBidi" w:hAnsiTheme="majorBidi" w:cstheme="majorBidi"/>
        </w:rPr>
        <w:t xml:space="preserve"> </w:t>
      </w:r>
      <w:r w:rsidR="00FE2851" w:rsidRPr="00EF174A">
        <w:rPr>
          <w:rFonts w:asciiTheme="majorBidi" w:hAnsiTheme="majorBidi" w:cstheme="majorBidi"/>
        </w:rPr>
        <w:t xml:space="preserve">the </w:t>
      </w:r>
      <w:r w:rsidR="008E491A" w:rsidRPr="00EF174A">
        <w:rPr>
          <w:rFonts w:asciiTheme="majorBidi" w:hAnsiTheme="majorBidi" w:cstheme="majorBidi"/>
        </w:rPr>
        <w:t>same peak power density</w:t>
      </w:r>
      <w:r w:rsidR="003D171F" w:rsidRPr="00EF174A">
        <w:rPr>
          <w:rFonts w:asciiTheme="majorBidi" w:hAnsiTheme="majorBidi" w:cstheme="majorBidi"/>
        </w:rPr>
        <w:t>, and the maximum</w:t>
      </w:r>
      <w:r w:rsidR="00B333FF" w:rsidRPr="00EF174A">
        <w:rPr>
          <w:rFonts w:asciiTheme="majorBidi" w:hAnsiTheme="majorBidi" w:cstheme="majorBidi"/>
        </w:rPr>
        <w:t xml:space="preserve"> obtained</w:t>
      </w:r>
      <w:r w:rsidR="003D171F" w:rsidRPr="00EF174A">
        <w:rPr>
          <w:rFonts w:asciiTheme="majorBidi" w:hAnsiTheme="majorBidi" w:cstheme="majorBidi"/>
        </w:rPr>
        <w:t xml:space="preserve"> </w:t>
      </w:r>
      <w:bookmarkStart w:id="3" w:name="_Hlk149123076"/>
      <w:r w:rsidR="003D171F" w:rsidRPr="00EF174A">
        <w:rPr>
          <w:rFonts w:asciiTheme="majorBidi" w:hAnsiTheme="majorBidi" w:cstheme="majorBidi"/>
        </w:rPr>
        <w:t xml:space="preserve">THG power enhancement factor </w:t>
      </w:r>
      <w:bookmarkEnd w:id="3"/>
      <w:r w:rsidR="003D171F" w:rsidRPr="00EF174A">
        <w:rPr>
          <w:rFonts w:asciiTheme="majorBidi" w:hAnsiTheme="majorBidi" w:cstheme="majorBidi"/>
        </w:rPr>
        <w:t>is up to 48</w:t>
      </w:r>
      <w:r w:rsidR="0026199E" w:rsidRPr="00EF174A">
        <w:rPr>
          <w:rFonts w:asciiTheme="majorBidi" w:hAnsiTheme="majorBidi" w:cstheme="majorBidi"/>
        </w:rPr>
        <w:t xml:space="preserve"> due to</w:t>
      </w:r>
      <w:r w:rsidR="003D171F" w:rsidRPr="00EF174A">
        <w:rPr>
          <w:rFonts w:asciiTheme="majorBidi" w:hAnsiTheme="majorBidi" w:cstheme="majorBidi"/>
        </w:rPr>
        <w:t xml:space="preserve"> </w:t>
      </w:r>
      <w:r w:rsidR="0026199E" w:rsidRPr="00EF174A">
        <w:rPr>
          <w:rFonts w:asciiTheme="majorBidi" w:hAnsiTheme="majorBidi" w:cstheme="majorBidi"/>
        </w:rPr>
        <w:t xml:space="preserve">the strong modal phase matching between </w:t>
      </w:r>
      <w:r w:rsidR="003B5799" w:rsidRPr="00EF174A">
        <w:rPr>
          <w:rFonts w:asciiTheme="majorBidi" w:hAnsiTheme="majorBidi" w:cstheme="majorBidi"/>
        </w:rPr>
        <w:t xml:space="preserve">the </w:t>
      </w:r>
      <w:r w:rsidR="0026199E" w:rsidRPr="00EF174A">
        <w:rPr>
          <w:rFonts w:asciiTheme="majorBidi" w:hAnsiTheme="majorBidi" w:cstheme="majorBidi"/>
        </w:rPr>
        <w:t>BIC resonance</w:t>
      </w:r>
      <w:r w:rsidR="003B5799" w:rsidRPr="00EF174A">
        <w:rPr>
          <w:rFonts w:asciiTheme="majorBidi" w:hAnsiTheme="majorBidi" w:cstheme="majorBidi"/>
        </w:rPr>
        <w:t xml:space="preserve"> at the fundamental wavelength</w:t>
      </w:r>
      <w:r w:rsidR="0026199E" w:rsidRPr="00EF174A">
        <w:rPr>
          <w:rFonts w:asciiTheme="majorBidi" w:hAnsiTheme="majorBidi" w:cstheme="majorBidi"/>
        </w:rPr>
        <w:t xml:space="preserve"> and the surface pla</w:t>
      </w:r>
      <w:r w:rsidR="0068110D" w:rsidRPr="00EF174A">
        <w:rPr>
          <w:rFonts w:asciiTheme="majorBidi" w:hAnsiTheme="majorBidi" w:cstheme="majorBidi"/>
        </w:rPr>
        <w:t>s</w:t>
      </w:r>
      <w:r w:rsidR="0026199E" w:rsidRPr="00EF174A">
        <w:rPr>
          <w:rFonts w:asciiTheme="majorBidi" w:hAnsiTheme="majorBidi" w:cstheme="majorBidi"/>
        </w:rPr>
        <w:t>mon resonance</w:t>
      </w:r>
      <w:r w:rsidR="003B5799" w:rsidRPr="00EF174A">
        <w:rPr>
          <w:rFonts w:asciiTheme="majorBidi" w:hAnsiTheme="majorBidi" w:cstheme="majorBidi"/>
        </w:rPr>
        <w:t xml:space="preserve"> at the THG wavelength</w:t>
      </w:r>
      <w:r w:rsidR="0026199E" w:rsidRPr="00EF174A">
        <w:rPr>
          <w:rFonts w:asciiTheme="majorBidi" w:hAnsiTheme="majorBidi" w:cstheme="majorBidi"/>
        </w:rPr>
        <w:t>.</w:t>
      </w:r>
      <w:r w:rsidR="00982F8A" w:rsidRPr="00EF174A">
        <w:rPr>
          <w:rFonts w:asciiTheme="majorBidi" w:hAnsiTheme="majorBidi" w:cstheme="majorBidi"/>
        </w:rPr>
        <w:t xml:space="preserve"> </w:t>
      </w:r>
    </w:p>
    <w:bookmarkEnd w:id="2"/>
    <w:p w14:paraId="6A2065B0" w14:textId="27862D3D" w:rsidR="005F2349" w:rsidRPr="00EF174A" w:rsidRDefault="00142794" w:rsidP="005969D5">
      <w:pPr>
        <w:spacing w:line="480" w:lineRule="auto"/>
        <w:jc w:val="both"/>
        <w:rPr>
          <w:rFonts w:asciiTheme="majorBidi" w:hAnsiTheme="majorBidi" w:cstheme="majorBidi"/>
        </w:rPr>
      </w:pPr>
      <w:r w:rsidRPr="00EF174A">
        <w:rPr>
          <w:rFonts w:asciiTheme="majorBidi" w:hAnsiTheme="majorBidi" w:cstheme="majorBidi"/>
          <w:noProof/>
        </w:rPr>
        <w:drawing>
          <wp:inline distT="0" distB="0" distL="0" distR="0" wp14:anchorId="22B2B943" wp14:editId="61824038">
            <wp:extent cx="5486400" cy="3505200"/>
            <wp:effectExtent l="0" t="0" r="0" b="0"/>
            <wp:docPr id="9021314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505200"/>
                    </a:xfrm>
                    <a:prstGeom prst="rect">
                      <a:avLst/>
                    </a:prstGeom>
                    <a:noFill/>
                    <a:ln>
                      <a:noFill/>
                    </a:ln>
                  </pic:spPr>
                </pic:pic>
              </a:graphicData>
            </a:graphic>
          </wp:inline>
        </w:drawing>
      </w:r>
    </w:p>
    <w:p w14:paraId="6D2C49DF" w14:textId="1C17E703" w:rsidR="003F037A" w:rsidRPr="00EF174A" w:rsidRDefault="003F037A" w:rsidP="00D61CC6">
      <w:pPr>
        <w:contextualSpacing/>
        <w:jc w:val="both"/>
        <w:rPr>
          <w:rFonts w:asciiTheme="majorBidi" w:hAnsiTheme="majorBidi" w:cstheme="majorBidi"/>
          <w:sz w:val="22"/>
          <w:szCs w:val="22"/>
        </w:rPr>
      </w:pPr>
      <w:r w:rsidRPr="00EF174A">
        <w:rPr>
          <w:rFonts w:asciiTheme="majorBidi" w:hAnsiTheme="majorBidi" w:cstheme="majorBidi"/>
          <w:b/>
          <w:bCs/>
          <w:sz w:val="22"/>
          <w:szCs w:val="22"/>
        </w:rPr>
        <w:t xml:space="preserve">Figure 4. </w:t>
      </w:r>
      <w:r w:rsidRPr="00EF174A">
        <w:rPr>
          <w:rFonts w:asciiTheme="majorBidi" w:hAnsiTheme="majorBidi" w:cstheme="majorBidi"/>
          <w:sz w:val="22"/>
          <w:szCs w:val="22"/>
        </w:rPr>
        <w:t>THG measurement results of c-Si metasurface support</w:t>
      </w:r>
      <w:r w:rsidR="00575517" w:rsidRPr="00EF174A">
        <w:rPr>
          <w:rFonts w:asciiTheme="majorBidi" w:hAnsiTheme="majorBidi" w:cstheme="majorBidi"/>
          <w:sz w:val="22"/>
          <w:szCs w:val="22"/>
        </w:rPr>
        <w:t>ing</w:t>
      </w:r>
      <w:r w:rsidRPr="00EF174A">
        <w:rPr>
          <w:rFonts w:asciiTheme="majorBidi" w:hAnsiTheme="majorBidi" w:cstheme="majorBidi"/>
          <w:sz w:val="22"/>
          <w:szCs w:val="22"/>
        </w:rPr>
        <w:t xml:space="preserve"> </w:t>
      </w:r>
      <w:r w:rsidR="004A06DC" w:rsidRPr="00EF174A">
        <w:rPr>
          <w:rFonts w:asciiTheme="majorBidi" w:hAnsiTheme="majorBidi" w:cstheme="majorBidi"/>
        </w:rPr>
        <w:t>BICs</w:t>
      </w:r>
      <w:r w:rsidRPr="00EF174A">
        <w:rPr>
          <w:rFonts w:asciiTheme="majorBidi" w:hAnsiTheme="majorBidi" w:cstheme="majorBidi"/>
          <w:sz w:val="22"/>
          <w:szCs w:val="22"/>
        </w:rPr>
        <w:t xml:space="preserve"> resonance. (a) Schematic of optical setup used for measuring THG power and spectrum. (b) Measured THG power versus pump power for c-Si </w:t>
      </w:r>
      <w:r w:rsidR="004A06DC" w:rsidRPr="00EF174A">
        <w:rPr>
          <w:rFonts w:asciiTheme="majorBidi" w:hAnsiTheme="majorBidi" w:cstheme="majorBidi"/>
        </w:rPr>
        <w:t>BICs</w:t>
      </w:r>
      <w:r w:rsidRPr="00EF174A">
        <w:rPr>
          <w:rFonts w:asciiTheme="majorBidi" w:hAnsiTheme="majorBidi" w:cstheme="majorBidi"/>
          <w:sz w:val="22"/>
          <w:szCs w:val="22"/>
        </w:rPr>
        <w:t xml:space="preserve"> metasurface and c-Si thin film, and</w:t>
      </w:r>
      <w:r w:rsidR="005D5023" w:rsidRPr="00EF174A">
        <w:rPr>
          <w:rFonts w:asciiTheme="majorBidi" w:hAnsiTheme="majorBidi" w:cstheme="majorBidi"/>
          <w:sz w:val="22"/>
          <w:szCs w:val="22"/>
        </w:rPr>
        <w:t xml:space="preserve"> the</w:t>
      </w:r>
      <w:r w:rsidRPr="00EF174A">
        <w:rPr>
          <w:rFonts w:asciiTheme="majorBidi" w:hAnsiTheme="majorBidi" w:cstheme="majorBidi"/>
          <w:sz w:val="22"/>
          <w:szCs w:val="22"/>
        </w:rPr>
        <w:t xml:space="preserve"> </w:t>
      </w:r>
      <w:r w:rsidR="001745CE" w:rsidRPr="00EF174A">
        <w:rPr>
          <w:rFonts w:asciiTheme="majorBidi" w:hAnsiTheme="majorBidi" w:cstheme="majorBidi"/>
          <w:sz w:val="22"/>
          <w:szCs w:val="22"/>
        </w:rPr>
        <w:t>fitting</w:t>
      </w:r>
      <w:r w:rsidR="00BD6E5E" w:rsidRPr="00EF174A">
        <w:rPr>
          <w:rFonts w:asciiTheme="majorBidi" w:hAnsiTheme="majorBidi" w:cstheme="majorBidi"/>
          <w:sz w:val="22"/>
          <w:szCs w:val="22"/>
        </w:rPr>
        <w:t xml:space="preserve"> line with</w:t>
      </w:r>
      <w:r w:rsidRPr="00EF174A">
        <w:rPr>
          <w:rFonts w:asciiTheme="majorBidi" w:hAnsiTheme="majorBidi" w:cstheme="majorBidi"/>
          <w:sz w:val="22"/>
          <w:szCs w:val="22"/>
        </w:rPr>
        <w:t xml:space="preserve"> slope of power</w:t>
      </w:r>
      <w:r w:rsidR="00E84D48" w:rsidRPr="00EF174A">
        <w:rPr>
          <w:rFonts w:asciiTheme="majorBidi" w:hAnsiTheme="majorBidi" w:cstheme="majorBidi"/>
          <w:sz w:val="22"/>
          <w:szCs w:val="22"/>
        </w:rPr>
        <w:t xml:space="preserve"> of</w:t>
      </w:r>
      <w:r w:rsidRPr="00EF174A">
        <w:rPr>
          <w:rFonts w:asciiTheme="majorBidi" w:hAnsiTheme="majorBidi" w:cstheme="majorBidi"/>
          <w:sz w:val="22"/>
          <w:szCs w:val="22"/>
        </w:rPr>
        <w:t xml:space="preserve"> </w:t>
      </w:r>
      <w:r w:rsidR="00901197" w:rsidRPr="00EF174A">
        <w:rPr>
          <w:rFonts w:asciiTheme="majorBidi" w:hAnsiTheme="majorBidi" w:cstheme="majorBidi"/>
          <w:sz w:val="22"/>
          <w:szCs w:val="22"/>
        </w:rPr>
        <w:t>2.904 a</w:t>
      </w:r>
      <w:r w:rsidR="001745CE" w:rsidRPr="00EF174A">
        <w:rPr>
          <w:rFonts w:asciiTheme="majorBidi" w:hAnsiTheme="majorBidi" w:cstheme="majorBidi"/>
          <w:sz w:val="22"/>
          <w:szCs w:val="22"/>
        </w:rPr>
        <w:t xml:space="preserve">nd 3.064 </w:t>
      </w:r>
      <w:r w:rsidR="001F4CE5" w:rsidRPr="00EF174A">
        <w:rPr>
          <w:rFonts w:asciiTheme="majorBidi" w:hAnsiTheme="majorBidi" w:cstheme="majorBidi"/>
          <w:sz w:val="22"/>
          <w:szCs w:val="22"/>
        </w:rPr>
        <w:t>respectively</w:t>
      </w:r>
      <w:r w:rsidRPr="00EF174A">
        <w:rPr>
          <w:rFonts w:asciiTheme="majorBidi" w:hAnsiTheme="majorBidi" w:cstheme="majorBidi"/>
          <w:sz w:val="22"/>
          <w:szCs w:val="22"/>
        </w:rPr>
        <w:t>. (c) Measured normalized THG spectrum versus fundamental wavelength. (d) The polar plot of THG intensity versus pump polarization angle.</w:t>
      </w:r>
    </w:p>
    <w:p w14:paraId="48A97DFA" w14:textId="737A18AE" w:rsidR="00095753" w:rsidRPr="00EF174A" w:rsidRDefault="00095753" w:rsidP="005969D5">
      <w:pPr>
        <w:spacing w:line="480" w:lineRule="auto"/>
        <w:rPr>
          <w:rFonts w:ascii="Times New Roman" w:hAnsi="Times New Roman" w:cs="Times New Roman"/>
          <w:b/>
          <w:bCs/>
        </w:rPr>
      </w:pPr>
    </w:p>
    <w:p w14:paraId="79319038" w14:textId="77777777" w:rsidR="00095753" w:rsidRPr="00EF174A" w:rsidRDefault="00095753" w:rsidP="00095753">
      <w:pPr>
        <w:spacing w:line="480" w:lineRule="auto"/>
        <w:ind w:firstLine="284"/>
        <w:jc w:val="both"/>
        <w:rPr>
          <w:rFonts w:asciiTheme="majorBidi" w:hAnsiTheme="majorBidi" w:cstheme="majorBidi"/>
        </w:rPr>
      </w:pPr>
      <w:r w:rsidRPr="00EF174A">
        <w:rPr>
          <w:rFonts w:asciiTheme="majorBidi" w:hAnsiTheme="majorBidi" w:cstheme="majorBidi"/>
        </w:rPr>
        <w:t xml:space="preserve">We experimentally measured the THG spectrum as a function of the pump laser wavelength using the same optical setup, and we plotted the results in Fig. 4c. The peak THG signal was around the pump laser wavelength of 840 nm, corresponding to a THG peak resonance at a wavelength of 280 nm. We also measured the dependence of the THG signal on the pump power polarization angle, as plotted in Fig. 4d. The pump laser polarization was varied using a half-wave plate (HWP) with a center wavelength of 800 </w:t>
      </w:r>
      <w:r w:rsidRPr="00EF174A">
        <w:rPr>
          <w:rFonts w:asciiTheme="majorBidi" w:hAnsiTheme="majorBidi" w:cstheme="majorBidi"/>
        </w:rPr>
        <w:lastRenderedPageBreak/>
        <w:t>nm. The maximum THG signal obtained for horizontal polarization (</w:t>
      </w:r>
      <w:r w:rsidRPr="00EF174A">
        <w:rPr>
          <w:rFonts w:asciiTheme="majorBidi" w:hAnsiTheme="majorBidi" w:cstheme="majorBidi"/>
          <w:i/>
          <w:iCs/>
        </w:rPr>
        <w:t>x</w:t>
      </w:r>
      <w:r w:rsidRPr="00EF174A">
        <w:rPr>
          <w:rFonts w:asciiTheme="majorBidi" w:hAnsiTheme="majorBidi" w:cstheme="majorBidi"/>
        </w:rPr>
        <w:t>-direction) is consistent with our transmission measurement in Fig. 1d, where the BICs resonance is excited only in the horizontal direction. No BICs resonance was excited along the vertical direction (</w:t>
      </w:r>
      <w:r w:rsidRPr="00EF174A">
        <w:rPr>
          <w:rFonts w:asciiTheme="majorBidi" w:hAnsiTheme="majorBidi" w:cstheme="majorBidi"/>
          <w:i/>
          <w:iCs/>
        </w:rPr>
        <w:t>y</w:t>
      </w:r>
      <w:r w:rsidRPr="00EF174A">
        <w:rPr>
          <w:rFonts w:asciiTheme="majorBidi" w:hAnsiTheme="majorBidi" w:cstheme="majorBidi"/>
        </w:rPr>
        <w:t>-direction), and the THG vanished.</w:t>
      </w:r>
    </w:p>
    <w:p w14:paraId="2E11BAA1" w14:textId="77777777" w:rsidR="00095753" w:rsidRPr="00EF174A" w:rsidRDefault="00095753" w:rsidP="005969D5">
      <w:pPr>
        <w:spacing w:line="480" w:lineRule="auto"/>
        <w:rPr>
          <w:rFonts w:ascii="Times New Roman" w:hAnsi="Times New Roman" w:cs="Times New Roman"/>
          <w:b/>
          <w:bCs/>
        </w:rPr>
      </w:pPr>
    </w:p>
    <w:p w14:paraId="4B72115C" w14:textId="7EA48530" w:rsidR="005E53E7" w:rsidRPr="00EF174A" w:rsidRDefault="00E37783" w:rsidP="005969D5">
      <w:pPr>
        <w:spacing w:line="480" w:lineRule="auto"/>
        <w:rPr>
          <w:rFonts w:ascii="Times New Roman" w:hAnsi="Times New Roman" w:cs="Times New Roman"/>
          <w:b/>
          <w:bCs/>
        </w:rPr>
      </w:pPr>
      <w:r w:rsidRPr="00EF174A">
        <w:rPr>
          <w:rFonts w:ascii="Times New Roman" w:hAnsi="Times New Roman" w:cs="Times New Roman"/>
          <w:b/>
          <w:bCs/>
        </w:rPr>
        <w:t>CONCLUSION</w:t>
      </w:r>
    </w:p>
    <w:p w14:paraId="388C09B3" w14:textId="6B932A5E" w:rsidR="00F12077" w:rsidRPr="00EF174A" w:rsidRDefault="00E54C0C" w:rsidP="005969D5">
      <w:pPr>
        <w:spacing w:line="480" w:lineRule="auto"/>
        <w:jc w:val="both"/>
        <w:rPr>
          <w:rFonts w:asciiTheme="majorBidi" w:hAnsiTheme="majorBidi" w:cstheme="majorBidi"/>
        </w:rPr>
      </w:pPr>
      <w:r w:rsidRPr="00EF174A">
        <w:rPr>
          <w:rFonts w:asciiTheme="majorBidi" w:hAnsiTheme="majorBidi" w:cstheme="majorBidi"/>
        </w:rPr>
        <w:t xml:space="preserve">In summary, we have </w:t>
      </w:r>
      <w:r w:rsidR="003C6DE2" w:rsidRPr="00EF174A">
        <w:rPr>
          <w:rFonts w:asciiTheme="majorBidi" w:hAnsiTheme="majorBidi" w:cstheme="majorBidi"/>
        </w:rPr>
        <w:t xml:space="preserve">demonstrated </w:t>
      </w:r>
      <w:r w:rsidR="001859DF" w:rsidRPr="00EF174A">
        <w:rPr>
          <w:rFonts w:asciiTheme="majorBidi" w:hAnsiTheme="majorBidi" w:cstheme="majorBidi"/>
        </w:rPr>
        <w:t xml:space="preserve">a </w:t>
      </w:r>
      <w:r w:rsidR="008A5F78" w:rsidRPr="00EF174A">
        <w:rPr>
          <w:rFonts w:asciiTheme="majorBidi" w:hAnsiTheme="majorBidi" w:cstheme="majorBidi"/>
        </w:rPr>
        <w:t>modal phase-matched</w:t>
      </w:r>
      <w:r w:rsidR="005B10BD" w:rsidRPr="00EF174A">
        <w:rPr>
          <w:rFonts w:asciiTheme="majorBidi" w:hAnsiTheme="majorBidi" w:cstheme="majorBidi"/>
        </w:rPr>
        <w:t xml:space="preserve"> </w:t>
      </w:r>
      <w:r w:rsidR="003C6DE2" w:rsidRPr="00EF174A">
        <w:rPr>
          <w:rFonts w:asciiTheme="majorBidi" w:hAnsiTheme="majorBidi" w:cstheme="majorBidi"/>
        </w:rPr>
        <w:t xml:space="preserve">bound state in the continuum resonance in </w:t>
      </w:r>
      <w:r w:rsidR="00F75E2B" w:rsidRPr="00EF174A">
        <w:rPr>
          <w:rFonts w:asciiTheme="majorBidi" w:hAnsiTheme="majorBidi" w:cstheme="majorBidi"/>
        </w:rPr>
        <w:t xml:space="preserve">the </w:t>
      </w:r>
      <w:r w:rsidR="003C6DE2" w:rsidRPr="00EF174A">
        <w:rPr>
          <w:rFonts w:asciiTheme="majorBidi" w:hAnsiTheme="majorBidi" w:cstheme="majorBidi"/>
        </w:rPr>
        <w:t>c</w:t>
      </w:r>
      <w:r w:rsidR="001859DF" w:rsidRPr="00EF174A">
        <w:rPr>
          <w:rFonts w:asciiTheme="majorBidi" w:hAnsiTheme="majorBidi" w:cstheme="majorBidi"/>
        </w:rPr>
        <w:t>-Si</w:t>
      </w:r>
      <w:r w:rsidR="003C6DE2" w:rsidRPr="00EF174A">
        <w:rPr>
          <w:rFonts w:asciiTheme="majorBidi" w:hAnsiTheme="majorBidi" w:cstheme="majorBidi"/>
        </w:rPr>
        <w:t xml:space="preserve"> </w:t>
      </w:r>
      <w:r w:rsidRPr="00EF174A">
        <w:rPr>
          <w:rFonts w:asciiTheme="majorBidi" w:hAnsiTheme="majorBidi" w:cstheme="majorBidi"/>
        </w:rPr>
        <w:t xml:space="preserve">metasurface </w:t>
      </w:r>
      <w:r w:rsidR="001859DF" w:rsidRPr="00EF174A">
        <w:rPr>
          <w:rFonts w:asciiTheme="majorBidi" w:hAnsiTheme="majorBidi" w:cstheme="majorBidi"/>
        </w:rPr>
        <w:t>to generate THG signals at the DUV wavelength of 280 nm. Due to the high third-order nonlinearity of the c</w:t>
      </w:r>
      <w:r w:rsidR="00E0017B" w:rsidRPr="00EF174A">
        <w:rPr>
          <w:rFonts w:asciiTheme="majorBidi" w:hAnsiTheme="majorBidi" w:cstheme="majorBidi"/>
        </w:rPr>
        <w:t>-Si and the indu</w:t>
      </w:r>
      <w:r w:rsidR="00EB293D" w:rsidRPr="00EF174A">
        <w:rPr>
          <w:rFonts w:asciiTheme="majorBidi" w:hAnsiTheme="majorBidi" w:cstheme="majorBidi"/>
        </w:rPr>
        <w:t>c</w:t>
      </w:r>
      <w:r w:rsidR="00E0017B" w:rsidRPr="00EF174A">
        <w:rPr>
          <w:rFonts w:asciiTheme="majorBidi" w:hAnsiTheme="majorBidi" w:cstheme="majorBidi"/>
        </w:rPr>
        <w:t xml:space="preserve">ed symmetry breaking, </w:t>
      </w:r>
      <w:r w:rsidRPr="00EF174A">
        <w:rPr>
          <w:rFonts w:asciiTheme="majorBidi" w:hAnsiTheme="majorBidi" w:cstheme="majorBidi"/>
        </w:rPr>
        <w:t xml:space="preserve">we </w:t>
      </w:r>
      <w:r w:rsidR="00E0017B" w:rsidRPr="00EF174A">
        <w:rPr>
          <w:rFonts w:asciiTheme="majorBidi" w:hAnsiTheme="majorBidi" w:cstheme="majorBidi"/>
        </w:rPr>
        <w:t>experimentally</w:t>
      </w:r>
      <w:r w:rsidRPr="00EF174A">
        <w:rPr>
          <w:rFonts w:asciiTheme="majorBidi" w:hAnsiTheme="majorBidi" w:cstheme="majorBidi"/>
        </w:rPr>
        <w:t xml:space="preserve"> obtained a</w:t>
      </w:r>
      <w:r w:rsidR="00E0017B" w:rsidRPr="00EF174A">
        <w:rPr>
          <w:rFonts w:asciiTheme="majorBidi" w:hAnsiTheme="majorBidi" w:cstheme="majorBidi"/>
        </w:rPr>
        <w:t xml:space="preserve"> high</w:t>
      </w:r>
      <w:r w:rsidRPr="00EF174A">
        <w:rPr>
          <w:rFonts w:asciiTheme="majorBidi" w:hAnsiTheme="majorBidi" w:cstheme="majorBidi"/>
        </w:rPr>
        <w:t xml:space="preserve"> </w:t>
      </w:r>
      <w:r w:rsidRPr="00EF174A">
        <w:rPr>
          <w:rFonts w:asciiTheme="majorBidi" w:hAnsiTheme="majorBidi" w:cstheme="majorBidi"/>
          <w:i/>
          <w:iCs/>
        </w:rPr>
        <w:t>Q</w:t>
      </w:r>
      <w:r w:rsidRPr="00EF174A">
        <w:rPr>
          <w:rFonts w:asciiTheme="majorBidi" w:hAnsiTheme="majorBidi" w:cstheme="majorBidi"/>
        </w:rPr>
        <w:t xml:space="preserve">-factor of 180 </w:t>
      </w:r>
      <w:r w:rsidR="00E0017B" w:rsidRPr="00EF174A">
        <w:rPr>
          <w:rFonts w:asciiTheme="majorBidi" w:hAnsiTheme="majorBidi" w:cstheme="majorBidi"/>
        </w:rPr>
        <w:t>with the c-Si metasurfac</w:t>
      </w:r>
      <w:r w:rsidR="00711A5C" w:rsidRPr="00EF174A">
        <w:rPr>
          <w:rFonts w:asciiTheme="majorBidi" w:hAnsiTheme="majorBidi" w:cstheme="majorBidi"/>
        </w:rPr>
        <w:t>e</w:t>
      </w:r>
      <w:r w:rsidR="00E0017B" w:rsidRPr="00EF174A">
        <w:rPr>
          <w:rFonts w:asciiTheme="majorBidi" w:hAnsiTheme="majorBidi" w:cstheme="majorBidi"/>
        </w:rPr>
        <w:t xml:space="preserve"> supporting</w:t>
      </w:r>
      <w:r w:rsidRPr="00EF174A">
        <w:rPr>
          <w:rFonts w:asciiTheme="majorBidi" w:hAnsiTheme="majorBidi" w:cstheme="majorBidi"/>
        </w:rPr>
        <w:t xml:space="preserve"> the </w:t>
      </w:r>
      <w:r w:rsidR="004A06DC" w:rsidRPr="00EF174A">
        <w:rPr>
          <w:rFonts w:asciiTheme="majorBidi" w:hAnsiTheme="majorBidi" w:cstheme="majorBidi"/>
        </w:rPr>
        <w:t>BICs</w:t>
      </w:r>
      <w:r w:rsidRPr="00EF174A">
        <w:rPr>
          <w:rFonts w:asciiTheme="majorBidi" w:hAnsiTheme="majorBidi" w:cstheme="majorBidi"/>
        </w:rPr>
        <w:t xml:space="preserve"> resonance</w:t>
      </w:r>
      <w:r w:rsidR="00E0017B" w:rsidRPr="00EF174A">
        <w:rPr>
          <w:rFonts w:asciiTheme="majorBidi" w:hAnsiTheme="majorBidi" w:cstheme="majorBidi"/>
        </w:rPr>
        <w:t>.</w:t>
      </w:r>
      <w:r w:rsidRPr="00EF174A">
        <w:rPr>
          <w:rFonts w:asciiTheme="majorBidi" w:hAnsiTheme="majorBidi" w:cstheme="majorBidi"/>
        </w:rPr>
        <w:t xml:space="preserve"> </w:t>
      </w:r>
      <w:r w:rsidR="008A5F78" w:rsidRPr="00EF174A">
        <w:rPr>
          <w:rFonts w:asciiTheme="majorBidi" w:hAnsiTheme="majorBidi" w:cstheme="majorBidi"/>
        </w:rPr>
        <w:t>The inter</w:t>
      </w:r>
      <w:r w:rsidR="000244F1" w:rsidRPr="00EF174A">
        <w:rPr>
          <w:rFonts w:asciiTheme="majorBidi" w:hAnsiTheme="majorBidi" w:cstheme="majorBidi"/>
        </w:rPr>
        <w:t xml:space="preserve">-band </w:t>
      </w:r>
      <w:r w:rsidR="00B26BD1" w:rsidRPr="00EF174A">
        <w:rPr>
          <w:rFonts w:asciiTheme="majorBidi" w:hAnsiTheme="majorBidi" w:cstheme="majorBidi"/>
        </w:rPr>
        <w:t xml:space="preserve">plasmonic nature of c-Si in the DUV provides additional field confinement </w:t>
      </w:r>
      <w:r w:rsidR="002837C1" w:rsidRPr="00EF174A">
        <w:rPr>
          <w:rFonts w:asciiTheme="majorBidi" w:hAnsiTheme="majorBidi" w:cstheme="majorBidi"/>
        </w:rPr>
        <w:t xml:space="preserve">to amplify </w:t>
      </w:r>
      <w:r w:rsidR="00B26BD1" w:rsidRPr="00EF174A">
        <w:rPr>
          <w:rFonts w:asciiTheme="majorBidi" w:hAnsiTheme="majorBidi" w:cstheme="majorBidi"/>
        </w:rPr>
        <w:t>the THG</w:t>
      </w:r>
      <w:r w:rsidR="002837C1" w:rsidRPr="00EF174A">
        <w:rPr>
          <w:rFonts w:asciiTheme="majorBidi" w:hAnsiTheme="majorBidi" w:cstheme="majorBidi"/>
        </w:rPr>
        <w:t xml:space="preserve"> power</w:t>
      </w:r>
      <w:r w:rsidR="00B26BD1" w:rsidRPr="00EF174A">
        <w:rPr>
          <w:rFonts w:asciiTheme="majorBidi" w:hAnsiTheme="majorBidi" w:cstheme="majorBidi"/>
        </w:rPr>
        <w:t xml:space="preserve">. </w:t>
      </w:r>
      <w:r w:rsidR="00E0017B" w:rsidRPr="00EF174A">
        <w:rPr>
          <w:rFonts w:asciiTheme="majorBidi" w:hAnsiTheme="majorBidi" w:cstheme="majorBidi"/>
        </w:rPr>
        <w:t>The</w:t>
      </w:r>
      <w:r w:rsidRPr="00EF174A">
        <w:rPr>
          <w:rFonts w:asciiTheme="majorBidi" w:hAnsiTheme="majorBidi" w:cstheme="majorBidi"/>
        </w:rPr>
        <w:t xml:space="preserve"> </w:t>
      </w:r>
      <w:r w:rsidR="002837C1" w:rsidRPr="00EF174A">
        <w:rPr>
          <w:rFonts w:asciiTheme="majorBidi" w:hAnsiTheme="majorBidi" w:cstheme="majorBidi"/>
        </w:rPr>
        <w:t xml:space="preserve">proposed </w:t>
      </w:r>
      <w:r w:rsidR="00E0017B" w:rsidRPr="00EF174A">
        <w:rPr>
          <w:rFonts w:asciiTheme="majorBidi" w:hAnsiTheme="majorBidi" w:cstheme="majorBidi"/>
        </w:rPr>
        <w:t>DUV</w:t>
      </w:r>
      <w:r w:rsidRPr="00EF174A">
        <w:rPr>
          <w:rFonts w:asciiTheme="majorBidi" w:hAnsiTheme="majorBidi" w:cstheme="majorBidi"/>
        </w:rPr>
        <w:t xml:space="preserve"> coherent light source </w:t>
      </w:r>
      <w:r w:rsidR="001F7BA7" w:rsidRPr="00EF174A">
        <w:rPr>
          <w:rFonts w:asciiTheme="majorBidi" w:hAnsiTheme="majorBidi" w:cstheme="majorBidi"/>
        </w:rPr>
        <w:t>can</w:t>
      </w:r>
      <w:r w:rsidR="00E0017B" w:rsidRPr="00EF174A">
        <w:rPr>
          <w:rFonts w:asciiTheme="majorBidi" w:hAnsiTheme="majorBidi" w:cstheme="majorBidi"/>
        </w:rPr>
        <w:t xml:space="preserve"> produce</w:t>
      </w:r>
      <w:r w:rsidRPr="00EF174A">
        <w:rPr>
          <w:rFonts w:asciiTheme="majorBidi" w:hAnsiTheme="majorBidi" w:cstheme="majorBidi"/>
        </w:rPr>
        <w:t xml:space="preserve"> a </w:t>
      </w:r>
      <w:r w:rsidR="00E0017B" w:rsidRPr="00EF174A">
        <w:rPr>
          <w:rFonts w:asciiTheme="majorBidi" w:hAnsiTheme="majorBidi" w:cstheme="majorBidi"/>
        </w:rPr>
        <w:t xml:space="preserve">THG </w:t>
      </w:r>
      <w:r w:rsidRPr="00EF174A">
        <w:rPr>
          <w:rFonts w:asciiTheme="majorBidi" w:hAnsiTheme="majorBidi" w:cstheme="majorBidi"/>
        </w:rPr>
        <w:t xml:space="preserve">power of up to </w:t>
      </w:r>
      <w:r w:rsidR="00B5693F" w:rsidRPr="00EF174A">
        <w:rPr>
          <w:rFonts w:asciiTheme="majorBidi" w:hAnsiTheme="majorBidi" w:cstheme="majorBidi"/>
        </w:rPr>
        <w:t>14.5</w:t>
      </w:r>
      <w:r w:rsidR="00167F34" w:rsidRPr="00EF174A">
        <w:rPr>
          <w:rFonts w:asciiTheme="majorBidi" w:hAnsiTheme="majorBidi" w:cstheme="majorBidi"/>
        </w:rPr>
        <w:t xml:space="preserve"> n</w:t>
      </w:r>
      <w:r w:rsidRPr="00EF174A">
        <w:rPr>
          <w:rFonts w:asciiTheme="majorBidi" w:hAnsiTheme="majorBidi" w:cstheme="majorBidi"/>
        </w:rPr>
        <w:t>W, yielding a nonlinear conversion efficiency of</w:t>
      </w:r>
      <w:r w:rsidR="00021447" w:rsidRPr="00EF174A">
        <w:rPr>
          <w:rFonts w:asciiTheme="majorBidi" w:hAnsiTheme="majorBidi" w:cstheme="majorBidi"/>
        </w:rPr>
        <w:t xml:space="preserve"> </w:t>
      </w:r>
      <w:r w:rsidR="00167F34" w:rsidRPr="00EF174A">
        <w:rPr>
          <w:rFonts w:asciiTheme="majorBidi" w:hAnsiTheme="majorBidi" w:cstheme="majorBidi"/>
        </w:rPr>
        <w:t>5</w:t>
      </w:r>
      <w:r w:rsidRPr="00EF174A">
        <w:rPr>
          <w:rFonts w:asciiTheme="majorBidi" w:hAnsiTheme="majorBidi" w:cstheme="majorBidi"/>
        </w:rPr>
        <w:t>.</w:t>
      </w:r>
      <w:r w:rsidR="00167F34" w:rsidRPr="00EF174A">
        <w:rPr>
          <w:rFonts w:asciiTheme="majorBidi" w:hAnsiTheme="majorBidi" w:cstheme="majorBidi"/>
        </w:rPr>
        <w:t>2</w:t>
      </w:r>
      <w:r w:rsidR="002A6CAF" w:rsidRPr="00EF174A">
        <w:rPr>
          <w:rFonts w:asciiTheme="majorBidi" w:hAnsiTheme="majorBidi" w:cstheme="majorBidi"/>
        </w:rPr>
        <w:t>×</w:t>
      </w:r>
      <w:r w:rsidRPr="00EF174A">
        <w:rPr>
          <w:rFonts w:asciiTheme="majorBidi" w:hAnsiTheme="majorBidi" w:cstheme="majorBidi"/>
        </w:rPr>
        <w:t>10</w:t>
      </w:r>
      <w:r w:rsidRPr="00EF174A">
        <w:rPr>
          <w:rFonts w:asciiTheme="majorBidi" w:hAnsiTheme="majorBidi" w:cstheme="majorBidi"/>
          <w:vertAlign w:val="superscript"/>
        </w:rPr>
        <w:t>-</w:t>
      </w:r>
      <w:r w:rsidR="00CC014C" w:rsidRPr="00EF174A">
        <w:rPr>
          <w:rFonts w:asciiTheme="majorBidi" w:hAnsiTheme="majorBidi" w:cstheme="majorBidi"/>
          <w:vertAlign w:val="superscript"/>
        </w:rPr>
        <w:t>6</w:t>
      </w:r>
      <w:r w:rsidR="00CC6A69" w:rsidRPr="00EF174A">
        <w:rPr>
          <w:rFonts w:asciiTheme="majorBidi" w:hAnsiTheme="majorBidi" w:cstheme="majorBidi"/>
          <w:vertAlign w:val="superscript"/>
        </w:rPr>
        <w:t xml:space="preserve"> </w:t>
      </w:r>
      <w:r w:rsidRPr="00EF174A">
        <w:rPr>
          <w:rFonts w:asciiTheme="majorBidi" w:hAnsiTheme="majorBidi" w:cstheme="majorBidi"/>
        </w:rPr>
        <w:t>% under a peak power density of 15 GW/cm</w:t>
      </w:r>
      <w:r w:rsidRPr="00EF174A">
        <w:rPr>
          <w:rFonts w:asciiTheme="majorBidi" w:hAnsiTheme="majorBidi" w:cstheme="majorBidi"/>
          <w:vertAlign w:val="superscript"/>
        </w:rPr>
        <w:t>2</w:t>
      </w:r>
      <w:r w:rsidRPr="00EF174A">
        <w:rPr>
          <w:rFonts w:asciiTheme="majorBidi" w:hAnsiTheme="majorBidi" w:cstheme="majorBidi"/>
        </w:rPr>
        <w:t xml:space="preserve">. This work demonstrates the potential of using high </w:t>
      </w:r>
      <w:r w:rsidRPr="00EF174A">
        <w:rPr>
          <w:rFonts w:asciiTheme="majorBidi" w:hAnsiTheme="majorBidi" w:cstheme="majorBidi"/>
          <w:i/>
          <w:iCs/>
        </w:rPr>
        <w:t>Q</w:t>
      </w:r>
      <w:r w:rsidRPr="00EF174A">
        <w:rPr>
          <w:rFonts w:asciiTheme="majorBidi" w:hAnsiTheme="majorBidi" w:cstheme="majorBidi"/>
        </w:rPr>
        <w:t>-factor c</w:t>
      </w:r>
      <w:r w:rsidR="00E0017B" w:rsidRPr="00EF174A">
        <w:rPr>
          <w:rFonts w:asciiTheme="majorBidi" w:hAnsiTheme="majorBidi" w:cstheme="majorBidi"/>
        </w:rPr>
        <w:t>-Si</w:t>
      </w:r>
      <w:r w:rsidRPr="00EF174A">
        <w:rPr>
          <w:rFonts w:asciiTheme="majorBidi" w:hAnsiTheme="majorBidi" w:cstheme="majorBidi"/>
        </w:rPr>
        <w:t xml:space="preserve"> metasurfaces for nonlinear photonic devices in applications such as high harmonic generation, </w:t>
      </w:r>
      <w:r w:rsidR="00692921" w:rsidRPr="00EF174A">
        <w:rPr>
          <w:rFonts w:asciiTheme="majorBidi" w:hAnsiTheme="majorBidi" w:cstheme="majorBidi"/>
        </w:rPr>
        <w:t>entangled triplet</w:t>
      </w:r>
      <w:r w:rsidRPr="00EF174A">
        <w:rPr>
          <w:rFonts w:asciiTheme="majorBidi" w:hAnsiTheme="majorBidi" w:cstheme="majorBidi"/>
        </w:rPr>
        <w:t xml:space="preserve"> photons, and quantum communications in the DUV regime.</w:t>
      </w:r>
      <w:r w:rsidR="003D5780" w:rsidRPr="00EF174A">
        <w:rPr>
          <w:rFonts w:asciiTheme="majorBidi" w:hAnsiTheme="majorBidi" w:cstheme="majorBidi"/>
        </w:rPr>
        <w:t xml:space="preserve"> </w:t>
      </w:r>
      <w:r w:rsidR="00D460F9" w:rsidRPr="00EF174A">
        <w:rPr>
          <w:rFonts w:asciiTheme="majorBidi" w:hAnsiTheme="majorBidi" w:cstheme="majorBidi"/>
        </w:rPr>
        <w:t xml:space="preserve">We note </w:t>
      </w:r>
      <w:r w:rsidR="00EF7FAA" w:rsidRPr="00EF174A">
        <w:rPr>
          <w:rFonts w:asciiTheme="majorBidi" w:hAnsiTheme="majorBidi" w:cstheme="majorBidi"/>
        </w:rPr>
        <w:t xml:space="preserve">that </w:t>
      </w:r>
      <w:r w:rsidR="00B8648B" w:rsidRPr="00EF174A">
        <w:rPr>
          <w:rFonts w:asciiTheme="majorBidi" w:hAnsiTheme="majorBidi" w:cstheme="majorBidi"/>
        </w:rPr>
        <w:t xml:space="preserve">the </w:t>
      </w:r>
      <w:r w:rsidR="00B8648B" w:rsidRPr="00EF174A">
        <w:rPr>
          <w:rFonts w:asciiTheme="majorBidi" w:hAnsiTheme="majorBidi" w:cstheme="majorBidi"/>
          <w:i/>
          <w:iCs/>
        </w:rPr>
        <w:t>Q</w:t>
      </w:r>
      <w:r w:rsidR="00BD3DD0" w:rsidRPr="00EF174A">
        <w:rPr>
          <w:rFonts w:asciiTheme="majorBidi" w:hAnsiTheme="majorBidi" w:cstheme="majorBidi"/>
          <w:i/>
          <w:iCs/>
        </w:rPr>
        <w:t>-</w:t>
      </w:r>
      <w:r w:rsidR="00B8648B" w:rsidRPr="00EF174A">
        <w:rPr>
          <w:rFonts w:asciiTheme="majorBidi" w:hAnsiTheme="majorBidi" w:cstheme="majorBidi"/>
        </w:rPr>
        <w:t xml:space="preserve">factor of </w:t>
      </w:r>
      <w:r w:rsidR="004A06DC" w:rsidRPr="00EF174A">
        <w:rPr>
          <w:rFonts w:asciiTheme="majorBidi" w:hAnsiTheme="majorBidi" w:cstheme="majorBidi"/>
        </w:rPr>
        <w:t>BICs</w:t>
      </w:r>
      <w:r w:rsidR="00B144A9" w:rsidRPr="00EF174A">
        <w:rPr>
          <w:rFonts w:asciiTheme="majorBidi" w:hAnsiTheme="majorBidi" w:cstheme="majorBidi"/>
        </w:rPr>
        <w:t xml:space="preserve"> resonance</w:t>
      </w:r>
      <w:r w:rsidR="00B8648B" w:rsidRPr="00EF174A">
        <w:rPr>
          <w:rFonts w:asciiTheme="majorBidi" w:hAnsiTheme="majorBidi" w:cstheme="majorBidi"/>
        </w:rPr>
        <w:t xml:space="preserve"> can be further improved from fabrication and materials perspectives. Refinement of the nanofabrication process can produce high-accuracy feature sizes and shapes, </w:t>
      </w:r>
      <w:r w:rsidR="007674C0" w:rsidRPr="00EF174A">
        <w:rPr>
          <w:rFonts w:asciiTheme="majorBidi" w:hAnsiTheme="majorBidi" w:cstheme="majorBidi"/>
        </w:rPr>
        <w:t>significantly</w:t>
      </w:r>
      <w:r w:rsidR="00B8648B" w:rsidRPr="00EF174A">
        <w:rPr>
          <w:rFonts w:asciiTheme="majorBidi" w:hAnsiTheme="majorBidi" w:cstheme="majorBidi"/>
        </w:rPr>
        <w:t xml:space="preserve"> </w:t>
      </w:r>
      <w:r w:rsidR="00BD3DD0" w:rsidRPr="00EF174A">
        <w:rPr>
          <w:rFonts w:asciiTheme="majorBidi" w:hAnsiTheme="majorBidi" w:cstheme="majorBidi"/>
        </w:rPr>
        <w:t>improv</w:t>
      </w:r>
      <w:r w:rsidR="00EF7FAA" w:rsidRPr="00EF174A">
        <w:rPr>
          <w:rFonts w:asciiTheme="majorBidi" w:hAnsiTheme="majorBidi" w:cstheme="majorBidi"/>
        </w:rPr>
        <w:t>ing</w:t>
      </w:r>
      <w:r w:rsidR="00BD3DD0" w:rsidRPr="00EF174A">
        <w:rPr>
          <w:rFonts w:asciiTheme="majorBidi" w:hAnsiTheme="majorBidi" w:cstheme="majorBidi"/>
        </w:rPr>
        <w:t xml:space="preserve"> the fabricated </w:t>
      </w:r>
      <w:r w:rsidR="00BD3DD0" w:rsidRPr="00EF174A">
        <w:rPr>
          <w:rFonts w:asciiTheme="majorBidi" w:hAnsiTheme="majorBidi" w:cstheme="majorBidi"/>
          <w:i/>
          <w:iCs/>
        </w:rPr>
        <w:t>Q</w:t>
      </w:r>
      <w:r w:rsidR="00BD3DD0" w:rsidRPr="00EF174A">
        <w:rPr>
          <w:rFonts w:asciiTheme="majorBidi" w:hAnsiTheme="majorBidi" w:cstheme="majorBidi"/>
        </w:rPr>
        <w:t xml:space="preserve">-factor to be close to the predicted value by simulation. </w:t>
      </w:r>
      <w:r w:rsidR="00B636AC" w:rsidRPr="00EF174A">
        <w:rPr>
          <w:rFonts w:asciiTheme="majorBidi" w:hAnsiTheme="majorBidi" w:cstheme="majorBidi"/>
        </w:rPr>
        <w:t>Optical</w:t>
      </w:r>
      <w:r w:rsidR="00DD3115" w:rsidRPr="00EF174A">
        <w:rPr>
          <w:rFonts w:asciiTheme="majorBidi" w:hAnsiTheme="majorBidi" w:cstheme="majorBidi"/>
        </w:rPr>
        <w:t xml:space="preserve"> materials</w:t>
      </w:r>
      <w:r w:rsidR="00D460F9" w:rsidRPr="00EF174A">
        <w:rPr>
          <w:rFonts w:asciiTheme="majorBidi" w:hAnsiTheme="majorBidi" w:cstheme="majorBidi"/>
        </w:rPr>
        <w:t xml:space="preserve"> with</w:t>
      </w:r>
      <w:r w:rsidR="00DD3115" w:rsidRPr="00EF174A">
        <w:rPr>
          <w:rFonts w:asciiTheme="majorBidi" w:hAnsiTheme="majorBidi" w:cstheme="majorBidi"/>
        </w:rPr>
        <w:t xml:space="preserve"> </w:t>
      </w:r>
      <w:r w:rsidR="00D460F9" w:rsidRPr="00EF174A">
        <w:rPr>
          <w:rFonts w:asciiTheme="majorBidi" w:hAnsiTheme="majorBidi" w:cstheme="majorBidi"/>
        </w:rPr>
        <w:t>high nonlinear and low extinction coefficient</w:t>
      </w:r>
      <w:r w:rsidR="00EF7FAA" w:rsidRPr="00EF174A">
        <w:rPr>
          <w:rFonts w:asciiTheme="majorBidi" w:hAnsiTheme="majorBidi" w:cstheme="majorBidi"/>
        </w:rPr>
        <w:t>s</w:t>
      </w:r>
      <w:r w:rsidR="00D460F9" w:rsidRPr="00EF174A">
        <w:rPr>
          <w:rFonts w:asciiTheme="majorBidi" w:hAnsiTheme="majorBidi" w:cstheme="majorBidi"/>
        </w:rPr>
        <w:t xml:space="preserve"> could enhance the </w:t>
      </w:r>
      <w:r w:rsidR="004A06DC" w:rsidRPr="00EF174A">
        <w:rPr>
          <w:rFonts w:asciiTheme="majorBidi" w:hAnsiTheme="majorBidi" w:cstheme="majorBidi"/>
        </w:rPr>
        <w:t>THG</w:t>
      </w:r>
      <w:r w:rsidR="004C0098" w:rsidRPr="00EF174A">
        <w:rPr>
          <w:rFonts w:asciiTheme="majorBidi" w:hAnsiTheme="majorBidi" w:cstheme="majorBidi"/>
        </w:rPr>
        <w:t xml:space="preserve"> </w:t>
      </w:r>
      <w:r w:rsidR="00D460F9" w:rsidRPr="00EF174A">
        <w:rPr>
          <w:rFonts w:asciiTheme="majorBidi" w:hAnsiTheme="majorBidi" w:cstheme="majorBidi"/>
        </w:rPr>
        <w:t>process significantly</w:t>
      </w:r>
      <w:r w:rsidR="00EF7FAA" w:rsidRPr="00EF174A">
        <w:rPr>
          <w:rFonts w:asciiTheme="majorBidi" w:hAnsiTheme="majorBidi" w:cstheme="majorBidi"/>
        </w:rPr>
        <w:t>.</w:t>
      </w:r>
      <w:r w:rsidR="007B71CD" w:rsidRPr="00EF174A">
        <w:rPr>
          <w:rFonts w:asciiTheme="majorBidi" w:hAnsiTheme="majorBidi" w:cstheme="majorBidi"/>
        </w:rPr>
        <w:t xml:space="preserve"> </w:t>
      </w:r>
      <w:r w:rsidR="00EF7FAA" w:rsidRPr="00EF174A">
        <w:rPr>
          <w:rFonts w:asciiTheme="majorBidi" w:hAnsiTheme="majorBidi" w:cstheme="majorBidi"/>
        </w:rPr>
        <w:t>E</w:t>
      </w:r>
      <w:r w:rsidR="007B71CD" w:rsidRPr="00EF174A">
        <w:rPr>
          <w:rFonts w:asciiTheme="majorBidi" w:hAnsiTheme="majorBidi" w:cstheme="majorBidi"/>
        </w:rPr>
        <w:t xml:space="preserve">merging two-dimensional materials </w:t>
      </w:r>
      <w:r w:rsidR="00957E2C" w:rsidRPr="00EF174A">
        <w:rPr>
          <w:rFonts w:asciiTheme="majorBidi" w:hAnsiTheme="majorBidi" w:cstheme="majorBidi"/>
        </w:rPr>
        <w:t xml:space="preserve">can be explored </w:t>
      </w:r>
      <w:r w:rsidR="00DD64BB" w:rsidRPr="00EF174A">
        <w:rPr>
          <w:rFonts w:asciiTheme="majorBidi" w:hAnsiTheme="majorBidi" w:cstheme="majorBidi"/>
        </w:rPr>
        <w:t>for ultra</w:t>
      </w:r>
      <w:r w:rsidR="00EF7FAA" w:rsidRPr="00EF174A">
        <w:rPr>
          <w:rFonts w:asciiTheme="majorBidi" w:hAnsiTheme="majorBidi" w:cstheme="majorBidi"/>
        </w:rPr>
        <w:t>-</w:t>
      </w:r>
      <w:r w:rsidR="00DD64BB" w:rsidRPr="00EF174A">
        <w:rPr>
          <w:rFonts w:asciiTheme="majorBidi" w:hAnsiTheme="majorBidi" w:cstheme="majorBidi"/>
        </w:rPr>
        <w:t>compact and efficient light sources at short wavelength</w:t>
      </w:r>
      <w:r w:rsidR="00EF7FAA" w:rsidRPr="00EF174A">
        <w:rPr>
          <w:rFonts w:asciiTheme="majorBidi" w:hAnsiTheme="majorBidi" w:cstheme="majorBidi"/>
        </w:rPr>
        <w:t>s,</w:t>
      </w:r>
      <w:r w:rsidR="008F0726" w:rsidRPr="00EF174A">
        <w:rPr>
          <w:rFonts w:asciiTheme="majorBidi" w:hAnsiTheme="majorBidi" w:cstheme="majorBidi"/>
        </w:rPr>
        <w:t xml:space="preserve"> especially DUV and VUV</w:t>
      </w:r>
      <w:r w:rsidR="001527C9" w:rsidRPr="00EF174A">
        <w:rPr>
          <w:rFonts w:asciiTheme="majorBidi" w:hAnsiTheme="majorBidi" w:cstheme="majorBidi"/>
        </w:rPr>
        <w:t xml:space="preserve"> </w:t>
      </w:r>
      <w:r w:rsidR="001527C9" w:rsidRPr="00EF174A">
        <w:rPr>
          <w:rFonts w:asciiTheme="majorBidi" w:hAnsiTheme="majorBidi" w:cstheme="majorBidi"/>
        </w:rPr>
        <w:lastRenderedPageBreak/>
        <w:t>regimes</w:t>
      </w:r>
      <w:r w:rsidR="00DD64BB" w:rsidRPr="00EF174A">
        <w:rPr>
          <w:rFonts w:asciiTheme="majorBidi" w:hAnsiTheme="majorBidi" w:cstheme="majorBidi"/>
        </w:rPr>
        <w:t xml:space="preserve">.  </w:t>
      </w:r>
      <w:r w:rsidR="00D460F9" w:rsidRPr="00EF174A">
        <w:rPr>
          <w:rFonts w:asciiTheme="majorBidi" w:hAnsiTheme="majorBidi" w:cstheme="majorBidi"/>
        </w:rPr>
        <w:t xml:space="preserve">In addition, the </w:t>
      </w:r>
      <w:r w:rsidR="004A06DC" w:rsidRPr="00EF174A">
        <w:rPr>
          <w:rFonts w:asciiTheme="majorBidi" w:hAnsiTheme="majorBidi" w:cstheme="majorBidi"/>
        </w:rPr>
        <w:t>BICs</w:t>
      </w:r>
      <w:r w:rsidR="00D460F9" w:rsidRPr="00EF174A">
        <w:rPr>
          <w:rFonts w:asciiTheme="majorBidi" w:hAnsiTheme="majorBidi" w:cstheme="majorBidi"/>
        </w:rPr>
        <w:t xml:space="preserve"> structure presented is not exclusive to the nonlinear optics; we expect to see efficient cavities for applications such as </w:t>
      </w:r>
      <w:r w:rsidR="00E5447A" w:rsidRPr="00EF174A">
        <w:rPr>
          <w:rFonts w:asciiTheme="majorBidi" w:hAnsiTheme="majorBidi" w:cstheme="majorBidi"/>
        </w:rPr>
        <w:t xml:space="preserve">VUV </w:t>
      </w:r>
      <w:r w:rsidR="009959EF" w:rsidRPr="00EF174A">
        <w:rPr>
          <w:rFonts w:asciiTheme="majorBidi" w:hAnsiTheme="majorBidi" w:cstheme="majorBidi"/>
        </w:rPr>
        <w:t>lenses</w:t>
      </w:r>
      <w:r w:rsidR="00E5447A" w:rsidRPr="00EF174A">
        <w:rPr>
          <w:rFonts w:asciiTheme="majorBidi" w:hAnsiTheme="majorBidi" w:cstheme="majorBidi"/>
        </w:rPr>
        <w:t>,</w:t>
      </w:r>
      <w:hyperlink w:anchor="_ENREF_66" w:tooltip="Ossiander, 2023 #308"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Ossiander&lt;/Author&gt;&lt;Year&gt;2023&lt;/Year&gt;&lt;RecNum&gt;308&lt;/RecNum&gt;&lt;DisplayText&gt;&lt;style face="superscript"&gt;66&lt;/style&gt;&lt;/DisplayText&gt;&lt;record&gt;&lt;rec-number&gt;308&lt;/rec-number&gt;&lt;foreign-keys&gt;&lt;key app="EN" db-id="5wztxtvxtxwtr2epr0bv5v950tadz2rw229v" timestamp="1691986553"&gt;308&lt;/key&gt;&lt;/foreign-keys&gt;&lt;ref-type name="Journal Article"&gt;17&lt;/ref-type&gt;&lt;contributors&gt;&lt;authors&gt;&lt;author&gt;Ossiander, Marcus&lt;/author&gt;&lt;author&gt;Meretska, Maryna Leonidivna&lt;/author&gt;&lt;author&gt;Hampel, Hana Kristin&lt;/author&gt;&lt;author&gt;Lim, Soon Wei Daniel&lt;/author&gt;&lt;author&gt;Knefz, Nico&lt;/author&gt;&lt;author&gt;Jauk, Thomas&lt;/author&gt;&lt;author&gt;Capasso, Federico&lt;/author&gt;&lt;author&gt;Schultze, Martin&lt;/author&gt;&lt;/authors&gt;&lt;/contributors&gt;&lt;titles&gt;&lt;title&gt;Extreme ultraviolet metalens by vacuum guiding&lt;/title&gt;&lt;secondary-title&gt;Science&lt;/secondary-title&gt;&lt;/titles&gt;&lt;periodical&gt;&lt;full-title&gt;science&lt;/full-title&gt;&lt;/periodical&gt;&lt;pages&gt;59-63&lt;/pages&gt;&lt;volume&gt;380&lt;/volume&gt;&lt;number&gt;6640&lt;/number&gt;&lt;dates&gt;&lt;year&gt;2023&lt;/year&gt;&lt;/dates&gt;&lt;isbn&gt;0036-8075&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66</w:t>
        </w:r>
        <w:r w:rsidR="00736FA2" w:rsidRPr="00EF174A">
          <w:rPr>
            <w:rFonts w:asciiTheme="majorBidi" w:hAnsiTheme="majorBidi" w:cstheme="majorBidi"/>
          </w:rPr>
          <w:fldChar w:fldCharType="end"/>
        </w:r>
      </w:hyperlink>
      <w:r w:rsidR="00E5447A" w:rsidRPr="00EF174A">
        <w:rPr>
          <w:rFonts w:asciiTheme="majorBidi" w:hAnsiTheme="majorBidi" w:cstheme="majorBidi"/>
        </w:rPr>
        <w:t xml:space="preserve"> </w:t>
      </w:r>
      <w:r w:rsidR="00D460F9" w:rsidRPr="00EF174A">
        <w:rPr>
          <w:rFonts w:asciiTheme="majorBidi" w:hAnsiTheme="majorBidi" w:cstheme="majorBidi"/>
        </w:rPr>
        <w:t>chiral light emission devices</w:t>
      </w:r>
      <w:r w:rsidR="00095753" w:rsidRPr="00EF174A">
        <w:rPr>
          <w:rFonts w:asciiTheme="majorBidi" w:hAnsiTheme="majorBidi" w:cstheme="majorBidi"/>
        </w:rPr>
        <w:t>,</w:t>
      </w:r>
      <w:r w:rsidR="00D460F9" w:rsidRPr="00EF174A">
        <w:rPr>
          <w:rFonts w:asciiTheme="majorBidi" w:hAnsiTheme="majorBidi" w:cstheme="majorBidi"/>
        </w:rPr>
        <w:t xml:space="preserve"> and </w:t>
      </w:r>
      <w:r w:rsidR="00980778" w:rsidRPr="00EF174A">
        <w:rPr>
          <w:rFonts w:asciiTheme="majorBidi" w:hAnsiTheme="majorBidi" w:cstheme="majorBidi"/>
        </w:rPr>
        <w:t>high harmonic generation</w:t>
      </w:r>
      <w:r w:rsidR="00D460F9" w:rsidRPr="00EF174A">
        <w:rPr>
          <w:rFonts w:asciiTheme="majorBidi" w:hAnsiTheme="majorBidi" w:cstheme="majorBidi"/>
        </w:rPr>
        <w:t>.</w:t>
      </w:r>
    </w:p>
    <w:p w14:paraId="162C3112" w14:textId="77777777" w:rsidR="003128CA" w:rsidRPr="00EF174A" w:rsidRDefault="003128CA" w:rsidP="005969D5">
      <w:pPr>
        <w:spacing w:line="480" w:lineRule="auto"/>
        <w:jc w:val="both"/>
        <w:rPr>
          <w:iCs/>
        </w:rPr>
      </w:pPr>
    </w:p>
    <w:p w14:paraId="3F6014ED" w14:textId="35083028" w:rsidR="00E37783" w:rsidRPr="00EF174A" w:rsidRDefault="00E37783" w:rsidP="005969D5">
      <w:pPr>
        <w:spacing w:line="480" w:lineRule="auto"/>
        <w:jc w:val="both"/>
        <w:rPr>
          <w:rFonts w:asciiTheme="majorBidi" w:hAnsiTheme="majorBidi" w:cstheme="majorBidi"/>
          <w:b/>
          <w:bCs/>
        </w:rPr>
      </w:pPr>
      <w:r w:rsidRPr="00EF174A">
        <w:rPr>
          <w:rFonts w:asciiTheme="majorBidi" w:hAnsiTheme="majorBidi" w:cstheme="majorBidi"/>
          <w:b/>
          <w:bCs/>
        </w:rPr>
        <w:t>METHODS</w:t>
      </w:r>
    </w:p>
    <w:p w14:paraId="578E149C" w14:textId="3F946F4C" w:rsidR="00E37783" w:rsidRPr="00EF174A" w:rsidRDefault="0062152C" w:rsidP="005969D5">
      <w:pPr>
        <w:spacing w:line="480" w:lineRule="auto"/>
        <w:jc w:val="both"/>
        <w:rPr>
          <w:rFonts w:asciiTheme="majorBidi" w:hAnsiTheme="majorBidi" w:cstheme="majorBidi"/>
          <w:b/>
          <w:bCs/>
        </w:rPr>
      </w:pPr>
      <w:r w:rsidRPr="00EF174A">
        <w:rPr>
          <w:rFonts w:asciiTheme="majorBidi" w:hAnsiTheme="majorBidi" w:cstheme="majorBidi"/>
          <w:b/>
          <w:bCs/>
        </w:rPr>
        <w:t>Transmission</w:t>
      </w:r>
      <w:r w:rsidR="00E37783" w:rsidRPr="00EF174A">
        <w:rPr>
          <w:rFonts w:asciiTheme="majorBidi" w:hAnsiTheme="majorBidi" w:cstheme="majorBidi"/>
          <w:b/>
          <w:bCs/>
        </w:rPr>
        <w:t xml:space="preserve"> and Field Profile Simulations</w:t>
      </w:r>
    </w:p>
    <w:p w14:paraId="763F99C1" w14:textId="06E2A343" w:rsidR="00BB30B0" w:rsidRPr="00EF174A" w:rsidRDefault="00BB30B0" w:rsidP="005969D5">
      <w:pPr>
        <w:spacing w:line="480" w:lineRule="auto"/>
        <w:jc w:val="both"/>
        <w:rPr>
          <w:rFonts w:asciiTheme="majorBidi" w:hAnsiTheme="majorBidi" w:cstheme="majorBidi"/>
        </w:rPr>
      </w:pPr>
      <w:r w:rsidRPr="00EF174A">
        <w:rPr>
          <w:rFonts w:asciiTheme="majorBidi" w:hAnsiTheme="majorBidi" w:cstheme="majorBidi"/>
        </w:rPr>
        <w:t xml:space="preserve">Transmission simulations </w:t>
      </w:r>
      <w:r w:rsidR="00946DA2" w:rsidRPr="00EF174A">
        <w:rPr>
          <w:rFonts w:asciiTheme="majorBidi" w:hAnsiTheme="majorBidi" w:cstheme="majorBidi"/>
        </w:rPr>
        <w:t>were</w:t>
      </w:r>
      <w:r w:rsidR="00D62B96" w:rsidRPr="00EF174A">
        <w:rPr>
          <w:rFonts w:asciiTheme="majorBidi" w:hAnsiTheme="majorBidi" w:cstheme="majorBidi"/>
        </w:rPr>
        <w:t xml:space="preserve"> </w:t>
      </w:r>
      <w:r w:rsidRPr="00EF174A">
        <w:rPr>
          <w:rFonts w:asciiTheme="majorBidi" w:hAnsiTheme="majorBidi" w:cstheme="majorBidi"/>
        </w:rPr>
        <w:t>perform</w:t>
      </w:r>
      <w:r w:rsidR="00D62B96" w:rsidRPr="00EF174A">
        <w:rPr>
          <w:rFonts w:asciiTheme="majorBidi" w:hAnsiTheme="majorBidi" w:cstheme="majorBidi"/>
        </w:rPr>
        <w:t>ed</w:t>
      </w:r>
      <w:r w:rsidRPr="00EF174A">
        <w:rPr>
          <w:rFonts w:asciiTheme="majorBidi" w:hAnsiTheme="majorBidi" w:cstheme="majorBidi"/>
        </w:rPr>
        <w:t xml:space="preserve"> using a three-dimensional finite-difference-time-domain simulator (Lumerical FDTD Solution).</w:t>
      </w:r>
      <w:hyperlink w:anchor="_ENREF_67" w:tooltip=", access date 6/22/2020 #48"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Year&gt;access date 6/22/2020&lt;/Year&gt;&lt;RecNum&gt;48&lt;/RecNum&gt;&lt;DisplayText&gt;&lt;style face="superscript"&gt;67&lt;/style&gt;&lt;/DisplayText&gt;&lt;record&gt;&lt;rec-number&gt;48&lt;/rec-number&gt;&lt;foreign-keys&gt;&lt;key app="EN" db-id="5wztxtvxtxwtr2epr0bv5v950tadz2rw229v" timestamp="1652596105"&gt;48&lt;/key&gt;&lt;/foreign-keys&gt;&lt;ref-type name="Computer Program"&gt;9&lt;/ref-type&gt;&lt;contributors&gt;&lt;/contributors&gt;&lt;titles&gt;&lt;title&gt;Lumerical Inc., https://www.lumerical.com/products/&lt;/title&gt;&lt;/titles&gt;&lt;dates&gt;&lt;year&gt;&lt;style face="normal" font="default" size="100%"&gt;access date &lt;/style&gt;&lt;style face="bold" font="default" size="100%"&gt;6/22/2020&lt;/style&gt;&lt;/year&gt;&lt;/dates&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67</w:t>
        </w:r>
        <w:r w:rsidR="00736FA2" w:rsidRPr="00EF174A">
          <w:rPr>
            <w:rFonts w:asciiTheme="majorBidi" w:hAnsiTheme="majorBidi" w:cstheme="majorBidi"/>
          </w:rPr>
          <w:fldChar w:fldCharType="end"/>
        </w:r>
      </w:hyperlink>
      <w:r w:rsidRPr="00EF174A">
        <w:rPr>
          <w:rFonts w:asciiTheme="majorBidi" w:hAnsiTheme="majorBidi" w:cstheme="majorBidi"/>
        </w:rPr>
        <w:t xml:space="preserve"> The refractive indices of the materials were obtained from the FDTD library. A linear</w:t>
      </w:r>
      <w:r w:rsidR="00D62B96" w:rsidRPr="00EF174A">
        <w:rPr>
          <w:rFonts w:asciiTheme="majorBidi" w:hAnsiTheme="majorBidi" w:cstheme="majorBidi"/>
        </w:rPr>
        <w:t>ly</w:t>
      </w:r>
      <w:r w:rsidRPr="00EF174A">
        <w:rPr>
          <w:rFonts w:asciiTheme="majorBidi" w:hAnsiTheme="majorBidi" w:cstheme="majorBidi"/>
        </w:rPr>
        <w:t xml:space="preserve"> polarized plane wave </w:t>
      </w:r>
      <w:r w:rsidR="00D62B96" w:rsidRPr="00EF174A">
        <w:rPr>
          <w:rFonts w:asciiTheme="majorBidi" w:hAnsiTheme="majorBidi" w:cstheme="majorBidi"/>
        </w:rPr>
        <w:t>wa</w:t>
      </w:r>
      <w:r w:rsidR="00D001BD" w:rsidRPr="00EF174A">
        <w:rPr>
          <w:rFonts w:asciiTheme="majorBidi" w:hAnsiTheme="majorBidi" w:cstheme="majorBidi"/>
        </w:rPr>
        <w:t xml:space="preserve">s </w:t>
      </w:r>
      <w:r w:rsidRPr="00EF174A">
        <w:rPr>
          <w:rFonts w:asciiTheme="majorBidi" w:hAnsiTheme="majorBidi" w:cstheme="majorBidi"/>
        </w:rPr>
        <w:t xml:space="preserve">used to pump the </w:t>
      </w:r>
      <w:r w:rsidR="004A06DC" w:rsidRPr="00EF174A">
        <w:rPr>
          <w:rFonts w:asciiTheme="majorBidi" w:hAnsiTheme="majorBidi" w:cstheme="majorBidi"/>
        </w:rPr>
        <w:t>BICs</w:t>
      </w:r>
      <w:r w:rsidRPr="00EF174A">
        <w:rPr>
          <w:rFonts w:asciiTheme="majorBidi" w:hAnsiTheme="majorBidi" w:cstheme="majorBidi"/>
        </w:rPr>
        <w:t xml:space="preserve"> cavity, and periodic boundary conditions </w:t>
      </w:r>
      <w:r w:rsidR="00D62B96" w:rsidRPr="00EF174A">
        <w:rPr>
          <w:rFonts w:asciiTheme="majorBidi" w:hAnsiTheme="majorBidi" w:cstheme="majorBidi"/>
        </w:rPr>
        <w:t>were</w:t>
      </w:r>
      <w:r w:rsidRPr="00EF174A">
        <w:rPr>
          <w:rFonts w:asciiTheme="majorBidi" w:hAnsiTheme="majorBidi" w:cstheme="majorBidi"/>
        </w:rPr>
        <w:t xml:space="preserve"> applied in the horizontal direction (</w:t>
      </w:r>
      <w:r w:rsidRPr="00EF174A">
        <w:rPr>
          <w:rFonts w:asciiTheme="majorBidi" w:hAnsiTheme="majorBidi" w:cstheme="majorBidi"/>
          <w:i/>
          <w:iCs/>
        </w:rPr>
        <w:t>x-y</w:t>
      </w:r>
      <w:r w:rsidRPr="00EF174A">
        <w:rPr>
          <w:rFonts w:asciiTheme="majorBidi" w:hAnsiTheme="majorBidi" w:cstheme="majorBidi"/>
        </w:rPr>
        <w:t xml:space="preserve"> plane)</w:t>
      </w:r>
      <w:r w:rsidR="008965C1" w:rsidRPr="00EF174A">
        <w:rPr>
          <w:rFonts w:asciiTheme="majorBidi" w:hAnsiTheme="majorBidi" w:cstheme="majorBidi"/>
        </w:rPr>
        <w:t>. At the same time,</w:t>
      </w:r>
      <w:r w:rsidRPr="00EF174A">
        <w:rPr>
          <w:rFonts w:asciiTheme="majorBidi" w:hAnsiTheme="majorBidi" w:cstheme="majorBidi"/>
        </w:rPr>
        <w:t xml:space="preserve"> a perfect</w:t>
      </w:r>
      <w:r w:rsidR="00692921" w:rsidRPr="00EF174A">
        <w:rPr>
          <w:rFonts w:asciiTheme="majorBidi" w:hAnsiTheme="majorBidi" w:cstheme="majorBidi"/>
        </w:rPr>
        <w:t>ly</w:t>
      </w:r>
      <w:r w:rsidRPr="00EF174A">
        <w:rPr>
          <w:rFonts w:asciiTheme="majorBidi" w:hAnsiTheme="majorBidi" w:cstheme="majorBidi"/>
        </w:rPr>
        <w:t xml:space="preserve"> matched layer </w:t>
      </w:r>
      <w:r w:rsidR="00D62B96" w:rsidRPr="00EF174A">
        <w:rPr>
          <w:rFonts w:asciiTheme="majorBidi" w:hAnsiTheme="majorBidi" w:cstheme="majorBidi"/>
        </w:rPr>
        <w:t xml:space="preserve">was </w:t>
      </w:r>
      <w:r w:rsidRPr="00EF174A">
        <w:rPr>
          <w:rFonts w:asciiTheme="majorBidi" w:hAnsiTheme="majorBidi" w:cstheme="majorBidi"/>
        </w:rPr>
        <w:t>utilized in the vertical direction (</w:t>
      </w:r>
      <w:r w:rsidRPr="00EF174A">
        <w:rPr>
          <w:rFonts w:asciiTheme="majorBidi" w:hAnsiTheme="majorBidi" w:cstheme="majorBidi"/>
          <w:i/>
          <w:iCs/>
        </w:rPr>
        <w:t>z</w:t>
      </w:r>
      <w:r w:rsidRPr="00EF174A">
        <w:rPr>
          <w:rFonts w:asciiTheme="majorBidi" w:hAnsiTheme="majorBidi" w:cstheme="majorBidi"/>
        </w:rPr>
        <w:t xml:space="preserve">-axis). The mesh size used was less than 10 nm. A two-dimensional field monitor was placed below the sapphire substrate to calculate the transmission. The field profile plots </w:t>
      </w:r>
      <w:r w:rsidR="00D62B96" w:rsidRPr="00EF174A">
        <w:rPr>
          <w:rFonts w:asciiTheme="majorBidi" w:hAnsiTheme="majorBidi" w:cstheme="majorBidi"/>
        </w:rPr>
        <w:t>were</w:t>
      </w:r>
      <w:r w:rsidRPr="00EF174A">
        <w:rPr>
          <w:rFonts w:asciiTheme="majorBidi" w:hAnsiTheme="majorBidi" w:cstheme="majorBidi"/>
        </w:rPr>
        <w:t xml:space="preserve"> generated using a horizontal </w:t>
      </w:r>
      <w:r w:rsidR="00D62B96" w:rsidRPr="00EF174A">
        <w:rPr>
          <w:rFonts w:asciiTheme="majorBidi" w:hAnsiTheme="majorBidi" w:cstheme="majorBidi"/>
        </w:rPr>
        <w:t xml:space="preserve">and a vertical </w:t>
      </w:r>
      <w:r w:rsidRPr="00EF174A">
        <w:rPr>
          <w:rFonts w:asciiTheme="majorBidi" w:hAnsiTheme="majorBidi" w:cstheme="majorBidi"/>
        </w:rPr>
        <w:t xml:space="preserve">2D monitor crossing the </w:t>
      </w:r>
      <w:r w:rsidR="004A06DC" w:rsidRPr="00EF174A">
        <w:rPr>
          <w:rFonts w:asciiTheme="majorBidi" w:hAnsiTheme="majorBidi" w:cstheme="majorBidi"/>
        </w:rPr>
        <w:t>BICs</w:t>
      </w:r>
      <w:r w:rsidRPr="00EF174A">
        <w:rPr>
          <w:rFonts w:asciiTheme="majorBidi" w:hAnsiTheme="majorBidi" w:cstheme="majorBidi"/>
        </w:rPr>
        <w:t xml:space="preserve"> cavity from the center. All simulations were run with an auto-shutoff of less than 5</w:t>
      </w:r>
      <w:r w:rsidR="009361D4" w:rsidRPr="00EF174A">
        <w:rPr>
          <w:rFonts w:asciiTheme="majorBidi" w:hAnsiTheme="majorBidi" w:cstheme="majorBidi"/>
        </w:rPr>
        <w:t>×</w:t>
      </w:r>
      <w:r w:rsidRPr="00EF174A">
        <w:rPr>
          <w:rFonts w:asciiTheme="majorBidi" w:hAnsiTheme="majorBidi" w:cstheme="majorBidi"/>
        </w:rPr>
        <w:t>10</w:t>
      </w:r>
      <w:r w:rsidRPr="00EF174A">
        <w:rPr>
          <w:rFonts w:asciiTheme="majorBidi" w:hAnsiTheme="majorBidi" w:cstheme="majorBidi"/>
          <w:vertAlign w:val="superscript"/>
        </w:rPr>
        <w:t>-7</w:t>
      </w:r>
      <w:r w:rsidRPr="00EF174A">
        <w:rPr>
          <w:rFonts w:asciiTheme="majorBidi" w:hAnsiTheme="majorBidi" w:cstheme="majorBidi"/>
        </w:rPr>
        <w:t xml:space="preserve"> to ensure </w:t>
      </w:r>
      <w:r w:rsidR="00692921" w:rsidRPr="00EF174A">
        <w:rPr>
          <w:rFonts w:asciiTheme="majorBidi" w:hAnsiTheme="majorBidi" w:cstheme="majorBidi"/>
        </w:rPr>
        <w:t xml:space="preserve">the </w:t>
      </w:r>
      <w:r w:rsidRPr="00EF174A">
        <w:rPr>
          <w:rFonts w:asciiTheme="majorBidi" w:hAnsiTheme="majorBidi" w:cstheme="majorBidi"/>
        </w:rPr>
        <w:t xml:space="preserve">high accuracy of </w:t>
      </w:r>
      <w:r w:rsidR="009A1B56" w:rsidRPr="00EF174A">
        <w:rPr>
          <w:rFonts w:asciiTheme="majorBidi" w:hAnsiTheme="majorBidi" w:cstheme="majorBidi"/>
        </w:rPr>
        <w:t>the</w:t>
      </w:r>
      <w:r w:rsidR="00692921" w:rsidRPr="00EF174A">
        <w:rPr>
          <w:rFonts w:asciiTheme="majorBidi" w:hAnsiTheme="majorBidi" w:cstheme="majorBidi"/>
        </w:rPr>
        <w:t xml:space="preserve"> </w:t>
      </w:r>
      <w:r w:rsidRPr="00EF174A">
        <w:rPr>
          <w:rFonts w:asciiTheme="majorBidi" w:hAnsiTheme="majorBidi" w:cstheme="majorBidi"/>
        </w:rPr>
        <w:t>simulation.</w:t>
      </w:r>
      <w:r w:rsidR="00820B65" w:rsidRPr="00EF174A">
        <w:rPr>
          <w:rFonts w:asciiTheme="majorBidi" w:hAnsiTheme="majorBidi" w:cstheme="majorBidi"/>
        </w:rPr>
        <w:t xml:space="preserve"> </w:t>
      </w:r>
    </w:p>
    <w:p w14:paraId="2B92C1F4" w14:textId="77777777" w:rsidR="00CC51AA" w:rsidRPr="00EF174A" w:rsidRDefault="00CC51AA" w:rsidP="005969D5">
      <w:pPr>
        <w:spacing w:line="480" w:lineRule="auto"/>
        <w:jc w:val="both"/>
        <w:rPr>
          <w:rFonts w:asciiTheme="majorBidi" w:hAnsiTheme="majorBidi" w:cstheme="majorBidi"/>
        </w:rPr>
      </w:pPr>
    </w:p>
    <w:p w14:paraId="708EDC39" w14:textId="77777777" w:rsidR="00AA4370" w:rsidRPr="00EF174A" w:rsidRDefault="00AA4370" w:rsidP="005969D5">
      <w:pPr>
        <w:spacing w:line="480" w:lineRule="auto"/>
        <w:jc w:val="both"/>
        <w:rPr>
          <w:rFonts w:asciiTheme="majorBidi" w:hAnsiTheme="majorBidi" w:cstheme="majorBidi"/>
          <w:b/>
          <w:bCs/>
        </w:rPr>
      </w:pPr>
      <w:r w:rsidRPr="00EF174A">
        <w:rPr>
          <w:rFonts w:asciiTheme="majorBidi" w:hAnsiTheme="majorBidi" w:cstheme="majorBidi"/>
          <w:b/>
          <w:bCs/>
        </w:rPr>
        <w:t>Multipolar decomposition calculations</w:t>
      </w:r>
    </w:p>
    <w:p w14:paraId="1E18FCCB" w14:textId="1D7E766C" w:rsidR="00AA4370" w:rsidRPr="00EF174A" w:rsidRDefault="0047538A" w:rsidP="005969D5">
      <w:pPr>
        <w:spacing w:line="480" w:lineRule="auto"/>
        <w:jc w:val="both"/>
        <w:rPr>
          <w:rFonts w:asciiTheme="majorBidi" w:hAnsiTheme="majorBidi" w:cstheme="majorBidi"/>
        </w:rPr>
      </w:pPr>
      <w:r w:rsidRPr="00EF174A">
        <w:rPr>
          <w:rFonts w:asciiTheme="majorBidi" w:hAnsiTheme="majorBidi" w:cstheme="majorBidi"/>
        </w:rPr>
        <w:t>The multipolar decomp</w:t>
      </w:r>
      <w:r w:rsidR="00157013" w:rsidRPr="00EF174A">
        <w:rPr>
          <w:rFonts w:asciiTheme="majorBidi" w:hAnsiTheme="majorBidi" w:cstheme="majorBidi"/>
        </w:rPr>
        <w:t xml:space="preserve">osition calculations were performed using FDTD Lumerical.  </w:t>
      </w:r>
      <w:r w:rsidR="000E75F8" w:rsidRPr="00EF174A">
        <w:rPr>
          <w:rFonts w:asciiTheme="majorBidi" w:hAnsiTheme="majorBidi" w:cstheme="majorBidi"/>
        </w:rPr>
        <w:t>T</w:t>
      </w:r>
      <w:r w:rsidR="00157013" w:rsidRPr="00EF174A">
        <w:rPr>
          <w:rFonts w:asciiTheme="majorBidi" w:hAnsiTheme="majorBidi" w:cstheme="majorBidi"/>
        </w:rPr>
        <w:t xml:space="preserve">wo </w:t>
      </w:r>
      <w:r w:rsidR="00CB5E22" w:rsidRPr="00EF174A">
        <w:rPr>
          <w:rFonts w:asciiTheme="majorBidi" w:hAnsiTheme="majorBidi" w:cstheme="majorBidi"/>
        </w:rPr>
        <w:t xml:space="preserve">three-dimension monitors centered around the </w:t>
      </w:r>
      <w:r w:rsidR="004A06DC" w:rsidRPr="00EF174A">
        <w:rPr>
          <w:rFonts w:asciiTheme="majorBidi" w:hAnsiTheme="majorBidi" w:cstheme="majorBidi"/>
        </w:rPr>
        <w:t>BICs</w:t>
      </w:r>
      <w:r w:rsidR="00CB5E22" w:rsidRPr="00EF174A">
        <w:rPr>
          <w:rFonts w:asciiTheme="majorBidi" w:hAnsiTheme="majorBidi" w:cstheme="majorBidi"/>
        </w:rPr>
        <w:t xml:space="preserve"> cavity</w:t>
      </w:r>
      <w:r w:rsidR="000E75F8" w:rsidRPr="00EF174A">
        <w:rPr>
          <w:rFonts w:asciiTheme="majorBidi" w:hAnsiTheme="majorBidi" w:cstheme="majorBidi"/>
        </w:rPr>
        <w:t xml:space="preserve"> were used:</w:t>
      </w:r>
      <w:r w:rsidR="00CB5E22" w:rsidRPr="00EF174A">
        <w:rPr>
          <w:rFonts w:asciiTheme="majorBidi" w:hAnsiTheme="majorBidi" w:cstheme="majorBidi"/>
        </w:rPr>
        <w:t xml:space="preserve"> </w:t>
      </w:r>
      <w:r w:rsidR="0073368D" w:rsidRPr="00EF174A">
        <w:rPr>
          <w:rFonts w:asciiTheme="majorBidi" w:hAnsiTheme="majorBidi" w:cstheme="majorBidi"/>
        </w:rPr>
        <w:t>the electric and magnetic field components confined inside the c-Si metasurface</w:t>
      </w:r>
      <w:r w:rsidR="003145A0" w:rsidRPr="00EF174A">
        <w:rPr>
          <w:rFonts w:asciiTheme="majorBidi" w:hAnsiTheme="majorBidi" w:cstheme="majorBidi"/>
        </w:rPr>
        <w:t xml:space="preserve"> at each mesh</w:t>
      </w:r>
      <w:r w:rsidR="000E75F8" w:rsidRPr="00EF174A">
        <w:rPr>
          <w:rFonts w:asciiTheme="majorBidi" w:hAnsiTheme="majorBidi" w:cstheme="majorBidi"/>
        </w:rPr>
        <w:t xml:space="preserve"> </w:t>
      </w:r>
      <w:r w:rsidR="00D61892" w:rsidRPr="00EF174A">
        <w:rPr>
          <w:rFonts w:asciiTheme="majorBidi" w:hAnsiTheme="majorBidi" w:cstheme="majorBidi"/>
        </w:rPr>
        <w:t xml:space="preserve">were calculated </w:t>
      </w:r>
      <w:r w:rsidR="000E75F8" w:rsidRPr="00EF174A">
        <w:rPr>
          <w:rFonts w:asciiTheme="majorBidi" w:hAnsiTheme="majorBidi" w:cstheme="majorBidi"/>
        </w:rPr>
        <w:t xml:space="preserve">by the first monitor while </w:t>
      </w:r>
      <w:r w:rsidR="001E4EAF" w:rsidRPr="00EF174A">
        <w:rPr>
          <w:rFonts w:asciiTheme="majorBidi" w:hAnsiTheme="majorBidi" w:cstheme="majorBidi"/>
        </w:rPr>
        <w:t>the effective refractive index at each</w:t>
      </w:r>
      <w:r w:rsidR="00142C78" w:rsidRPr="00EF174A">
        <w:rPr>
          <w:rFonts w:asciiTheme="majorBidi" w:hAnsiTheme="majorBidi" w:cstheme="majorBidi"/>
        </w:rPr>
        <w:t xml:space="preserve"> mesh of the </w:t>
      </w:r>
      <w:r w:rsidR="004A06DC" w:rsidRPr="00EF174A">
        <w:rPr>
          <w:rFonts w:asciiTheme="majorBidi" w:hAnsiTheme="majorBidi" w:cstheme="majorBidi"/>
        </w:rPr>
        <w:t>BICs</w:t>
      </w:r>
      <w:r w:rsidR="00142C78" w:rsidRPr="00EF174A">
        <w:rPr>
          <w:rFonts w:asciiTheme="majorBidi" w:hAnsiTheme="majorBidi" w:cstheme="majorBidi"/>
        </w:rPr>
        <w:t xml:space="preserve"> </w:t>
      </w:r>
      <w:r w:rsidR="00142C78" w:rsidRPr="00EF174A">
        <w:rPr>
          <w:rFonts w:asciiTheme="majorBidi" w:hAnsiTheme="majorBidi" w:cstheme="majorBidi"/>
        </w:rPr>
        <w:lastRenderedPageBreak/>
        <w:t>cavity volume</w:t>
      </w:r>
      <w:r w:rsidR="000E75F8" w:rsidRPr="00EF174A">
        <w:rPr>
          <w:rFonts w:asciiTheme="majorBidi" w:hAnsiTheme="majorBidi" w:cstheme="majorBidi"/>
        </w:rPr>
        <w:t xml:space="preserve"> was calculated by the second monitor</w:t>
      </w:r>
      <w:r w:rsidR="00142C78" w:rsidRPr="00EF174A">
        <w:rPr>
          <w:rFonts w:asciiTheme="majorBidi" w:hAnsiTheme="majorBidi" w:cstheme="majorBidi"/>
        </w:rPr>
        <w:t xml:space="preserve">. </w:t>
      </w:r>
      <w:r w:rsidR="006F40F1" w:rsidRPr="00EF174A">
        <w:rPr>
          <w:rFonts w:asciiTheme="majorBidi" w:hAnsiTheme="majorBidi" w:cstheme="majorBidi"/>
        </w:rPr>
        <w:t>Electric and magnetic</w:t>
      </w:r>
      <w:r w:rsidR="00142C78" w:rsidRPr="00EF174A">
        <w:rPr>
          <w:rFonts w:asciiTheme="majorBidi" w:hAnsiTheme="majorBidi" w:cstheme="majorBidi"/>
        </w:rPr>
        <w:t xml:space="preserve"> </w:t>
      </w:r>
      <w:r w:rsidR="006F40F1" w:rsidRPr="00EF174A">
        <w:rPr>
          <w:rFonts w:asciiTheme="majorBidi" w:hAnsiTheme="majorBidi" w:cstheme="majorBidi"/>
        </w:rPr>
        <w:t>scattering cross</w:t>
      </w:r>
      <w:r w:rsidR="00254D78" w:rsidRPr="00EF174A">
        <w:rPr>
          <w:rFonts w:asciiTheme="majorBidi" w:hAnsiTheme="majorBidi" w:cstheme="majorBidi"/>
        </w:rPr>
        <w:t>-</w:t>
      </w:r>
      <w:r w:rsidR="006F40F1" w:rsidRPr="00EF174A">
        <w:rPr>
          <w:rFonts w:asciiTheme="majorBidi" w:hAnsiTheme="majorBidi" w:cstheme="majorBidi"/>
        </w:rPr>
        <w:t>section</w:t>
      </w:r>
      <w:r w:rsidR="00254D78" w:rsidRPr="00EF174A">
        <w:rPr>
          <w:rFonts w:asciiTheme="majorBidi" w:hAnsiTheme="majorBidi" w:cstheme="majorBidi"/>
        </w:rPr>
        <w:t>s</w:t>
      </w:r>
      <w:r w:rsidR="00B837BF" w:rsidRPr="00EF174A">
        <w:rPr>
          <w:rFonts w:asciiTheme="majorBidi" w:hAnsiTheme="majorBidi" w:cstheme="majorBidi"/>
        </w:rPr>
        <w:t xml:space="preserve"> </w:t>
      </w:r>
      <w:r w:rsidR="00946DA2" w:rsidRPr="00EF174A">
        <w:rPr>
          <w:rFonts w:asciiTheme="majorBidi" w:hAnsiTheme="majorBidi" w:cstheme="majorBidi"/>
        </w:rPr>
        <w:t>were</w:t>
      </w:r>
      <w:r w:rsidR="00B837BF" w:rsidRPr="00EF174A">
        <w:rPr>
          <w:rFonts w:asciiTheme="majorBidi" w:hAnsiTheme="majorBidi" w:cstheme="majorBidi"/>
        </w:rPr>
        <w:t xml:space="preserve"> calculated using </w:t>
      </w:r>
      <w:r w:rsidR="00254D78" w:rsidRPr="00EF174A">
        <w:rPr>
          <w:rFonts w:asciiTheme="majorBidi" w:hAnsiTheme="majorBidi" w:cstheme="majorBidi"/>
        </w:rPr>
        <w:t xml:space="preserve">the </w:t>
      </w:r>
      <w:r w:rsidR="00B837BF" w:rsidRPr="00EF174A">
        <w:rPr>
          <w:rFonts w:asciiTheme="majorBidi" w:hAnsiTheme="majorBidi" w:cstheme="majorBidi"/>
        </w:rPr>
        <w:t>following equations</w:t>
      </w:r>
      <w:r w:rsidR="009361D4" w:rsidRPr="00EF174A">
        <w:rPr>
          <w:rFonts w:asciiTheme="majorBidi" w:hAnsiTheme="majorBidi" w:cstheme="majorBidi"/>
        </w:rPr>
        <w:t>:</w:t>
      </w:r>
    </w:p>
    <w:p w14:paraId="7F85EDFA" w14:textId="7E10BC08" w:rsidR="002E24C8" w:rsidRPr="00EF174A" w:rsidRDefault="00EF174A" w:rsidP="005969D5">
      <w:pPr>
        <w:spacing w:line="480" w:lineRule="auto"/>
        <w:jc w:val="right"/>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ED</m:t>
            </m:r>
          </m:sub>
        </m:sSub>
        <m:r>
          <w:rPr>
            <w:rFonts w:ascii="Cambria Math" w:hAnsi="Cambria Math" w:cstheme="majorBidi"/>
          </w:rPr>
          <m:t xml:space="preserve">= </m:t>
        </m:r>
        <m:f>
          <m:fPr>
            <m:ctrlPr>
              <w:rPr>
                <w:rFonts w:ascii="Cambria Math" w:hAnsi="Cambria Math" w:cstheme="majorBidi"/>
                <w:i/>
              </w:rPr>
            </m:ctrlPr>
          </m:fPr>
          <m:num>
            <m:sSubSup>
              <m:sSubSupPr>
                <m:ctrlPr>
                  <w:rPr>
                    <w:rFonts w:ascii="Cambria Math" w:hAnsi="Cambria Math" w:cstheme="majorBidi"/>
                    <w:i/>
                  </w:rPr>
                </m:ctrlPr>
              </m:sSubSupPr>
              <m:e>
                <m:r>
                  <w:rPr>
                    <w:rFonts w:ascii="Cambria Math" w:hAnsi="Cambria Math" w:cstheme="majorBidi"/>
                  </w:rPr>
                  <m:t>k</m:t>
                </m:r>
              </m:e>
              <m:sub>
                <m:r>
                  <w:rPr>
                    <w:rFonts w:ascii="Cambria Math" w:hAnsi="Cambria Math" w:cstheme="majorBidi"/>
                  </w:rPr>
                  <m:t>0</m:t>
                </m:r>
              </m:sub>
              <m:sup>
                <m:r>
                  <w:rPr>
                    <w:rFonts w:ascii="Cambria Math" w:hAnsi="Cambria Math" w:cstheme="majorBidi"/>
                  </w:rPr>
                  <m:t>4</m:t>
                </m:r>
              </m:sup>
            </m:sSubSup>
          </m:num>
          <m:den>
            <m:r>
              <w:rPr>
                <w:rFonts w:ascii="Cambria Math" w:hAnsi="Cambria Math" w:cstheme="majorBidi"/>
              </w:rPr>
              <m:t>6 π</m:t>
            </m:r>
            <m:sSubSup>
              <m:sSubSupPr>
                <m:ctrlPr>
                  <w:rPr>
                    <w:rFonts w:ascii="Cambria Math" w:hAnsi="Cambria Math" w:cstheme="majorBidi"/>
                    <w:i/>
                  </w:rPr>
                </m:ctrlPr>
              </m:sSubSupPr>
              <m:e>
                <m:r>
                  <w:rPr>
                    <w:rFonts w:ascii="Cambria Math" w:hAnsi="Cambria Math" w:cstheme="majorBidi"/>
                  </w:rPr>
                  <m:t>ϵ</m:t>
                </m:r>
              </m:e>
              <m:sub>
                <m:r>
                  <w:rPr>
                    <w:rFonts w:ascii="Cambria Math" w:hAnsi="Cambria Math" w:cstheme="majorBidi"/>
                  </w:rPr>
                  <m:t>0</m:t>
                </m:r>
              </m:sub>
              <m:sup>
                <m:r>
                  <w:rPr>
                    <w:rFonts w:ascii="Cambria Math" w:hAnsi="Cambria Math" w:cstheme="majorBidi"/>
                  </w:rPr>
                  <m:t>2</m:t>
                </m:r>
              </m:sup>
            </m:sSubSup>
            <m:sSubSup>
              <m:sSubSupPr>
                <m:ctrlPr>
                  <w:rPr>
                    <w:rFonts w:ascii="Cambria Math" w:hAnsi="Cambria Math" w:cstheme="majorBidi"/>
                    <w:i/>
                  </w:rPr>
                </m:ctrlPr>
              </m:sSubSupPr>
              <m:e>
                <m:r>
                  <w:rPr>
                    <w:rFonts w:ascii="Cambria Math" w:hAnsi="Cambria Math" w:cstheme="majorBidi"/>
                  </w:rPr>
                  <m:t>E</m:t>
                </m:r>
              </m:e>
              <m:sub>
                <m:r>
                  <w:rPr>
                    <w:rFonts w:ascii="Cambria Math" w:hAnsi="Cambria Math" w:cstheme="majorBidi"/>
                  </w:rPr>
                  <m:t>0</m:t>
                </m:r>
              </m:sub>
              <m:sup>
                <m:r>
                  <w:rPr>
                    <w:rFonts w:ascii="Cambria Math" w:hAnsi="Cambria Math" w:cstheme="majorBidi"/>
                  </w:rPr>
                  <m:t>2</m:t>
                </m:r>
              </m:sup>
            </m:sSubSup>
          </m:den>
        </m:f>
        <m:sSup>
          <m:sSupPr>
            <m:ctrlPr>
              <w:rPr>
                <w:rFonts w:ascii="Cambria Math" w:hAnsi="Cambria Math" w:cstheme="majorBidi"/>
                <w:i/>
              </w:rPr>
            </m:ctrlPr>
          </m:sSupPr>
          <m:e>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car</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0</m:t>
                        </m:r>
                      </m:sub>
                    </m:sSub>
                  </m:num>
                  <m:den>
                    <m:r>
                      <w:rPr>
                        <w:rFonts w:ascii="Cambria Math" w:hAnsi="Cambria Math" w:cstheme="majorBidi"/>
                      </w:rPr>
                      <m:t>c</m:t>
                    </m:r>
                  </m:den>
                </m:f>
                <m:d>
                  <m:dPr>
                    <m:ctrlPr>
                      <w:rPr>
                        <w:rFonts w:ascii="Cambria Math" w:hAnsi="Cambria Math" w:cstheme="majorBidi"/>
                        <w:i/>
                      </w:rPr>
                    </m:ctrlPr>
                  </m:dPr>
                  <m:e>
                    <m:r>
                      <w:rPr>
                        <w:rFonts w:ascii="Cambria Math" w:hAnsi="Cambria Math" w:cstheme="majorBidi"/>
                      </w:rPr>
                      <m:t>t+</m:t>
                    </m:r>
                    <m:f>
                      <m:fPr>
                        <m:ctrlPr>
                          <w:rPr>
                            <w:rFonts w:ascii="Cambria Math" w:hAnsi="Cambria Math" w:cstheme="majorBidi"/>
                            <w:i/>
                          </w:rPr>
                        </m:ctrlPr>
                      </m:fPr>
                      <m:num>
                        <m:sSubSup>
                          <m:sSubSupPr>
                            <m:ctrlPr>
                              <w:rPr>
                                <w:rFonts w:ascii="Cambria Math" w:hAnsi="Cambria Math" w:cstheme="majorBidi"/>
                                <w:i/>
                              </w:rPr>
                            </m:ctrlPr>
                          </m:sSubSupPr>
                          <m:e>
                            <m:r>
                              <w:rPr>
                                <w:rFonts w:ascii="Cambria Math" w:hAnsi="Cambria Math" w:cstheme="majorBidi"/>
                              </w:rPr>
                              <m:t>k</m:t>
                            </m:r>
                          </m:e>
                          <m:sub>
                            <m:r>
                              <w:rPr>
                                <w:rFonts w:ascii="Cambria Math" w:hAnsi="Cambria Math" w:cstheme="majorBidi"/>
                              </w:rPr>
                              <m:t>0</m:t>
                            </m:r>
                          </m:sub>
                          <m:sup>
                            <m:r>
                              <w:rPr>
                                <w:rFonts w:ascii="Cambria Math" w:hAnsi="Cambria Math" w:cstheme="majorBidi"/>
                              </w:rPr>
                              <m:t>2</m:t>
                            </m:r>
                          </m:sup>
                        </m:sSubSup>
                      </m:num>
                      <m:den>
                        <m:r>
                          <w:rPr>
                            <w:rFonts w:ascii="Cambria Math" w:hAnsi="Cambria Math" w:cstheme="majorBidi"/>
                          </w:rPr>
                          <m:t>10</m:t>
                        </m:r>
                      </m:den>
                    </m:f>
                    <m:bar>
                      <m:barPr>
                        <m:pos m:val="top"/>
                        <m:ctrlPr>
                          <w:rPr>
                            <w:rFonts w:ascii="Cambria Math" w:hAnsi="Cambria Math" w:cstheme="majorBidi"/>
                            <w:i/>
                          </w:rPr>
                        </m:ctrlPr>
                      </m:barPr>
                      <m:e>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t</m:t>
                            </m:r>
                          </m:sub>
                          <m:sup>
                            <m:r>
                              <w:rPr>
                                <w:rFonts w:ascii="Cambria Math" w:hAnsi="Cambria Math" w:cstheme="majorBidi"/>
                              </w:rPr>
                              <m:t>2</m:t>
                            </m:r>
                          </m:sup>
                        </m:sSubSup>
                      </m:e>
                    </m:bar>
                  </m:e>
                </m:d>
              </m:e>
            </m:d>
          </m:e>
          <m:sup>
            <m:r>
              <w:rPr>
                <w:rFonts w:ascii="Cambria Math" w:hAnsi="Cambria Math" w:cstheme="majorBidi"/>
              </w:rPr>
              <m:t>2</m:t>
            </m:r>
          </m:sup>
        </m:sSup>
        <m:r>
          <w:rPr>
            <w:rFonts w:ascii="Cambria Math" w:hAnsi="Cambria Math" w:cstheme="majorBidi"/>
          </w:rPr>
          <m:t xml:space="preserve">   </m:t>
        </m:r>
      </m:oMath>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9361D4" w:rsidRPr="00EF174A">
        <w:rPr>
          <w:rFonts w:asciiTheme="majorBidi" w:hAnsiTheme="majorBidi" w:cstheme="majorBidi"/>
        </w:rPr>
        <w:t>(</w:t>
      </w:r>
      <w:r w:rsidR="002E24C8" w:rsidRPr="00EF174A">
        <w:rPr>
          <w:rFonts w:asciiTheme="majorBidi" w:hAnsiTheme="majorBidi" w:cstheme="majorBidi"/>
        </w:rPr>
        <w:t>2</w:t>
      </w:r>
      <w:r w:rsidR="009361D4" w:rsidRPr="00EF174A">
        <w:rPr>
          <w:rFonts w:asciiTheme="majorBidi" w:hAnsiTheme="majorBidi" w:cstheme="majorBidi"/>
        </w:rPr>
        <w:t>),</w:t>
      </w:r>
    </w:p>
    <w:p w14:paraId="50079C3C" w14:textId="0EE67120" w:rsidR="002E24C8" w:rsidRPr="00EF174A" w:rsidRDefault="00EF174A" w:rsidP="005969D5">
      <w:pPr>
        <w:spacing w:line="480" w:lineRule="auto"/>
        <w:jc w:val="right"/>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EQ</m:t>
            </m:r>
          </m:sub>
        </m:sSub>
        <m:r>
          <w:rPr>
            <w:rFonts w:ascii="Cambria Math" w:hAnsi="Cambria Math" w:cstheme="majorBidi"/>
          </w:rPr>
          <m:t xml:space="preserve">= </m:t>
        </m:r>
        <m:f>
          <m:fPr>
            <m:ctrlPr>
              <w:rPr>
                <w:rFonts w:ascii="Cambria Math" w:hAnsi="Cambria Math" w:cstheme="majorBidi"/>
                <w:i/>
              </w:rPr>
            </m:ctrlPr>
          </m:fPr>
          <m:num>
            <m:sSubSup>
              <m:sSubSupPr>
                <m:ctrlPr>
                  <w:rPr>
                    <w:rFonts w:ascii="Cambria Math" w:hAnsi="Cambria Math" w:cstheme="majorBidi"/>
                    <w:i/>
                  </w:rPr>
                </m:ctrlPr>
              </m:sSubSupPr>
              <m:e>
                <m:r>
                  <w:rPr>
                    <w:rFonts w:ascii="Cambria Math" w:hAnsi="Cambria Math" w:cstheme="majorBidi"/>
                  </w:rPr>
                  <m:t>k</m:t>
                </m:r>
              </m:e>
              <m:sub>
                <m:r>
                  <w:rPr>
                    <w:rFonts w:ascii="Cambria Math" w:hAnsi="Cambria Math" w:cstheme="majorBidi"/>
                  </w:rPr>
                  <m:t>0</m:t>
                </m:r>
              </m:sub>
              <m:sup>
                <m:r>
                  <w:rPr>
                    <w:rFonts w:ascii="Cambria Math" w:hAnsi="Cambria Math" w:cstheme="majorBidi"/>
                  </w:rPr>
                  <m:t>6</m:t>
                </m:r>
              </m:sup>
            </m:sSubSup>
          </m:num>
          <m:den>
            <m:r>
              <w:rPr>
                <w:rFonts w:ascii="Cambria Math" w:hAnsi="Cambria Math" w:cstheme="majorBidi"/>
              </w:rPr>
              <m:t>80 π</m:t>
            </m:r>
            <m:sSubSup>
              <m:sSubSupPr>
                <m:ctrlPr>
                  <w:rPr>
                    <w:rFonts w:ascii="Cambria Math" w:hAnsi="Cambria Math" w:cstheme="majorBidi"/>
                    <w:i/>
                  </w:rPr>
                </m:ctrlPr>
              </m:sSubSupPr>
              <m:e>
                <m:r>
                  <w:rPr>
                    <w:rFonts w:ascii="Cambria Math" w:hAnsi="Cambria Math" w:cstheme="majorBidi"/>
                  </w:rPr>
                  <m:t>ϵ</m:t>
                </m:r>
              </m:e>
              <m:sub>
                <m:r>
                  <w:rPr>
                    <w:rFonts w:ascii="Cambria Math" w:hAnsi="Cambria Math" w:cstheme="majorBidi"/>
                  </w:rPr>
                  <m:t>0</m:t>
                </m:r>
              </m:sub>
              <m:sup>
                <m:r>
                  <w:rPr>
                    <w:rFonts w:ascii="Cambria Math" w:hAnsi="Cambria Math" w:cstheme="majorBidi"/>
                  </w:rPr>
                  <m:t>2</m:t>
                </m:r>
              </m:sup>
            </m:sSubSup>
            <m:sSubSup>
              <m:sSubSupPr>
                <m:ctrlPr>
                  <w:rPr>
                    <w:rFonts w:ascii="Cambria Math" w:hAnsi="Cambria Math" w:cstheme="majorBidi"/>
                    <w:i/>
                  </w:rPr>
                </m:ctrlPr>
              </m:sSubSupPr>
              <m:e>
                <m:r>
                  <w:rPr>
                    <w:rFonts w:ascii="Cambria Math" w:hAnsi="Cambria Math" w:cstheme="majorBidi"/>
                  </w:rPr>
                  <m:t>E</m:t>
                </m:r>
              </m:e>
              <m:sub>
                <m:r>
                  <w:rPr>
                    <w:rFonts w:ascii="Cambria Math" w:hAnsi="Cambria Math" w:cstheme="majorBidi"/>
                  </w:rPr>
                  <m:t>0</m:t>
                </m:r>
              </m:sub>
              <m:sup>
                <m:r>
                  <w:rPr>
                    <w:rFonts w:ascii="Cambria Math" w:hAnsi="Cambria Math" w:cstheme="majorBidi"/>
                  </w:rPr>
                  <m:t>2</m:t>
                </m:r>
              </m:sup>
            </m:sSubSup>
          </m:den>
        </m:f>
        <m:sSup>
          <m:sSupPr>
            <m:ctrlPr>
              <w:rPr>
                <w:rFonts w:ascii="Cambria Math" w:hAnsi="Cambria Math" w:cstheme="majorBidi"/>
                <w:i/>
              </w:rPr>
            </m:ctrlPr>
          </m:sSupPr>
          <m:e>
            <m:d>
              <m:dPr>
                <m:begChr m:val="|"/>
                <m:endChr m:val="|"/>
                <m:ctrlPr>
                  <w:rPr>
                    <w:rFonts w:ascii="Cambria Math" w:hAnsi="Cambria Math" w:cstheme="majorBidi"/>
                    <w:i/>
                  </w:rPr>
                </m:ctrlPr>
              </m:dPr>
              <m:e>
                <m:acc>
                  <m:accPr>
                    <m:chr m:val="̿"/>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Q</m:t>
                        </m:r>
                      </m:e>
                      <m:sub>
                        <m:r>
                          <w:rPr>
                            <w:rFonts w:ascii="Cambria Math" w:hAnsi="Cambria Math" w:cstheme="majorBidi"/>
                          </w:rPr>
                          <m:t>e</m:t>
                        </m:r>
                      </m:sub>
                    </m:sSub>
                  </m:e>
                </m:acc>
                <m:r>
                  <w:rPr>
                    <w:rFonts w:ascii="Cambria Math" w:hAnsi="Cambria Math" w:cstheme="majorBidi"/>
                  </w:rPr>
                  <m:t>+</m:t>
                </m:r>
                <m:f>
                  <m:fPr>
                    <m:ctrlPr>
                      <w:rPr>
                        <w:rFonts w:ascii="Cambria Math" w:hAnsi="Cambria Math" w:cstheme="majorBidi"/>
                        <w:i/>
                      </w:rPr>
                    </m:ctrlPr>
                  </m:fPr>
                  <m:num>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0</m:t>
                        </m:r>
                      </m:sub>
                    </m:sSub>
                  </m:num>
                  <m:den>
                    <m:r>
                      <w:rPr>
                        <w:rFonts w:ascii="Cambria Math" w:hAnsi="Cambria Math" w:cstheme="majorBidi"/>
                      </w:rPr>
                      <m:t>c</m:t>
                    </m:r>
                  </m:den>
                </m:f>
                <m:acc>
                  <m:accPr>
                    <m:chr m:val="̿"/>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Q</m:t>
                        </m:r>
                      </m:e>
                      <m:sub>
                        <m:r>
                          <w:rPr>
                            <w:rFonts w:ascii="Cambria Math" w:hAnsi="Cambria Math" w:cstheme="majorBidi"/>
                          </w:rPr>
                          <m:t>t</m:t>
                        </m:r>
                      </m:sub>
                    </m:sSub>
                  </m:e>
                </m:acc>
              </m:e>
            </m:d>
          </m:e>
          <m:sup>
            <m:r>
              <w:rPr>
                <w:rFonts w:ascii="Cambria Math" w:hAnsi="Cambria Math" w:cstheme="majorBidi"/>
              </w:rPr>
              <m:t>2</m:t>
            </m:r>
          </m:sup>
        </m:sSup>
      </m:oMath>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9361D4" w:rsidRPr="00EF174A">
        <w:rPr>
          <w:rFonts w:asciiTheme="majorBidi" w:hAnsiTheme="majorBidi" w:cstheme="majorBidi"/>
        </w:rPr>
        <w:t>(</w:t>
      </w:r>
      <w:r w:rsidR="002E24C8" w:rsidRPr="00EF174A">
        <w:rPr>
          <w:rFonts w:asciiTheme="majorBidi" w:hAnsiTheme="majorBidi" w:cstheme="majorBidi"/>
        </w:rPr>
        <w:t>3</w:t>
      </w:r>
      <w:r w:rsidR="009361D4" w:rsidRPr="00EF174A">
        <w:rPr>
          <w:rFonts w:asciiTheme="majorBidi" w:hAnsiTheme="majorBidi" w:cstheme="majorBidi"/>
        </w:rPr>
        <w:t>),</w:t>
      </w:r>
      <w:r w:rsidR="002E24C8" w:rsidRPr="00EF174A">
        <w:rPr>
          <w:rFonts w:asciiTheme="majorBidi" w:hAnsiTheme="majorBidi" w:cstheme="majorBidi"/>
        </w:rPr>
        <w:t xml:space="preserve"> </w:t>
      </w:r>
    </w:p>
    <w:p w14:paraId="4F0192EC" w14:textId="56910E63" w:rsidR="002E24C8" w:rsidRPr="00EF174A" w:rsidRDefault="00EF174A" w:rsidP="005969D5">
      <w:pPr>
        <w:spacing w:line="480" w:lineRule="auto"/>
        <w:jc w:val="right"/>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MD</m:t>
            </m:r>
          </m:sub>
        </m:sSub>
        <m:r>
          <w:rPr>
            <w:rFonts w:ascii="Cambria Math" w:hAnsi="Cambria Math" w:cstheme="majorBidi"/>
          </w:rPr>
          <m:t xml:space="preserve">= </m:t>
        </m:r>
        <m:f>
          <m:fPr>
            <m:ctrlPr>
              <w:rPr>
                <w:rFonts w:ascii="Cambria Math" w:hAnsi="Cambria Math" w:cstheme="majorBidi"/>
                <w:i/>
              </w:rPr>
            </m:ctrlPr>
          </m:fPr>
          <m:num>
            <m:sSubSup>
              <m:sSubSupPr>
                <m:ctrlPr>
                  <w:rPr>
                    <w:rFonts w:ascii="Cambria Math" w:hAnsi="Cambria Math" w:cstheme="majorBidi"/>
                    <w:i/>
                  </w:rPr>
                </m:ctrlPr>
              </m:sSubSupPr>
              <m:e>
                <m:sSubSup>
                  <m:sSubSupPr>
                    <m:ctrlPr>
                      <w:rPr>
                        <w:rFonts w:ascii="Cambria Math" w:hAnsi="Cambria Math" w:cstheme="majorBidi"/>
                        <w:i/>
                      </w:rPr>
                    </m:ctrlPr>
                  </m:sSubSupPr>
                  <m:e>
                    <m:r>
                      <w:rPr>
                        <w:rFonts w:ascii="Cambria Math" w:hAnsi="Cambria Math" w:cstheme="majorBidi"/>
                      </w:rPr>
                      <m:t>η</m:t>
                    </m:r>
                  </m:e>
                  <m:sub>
                    <m:r>
                      <w:rPr>
                        <w:rFonts w:ascii="Cambria Math" w:hAnsi="Cambria Math" w:cstheme="majorBidi"/>
                      </w:rPr>
                      <m:t>0</m:t>
                    </m:r>
                  </m:sub>
                  <m:sup>
                    <m:r>
                      <w:rPr>
                        <w:rFonts w:ascii="Cambria Math" w:hAnsi="Cambria Math" w:cstheme="majorBidi"/>
                      </w:rPr>
                      <m:t>2</m:t>
                    </m:r>
                  </m:sup>
                </m:sSubSup>
                <m:r>
                  <w:rPr>
                    <w:rFonts w:ascii="Cambria Math" w:hAnsi="Cambria Math" w:cstheme="majorBidi"/>
                  </w:rPr>
                  <m:t>k</m:t>
                </m:r>
              </m:e>
              <m:sub>
                <m:r>
                  <w:rPr>
                    <w:rFonts w:ascii="Cambria Math" w:hAnsi="Cambria Math" w:cstheme="majorBidi"/>
                  </w:rPr>
                  <m:t>0</m:t>
                </m:r>
              </m:sub>
              <m:sup>
                <m:r>
                  <w:rPr>
                    <w:rFonts w:ascii="Cambria Math" w:hAnsi="Cambria Math" w:cstheme="majorBidi"/>
                  </w:rPr>
                  <m:t>4</m:t>
                </m:r>
              </m:sup>
            </m:sSubSup>
          </m:num>
          <m:den>
            <m:r>
              <w:rPr>
                <w:rFonts w:ascii="Cambria Math" w:hAnsi="Cambria Math" w:cstheme="majorBidi"/>
              </w:rPr>
              <m:t>6 π</m:t>
            </m:r>
            <m:sSubSup>
              <m:sSubSupPr>
                <m:ctrlPr>
                  <w:rPr>
                    <w:rFonts w:ascii="Cambria Math" w:hAnsi="Cambria Math" w:cstheme="majorBidi"/>
                    <w:i/>
                  </w:rPr>
                </m:ctrlPr>
              </m:sSubSupPr>
              <m:e>
                <m:r>
                  <w:rPr>
                    <w:rFonts w:ascii="Cambria Math" w:hAnsi="Cambria Math" w:cstheme="majorBidi"/>
                  </w:rPr>
                  <m:t>E</m:t>
                </m:r>
              </m:e>
              <m:sub>
                <m:r>
                  <w:rPr>
                    <w:rFonts w:ascii="Cambria Math" w:hAnsi="Cambria Math" w:cstheme="majorBidi"/>
                  </w:rPr>
                  <m:t>0</m:t>
                </m:r>
              </m:sub>
              <m:sup>
                <m:r>
                  <w:rPr>
                    <w:rFonts w:ascii="Cambria Math" w:hAnsi="Cambria Math" w:cstheme="majorBidi"/>
                  </w:rPr>
                  <m:t>2</m:t>
                </m:r>
              </m:sup>
            </m:sSubSup>
          </m:den>
        </m:f>
        <m:sSup>
          <m:sSupPr>
            <m:ctrlPr>
              <w:rPr>
                <w:rFonts w:ascii="Cambria Math" w:hAnsi="Cambria Math" w:cstheme="majorBidi"/>
                <w:i/>
              </w:rPr>
            </m:ctrlPr>
          </m:sSupPr>
          <m:e>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car</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k</m:t>
                    </m:r>
                  </m:e>
                  <m:sub>
                    <m:r>
                      <w:rPr>
                        <w:rFonts w:ascii="Cambria Math" w:hAnsi="Cambria Math" w:cstheme="majorBidi"/>
                      </w:rPr>
                      <m:t>0</m:t>
                    </m:r>
                  </m:sub>
                  <m:sup>
                    <m:r>
                      <w:rPr>
                        <w:rFonts w:ascii="Cambria Math" w:hAnsi="Cambria Math" w:cstheme="majorBidi"/>
                      </w:rPr>
                      <m:t>2</m:t>
                    </m:r>
                  </m:sup>
                </m:sSubSup>
                <m:bar>
                  <m:barPr>
                    <m:pos m:val="top"/>
                    <m:ctrlPr>
                      <w:rPr>
                        <w:rFonts w:ascii="Cambria Math" w:hAnsi="Cambria Math" w:cstheme="majorBidi"/>
                        <w:i/>
                      </w:rPr>
                    </m:ctrlPr>
                  </m:barPr>
                  <m:e>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m</m:t>
                        </m:r>
                      </m:sub>
                      <m:sup>
                        <m:r>
                          <w:rPr>
                            <w:rFonts w:ascii="Cambria Math" w:hAnsi="Cambria Math" w:cstheme="majorBidi"/>
                          </w:rPr>
                          <m:t>2</m:t>
                        </m:r>
                      </m:sup>
                    </m:sSubSup>
                  </m:e>
                </m:bar>
              </m:e>
            </m:d>
          </m:e>
          <m:sup>
            <m:r>
              <w:rPr>
                <w:rFonts w:ascii="Cambria Math" w:hAnsi="Cambria Math" w:cstheme="majorBidi"/>
              </w:rPr>
              <m:t>2</m:t>
            </m:r>
          </m:sup>
        </m:sSup>
        <m:r>
          <w:rPr>
            <w:rFonts w:ascii="Cambria Math" w:hAnsi="Cambria Math" w:cstheme="majorBidi"/>
          </w:rPr>
          <m:t xml:space="preserve">  </m:t>
        </m:r>
      </m:oMath>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9361D4" w:rsidRPr="00EF174A">
        <w:rPr>
          <w:rFonts w:asciiTheme="majorBidi" w:hAnsiTheme="majorBidi" w:cstheme="majorBidi"/>
        </w:rPr>
        <w:t>(</w:t>
      </w:r>
      <w:r w:rsidR="002E24C8" w:rsidRPr="00EF174A">
        <w:rPr>
          <w:rFonts w:asciiTheme="majorBidi" w:hAnsiTheme="majorBidi" w:cstheme="majorBidi"/>
        </w:rPr>
        <w:t>4</w:t>
      </w:r>
      <w:r w:rsidR="009361D4" w:rsidRPr="00EF174A">
        <w:rPr>
          <w:rFonts w:asciiTheme="majorBidi" w:hAnsiTheme="majorBidi" w:cstheme="majorBidi"/>
        </w:rPr>
        <w:t>),</w:t>
      </w:r>
    </w:p>
    <w:p w14:paraId="0A6E3B82" w14:textId="5A4579D1" w:rsidR="002E24C8" w:rsidRPr="00EF174A" w:rsidRDefault="00EF174A" w:rsidP="005969D5">
      <w:pPr>
        <w:spacing w:line="480" w:lineRule="auto"/>
        <w:jc w:val="right"/>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MQ</m:t>
            </m:r>
          </m:sub>
        </m:sSub>
        <m:r>
          <w:rPr>
            <w:rFonts w:ascii="Cambria Math" w:hAnsi="Cambria Math" w:cstheme="majorBidi"/>
          </w:rPr>
          <m:t xml:space="preserve">= </m:t>
        </m:r>
        <m:f>
          <m:fPr>
            <m:ctrlPr>
              <w:rPr>
                <w:rFonts w:ascii="Cambria Math" w:hAnsi="Cambria Math" w:cstheme="majorBidi"/>
                <w:i/>
              </w:rPr>
            </m:ctrlPr>
          </m:fPr>
          <m:num>
            <m:sSubSup>
              <m:sSubSupPr>
                <m:ctrlPr>
                  <w:rPr>
                    <w:rFonts w:ascii="Cambria Math" w:hAnsi="Cambria Math" w:cstheme="majorBidi"/>
                    <w:i/>
                  </w:rPr>
                </m:ctrlPr>
              </m:sSubSupPr>
              <m:e>
                <m:sSubSup>
                  <m:sSubSupPr>
                    <m:ctrlPr>
                      <w:rPr>
                        <w:rFonts w:ascii="Cambria Math" w:hAnsi="Cambria Math" w:cstheme="majorBidi"/>
                        <w:i/>
                      </w:rPr>
                    </m:ctrlPr>
                  </m:sSubSupPr>
                  <m:e>
                    <m:r>
                      <w:rPr>
                        <w:rFonts w:ascii="Cambria Math" w:hAnsi="Cambria Math" w:cstheme="majorBidi"/>
                      </w:rPr>
                      <m:t>η</m:t>
                    </m:r>
                  </m:e>
                  <m:sub>
                    <m:r>
                      <w:rPr>
                        <w:rFonts w:ascii="Cambria Math" w:hAnsi="Cambria Math" w:cstheme="majorBidi"/>
                      </w:rPr>
                      <m:t>0</m:t>
                    </m:r>
                  </m:sub>
                  <m:sup>
                    <m:r>
                      <w:rPr>
                        <w:rFonts w:ascii="Cambria Math" w:hAnsi="Cambria Math" w:cstheme="majorBidi"/>
                      </w:rPr>
                      <m:t>2</m:t>
                    </m:r>
                  </m:sup>
                </m:sSubSup>
                <m:r>
                  <w:rPr>
                    <w:rFonts w:ascii="Cambria Math" w:hAnsi="Cambria Math" w:cstheme="majorBidi"/>
                  </w:rPr>
                  <m:t>k</m:t>
                </m:r>
              </m:e>
              <m:sub>
                <m:r>
                  <w:rPr>
                    <w:rFonts w:ascii="Cambria Math" w:hAnsi="Cambria Math" w:cstheme="majorBidi"/>
                  </w:rPr>
                  <m:t>0</m:t>
                </m:r>
              </m:sub>
              <m:sup>
                <m:r>
                  <w:rPr>
                    <w:rFonts w:ascii="Cambria Math" w:hAnsi="Cambria Math" w:cstheme="majorBidi"/>
                  </w:rPr>
                  <m:t>6</m:t>
                </m:r>
              </m:sup>
            </m:sSubSup>
          </m:num>
          <m:den>
            <m:r>
              <w:rPr>
                <w:rFonts w:ascii="Cambria Math" w:hAnsi="Cambria Math" w:cstheme="majorBidi"/>
              </w:rPr>
              <m:t>80 π</m:t>
            </m:r>
            <m:sSubSup>
              <m:sSubSupPr>
                <m:ctrlPr>
                  <w:rPr>
                    <w:rFonts w:ascii="Cambria Math" w:hAnsi="Cambria Math" w:cstheme="majorBidi"/>
                    <w:i/>
                  </w:rPr>
                </m:ctrlPr>
              </m:sSubSupPr>
              <m:e>
                <m:r>
                  <w:rPr>
                    <w:rFonts w:ascii="Cambria Math" w:hAnsi="Cambria Math" w:cstheme="majorBidi"/>
                  </w:rPr>
                  <m:t>E</m:t>
                </m:r>
              </m:e>
              <m:sub>
                <m:r>
                  <w:rPr>
                    <w:rFonts w:ascii="Cambria Math" w:hAnsi="Cambria Math" w:cstheme="majorBidi"/>
                  </w:rPr>
                  <m:t>0</m:t>
                </m:r>
              </m:sub>
              <m:sup>
                <m:r>
                  <w:rPr>
                    <w:rFonts w:ascii="Cambria Math" w:hAnsi="Cambria Math" w:cstheme="majorBidi"/>
                  </w:rPr>
                  <m:t>2</m:t>
                </m:r>
              </m:sup>
            </m:sSubSup>
          </m:den>
        </m:f>
        <m:sSup>
          <m:sSupPr>
            <m:ctrlPr>
              <w:rPr>
                <w:rFonts w:ascii="Cambria Math" w:hAnsi="Cambria Math" w:cstheme="majorBidi"/>
                <w:i/>
              </w:rPr>
            </m:ctrlPr>
          </m:sSupPr>
          <m:e>
            <m:d>
              <m:dPr>
                <m:begChr m:val="|"/>
                <m:endChr m:val="|"/>
                <m:ctrlPr>
                  <w:rPr>
                    <w:rFonts w:ascii="Cambria Math" w:hAnsi="Cambria Math" w:cstheme="majorBidi"/>
                    <w:i/>
                  </w:rPr>
                </m:ctrlPr>
              </m:dPr>
              <m:e>
                <m:acc>
                  <m:accPr>
                    <m:chr m:val="̿"/>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Q</m:t>
                        </m:r>
                      </m:e>
                      <m:sub>
                        <m:r>
                          <w:rPr>
                            <w:rFonts w:ascii="Cambria Math" w:hAnsi="Cambria Math" w:cstheme="majorBidi"/>
                          </w:rPr>
                          <m:t>m</m:t>
                        </m:r>
                      </m:sub>
                    </m:sSub>
                  </m:e>
                </m:acc>
              </m:e>
            </m:d>
          </m:e>
          <m:sup>
            <m:r>
              <w:rPr>
                <w:rFonts w:ascii="Cambria Math" w:hAnsi="Cambria Math" w:cstheme="majorBidi"/>
              </w:rPr>
              <m:t>2</m:t>
            </m:r>
          </m:sup>
        </m:sSup>
      </m:oMath>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2E24C8" w:rsidRPr="00EF174A">
        <w:rPr>
          <w:rFonts w:asciiTheme="majorBidi" w:hAnsiTheme="majorBidi" w:cstheme="majorBidi"/>
        </w:rPr>
        <w:tab/>
      </w:r>
      <w:r w:rsidR="009361D4" w:rsidRPr="00EF174A">
        <w:rPr>
          <w:rFonts w:asciiTheme="majorBidi" w:hAnsiTheme="majorBidi" w:cstheme="majorBidi"/>
        </w:rPr>
        <w:t>(</w:t>
      </w:r>
      <w:r w:rsidR="002E24C8" w:rsidRPr="00EF174A">
        <w:rPr>
          <w:rFonts w:asciiTheme="majorBidi" w:hAnsiTheme="majorBidi" w:cstheme="majorBidi"/>
        </w:rPr>
        <w:t>5</w:t>
      </w:r>
      <w:r w:rsidR="009361D4" w:rsidRPr="00EF174A">
        <w:rPr>
          <w:rFonts w:asciiTheme="majorBidi" w:hAnsiTheme="majorBidi" w:cstheme="majorBidi"/>
        </w:rPr>
        <w:t>),</w:t>
      </w:r>
      <w:r w:rsidR="002E24C8" w:rsidRPr="00EF174A">
        <w:rPr>
          <w:rFonts w:asciiTheme="majorBidi" w:hAnsiTheme="majorBidi" w:cstheme="majorBidi"/>
        </w:rPr>
        <w:t xml:space="preserve"> </w:t>
      </w:r>
    </w:p>
    <w:p w14:paraId="05CB6FF7" w14:textId="6C15059E" w:rsidR="00F35D9C" w:rsidRPr="00EF174A" w:rsidRDefault="00F35D9C" w:rsidP="005969D5">
      <w:pPr>
        <w:spacing w:line="480" w:lineRule="auto"/>
        <w:jc w:val="right"/>
        <w:rPr>
          <w:rFonts w:asciiTheme="majorBidi" w:hAnsiTheme="majorBidi" w:cstheme="majorBidi"/>
        </w:rPr>
      </w:pPr>
    </w:p>
    <w:p w14:paraId="73532BAD" w14:textId="3C15540B" w:rsidR="00395150" w:rsidRPr="00EF174A" w:rsidRDefault="009361D4" w:rsidP="005969D5">
      <w:pPr>
        <w:spacing w:line="480" w:lineRule="auto"/>
        <w:jc w:val="both"/>
        <w:rPr>
          <w:rFonts w:asciiTheme="majorBidi" w:hAnsiTheme="majorBidi" w:cstheme="majorBidi"/>
        </w:rPr>
      </w:pPr>
      <w:r w:rsidRPr="00EF174A">
        <w:rPr>
          <w:rFonts w:asciiTheme="majorBidi" w:hAnsiTheme="majorBidi" w:cstheme="majorBidi"/>
        </w:rPr>
        <w:t>w</w:t>
      </w:r>
      <w:r w:rsidR="00395150" w:rsidRPr="00EF174A">
        <w:rPr>
          <w:rFonts w:asciiTheme="majorBidi" w:hAnsiTheme="majorBidi" w:cstheme="majorBidi"/>
        </w:rPr>
        <w:t xml:space="preserve">here </w:t>
      </w:r>
      <w:r w:rsidR="00395150" w:rsidRPr="00EF174A">
        <w:rPr>
          <w:rFonts w:asciiTheme="majorBidi" w:hAnsiTheme="majorBidi" w:cstheme="majorBidi"/>
          <w:i/>
          <w:iCs/>
        </w:rPr>
        <w:t>C</w:t>
      </w:r>
      <w:r w:rsidR="00395150" w:rsidRPr="00EF174A">
        <w:rPr>
          <w:rFonts w:asciiTheme="majorBidi" w:hAnsiTheme="majorBidi" w:cstheme="majorBidi"/>
          <w:i/>
          <w:iCs/>
          <w:vertAlign w:val="subscript"/>
        </w:rPr>
        <w:t>ED</w:t>
      </w:r>
      <w:r w:rsidR="00395150" w:rsidRPr="00EF174A">
        <w:rPr>
          <w:rFonts w:asciiTheme="majorBidi" w:hAnsiTheme="majorBidi" w:cstheme="majorBidi"/>
        </w:rPr>
        <w:t xml:space="preserve">, </w:t>
      </w:r>
      <w:r w:rsidR="00395150" w:rsidRPr="00EF174A">
        <w:rPr>
          <w:rFonts w:asciiTheme="majorBidi" w:hAnsiTheme="majorBidi" w:cstheme="majorBidi"/>
          <w:i/>
          <w:iCs/>
        </w:rPr>
        <w:t>C</w:t>
      </w:r>
      <w:r w:rsidR="00395150" w:rsidRPr="00EF174A">
        <w:rPr>
          <w:rFonts w:asciiTheme="majorBidi" w:hAnsiTheme="majorBidi" w:cstheme="majorBidi"/>
          <w:i/>
          <w:iCs/>
          <w:vertAlign w:val="subscript"/>
        </w:rPr>
        <w:t>EQ</w:t>
      </w:r>
      <w:r w:rsidR="00395150" w:rsidRPr="00EF174A">
        <w:rPr>
          <w:rFonts w:asciiTheme="majorBidi" w:hAnsiTheme="majorBidi" w:cstheme="majorBidi"/>
        </w:rPr>
        <w:t xml:space="preserve">, </w:t>
      </w:r>
      <w:r w:rsidR="00395150" w:rsidRPr="00EF174A">
        <w:rPr>
          <w:rFonts w:asciiTheme="majorBidi" w:hAnsiTheme="majorBidi" w:cstheme="majorBidi"/>
          <w:i/>
          <w:iCs/>
        </w:rPr>
        <w:t>C</w:t>
      </w:r>
      <w:r w:rsidR="00395150" w:rsidRPr="00EF174A">
        <w:rPr>
          <w:rFonts w:asciiTheme="majorBidi" w:hAnsiTheme="majorBidi" w:cstheme="majorBidi"/>
          <w:i/>
          <w:iCs/>
          <w:vertAlign w:val="subscript"/>
        </w:rPr>
        <w:t>MD</w:t>
      </w:r>
      <w:r w:rsidR="00395150" w:rsidRPr="00EF174A">
        <w:rPr>
          <w:rFonts w:asciiTheme="majorBidi" w:hAnsiTheme="majorBidi" w:cstheme="majorBidi"/>
        </w:rPr>
        <w:t xml:space="preserve">, and </w:t>
      </w:r>
      <w:r w:rsidR="00395150" w:rsidRPr="00EF174A">
        <w:rPr>
          <w:rFonts w:asciiTheme="majorBidi" w:hAnsiTheme="majorBidi" w:cstheme="majorBidi"/>
          <w:i/>
          <w:iCs/>
        </w:rPr>
        <w:t>C</w:t>
      </w:r>
      <w:r w:rsidR="00395150" w:rsidRPr="00EF174A">
        <w:rPr>
          <w:rFonts w:asciiTheme="majorBidi" w:hAnsiTheme="majorBidi" w:cstheme="majorBidi"/>
          <w:i/>
          <w:iCs/>
          <w:vertAlign w:val="subscript"/>
        </w:rPr>
        <w:t>MQ</w:t>
      </w:r>
      <w:r w:rsidR="00395150" w:rsidRPr="00EF174A">
        <w:rPr>
          <w:rFonts w:asciiTheme="majorBidi" w:hAnsiTheme="majorBidi" w:cstheme="majorBidi"/>
        </w:rPr>
        <w:t xml:space="preserve"> </w:t>
      </w:r>
      <w:r w:rsidR="000E75F8" w:rsidRPr="00EF174A">
        <w:rPr>
          <w:rFonts w:asciiTheme="majorBidi" w:hAnsiTheme="majorBidi" w:cstheme="majorBidi"/>
        </w:rPr>
        <w:t>denote</w:t>
      </w:r>
      <w:r w:rsidR="00395150" w:rsidRPr="00EF174A">
        <w:rPr>
          <w:rFonts w:asciiTheme="majorBidi" w:hAnsiTheme="majorBidi" w:cstheme="majorBidi"/>
        </w:rPr>
        <w:t xml:space="preserve"> the scattering cross-section of an electric dipole, electric quadrupole, </w:t>
      </w:r>
      <w:r w:rsidR="00C6532C" w:rsidRPr="00EF174A">
        <w:rPr>
          <w:rFonts w:asciiTheme="majorBidi" w:hAnsiTheme="majorBidi" w:cstheme="majorBidi"/>
        </w:rPr>
        <w:t xml:space="preserve">magnetic dipole, </w:t>
      </w:r>
      <w:r w:rsidR="00395150" w:rsidRPr="00EF174A">
        <w:rPr>
          <w:rFonts w:asciiTheme="majorBidi" w:hAnsiTheme="majorBidi" w:cstheme="majorBidi"/>
        </w:rPr>
        <w:t>and magnetic quadrupole, respectively.</w:t>
      </w:r>
      <w:r w:rsidR="001F521B" w:rsidRPr="00EF174A">
        <w:rPr>
          <w:rFonts w:asciiTheme="majorBidi" w:hAnsiTheme="majorBidi" w:cstheme="majorBidi"/>
        </w:rPr>
        <w:t xml:space="preserve"> </w:t>
      </w:r>
      <w:r w:rsidR="00E3114E" w:rsidRPr="00EF174A">
        <w:rPr>
          <w:rFonts w:asciiTheme="majorBidi" w:hAnsiTheme="majorBidi" w:cstheme="majorBidi"/>
        </w:rPr>
        <w:t>The scattering power components</w:t>
      </w:r>
      <w:r w:rsidR="00395150" w:rsidRPr="00EF174A">
        <w:rPr>
          <w:rFonts w:asciiTheme="majorBidi" w:hAnsiTheme="majorBidi" w:cstheme="majorBidi"/>
        </w:rPr>
        <w:t xml:space="preserve"> </w:t>
      </w:r>
      <w:proofErr w:type="spellStart"/>
      <w:r w:rsidR="00654E1D" w:rsidRPr="00EF174A">
        <w:rPr>
          <w:rFonts w:asciiTheme="majorBidi" w:hAnsiTheme="majorBidi" w:cstheme="majorBidi"/>
          <w:i/>
          <w:iCs/>
        </w:rPr>
        <w:t>p</w:t>
      </w:r>
      <w:r w:rsidR="00654E1D" w:rsidRPr="00EF174A">
        <w:rPr>
          <w:rFonts w:asciiTheme="majorBidi" w:hAnsiTheme="majorBidi" w:cstheme="majorBidi"/>
          <w:i/>
          <w:iCs/>
          <w:vertAlign w:val="subscript"/>
        </w:rPr>
        <w:t>car</w:t>
      </w:r>
      <w:proofErr w:type="spellEnd"/>
      <w:r w:rsidR="00654E1D" w:rsidRPr="00EF174A">
        <w:rPr>
          <w:rFonts w:asciiTheme="majorBidi" w:hAnsiTheme="majorBidi" w:cstheme="majorBidi"/>
          <w:i/>
          <w:iCs/>
          <w:vertAlign w:val="subscript"/>
        </w:rPr>
        <w:t>,</w:t>
      </w:r>
      <w:r w:rsidR="00654E1D" w:rsidRPr="00EF174A">
        <w:rPr>
          <w:rFonts w:asciiTheme="majorBidi" w:hAnsiTheme="majorBidi" w:cstheme="majorBidi"/>
          <w:i/>
          <w:iCs/>
        </w:rPr>
        <w:t xml:space="preserve"> t, </w:t>
      </w:r>
      <w:proofErr w:type="spellStart"/>
      <w:r w:rsidR="00654E1D" w:rsidRPr="00EF174A">
        <w:rPr>
          <w:rFonts w:asciiTheme="majorBidi" w:hAnsiTheme="majorBidi" w:cstheme="majorBidi"/>
          <w:i/>
          <w:iCs/>
        </w:rPr>
        <w:t>m</w:t>
      </w:r>
      <w:r w:rsidR="00654E1D" w:rsidRPr="00EF174A">
        <w:rPr>
          <w:rFonts w:asciiTheme="majorBidi" w:hAnsiTheme="majorBidi" w:cstheme="majorBidi"/>
          <w:i/>
          <w:iCs/>
          <w:vertAlign w:val="subscript"/>
        </w:rPr>
        <w:t>car</w:t>
      </w:r>
      <w:proofErr w:type="spellEnd"/>
      <w:r w:rsidR="00654E1D" w:rsidRPr="00EF174A">
        <w:rPr>
          <w:rFonts w:asciiTheme="majorBidi" w:hAnsiTheme="majorBidi" w:cstheme="majorBidi"/>
          <w:i/>
          <w:iCs/>
          <w:vertAlign w:val="subscript"/>
        </w:rPr>
        <w:t>,</w:t>
      </w:r>
      <w:r w:rsidR="00654E1D" w:rsidRPr="00EF174A">
        <w:rPr>
          <w:rFonts w:asciiTheme="majorBidi" w:hAnsiTheme="majorBidi" w:cstheme="majorBidi"/>
          <w:i/>
        </w:rPr>
        <w:t xml:space="preserve"> </w:t>
      </w:r>
      <m:oMath>
        <m:acc>
          <m:accPr>
            <m:chr m:val="̿"/>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Q</m:t>
                </m:r>
              </m:e>
              <m:sub>
                <m:r>
                  <w:rPr>
                    <w:rFonts w:ascii="Cambria Math" w:hAnsi="Cambria Math" w:cstheme="majorBidi"/>
                  </w:rPr>
                  <m:t>e</m:t>
                </m:r>
              </m:sub>
            </m:sSub>
          </m:e>
        </m:acc>
      </m:oMath>
      <w:r w:rsidR="00654E1D" w:rsidRPr="00EF174A">
        <w:rPr>
          <w:rFonts w:asciiTheme="majorBidi" w:hAnsiTheme="majorBidi" w:cstheme="majorBidi"/>
          <w:iCs/>
        </w:rPr>
        <w:t>, and</w:t>
      </w:r>
      <w:r w:rsidR="00654E1D" w:rsidRPr="00EF174A">
        <w:rPr>
          <w:rFonts w:asciiTheme="majorBidi" w:hAnsiTheme="majorBidi" w:cstheme="majorBidi"/>
          <w:i/>
        </w:rPr>
        <w:t xml:space="preserve"> </w:t>
      </w:r>
      <m:oMath>
        <m:acc>
          <m:accPr>
            <m:chr m:val="̿"/>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Q</m:t>
                </m:r>
              </m:e>
              <m:sub>
                <m:r>
                  <w:rPr>
                    <w:rFonts w:ascii="Cambria Math" w:hAnsi="Cambria Math" w:cstheme="majorBidi"/>
                  </w:rPr>
                  <m:t>m</m:t>
                </m:r>
              </m:sub>
            </m:sSub>
          </m:e>
        </m:acc>
      </m:oMath>
      <w:r w:rsidR="00654E1D" w:rsidRPr="00EF174A">
        <w:rPr>
          <w:rFonts w:asciiTheme="majorBidi" w:hAnsiTheme="majorBidi" w:cstheme="majorBidi"/>
          <w:i/>
        </w:rPr>
        <w:t xml:space="preserve"> </w:t>
      </w:r>
      <w:r w:rsidR="00654E1D" w:rsidRPr="00EF174A">
        <w:rPr>
          <w:rFonts w:asciiTheme="majorBidi" w:hAnsiTheme="majorBidi" w:cstheme="majorBidi"/>
          <w:iCs/>
        </w:rPr>
        <w:t xml:space="preserve"> </w:t>
      </w:r>
      <w:r w:rsidR="000E75F8" w:rsidRPr="00EF174A">
        <w:rPr>
          <w:rFonts w:asciiTheme="majorBidi" w:hAnsiTheme="majorBidi" w:cstheme="majorBidi"/>
          <w:iCs/>
        </w:rPr>
        <w:t>denote</w:t>
      </w:r>
      <w:r w:rsidR="00D15711" w:rsidRPr="00EF174A">
        <w:rPr>
          <w:rFonts w:asciiTheme="majorBidi" w:hAnsiTheme="majorBidi" w:cstheme="majorBidi"/>
          <w:iCs/>
        </w:rPr>
        <w:t xml:space="preserve"> </w:t>
      </w:r>
      <w:r w:rsidR="00946DA2" w:rsidRPr="00EF174A">
        <w:rPr>
          <w:rFonts w:asciiTheme="majorBidi" w:hAnsiTheme="majorBidi" w:cstheme="majorBidi"/>
          <w:iCs/>
        </w:rPr>
        <w:t xml:space="preserve">the </w:t>
      </w:r>
      <w:r w:rsidR="00395150" w:rsidRPr="00EF174A">
        <w:rPr>
          <w:rFonts w:asciiTheme="majorBidi" w:hAnsiTheme="majorBidi" w:cstheme="majorBidi"/>
        </w:rPr>
        <w:t>electric dipole, toroidal dipole, magnetic dipole, electric quadrupole, and magnetic quadrupole</w:t>
      </w:r>
      <w:r w:rsidR="00254D78" w:rsidRPr="00EF174A">
        <w:rPr>
          <w:rFonts w:asciiTheme="majorBidi" w:hAnsiTheme="majorBidi" w:cstheme="majorBidi"/>
        </w:rPr>
        <w:t>,</w:t>
      </w:r>
      <w:r w:rsidR="00395150" w:rsidRPr="00EF174A">
        <w:rPr>
          <w:rFonts w:asciiTheme="majorBidi" w:hAnsiTheme="majorBidi" w:cstheme="majorBidi"/>
        </w:rPr>
        <w:t xml:space="preserve"> </w:t>
      </w:r>
      <w:r w:rsidR="00D15711" w:rsidRPr="00EF174A">
        <w:rPr>
          <w:rFonts w:asciiTheme="majorBidi" w:hAnsiTheme="majorBidi" w:cstheme="majorBidi"/>
        </w:rPr>
        <w:t>re</w:t>
      </w:r>
      <w:r w:rsidR="0047538A" w:rsidRPr="00EF174A">
        <w:rPr>
          <w:rFonts w:asciiTheme="majorBidi" w:hAnsiTheme="majorBidi" w:cstheme="majorBidi"/>
        </w:rPr>
        <w:t>s</w:t>
      </w:r>
      <w:r w:rsidR="00D15711" w:rsidRPr="00EF174A">
        <w:rPr>
          <w:rFonts w:asciiTheme="majorBidi" w:hAnsiTheme="majorBidi" w:cstheme="majorBidi"/>
        </w:rPr>
        <w:t>pectively.</w:t>
      </w:r>
      <w:r w:rsidR="0047538A" w:rsidRPr="00EF174A">
        <w:rPr>
          <w:rFonts w:asciiTheme="majorBidi" w:hAnsiTheme="majorBidi" w:cstheme="majorBidi"/>
        </w:rPr>
        <w:t xml:space="preserve"> The </w:t>
      </w:r>
      <w:r w:rsidR="00EE3A29" w:rsidRPr="00EF174A">
        <w:rPr>
          <w:rFonts w:asciiTheme="majorBidi" w:hAnsiTheme="majorBidi" w:cstheme="majorBidi"/>
        </w:rPr>
        <w:t xml:space="preserve">detailed </w:t>
      </w:r>
      <w:r w:rsidR="0047538A" w:rsidRPr="00EF174A">
        <w:rPr>
          <w:rFonts w:asciiTheme="majorBidi" w:hAnsiTheme="majorBidi" w:cstheme="majorBidi"/>
        </w:rPr>
        <w:t>formulas</w:t>
      </w:r>
      <w:r w:rsidR="00395150" w:rsidRPr="00EF174A">
        <w:rPr>
          <w:rFonts w:asciiTheme="majorBidi" w:hAnsiTheme="majorBidi" w:cstheme="majorBidi"/>
        </w:rPr>
        <w:t xml:space="preserve"> can be found in the literature.</w:t>
      </w:r>
      <w:hyperlink w:anchor="_ENREF_68" w:tooltip="Paniagua-Domínguez, 2016 #49" w:history="1">
        <w:r w:rsidR="00736FA2" w:rsidRPr="00EF174A">
          <w:rPr>
            <w:rFonts w:asciiTheme="majorBidi" w:hAnsiTheme="majorBidi" w:cstheme="majorBidi"/>
          </w:rPr>
          <w:fldChar w:fldCharType="begin"/>
        </w:r>
        <w:r w:rsidR="00736FA2" w:rsidRPr="00EF174A">
          <w:rPr>
            <w:rFonts w:asciiTheme="majorBidi" w:hAnsiTheme="majorBidi" w:cstheme="majorBidi"/>
          </w:rPr>
          <w:instrText xml:space="preserve"> ADDIN EN.CITE &lt;EndNote&gt;&lt;Cite&gt;&lt;Author&gt;Paniagua-Domínguez&lt;/Author&gt;&lt;Year&gt;2016&lt;/Year&gt;&lt;RecNum&gt;49&lt;/RecNum&gt;&lt;DisplayText&gt;&lt;style face="superscript"&gt;68&lt;/style&gt;&lt;/DisplayText&gt;&lt;record&gt;&lt;rec-number&gt;49&lt;/rec-number&gt;&lt;foreign-keys&gt;&lt;key app="EN" db-id="5wztxtvxtxwtr2epr0bv5v950tadz2rw229v" timestamp="1652596267"&gt;49&lt;/key&gt;&lt;/foreign-keys&gt;&lt;ref-type name="Journal Article"&gt;17&lt;/ref-type&gt;&lt;contributors&gt;&lt;authors&gt;&lt;author&gt;Paniagua-Domínguez, Ramón&lt;/author&gt;&lt;author&gt;Yu, Ye Feng&lt;/author&gt;&lt;author&gt;Miroshnichenko, Andrey E&lt;/author&gt;&lt;author&gt;Krivitsky, Leonid A&lt;/author&gt;&lt;author&gt;Fu, Yuan Hsing&lt;/author&gt;&lt;author&gt;Valuckas, Vytautas&lt;/author&gt;&lt;author&gt;Gonzaga, Leonard&lt;/author&gt;&lt;author&gt;Toh, Yeow Teck&lt;/author&gt;&lt;author&gt;Kay, Anthony Yew Seng&lt;/author&gt;&lt;author&gt;Luk’yanchuk, Boris&lt;/author&gt;&lt;/authors&gt;&lt;/contributors&gt;&lt;titles&gt;&lt;title&gt;Generalized Brewster effect in dielectric metasurfaces&lt;/title&gt;&lt;secondary-title&gt;Nature communications&lt;/secondary-title&gt;&lt;/titles&gt;&lt;periodical&gt;&lt;full-title&gt;Nature communications&lt;/full-title&gt;&lt;/periodical&gt;&lt;pages&gt;1-9&lt;/pages&gt;&lt;volume&gt;7&lt;/volume&gt;&lt;number&gt;1&lt;/number&gt;&lt;dates&gt;&lt;year&gt;2016&lt;/year&gt;&lt;/dates&gt;&lt;isbn&gt;2041-1723&lt;/isbn&gt;&lt;urls&gt;&lt;/urls&gt;&lt;/record&gt;&lt;/Cite&gt;&lt;/EndNote&gt;</w:instrText>
        </w:r>
        <w:r w:rsidR="00736FA2" w:rsidRPr="00EF174A">
          <w:rPr>
            <w:rFonts w:asciiTheme="majorBidi" w:hAnsiTheme="majorBidi" w:cstheme="majorBidi"/>
          </w:rPr>
          <w:fldChar w:fldCharType="separate"/>
        </w:r>
        <w:r w:rsidR="00736FA2" w:rsidRPr="00EF174A">
          <w:rPr>
            <w:rFonts w:asciiTheme="majorBidi" w:hAnsiTheme="majorBidi" w:cstheme="majorBidi"/>
            <w:noProof/>
            <w:vertAlign w:val="superscript"/>
          </w:rPr>
          <w:t>68</w:t>
        </w:r>
        <w:r w:rsidR="00736FA2" w:rsidRPr="00EF174A">
          <w:rPr>
            <w:rFonts w:asciiTheme="majorBidi" w:hAnsiTheme="majorBidi" w:cstheme="majorBidi"/>
          </w:rPr>
          <w:fldChar w:fldCharType="end"/>
        </w:r>
      </w:hyperlink>
      <w:r w:rsidR="00395150" w:rsidRPr="00EF174A">
        <w:rPr>
          <w:rFonts w:asciiTheme="majorBidi" w:hAnsiTheme="majorBidi" w:cstheme="majorBidi"/>
        </w:rPr>
        <w:t xml:space="preserve"> </w:t>
      </w:r>
    </w:p>
    <w:p w14:paraId="5320FBB0" w14:textId="77777777" w:rsidR="00B837BF" w:rsidRPr="00EF174A" w:rsidRDefault="00B837BF" w:rsidP="005969D5">
      <w:pPr>
        <w:spacing w:line="480" w:lineRule="auto"/>
        <w:jc w:val="both"/>
        <w:rPr>
          <w:rFonts w:asciiTheme="majorBidi" w:hAnsiTheme="majorBidi" w:cstheme="majorBidi"/>
        </w:rPr>
      </w:pPr>
    </w:p>
    <w:p w14:paraId="2F182C55" w14:textId="3F4FCB8D" w:rsidR="00E37783" w:rsidRPr="00EF174A" w:rsidRDefault="00E37783" w:rsidP="005969D5">
      <w:pPr>
        <w:spacing w:line="480" w:lineRule="auto"/>
        <w:jc w:val="both"/>
        <w:rPr>
          <w:rFonts w:asciiTheme="majorBidi" w:hAnsiTheme="majorBidi" w:cstheme="majorBidi"/>
          <w:b/>
          <w:bCs/>
        </w:rPr>
      </w:pPr>
      <w:r w:rsidRPr="00EF174A">
        <w:rPr>
          <w:rFonts w:asciiTheme="majorBidi" w:hAnsiTheme="majorBidi" w:cstheme="majorBidi"/>
          <w:b/>
          <w:bCs/>
        </w:rPr>
        <w:t xml:space="preserve">Fabrication of </w:t>
      </w:r>
      <w:r w:rsidR="0062152C" w:rsidRPr="00EF174A">
        <w:rPr>
          <w:rFonts w:asciiTheme="majorBidi" w:hAnsiTheme="majorBidi" w:cstheme="majorBidi"/>
          <w:b/>
          <w:bCs/>
        </w:rPr>
        <w:t xml:space="preserve">c-Si </w:t>
      </w:r>
      <w:r w:rsidR="004A06DC" w:rsidRPr="00EF174A">
        <w:rPr>
          <w:rFonts w:asciiTheme="majorBidi" w:hAnsiTheme="majorBidi" w:cstheme="majorBidi"/>
          <w:b/>
          <w:bCs/>
        </w:rPr>
        <w:t>BICs</w:t>
      </w:r>
      <w:r w:rsidR="0062152C" w:rsidRPr="00EF174A">
        <w:rPr>
          <w:rFonts w:asciiTheme="majorBidi" w:hAnsiTheme="majorBidi" w:cstheme="majorBidi"/>
          <w:b/>
          <w:bCs/>
        </w:rPr>
        <w:t xml:space="preserve"> metasurface</w:t>
      </w:r>
    </w:p>
    <w:p w14:paraId="09C2DE3B" w14:textId="197EB12D" w:rsidR="00CD2A80" w:rsidRPr="00EF174A" w:rsidRDefault="00CD2A80" w:rsidP="005969D5">
      <w:pPr>
        <w:spacing w:line="480" w:lineRule="auto"/>
        <w:jc w:val="both"/>
        <w:rPr>
          <w:rFonts w:asciiTheme="majorBidi" w:hAnsiTheme="majorBidi" w:cstheme="majorBidi"/>
        </w:rPr>
      </w:pPr>
      <w:r w:rsidRPr="00EF174A">
        <w:rPr>
          <w:rFonts w:asciiTheme="majorBidi" w:hAnsiTheme="majorBidi" w:cstheme="majorBidi"/>
        </w:rPr>
        <w:t>The fabrication process for deep ultraviolet harmonic generation is depicted in Fig. S1. A c</w:t>
      </w:r>
      <w:r w:rsidR="00946DA2" w:rsidRPr="00EF174A">
        <w:rPr>
          <w:rFonts w:asciiTheme="majorBidi" w:hAnsiTheme="majorBidi" w:cstheme="majorBidi"/>
        </w:rPr>
        <w:t>-Si</w:t>
      </w:r>
      <w:r w:rsidRPr="00EF174A">
        <w:rPr>
          <w:rFonts w:asciiTheme="majorBidi" w:hAnsiTheme="majorBidi" w:cstheme="majorBidi"/>
        </w:rPr>
        <w:t xml:space="preserve"> film with a thickness of 400 nm on a sapphire substrate with a thickness of 500 µm (University Wafers Inc.) was rinsed with </w:t>
      </w:r>
      <w:r w:rsidR="00F74B45" w:rsidRPr="00EF174A">
        <w:rPr>
          <w:rFonts w:asciiTheme="majorBidi" w:hAnsiTheme="majorBidi" w:cstheme="majorBidi"/>
        </w:rPr>
        <w:t xml:space="preserve">the </w:t>
      </w:r>
      <w:r w:rsidRPr="00EF174A">
        <w:rPr>
          <w:rFonts w:asciiTheme="majorBidi" w:hAnsiTheme="majorBidi" w:cstheme="majorBidi"/>
        </w:rPr>
        <w:t xml:space="preserve">acetone, then isopropyl alcohol (IPA), and then acetone again. The substrate was soaked in </w:t>
      </w:r>
      <w:r w:rsidR="00F74B45" w:rsidRPr="00EF174A">
        <w:rPr>
          <w:rFonts w:asciiTheme="majorBidi" w:hAnsiTheme="majorBidi" w:cstheme="majorBidi"/>
        </w:rPr>
        <w:t xml:space="preserve">the </w:t>
      </w:r>
      <w:r w:rsidRPr="00EF174A">
        <w:rPr>
          <w:rFonts w:asciiTheme="majorBidi" w:hAnsiTheme="majorBidi" w:cstheme="majorBidi"/>
        </w:rPr>
        <w:t>acetone in an ultrasonic bath for 10 minutes</w:t>
      </w:r>
      <w:r w:rsidR="008965C1" w:rsidRPr="00EF174A">
        <w:rPr>
          <w:rFonts w:asciiTheme="majorBidi" w:hAnsiTheme="majorBidi" w:cstheme="majorBidi"/>
        </w:rPr>
        <w:t>,</w:t>
      </w:r>
      <w:r w:rsidRPr="00EF174A">
        <w:rPr>
          <w:rFonts w:asciiTheme="majorBidi" w:hAnsiTheme="majorBidi" w:cstheme="majorBidi"/>
        </w:rPr>
        <w:t xml:space="preserve"> rins</w:t>
      </w:r>
      <w:r w:rsidR="008965C1" w:rsidRPr="00EF174A">
        <w:rPr>
          <w:rFonts w:asciiTheme="majorBidi" w:hAnsiTheme="majorBidi" w:cstheme="majorBidi"/>
        </w:rPr>
        <w:t>ed</w:t>
      </w:r>
      <w:r w:rsidRPr="00EF174A">
        <w:rPr>
          <w:rFonts w:asciiTheme="majorBidi" w:hAnsiTheme="majorBidi" w:cstheme="majorBidi"/>
        </w:rPr>
        <w:t xml:space="preserve"> with </w:t>
      </w:r>
      <w:r w:rsidR="00F74B45" w:rsidRPr="00EF174A">
        <w:rPr>
          <w:rFonts w:asciiTheme="majorBidi" w:hAnsiTheme="majorBidi" w:cstheme="majorBidi"/>
        </w:rPr>
        <w:t xml:space="preserve">the </w:t>
      </w:r>
      <w:r w:rsidRPr="00EF174A">
        <w:rPr>
          <w:rFonts w:asciiTheme="majorBidi" w:hAnsiTheme="majorBidi" w:cstheme="majorBidi"/>
        </w:rPr>
        <w:t xml:space="preserve">acetone and IPA. Electron beam lithography was performed using an </w:t>
      </w:r>
      <w:proofErr w:type="spellStart"/>
      <w:r w:rsidRPr="00EF174A">
        <w:rPr>
          <w:rFonts w:asciiTheme="majorBidi" w:hAnsiTheme="majorBidi" w:cstheme="majorBidi"/>
        </w:rPr>
        <w:t>Elionix</w:t>
      </w:r>
      <w:proofErr w:type="spellEnd"/>
      <w:r w:rsidRPr="00EF174A">
        <w:rPr>
          <w:rFonts w:asciiTheme="majorBidi" w:hAnsiTheme="majorBidi" w:cstheme="majorBidi"/>
        </w:rPr>
        <w:t xml:space="preserve"> ELS-7000. </w:t>
      </w:r>
      <w:r w:rsidR="009E2ADA" w:rsidRPr="00EF174A">
        <w:rPr>
          <w:rFonts w:asciiTheme="majorBidi" w:hAnsiTheme="majorBidi" w:cstheme="majorBidi"/>
        </w:rPr>
        <w:t>The first step is to spin-coat a</w:t>
      </w:r>
      <w:r w:rsidR="002D689E" w:rsidRPr="00EF174A">
        <w:rPr>
          <w:rFonts w:asciiTheme="majorBidi" w:hAnsiTheme="majorBidi" w:cstheme="majorBidi"/>
        </w:rPr>
        <w:t>n e-beam resist</w:t>
      </w:r>
      <w:r w:rsidR="009E2ADA" w:rsidRPr="00EF174A">
        <w:rPr>
          <w:rFonts w:asciiTheme="majorBidi" w:hAnsiTheme="majorBidi" w:cstheme="majorBidi"/>
        </w:rPr>
        <w:t xml:space="preserve"> of</w:t>
      </w:r>
      <w:r w:rsidR="002D689E" w:rsidRPr="00EF174A">
        <w:rPr>
          <w:rFonts w:asciiTheme="majorBidi" w:hAnsiTheme="majorBidi" w:cstheme="majorBidi"/>
        </w:rPr>
        <w:t xml:space="preserve"> </w:t>
      </w:r>
      <w:r w:rsidR="009E2ADA" w:rsidRPr="00EF174A">
        <w:rPr>
          <w:rFonts w:asciiTheme="majorBidi" w:hAnsiTheme="majorBidi" w:cstheme="majorBidi"/>
        </w:rPr>
        <w:t xml:space="preserve">6 % HSQ </w:t>
      </w:r>
      <w:r w:rsidR="002D689E" w:rsidRPr="00EF174A">
        <w:rPr>
          <w:rFonts w:asciiTheme="majorBidi" w:hAnsiTheme="majorBidi" w:cstheme="majorBidi"/>
        </w:rPr>
        <w:t>at a speed of 2000 rpm for 60 seconds</w:t>
      </w:r>
      <w:r w:rsidR="00F74B45" w:rsidRPr="00EF174A">
        <w:rPr>
          <w:rFonts w:asciiTheme="majorBidi" w:hAnsiTheme="majorBidi" w:cstheme="majorBidi"/>
        </w:rPr>
        <w:t>,</w:t>
      </w:r>
      <w:r w:rsidRPr="00EF174A">
        <w:rPr>
          <w:rFonts w:asciiTheme="majorBidi" w:hAnsiTheme="majorBidi" w:cstheme="majorBidi"/>
        </w:rPr>
        <w:t xml:space="preserve"> followed by spin</w:t>
      </w:r>
      <w:r w:rsidR="008965C1" w:rsidRPr="00EF174A">
        <w:rPr>
          <w:rFonts w:asciiTheme="majorBidi" w:hAnsiTheme="majorBidi" w:cstheme="majorBidi"/>
        </w:rPr>
        <w:t>-</w:t>
      </w:r>
      <w:r w:rsidRPr="00EF174A">
        <w:rPr>
          <w:rFonts w:asciiTheme="majorBidi" w:hAnsiTheme="majorBidi" w:cstheme="majorBidi"/>
        </w:rPr>
        <w:t xml:space="preserve">coating </w:t>
      </w:r>
      <w:r w:rsidR="00F74B45" w:rsidRPr="00EF174A">
        <w:rPr>
          <w:rFonts w:asciiTheme="majorBidi" w:hAnsiTheme="majorBidi" w:cstheme="majorBidi"/>
        </w:rPr>
        <w:t xml:space="preserve">a layer of </w:t>
      </w:r>
      <w:r w:rsidRPr="00EF174A">
        <w:rPr>
          <w:rFonts w:asciiTheme="majorBidi" w:hAnsiTheme="majorBidi" w:cstheme="majorBidi"/>
        </w:rPr>
        <w:t xml:space="preserve">EZspacer at 1500 rpm for 30 seconds to reduce </w:t>
      </w:r>
      <w:r w:rsidR="00F74B45" w:rsidRPr="00EF174A">
        <w:rPr>
          <w:rFonts w:asciiTheme="majorBidi" w:hAnsiTheme="majorBidi" w:cstheme="majorBidi"/>
        </w:rPr>
        <w:t xml:space="preserve">the </w:t>
      </w:r>
      <w:r w:rsidRPr="00EF174A">
        <w:rPr>
          <w:rFonts w:asciiTheme="majorBidi" w:hAnsiTheme="majorBidi" w:cstheme="majorBidi"/>
        </w:rPr>
        <w:t xml:space="preserve">charging effect during </w:t>
      </w:r>
      <w:r w:rsidR="00F74B45" w:rsidRPr="00EF174A">
        <w:rPr>
          <w:rFonts w:asciiTheme="majorBidi" w:hAnsiTheme="majorBidi" w:cstheme="majorBidi"/>
        </w:rPr>
        <w:t xml:space="preserve">the </w:t>
      </w:r>
      <w:r w:rsidRPr="00EF174A">
        <w:rPr>
          <w:rFonts w:asciiTheme="majorBidi" w:hAnsiTheme="majorBidi" w:cstheme="majorBidi"/>
        </w:rPr>
        <w:t xml:space="preserve">exposure. Excess EZspacer was </w:t>
      </w:r>
      <w:r w:rsidRPr="00EF174A">
        <w:rPr>
          <w:rFonts w:asciiTheme="majorBidi" w:hAnsiTheme="majorBidi" w:cstheme="majorBidi"/>
        </w:rPr>
        <w:lastRenderedPageBreak/>
        <w:t xml:space="preserve">removed by drying the sample with a nitrogen flow for 10 seconds. The second step </w:t>
      </w:r>
      <w:r w:rsidR="009E2ADA" w:rsidRPr="00EF174A">
        <w:rPr>
          <w:rFonts w:asciiTheme="majorBidi" w:hAnsiTheme="majorBidi" w:cstheme="majorBidi"/>
        </w:rPr>
        <w:t>was to</w:t>
      </w:r>
      <w:r w:rsidRPr="00EF174A">
        <w:rPr>
          <w:rFonts w:asciiTheme="majorBidi" w:hAnsiTheme="majorBidi" w:cstheme="majorBidi"/>
        </w:rPr>
        <w:t xml:space="preserve"> prepa</w:t>
      </w:r>
      <w:r w:rsidR="009E2ADA" w:rsidRPr="00EF174A">
        <w:rPr>
          <w:rFonts w:asciiTheme="majorBidi" w:hAnsiTheme="majorBidi" w:cstheme="majorBidi"/>
        </w:rPr>
        <w:t>re</w:t>
      </w:r>
      <w:r w:rsidRPr="00EF174A">
        <w:rPr>
          <w:rFonts w:asciiTheme="majorBidi" w:hAnsiTheme="majorBidi" w:cstheme="majorBidi"/>
        </w:rPr>
        <w:t xml:space="preserve"> e-beam mask files using </w:t>
      </w:r>
      <w:r w:rsidR="006D38F6" w:rsidRPr="00EF174A">
        <w:rPr>
          <w:rFonts w:asciiTheme="majorBidi" w:hAnsiTheme="majorBidi" w:cstheme="majorBidi"/>
        </w:rPr>
        <w:t>B</w:t>
      </w:r>
      <w:r w:rsidRPr="00EF174A">
        <w:rPr>
          <w:rFonts w:asciiTheme="majorBidi" w:hAnsiTheme="majorBidi" w:cstheme="majorBidi"/>
        </w:rPr>
        <w:t xml:space="preserve">eamer and apply proximity effect correction to obtain a uniform e-beam dose across all metasurface patterns and reduce backscattered electrons during </w:t>
      </w:r>
      <w:r w:rsidR="00F74B45" w:rsidRPr="00EF174A">
        <w:rPr>
          <w:rFonts w:asciiTheme="majorBidi" w:hAnsiTheme="majorBidi" w:cstheme="majorBidi"/>
        </w:rPr>
        <w:t xml:space="preserve">the </w:t>
      </w:r>
      <w:r w:rsidRPr="00EF174A">
        <w:rPr>
          <w:rFonts w:asciiTheme="majorBidi" w:hAnsiTheme="majorBidi" w:cstheme="majorBidi"/>
        </w:rPr>
        <w:t>exposure. The third step</w:t>
      </w:r>
      <w:r w:rsidR="009E2ADA" w:rsidRPr="00EF174A">
        <w:rPr>
          <w:rFonts w:asciiTheme="majorBidi" w:hAnsiTheme="majorBidi" w:cstheme="majorBidi"/>
        </w:rPr>
        <w:t xml:space="preserve"> was to</w:t>
      </w:r>
      <w:r w:rsidRPr="00EF174A">
        <w:rPr>
          <w:rFonts w:asciiTheme="majorBidi" w:hAnsiTheme="majorBidi" w:cstheme="majorBidi"/>
        </w:rPr>
        <w:t xml:space="preserve"> adjust the e-beam settings to </w:t>
      </w:r>
      <w:r w:rsidR="009E2ADA" w:rsidRPr="00EF174A">
        <w:rPr>
          <w:rFonts w:asciiTheme="majorBidi" w:hAnsiTheme="majorBidi" w:cstheme="majorBidi"/>
        </w:rPr>
        <w:t>apply</w:t>
      </w:r>
      <w:r w:rsidRPr="00EF174A">
        <w:rPr>
          <w:rFonts w:asciiTheme="majorBidi" w:hAnsiTheme="majorBidi" w:cstheme="majorBidi"/>
        </w:rPr>
        <w:t xml:space="preserve"> an e-beam current of 500 </w:t>
      </w:r>
      <w:proofErr w:type="spellStart"/>
      <w:proofErr w:type="gramStart"/>
      <w:r w:rsidRPr="00EF174A">
        <w:rPr>
          <w:rFonts w:asciiTheme="majorBidi" w:hAnsiTheme="majorBidi" w:cstheme="majorBidi"/>
        </w:rPr>
        <w:t>pA</w:t>
      </w:r>
      <w:proofErr w:type="spellEnd"/>
      <w:proofErr w:type="gramEnd"/>
      <w:r w:rsidRPr="00EF174A">
        <w:rPr>
          <w:rFonts w:asciiTheme="majorBidi" w:hAnsiTheme="majorBidi" w:cstheme="majorBidi"/>
        </w:rPr>
        <w:t xml:space="preserve"> with an acceleration voltage of 100 kV</w:t>
      </w:r>
      <w:r w:rsidR="00F74B45" w:rsidRPr="00EF174A">
        <w:rPr>
          <w:rFonts w:asciiTheme="majorBidi" w:hAnsiTheme="majorBidi" w:cstheme="majorBidi"/>
        </w:rPr>
        <w:t xml:space="preserve"> </w:t>
      </w:r>
      <w:r w:rsidR="00A54843" w:rsidRPr="00EF174A">
        <w:rPr>
          <w:rFonts w:asciiTheme="majorBidi" w:hAnsiTheme="majorBidi" w:cstheme="majorBidi"/>
        </w:rPr>
        <w:t>during</w:t>
      </w:r>
      <w:r w:rsidR="00F74B45" w:rsidRPr="00EF174A">
        <w:rPr>
          <w:rFonts w:asciiTheme="majorBidi" w:hAnsiTheme="majorBidi" w:cstheme="majorBidi"/>
        </w:rPr>
        <w:t xml:space="preserve"> the exposure</w:t>
      </w:r>
      <w:r w:rsidRPr="00EF174A">
        <w:rPr>
          <w:rFonts w:asciiTheme="majorBidi" w:hAnsiTheme="majorBidi" w:cstheme="majorBidi"/>
        </w:rPr>
        <w:t>. The base dose charge density was 9600 µc/cm</w:t>
      </w:r>
      <w:r w:rsidRPr="00EF174A">
        <w:rPr>
          <w:rFonts w:asciiTheme="majorBidi" w:hAnsiTheme="majorBidi" w:cstheme="majorBidi"/>
          <w:vertAlign w:val="superscript"/>
        </w:rPr>
        <w:t>2</w:t>
      </w:r>
      <w:r w:rsidRPr="00EF174A">
        <w:rPr>
          <w:rFonts w:asciiTheme="majorBidi" w:hAnsiTheme="majorBidi" w:cstheme="majorBidi"/>
        </w:rPr>
        <w:t>, and the exposed field pattern area was 300 x 300 µm</w:t>
      </w:r>
      <w:r w:rsidRPr="00EF174A">
        <w:rPr>
          <w:rFonts w:asciiTheme="majorBidi" w:hAnsiTheme="majorBidi" w:cstheme="majorBidi"/>
          <w:vertAlign w:val="superscript"/>
        </w:rPr>
        <w:t>2</w:t>
      </w:r>
      <w:r w:rsidRPr="00EF174A">
        <w:rPr>
          <w:rFonts w:asciiTheme="majorBidi" w:hAnsiTheme="majorBidi" w:cstheme="majorBidi"/>
        </w:rPr>
        <w:t xml:space="preserve">, divided into 60,000 dots. The final step in the e-beam process </w:t>
      </w:r>
      <w:r w:rsidR="003371F1" w:rsidRPr="00EF174A">
        <w:rPr>
          <w:rFonts w:asciiTheme="majorBidi" w:hAnsiTheme="majorBidi" w:cstheme="majorBidi"/>
        </w:rPr>
        <w:t xml:space="preserve">was to </w:t>
      </w:r>
      <w:r w:rsidRPr="00EF174A">
        <w:rPr>
          <w:rFonts w:asciiTheme="majorBidi" w:hAnsiTheme="majorBidi" w:cstheme="majorBidi"/>
        </w:rPr>
        <w:t xml:space="preserve">develop the e-beam resist by removing the EZspacer </w:t>
      </w:r>
      <w:r w:rsidR="00C74A2B" w:rsidRPr="00EF174A">
        <w:rPr>
          <w:rFonts w:asciiTheme="majorBidi" w:hAnsiTheme="majorBidi" w:cstheme="majorBidi"/>
        </w:rPr>
        <w:t>by</w:t>
      </w:r>
      <w:r w:rsidR="00C96E4F" w:rsidRPr="00EF174A">
        <w:rPr>
          <w:rFonts w:asciiTheme="majorBidi" w:hAnsiTheme="majorBidi" w:cstheme="majorBidi"/>
        </w:rPr>
        <w:t xml:space="preserve"> </w:t>
      </w:r>
      <w:r w:rsidRPr="00EF174A">
        <w:rPr>
          <w:rFonts w:asciiTheme="majorBidi" w:hAnsiTheme="majorBidi" w:cstheme="majorBidi"/>
        </w:rPr>
        <w:t xml:space="preserve">rinsing the sample with DI water </w:t>
      </w:r>
      <w:r w:rsidR="00F74B45" w:rsidRPr="00EF174A">
        <w:rPr>
          <w:rFonts w:asciiTheme="majorBidi" w:hAnsiTheme="majorBidi" w:cstheme="majorBidi"/>
        </w:rPr>
        <w:t xml:space="preserve">and </w:t>
      </w:r>
      <w:r w:rsidRPr="00EF174A">
        <w:rPr>
          <w:rFonts w:asciiTheme="majorBidi" w:hAnsiTheme="majorBidi" w:cstheme="majorBidi"/>
        </w:rPr>
        <w:t xml:space="preserve">drying the sample with nitrogen. </w:t>
      </w:r>
      <w:r w:rsidR="003371F1" w:rsidRPr="00EF174A">
        <w:rPr>
          <w:rFonts w:asciiTheme="majorBidi" w:hAnsiTheme="majorBidi" w:cstheme="majorBidi"/>
        </w:rPr>
        <w:t>After that, t</w:t>
      </w:r>
      <w:r w:rsidRPr="00EF174A">
        <w:rPr>
          <w:rFonts w:asciiTheme="majorBidi" w:hAnsiTheme="majorBidi" w:cstheme="majorBidi"/>
        </w:rPr>
        <w:t xml:space="preserve">he sample was soaked </w:t>
      </w:r>
      <w:r w:rsidR="003371F1" w:rsidRPr="00EF174A">
        <w:rPr>
          <w:rFonts w:asciiTheme="majorBidi" w:hAnsiTheme="majorBidi" w:cstheme="majorBidi"/>
        </w:rPr>
        <w:t xml:space="preserve">in a </w:t>
      </w:r>
      <w:r w:rsidRPr="00EF174A">
        <w:rPr>
          <w:rFonts w:asciiTheme="majorBidi" w:hAnsiTheme="majorBidi" w:cstheme="majorBidi"/>
        </w:rPr>
        <w:t xml:space="preserve">NaOH/NaCl </w:t>
      </w:r>
      <w:r w:rsidR="003371F1" w:rsidRPr="00EF174A">
        <w:rPr>
          <w:rFonts w:asciiTheme="majorBidi" w:hAnsiTheme="majorBidi" w:cstheme="majorBidi"/>
        </w:rPr>
        <w:t xml:space="preserve">solution with 25 % concentration </w:t>
      </w:r>
      <w:r w:rsidRPr="00EF174A">
        <w:rPr>
          <w:rFonts w:asciiTheme="majorBidi" w:hAnsiTheme="majorBidi" w:cstheme="majorBidi"/>
        </w:rPr>
        <w:t xml:space="preserve">in </w:t>
      </w:r>
      <w:r w:rsidR="00653A38" w:rsidRPr="00EF174A">
        <w:rPr>
          <w:rFonts w:asciiTheme="majorBidi" w:hAnsiTheme="majorBidi" w:cstheme="majorBidi"/>
        </w:rPr>
        <w:t xml:space="preserve">a </w:t>
      </w:r>
      <w:r w:rsidRPr="00EF174A">
        <w:rPr>
          <w:rFonts w:asciiTheme="majorBidi" w:hAnsiTheme="majorBidi" w:cstheme="majorBidi"/>
        </w:rPr>
        <w:t xml:space="preserve">salty developer for 60 seconds. </w:t>
      </w:r>
      <w:r w:rsidR="00653A38" w:rsidRPr="00EF174A">
        <w:rPr>
          <w:rFonts w:asciiTheme="majorBidi" w:hAnsiTheme="majorBidi" w:cstheme="majorBidi"/>
        </w:rPr>
        <w:t>The sample was directly soaked in DI water for another 60 seconds t</w:t>
      </w:r>
      <w:r w:rsidRPr="00EF174A">
        <w:rPr>
          <w:rFonts w:asciiTheme="majorBidi" w:hAnsiTheme="majorBidi" w:cstheme="majorBidi"/>
        </w:rPr>
        <w:t>o stop the development of the e-beam resist</w:t>
      </w:r>
      <w:r w:rsidR="00653A38" w:rsidRPr="00EF174A">
        <w:rPr>
          <w:rFonts w:asciiTheme="majorBidi" w:hAnsiTheme="majorBidi" w:cstheme="majorBidi"/>
        </w:rPr>
        <w:t>.</w:t>
      </w:r>
      <w:r w:rsidRPr="00EF174A">
        <w:rPr>
          <w:rFonts w:asciiTheme="majorBidi" w:hAnsiTheme="majorBidi" w:cstheme="majorBidi"/>
        </w:rPr>
        <w:t xml:space="preserve"> After that, the sample was rinsed with fresh DI water</w:t>
      </w:r>
      <w:r w:rsidR="00653A38" w:rsidRPr="00EF174A">
        <w:rPr>
          <w:rFonts w:asciiTheme="majorBidi" w:hAnsiTheme="majorBidi" w:cstheme="majorBidi"/>
        </w:rPr>
        <w:t>,</w:t>
      </w:r>
      <w:r w:rsidRPr="00EF174A">
        <w:rPr>
          <w:rFonts w:asciiTheme="majorBidi" w:hAnsiTheme="majorBidi" w:cstheme="majorBidi"/>
        </w:rPr>
        <w:t xml:space="preserve"> followed by IPA for a few seconds, and finally dried using a nitrogen flow for 60 seconds to fully clean and dry the sample. </w:t>
      </w:r>
      <w:r w:rsidR="00F74B45" w:rsidRPr="00EF174A">
        <w:rPr>
          <w:rFonts w:asciiTheme="majorBidi" w:hAnsiTheme="majorBidi" w:cstheme="majorBidi"/>
        </w:rPr>
        <w:t>After EBL, n</w:t>
      </w:r>
      <w:r w:rsidRPr="00EF174A">
        <w:rPr>
          <w:rFonts w:asciiTheme="majorBidi" w:hAnsiTheme="majorBidi" w:cstheme="majorBidi"/>
        </w:rPr>
        <w:t>anopattern</w:t>
      </w:r>
      <w:r w:rsidR="00F74B45" w:rsidRPr="00EF174A">
        <w:rPr>
          <w:rFonts w:asciiTheme="majorBidi" w:hAnsiTheme="majorBidi" w:cstheme="majorBidi"/>
        </w:rPr>
        <w:t>s</w:t>
      </w:r>
      <w:r w:rsidRPr="00EF174A">
        <w:rPr>
          <w:rFonts w:asciiTheme="majorBidi" w:hAnsiTheme="majorBidi" w:cstheme="majorBidi"/>
        </w:rPr>
        <w:t xml:space="preserve"> w</w:t>
      </w:r>
      <w:r w:rsidR="00F75E2B" w:rsidRPr="00EF174A">
        <w:rPr>
          <w:rFonts w:asciiTheme="majorBidi" w:hAnsiTheme="majorBidi" w:cstheme="majorBidi"/>
        </w:rPr>
        <w:t>ere</w:t>
      </w:r>
      <w:r w:rsidRPr="00EF174A">
        <w:rPr>
          <w:rFonts w:asciiTheme="majorBidi" w:hAnsiTheme="majorBidi" w:cstheme="majorBidi"/>
        </w:rPr>
        <w:t xml:space="preserve"> </w:t>
      </w:r>
      <w:r w:rsidR="00F74B45" w:rsidRPr="00EF174A">
        <w:rPr>
          <w:rFonts w:asciiTheme="majorBidi" w:hAnsiTheme="majorBidi" w:cstheme="majorBidi"/>
        </w:rPr>
        <w:t>transferred to c-Si</w:t>
      </w:r>
      <w:r w:rsidRPr="00EF174A">
        <w:rPr>
          <w:rFonts w:asciiTheme="majorBidi" w:hAnsiTheme="majorBidi" w:cstheme="majorBidi"/>
        </w:rPr>
        <w:t xml:space="preserve"> using a dry etching tool, an ICP-RIE (Oxford OIPT </w:t>
      </w:r>
      <w:proofErr w:type="spellStart"/>
      <w:r w:rsidRPr="00EF174A">
        <w:rPr>
          <w:rFonts w:asciiTheme="majorBidi" w:hAnsiTheme="majorBidi" w:cstheme="majorBidi"/>
        </w:rPr>
        <w:t>Plasmalab</w:t>
      </w:r>
      <w:proofErr w:type="spellEnd"/>
      <w:r w:rsidRPr="00EF174A">
        <w:rPr>
          <w:rFonts w:asciiTheme="majorBidi" w:hAnsiTheme="majorBidi" w:cstheme="majorBidi"/>
        </w:rPr>
        <w:t xml:space="preserve"> system), with pure chlorine gas at a flow rate of 22 sccm. The Cl</w:t>
      </w:r>
      <w:r w:rsidRPr="00EF174A">
        <w:rPr>
          <w:rFonts w:asciiTheme="majorBidi" w:hAnsiTheme="majorBidi" w:cstheme="majorBidi"/>
          <w:vertAlign w:val="subscript"/>
        </w:rPr>
        <w:t>2</w:t>
      </w:r>
      <w:r w:rsidRPr="00EF174A">
        <w:rPr>
          <w:rFonts w:asciiTheme="majorBidi" w:hAnsiTheme="majorBidi" w:cstheme="majorBidi"/>
        </w:rPr>
        <w:t xml:space="preserve"> plasma was ignited using RF power of 200 W and ICP power of 400 W in a chamber pressure of 5 </w:t>
      </w:r>
      <w:proofErr w:type="spellStart"/>
      <w:r w:rsidRPr="00EF174A">
        <w:rPr>
          <w:rFonts w:asciiTheme="majorBidi" w:hAnsiTheme="majorBidi" w:cstheme="majorBidi"/>
        </w:rPr>
        <w:t>mTorr</w:t>
      </w:r>
      <w:proofErr w:type="spellEnd"/>
      <w:r w:rsidRPr="00EF174A">
        <w:rPr>
          <w:rFonts w:asciiTheme="majorBidi" w:hAnsiTheme="majorBidi" w:cstheme="majorBidi"/>
        </w:rPr>
        <w:t xml:space="preserve"> at room temperature. </w:t>
      </w:r>
      <w:r w:rsidR="00090660" w:rsidRPr="00EF174A">
        <w:rPr>
          <w:rFonts w:asciiTheme="majorBidi" w:hAnsiTheme="majorBidi" w:cstheme="majorBidi"/>
        </w:rPr>
        <w:t>The e</w:t>
      </w:r>
      <w:r w:rsidRPr="00EF174A">
        <w:rPr>
          <w:rFonts w:asciiTheme="majorBidi" w:hAnsiTheme="majorBidi" w:cstheme="majorBidi"/>
        </w:rPr>
        <w:t>tching of c-Si occurred at around 200 nm/min, resulting in a residual HSQ mask thickness of 40 nm after the etching process.</w:t>
      </w:r>
    </w:p>
    <w:p w14:paraId="094E222F" w14:textId="77777777" w:rsidR="00AE1F9D" w:rsidRPr="00EF174A" w:rsidRDefault="00AE1F9D" w:rsidP="005969D5">
      <w:pPr>
        <w:spacing w:line="480" w:lineRule="auto"/>
        <w:jc w:val="both"/>
        <w:rPr>
          <w:rFonts w:asciiTheme="majorBidi" w:hAnsiTheme="majorBidi" w:cstheme="majorBidi"/>
          <w:iCs/>
          <w:highlight w:val="yellow"/>
        </w:rPr>
      </w:pPr>
    </w:p>
    <w:p w14:paraId="3D33DB07" w14:textId="4C08F5D0" w:rsidR="00E37783" w:rsidRPr="00EF174A" w:rsidRDefault="0062152C" w:rsidP="005969D5">
      <w:pPr>
        <w:spacing w:line="480" w:lineRule="auto"/>
        <w:jc w:val="both"/>
        <w:rPr>
          <w:rFonts w:asciiTheme="majorBidi" w:hAnsiTheme="majorBidi" w:cstheme="majorBidi"/>
          <w:b/>
          <w:bCs/>
        </w:rPr>
      </w:pPr>
      <w:r w:rsidRPr="00EF174A">
        <w:rPr>
          <w:rFonts w:asciiTheme="majorBidi" w:hAnsiTheme="majorBidi" w:cstheme="majorBidi"/>
          <w:b/>
          <w:bCs/>
        </w:rPr>
        <w:t>Transmission</w:t>
      </w:r>
      <w:r w:rsidR="00E37783" w:rsidRPr="00EF174A">
        <w:rPr>
          <w:rFonts w:asciiTheme="majorBidi" w:hAnsiTheme="majorBidi" w:cstheme="majorBidi"/>
          <w:b/>
          <w:bCs/>
        </w:rPr>
        <w:t xml:space="preserve"> measurement</w:t>
      </w:r>
    </w:p>
    <w:p w14:paraId="77C3FDB7" w14:textId="145F604A" w:rsidR="00801958" w:rsidRPr="00EF174A" w:rsidRDefault="00801958" w:rsidP="005969D5">
      <w:pPr>
        <w:spacing w:line="480" w:lineRule="auto"/>
        <w:jc w:val="both"/>
        <w:rPr>
          <w:rFonts w:asciiTheme="majorBidi" w:hAnsiTheme="majorBidi" w:cstheme="majorBidi"/>
        </w:rPr>
      </w:pPr>
      <w:r w:rsidRPr="00EF174A">
        <w:rPr>
          <w:rFonts w:asciiTheme="majorBidi" w:hAnsiTheme="majorBidi" w:cstheme="majorBidi"/>
        </w:rPr>
        <w:t xml:space="preserve">Transmission measurements were conducted using a supercontinuum ns-laser (Opera from </w:t>
      </w:r>
      <w:proofErr w:type="spellStart"/>
      <w:r w:rsidRPr="00EF174A">
        <w:rPr>
          <w:rFonts w:asciiTheme="majorBidi" w:hAnsiTheme="majorBidi" w:cstheme="majorBidi"/>
        </w:rPr>
        <w:t>Leukos</w:t>
      </w:r>
      <w:proofErr w:type="spellEnd"/>
      <w:r w:rsidRPr="00EF174A">
        <w:rPr>
          <w:rFonts w:asciiTheme="majorBidi" w:hAnsiTheme="majorBidi" w:cstheme="majorBidi"/>
        </w:rPr>
        <w:t xml:space="preserve"> laser Inc.) with a repetition rate of 30 kHz. A quarter</w:t>
      </w:r>
      <w:r w:rsidR="00090660" w:rsidRPr="00EF174A">
        <w:rPr>
          <w:rFonts w:asciiTheme="majorBidi" w:hAnsiTheme="majorBidi" w:cstheme="majorBidi"/>
        </w:rPr>
        <w:t>-</w:t>
      </w:r>
      <w:r w:rsidRPr="00EF174A">
        <w:rPr>
          <w:rFonts w:asciiTheme="majorBidi" w:hAnsiTheme="majorBidi" w:cstheme="majorBidi"/>
        </w:rPr>
        <w:t>wave plate (QWP), half</w:t>
      </w:r>
      <w:r w:rsidR="00090660" w:rsidRPr="00EF174A">
        <w:rPr>
          <w:rFonts w:asciiTheme="majorBidi" w:hAnsiTheme="majorBidi" w:cstheme="majorBidi"/>
        </w:rPr>
        <w:t>-</w:t>
      </w:r>
      <w:r w:rsidRPr="00EF174A">
        <w:rPr>
          <w:rFonts w:asciiTheme="majorBidi" w:hAnsiTheme="majorBidi" w:cstheme="majorBidi"/>
        </w:rPr>
        <w:t xml:space="preserve">wave plate (HWP), and linear polarizer (LP) were used to pump the </w:t>
      </w:r>
      <w:r w:rsidR="004A06DC" w:rsidRPr="00EF174A">
        <w:rPr>
          <w:rFonts w:asciiTheme="majorBidi" w:hAnsiTheme="majorBidi" w:cstheme="majorBidi"/>
        </w:rPr>
        <w:t>BICs</w:t>
      </w:r>
      <w:r w:rsidRPr="00EF174A">
        <w:rPr>
          <w:rFonts w:asciiTheme="majorBidi" w:hAnsiTheme="majorBidi" w:cstheme="majorBidi"/>
        </w:rPr>
        <w:t xml:space="preserve"> cavity with </w:t>
      </w:r>
      <w:r w:rsidR="00DA67DC" w:rsidRPr="00EF174A">
        <w:rPr>
          <w:rFonts w:asciiTheme="majorBidi" w:hAnsiTheme="majorBidi" w:cstheme="majorBidi"/>
        </w:rPr>
        <w:t xml:space="preserve">the </w:t>
      </w:r>
      <w:r w:rsidRPr="00EF174A">
        <w:rPr>
          <w:rFonts w:asciiTheme="majorBidi" w:hAnsiTheme="majorBidi" w:cstheme="majorBidi"/>
          <w:i/>
          <w:iCs/>
        </w:rPr>
        <w:t>x</w:t>
      </w:r>
      <w:r w:rsidRPr="00EF174A">
        <w:rPr>
          <w:rFonts w:asciiTheme="majorBidi" w:hAnsiTheme="majorBidi" w:cstheme="majorBidi"/>
        </w:rPr>
        <w:t>-</w:t>
      </w:r>
      <w:r w:rsidRPr="00EF174A">
        <w:rPr>
          <w:rFonts w:asciiTheme="majorBidi" w:hAnsiTheme="majorBidi" w:cstheme="majorBidi"/>
        </w:rPr>
        <w:lastRenderedPageBreak/>
        <w:t xml:space="preserve">polarized light to excite the </w:t>
      </w:r>
      <w:r w:rsidR="004A06DC" w:rsidRPr="00EF174A">
        <w:rPr>
          <w:rFonts w:asciiTheme="majorBidi" w:hAnsiTheme="majorBidi" w:cstheme="majorBidi"/>
        </w:rPr>
        <w:t>BICs</w:t>
      </w:r>
      <w:r w:rsidRPr="00EF174A">
        <w:rPr>
          <w:rFonts w:asciiTheme="majorBidi" w:hAnsiTheme="majorBidi" w:cstheme="majorBidi"/>
        </w:rPr>
        <w:t xml:space="preserve"> resonance. </w:t>
      </w:r>
      <w:r w:rsidR="004A06DC" w:rsidRPr="00EF174A">
        <w:rPr>
          <w:rFonts w:asciiTheme="majorBidi" w:hAnsiTheme="majorBidi" w:cstheme="majorBidi"/>
        </w:rPr>
        <w:t>The collected</w:t>
      </w:r>
      <w:r w:rsidRPr="00EF174A">
        <w:rPr>
          <w:rFonts w:asciiTheme="majorBidi" w:hAnsiTheme="majorBidi" w:cstheme="majorBidi"/>
        </w:rPr>
        <w:t xml:space="preserve"> transmitted light was fiber-coupled to an Ocean Optics (USB4000) spectrometer connected to a </w:t>
      </w:r>
      <w:r w:rsidR="004A63DB" w:rsidRPr="00EF174A">
        <w:rPr>
          <w:rFonts w:asciiTheme="majorBidi" w:hAnsiTheme="majorBidi" w:cstheme="majorBidi"/>
        </w:rPr>
        <w:t>computer</w:t>
      </w:r>
      <w:r w:rsidRPr="00EF174A">
        <w:rPr>
          <w:rFonts w:asciiTheme="majorBidi" w:hAnsiTheme="majorBidi" w:cstheme="majorBidi"/>
        </w:rPr>
        <w:t>.</w:t>
      </w:r>
    </w:p>
    <w:p w14:paraId="1E28EA70" w14:textId="77777777" w:rsidR="0062152C" w:rsidRPr="00EF174A" w:rsidRDefault="0062152C" w:rsidP="005969D5">
      <w:pPr>
        <w:spacing w:line="480" w:lineRule="auto"/>
        <w:jc w:val="both"/>
        <w:rPr>
          <w:rFonts w:asciiTheme="majorBidi" w:hAnsiTheme="majorBidi" w:cstheme="majorBidi"/>
          <w:highlight w:val="yellow"/>
        </w:rPr>
      </w:pPr>
    </w:p>
    <w:p w14:paraId="602C886C" w14:textId="1C90F630" w:rsidR="00E37783" w:rsidRPr="00EF174A" w:rsidRDefault="001E68E8" w:rsidP="005969D5">
      <w:pPr>
        <w:spacing w:line="480" w:lineRule="auto"/>
        <w:jc w:val="both"/>
        <w:rPr>
          <w:rFonts w:asciiTheme="majorBidi" w:hAnsiTheme="majorBidi" w:cstheme="majorBidi"/>
          <w:b/>
          <w:bCs/>
        </w:rPr>
      </w:pPr>
      <w:r w:rsidRPr="00EF174A">
        <w:rPr>
          <w:rFonts w:asciiTheme="majorBidi" w:hAnsiTheme="majorBidi" w:cstheme="majorBidi"/>
          <w:b/>
          <w:bCs/>
        </w:rPr>
        <w:t xml:space="preserve">THG </w:t>
      </w:r>
      <w:r w:rsidR="00D6103C" w:rsidRPr="00EF174A">
        <w:rPr>
          <w:rFonts w:asciiTheme="majorBidi" w:hAnsiTheme="majorBidi" w:cstheme="majorBidi"/>
          <w:b/>
          <w:bCs/>
        </w:rPr>
        <w:t>power and spectrum</w:t>
      </w:r>
      <w:r w:rsidR="00737D62" w:rsidRPr="00EF174A">
        <w:rPr>
          <w:rFonts w:asciiTheme="majorBidi" w:hAnsiTheme="majorBidi" w:cstheme="majorBidi"/>
          <w:b/>
          <w:bCs/>
        </w:rPr>
        <w:t xml:space="preserve"> measurement</w:t>
      </w:r>
    </w:p>
    <w:p w14:paraId="64651B86" w14:textId="41BA0B13" w:rsidR="00F852F0" w:rsidRPr="00EF174A" w:rsidRDefault="00B015AD" w:rsidP="005969D5">
      <w:pPr>
        <w:spacing w:line="480" w:lineRule="auto"/>
        <w:jc w:val="both"/>
      </w:pPr>
      <w:r w:rsidRPr="00EF174A">
        <w:rPr>
          <w:rFonts w:asciiTheme="majorBidi" w:hAnsiTheme="majorBidi" w:cstheme="majorBidi"/>
        </w:rPr>
        <w:t xml:space="preserve">The </w:t>
      </w:r>
      <w:r w:rsidR="00335D03" w:rsidRPr="00EF174A">
        <w:rPr>
          <w:rFonts w:asciiTheme="majorBidi" w:hAnsiTheme="majorBidi" w:cstheme="majorBidi"/>
        </w:rPr>
        <w:t>harmonic generation power and spectrum measurement</w:t>
      </w:r>
      <w:r w:rsidR="00DA67DC" w:rsidRPr="00EF174A">
        <w:rPr>
          <w:rFonts w:asciiTheme="majorBidi" w:hAnsiTheme="majorBidi" w:cstheme="majorBidi"/>
        </w:rPr>
        <w:t>s</w:t>
      </w:r>
      <w:r w:rsidR="00335D03" w:rsidRPr="00EF174A">
        <w:rPr>
          <w:rFonts w:asciiTheme="majorBidi" w:hAnsiTheme="majorBidi" w:cstheme="majorBidi"/>
        </w:rPr>
        <w:t xml:space="preserve"> were performed using the optical setup shown in Fig. 4a. A tunable fs-laser (Mai Tai XF-1) with a wavelength</w:t>
      </w:r>
      <w:r w:rsidR="0003334E" w:rsidRPr="00EF174A">
        <w:rPr>
          <w:rFonts w:asciiTheme="majorBidi" w:hAnsiTheme="majorBidi" w:cstheme="majorBidi"/>
        </w:rPr>
        <w:t xml:space="preserve"> tuning</w:t>
      </w:r>
      <w:r w:rsidR="00335D03" w:rsidRPr="00EF174A">
        <w:rPr>
          <w:rFonts w:asciiTheme="majorBidi" w:hAnsiTheme="majorBidi" w:cstheme="majorBidi"/>
        </w:rPr>
        <w:t xml:space="preserve"> range of 710 nm to 920 nm, </w:t>
      </w:r>
      <w:r w:rsidR="00090660" w:rsidRPr="00EF174A">
        <w:rPr>
          <w:rFonts w:asciiTheme="majorBidi" w:hAnsiTheme="majorBidi" w:cstheme="majorBidi"/>
        </w:rPr>
        <w:t xml:space="preserve">a </w:t>
      </w:r>
      <w:r w:rsidR="00335D03" w:rsidRPr="00EF174A">
        <w:rPr>
          <w:rFonts w:asciiTheme="majorBidi" w:hAnsiTheme="majorBidi" w:cstheme="majorBidi"/>
        </w:rPr>
        <w:t xml:space="preserve">pulse width of approximately 70 fs, and repetition rate of 80 MHz was used. The beam diameter was less than 1.2 mm, and the </w:t>
      </w:r>
      <w:r w:rsidR="00090660" w:rsidRPr="00EF174A">
        <w:rPr>
          <w:rFonts w:asciiTheme="majorBidi" w:hAnsiTheme="majorBidi" w:cstheme="majorBidi"/>
        </w:rPr>
        <w:t>average peak</w:t>
      </w:r>
      <w:r w:rsidR="00335D03" w:rsidRPr="00EF174A">
        <w:rPr>
          <w:rFonts w:asciiTheme="majorBidi" w:hAnsiTheme="majorBidi" w:cstheme="majorBidi"/>
        </w:rPr>
        <w:t xml:space="preserve"> power was 900 </w:t>
      </w:r>
      <w:proofErr w:type="spellStart"/>
      <w:r w:rsidR="00335D03" w:rsidRPr="00EF174A">
        <w:rPr>
          <w:rFonts w:asciiTheme="majorBidi" w:hAnsiTheme="majorBidi" w:cstheme="majorBidi"/>
        </w:rPr>
        <w:t>mW</w:t>
      </w:r>
      <w:proofErr w:type="spellEnd"/>
      <w:r w:rsidR="00335D03" w:rsidRPr="00EF174A">
        <w:rPr>
          <w:rFonts w:asciiTheme="majorBidi" w:hAnsiTheme="majorBidi" w:cstheme="majorBidi"/>
        </w:rPr>
        <w:t xml:space="preserve"> at 800 nm. An optical Faraday isolator protect</w:t>
      </w:r>
      <w:r w:rsidR="00166C0A" w:rsidRPr="00EF174A">
        <w:rPr>
          <w:rFonts w:asciiTheme="majorBidi" w:hAnsiTheme="majorBidi" w:cstheme="majorBidi"/>
        </w:rPr>
        <w:t>ed</w:t>
      </w:r>
      <w:r w:rsidR="00335D03" w:rsidRPr="00EF174A">
        <w:rPr>
          <w:rFonts w:asciiTheme="majorBidi" w:hAnsiTheme="majorBidi" w:cstheme="majorBidi"/>
        </w:rPr>
        <w:t xml:space="preserve"> the fs-laser from </w:t>
      </w:r>
      <w:r w:rsidR="00090660" w:rsidRPr="00EF174A">
        <w:rPr>
          <w:rFonts w:asciiTheme="majorBidi" w:hAnsiTheme="majorBidi" w:cstheme="majorBidi"/>
        </w:rPr>
        <w:t xml:space="preserve">the </w:t>
      </w:r>
      <w:r w:rsidR="00335D03" w:rsidRPr="00EF174A">
        <w:rPr>
          <w:rFonts w:asciiTheme="majorBidi" w:hAnsiTheme="majorBidi" w:cstheme="majorBidi"/>
        </w:rPr>
        <w:t>back-reflected laser.</w:t>
      </w:r>
      <w:r w:rsidR="00335D03" w:rsidRPr="00EF174A">
        <w:t xml:space="preserve"> </w:t>
      </w:r>
      <w:r w:rsidR="00335D03" w:rsidRPr="00EF174A">
        <w:rPr>
          <w:rFonts w:asciiTheme="majorBidi" w:hAnsiTheme="majorBidi" w:cstheme="majorBidi"/>
        </w:rPr>
        <w:t xml:space="preserve">A variable neutral density filter was used to adjust the fs-laser power and investigate the dependence of </w:t>
      </w:r>
      <w:r w:rsidRPr="00EF174A">
        <w:rPr>
          <w:rFonts w:asciiTheme="majorBidi" w:hAnsiTheme="majorBidi" w:cstheme="majorBidi"/>
        </w:rPr>
        <w:t xml:space="preserve">the </w:t>
      </w:r>
      <w:r w:rsidR="00335D03" w:rsidRPr="00EF174A">
        <w:rPr>
          <w:rFonts w:asciiTheme="majorBidi" w:hAnsiTheme="majorBidi" w:cstheme="majorBidi"/>
        </w:rPr>
        <w:t xml:space="preserve">harmonic generation on </w:t>
      </w:r>
      <w:r w:rsidRPr="00EF174A">
        <w:rPr>
          <w:rFonts w:asciiTheme="majorBidi" w:hAnsiTheme="majorBidi" w:cstheme="majorBidi"/>
        </w:rPr>
        <w:t xml:space="preserve">the </w:t>
      </w:r>
      <w:r w:rsidR="00335D03" w:rsidRPr="00EF174A">
        <w:rPr>
          <w:rFonts w:asciiTheme="majorBidi" w:hAnsiTheme="majorBidi" w:cstheme="majorBidi"/>
        </w:rPr>
        <w:t xml:space="preserve">pump power. The QWP was used to compensate </w:t>
      </w:r>
      <w:r w:rsidR="00166C0A" w:rsidRPr="00EF174A">
        <w:rPr>
          <w:rFonts w:asciiTheme="majorBidi" w:hAnsiTheme="majorBidi" w:cstheme="majorBidi"/>
        </w:rPr>
        <w:t xml:space="preserve">for </w:t>
      </w:r>
      <w:r w:rsidR="00E71F86" w:rsidRPr="00EF174A">
        <w:rPr>
          <w:rFonts w:asciiTheme="majorBidi" w:hAnsiTheme="majorBidi" w:cstheme="majorBidi"/>
        </w:rPr>
        <w:t>the</w:t>
      </w:r>
      <w:r w:rsidR="00335D03" w:rsidRPr="00EF174A">
        <w:rPr>
          <w:rFonts w:asciiTheme="majorBidi" w:hAnsiTheme="majorBidi" w:cstheme="majorBidi"/>
        </w:rPr>
        <w:t xml:space="preserve"> depolarization caused by multiple mirrors and covert the fs-laser back to </w:t>
      </w:r>
      <w:r w:rsidR="00E71F86" w:rsidRPr="00EF174A">
        <w:rPr>
          <w:rFonts w:asciiTheme="majorBidi" w:hAnsiTheme="majorBidi" w:cstheme="majorBidi"/>
        </w:rPr>
        <w:t xml:space="preserve">the </w:t>
      </w:r>
      <w:r w:rsidR="00335D03" w:rsidRPr="00EF174A">
        <w:rPr>
          <w:rFonts w:asciiTheme="majorBidi" w:hAnsiTheme="majorBidi" w:cstheme="majorBidi"/>
        </w:rPr>
        <w:t xml:space="preserve">linear polarization. The HWP was used to rotate the linear polarization of the fs-laser to maximize the </w:t>
      </w:r>
      <w:r w:rsidR="00E71F86" w:rsidRPr="00EF174A">
        <w:rPr>
          <w:rFonts w:asciiTheme="majorBidi" w:hAnsiTheme="majorBidi" w:cstheme="majorBidi"/>
          <w:i/>
          <w:iCs/>
        </w:rPr>
        <w:t>x</w:t>
      </w:r>
      <w:r w:rsidR="00E71F86" w:rsidRPr="00EF174A">
        <w:rPr>
          <w:rFonts w:asciiTheme="majorBidi" w:hAnsiTheme="majorBidi" w:cstheme="majorBidi"/>
        </w:rPr>
        <w:t>-</w:t>
      </w:r>
      <w:r w:rsidR="00335D03" w:rsidRPr="00EF174A">
        <w:rPr>
          <w:rFonts w:asciiTheme="majorBidi" w:hAnsiTheme="majorBidi" w:cstheme="majorBidi"/>
        </w:rPr>
        <w:t xml:space="preserve">polarization. The LP was used to examine the THG emission at different pump polarization. A transparent glass sheet was used to allow the fs-laser to pass through and reflect white light from an LED to illuminate the sample during </w:t>
      </w:r>
      <w:r w:rsidR="00090660" w:rsidRPr="00EF174A">
        <w:rPr>
          <w:rFonts w:asciiTheme="majorBidi" w:hAnsiTheme="majorBidi" w:cstheme="majorBidi"/>
        </w:rPr>
        <w:t xml:space="preserve">the </w:t>
      </w:r>
      <w:r w:rsidR="00335D03" w:rsidRPr="00EF174A">
        <w:rPr>
          <w:rFonts w:asciiTheme="majorBidi" w:hAnsiTheme="majorBidi" w:cstheme="majorBidi"/>
        </w:rPr>
        <w:t xml:space="preserve">positioning of the fs-laser on the metasurface pattern. </w:t>
      </w:r>
      <w:r w:rsidR="0001671E" w:rsidRPr="00EF174A">
        <w:rPr>
          <w:rFonts w:asciiTheme="majorBidi" w:hAnsiTheme="majorBidi" w:cstheme="majorBidi"/>
        </w:rPr>
        <w:t xml:space="preserve">FL </w:t>
      </w:r>
      <w:r w:rsidR="00CA6D8A" w:rsidRPr="00EF174A">
        <w:rPr>
          <w:rFonts w:asciiTheme="majorBidi" w:hAnsiTheme="majorBidi" w:cstheme="majorBidi"/>
        </w:rPr>
        <w:t>wa</w:t>
      </w:r>
      <w:r w:rsidR="00335D03" w:rsidRPr="00EF174A">
        <w:rPr>
          <w:rFonts w:asciiTheme="majorBidi" w:hAnsiTheme="majorBidi" w:cstheme="majorBidi"/>
        </w:rPr>
        <w:t xml:space="preserve">s a B-coated plano-convex lens with a focal length of 25 mm, </w:t>
      </w:r>
      <w:r w:rsidR="00CA6D8A" w:rsidRPr="00EF174A">
        <w:rPr>
          <w:rFonts w:asciiTheme="majorBidi" w:hAnsiTheme="majorBidi" w:cstheme="majorBidi"/>
        </w:rPr>
        <w:t>which</w:t>
      </w:r>
      <w:r w:rsidR="00335D03" w:rsidRPr="00EF174A">
        <w:rPr>
          <w:rFonts w:asciiTheme="majorBidi" w:hAnsiTheme="majorBidi" w:cstheme="majorBidi"/>
        </w:rPr>
        <w:t xml:space="preserve"> focus</w:t>
      </w:r>
      <w:r w:rsidR="00CA6D8A" w:rsidRPr="00EF174A">
        <w:rPr>
          <w:rFonts w:asciiTheme="majorBidi" w:hAnsiTheme="majorBidi" w:cstheme="majorBidi"/>
        </w:rPr>
        <w:t>ed</w:t>
      </w:r>
      <w:r w:rsidR="00335D03" w:rsidRPr="00EF174A">
        <w:rPr>
          <w:rFonts w:asciiTheme="majorBidi" w:hAnsiTheme="majorBidi" w:cstheme="majorBidi"/>
        </w:rPr>
        <w:t xml:space="preserve"> the fs-laser on</w:t>
      </w:r>
      <w:r w:rsidR="00E71F86" w:rsidRPr="00EF174A">
        <w:rPr>
          <w:rFonts w:asciiTheme="majorBidi" w:hAnsiTheme="majorBidi" w:cstheme="majorBidi"/>
        </w:rPr>
        <w:t>to</w:t>
      </w:r>
      <w:r w:rsidR="00335D03" w:rsidRPr="00EF174A">
        <w:rPr>
          <w:rFonts w:asciiTheme="majorBidi" w:hAnsiTheme="majorBidi" w:cstheme="majorBidi"/>
        </w:rPr>
        <w:t xml:space="preserve"> the metasurface pattern. </w:t>
      </w:r>
      <w:r w:rsidR="00044FE9" w:rsidRPr="00EF174A">
        <w:rPr>
          <w:rFonts w:asciiTheme="majorBidi" w:hAnsiTheme="majorBidi" w:cstheme="majorBidi"/>
        </w:rPr>
        <w:t>The FL’s numerical aperture was 0.5</w:t>
      </w:r>
      <w:r w:rsidR="00420C5B" w:rsidRPr="00EF174A">
        <w:rPr>
          <w:rFonts w:asciiTheme="majorBidi" w:hAnsiTheme="majorBidi" w:cstheme="majorBidi"/>
        </w:rPr>
        <w:t xml:space="preserve">. </w:t>
      </w:r>
      <w:r w:rsidR="00336F39" w:rsidRPr="00EF174A">
        <w:rPr>
          <w:rFonts w:asciiTheme="majorBidi" w:hAnsiTheme="majorBidi" w:cstheme="majorBidi"/>
        </w:rPr>
        <w:t>CL</w:t>
      </w:r>
      <w:r w:rsidR="00335D03" w:rsidRPr="00EF174A">
        <w:rPr>
          <w:rFonts w:asciiTheme="majorBidi" w:hAnsiTheme="majorBidi" w:cstheme="majorBidi"/>
        </w:rPr>
        <w:t xml:space="preserve"> </w:t>
      </w:r>
      <w:r w:rsidR="00CA6D8A" w:rsidRPr="00EF174A">
        <w:rPr>
          <w:rFonts w:asciiTheme="majorBidi" w:hAnsiTheme="majorBidi" w:cstheme="majorBidi"/>
        </w:rPr>
        <w:t>wa</w:t>
      </w:r>
      <w:r w:rsidR="00335D03" w:rsidRPr="00EF174A">
        <w:rPr>
          <w:rFonts w:asciiTheme="majorBidi" w:hAnsiTheme="majorBidi" w:cstheme="majorBidi"/>
        </w:rPr>
        <w:t xml:space="preserve">s a highly transparent (transmission &gt; 80%) fused </w:t>
      </w:r>
      <w:r w:rsidR="00480E7A" w:rsidRPr="00EF174A">
        <w:rPr>
          <w:rFonts w:asciiTheme="majorBidi" w:hAnsiTheme="majorBidi" w:cstheme="majorBidi"/>
        </w:rPr>
        <w:t>plano-convex silica</w:t>
      </w:r>
      <w:r w:rsidR="00335D03" w:rsidRPr="00EF174A">
        <w:rPr>
          <w:rFonts w:asciiTheme="majorBidi" w:hAnsiTheme="majorBidi" w:cstheme="majorBidi"/>
        </w:rPr>
        <w:t xml:space="preserve"> lens </w:t>
      </w:r>
      <w:r w:rsidR="00CA6D8A" w:rsidRPr="00EF174A">
        <w:rPr>
          <w:rFonts w:asciiTheme="majorBidi" w:hAnsiTheme="majorBidi" w:cstheme="majorBidi"/>
        </w:rPr>
        <w:t>with</w:t>
      </w:r>
      <w:r w:rsidR="00335D03" w:rsidRPr="00EF174A">
        <w:rPr>
          <w:rFonts w:asciiTheme="majorBidi" w:hAnsiTheme="majorBidi" w:cstheme="majorBidi"/>
        </w:rPr>
        <w:t xml:space="preserve"> minimal absor</w:t>
      </w:r>
      <w:r w:rsidR="00CA6D8A" w:rsidRPr="00EF174A">
        <w:rPr>
          <w:rFonts w:asciiTheme="majorBidi" w:hAnsiTheme="majorBidi" w:cstheme="majorBidi"/>
        </w:rPr>
        <w:t>ption</w:t>
      </w:r>
      <w:r w:rsidR="00335D03" w:rsidRPr="00EF174A">
        <w:rPr>
          <w:rFonts w:asciiTheme="majorBidi" w:hAnsiTheme="majorBidi" w:cstheme="majorBidi"/>
        </w:rPr>
        <w:t xml:space="preserve"> down to a wavelength of 200 nm</w:t>
      </w:r>
      <w:r w:rsidR="00CA6D8A" w:rsidRPr="00EF174A">
        <w:rPr>
          <w:rFonts w:asciiTheme="majorBidi" w:hAnsiTheme="majorBidi" w:cstheme="majorBidi"/>
        </w:rPr>
        <w:t>,</w:t>
      </w:r>
      <w:r w:rsidR="00335D03" w:rsidRPr="00EF174A">
        <w:rPr>
          <w:rFonts w:asciiTheme="majorBidi" w:hAnsiTheme="majorBidi" w:cstheme="majorBidi"/>
        </w:rPr>
        <w:t xml:space="preserve"> </w:t>
      </w:r>
      <w:r w:rsidR="00CA6D8A" w:rsidRPr="00EF174A">
        <w:rPr>
          <w:rFonts w:asciiTheme="majorBidi" w:hAnsiTheme="majorBidi" w:cstheme="majorBidi"/>
        </w:rPr>
        <w:t>which</w:t>
      </w:r>
      <w:r w:rsidR="00335D03" w:rsidRPr="00EF174A">
        <w:rPr>
          <w:rFonts w:asciiTheme="majorBidi" w:hAnsiTheme="majorBidi" w:cstheme="majorBidi"/>
        </w:rPr>
        <w:t xml:space="preserve"> collect</w:t>
      </w:r>
      <w:r w:rsidR="00CA6D8A" w:rsidRPr="00EF174A">
        <w:rPr>
          <w:rFonts w:asciiTheme="majorBidi" w:hAnsiTheme="majorBidi" w:cstheme="majorBidi"/>
        </w:rPr>
        <w:t>ed</w:t>
      </w:r>
      <w:r w:rsidR="00335D03" w:rsidRPr="00EF174A">
        <w:rPr>
          <w:rFonts w:asciiTheme="majorBidi" w:hAnsiTheme="majorBidi" w:cstheme="majorBidi"/>
        </w:rPr>
        <w:t xml:space="preserve"> the DUV signal</w:t>
      </w:r>
      <w:r w:rsidR="00CA6D8A" w:rsidRPr="00EF174A">
        <w:rPr>
          <w:rFonts w:asciiTheme="majorBidi" w:hAnsiTheme="majorBidi" w:cstheme="majorBidi"/>
        </w:rPr>
        <w:t xml:space="preserve"> efficiently</w:t>
      </w:r>
      <w:r w:rsidR="00335D03" w:rsidRPr="00EF174A">
        <w:rPr>
          <w:rFonts w:asciiTheme="majorBidi" w:hAnsiTheme="majorBidi" w:cstheme="majorBidi"/>
        </w:rPr>
        <w:t xml:space="preserve"> with minimal absorption. M1 </w:t>
      </w:r>
      <w:r w:rsidR="00AD5CB4" w:rsidRPr="00EF174A">
        <w:rPr>
          <w:rFonts w:asciiTheme="majorBidi" w:hAnsiTheme="majorBidi" w:cstheme="majorBidi"/>
        </w:rPr>
        <w:t>wa</w:t>
      </w:r>
      <w:r w:rsidR="00335D03" w:rsidRPr="00EF174A">
        <w:rPr>
          <w:rFonts w:asciiTheme="majorBidi" w:hAnsiTheme="majorBidi" w:cstheme="majorBidi"/>
        </w:rPr>
        <w:t xml:space="preserve">s a flip mirror used to </w:t>
      </w:r>
      <w:r w:rsidR="006F51B2" w:rsidRPr="00EF174A">
        <w:rPr>
          <w:rFonts w:asciiTheme="majorBidi" w:hAnsiTheme="majorBidi" w:cstheme="majorBidi"/>
        </w:rPr>
        <w:t xml:space="preserve">direct </w:t>
      </w:r>
      <w:r w:rsidR="00335D03" w:rsidRPr="00EF174A">
        <w:rPr>
          <w:rFonts w:asciiTheme="majorBidi" w:hAnsiTheme="majorBidi" w:cstheme="majorBidi"/>
        </w:rPr>
        <w:t xml:space="preserve">white light to the CCD camera during </w:t>
      </w:r>
      <w:r w:rsidR="00480E7A" w:rsidRPr="00EF174A">
        <w:rPr>
          <w:rFonts w:asciiTheme="majorBidi" w:hAnsiTheme="majorBidi" w:cstheme="majorBidi"/>
        </w:rPr>
        <w:t xml:space="preserve">the </w:t>
      </w:r>
      <w:r w:rsidR="00335D03" w:rsidRPr="00EF174A">
        <w:rPr>
          <w:rFonts w:asciiTheme="majorBidi" w:hAnsiTheme="majorBidi" w:cstheme="majorBidi"/>
        </w:rPr>
        <w:t xml:space="preserve">alignment of the fs-laser on the metasurface pattern. M2 </w:t>
      </w:r>
      <w:r w:rsidR="00AD5CB4" w:rsidRPr="00EF174A">
        <w:rPr>
          <w:rFonts w:asciiTheme="majorBidi" w:hAnsiTheme="majorBidi" w:cstheme="majorBidi"/>
        </w:rPr>
        <w:t>wa</w:t>
      </w:r>
      <w:r w:rsidR="00335D03" w:rsidRPr="00EF174A">
        <w:rPr>
          <w:rFonts w:asciiTheme="majorBidi" w:hAnsiTheme="majorBidi" w:cstheme="majorBidi"/>
        </w:rPr>
        <w:t xml:space="preserve">s another flip mirror used to couple the fs-laser to an Ocean </w:t>
      </w:r>
      <w:r w:rsidR="00335D03" w:rsidRPr="00EF174A">
        <w:rPr>
          <w:rFonts w:asciiTheme="majorBidi" w:hAnsiTheme="majorBidi" w:cstheme="majorBidi"/>
        </w:rPr>
        <w:lastRenderedPageBreak/>
        <w:t xml:space="preserve">Optics (USB4000) spectrometer connected to a PC to measure the incident fs-laser on the metasurface at the </w:t>
      </w:r>
      <w:r w:rsidR="004A06DC" w:rsidRPr="00EF174A">
        <w:rPr>
          <w:rFonts w:asciiTheme="majorBidi" w:hAnsiTheme="majorBidi" w:cstheme="majorBidi"/>
        </w:rPr>
        <w:t>BICs</w:t>
      </w:r>
      <w:r w:rsidR="00335D03" w:rsidRPr="00EF174A">
        <w:rPr>
          <w:rFonts w:asciiTheme="majorBidi" w:hAnsiTheme="majorBidi" w:cstheme="majorBidi"/>
        </w:rPr>
        <w:t xml:space="preserve"> resonance wavelength. A fused silica prism was used to resolve the fs-laser from </w:t>
      </w:r>
      <w:r w:rsidR="00480E7A" w:rsidRPr="00EF174A">
        <w:rPr>
          <w:rFonts w:asciiTheme="majorBidi" w:hAnsiTheme="majorBidi" w:cstheme="majorBidi"/>
        </w:rPr>
        <w:t xml:space="preserve">the </w:t>
      </w:r>
      <w:r w:rsidR="00335D03" w:rsidRPr="00EF174A">
        <w:rPr>
          <w:rFonts w:asciiTheme="majorBidi" w:hAnsiTheme="majorBidi" w:cstheme="majorBidi"/>
        </w:rPr>
        <w:t xml:space="preserve">harmonic generation at the DUV </w:t>
      </w:r>
      <w:r w:rsidR="00AD5CB4" w:rsidRPr="00EF174A">
        <w:rPr>
          <w:rFonts w:asciiTheme="majorBidi" w:hAnsiTheme="majorBidi" w:cstheme="majorBidi"/>
        </w:rPr>
        <w:t xml:space="preserve">regime </w:t>
      </w:r>
      <w:r w:rsidR="00335D03" w:rsidRPr="00EF174A">
        <w:rPr>
          <w:rFonts w:asciiTheme="majorBidi" w:hAnsiTheme="majorBidi" w:cstheme="majorBidi"/>
        </w:rPr>
        <w:t xml:space="preserve">with minimal light absorption. M3 </w:t>
      </w:r>
      <w:r w:rsidR="00AD5CB4" w:rsidRPr="00EF174A">
        <w:rPr>
          <w:rFonts w:asciiTheme="majorBidi" w:hAnsiTheme="majorBidi" w:cstheme="majorBidi"/>
        </w:rPr>
        <w:t>wa</w:t>
      </w:r>
      <w:r w:rsidR="00335D03" w:rsidRPr="00EF174A">
        <w:rPr>
          <w:rFonts w:asciiTheme="majorBidi" w:hAnsiTheme="majorBidi" w:cstheme="majorBidi"/>
        </w:rPr>
        <w:t xml:space="preserve">s </w:t>
      </w:r>
      <w:r w:rsidR="006D5F8F" w:rsidRPr="00EF174A">
        <w:rPr>
          <w:rFonts w:asciiTheme="majorBidi" w:hAnsiTheme="majorBidi" w:cstheme="majorBidi"/>
        </w:rPr>
        <w:t>a</w:t>
      </w:r>
      <w:r w:rsidR="00335D03" w:rsidRPr="00EF174A">
        <w:rPr>
          <w:rFonts w:asciiTheme="majorBidi" w:hAnsiTheme="majorBidi" w:cstheme="majorBidi"/>
        </w:rPr>
        <w:t xml:space="preserve"> VUV aluminum mirror that reflect</w:t>
      </w:r>
      <w:r w:rsidR="00C262A8" w:rsidRPr="00EF174A">
        <w:rPr>
          <w:rFonts w:asciiTheme="majorBidi" w:hAnsiTheme="majorBidi" w:cstheme="majorBidi"/>
        </w:rPr>
        <w:t>ed</w:t>
      </w:r>
      <w:r w:rsidR="00335D03" w:rsidRPr="00EF174A">
        <w:rPr>
          <w:rFonts w:asciiTheme="majorBidi" w:hAnsiTheme="majorBidi" w:cstheme="majorBidi"/>
        </w:rPr>
        <w:t xml:space="preserve"> DUV harmonics with high reflection (&gt; 90%). DUV bandpass filters were used to block any residual </w:t>
      </w:r>
      <w:r w:rsidR="00C262A8" w:rsidRPr="00EF174A">
        <w:rPr>
          <w:rFonts w:asciiTheme="majorBidi" w:hAnsiTheme="majorBidi" w:cstheme="majorBidi"/>
        </w:rPr>
        <w:t xml:space="preserve">light from the </w:t>
      </w:r>
      <w:r w:rsidR="00335D03" w:rsidRPr="00EF174A">
        <w:rPr>
          <w:rFonts w:asciiTheme="majorBidi" w:hAnsiTheme="majorBidi" w:cstheme="majorBidi"/>
        </w:rPr>
        <w:t>fs-laser</w:t>
      </w:r>
      <w:r w:rsidR="00166C0A" w:rsidRPr="00EF174A">
        <w:rPr>
          <w:rFonts w:asciiTheme="majorBidi" w:hAnsiTheme="majorBidi" w:cstheme="majorBidi"/>
        </w:rPr>
        <w:t>,</w:t>
      </w:r>
      <w:r w:rsidR="00335D03" w:rsidRPr="00EF174A">
        <w:rPr>
          <w:rFonts w:asciiTheme="majorBidi" w:hAnsiTheme="majorBidi" w:cstheme="majorBidi"/>
        </w:rPr>
        <w:t xml:space="preserve"> and </w:t>
      </w:r>
      <w:r w:rsidR="00C262A8" w:rsidRPr="00EF174A">
        <w:rPr>
          <w:rFonts w:asciiTheme="majorBidi" w:hAnsiTheme="majorBidi" w:cstheme="majorBidi"/>
        </w:rPr>
        <w:t xml:space="preserve">their </w:t>
      </w:r>
      <w:r w:rsidR="00335D03" w:rsidRPr="00EF174A">
        <w:rPr>
          <w:rFonts w:asciiTheme="majorBidi" w:hAnsiTheme="majorBidi" w:cstheme="majorBidi"/>
        </w:rPr>
        <w:t>part numbers</w:t>
      </w:r>
      <w:r w:rsidR="00C262A8" w:rsidRPr="00EF174A">
        <w:rPr>
          <w:rFonts w:asciiTheme="majorBidi" w:hAnsiTheme="majorBidi" w:cstheme="majorBidi"/>
        </w:rPr>
        <w:t xml:space="preserve"> are</w:t>
      </w:r>
      <w:r w:rsidR="00335D03" w:rsidRPr="00EF174A">
        <w:rPr>
          <w:rFonts w:asciiTheme="majorBidi" w:hAnsiTheme="majorBidi" w:cstheme="majorBidi"/>
        </w:rPr>
        <w:t xml:space="preserve"> two hot UV hot mirrors, two (FF01-300/80-25), FF01-439/154-25, FF01-403/95-25, and EO- 11-991. In addition, a long pass filter </w:t>
      </w:r>
      <w:r w:rsidR="00C262A8" w:rsidRPr="00EF174A">
        <w:rPr>
          <w:rFonts w:asciiTheme="majorBidi" w:hAnsiTheme="majorBidi" w:cstheme="majorBidi"/>
        </w:rPr>
        <w:t xml:space="preserve">(part number: FGL435) </w:t>
      </w:r>
      <w:r w:rsidR="00335D03" w:rsidRPr="00EF174A">
        <w:rPr>
          <w:rFonts w:asciiTheme="majorBidi" w:hAnsiTheme="majorBidi" w:cstheme="majorBidi"/>
        </w:rPr>
        <w:t>was used to block the DUV signal</w:t>
      </w:r>
      <w:r w:rsidR="00C262A8" w:rsidRPr="00EF174A">
        <w:rPr>
          <w:rFonts w:asciiTheme="majorBidi" w:hAnsiTheme="majorBidi" w:cstheme="majorBidi"/>
        </w:rPr>
        <w:t>.</w:t>
      </w:r>
      <w:r w:rsidR="00335D03" w:rsidRPr="00EF174A">
        <w:rPr>
          <w:rFonts w:asciiTheme="majorBidi" w:hAnsiTheme="majorBidi" w:cstheme="majorBidi"/>
        </w:rPr>
        <w:t xml:space="preserve"> The photomultiplier tube (PMT) used in the setup, with a part number of (PMTSS) from Thorlabs, converted the incoming DUV power to current.</w:t>
      </w:r>
      <w:r w:rsidR="00335D03" w:rsidRPr="00EF174A">
        <w:t xml:space="preserve"> </w:t>
      </w:r>
    </w:p>
    <w:p w14:paraId="5FC3FCF2" w14:textId="6E94FAC4" w:rsidR="00335D03" w:rsidRPr="00EF174A" w:rsidRDefault="00335D03" w:rsidP="005969D5">
      <w:pPr>
        <w:spacing w:line="480" w:lineRule="auto"/>
        <w:jc w:val="both"/>
        <w:rPr>
          <w:rFonts w:asciiTheme="majorBidi" w:hAnsiTheme="majorBidi" w:cstheme="majorBidi"/>
        </w:rPr>
      </w:pPr>
      <w:r w:rsidRPr="00EF174A">
        <w:rPr>
          <w:rFonts w:asciiTheme="majorBidi" w:hAnsiTheme="majorBidi" w:cstheme="majorBidi"/>
        </w:rPr>
        <w:t xml:space="preserve">The measured THG power was determined </w:t>
      </w:r>
      <w:r w:rsidR="00C262A8" w:rsidRPr="00EF174A">
        <w:rPr>
          <w:rFonts w:asciiTheme="majorBidi" w:hAnsiTheme="majorBidi" w:cstheme="majorBidi"/>
        </w:rPr>
        <w:t>via</w:t>
      </w:r>
      <w:r w:rsidRPr="00EF174A">
        <w:rPr>
          <w:rFonts w:asciiTheme="majorBidi" w:hAnsiTheme="majorBidi" w:cstheme="majorBidi"/>
        </w:rPr>
        <w:t xml:space="preserve"> the following steps: first, </w:t>
      </w:r>
      <w:r w:rsidR="003F2360" w:rsidRPr="00EF174A">
        <w:rPr>
          <w:rFonts w:asciiTheme="majorBidi" w:hAnsiTheme="majorBidi" w:cstheme="majorBidi"/>
        </w:rPr>
        <w:t>fs-laser pump</w:t>
      </w:r>
      <w:r w:rsidR="00A50EB2" w:rsidRPr="00EF174A">
        <w:rPr>
          <w:rFonts w:asciiTheme="majorBidi" w:hAnsiTheme="majorBidi" w:cstheme="majorBidi"/>
        </w:rPr>
        <w:t>ed</w:t>
      </w:r>
      <w:r w:rsidR="003F2360" w:rsidRPr="00EF174A">
        <w:rPr>
          <w:rFonts w:asciiTheme="majorBidi" w:hAnsiTheme="majorBidi" w:cstheme="majorBidi"/>
        </w:rPr>
        <w:t xml:space="preserve"> the c-Si metasurface</w:t>
      </w:r>
      <w:r w:rsidR="00166C0A" w:rsidRPr="00EF174A">
        <w:rPr>
          <w:rFonts w:asciiTheme="majorBidi" w:hAnsiTheme="majorBidi" w:cstheme="majorBidi"/>
        </w:rPr>
        <w:t>,</w:t>
      </w:r>
      <w:r w:rsidR="003F2360" w:rsidRPr="00EF174A">
        <w:rPr>
          <w:rFonts w:asciiTheme="majorBidi" w:hAnsiTheme="majorBidi" w:cstheme="majorBidi"/>
        </w:rPr>
        <w:t xml:space="preserve"> and </w:t>
      </w:r>
      <w:r w:rsidR="00A42E41" w:rsidRPr="00EF174A">
        <w:rPr>
          <w:rFonts w:asciiTheme="majorBidi" w:hAnsiTheme="majorBidi" w:cstheme="majorBidi"/>
        </w:rPr>
        <w:t xml:space="preserve">we </w:t>
      </w:r>
      <w:r w:rsidR="003F2360" w:rsidRPr="00EF174A">
        <w:rPr>
          <w:rFonts w:asciiTheme="majorBidi" w:hAnsiTheme="majorBidi" w:cstheme="majorBidi"/>
        </w:rPr>
        <w:t>immediately measure</w:t>
      </w:r>
      <w:r w:rsidR="00A50EB2" w:rsidRPr="00EF174A">
        <w:rPr>
          <w:rFonts w:asciiTheme="majorBidi" w:hAnsiTheme="majorBidi" w:cstheme="majorBidi"/>
        </w:rPr>
        <w:t>d</w:t>
      </w:r>
      <w:r w:rsidR="003F2360" w:rsidRPr="00EF174A">
        <w:rPr>
          <w:rFonts w:asciiTheme="majorBidi" w:hAnsiTheme="majorBidi" w:cstheme="majorBidi"/>
        </w:rPr>
        <w:t xml:space="preserve"> </w:t>
      </w:r>
      <w:r w:rsidRPr="00EF174A">
        <w:rPr>
          <w:rFonts w:asciiTheme="majorBidi" w:hAnsiTheme="majorBidi" w:cstheme="majorBidi"/>
        </w:rPr>
        <w:t xml:space="preserve">the PMT current reading </w:t>
      </w:r>
      <w:r w:rsidR="00065CD7" w:rsidRPr="00EF174A">
        <w:rPr>
          <w:rFonts w:asciiTheme="majorBidi" w:hAnsiTheme="majorBidi" w:cstheme="majorBidi"/>
        </w:rPr>
        <w:t>to avoid any thermal effect</w:t>
      </w:r>
      <w:r w:rsidR="00166C0A" w:rsidRPr="00EF174A">
        <w:rPr>
          <w:rFonts w:asciiTheme="majorBidi" w:hAnsiTheme="majorBidi" w:cstheme="majorBidi"/>
        </w:rPr>
        <w:t>. Then we</w:t>
      </w:r>
      <w:r w:rsidR="00065CD7" w:rsidRPr="00EF174A">
        <w:rPr>
          <w:rFonts w:asciiTheme="majorBidi" w:hAnsiTheme="majorBidi" w:cstheme="majorBidi"/>
        </w:rPr>
        <w:t xml:space="preserve"> </w:t>
      </w:r>
      <w:r w:rsidRPr="00EF174A">
        <w:rPr>
          <w:rFonts w:asciiTheme="majorBidi" w:hAnsiTheme="majorBidi" w:cstheme="majorBidi"/>
        </w:rPr>
        <w:t>subtracted from the PMT dark current reading and the current reading from the scattered pump light in the background. Second, the current reading was converted to</w:t>
      </w:r>
      <w:r w:rsidR="00C262A8" w:rsidRPr="00EF174A">
        <w:rPr>
          <w:rFonts w:asciiTheme="majorBidi" w:hAnsiTheme="majorBidi" w:cstheme="majorBidi"/>
        </w:rPr>
        <w:t xml:space="preserve"> </w:t>
      </w:r>
      <w:r w:rsidRPr="00EF174A">
        <w:rPr>
          <w:rFonts w:asciiTheme="majorBidi" w:hAnsiTheme="majorBidi" w:cstheme="majorBidi"/>
        </w:rPr>
        <w:t xml:space="preserve">power using the radiant sensitivity spectrum of the PMTSS at the DUV wavelength. Finally, the optical losses from the used optical components were compensated by dividing the </w:t>
      </w:r>
      <w:r w:rsidR="00C262A8" w:rsidRPr="00EF174A">
        <w:rPr>
          <w:rFonts w:asciiTheme="majorBidi" w:hAnsiTheme="majorBidi" w:cstheme="majorBidi"/>
        </w:rPr>
        <w:t xml:space="preserve">amplitude of </w:t>
      </w:r>
      <w:r w:rsidRPr="00EF174A">
        <w:rPr>
          <w:rFonts w:asciiTheme="majorBidi" w:hAnsiTheme="majorBidi" w:cstheme="majorBidi"/>
        </w:rPr>
        <w:t xml:space="preserve">transmission of </w:t>
      </w:r>
      <w:r w:rsidR="00C262A8" w:rsidRPr="00EF174A">
        <w:rPr>
          <w:rFonts w:asciiTheme="majorBidi" w:hAnsiTheme="majorBidi" w:cstheme="majorBidi"/>
        </w:rPr>
        <w:t>the</w:t>
      </w:r>
      <w:r w:rsidRPr="00EF174A">
        <w:rPr>
          <w:rFonts w:asciiTheme="majorBidi" w:hAnsiTheme="majorBidi" w:cstheme="majorBidi"/>
        </w:rPr>
        <w:t xml:space="preserve"> components at the DUV wavelength, including all mirrors, filters, lenses, and prisms </w:t>
      </w:r>
      <w:r w:rsidR="00C262A8" w:rsidRPr="00EF174A">
        <w:rPr>
          <w:rFonts w:asciiTheme="majorBidi" w:hAnsiTheme="majorBidi" w:cstheme="majorBidi"/>
        </w:rPr>
        <w:t>in the setup</w:t>
      </w:r>
      <w:r w:rsidR="00DC6EF1" w:rsidRPr="00EF174A">
        <w:rPr>
          <w:rFonts w:asciiTheme="majorBidi" w:hAnsiTheme="majorBidi" w:cstheme="majorBidi"/>
        </w:rPr>
        <w:t xml:space="preserve"> </w:t>
      </w:r>
      <w:r w:rsidRPr="00EF174A">
        <w:rPr>
          <w:rFonts w:asciiTheme="majorBidi" w:hAnsiTheme="majorBidi" w:cstheme="majorBidi"/>
        </w:rPr>
        <w:t xml:space="preserve">used. </w:t>
      </w:r>
    </w:p>
    <w:p w14:paraId="79238C80" w14:textId="63D1F20D" w:rsidR="00AD0DAE" w:rsidRPr="00EF174A" w:rsidRDefault="00AD0DAE" w:rsidP="00335D03">
      <w:pPr>
        <w:spacing w:line="360" w:lineRule="auto"/>
        <w:jc w:val="both"/>
        <w:rPr>
          <w:rFonts w:asciiTheme="majorBidi" w:hAnsiTheme="majorBidi" w:cstheme="majorBidi"/>
        </w:rPr>
      </w:pPr>
    </w:p>
    <w:p w14:paraId="083FB7C4" w14:textId="77777777" w:rsidR="00AD0DAE" w:rsidRPr="00EF174A" w:rsidRDefault="00AD0DAE" w:rsidP="00335D03">
      <w:pPr>
        <w:spacing w:line="360" w:lineRule="auto"/>
        <w:jc w:val="both"/>
        <w:rPr>
          <w:rFonts w:asciiTheme="majorBidi" w:hAnsiTheme="majorBidi" w:cstheme="majorBidi"/>
        </w:rPr>
      </w:pPr>
    </w:p>
    <w:p w14:paraId="59A29246" w14:textId="4CD26B02" w:rsidR="00E37783" w:rsidRPr="00EF174A" w:rsidRDefault="00E37783" w:rsidP="005969D5">
      <w:pPr>
        <w:spacing w:line="480" w:lineRule="auto"/>
        <w:rPr>
          <w:rFonts w:ascii="Times New Roman" w:hAnsi="Times New Roman" w:cs="Times New Roman"/>
          <w:b/>
          <w:bCs/>
        </w:rPr>
      </w:pPr>
      <w:r w:rsidRPr="00EF174A">
        <w:rPr>
          <w:rFonts w:ascii="Times New Roman" w:hAnsi="Times New Roman" w:cs="Times New Roman"/>
          <w:b/>
          <w:bCs/>
        </w:rPr>
        <w:t>ASSOCIATED CONTENT</w:t>
      </w:r>
    </w:p>
    <w:p w14:paraId="64790EAC" w14:textId="0DAE7A0C" w:rsidR="00E37783" w:rsidRPr="00EF174A" w:rsidRDefault="00EB1F33" w:rsidP="005969D5">
      <w:pPr>
        <w:spacing w:line="480" w:lineRule="auto"/>
        <w:rPr>
          <w:rFonts w:ascii="Times New Roman" w:hAnsi="Times New Roman" w:cs="Times New Roman"/>
          <w:b/>
          <w:bCs/>
        </w:rPr>
      </w:pPr>
      <w:r w:rsidRPr="00EF174A">
        <w:rPr>
          <w:rFonts w:ascii="Times New Roman" w:hAnsi="Times New Roman" w:cs="Times New Roman"/>
          <w:b/>
          <w:bCs/>
        </w:rPr>
        <w:t>Supporting Information</w:t>
      </w:r>
    </w:p>
    <w:p w14:paraId="57F41860" w14:textId="0F481DAA" w:rsidR="00E05027" w:rsidRPr="00EF174A" w:rsidRDefault="00571E89" w:rsidP="005969D5">
      <w:pPr>
        <w:spacing w:line="480" w:lineRule="auto"/>
        <w:jc w:val="both"/>
        <w:rPr>
          <w:rFonts w:asciiTheme="majorBidi" w:hAnsiTheme="majorBidi" w:cstheme="majorBidi"/>
        </w:rPr>
      </w:pPr>
      <w:r w:rsidRPr="00EF174A">
        <w:rPr>
          <w:rFonts w:asciiTheme="majorBidi" w:hAnsiTheme="majorBidi" w:cstheme="majorBidi"/>
        </w:rPr>
        <w:t>N</w:t>
      </w:r>
      <w:r w:rsidR="00E05027" w:rsidRPr="00EF174A">
        <w:rPr>
          <w:rFonts w:asciiTheme="majorBidi" w:hAnsiTheme="majorBidi" w:cstheme="majorBidi"/>
        </w:rPr>
        <w:t xml:space="preserve">anofabrication flow for the </w:t>
      </w:r>
      <w:r w:rsidR="004A06DC" w:rsidRPr="00EF174A">
        <w:rPr>
          <w:rFonts w:asciiTheme="majorBidi" w:hAnsiTheme="majorBidi" w:cstheme="majorBidi"/>
        </w:rPr>
        <w:t>BICs</w:t>
      </w:r>
      <w:r w:rsidR="00E05027" w:rsidRPr="00EF174A">
        <w:rPr>
          <w:rFonts w:asciiTheme="majorBidi" w:hAnsiTheme="majorBidi" w:cstheme="majorBidi"/>
        </w:rPr>
        <w:t xml:space="preserve"> cavity</w:t>
      </w:r>
      <w:r w:rsidR="008571CE" w:rsidRPr="00EF174A">
        <w:rPr>
          <w:rFonts w:asciiTheme="majorBidi" w:hAnsiTheme="majorBidi" w:cstheme="majorBidi"/>
        </w:rPr>
        <w:t>; m</w:t>
      </w:r>
      <w:r w:rsidR="00E05027" w:rsidRPr="00EF174A">
        <w:rPr>
          <w:rFonts w:asciiTheme="majorBidi" w:hAnsiTheme="majorBidi" w:cstheme="majorBidi"/>
        </w:rPr>
        <w:t>ultipolar vector</w:t>
      </w:r>
      <w:r w:rsidR="002F5F32" w:rsidRPr="00EF174A">
        <w:rPr>
          <w:rFonts w:asciiTheme="majorBidi" w:hAnsiTheme="majorBidi" w:cstheme="majorBidi"/>
        </w:rPr>
        <w:t>i</w:t>
      </w:r>
      <w:r w:rsidR="00E05027" w:rsidRPr="00EF174A">
        <w:rPr>
          <w:rFonts w:asciiTheme="majorBidi" w:hAnsiTheme="majorBidi" w:cstheme="majorBidi"/>
        </w:rPr>
        <w:t xml:space="preserve">al components near the </w:t>
      </w:r>
      <w:r w:rsidR="004A06DC" w:rsidRPr="00EF174A">
        <w:rPr>
          <w:rFonts w:asciiTheme="majorBidi" w:hAnsiTheme="majorBidi" w:cstheme="majorBidi"/>
        </w:rPr>
        <w:t>BICs</w:t>
      </w:r>
      <w:r w:rsidR="00E05027" w:rsidRPr="00EF174A">
        <w:rPr>
          <w:rFonts w:asciiTheme="majorBidi" w:hAnsiTheme="majorBidi" w:cstheme="majorBidi"/>
        </w:rPr>
        <w:t xml:space="preserve"> resonance wavelength</w:t>
      </w:r>
      <w:r w:rsidR="008571CE" w:rsidRPr="00EF174A">
        <w:rPr>
          <w:rFonts w:asciiTheme="majorBidi" w:hAnsiTheme="majorBidi" w:cstheme="majorBidi"/>
        </w:rPr>
        <w:t>; c</w:t>
      </w:r>
      <w:r w:rsidR="003F2B4B" w:rsidRPr="00EF174A">
        <w:rPr>
          <w:rFonts w:asciiTheme="majorBidi" w:hAnsiTheme="majorBidi" w:cstheme="majorBidi"/>
        </w:rPr>
        <w:t xml:space="preserve">alculated </w:t>
      </w:r>
      <w:r w:rsidR="003F2B4B" w:rsidRPr="00EF174A">
        <w:rPr>
          <w:rFonts w:asciiTheme="majorBidi" w:hAnsiTheme="majorBidi" w:cstheme="majorBidi"/>
          <w:i/>
          <w:iCs/>
        </w:rPr>
        <w:t>Q</w:t>
      </w:r>
      <w:r w:rsidR="003F2B4B" w:rsidRPr="00EF174A">
        <w:rPr>
          <w:rFonts w:asciiTheme="majorBidi" w:hAnsiTheme="majorBidi" w:cstheme="majorBidi"/>
        </w:rPr>
        <w:t xml:space="preserve">-factor versus the asymmetry parameter </w:t>
      </w:r>
      <w:r w:rsidR="008571CE" w:rsidRPr="00EF174A">
        <w:rPr>
          <w:rFonts w:asciiTheme="majorBidi" w:hAnsiTheme="majorBidi" w:cstheme="majorBidi"/>
          <w:i/>
          <w:iCs/>
        </w:rPr>
        <w:sym w:font="Symbol" w:char="F061"/>
      </w:r>
      <w:r w:rsidR="008571CE" w:rsidRPr="00EF174A">
        <w:rPr>
          <w:rFonts w:asciiTheme="majorBidi" w:hAnsiTheme="majorBidi" w:cstheme="majorBidi"/>
        </w:rPr>
        <w:t xml:space="preserve">; </w:t>
      </w:r>
      <w:r w:rsidR="00E90296" w:rsidRPr="00EF174A">
        <w:rPr>
          <w:rFonts w:asciiTheme="majorBidi" w:hAnsiTheme="majorBidi" w:cstheme="majorBidi"/>
        </w:rPr>
        <w:t xml:space="preserve">measured </w:t>
      </w:r>
      <w:r w:rsidR="00141FE3" w:rsidRPr="00EF174A">
        <w:rPr>
          <w:rFonts w:asciiTheme="majorBidi" w:hAnsiTheme="majorBidi" w:cstheme="majorBidi"/>
        </w:rPr>
        <w:t>THG</w:t>
      </w:r>
      <w:r w:rsidR="00E90296" w:rsidRPr="00EF174A">
        <w:rPr>
          <w:rFonts w:asciiTheme="majorBidi" w:hAnsiTheme="majorBidi" w:cstheme="majorBidi"/>
        </w:rPr>
        <w:t xml:space="preserve"> power</w:t>
      </w:r>
      <w:r w:rsidR="00141FE3" w:rsidRPr="00EF174A">
        <w:rPr>
          <w:rFonts w:asciiTheme="majorBidi" w:hAnsiTheme="majorBidi" w:cstheme="majorBidi"/>
        </w:rPr>
        <w:t xml:space="preserve"> </w:t>
      </w:r>
      <w:r w:rsidR="00336D25" w:rsidRPr="00EF174A">
        <w:rPr>
          <w:rFonts w:asciiTheme="majorBidi" w:hAnsiTheme="majorBidi" w:cstheme="majorBidi"/>
        </w:rPr>
        <w:t xml:space="preserve">from </w:t>
      </w:r>
      <w:r w:rsidR="00AB007F" w:rsidRPr="00EF174A">
        <w:rPr>
          <w:rFonts w:asciiTheme="majorBidi" w:hAnsiTheme="majorBidi" w:cstheme="majorBidi"/>
        </w:rPr>
        <w:t xml:space="preserve">the </w:t>
      </w:r>
      <w:r w:rsidR="00336D25" w:rsidRPr="00EF174A">
        <w:rPr>
          <w:rFonts w:asciiTheme="majorBidi" w:hAnsiTheme="majorBidi" w:cstheme="majorBidi"/>
        </w:rPr>
        <w:t xml:space="preserve">c-Si thin film on sapphire versus </w:t>
      </w:r>
      <w:r w:rsidR="00E90296" w:rsidRPr="00EF174A">
        <w:rPr>
          <w:rFonts w:asciiTheme="majorBidi" w:hAnsiTheme="majorBidi" w:cstheme="majorBidi"/>
        </w:rPr>
        <w:t xml:space="preserve">the </w:t>
      </w:r>
      <w:r w:rsidR="00336D25" w:rsidRPr="00EF174A">
        <w:rPr>
          <w:rFonts w:asciiTheme="majorBidi" w:hAnsiTheme="majorBidi" w:cstheme="majorBidi"/>
        </w:rPr>
        <w:t>pump polarization</w:t>
      </w:r>
      <w:r w:rsidR="00696D46" w:rsidRPr="00EF174A">
        <w:rPr>
          <w:rFonts w:asciiTheme="majorBidi" w:hAnsiTheme="majorBidi" w:cstheme="majorBidi"/>
        </w:rPr>
        <w:t xml:space="preserve"> angle</w:t>
      </w:r>
      <w:r w:rsidR="00D158CB" w:rsidRPr="00EF174A">
        <w:rPr>
          <w:rFonts w:asciiTheme="majorBidi" w:hAnsiTheme="majorBidi" w:cstheme="majorBidi"/>
        </w:rPr>
        <w:t xml:space="preserve">; </w:t>
      </w:r>
      <w:r w:rsidR="00E05027" w:rsidRPr="00EF174A">
        <w:rPr>
          <w:rFonts w:asciiTheme="majorBidi" w:hAnsiTheme="majorBidi" w:cstheme="majorBidi"/>
        </w:rPr>
        <w:lastRenderedPageBreak/>
        <w:t xml:space="preserve">measured THG power versus </w:t>
      </w:r>
      <w:r w:rsidR="00E90296" w:rsidRPr="00EF174A">
        <w:rPr>
          <w:rFonts w:asciiTheme="majorBidi" w:hAnsiTheme="majorBidi" w:cstheme="majorBidi"/>
        </w:rPr>
        <w:t xml:space="preserve">the </w:t>
      </w:r>
      <w:r w:rsidR="00E05027" w:rsidRPr="00EF174A">
        <w:rPr>
          <w:rFonts w:asciiTheme="majorBidi" w:hAnsiTheme="majorBidi" w:cstheme="majorBidi"/>
        </w:rPr>
        <w:t xml:space="preserve">pump power for different </w:t>
      </w:r>
      <w:r w:rsidR="003F2B4B" w:rsidRPr="00EF174A">
        <w:rPr>
          <w:rFonts w:asciiTheme="majorBidi" w:hAnsiTheme="majorBidi" w:cstheme="majorBidi"/>
        </w:rPr>
        <w:t xml:space="preserve">values of </w:t>
      </w:r>
      <w:r w:rsidR="00D158CB" w:rsidRPr="00EF174A">
        <w:rPr>
          <w:rFonts w:asciiTheme="majorBidi" w:hAnsiTheme="majorBidi" w:cstheme="majorBidi"/>
          <w:i/>
          <w:iCs/>
        </w:rPr>
        <w:sym w:font="Symbol" w:char="F061"/>
      </w:r>
      <w:r w:rsidR="00D158CB" w:rsidRPr="00EF174A">
        <w:rPr>
          <w:rFonts w:asciiTheme="majorBidi" w:hAnsiTheme="majorBidi" w:cstheme="majorBidi"/>
        </w:rPr>
        <w:t xml:space="preserve">; </w:t>
      </w:r>
      <w:r w:rsidR="00E05027" w:rsidRPr="00EF174A">
        <w:rPr>
          <w:rFonts w:asciiTheme="majorBidi" w:hAnsiTheme="majorBidi" w:cstheme="majorBidi"/>
        </w:rPr>
        <w:t>far</w:t>
      </w:r>
      <w:r w:rsidR="00C171F7" w:rsidRPr="00EF174A">
        <w:rPr>
          <w:rFonts w:asciiTheme="majorBidi" w:hAnsiTheme="majorBidi" w:cstheme="majorBidi"/>
        </w:rPr>
        <w:t>-</w:t>
      </w:r>
      <w:r w:rsidR="00E05027" w:rsidRPr="00EF174A">
        <w:rPr>
          <w:rFonts w:asciiTheme="majorBidi" w:hAnsiTheme="majorBidi" w:cstheme="majorBidi"/>
        </w:rPr>
        <w:t xml:space="preserve">field diffraction of the c-Si metasurface at the </w:t>
      </w:r>
      <w:r w:rsidR="004A06DC" w:rsidRPr="00EF174A">
        <w:rPr>
          <w:rFonts w:asciiTheme="majorBidi" w:hAnsiTheme="majorBidi" w:cstheme="majorBidi"/>
        </w:rPr>
        <w:t xml:space="preserve">BICs </w:t>
      </w:r>
      <w:r w:rsidR="00E05027" w:rsidRPr="00EF174A">
        <w:rPr>
          <w:rFonts w:asciiTheme="majorBidi" w:hAnsiTheme="majorBidi" w:cstheme="majorBidi"/>
        </w:rPr>
        <w:t>resonance wavelength</w:t>
      </w:r>
      <w:r w:rsidR="00D158CB" w:rsidRPr="00EF174A">
        <w:rPr>
          <w:rFonts w:asciiTheme="majorBidi" w:hAnsiTheme="majorBidi" w:cstheme="majorBidi"/>
        </w:rPr>
        <w:t xml:space="preserve">; </w:t>
      </w:r>
      <w:r w:rsidR="000E11BC" w:rsidRPr="00EF174A">
        <w:rPr>
          <w:rFonts w:asciiTheme="majorBidi" w:hAnsiTheme="majorBidi" w:cstheme="majorBidi"/>
        </w:rPr>
        <w:t>measured</w:t>
      </w:r>
      <w:r w:rsidR="00750B73" w:rsidRPr="00EF174A">
        <w:rPr>
          <w:rFonts w:asciiTheme="majorBidi" w:hAnsiTheme="majorBidi" w:cstheme="majorBidi"/>
        </w:rPr>
        <w:t xml:space="preserve"> </w:t>
      </w:r>
      <w:r w:rsidR="000E11BC" w:rsidRPr="00EF174A">
        <w:rPr>
          <w:rFonts w:asciiTheme="majorBidi" w:hAnsiTheme="majorBidi" w:cstheme="majorBidi"/>
        </w:rPr>
        <w:t>THG spectrum versus wavelength</w:t>
      </w:r>
      <w:r w:rsidR="00560860" w:rsidRPr="00EF174A">
        <w:rPr>
          <w:rFonts w:asciiTheme="majorBidi" w:hAnsiTheme="majorBidi" w:cstheme="majorBidi"/>
        </w:rPr>
        <w:t>; c</w:t>
      </w:r>
      <w:r w:rsidR="00E05027" w:rsidRPr="00EF174A">
        <w:rPr>
          <w:rFonts w:asciiTheme="majorBidi" w:hAnsiTheme="majorBidi" w:cstheme="majorBidi"/>
        </w:rPr>
        <w:t xml:space="preserve">omparison table with literature works for generating coherent light sources using metasurfaces </w:t>
      </w:r>
      <w:r w:rsidR="00290037" w:rsidRPr="00EF174A">
        <w:rPr>
          <w:rFonts w:asciiTheme="majorBidi" w:hAnsiTheme="majorBidi" w:cstheme="majorBidi"/>
        </w:rPr>
        <w:t>at wavelength &lt; 300 nm</w:t>
      </w:r>
      <w:r w:rsidR="00E05027" w:rsidRPr="00EF174A">
        <w:rPr>
          <w:rFonts w:asciiTheme="majorBidi" w:hAnsiTheme="majorBidi" w:cstheme="majorBidi"/>
        </w:rPr>
        <w:t>.</w:t>
      </w:r>
    </w:p>
    <w:p w14:paraId="269B4659" w14:textId="77777777" w:rsidR="005341B9" w:rsidRPr="00EF174A" w:rsidRDefault="005341B9" w:rsidP="005969D5">
      <w:pPr>
        <w:spacing w:line="480" w:lineRule="auto"/>
        <w:jc w:val="both"/>
        <w:rPr>
          <w:rFonts w:asciiTheme="majorBidi" w:hAnsiTheme="majorBidi" w:cstheme="majorBidi"/>
        </w:rPr>
      </w:pPr>
    </w:p>
    <w:p w14:paraId="472CD7B5" w14:textId="60E7B355" w:rsidR="00C71F5E" w:rsidRPr="00EF174A" w:rsidRDefault="00B26351" w:rsidP="005969D5">
      <w:pPr>
        <w:spacing w:line="480" w:lineRule="auto"/>
        <w:jc w:val="both"/>
        <w:rPr>
          <w:rFonts w:asciiTheme="majorBidi" w:hAnsiTheme="majorBidi" w:cstheme="majorBidi"/>
          <w:b/>
          <w:bCs/>
        </w:rPr>
      </w:pPr>
      <w:r w:rsidRPr="00EF174A">
        <w:rPr>
          <w:rFonts w:asciiTheme="majorBidi" w:hAnsiTheme="majorBidi" w:cstheme="majorBidi"/>
          <w:b/>
          <w:bCs/>
        </w:rPr>
        <w:t>AUTHOR INFORMATION</w:t>
      </w:r>
    </w:p>
    <w:p w14:paraId="0D613577" w14:textId="7442AFED" w:rsidR="007D1437" w:rsidRPr="00EF174A" w:rsidRDefault="00B26351" w:rsidP="005969D5">
      <w:pPr>
        <w:spacing w:line="480" w:lineRule="auto"/>
        <w:jc w:val="both"/>
        <w:rPr>
          <w:rFonts w:ascii="Times New Roman" w:hAnsi="Times New Roman" w:cs="Times New Roman"/>
          <w:b/>
          <w:bCs/>
        </w:rPr>
      </w:pPr>
      <w:r w:rsidRPr="00EF174A">
        <w:rPr>
          <w:rFonts w:ascii="Times New Roman" w:hAnsi="Times New Roman" w:cs="Times New Roman"/>
          <w:b/>
          <w:bCs/>
        </w:rPr>
        <w:t>Corresponding Authors</w:t>
      </w:r>
    </w:p>
    <w:p w14:paraId="4F0B5091" w14:textId="2DAF7C72" w:rsidR="00894051" w:rsidRPr="00EF174A" w:rsidRDefault="00894051" w:rsidP="00573B2B">
      <w:pPr>
        <w:spacing w:line="480" w:lineRule="auto"/>
        <w:ind w:left="180" w:hanging="180"/>
        <w:jc w:val="both"/>
        <w:rPr>
          <w:rFonts w:ascii="Times New Roman" w:hAnsi="Times New Roman" w:cs="Times New Roman"/>
          <w:sz w:val="22"/>
          <w:szCs w:val="22"/>
        </w:rPr>
      </w:pPr>
      <w:r w:rsidRPr="00EF174A">
        <w:rPr>
          <w:rFonts w:ascii="Times New Roman" w:eastAsia="Times New Roman" w:hAnsi="Times New Roman" w:cs="Times New Roman"/>
          <w:b/>
          <w:szCs w:val="28"/>
        </w:rPr>
        <w:t>Omar A. M. Abdelraouf</w:t>
      </w:r>
      <w:r w:rsidR="00C25F9B" w:rsidRPr="00EF174A">
        <w:rPr>
          <w:rFonts w:ascii="Times New Roman" w:eastAsia="Times New Roman" w:hAnsi="Times New Roman" w:cs="Times New Roman"/>
          <w:b/>
          <w:szCs w:val="28"/>
        </w:rPr>
        <w:t xml:space="preserve"> – </w:t>
      </w:r>
      <w:r w:rsidRPr="00EF174A">
        <w:rPr>
          <w:rFonts w:ascii="Times New Roman" w:hAnsi="Times New Roman" w:cs="Times New Roman"/>
          <w:sz w:val="22"/>
          <w:szCs w:val="22"/>
        </w:rPr>
        <w:t>Institute of Materials Research and Engineering, Agency for Science, Technology, and Research (A*STAR), 2 Fusionopolis Way, #08-03, Innovis, Singapore 138634, Singapore</w:t>
      </w:r>
      <w:r w:rsidR="00B86BFB" w:rsidRPr="00EF174A">
        <w:rPr>
          <w:rFonts w:ascii="Times New Roman" w:hAnsi="Times New Roman" w:cs="Times New Roman"/>
          <w:sz w:val="22"/>
          <w:szCs w:val="22"/>
        </w:rPr>
        <w:t>; orcid.org/0000-0002-9065-7414;</w:t>
      </w:r>
      <w:r w:rsidRPr="00EF174A">
        <w:rPr>
          <w:rFonts w:ascii="Times New Roman" w:hAnsi="Times New Roman" w:cs="Times New Roman"/>
          <w:sz w:val="22"/>
          <w:szCs w:val="22"/>
        </w:rPr>
        <w:t xml:space="preserve"> </w:t>
      </w:r>
      <w:r w:rsidR="00B86BFB" w:rsidRPr="00EF174A">
        <w:rPr>
          <w:rFonts w:ascii="Times New Roman" w:hAnsi="Times New Roman" w:cs="Times New Roman"/>
          <w:iCs/>
          <w:sz w:val="22"/>
          <w:szCs w:val="22"/>
        </w:rPr>
        <w:t xml:space="preserve">Email: </w:t>
      </w:r>
      <w:hyperlink r:id="rId12" w:history="1">
        <w:r w:rsidR="00B86BFB" w:rsidRPr="00EF174A">
          <w:rPr>
            <w:rStyle w:val="Hyperlink"/>
            <w:rFonts w:ascii="Times New Roman" w:hAnsi="Times New Roman"/>
            <w:iCs/>
            <w:color w:val="auto"/>
            <w:sz w:val="22"/>
            <w:szCs w:val="22"/>
          </w:rPr>
          <w:t>omaradma@imre.a-star.edu.sg</w:t>
        </w:r>
      </w:hyperlink>
    </w:p>
    <w:p w14:paraId="573C2EAD" w14:textId="7D9EB2B5" w:rsidR="00C25F9B" w:rsidRPr="00EF174A" w:rsidRDefault="00C25F9B" w:rsidP="00573B2B">
      <w:pPr>
        <w:keepNext/>
        <w:keepLines/>
        <w:spacing w:line="480" w:lineRule="auto"/>
        <w:ind w:left="180" w:hanging="180"/>
        <w:jc w:val="both"/>
        <w:outlineLvl w:val="0"/>
        <w:rPr>
          <w:rFonts w:ascii="Times New Roman" w:hAnsi="Times New Roman" w:cs="Times New Roman"/>
          <w:sz w:val="22"/>
          <w:szCs w:val="22"/>
        </w:rPr>
      </w:pPr>
      <w:r w:rsidRPr="00EF174A">
        <w:rPr>
          <w:rFonts w:ascii="Times New Roman" w:eastAsia="Times New Roman" w:hAnsi="Times New Roman" w:cs="Times New Roman"/>
          <w:b/>
          <w:szCs w:val="28"/>
        </w:rPr>
        <w:t>X</w:t>
      </w:r>
      <w:r w:rsidR="00FD0D45" w:rsidRPr="00EF174A">
        <w:rPr>
          <w:rFonts w:ascii="Times New Roman" w:eastAsia="Times New Roman" w:hAnsi="Times New Roman" w:cs="Times New Roman"/>
          <w:b/>
          <w:szCs w:val="28"/>
        </w:rPr>
        <w:t>.</w:t>
      </w:r>
      <w:r w:rsidRPr="00EF174A">
        <w:rPr>
          <w:rFonts w:ascii="Times New Roman" w:eastAsia="Times New Roman" w:hAnsi="Times New Roman" w:cs="Times New Roman"/>
          <w:b/>
          <w:szCs w:val="28"/>
        </w:rPr>
        <w:t xml:space="preserve"> Renshaw Wang</w:t>
      </w:r>
      <w:r w:rsidR="00B86BFB" w:rsidRPr="00EF174A">
        <w:rPr>
          <w:rFonts w:ascii="Times New Roman" w:eastAsia="Times New Roman" w:hAnsi="Times New Roman" w:cs="Times New Roman"/>
          <w:bCs/>
          <w:szCs w:val="28"/>
        </w:rPr>
        <w:t xml:space="preserve"> – </w:t>
      </w:r>
      <w:r w:rsidRPr="00EF174A">
        <w:rPr>
          <w:rFonts w:ascii="Times New Roman" w:hAnsi="Times New Roman" w:cs="Times New Roman"/>
          <w:sz w:val="22"/>
          <w:szCs w:val="22"/>
        </w:rPr>
        <w:t>School of Physical and Mathematical Sciences, Nanyang Technological University, Singapore 637371, Singapore</w:t>
      </w:r>
      <w:r w:rsidR="00E53641" w:rsidRPr="00EF174A">
        <w:rPr>
          <w:rFonts w:ascii="Times New Roman" w:hAnsi="Times New Roman" w:cs="Times New Roman"/>
          <w:sz w:val="22"/>
          <w:szCs w:val="22"/>
        </w:rPr>
        <w:t>;</w:t>
      </w:r>
      <w:r w:rsidRPr="00EF174A">
        <w:rPr>
          <w:rFonts w:ascii="Times New Roman" w:hAnsi="Times New Roman" w:cs="Times New Roman"/>
          <w:sz w:val="22"/>
          <w:szCs w:val="22"/>
        </w:rPr>
        <w:t xml:space="preserve"> School of Electrical and Electronic Engineering, 50 Nanyang Avenue, Nanyang Technological University, Singapore 639798, Singapore</w:t>
      </w:r>
      <w:r w:rsidR="00E53641" w:rsidRPr="00EF174A">
        <w:rPr>
          <w:rFonts w:ascii="Times New Roman" w:hAnsi="Times New Roman" w:cs="Times New Roman"/>
          <w:sz w:val="22"/>
          <w:szCs w:val="22"/>
        </w:rPr>
        <w:t>; orcid.org/0000-0002-5503-9899</w:t>
      </w:r>
      <w:r w:rsidR="00455BC9" w:rsidRPr="00EF174A">
        <w:rPr>
          <w:rFonts w:ascii="Times New Roman" w:hAnsi="Times New Roman" w:cs="Times New Roman"/>
          <w:sz w:val="22"/>
          <w:szCs w:val="22"/>
        </w:rPr>
        <w:t xml:space="preserve">; </w:t>
      </w:r>
      <w:r w:rsidR="00455BC9" w:rsidRPr="00EF174A">
        <w:rPr>
          <w:rFonts w:ascii="Times New Roman" w:hAnsi="Times New Roman" w:cs="Times New Roman"/>
        </w:rPr>
        <w:t>Email:</w:t>
      </w:r>
      <w:r w:rsidR="00455BC9" w:rsidRPr="00EF174A">
        <w:rPr>
          <w:rFonts w:ascii="Times New Roman" w:hAnsi="Times New Roman" w:cs="Times New Roman"/>
          <w:iCs/>
          <w:sz w:val="22"/>
          <w:szCs w:val="22"/>
        </w:rPr>
        <w:t xml:space="preserve"> </w:t>
      </w:r>
      <w:hyperlink r:id="rId13" w:history="1">
        <w:r w:rsidR="00455BC9" w:rsidRPr="00EF174A">
          <w:rPr>
            <w:rStyle w:val="Hyperlink"/>
            <w:rFonts w:ascii="Times New Roman" w:hAnsi="Times New Roman"/>
            <w:iCs/>
            <w:color w:val="auto"/>
            <w:sz w:val="22"/>
            <w:szCs w:val="22"/>
          </w:rPr>
          <w:t>renshaw@ntu.edu.sg</w:t>
        </w:r>
      </w:hyperlink>
      <w:r w:rsidRPr="00EF174A">
        <w:rPr>
          <w:rFonts w:ascii="Times New Roman" w:hAnsi="Times New Roman" w:cs="Times New Roman"/>
          <w:sz w:val="22"/>
          <w:szCs w:val="22"/>
        </w:rPr>
        <w:t xml:space="preserve">  </w:t>
      </w:r>
    </w:p>
    <w:p w14:paraId="0BF6DF20" w14:textId="7CAC53DA" w:rsidR="00C25F9B" w:rsidRPr="00EF174A" w:rsidRDefault="00C25F9B" w:rsidP="00573B2B">
      <w:pPr>
        <w:keepNext/>
        <w:keepLines/>
        <w:spacing w:line="480" w:lineRule="auto"/>
        <w:ind w:left="180" w:hanging="180"/>
        <w:jc w:val="both"/>
        <w:outlineLvl w:val="0"/>
        <w:rPr>
          <w:rFonts w:ascii="Times New Roman" w:hAnsi="Times New Roman" w:cs="Times New Roman"/>
          <w:sz w:val="22"/>
          <w:szCs w:val="22"/>
        </w:rPr>
      </w:pPr>
      <w:r w:rsidRPr="00EF174A">
        <w:rPr>
          <w:rFonts w:ascii="Times New Roman" w:eastAsia="Times New Roman" w:hAnsi="Times New Roman" w:cs="Times New Roman"/>
          <w:b/>
          <w:szCs w:val="28"/>
        </w:rPr>
        <w:t>Qi Jie Wang</w:t>
      </w:r>
      <w:r w:rsidR="00455BC9" w:rsidRPr="00EF174A">
        <w:rPr>
          <w:rFonts w:ascii="Times New Roman" w:eastAsia="Times New Roman" w:hAnsi="Times New Roman" w:cs="Times New Roman"/>
          <w:bCs/>
          <w:szCs w:val="28"/>
        </w:rPr>
        <w:t xml:space="preserve"> – </w:t>
      </w:r>
      <w:r w:rsidR="00455BC9" w:rsidRPr="00EF174A">
        <w:rPr>
          <w:rFonts w:ascii="Times New Roman" w:hAnsi="Times New Roman" w:cs="Times New Roman"/>
          <w:sz w:val="22"/>
          <w:szCs w:val="22"/>
        </w:rPr>
        <w:t xml:space="preserve">School of Physical and Mathematical Sciences, Nanyang Technological University, Singapore 637371, Singapore; School of Electrical and Electronic Engineering, 50 Nanyang Avenue, Nanyang Technological University, Singapore 639798, Singapore; </w:t>
      </w:r>
      <w:r w:rsidR="00490BD2" w:rsidRPr="00EF174A">
        <w:rPr>
          <w:rFonts w:ascii="Times New Roman" w:hAnsi="Times New Roman" w:cs="Times New Roman"/>
          <w:sz w:val="22"/>
          <w:szCs w:val="22"/>
        </w:rPr>
        <w:t xml:space="preserve">orcid.org/0000-0002-9910-1455; </w:t>
      </w:r>
      <w:r w:rsidR="00490BD2" w:rsidRPr="00EF174A">
        <w:rPr>
          <w:rFonts w:ascii="Times New Roman" w:hAnsi="Times New Roman" w:cs="Times New Roman"/>
        </w:rPr>
        <w:t>Email:</w:t>
      </w:r>
      <w:r w:rsidR="00490BD2" w:rsidRPr="00EF174A">
        <w:rPr>
          <w:rFonts w:ascii="Times New Roman" w:hAnsi="Times New Roman" w:cs="Times New Roman"/>
          <w:iCs/>
          <w:sz w:val="22"/>
          <w:szCs w:val="22"/>
        </w:rPr>
        <w:t xml:space="preserve"> </w:t>
      </w:r>
      <w:hyperlink r:id="rId14" w:history="1">
        <w:r w:rsidR="00490BD2" w:rsidRPr="00EF174A">
          <w:rPr>
            <w:rStyle w:val="Hyperlink"/>
            <w:rFonts w:ascii="Times New Roman" w:hAnsi="Times New Roman"/>
            <w:iCs/>
            <w:color w:val="auto"/>
            <w:sz w:val="22"/>
            <w:szCs w:val="22"/>
          </w:rPr>
          <w:t>qjwang@ntu.edu.sg</w:t>
        </w:r>
      </w:hyperlink>
      <w:r w:rsidRPr="00EF174A">
        <w:rPr>
          <w:rFonts w:ascii="Times New Roman" w:hAnsi="Times New Roman" w:cs="Times New Roman"/>
          <w:sz w:val="22"/>
          <w:szCs w:val="22"/>
        </w:rPr>
        <w:t xml:space="preserve">  </w:t>
      </w:r>
    </w:p>
    <w:p w14:paraId="2BEDF4C6" w14:textId="034E0ECE" w:rsidR="00C25F9B" w:rsidRPr="00EF174A" w:rsidRDefault="00C25F9B" w:rsidP="00573B2B">
      <w:pPr>
        <w:keepNext/>
        <w:keepLines/>
        <w:spacing w:line="480" w:lineRule="auto"/>
        <w:ind w:left="180" w:hanging="180"/>
        <w:jc w:val="both"/>
        <w:outlineLvl w:val="0"/>
        <w:rPr>
          <w:rFonts w:ascii="Times New Roman" w:eastAsia="Times New Roman" w:hAnsi="Times New Roman" w:cs="Times New Roman"/>
          <w:bCs/>
          <w:szCs w:val="28"/>
          <w:vertAlign w:val="superscript"/>
        </w:rPr>
      </w:pPr>
      <w:r w:rsidRPr="00EF174A">
        <w:rPr>
          <w:rFonts w:ascii="Times New Roman" w:eastAsia="Times New Roman" w:hAnsi="Times New Roman" w:cs="Times New Roman"/>
          <w:b/>
          <w:szCs w:val="28"/>
        </w:rPr>
        <w:t>Hong Liu</w:t>
      </w:r>
      <w:r w:rsidR="00DE2043" w:rsidRPr="00EF174A">
        <w:rPr>
          <w:rFonts w:ascii="Times New Roman" w:eastAsia="Times New Roman" w:hAnsi="Times New Roman" w:cs="Times New Roman"/>
          <w:bCs/>
          <w:szCs w:val="28"/>
        </w:rPr>
        <w:t xml:space="preserve"> – </w:t>
      </w:r>
      <w:r w:rsidRPr="00EF174A">
        <w:rPr>
          <w:rFonts w:ascii="Times New Roman" w:hAnsi="Times New Roman" w:cs="Times New Roman"/>
          <w:sz w:val="22"/>
          <w:szCs w:val="22"/>
        </w:rPr>
        <w:t>Institute of Materials Research and Engineering, Agency for Science, Technology, and Research (A*STAR), 2 Fusionopolis Way, #08-03, Innovis, Singapore 138634, Singapore</w:t>
      </w:r>
      <w:r w:rsidR="00DE2043" w:rsidRPr="00EF174A">
        <w:rPr>
          <w:rFonts w:ascii="Times New Roman" w:hAnsi="Times New Roman" w:cs="Times New Roman"/>
          <w:sz w:val="22"/>
          <w:szCs w:val="22"/>
        </w:rPr>
        <w:t xml:space="preserve">; </w:t>
      </w:r>
      <w:r w:rsidR="00A75E94" w:rsidRPr="00EF174A">
        <w:rPr>
          <w:rFonts w:ascii="Times New Roman" w:hAnsi="Times New Roman" w:cs="Times New Roman"/>
          <w:sz w:val="22"/>
          <w:szCs w:val="22"/>
        </w:rPr>
        <w:t xml:space="preserve">orcid.org/0000-0002-3560-9401; </w:t>
      </w:r>
      <w:r w:rsidR="00A23B78" w:rsidRPr="00EF174A">
        <w:rPr>
          <w:rFonts w:ascii="Times New Roman" w:hAnsi="Times New Roman" w:cs="Times New Roman"/>
        </w:rPr>
        <w:t>Email:</w:t>
      </w:r>
      <w:r w:rsidR="00A23B78" w:rsidRPr="00EF174A">
        <w:rPr>
          <w:rFonts w:ascii="Times New Roman" w:hAnsi="Times New Roman" w:cs="Times New Roman"/>
          <w:iCs/>
          <w:sz w:val="22"/>
          <w:szCs w:val="22"/>
        </w:rPr>
        <w:t xml:space="preserve"> </w:t>
      </w:r>
      <w:hyperlink r:id="rId15" w:history="1">
        <w:r w:rsidR="00A23B78" w:rsidRPr="00EF174A">
          <w:rPr>
            <w:rStyle w:val="Hyperlink"/>
            <w:rFonts w:ascii="Times New Roman" w:hAnsi="Times New Roman"/>
            <w:iCs/>
            <w:color w:val="auto"/>
            <w:sz w:val="22"/>
            <w:szCs w:val="22"/>
          </w:rPr>
          <w:t>h-liu@imre.a-star.edu.sg</w:t>
        </w:r>
      </w:hyperlink>
      <w:r w:rsidRPr="00EF174A">
        <w:rPr>
          <w:rFonts w:ascii="Times New Roman" w:hAnsi="Times New Roman" w:cs="Times New Roman"/>
          <w:sz w:val="22"/>
          <w:szCs w:val="22"/>
        </w:rPr>
        <w:t xml:space="preserve"> </w:t>
      </w:r>
    </w:p>
    <w:p w14:paraId="7E097D99" w14:textId="2B0150A7" w:rsidR="00C71F5E" w:rsidRPr="00EF174A" w:rsidRDefault="00E5574D" w:rsidP="005969D5">
      <w:pPr>
        <w:spacing w:line="480" w:lineRule="auto"/>
        <w:jc w:val="both"/>
        <w:rPr>
          <w:rFonts w:ascii="Times New Roman" w:hAnsi="Times New Roman" w:cs="Times New Roman"/>
          <w:b/>
          <w:bCs/>
        </w:rPr>
      </w:pPr>
      <w:r w:rsidRPr="00EF174A">
        <w:rPr>
          <w:rFonts w:ascii="Times New Roman" w:hAnsi="Times New Roman" w:cs="Times New Roman"/>
          <w:b/>
          <w:bCs/>
        </w:rPr>
        <w:t>Authors</w:t>
      </w:r>
    </w:p>
    <w:p w14:paraId="6982649D" w14:textId="119C6B31" w:rsidR="007B68D2" w:rsidRPr="00EF174A" w:rsidRDefault="007B68D2" w:rsidP="00AC3A65">
      <w:pPr>
        <w:keepNext/>
        <w:keepLines/>
        <w:spacing w:line="480" w:lineRule="auto"/>
        <w:ind w:left="180" w:hanging="180"/>
        <w:jc w:val="both"/>
        <w:outlineLvl w:val="0"/>
        <w:rPr>
          <w:rFonts w:ascii="Times New Roman" w:hAnsi="Times New Roman" w:cs="Times New Roman"/>
          <w:sz w:val="22"/>
          <w:szCs w:val="22"/>
        </w:rPr>
      </w:pPr>
      <w:r w:rsidRPr="00EF174A">
        <w:rPr>
          <w:rFonts w:ascii="Times New Roman" w:eastAsia="Times New Roman" w:hAnsi="Times New Roman" w:cs="Times New Roman"/>
          <w:b/>
          <w:szCs w:val="28"/>
        </w:rPr>
        <w:lastRenderedPageBreak/>
        <w:t>Aravind P. Anthur</w:t>
      </w:r>
      <w:r w:rsidR="003F709E" w:rsidRPr="00EF174A">
        <w:rPr>
          <w:rFonts w:ascii="Times New Roman" w:eastAsia="Times New Roman" w:hAnsi="Times New Roman" w:cs="Times New Roman"/>
          <w:bCs/>
          <w:szCs w:val="28"/>
          <w:vertAlign w:val="superscript"/>
        </w:rPr>
        <w:t xml:space="preserve"> </w:t>
      </w:r>
      <w:r w:rsidR="003F709E" w:rsidRPr="00EF174A">
        <w:rPr>
          <w:rFonts w:ascii="Times New Roman" w:hAnsi="Times New Roman" w:cs="Times New Roman"/>
          <w:sz w:val="22"/>
          <w:szCs w:val="22"/>
        </w:rPr>
        <w:t xml:space="preserve">– </w:t>
      </w:r>
      <w:r w:rsidRPr="00EF174A">
        <w:rPr>
          <w:rFonts w:ascii="Times New Roman" w:hAnsi="Times New Roman" w:cs="Times New Roman"/>
          <w:sz w:val="22"/>
          <w:szCs w:val="22"/>
        </w:rPr>
        <w:t>Institute of Materials Research and Engineering, Agency for Science, Technology, and Research (A*STAR), 2 Fusionopolis Way, #08-03, Innovis, Singapore 138634, Singapore</w:t>
      </w:r>
      <w:r w:rsidR="004117B0" w:rsidRPr="00EF174A">
        <w:rPr>
          <w:rFonts w:ascii="Times New Roman" w:hAnsi="Times New Roman" w:cs="Times New Roman"/>
          <w:sz w:val="22"/>
          <w:szCs w:val="22"/>
        </w:rPr>
        <w:t>; orcid.org/0000-0002-2827-5028</w:t>
      </w:r>
      <w:r w:rsidRPr="00EF174A">
        <w:rPr>
          <w:rFonts w:ascii="Times New Roman" w:hAnsi="Times New Roman" w:cs="Times New Roman"/>
          <w:sz w:val="22"/>
          <w:szCs w:val="22"/>
        </w:rPr>
        <w:t xml:space="preserve"> </w:t>
      </w:r>
    </w:p>
    <w:p w14:paraId="4C191730" w14:textId="77777777" w:rsidR="006F74F7" w:rsidRPr="00EF174A" w:rsidRDefault="006F74F7" w:rsidP="005341B9">
      <w:pPr>
        <w:keepNext/>
        <w:keepLines/>
        <w:spacing w:line="480" w:lineRule="auto"/>
        <w:ind w:left="180" w:hanging="180"/>
        <w:jc w:val="both"/>
        <w:outlineLvl w:val="0"/>
        <w:rPr>
          <w:rFonts w:ascii="Times New Roman" w:hAnsi="Times New Roman" w:cs="Times New Roman"/>
          <w:sz w:val="22"/>
          <w:szCs w:val="22"/>
        </w:rPr>
      </w:pPr>
    </w:p>
    <w:p w14:paraId="6B8ABA0F" w14:textId="10D9C4D7" w:rsidR="00E37783" w:rsidRPr="00EF174A" w:rsidRDefault="00E37783" w:rsidP="005969D5">
      <w:pPr>
        <w:spacing w:line="480" w:lineRule="auto"/>
        <w:jc w:val="both"/>
        <w:rPr>
          <w:rFonts w:ascii="Times New Roman" w:hAnsi="Times New Roman" w:cs="Times New Roman"/>
          <w:b/>
          <w:bCs/>
        </w:rPr>
      </w:pPr>
      <w:r w:rsidRPr="00EF174A">
        <w:rPr>
          <w:rFonts w:ascii="Times New Roman" w:hAnsi="Times New Roman" w:cs="Times New Roman"/>
          <w:b/>
          <w:bCs/>
        </w:rPr>
        <w:t>AUTHOR CONTRIBUTIONS</w:t>
      </w:r>
    </w:p>
    <w:p w14:paraId="34FB4DD1" w14:textId="36DB5E93" w:rsidR="007977B8" w:rsidRPr="00EF174A" w:rsidRDefault="0059105B" w:rsidP="005969D5">
      <w:pPr>
        <w:spacing w:line="480" w:lineRule="auto"/>
        <w:ind w:left="-5"/>
        <w:jc w:val="both"/>
        <w:rPr>
          <w:rFonts w:asciiTheme="majorBidi" w:hAnsiTheme="majorBidi" w:cstheme="majorBidi"/>
        </w:rPr>
      </w:pPr>
      <w:r w:rsidRPr="00EF174A">
        <w:rPr>
          <w:rFonts w:asciiTheme="majorBidi" w:hAnsiTheme="majorBidi" w:cstheme="majorBidi"/>
        </w:rPr>
        <w:t>O</w:t>
      </w:r>
      <w:r w:rsidR="009A072E" w:rsidRPr="00EF174A">
        <w:rPr>
          <w:rFonts w:asciiTheme="majorBidi" w:hAnsiTheme="majorBidi" w:cstheme="majorBidi"/>
        </w:rPr>
        <w:t>AMA</w:t>
      </w:r>
      <w:r w:rsidRPr="00EF174A">
        <w:t xml:space="preserve"> </w:t>
      </w:r>
      <w:r w:rsidRPr="00EF174A">
        <w:rPr>
          <w:rFonts w:asciiTheme="majorBidi" w:hAnsiTheme="majorBidi" w:cstheme="majorBidi"/>
        </w:rPr>
        <w:t xml:space="preserve">conceived the idea and the </w:t>
      </w:r>
      <w:r w:rsidR="004A06DC" w:rsidRPr="00EF174A">
        <w:rPr>
          <w:rFonts w:asciiTheme="majorBidi" w:hAnsiTheme="majorBidi" w:cstheme="majorBidi"/>
        </w:rPr>
        <w:t>BICs</w:t>
      </w:r>
      <w:r w:rsidRPr="00EF174A">
        <w:rPr>
          <w:rFonts w:asciiTheme="majorBidi" w:hAnsiTheme="majorBidi" w:cstheme="majorBidi"/>
        </w:rPr>
        <w:t xml:space="preserve"> cavity design, carried out FDTD simulations, materials characterization, nanofabrication of the </w:t>
      </w:r>
      <w:r w:rsidR="004A06DC" w:rsidRPr="00EF174A">
        <w:rPr>
          <w:rFonts w:asciiTheme="majorBidi" w:hAnsiTheme="majorBidi" w:cstheme="majorBidi"/>
        </w:rPr>
        <w:t>BICs</w:t>
      </w:r>
      <w:r w:rsidRPr="00EF174A">
        <w:rPr>
          <w:rFonts w:asciiTheme="majorBidi" w:hAnsiTheme="majorBidi" w:cstheme="majorBidi"/>
        </w:rPr>
        <w:t xml:space="preserve"> cavity, linear </w:t>
      </w:r>
      <w:r w:rsidR="00750B73" w:rsidRPr="00EF174A">
        <w:rPr>
          <w:rFonts w:asciiTheme="majorBidi" w:hAnsiTheme="majorBidi" w:cstheme="majorBidi"/>
        </w:rPr>
        <w:t xml:space="preserve">and nonlinear </w:t>
      </w:r>
      <w:r w:rsidRPr="00EF174A">
        <w:rPr>
          <w:rFonts w:asciiTheme="majorBidi" w:hAnsiTheme="majorBidi" w:cstheme="majorBidi"/>
        </w:rPr>
        <w:t xml:space="preserve">optical measurements, </w:t>
      </w:r>
      <w:r w:rsidR="001B59BB" w:rsidRPr="00EF174A">
        <w:rPr>
          <w:rFonts w:asciiTheme="majorBidi" w:hAnsiTheme="majorBidi" w:cstheme="majorBidi"/>
        </w:rPr>
        <w:t xml:space="preserve">built </w:t>
      </w:r>
      <w:r w:rsidRPr="00EF174A">
        <w:rPr>
          <w:rFonts w:asciiTheme="majorBidi" w:hAnsiTheme="majorBidi" w:cstheme="majorBidi"/>
        </w:rPr>
        <w:t xml:space="preserve">the THG optical setup, and </w:t>
      </w:r>
      <w:r w:rsidR="00A25F87" w:rsidRPr="00EF174A">
        <w:rPr>
          <w:rFonts w:asciiTheme="majorBidi" w:hAnsiTheme="majorBidi" w:cstheme="majorBidi"/>
        </w:rPr>
        <w:t xml:space="preserve">wrote </w:t>
      </w:r>
      <w:r w:rsidRPr="00EF174A">
        <w:rPr>
          <w:rFonts w:asciiTheme="majorBidi" w:hAnsiTheme="majorBidi" w:cstheme="majorBidi"/>
        </w:rPr>
        <w:t>the manuscript. A</w:t>
      </w:r>
      <w:r w:rsidR="009A072E" w:rsidRPr="00EF174A">
        <w:rPr>
          <w:rFonts w:asciiTheme="majorBidi" w:hAnsiTheme="majorBidi" w:cstheme="majorBidi"/>
        </w:rPr>
        <w:t>PA</w:t>
      </w:r>
      <w:r w:rsidRPr="00EF174A">
        <w:rPr>
          <w:rFonts w:asciiTheme="majorBidi" w:hAnsiTheme="majorBidi" w:cstheme="majorBidi"/>
        </w:rPr>
        <w:t xml:space="preserve"> provided support and assistance during the creation of the</w:t>
      </w:r>
      <w:r w:rsidR="00750B73" w:rsidRPr="00EF174A">
        <w:rPr>
          <w:rFonts w:asciiTheme="majorBidi" w:hAnsiTheme="majorBidi" w:cstheme="majorBidi"/>
        </w:rPr>
        <w:t xml:space="preserve"> </w:t>
      </w:r>
      <w:r w:rsidRPr="00EF174A">
        <w:rPr>
          <w:rFonts w:asciiTheme="majorBidi" w:hAnsiTheme="majorBidi" w:cstheme="majorBidi"/>
        </w:rPr>
        <w:t>THG optical setup. All authors participated in discussi</w:t>
      </w:r>
      <w:r w:rsidR="005A449B" w:rsidRPr="00EF174A">
        <w:rPr>
          <w:rFonts w:asciiTheme="majorBidi" w:hAnsiTheme="majorBidi" w:cstheme="majorBidi"/>
        </w:rPr>
        <w:t>ng</w:t>
      </w:r>
      <w:r w:rsidRPr="00EF174A">
        <w:rPr>
          <w:rFonts w:asciiTheme="majorBidi" w:hAnsiTheme="majorBidi" w:cstheme="majorBidi"/>
        </w:rPr>
        <w:t xml:space="preserve"> and review</w:t>
      </w:r>
      <w:r w:rsidR="005A449B" w:rsidRPr="00EF174A">
        <w:rPr>
          <w:rFonts w:asciiTheme="majorBidi" w:hAnsiTheme="majorBidi" w:cstheme="majorBidi"/>
        </w:rPr>
        <w:t>ing</w:t>
      </w:r>
      <w:r w:rsidRPr="00EF174A">
        <w:rPr>
          <w:rFonts w:asciiTheme="majorBidi" w:hAnsiTheme="majorBidi" w:cstheme="majorBidi"/>
        </w:rPr>
        <w:t xml:space="preserve"> the results and the manuscript. X</w:t>
      </w:r>
      <w:r w:rsidR="009A072E" w:rsidRPr="00EF174A">
        <w:rPr>
          <w:rFonts w:asciiTheme="majorBidi" w:hAnsiTheme="majorBidi" w:cstheme="majorBidi"/>
        </w:rPr>
        <w:t>RW</w:t>
      </w:r>
      <w:r w:rsidRPr="00EF174A">
        <w:rPr>
          <w:rFonts w:asciiTheme="majorBidi" w:hAnsiTheme="majorBidi" w:cstheme="majorBidi"/>
        </w:rPr>
        <w:t>, Q</w:t>
      </w:r>
      <w:r w:rsidR="009A072E" w:rsidRPr="00EF174A">
        <w:rPr>
          <w:rFonts w:asciiTheme="majorBidi" w:hAnsiTheme="majorBidi" w:cstheme="majorBidi"/>
        </w:rPr>
        <w:t>JW</w:t>
      </w:r>
      <w:r w:rsidRPr="00EF174A">
        <w:rPr>
          <w:rFonts w:asciiTheme="majorBidi" w:hAnsiTheme="majorBidi" w:cstheme="majorBidi"/>
        </w:rPr>
        <w:t>, and L</w:t>
      </w:r>
      <w:r w:rsidR="009A072E" w:rsidRPr="00EF174A">
        <w:rPr>
          <w:rFonts w:asciiTheme="majorBidi" w:hAnsiTheme="majorBidi" w:cstheme="majorBidi"/>
        </w:rPr>
        <w:t>H</w:t>
      </w:r>
      <w:r w:rsidRPr="00EF174A">
        <w:rPr>
          <w:rFonts w:asciiTheme="majorBidi" w:hAnsiTheme="majorBidi" w:cstheme="majorBidi"/>
        </w:rPr>
        <w:t xml:space="preserve"> supervised the project and </w:t>
      </w:r>
      <w:r w:rsidR="00067E62" w:rsidRPr="00EF174A">
        <w:rPr>
          <w:rFonts w:asciiTheme="majorBidi" w:hAnsiTheme="majorBidi" w:cstheme="majorBidi"/>
        </w:rPr>
        <w:t>finalized</w:t>
      </w:r>
      <w:r w:rsidRPr="00EF174A">
        <w:rPr>
          <w:rFonts w:asciiTheme="majorBidi" w:hAnsiTheme="majorBidi" w:cstheme="majorBidi"/>
        </w:rPr>
        <w:t xml:space="preserve"> the manuscript.</w:t>
      </w:r>
    </w:p>
    <w:p w14:paraId="4B386851" w14:textId="77777777" w:rsidR="0059105B" w:rsidRPr="00EF174A" w:rsidRDefault="0059105B" w:rsidP="005969D5">
      <w:pPr>
        <w:spacing w:line="480" w:lineRule="auto"/>
        <w:ind w:left="-5"/>
        <w:jc w:val="both"/>
        <w:rPr>
          <w:rFonts w:ascii="Times New Roman" w:eastAsia="Calibri" w:hAnsi="Times New Roman" w:cs="Times New Roman"/>
        </w:rPr>
      </w:pPr>
    </w:p>
    <w:p w14:paraId="521A1E81" w14:textId="77777777" w:rsidR="00E37783" w:rsidRPr="00EF174A" w:rsidRDefault="00E37783" w:rsidP="005969D5">
      <w:pPr>
        <w:autoSpaceDE w:val="0"/>
        <w:autoSpaceDN w:val="0"/>
        <w:adjustRightInd w:val="0"/>
        <w:spacing w:line="480" w:lineRule="auto"/>
        <w:rPr>
          <w:rFonts w:ascii="Times New Roman" w:hAnsi="Times New Roman" w:cs="Times New Roman"/>
          <w:b/>
        </w:rPr>
      </w:pPr>
      <w:r w:rsidRPr="00EF174A">
        <w:rPr>
          <w:rFonts w:ascii="Times New Roman" w:hAnsi="Times New Roman" w:cs="Times New Roman"/>
          <w:b/>
        </w:rPr>
        <w:t xml:space="preserve">Competing </w:t>
      </w:r>
      <w:r w:rsidRPr="00EF174A">
        <w:rPr>
          <w:rFonts w:ascii="Times New Roman" w:eastAsia="AdvOT5777b7ad+fb" w:hAnsi="Times New Roman" w:cs="Times New Roman"/>
          <w:b/>
        </w:rPr>
        <w:t>Fi</w:t>
      </w:r>
      <w:r w:rsidRPr="00EF174A">
        <w:rPr>
          <w:rFonts w:ascii="Times New Roman" w:hAnsi="Times New Roman" w:cs="Times New Roman"/>
          <w:b/>
        </w:rPr>
        <w:t>nancial Interests</w:t>
      </w:r>
    </w:p>
    <w:p w14:paraId="4F111514" w14:textId="27E51ED9" w:rsidR="00E37783" w:rsidRPr="00EF174A" w:rsidRDefault="00E37783" w:rsidP="005969D5">
      <w:pPr>
        <w:spacing w:line="480" w:lineRule="auto"/>
        <w:rPr>
          <w:rFonts w:ascii="Times New Roman" w:hAnsi="Times New Roman" w:cs="Times New Roman"/>
        </w:rPr>
      </w:pPr>
      <w:r w:rsidRPr="00EF174A">
        <w:rPr>
          <w:rFonts w:ascii="Times New Roman" w:hAnsi="Times New Roman" w:cs="Times New Roman"/>
        </w:rPr>
        <w:t>The authors declare no competing financial interest.</w:t>
      </w:r>
    </w:p>
    <w:p w14:paraId="1BDD2F18" w14:textId="77777777" w:rsidR="007977B8" w:rsidRPr="00EF174A" w:rsidRDefault="007977B8" w:rsidP="005969D5">
      <w:pPr>
        <w:spacing w:line="480" w:lineRule="auto"/>
        <w:rPr>
          <w:rFonts w:ascii="Times New Roman" w:hAnsi="Times New Roman" w:cs="Times New Roman"/>
        </w:rPr>
      </w:pPr>
    </w:p>
    <w:p w14:paraId="5D626E6A" w14:textId="645B55CA" w:rsidR="00E37783" w:rsidRPr="00EF174A" w:rsidRDefault="00E37783" w:rsidP="005969D5">
      <w:pPr>
        <w:spacing w:line="480" w:lineRule="auto"/>
        <w:rPr>
          <w:rFonts w:ascii="Times New Roman" w:hAnsi="Times New Roman" w:cs="Times New Roman"/>
          <w:b/>
          <w:bCs/>
        </w:rPr>
      </w:pPr>
      <w:r w:rsidRPr="00EF174A">
        <w:rPr>
          <w:rFonts w:ascii="Times New Roman" w:hAnsi="Times New Roman" w:cs="Times New Roman"/>
          <w:b/>
          <w:bCs/>
        </w:rPr>
        <w:t>ACKNOWLEDGMENT</w:t>
      </w:r>
    </w:p>
    <w:p w14:paraId="41FC96CB" w14:textId="70E29C6C" w:rsidR="006D5F8F" w:rsidRPr="00EF174A" w:rsidRDefault="00F6785F" w:rsidP="005969D5">
      <w:pPr>
        <w:spacing w:line="480" w:lineRule="auto"/>
        <w:jc w:val="both"/>
        <w:rPr>
          <w:rFonts w:ascii="Times New Roman" w:eastAsia="Calibri" w:hAnsi="Times New Roman" w:cs="Times New Roman"/>
        </w:rPr>
      </w:pPr>
      <w:r w:rsidRPr="00EF174A">
        <w:rPr>
          <w:rFonts w:ascii="Times New Roman" w:eastAsia="Calibri" w:hAnsi="Times New Roman" w:cs="Times New Roman"/>
        </w:rPr>
        <w:t xml:space="preserve">This work is partially supported by A*STAR AME programmatic grant (grant no. A18A7b0058). </w:t>
      </w:r>
      <w:r w:rsidR="00AD0DAE" w:rsidRPr="00EF174A">
        <w:rPr>
          <w:rFonts w:ascii="Times New Roman" w:eastAsia="Calibri" w:hAnsi="Times New Roman" w:cs="Times New Roman"/>
        </w:rPr>
        <w:t xml:space="preserve">Authors acknowledge </w:t>
      </w:r>
      <w:r w:rsidR="00C763FF" w:rsidRPr="00EF174A">
        <w:rPr>
          <w:rFonts w:ascii="Times New Roman" w:eastAsia="Calibri" w:hAnsi="Times New Roman" w:cs="Times New Roman"/>
        </w:rPr>
        <w:t>Dr. DENG Jie for his discussion on SEM images.</w:t>
      </w:r>
    </w:p>
    <w:p w14:paraId="215EBA3C" w14:textId="1A90FA8E" w:rsidR="007411F2" w:rsidRPr="00EF174A" w:rsidRDefault="006D5F8F" w:rsidP="005969D5">
      <w:pPr>
        <w:spacing w:line="480" w:lineRule="auto"/>
        <w:jc w:val="both"/>
        <w:rPr>
          <w:rFonts w:ascii="Times New Roman" w:hAnsi="Times New Roman" w:cs="Times New Roman"/>
          <w:b/>
          <w:bCs/>
        </w:rPr>
      </w:pPr>
      <w:r w:rsidRPr="00EF174A">
        <w:rPr>
          <w:rFonts w:ascii="Times New Roman" w:eastAsia="Calibri" w:hAnsi="Times New Roman" w:cs="Times New Roman"/>
        </w:rPr>
        <w:t>X</w:t>
      </w:r>
      <w:r w:rsidR="009A072E" w:rsidRPr="00EF174A">
        <w:rPr>
          <w:rFonts w:ascii="Times New Roman" w:eastAsia="Calibri" w:hAnsi="Times New Roman" w:cs="Times New Roman"/>
        </w:rPr>
        <w:t>RW</w:t>
      </w:r>
      <w:r w:rsidRPr="00EF174A">
        <w:rPr>
          <w:rFonts w:ascii="Times New Roman" w:eastAsia="Calibri" w:hAnsi="Times New Roman" w:cs="Times New Roman"/>
        </w:rPr>
        <w:t xml:space="preserve"> </w:t>
      </w:r>
      <w:r w:rsidR="00606C09" w:rsidRPr="00EF174A">
        <w:rPr>
          <w:rFonts w:ascii="Times New Roman" w:eastAsia="Calibri" w:hAnsi="Times New Roman" w:cs="Times New Roman"/>
        </w:rPr>
        <w:t xml:space="preserve">and QJW </w:t>
      </w:r>
      <w:r w:rsidRPr="00EF174A">
        <w:rPr>
          <w:rFonts w:ascii="Times New Roman" w:eastAsia="Calibri" w:hAnsi="Times New Roman" w:cs="Times New Roman"/>
        </w:rPr>
        <w:t>acknowledge support from Academic Research Fund (</w:t>
      </w:r>
      <w:proofErr w:type="spellStart"/>
      <w:r w:rsidRPr="00EF174A">
        <w:rPr>
          <w:rFonts w:ascii="Times New Roman" w:eastAsia="Calibri" w:hAnsi="Times New Roman" w:cs="Times New Roman"/>
        </w:rPr>
        <w:t>AcRF</w:t>
      </w:r>
      <w:proofErr w:type="spellEnd"/>
      <w:r w:rsidRPr="00EF174A">
        <w:rPr>
          <w:rFonts w:ascii="Times New Roman" w:eastAsia="Calibri" w:hAnsi="Times New Roman" w:cs="Times New Roman"/>
        </w:rPr>
        <w:t>) Tier 2 (Grant No. MOE-T2EP50220-0005</w:t>
      </w:r>
      <w:r w:rsidR="00606C09" w:rsidRPr="00EF174A">
        <w:rPr>
          <w:rFonts w:ascii="Times New Roman" w:eastAsia="Calibri" w:hAnsi="Times New Roman" w:cs="Times New Roman"/>
        </w:rPr>
        <w:t xml:space="preserve"> and MOE-T2EP50120-0009, respectively</w:t>
      </w:r>
      <w:r w:rsidRPr="00EF174A">
        <w:rPr>
          <w:rFonts w:ascii="Times New Roman" w:eastAsia="Calibri" w:hAnsi="Times New Roman" w:cs="Times New Roman"/>
        </w:rPr>
        <w:t>)</w:t>
      </w:r>
      <w:r w:rsidR="00221FA4" w:rsidRPr="00EF174A">
        <w:rPr>
          <w:rFonts w:ascii="Times New Roman" w:eastAsia="Calibri" w:hAnsi="Times New Roman" w:cs="Times New Roman"/>
        </w:rPr>
        <w:t xml:space="preserve"> and Tier 3 (Grant No. MOE2018-T3-1-002) </w:t>
      </w:r>
      <w:r w:rsidRPr="00EF174A">
        <w:rPr>
          <w:rFonts w:ascii="Times New Roman" w:eastAsia="Calibri" w:hAnsi="Times New Roman" w:cs="Times New Roman"/>
        </w:rPr>
        <w:t>from Singapore Ministry of Education and the Agency for Science, Technology and Research (A*STAR) under its AME IRG grant (Project No. A20E5c0094).</w:t>
      </w:r>
      <w:r w:rsidR="00D26E9C" w:rsidRPr="00EF174A">
        <w:rPr>
          <w:rFonts w:ascii="Times New Roman" w:eastAsia="Calibri" w:hAnsi="Times New Roman" w:cs="Times New Roman"/>
        </w:rPr>
        <w:t xml:space="preserve"> </w:t>
      </w:r>
      <w:r w:rsidR="00726739" w:rsidRPr="00EF174A">
        <w:rPr>
          <w:rFonts w:ascii="Times New Roman" w:eastAsia="Calibri" w:hAnsi="Times New Roman" w:cs="Times New Roman"/>
        </w:rPr>
        <w:t>APA</w:t>
      </w:r>
      <w:r w:rsidR="00D26E9C" w:rsidRPr="00EF174A">
        <w:rPr>
          <w:rFonts w:ascii="Times New Roman" w:eastAsia="Calibri" w:hAnsi="Times New Roman" w:cs="Times New Roman"/>
        </w:rPr>
        <w:t xml:space="preserve"> acknowledge</w:t>
      </w:r>
      <w:r w:rsidR="00726739" w:rsidRPr="00EF174A">
        <w:rPr>
          <w:rFonts w:ascii="Times New Roman" w:eastAsia="Calibri" w:hAnsi="Times New Roman" w:cs="Times New Roman"/>
        </w:rPr>
        <w:t>s</w:t>
      </w:r>
      <w:r w:rsidR="00D26E9C" w:rsidRPr="00EF174A">
        <w:rPr>
          <w:rFonts w:ascii="Times New Roman" w:eastAsia="Calibri" w:hAnsi="Times New Roman" w:cs="Times New Roman"/>
        </w:rPr>
        <w:t xml:space="preserve"> support from A*STAR</w:t>
      </w:r>
      <w:r w:rsidR="00F32E6D" w:rsidRPr="00EF174A">
        <w:rPr>
          <w:rFonts w:ascii="Times New Roman" w:eastAsia="Calibri" w:hAnsi="Times New Roman" w:cs="Times New Roman"/>
        </w:rPr>
        <w:t xml:space="preserve"> Strategic </w:t>
      </w:r>
      <w:proofErr w:type="spellStart"/>
      <w:r w:rsidR="00F32E6D" w:rsidRPr="00EF174A">
        <w:rPr>
          <w:rFonts w:ascii="Times New Roman" w:eastAsia="Calibri" w:hAnsi="Times New Roman" w:cs="Times New Roman"/>
        </w:rPr>
        <w:t>Programme</w:t>
      </w:r>
      <w:proofErr w:type="spellEnd"/>
      <w:r w:rsidR="00F32E6D" w:rsidRPr="00EF174A">
        <w:rPr>
          <w:rFonts w:ascii="Times New Roman" w:eastAsia="Calibri" w:hAnsi="Times New Roman" w:cs="Times New Roman"/>
        </w:rPr>
        <w:t xml:space="preserve"> Funds (</w:t>
      </w:r>
      <w:r w:rsidR="00D26E9C" w:rsidRPr="00EF174A">
        <w:rPr>
          <w:rFonts w:ascii="Times New Roman" w:eastAsia="Calibri" w:hAnsi="Times New Roman" w:cs="Times New Roman"/>
        </w:rPr>
        <w:t>C210917001</w:t>
      </w:r>
      <w:r w:rsidR="00F32E6D" w:rsidRPr="00EF174A">
        <w:rPr>
          <w:rFonts w:ascii="Times New Roman" w:eastAsia="Calibri" w:hAnsi="Times New Roman" w:cs="Times New Roman"/>
        </w:rPr>
        <w:t>)</w:t>
      </w:r>
      <w:r w:rsidR="00D26E9C" w:rsidRPr="00EF174A">
        <w:rPr>
          <w:rFonts w:ascii="Times New Roman" w:eastAsia="Calibri" w:hAnsi="Times New Roman" w:cs="Times New Roman"/>
        </w:rPr>
        <w:t>.</w:t>
      </w:r>
      <w:r w:rsidR="00B53C14" w:rsidRPr="00EF174A">
        <w:rPr>
          <w:rFonts w:ascii="Times New Roman" w:eastAsia="Calibri" w:hAnsi="Times New Roman" w:cs="Times New Roman"/>
          <w:highlight w:val="yellow"/>
        </w:rPr>
        <w:br w:type="page"/>
      </w:r>
    </w:p>
    <w:p w14:paraId="32FAFCEA" w14:textId="1A6AC954" w:rsidR="00E37783" w:rsidRPr="00EF174A" w:rsidRDefault="00E37783" w:rsidP="00B81EED">
      <w:pPr>
        <w:rPr>
          <w:rFonts w:ascii="Times New Roman" w:hAnsi="Times New Roman" w:cs="Times New Roman"/>
          <w:b/>
          <w:bCs/>
        </w:rPr>
      </w:pPr>
      <w:r w:rsidRPr="00EF174A">
        <w:rPr>
          <w:rFonts w:ascii="Times New Roman" w:hAnsi="Times New Roman" w:cs="Times New Roman"/>
          <w:b/>
          <w:bCs/>
        </w:rPr>
        <w:lastRenderedPageBreak/>
        <w:t>REFERENCES</w:t>
      </w:r>
    </w:p>
    <w:p w14:paraId="34F4D522" w14:textId="1BD946CB" w:rsidR="00C93862" w:rsidRPr="00EF174A" w:rsidRDefault="00C93862" w:rsidP="00427CF2">
      <w:pPr>
        <w:widowControl w:val="0"/>
        <w:autoSpaceDE w:val="0"/>
        <w:autoSpaceDN w:val="0"/>
        <w:adjustRightInd w:val="0"/>
        <w:rPr>
          <w:rFonts w:ascii="Times New Roman" w:hAnsi="Times New Roman" w:cs="Times New Roman"/>
        </w:rPr>
      </w:pPr>
    </w:p>
    <w:p w14:paraId="4371EE32" w14:textId="77777777" w:rsidR="00736FA2" w:rsidRPr="00EF174A" w:rsidRDefault="00C93862" w:rsidP="00736FA2">
      <w:pPr>
        <w:pStyle w:val="EndNoteBibliography"/>
      </w:pPr>
      <w:r w:rsidRPr="00EF174A">
        <w:rPr>
          <w:rFonts w:ascii="Times New Roman" w:hAnsi="Times New Roman" w:cs="Times New Roman"/>
        </w:rPr>
        <w:fldChar w:fldCharType="begin"/>
      </w:r>
      <w:r w:rsidRPr="00EF174A">
        <w:rPr>
          <w:rFonts w:ascii="Times New Roman" w:hAnsi="Times New Roman" w:cs="Times New Roman"/>
        </w:rPr>
        <w:instrText xml:space="preserve"> ADDIN EN.REFLIST </w:instrText>
      </w:r>
      <w:r w:rsidRPr="00EF174A">
        <w:rPr>
          <w:rFonts w:ascii="Times New Roman" w:hAnsi="Times New Roman" w:cs="Times New Roman"/>
        </w:rPr>
        <w:fldChar w:fldCharType="separate"/>
      </w:r>
      <w:bookmarkStart w:id="4" w:name="_ENREF_1"/>
      <w:r w:rsidR="00736FA2" w:rsidRPr="00EF174A">
        <w:t>1.</w:t>
      </w:r>
      <w:r w:rsidR="00736FA2" w:rsidRPr="00EF174A">
        <w:tab/>
        <w:t xml:space="preserve">Shi, L.;  Andrade, J. R.;  Tajalli, A.;  Geng, J.;  Yi, J.;  Heidenblut, T.;  Segerink, F. B.;  Babushkin, I.;  Kholodtsova, M.; Merdji, H., Generating ultrabroadband deep-UV radiation and sub-10 nm gap by hybrid-morphology gold antennas. </w:t>
      </w:r>
      <w:r w:rsidR="00736FA2" w:rsidRPr="00EF174A">
        <w:rPr>
          <w:i/>
        </w:rPr>
        <w:t xml:space="preserve">Nano letters </w:t>
      </w:r>
      <w:r w:rsidR="00736FA2" w:rsidRPr="00EF174A">
        <w:rPr>
          <w:b/>
        </w:rPr>
        <w:t>2019,</w:t>
      </w:r>
      <w:r w:rsidR="00736FA2" w:rsidRPr="00EF174A">
        <w:t xml:space="preserve"> </w:t>
      </w:r>
      <w:r w:rsidR="00736FA2" w:rsidRPr="00EF174A">
        <w:rPr>
          <w:i/>
        </w:rPr>
        <w:t>19</w:t>
      </w:r>
      <w:r w:rsidR="00736FA2" w:rsidRPr="00EF174A">
        <w:t xml:space="preserve"> (7), 4779-4786.</w:t>
      </w:r>
      <w:bookmarkEnd w:id="4"/>
    </w:p>
    <w:p w14:paraId="18E19717" w14:textId="77777777" w:rsidR="00736FA2" w:rsidRPr="00EF174A" w:rsidRDefault="00736FA2" w:rsidP="00736FA2">
      <w:pPr>
        <w:pStyle w:val="EndNoteBibliography"/>
      </w:pPr>
      <w:bookmarkStart w:id="5" w:name="_ENREF_2"/>
      <w:r w:rsidRPr="00EF174A">
        <w:t>2.</w:t>
      </w:r>
      <w:r w:rsidRPr="00EF174A">
        <w:tab/>
        <w:t xml:space="preserve">Shi, L.;  Andrade, J. R.;  Yi, J.;  Marinskas, M.;  Reinhardt, C.;  Almeida, E.;  Morgner, U.; Kovacev, M., Nanoscale broadband deep-ultraviolet light source from plasmonic nanoholes. </w:t>
      </w:r>
      <w:r w:rsidRPr="00EF174A">
        <w:rPr>
          <w:i/>
        </w:rPr>
        <w:t xml:space="preserve">ACS Photonics </w:t>
      </w:r>
      <w:r w:rsidRPr="00EF174A">
        <w:rPr>
          <w:b/>
        </w:rPr>
        <w:t>2019,</w:t>
      </w:r>
      <w:r w:rsidRPr="00EF174A">
        <w:t xml:space="preserve"> </w:t>
      </w:r>
      <w:r w:rsidRPr="00EF174A">
        <w:rPr>
          <w:i/>
        </w:rPr>
        <w:t>6</w:t>
      </w:r>
      <w:r w:rsidRPr="00EF174A">
        <w:t xml:space="preserve"> (4), 858-863.</w:t>
      </w:r>
      <w:bookmarkEnd w:id="5"/>
    </w:p>
    <w:p w14:paraId="133F00B0" w14:textId="77777777" w:rsidR="00736FA2" w:rsidRPr="00EF174A" w:rsidRDefault="00736FA2" w:rsidP="00736FA2">
      <w:pPr>
        <w:pStyle w:val="EndNoteBibliography"/>
      </w:pPr>
      <w:bookmarkStart w:id="6" w:name="_ENREF_3"/>
      <w:r w:rsidRPr="00EF174A">
        <w:t>3.</w:t>
      </w:r>
      <w:r w:rsidRPr="00EF174A">
        <w:tab/>
        <w:t>Kuma</w:t>
      </w:r>
      <w:r w:rsidRPr="00EF174A">
        <w:rPr>
          <w:rFonts w:hint="eastAsia"/>
        </w:rPr>
        <w:t>moto, Y.;  Taguchi, A.; Kawata, S., Deep</w:t>
      </w:r>
      <w:r w:rsidRPr="00EF174A">
        <w:rPr>
          <w:rFonts w:hint="eastAsia"/>
        </w:rPr>
        <w:t>‐</w:t>
      </w:r>
      <w:r w:rsidRPr="00EF174A">
        <w:rPr>
          <w:rFonts w:hint="eastAsia"/>
        </w:rPr>
        <w:t xml:space="preserve">Ultraviolet Biomolecular Imaging and Analysis. </w:t>
      </w:r>
      <w:r w:rsidRPr="00EF174A">
        <w:rPr>
          <w:rFonts w:hint="eastAsia"/>
          <w:i/>
        </w:rPr>
        <w:t xml:space="preserve">Advanced Optical Materials </w:t>
      </w:r>
      <w:r w:rsidRPr="00EF174A">
        <w:rPr>
          <w:rFonts w:hint="eastAsia"/>
          <w:b/>
        </w:rPr>
        <w:t>2019,</w:t>
      </w:r>
      <w:r w:rsidRPr="00EF174A">
        <w:rPr>
          <w:rFonts w:hint="eastAsia"/>
        </w:rPr>
        <w:t xml:space="preserve"> </w:t>
      </w:r>
      <w:r w:rsidRPr="00EF174A">
        <w:rPr>
          <w:rFonts w:hint="eastAsia"/>
          <w:i/>
        </w:rPr>
        <w:t>7</w:t>
      </w:r>
      <w:r w:rsidRPr="00EF174A">
        <w:rPr>
          <w:rFonts w:hint="eastAsia"/>
        </w:rPr>
        <w:t xml:space="preserve"> (5), 1801099.</w:t>
      </w:r>
      <w:bookmarkEnd w:id="6"/>
    </w:p>
    <w:p w14:paraId="467119F2" w14:textId="77777777" w:rsidR="00736FA2" w:rsidRPr="00EF174A" w:rsidRDefault="00736FA2" w:rsidP="00736FA2">
      <w:pPr>
        <w:pStyle w:val="EndNoteBibliography"/>
      </w:pPr>
      <w:bookmarkStart w:id="7" w:name="_ENREF_4"/>
      <w:r w:rsidRPr="00EF174A">
        <w:t>4.</w:t>
      </w:r>
      <w:r w:rsidRPr="00EF174A">
        <w:tab/>
        <w:t xml:space="preserve">Dulcey, C. S.;  Georger Jr, J. H.;  Krauthamer, V.;  Stenger, D. A.;  Fare, T. L.; Calvert, J. M., Deep UV photochemistry of chemisorbed monolayers: patterned coplanar molecular assemblies. </w:t>
      </w:r>
      <w:r w:rsidRPr="00EF174A">
        <w:rPr>
          <w:i/>
        </w:rPr>
        <w:t xml:space="preserve">Science </w:t>
      </w:r>
      <w:r w:rsidRPr="00EF174A">
        <w:rPr>
          <w:b/>
        </w:rPr>
        <w:t>1991,</w:t>
      </w:r>
      <w:r w:rsidRPr="00EF174A">
        <w:t xml:space="preserve"> </w:t>
      </w:r>
      <w:r w:rsidRPr="00EF174A">
        <w:rPr>
          <w:i/>
        </w:rPr>
        <w:t>252</w:t>
      </w:r>
      <w:r w:rsidRPr="00EF174A">
        <w:t xml:space="preserve"> (5005), 551-554.</w:t>
      </w:r>
      <w:bookmarkEnd w:id="7"/>
    </w:p>
    <w:p w14:paraId="3BEA03C7" w14:textId="77777777" w:rsidR="00736FA2" w:rsidRPr="00EF174A" w:rsidRDefault="00736FA2" w:rsidP="00736FA2">
      <w:pPr>
        <w:pStyle w:val="EndNoteBibliography"/>
      </w:pPr>
      <w:bookmarkStart w:id="8" w:name="_ENREF_5"/>
      <w:r w:rsidRPr="00EF174A">
        <w:t>5.</w:t>
      </w:r>
      <w:r w:rsidRPr="00EF174A">
        <w:tab/>
        <w:t xml:space="preserve">Seisyan, R., Nanolithography in microelectronics: A review. </w:t>
      </w:r>
      <w:r w:rsidRPr="00EF174A">
        <w:rPr>
          <w:i/>
        </w:rPr>
        <w:t xml:space="preserve">Technical Physics </w:t>
      </w:r>
      <w:r w:rsidRPr="00EF174A">
        <w:rPr>
          <w:b/>
        </w:rPr>
        <w:t>2011,</w:t>
      </w:r>
      <w:r w:rsidRPr="00EF174A">
        <w:t xml:space="preserve"> </w:t>
      </w:r>
      <w:r w:rsidRPr="00EF174A">
        <w:rPr>
          <w:i/>
        </w:rPr>
        <w:t>56</w:t>
      </w:r>
      <w:r w:rsidRPr="00EF174A">
        <w:t xml:space="preserve"> (8).</w:t>
      </w:r>
      <w:bookmarkEnd w:id="8"/>
    </w:p>
    <w:p w14:paraId="45D6E398" w14:textId="77777777" w:rsidR="00736FA2" w:rsidRPr="00EF174A" w:rsidRDefault="00736FA2" w:rsidP="00736FA2">
      <w:pPr>
        <w:pStyle w:val="EndNoteBibliography"/>
      </w:pPr>
      <w:bookmarkStart w:id="9" w:name="_ENREF_6"/>
      <w:r w:rsidRPr="00EF174A">
        <w:t>6.</w:t>
      </w:r>
      <w:r w:rsidRPr="00EF174A">
        <w:tab/>
        <w:t xml:space="preserve">Matsumoto, T.;  Tatsuno, I.; Hasegawa, T., Instantaneous water purification by deep ultraviolet light in water waveguide: Escherichia coli bacteria disinfection. </w:t>
      </w:r>
      <w:r w:rsidRPr="00EF174A">
        <w:rPr>
          <w:i/>
        </w:rPr>
        <w:t xml:space="preserve">Water </w:t>
      </w:r>
      <w:r w:rsidRPr="00EF174A">
        <w:rPr>
          <w:b/>
        </w:rPr>
        <w:t>2019,</w:t>
      </w:r>
      <w:r w:rsidRPr="00EF174A">
        <w:t xml:space="preserve"> </w:t>
      </w:r>
      <w:r w:rsidRPr="00EF174A">
        <w:rPr>
          <w:i/>
        </w:rPr>
        <w:t>11</w:t>
      </w:r>
      <w:r w:rsidRPr="00EF174A">
        <w:t xml:space="preserve"> (5), 968.</w:t>
      </w:r>
      <w:bookmarkEnd w:id="9"/>
    </w:p>
    <w:p w14:paraId="512B19C3" w14:textId="77777777" w:rsidR="00736FA2" w:rsidRPr="00EF174A" w:rsidRDefault="00736FA2" w:rsidP="00736FA2">
      <w:pPr>
        <w:pStyle w:val="EndNoteBibliography"/>
      </w:pPr>
      <w:bookmarkStart w:id="10" w:name="_ENREF_7"/>
      <w:r w:rsidRPr="00EF174A">
        <w:rPr>
          <w:rFonts w:hint="eastAsia"/>
        </w:rPr>
        <w:t>7.</w:t>
      </w:r>
      <w:r w:rsidRPr="00EF174A">
        <w:rPr>
          <w:rFonts w:hint="eastAsia"/>
        </w:rPr>
        <w:tab/>
        <w:t>Liu, S.;  Luo, W.;  Li, D.;  Yuan, Y.;  Tong, W.;  Kang, J.;  Wang, Y.;  Li, D.;  Rong, X.; Wang, T., Sec</w:t>
      </w:r>
      <w:r w:rsidRPr="00EF174A">
        <w:rPr>
          <w:rFonts w:hint="eastAsia"/>
        </w:rPr>
        <w:t>‐</w:t>
      </w:r>
      <w:r w:rsidRPr="00EF174A">
        <w:rPr>
          <w:rFonts w:hint="eastAsia"/>
        </w:rPr>
        <w:t>eliminating the SARS</w:t>
      </w:r>
      <w:r w:rsidRPr="00EF174A">
        <w:rPr>
          <w:rFonts w:hint="eastAsia"/>
        </w:rPr>
        <w:t>‐</w:t>
      </w:r>
      <w:r w:rsidRPr="00EF174A">
        <w:rPr>
          <w:rFonts w:hint="eastAsia"/>
        </w:rPr>
        <w:t>CoV</w:t>
      </w:r>
      <w:r w:rsidRPr="00EF174A">
        <w:rPr>
          <w:rFonts w:hint="eastAsia"/>
        </w:rPr>
        <w:t>‐</w:t>
      </w:r>
      <w:r w:rsidRPr="00EF174A">
        <w:rPr>
          <w:rFonts w:hint="eastAsia"/>
        </w:rPr>
        <w:t xml:space="preserve">2 by AlGaN based high power deep ultraviolet light source. </w:t>
      </w:r>
      <w:r w:rsidRPr="00EF174A">
        <w:rPr>
          <w:rFonts w:hint="eastAsia"/>
          <w:i/>
        </w:rPr>
        <w:t xml:space="preserve">Advanced functional materials </w:t>
      </w:r>
      <w:r w:rsidRPr="00EF174A">
        <w:rPr>
          <w:rFonts w:hint="eastAsia"/>
          <w:b/>
        </w:rPr>
        <w:t>2021,</w:t>
      </w:r>
      <w:r w:rsidRPr="00EF174A">
        <w:rPr>
          <w:rFonts w:hint="eastAsia"/>
        </w:rPr>
        <w:t xml:space="preserve"> </w:t>
      </w:r>
      <w:r w:rsidRPr="00EF174A">
        <w:rPr>
          <w:rFonts w:hint="eastAsia"/>
          <w:i/>
        </w:rPr>
        <w:t>31</w:t>
      </w:r>
      <w:r w:rsidRPr="00EF174A">
        <w:rPr>
          <w:rFonts w:hint="eastAsia"/>
        </w:rPr>
        <w:t xml:space="preserve"> (7), 2008452.</w:t>
      </w:r>
      <w:bookmarkEnd w:id="10"/>
    </w:p>
    <w:p w14:paraId="7FD6FC22" w14:textId="77777777" w:rsidR="00736FA2" w:rsidRPr="00EF174A" w:rsidRDefault="00736FA2" w:rsidP="00736FA2">
      <w:pPr>
        <w:pStyle w:val="EndNoteBibliography"/>
      </w:pPr>
      <w:bookmarkStart w:id="11" w:name="_ENREF_8"/>
      <w:r w:rsidRPr="00EF174A">
        <w:t>8.</w:t>
      </w:r>
      <w:r w:rsidRPr="00EF174A">
        <w:tab/>
        <w:t xml:space="preserve">Silverman, P. J., Extreme ultraviolet lithography: overview and development status. </w:t>
      </w:r>
      <w:r w:rsidRPr="00EF174A">
        <w:rPr>
          <w:i/>
        </w:rPr>
        <w:t xml:space="preserve">Journal of Micro/Nanolithography, MEMS, and MOEMS </w:t>
      </w:r>
      <w:r w:rsidRPr="00EF174A">
        <w:rPr>
          <w:b/>
        </w:rPr>
        <w:t>2005,</w:t>
      </w:r>
      <w:r w:rsidRPr="00EF174A">
        <w:t xml:space="preserve"> </w:t>
      </w:r>
      <w:r w:rsidRPr="00EF174A">
        <w:rPr>
          <w:i/>
        </w:rPr>
        <w:t>4</w:t>
      </w:r>
      <w:r w:rsidRPr="00EF174A">
        <w:t xml:space="preserve"> (1), 011006.</w:t>
      </w:r>
      <w:bookmarkEnd w:id="11"/>
    </w:p>
    <w:p w14:paraId="3939EEA5" w14:textId="77777777" w:rsidR="00736FA2" w:rsidRPr="00EF174A" w:rsidRDefault="00736FA2" w:rsidP="00736FA2">
      <w:pPr>
        <w:pStyle w:val="EndNoteBibliography"/>
      </w:pPr>
      <w:bookmarkStart w:id="12" w:name="_ENREF_9"/>
      <w:r w:rsidRPr="00EF174A">
        <w:t>9.</w:t>
      </w:r>
      <w:r w:rsidRPr="00EF174A">
        <w:tab/>
        <w:t xml:space="preserve">Russell, J. P., Raman spectroscopy using a gas laser. </w:t>
      </w:r>
      <w:r w:rsidRPr="00EF174A">
        <w:rPr>
          <w:i/>
        </w:rPr>
        <w:t xml:space="preserve">Journal de Physique </w:t>
      </w:r>
      <w:r w:rsidRPr="00EF174A">
        <w:rPr>
          <w:b/>
        </w:rPr>
        <w:t>1965,</w:t>
      </w:r>
      <w:r w:rsidRPr="00EF174A">
        <w:t xml:space="preserve"> </w:t>
      </w:r>
      <w:r w:rsidRPr="00EF174A">
        <w:rPr>
          <w:i/>
        </w:rPr>
        <w:t>26</w:t>
      </w:r>
      <w:r w:rsidRPr="00EF174A">
        <w:t xml:space="preserve"> (11), 620-626.</w:t>
      </w:r>
      <w:bookmarkEnd w:id="12"/>
    </w:p>
    <w:p w14:paraId="7B399D3D" w14:textId="77777777" w:rsidR="00736FA2" w:rsidRPr="00EF174A" w:rsidRDefault="00736FA2" w:rsidP="00736FA2">
      <w:pPr>
        <w:pStyle w:val="EndNoteBibliography"/>
      </w:pPr>
      <w:bookmarkStart w:id="13" w:name="_ENREF_10"/>
      <w:r w:rsidRPr="00EF174A">
        <w:t>10.</w:t>
      </w:r>
      <w:r w:rsidRPr="00EF174A">
        <w:tab/>
        <w:t xml:space="preserve">Smith, S. E.;  Shanyfelt, L. M.;  Buchanan, K. D.; Hahn, D. W., Differential laser-induced perturbation spectroscopy using a deep-ultraviolet excimer laser. </w:t>
      </w:r>
      <w:r w:rsidRPr="00EF174A">
        <w:rPr>
          <w:i/>
        </w:rPr>
        <w:t xml:space="preserve">Optics letters </w:t>
      </w:r>
      <w:r w:rsidRPr="00EF174A">
        <w:rPr>
          <w:b/>
        </w:rPr>
        <w:t>2011,</w:t>
      </w:r>
      <w:r w:rsidRPr="00EF174A">
        <w:t xml:space="preserve"> </w:t>
      </w:r>
      <w:r w:rsidRPr="00EF174A">
        <w:rPr>
          <w:i/>
        </w:rPr>
        <w:t>36</w:t>
      </w:r>
      <w:r w:rsidRPr="00EF174A">
        <w:t xml:space="preserve"> (11), 2116-2118.</w:t>
      </w:r>
      <w:bookmarkEnd w:id="13"/>
    </w:p>
    <w:p w14:paraId="7E460940" w14:textId="77777777" w:rsidR="00736FA2" w:rsidRPr="00EF174A" w:rsidRDefault="00736FA2" w:rsidP="00736FA2">
      <w:pPr>
        <w:pStyle w:val="EndNoteBibliography"/>
      </w:pPr>
      <w:bookmarkStart w:id="14" w:name="_ENREF_11"/>
      <w:r w:rsidRPr="00EF174A">
        <w:t>11.</w:t>
      </w:r>
      <w:r w:rsidRPr="00EF174A">
        <w:tab/>
        <w:t xml:space="preserve">Ou, S.-L.;  Wuu, D.-S.;  Fu, Y.-C.;  Liu, S.-P.;  Horng, R.-H.;  Liu, L.; Feng, Z.-C., Growth and etching characteristics of gallium oxide thin films by pulsed laser deposition. </w:t>
      </w:r>
      <w:r w:rsidRPr="00EF174A">
        <w:rPr>
          <w:i/>
        </w:rPr>
        <w:t xml:space="preserve">Materials Chemistry and Physics </w:t>
      </w:r>
      <w:r w:rsidRPr="00EF174A">
        <w:rPr>
          <w:b/>
        </w:rPr>
        <w:t>2012,</w:t>
      </w:r>
      <w:r w:rsidRPr="00EF174A">
        <w:t xml:space="preserve"> </w:t>
      </w:r>
      <w:r w:rsidRPr="00EF174A">
        <w:rPr>
          <w:i/>
        </w:rPr>
        <w:t>133</w:t>
      </w:r>
      <w:r w:rsidRPr="00EF174A">
        <w:t xml:space="preserve"> (2-3), 700-705.</w:t>
      </w:r>
      <w:bookmarkEnd w:id="14"/>
    </w:p>
    <w:p w14:paraId="5D50C09C" w14:textId="77777777" w:rsidR="00736FA2" w:rsidRPr="00EF174A" w:rsidRDefault="00736FA2" w:rsidP="00736FA2">
      <w:pPr>
        <w:pStyle w:val="EndNoteBibliography"/>
      </w:pPr>
      <w:bookmarkStart w:id="15" w:name="_ENREF_12"/>
      <w:r w:rsidRPr="00EF174A">
        <w:t>12.</w:t>
      </w:r>
      <w:r w:rsidRPr="00EF174A">
        <w:tab/>
        <w:t xml:space="preserve">Basting, D.;  Pippert, K. D.; Stamm, U. In </w:t>
      </w:r>
      <w:r w:rsidRPr="00EF174A">
        <w:rPr>
          <w:i/>
        </w:rPr>
        <w:t>History and future prospects of excimer lasers</w:t>
      </w:r>
      <w:r w:rsidRPr="00EF174A">
        <w:t>, Second international symposium on laser precision microfabrication, SPIE: 2002; pp 25-34.</w:t>
      </w:r>
      <w:bookmarkEnd w:id="15"/>
    </w:p>
    <w:p w14:paraId="361C610A" w14:textId="77777777" w:rsidR="00736FA2" w:rsidRPr="00EF174A" w:rsidRDefault="00736FA2" w:rsidP="00736FA2">
      <w:pPr>
        <w:pStyle w:val="EndNoteBibliography"/>
      </w:pPr>
      <w:bookmarkStart w:id="16" w:name="_ENREF_13"/>
      <w:r w:rsidRPr="00EF174A">
        <w:t>13.</w:t>
      </w:r>
      <w:r w:rsidRPr="00EF174A">
        <w:tab/>
        <w:t xml:space="preserve">Shen, Y.-R., </w:t>
      </w:r>
      <w:r w:rsidRPr="00EF174A">
        <w:rPr>
          <w:i/>
        </w:rPr>
        <w:t>Principles of nonlinear optics</w:t>
      </w:r>
      <w:r w:rsidRPr="00EF174A">
        <w:t xml:space="preserve">. </w:t>
      </w:r>
      <w:r w:rsidRPr="00EF174A">
        <w:rPr>
          <w:i/>
        </w:rPr>
        <w:t xml:space="preserve">John Wiley &amp; Sons, New York </w:t>
      </w:r>
      <w:r w:rsidRPr="00EF174A">
        <w:rPr>
          <w:b/>
        </w:rPr>
        <w:t>1984</w:t>
      </w:r>
      <w:r w:rsidRPr="00EF174A">
        <w:t>, 576 pages.</w:t>
      </w:r>
      <w:bookmarkEnd w:id="16"/>
    </w:p>
    <w:p w14:paraId="6C98E8B5" w14:textId="77777777" w:rsidR="00736FA2" w:rsidRPr="00EF174A" w:rsidRDefault="00736FA2" w:rsidP="00736FA2">
      <w:pPr>
        <w:pStyle w:val="EndNoteBibliography"/>
      </w:pPr>
      <w:bookmarkStart w:id="17" w:name="_ENREF_14"/>
      <w:r w:rsidRPr="00EF174A">
        <w:t>14.</w:t>
      </w:r>
      <w:r w:rsidRPr="00EF174A">
        <w:tab/>
        <w:t xml:space="preserve">Oulton, R. F.;  Sorger, V. J.;  Zentgraf, T.;  Ma, R.-M.;  Gladden, C.;  Dai, L.;  Bartal, G.; Zhang, X., Plasmon lasers at deep subwavelength scale. </w:t>
      </w:r>
      <w:r w:rsidRPr="00EF174A">
        <w:rPr>
          <w:i/>
        </w:rPr>
        <w:t xml:space="preserve">nature </w:t>
      </w:r>
      <w:r w:rsidRPr="00EF174A">
        <w:rPr>
          <w:b/>
        </w:rPr>
        <w:t>2009,</w:t>
      </w:r>
      <w:r w:rsidRPr="00EF174A">
        <w:t xml:space="preserve"> </w:t>
      </w:r>
      <w:r w:rsidRPr="00EF174A">
        <w:rPr>
          <w:i/>
        </w:rPr>
        <w:t>461</w:t>
      </w:r>
      <w:r w:rsidRPr="00EF174A">
        <w:t xml:space="preserve"> (7264), 629-632.</w:t>
      </w:r>
      <w:bookmarkEnd w:id="17"/>
    </w:p>
    <w:p w14:paraId="28C9C0F6" w14:textId="77777777" w:rsidR="00736FA2" w:rsidRPr="00EF174A" w:rsidRDefault="00736FA2" w:rsidP="00736FA2">
      <w:pPr>
        <w:pStyle w:val="EndNoteBibliography"/>
      </w:pPr>
      <w:bookmarkStart w:id="18" w:name="_ENREF_15"/>
      <w:r w:rsidRPr="00EF174A">
        <w:t>15.</w:t>
      </w:r>
      <w:r w:rsidRPr="00EF174A">
        <w:tab/>
        <w:t xml:space="preserve">Wu, B.; Kumar, A., Extreme ultraviolet lithography: A review. </w:t>
      </w:r>
      <w:r w:rsidRPr="00EF174A">
        <w:rPr>
          <w:i/>
        </w:rPr>
        <w:t xml:space="preserve">Journal of Vacuum Science &amp; Technology B: Microelectronics and Nanometer Structures Processing, Measurement, and Phenomena </w:t>
      </w:r>
      <w:r w:rsidRPr="00EF174A">
        <w:rPr>
          <w:b/>
        </w:rPr>
        <w:t>2007,</w:t>
      </w:r>
      <w:r w:rsidRPr="00EF174A">
        <w:t xml:space="preserve"> </w:t>
      </w:r>
      <w:r w:rsidRPr="00EF174A">
        <w:rPr>
          <w:i/>
        </w:rPr>
        <w:t>25</w:t>
      </w:r>
      <w:r w:rsidRPr="00EF174A">
        <w:t xml:space="preserve"> (6), 1743-1761.</w:t>
      </w:r>
      <w:bookmarkEnd w:id="18"/>
    </w:p>
    <w:p w14:paraId="6353C557" w14:textId="77777777" w:rsidR="00736FA2" w:rsidRPr="00EF174A" w:rsidRDefault="00736FA2" w:rsidP="00736FA2">
      <w:pPr>
        <w:pStyle w:val="EndNoteBibliography"/>
      </w:pPr>
      <w:bookmarkStart w:id="19" w:name="_ENREF_16"/>
      <w:r w:rsidRPr="00EF174A">
        <w:lastRenderedPageBreak/>
        <w:t>16.</w:t>
      </w:r>
      <w:r w:rsidRPr="00EF174A">
        <w:tab/>
        <w:t xml:space="preserve">Ager III, J. W.;  Nalla, R. K.;  Breeden, K. L.; Ritchie, R. O., Deep-ultraviolet Raman spectroscopy study of the effect of aging on human cortical bone. </w:t>
      </w:r>
      <w:r w:rsidRPr="00EF174A">
        <w:rPr>
          <w:i/>
        </w:rPr>
        <w:t xml:space="preserve">Journal of biomedical optics </w:t>
      </w:r>
      <w:r w:rsidRPr="00EF174A">
        <w:rPr>
          <w:b/>
        </w:rPr>
        <w:t>2005,</w:t>
      </w:r>
      <w:r w:rsidRPr="00EF174A">
        <w:t xml:space="preserve"> </w:t>
      </w:r>
      <w:r w:rsidRPr="00EF174A">
        <w:rPr>
          <w:i/>
        </w:rPr>
        <w:t>10</w:t>
      </w:r>
      <w:r w:rsidRPr="00EF174A">
        <w:t xml:space="preserve"> (3), 034012.</w:t>
      </w:r>
      <w:bookmarkEnd w:id="19"/>
    </w:p>
    <w:p w14:paraId="474C11A6" w14:textId="77777777" w:rsidR="00736FA2" w:rsidRPr="00EF174A" w:rsidRDefault="00736FA2" w:rsidP="00736FA2">
      <w:pPr>
        <w:pStyle w:val="EndNoteBibliography"/>
      </w:pPr>
      <w:bookmarkStart w:id="20" w:name="_ENREF_17"/>
      <w:r w:rsidRPr="00EF174A">
        <w:t>17.</w:t>
      </w:r>
      <w:r w:rsidRPr="00EF174A">
        <w:tab/>
        <w:t xml:space="preserve">Weigelin, B.;  Bakker, G.-J.; Friedl, P., Third harmonic generation microscopy of cells and tissue organization. </w:t>
      </w:r>
      <w:r w:rsidRPr="00EF174A">
        <w:rPr>
          <w:i/>
        </w:rPr>
        <w:t xml:space="preserve">Journal of Cell Science </w:t>
      </w:r>
      <w:r w:rsidRPr="00EF174A">
        <w:rPr>
          <w:b/>
        </w:rPr>
        <w:t>2016,</w:t>
      </w:r>
      <w:r w:rsidRPr="00EF174A">
        <w:t xml:space="preserve"> </w:t>
      </w:r>
      <w:r w:rsidRPr="00EF174A">
        <w:rPr>
          <w:i/>
        </w:rPr>
        <w:t>129</w:t>
      </w:r>
      <w:r w:rsidRPr="00EF174A">
        <w:t xml:space="preserve"> (2), 245-255.</w:t>
      </w:r>
      <w:bookmarkEnd w:id="20"/>
    </w:p>
    <w:p w14:paraId="64F998FB" w14:textId="77777777" w:rsidR="00736FA2" w:rsidRPr="00EF174A" w:rsidRDefault="00736FA2" w:rsidP="00736FA2">
      <w:pPr>
        <w:pStyle w:val="EndNoteBibliography"/>
      </w:pPr>
      <w:bookmarkStart w:id="21" w:name="_ENREF_18"/>
      <w:r w:rsidRPr="00EF174A">
        <w:t>18.</w:t>
      </w:r>
      <w:r w:rsidRPr="00EF174A">
        <w:tab/>
        <w:t xml:space="preserve">Mesch, M.;  Metzger, B.;  Hentschel, M.; Giessen, H., Nonlinear plasmonic sensing. </w:t>
      </w:r>
      <w:r w:rsidRPr="00EF174A">
        <w:rPr>
          <w:i/>
        </w:rPr>
        <w:t xml:space="preserve">Nano letters </w:t>
      </w:r>
      <w:r w:rsidRPr="00EF174A">
        <w:rPr>
          <w:b/>
        </w:rPr>
        <w:t>2016,</w:t>
      </w:r>
      <w:r w:rsidRPr="00EF174A">
        <w:t xml:space="preserve"> </w:t>
      </w:r>
      <w:r w:rsidRPr="00EF174A">
        <w:rPr>
          <w:i/>
        </w:rPr>
        <w:t>16</w:t>
      </w:r>
      <w:r w:rsidRPr="00EF174A">
        <w:t xml:space="preserve"> (5), 3155-3159.</w:t>
      </w:r>
      <w:bookmarkEnd w:id="21"/>
    </w:p>
    <w:p w14:paraId="3A905514" w14:textId="77777777" w:rsidR="00736FA2" w:rsidRPr="00EF174A" w:rsidRDefault="00736FA2" w:rsidP="00736FA2">
      <w:pPr>
        <w:pStyle w:val="EndNoteBibliography"/>
      </w:pPr>
      <w:bookmarkStart w:id="22" w:name="_ENREF_19"/>
      <w:r w:rsidRPr="00EF174A">
        <w:t>19.</w:t>
      </w:r>
      <w:r w:rsidRPr="00EF174A">
        <w:tab/>
        <w:t xml:space="preserve">Paul, A.;  Bartels, R.;  Tobey, R.;  Green, H.;  Weiman, S.;  Christov, I.;  Murnane, M.;  Kapteyn, H.; Backus, S., Quasi-phase-matched generation of coherent extreme-ultraviolet light. </w:t>
      </w:r>
      <w:r w:rsidRPr="00EF174A">
        <w:rPr>
          <w:i/>
        </w:rPr>
        <w:t xml:space="preserve">Nature </w:t>
      </w:r>
      <w:r w:rsidRPr="00EF174A">
        <w:rPr>
          <w:b/>
        </w:rPr>
        <w:t>2003,</w:t>
      </w:r>
      <w:r w:rsidRPr="00EF174A">
        <w:t xml:space="preserve"> </w:t>
      </w:r>
      <w:r w:rsidRPr="00EF174A">
        <w:rPr>
          <w:i/>
        </w:rPr>
        <w:t>421</w:t>
      </w:r>
      <w:r w:rsidRPr="00EF174A">
        <w:t xml:space="preserve"> (6918), 51-54.</w:t>
      </w:r>
      <w:bookmarkEnd w:id="22"/>
    </w:p>
    <w:p w14:paraId="74529671" w14:textId="77777777" w:rsidR="00736FA2" w:rsidRPr="00EF174A" w:rsidRDefault="00736FA2" w:rsidP="00736FA2">
      <w:pPr>
        <w:pStyle w:val="EndNoteBibliography"/>
      </w:pPr>
      <w:bookmarkStart w:id="23" w:name="_ENREF_20"/>
      <w:r w:rsidRPr="00EF174A">
        <w:t>20.</w:t>
      </w:r>
      <w:r w:rsidRPr="00EF174A">
        <w:tab/>
        <w:t xml:space="preserve">Ahmadivand, A.; Gerislioglu, B., Deep-and vacuum-ultraviolet metaphotonic light sources. </w:t>
      </w:r>
      <w:r w:rsidRPr="00EF174A">
        <w:rPr>
          <w:i/>
        </w:rPr>
        <w:t xml:space="preserve">Materials Today </w:t>
      </w:r>
      <w:r w:rsidRPr="00EF174A">
        <w:rPr>
          <w:b/>
        </w:rPr>
        <w:t>2021,</w:t>
      </w:r>
      <w:r w:rsidRPr="00EF174A">
        <w:t xml:space="preserve"> </w:t>
      </w:r>
      <w:r w:rsidRPr="00EF174A">
        <w:rPr>
          <w:i/>
        </w:rPr>
        <w:t>51</w:t>
      </w:r>
      <w:r w:rsidRPr="00EF174A">
        <w:t>, 208-221.</w:t>
      </w:r>
      <w:bookmarkEnd w:id="23"/>
    </w:p>
    <w:p w14:paraId="366EE5BB" w14:textId="77777777" w:rsidR="00736FA2" w:rsidRPr="00EF174A" w:rsidRDefault="00736FA2" w:rsidP="00736FA2">
      <w:pPr>
        <w:pStyle w:val="EndNoteBibliography"/>
      </w:pPr>
      <w:bookmarkStart w:id="24" w:name="_ENREF_21"/>
      <w:r w:rsidRPr="00EF174A">
        <w:t>21.</w:t>
      </w:r>
      <w:r w:rsidRPr="00EF174A">
        <w:tab/>
        <w:t xml:space="preserve">Liu, H.;  Zhang, B.;  Li, L.; Wang, Y., Exploring deep-UV nonlinear optical materials with enhanced second harmonic generation response and birefringence in fluoroaluminoborate crystals. </w:t>
      </w:r>
      <w:r w:rsidRPr="00EF174A">
        <w:rPr>
          <w:i/>
        </w:rPr>
        <w:t xml:space="preserve">ACS Applied Materials &amp; Interfaces </w:t>
      </w:r>
      <w:r w:rsidRPr="00EF174A">
        <w:rPr>
          <w:b/>
        </w:rPr>
        <w:t>2021,</w:t>
      </w:r>
      <w:r w:rsidRPr="00EF174A">
        <w:t xml:space="preserve"> </w:t>
      </w:r>
      <w:r w:rsidRPr="00EF174A">
        <w:rPr>
          <w:i/>
        </w:rPr>
        <w:t>13</w:t>
      </w:r>
      <w:r w:rsidRPr="00EF174A">
        <w:t xml:space="preserve"> (26), 30853-30860.</w:t>
      </w:r>
      <w:bookmarkEnd w:id="24"/>
    </w:p>
    <w:p w14:paraId="01DB869F" w14:textId="77777777" w:rsidR="00736FA2" w:rsidRPr="00EF174A" w:rsidRDefault="00736FA2" w:rsidP="00736FA2">
      <w:pPr>
        <w:pStyle w:val="EndNoteBibliography"/>
      </w:pPr>
      <w:bookmarkStart w:id="25" w:name="_ENREF_22"/>
      <w:r w:rsidRPr="00EF174A">
        <w:t>22.</w:t>
      </w:r>
      <w:r w:rsidRPr="00EF174A">
        <w:tab/>
        <w:t xml:space="preserve">Shur, M.; Gaska, R. In </w:t>
      </w:r>
      <w:r w:rsidRPr="00EF174A">
        <w:rPr>
          <w:i/>
        </w:rPr>
        <w:t>III-nitride based deep ultraviolet light sources</w:t>
      </w:r>
      <w:r w:rsidRPr="00EF174A">
        <w:t>, Gallium Nitride Materials and Devices III, SPIE: 2008; pp 210-217.</w:t>
      </w:r>
      <w:bookmarkEnd w:id="25"/>
    </w:p>
    <w:p w14:paraId="0B3F2F47" w14:textId="77777777" w:rsidR="00736FA2" w:rsidRPr="00EF174A" w:rsidRDefault="00736FA2" w:rsidP="00736FA2">
      <w:pPr>
        <w:pStyle w:val="EndNoteBibliography"/>
      </w:pPr>
      <w:bookmarkStart w:id="26" w:name="_ENREF_23"/>
      <w:r w:rsidRPr="00EF174A">
        <w:t>23.</w:t>
      </w:r>
      <w:r w:rsidRPr="00EF174A">
        <w:tab/>
        <w:t xml:space="preserve">Anthur, A. P.;  Zhang, H.;  Paniagua-Dominguez, R.;  Kalashnikov, D. A.;  Ha, S. T.;  Maß, T. W.;  Kuznetsov, A. I.; Krivitsky, L., Continuous wave second harmonic generation enabled by quasi-bound-states in the continuum on gallium phosphide metasurfaces. </w:t>
      </w:r>
      <w:r w:rsidRPr="00EF174A">
        <w:rPr>
          <w:i/>
        </w:rPr>
        <w:t xml:space="preserve">Nano Letters </w:t>
      </w:r>
      <w:r w:rsidRPr="00EF174A">
        <w:rPr>
          <w:b/>
        </w:rPr>
        <w:t>2020,</w:t>
      </w:r>
      <w:r w:rsidRPr="00EF174A">
        <w:t xml:space="preserve"> </w:t>
      </w:r>
      <w:r w:rsidRPr="00EF174A">
        <w:rPr>
          <w:i/>
        </w:rPr>
        <w:t>20</w:t>
      </w:r>
      <w:r w:rsidRPr="00EF174A">
        <w:t xml:space="preserve"> (12), 8745-8751.</w:t>
      </w:r>
      <w:bookmarkEnd w:id="26"/>
    </w:p>
    <w:p w14:paraId="7715105A" w14:textId="77777777" w:rsidR="00736FA2" w:rsidRPr="00EF174A" w:rsidRDefault="00736FA2" w:rsidP="00736FA2">
      <w:pPr>
        <w:pStyle w:val="EndNoteBibliography"/>
      </w:pPr>
      <w:bookmarkStart w:id="27" w:name="_ENREF_24"/>
      <w:r w:rsidRPr="00EF174A">
        <w:t>24.</w:t>
      </w:r>
      <w:r w:rsidRPr="00EF174A">
        <w:tab/>
        <w:t xml:space="preserve">Lassiter, J. B.;  Chen, X.;  Liu, X.;  Ciracì, C.;  Hoang, T. B.;  Larouche, S.;  Oh, S.-H.;  Mikkelsen, M. H.; Smith, D. R., Third-harmonic generation enhancement by film-coupled plasmonic stripe resonators. </w:t>
      </w:r>
      <w:r w:rsidRPr="00EF174A">
        <w:rPr>
          <w:i/>
        </w:rPr>
        <w:t xml:space="preserve">Acs Photonics </w:t>
      </w:r>
      <w:r w:rsidRPr="00EF174A">
        <w:rPr>
          <w:b/>
        </w:rPr>
        <w:t>2014,</w:t>
      </w:r>
      <w:r w:rsidRPr="00EF174A">
        <w:t xml:space="preserve"> </w:t>
      </w:r>
      <w:r w:rsidRPr="00EF174A">
        <w:rPr>
          <w:i/>
        </w:rPr>
        <w:t>1</w:t>
      </w:r>
      <w:r w:rsidRPr="00EF174A">
        <w:t xml:space="preserve"> (11), 1212-1217.</w:t>
      </w:r>
      <w:bookmarkEnd w:id="27"/>
    </w:p>
    <w:p w14:paraId="2FD05340" w14:textId="77777777" w:rsidR="00736FA2" w:rsidRPr="00EF174A" w:rsidRDefault="00736FA2" w:rsidP="00736FA2">
      <w:pPr>
        <w:pStyle w:val="EndNoteBibliography"/>
      </w:pPr>
      <w:bookmarkStart w:id="28" w:name="_ENREF_25"/>
      <w:r w:rsidRPr="00EF174A">
        <w:t>25.</w:t>
      </w:r>
      <w:r w:rsidRPr="00EF174A">
        <w:tab/>
        <w:t xml:space="preserve">Hentschel, M.;  Utikal, T.;  Giessen, H.; Lippitz, M., Quantitative modeling of the third harmonic emission spectrum of plasmonic nanoantennas. </w:t>
      </w:r>
      <w:r w:rsidRPr="00EF174A">
        <w:rPr>
          <w:i/>
        </w:rPr>
        <w:t xml:space="preserve">Nano letters </w:t>
      </w:r>
      <w:r w:rsidRPr="00EF174A">
        <w:rPr>
          <w:b/>
        </w:rPr>
        <w:t>2012,</w:t>
      </w:r>
      <w:r w:rsidRPr="00EF174A">
        <w:t xml:space="preserve"> </w:t>
      </w:r>
      <w:r w:rsidRPr="00EF174A">
        <w:rPr>
          <w:i/>
        </w:rPr>
        <w:t>12</w:t>
      </w:r>
      <w:r w:rsidRPr="00EF174A">
        <w:t xml:space="preserve"> (7), 3778-3782.</w:t>
      </w:r>
      <w:bookmarkEnd w:id="28"/>
    </w:p>
    <w:p w14:paraId="0A1823F4" w14:textId="77777777" w:rsidR="00736FA2" w:rsidRPr="00EF174A" w:rsidRDefault="00736FA2" w:rsidP="00736FA2">
      <w:pPr>
        <w:pStyle w:val="EndNoteBibliography"/>
      </w:pPr>
      <w:bookmarkStart w:id="29" w:name="_ENREF_26"/>
      <w:r w:rsidRPr="00EF174A">
        <w:t>26.</w:t>
      </w:r>
      <w:r w:rsidRPr="00EF174A">
        <w:tab/>
        <w:t xml:space="preserve">Li, G.;  Li, T.;  Liu, H.;  Li, K.;  Wang, S.;  Zhu, S.; Cheah, K. W., Spectral analysis of enhanced third harmonic generation from plasmonic excitations. </w:t>
      </w:r>
      <w:r w:rsidRPr="00EF174A">
        <w:rPr>
          <w:i/>
        </w:rPr>
        <w:t xml:space="preserve">Applied Physics Letters </w:t>
      </w:r>
      <w:r w:rsidRPr="00EF174A">
        <w:rPr>
          <w:b/>
        </w:rPr>
        <w:t>2011,</w:t>
      </w:r>
      <w:r w:rsidRPr="00EF174A">
        <w:t xml:space="preserve"> </w:t>
      </w:r>
      <w:r w:rsidRPr="00EF174A">
        <w:rPr>
          <w:i/>
        </w:rPr>
        <w:t>98</w:t>
      </w:r>
      <w:r w:rsidRPr="00EF174A">
        <w:t xml:space="preserve"> (26), 261909.</w:t>
      </w:r>
      <w:bookmarkEnd w:id="29"/>
    </w:p>
    <w:p w14:paraId="53C2BA78" w14:textId="77777777" w:rsidR="00736FA2" w:rsidRPr="00EF174A" w:rsidRDefault="00736FA2" w:rsidP="00736FA2">
      <w:pPr>
        <w:pStyle w:val="EndNoteBibliography"/>
      </w:pPr>
      <w:bookmarkStart w:id="30" w:name="_ENREF_27"/>
      <w:r w:rsidRPr="00EF174A">
        <w:t>27.</w:t>
      </w:r>
      <w:r w:rsidRPr="00EF174A">
        <w:tab/>
        <w:t>Abdelraouf, O. A.;  Anthur, A. P.;  Dong, Z.;  Liu, H.;  Wang, Q.;  Krivitsky, L.;  Renshaw Wang, X.;  Wang, Q. J.; L</w:t>
      </w:r>
      <w:r w:rsidRPr="00EF174A">
        <w:rPr>
          <w:rFonts w:hint="eastAsia"/>
        </w:rPr>
        <w:t>iu, H., Multistate Tuning of Third Harmonic Generation in Fano</w:t>
      </w:r>
      <w:r w:rsidRPr="00EF174A">
        <w:rPr>
          <w:rFonts w:hint="eastAsia"/>
        </w:rPr>
        <w:t>‐</w:t>
      </w:r>
      <w:r w:rsidRPr="00EF174A">
        <w:rPr>
          <w:rFonts w:hint="eastAsia"/>
        </w:rPr>
        <w:t xml:space="preserve">Resonant Hybrid Dielectric Metasurfaces. </w:t>
      </w:r>
      <w:r w:rsidRPr="00EF174A">
        <w:rPr>
          <w:rFonts w:hint="eastAsia"/>
          <w:i/>
        </w:rPr>
        <w:t xml:space="preserve">Advanced Functional Materials </w:t>
      </w:r>
      <w:r w:rsidRPr="00EF174A">
        <w:rPr>
          <w:rFonts w:hint="eastAsia"/>
          <w:b/>
        </w:rPr>
        <w:t>2021,</w:t>
      </w:r>
      <w:r w:rsidRPr="00EF174A">
        <w:rPr>
          <w:rFonts w:hint="eastAsia"/>
        </w:rPr>
        <w:t xml:space="preserve"> </w:t>
      </w:r>
      <w:r w:rsidRPr="00EF174A">
        <w:rPr>
          <w:rFonts w:hint="eastAsia"/>
          <w:i/>
        </w:rPr>
        <w:t>31</w:t>
      </w:r>
      <w:r w:rsidRPr="00EF174A">
        <w:rPr>
          <w:rFonts w:hint="eastAsia"/>
        </w:rPr>
        <w:t xml:space="preserve"> (48), 2104627.</w:t>
      </w:r>
      <w:bookmarkEnd w:id="30"/>
    </w:p>
    <w:p w14:paraId="4E105A34" w14:textId="77777777" w:rsidR="00736FA2" w:rsidRPr="00EF174A" w:rsidRDefault="00736FA2" w:rsidP="00736FA2">
      <w:pPr>
        <w:pStyle w:val="EndNoteBibliography"/>
      </w:pPr>
      <w:bookmarkStart w:id="31" w:name="_ENREF_28"/>
      <w:r w:rsidRPr="00EF174A">
        <w:t>28.</w:t>
      </w:r>
      <w:r w:rsidRPr="00EF174A">
        <w:tab/>
        <w:t xml:space="preserve">Yang, Y.;  Wang, W.;  Boulesbaa, A.;  Kravchenko, I. I.;  Briggs, D. P.;  Puretzky, A.;  Geohegan, D.; Valentine, J., Nonlinear Fano-resonant dielectric metasurfaces. </w:t>
      </w:r>
      <w:r w:rsidRPr="00EF174A">
        <w:rPr>
          <w:i/>
        </w:rPr>
        <w:t xml:space="preserve">Nano letters </w:t>
      </w:r>
      <w:r w:rsidRPr="00EF174A">
        <w:rPr>
          <w:b/>
        </w:rPr>
        <w:t>2015,</w:t>
      </w:r>
      <w:r w:rsidRPr="00EF174A">
        <w:t xml:space="preserve"> </w:t>
      </w:r>
      <w:r w:rsidRPr="00EF174A">
        <w:rPr>
          <w:i/>
        </w:rPr>
        <w:t>15</w:t>
      </w:r>
      <w:r w:rsidRPr="00EF174A">
        <w:t xml:space="preserve"> (11), 7388-7393.</w:t>
      </w:r>
      <w:bookmarkEnd w:id="31"/>
    </w:p>
    <w:p w14:paraId="6CFFD409" w14:textId="77777777" w:rsidR="00736FA2" w:rsidRPr="00EF174A" w:rsidRDefault="00736FA2" w:rsidP="00736FA2">
      <w:pPr>
        <w:pStyle w:val="EndNoteBibliography"/>
      </w:pPr>
      <w:bookmarkStart w:id="32" w:name="_ENREF_29"/>
      <w:r w:rsidRPr="00EF174A">
        <w:t>29.</w:t>
      </w:r>
      <w:r w:rsidRPr="00EF174A">
        <w:tab/>
        <w:t xml:space="preserve">Grinblat, G.;  Li, Y.;  Nielsen, M. P.;  Oulton, R. F.; Maier, S. A., Enhanced third harmonic generation in single germanium nanodisks excited at the anapole mode. </w:t>
      </w:r>
      <w:r w:rsidRPr="00EF174A">
        <w:rPr>
          <w:i/>
        </w:rPr>
        <w:t xml:space="preserve">Nano letters </w:t>
      </w:r>
      <w:r w:rsidRPr="00EF174A">
        <w:rPr>
          <w:b/>
        </w:rPr>
        <w:t>2016,</w:t>
      </w:r>
      <w:r w:rsidRPr="00EF174A">
        <w:t xml:space="preserve"> </w:t>
      </w:r>
      <w:r w:rsidRPr="00EF174A">
        <w:rPr>
          <w:i/>
        </w:rPr>
        <w:t>16</w:t>
      </w:r>
      <w:r w:rsidRPr="00EF174A">
        <w:t xml:space="preserve"> (7), 4635-4640.</w:t>
      </w:r>
      <w:bookmarkEnd w:id="32"/>
    </w:p>
    <w:p w14:paraId="5BE84D56" w14:textId="77777777" w:rsidR="00736FA2" w:rsidRPr="00EF174A" w:rsidRDefault="00736FA2" w:rsidP="00736FA2">
      <w:pPr>
        <w:pStyle w:val="EndNoteBibliography"/>
      </w:pPr>
      <w:bookmarkStart w:id="33" w:name="_ENREF_30"/>
      <w:r w:rsidRPr="00EF174A">
        <w:t>30.</w:t>
      </w:r>
      <w:r w:rsidRPr="00EF174A">
        <w:tab/>
        <w:t xml:space="preserve">Liu, S.;  Sinclair, M. B.;  Saravi, S.;  Keeler, G. A.;  Yang, Y.;  Reno, J.;  Peake, G. M.;  Setzpfandt, F.;  Staude, I.; Pertsch, T., Resonantly enhanced second-harmonic generation </w:t>
      </w:r>
      <w:r w:rsidRPr="00EF174A">
        <w:lastRenderedPageBreak/>
        <w:t xml:space="preserve">using III–V semiconductor all-dielectric metasurfaces. </w:t>
      </w:r>
      <w:r w:rsidRPr="00EF174A">
        <w:rPr>
          <w:i/>
        </w:rPr>
        <w:t xml:space="preserve">Nano letters </w:t>
      </w:r>
      <w:r w:rsidRPr="00EF174A">
        <w:rPr>
          <w:b/>
        </w:rPr>
        <w:t>2016,</w:t>
      </w:r>
      <w:r w:rsidRPr="00EF174A">
        <w:t xml:space="preserve"> </w:t>
      </w:r>
      <w:r w:rsidRPr="00EF174A">
        <w:rPr>
          <w:i/>
        </w:rPr>
        <w:t>16</w:t>
      </w:r>
      <w:r w:rsidRPr="00EF174A">
        <w:t xml:space="preserve"> (9), 5426-5432.</w:t>
      </w:r>
      <w:bookmarkEnd w:id="33"/>
    </w:p>
    <w:p w14:paraId="2E1C7D76" w14:textId="77777777" w:rsidR="00736FA2" w:rsidRPr="00EF174A" w:rsidRDefault="00736FA2" w:rsidP="00736FA2">
      <w:pPr>
        <w:pStyle w:val="EndNoteBibliography"/>
      </w:pPr>
      <w:bookmarkStart w:id="34" w:name="_ENREF_31"/>
      <w:r w:rsidRPr="00EF174A">
        <w:t>31.</w:t>
      </w:r>
      <w:r w:rsidRPr="00EF174A">
        <w:tab/>
        <w:t xml:space="preserve">Grinblat, G.;  Li, Y.;  Nielsen, M. P.;  Oulton, R. F.; Maier, S. A., Efficient third harmonic generation and nonlinear subwavelength imaging at a higher-order anapole mode in a single germanium nanodisk. </w:t>
      </w:r>
      <w:r w:rsidRPr="00EF174A">
        <w:rPr>
          <w:i/>
        </w:rPr>
        <w:t xml:space="preserve">ACS nano </w:t>
      </w:r>
      <w:r w:rsidRPr="00EF174A">
        <w:rPr>
          <w:b/>
        </w:rPr>
        <w:t>2017,</w:t>
      </w:r>
      <w:r w:rsidRPr="00EF174A">
        <w:t xml:space="preserve"> </w:t>
      </w:r>
      <w:r w:rsidRPr="00EF174A">
        <w:rPr>
          <w:i/>
        </w:rPr>
        <w:t>11</w:t>
      </w:r>
      <w:r w:rsidRPr="00EF174A">
        <w:t xml:space="preserve"> (1), 953-960.</w:t>
      </w:r>
      <w:bookmarkEnd w:id="34"/>
    </w:p>
    <w:p w14:paraId="459BCC48" w14:textId="77777777" w:rsidR="00736FA2" w:rsidRPr="00EF174A" w:rsidRDefault="00736FA2" w:rsidP="00736FA2">
      <w:pPr>
        <w:pStyle w:val="EndNoteBibliography"/>
      </w:pPr>
      <w:bookmarkStart w:id="35" w:name="_ENREF_32"/>
      <w:r w:rsidRPr="00EF174A">
        <w:t>32.</w:t>
      </w:r>
      <w:r w:rsidRPr="00EF174A">
        <w:tab/>
        <w:t xml:space="preserve">Liu, H.;  Guo, C.;  Vampa, G.;  Zhang, J. L.;  Sarmiento, T.;  Xiao, M.;  Bucksbaum, P. H.;  Vučković, J.;  Fan, S.; Reis, D. A., Enhanced high-harmonic generation from an all-dielectric metasurface. </w:t>
      </w:r>
      <w:r w:rsidRPr="00EF174A">
        <w:rPr>
          <w:i/>
        </w:rPr>
        <w:t xml:space="preserve">Nature Physics </w:t>
      </w:r>
      <w:r w:rsidRPr="00EF174A">
        <w:rPr>
          <w:b/>
        </w:rPr>
        <w:t>2018,</w:t>
      </w:r>
      <w:r w:rsidRPr="00EF174A">
        <w:t xml:space="preserve"> </w:t>
      </w:r>
      <w:r w:rsidRPr="00EF174A">
        <w:rPr>
          <w:i/>
        </w:rPr>
        <w:t>14</w:t>
      </w:r>
      <w:r w:rsidRPr="00EF174A">
        <w:t xml:space="preserve"> (10), 1006-1010.</w:t>
      </w:r>
      <w:bookmarkEnd w:id="35"/>
    </w:p>
    <w:p w14:paraId="5526F41A" w14:textId="77777777" w:rsidR="00736FA2" w:rsidRPr="00EF174A" w:rsidRDefault="00736FA2" w:rsidP="00736FA2">
      <w:pPr>
        <w:pStyle w:val="EndNoteBibliography"/>
      </w:pPr>
      <w:bookmarkStart w:id="36" w:name="_ENREF_33"/>
      <w:r w:rsidRPr="00EF174A">
        <w:t>33.</w:t>
      </w:r>
      <w:r w:rsidRPr="00EF174A">
        <w:tab/>
        <w:t xml:space="preserve">Narayanan, K.; Preble, S. F., Optical nonlinearities in hydrogenated-amorphous silicon waveguides. </w:t>
      </w:r>
      <w:r w:rsidRPr="00EF174A">
        <w:rPr>
          <w:i/>
        </w:rPr>
        <w:t xml:space="preserve">Optics Express </w:t>
      </w:r>
      <w:r w:rsidRPr="00EF174A">
        <w:rPr>
          <w:b/>
        </w:rPr>
        <w:t>2010,</w:t>
      </w:r>
      <w:r w:rsidRPr="00EF174A">
        <w:t xml:space="preserve"> </w:t>
      </w:r>
      <w:r w:rsidRPr="00EF174A">
        <w:rPr>
          <w:i/>
        </w:rPr>
        <w:t>18</w:t>
      </w:r>
      <w:r w:rsidRPr="00EF174A">
        <w:t xml:space="preserve"> (9), 8998-9005.</w:t>
      </w:r>
      <w:bookmarkEnd w:id="36"/>
    </w:p>
    <w:p w14:paraId="694F71CA" w14:textId="77777777" w:rsidR="00736FA2" w:rsidRPr="00EF174A" w:rsidRDefault="00736FA2" w:rsidP="00736FA2">
      <w:pPr>
        <w:pStyle w:val="EndNoteBibliography"/>
      </w:pPr>
      <w:bookmarkStart w:id="37" w:name="_ENREF_34"/>
      <w:r w:rsidRPr="00EF174A">
        <w:t>34.</w:t>
      </w:r>
      <w:r w:rsidRPr="00EF174A">
        <w:tab/>
        <w:t xml:space="preserve">Abdelraouf, O. A. M.;  Wang, Z.;  Liu, H.;  Dong, Z.;  Wang, Q.;  Ye, M.;  Wang, X. R.;  Wang, Q. J.; Liu, H., Recent Advances in Tunable Metasurfaces: Materials, Design, and Applications. </w:t>
      </w:r>
      <w:r w:rsidRPr="00EF174A">
        <w:rPr>
          <w:i/>
        </w:rPr>
        <w:t xml:space="preserve">ACS Nano </w:t>
      </w:r>
      <w:r w:rsidRPr="00EF174A">
        <w:rPr>
          <w:b/>
        </w:rPr>
        <w:t>2022,</w:t>
      </w:r>
      <w:r w:rsidRPr="00EF174A">
        <w:t xml:space="preserve"> </w:t>
      </w:r>
      <w:r w:rsidRPr="00EF174A">
        <w:rPr>
          <w:i/>
        </w:rPr>
        <w:t>16</w:t>
      </w:r>
      <w:r w:rsidRPr="00EF174A">
        <w:t xml:space="preserve"> (9), 13339-13369.</w:t>
      </w:r>
      <w:bookmarkEnd w:id="37"/>
    </w:p>
    <w:p w14:paraId="6BEDAF8D" w14:textId="77777777" w:rsidR="00736FA2" w:rsidRPr="00EF174A" w:rsidRDefault="00736FA2" w:rsidP="00736FA2">
      <w:pPr>
        <w:pStyle w:val="EndNoteBibliography"/>
      </w:pPr>
      <w:bookmarkStart w:id="38" w:name="_ENREF_35"/>
      <w:r w:rsidRPr="00EF174A">
        <w:t>35.</w:t>
      </w:r>
      <w:r w:rsidRPr="00EF174A">
        <w:tab/>
        <w:t>Xu, S.;  Sayanskiy, A.;  Kupriianov, A. S.;  Tuz, V. R.;  Kapitanova,</w:t>
      </w:r>
      <w:r w:rsidRPr="00EF174A">
        <w:rPr>
          <w:rFonts w:hint="eastAsia"/>
        </w:rPr>
        <w:t xml:space="preserve"> P.;  Sun, H. B.;  Han, W.; Kivshar, Y. S., Experimental observation of toroidal dipole modes in all</w:t>
      </w:r>
      <w:r w:rsidRPr="00EF174A">
        <w:rPr>
          <w:rFonts w:hint="eastAsia"/>
        </w:rPr>
        <w:t>‐</w:t>
      </w:r>
      <w:r w:rsidRPr="00EF174A">
        <w:rPr>
          <w:rFonts w:hint="eastAsia"/>
        </w:rPr>
        <w:t xml:space="preserve">dielectric metasurfaces. </w:t>
      </w:r>
      <w:r w:rsidRPr="00EF174A">
        <w:rPr>
          <w:rFonts w:hint="eastAsia"/>
          <w:i/>
        </w:rPr>
        <w:t xml:space="preserve">Advanced Optical Materials </w:t>
      </w:r>
      <w:r w:rsidRPr="00EF174A">
        <w:rPr>
          <w:rFonts w:hint="eastAsia"/>
          <w:b/>
        </w:rPr>
        <w:t>2019,</w:t>
      </w:r>
      <w:r w:rsidRPr="00EF174A">
        <w:rPr>
          <w:rFonts w:hint="eastAsia"/>
        </w:rPr>
        <w:t xml:space="preserve"> </w:t>
      </w:r>
      <w:r w:rsidRPr="00EF174A">
        <w:rPr>
          <w:rFonts w:hint="eastAsia"/>
          <w:i/>
        </w:rPr>
        <w:t>7</w:t>
      </w:r>
      <w:r w:rsidRPr="00EF174A">
        <w:rPr>
          <w:rFonts w:hint="eastAsia"/>
        </w:rPr>
        <w:t xml:space="preserve"> (4), 1801166.</w:t>
      </w:r>
      <w:bookmarkEnd w:id="38"/>
    </w:p>
    <w:p w14:paraId="63B052E1" w14:textId="77777777" w:rsidR="00736FA2" w:rsidRPr="00EF174A" w:rsidRDefault="00736FA2" w:rsidP="00736FA2">
      <w:pPr>
        <w:pStyle w:val="EndNoteBibliography"/>
      </w:pPr>
      <w:bookmarkStart w:id="39" w:name="_ENREF_36"/>
      <w:r w:rsidRPr="00EF174A">
        <w:t>36.</w:t>
      </w:r>
      <w:r w:rsidRPr="00EF174A">
        <w:tab/>
        <w:t xml:space="preserve">Algorri, J. F.;  Zografopoulos, D. C.;  Ferraro, A.;  García-Cámara, B.;  Vergaz, R.;  Beccherelli, R.; Sánchez-Pena, J. M., Anapole modes in hollow nanocuboid dielectric metasurfaces for refractometric sensing. </w:t>
      </w:r>
      <w:r w:rsidRPr="00EF174A">
        <w:rPr>
          <w:i/>
        </w:rPr>
        <w:t xml:space="preserve">Nanomaterials </w:t>
      </w:r>
      <w:r w:rsidRPr="00EF174A">
        <w:rPr>
          <w:b/>
        </w:rPr>
        <w:t>2018,</w:t>
      </w:r>
      <w:r w:rsidRPr="00EF174A">
        <w:t xml:space="preserve"> </w:t>
      </w:r>
      <w:r w:rsidRPr="00EF174A">
        <w:rPr>
          <w:i/>
        </w:rPr>
        <w:t>9</w:t>
      </w:r>
      <w:r w:rsidRPr="00EF174A">
        <w:t xml:space="preserve"> (1), 30.</w:t>
      </w:r>
      <w:bookmarkEnd w:id="39"/>
    </w:p>
    <w:p w14:paraId="46F404DC" w14:textId="77777777" w:rsidR="00736FA2" w:rsidRPr="00EF174A" w:rsidRDefault="00736FA2" w:rsidP="00736FA2">
      <w:pPr>
        <w:pStyle w:val="EndNoteBibliography"/>
      </w:pPr>
      <w:bookmarkStart w:id="40" w:name="_ENREF_37"/>
      <w:r w:rsidRPr="00EF174A">
        <w:t>37.</w:t>
      </w:r>
      <w:r w:rsidRPr="00EF174A">
        <w:tab/>
        <w:t xml:space="preserve">Su, W.;  Ding, Y.;  Luo, Y.; Liu, Y., A high figure of merit refractive index sensor based on Fano resonance in all-dielectric metasurface. </w:t>
      </w:r>
      <w:r w:rsidRPr="00EF174A">
        <w:rPr>
          <w:i/>
        </w:rPr>
        <w:t xml:space="preserve">Results in Physics </w:t>
      </w:r>
      <w:r w:rsidRPr="00EF174A">
        <w:rPr>
          <w:b/>
        </w:rPr>
        <w:t>2020,</w:t>
      </w:r>
      <w:r w:rsidRPr="00EF174A">
        <w:t xml:space="preserve"> </w:t>
      </w:r>
      <w:r w:rsidRPr="00EF174A">
        <w:rPr>
          <w:i/>
        </w:rPr>
        <w:t>16</w:t>
      </w:r>
      <w:r w:rsidRPr="00EF174A">
        <w:t>, 102833.</w:t>
      </w:r>
      <w:bookmarkEnd w:id="40"/>
    </w:p>
    <w:p w14:paraId="042EACD9" w14:textId="77777777" w:rsidR="00736FA2" w:rsidRPr="00EF174A" w:rsidRDefault="00736FA2" w:rsidP="00736FA2">
      <w:pPr>
        <w:pStyle w:val="EndNoteBibliography"/>
      </w:pPr>
      <w:bookmarkStart w:id="41" w:name="_ENREF_38"/>
      <w:r w:rsidRPr="00EF174A">
        <w:t>38.</w:t>
      </w:r>
      <w:r w:rsidRPr="00EF174A">
        <w:tab/>
        <w:t xml:space="preserve">Liu, H.;  Wang, H.;  Wang, H.;  Deng, J.;  Ruan, Q.;  Zhang, W.;  Abdelraouf, O. A. M.;  Ang, N. S. S.;  Dong, Z.;  Yang, J. K. W.; Liu, H., High-Order Photonic Cavity Modes Enabled 3D Structural Colors. </w:t>
      </w:r>
      <w:r w:rsidRPr="00EF174A">
        <w:rPr>
          <w:i/>
        </w:rPr>
        <w:t xml:space="preserve">ACS Nano </w:t>
      </w:r>
      <w:r w:rsidRPr="00EF174A">
        <w:rPr>
          <w:b/>
        </w:rPr>
        <w:t>2022,</w:t>
      </w:r>
      <w:r w:rsidRPr="00EF174A">
        <w:t xml:space="preserve"> </w:t>
      </w:r>
      <w:r w:rsidRPr="00EF174A">
        <w:rPr>
          <w:i/>
        </w:rPr>
        <w:t>16</w:t>
      </w:r>
      <w:r w:rsidRPr="00EF174A">
        <w:t xml:space="preserve"> (5), 8244-8252.</w:t>
      </w:r>
      <w:bookmarkEnd w:id="41"/>
    </w:p>
    <w:p w14:paraId="44CCF179" w14:textId="77777777" w:rsidR="00736FA2" w:rsidRPr="00EF174A" w:rsidRDefault="00736FA2" w:rsidP="00736FA2">
      <w:pPr>
        <w:pStyle w:val="EndNoteBibliography"/>
      </w:pPr>
      <w:bookmarkStart w:id="42" w:name="_ENREF_39"/>
      <w:r w:rsidRPr="00EF174A">
        <w:t>39.</w:t>
      </w:r>
      <w:r w:rsidRPr="00EF174A">
        <w:tab/>
        <w:t xml:space="preserve">Ahmadivand, A.;  Gerislioglu, B.;  Ahuja, R.; Mishra, Y. K., Toroidal metaphotonics and metadevices. </w:t>
      </w:r>
      <w:r w:rsidRPr="00EF174A">
        <w:rPr>
          <w:i/>
        </w:rPr>
        <w:t xml:space="preserve">Laser &amp; Photonics Reviews </w:t>
      </w:r>
      <w:r w:rsidRPr="00EF174A">
        <w:rPr>
          <w:b/>
        </w:rPr>
        <w:t>2020,</w:t>
      </w:r>
      <w:r w:rsidRPr="00EF174A">
        <w:t xml:space="preserve"> </w:t>
      </w:r>
      <w:r w:rsidRPr="00EF174A">
        <w:rPr>
          <w:i/>
        </w:rPr>
        <w:t>14</w:t>
      </w:r>
      <w:r w:rsidRPr="00EF174A">
        <w:t xml:space="preserve"> (11), 1900326.</w:t>
      </w:r>
      <w:bookmarkEnd w:id="42"/>
    </w:p>
    <w:p w14:paraId="0B7B48F3" w14:textId="77777777" w:rsidR="00736FA2" w:rsidRPr="00EF174A" w:rsidRDefault="00736FA2" w:rsidP="00736FA2">
      <w:pPr>
        <w:pStyle w:val="EndNoteBibliography"/>
      </w:pPr>
      <w:bookmarkStart w:id="43" w:name="_ENREF_40"/>
      <w:r w:rsidRPr="00EF174A">
        <w:t>40.</w:t>
      </w:r>
      <w:r w:rsidRPr="00EF174A">
        <w:tab/>
        <w:t xml:space="preserve">Semmlinger, M.;  Tseng, M. L.;  Yang, J.;  Zhang, M.;  Zhang, C.;  Tsai, W.-Y.;  Tsai, D. P.;  Nordlander, P.; Halas, N. J., Vacuum ultraviolet light-generating metasurface. </w:t>
      </w:r>
      <w:r w:rsidRPr="00EF174A">
        <w:rPr>
          <w:i/>
        </w:rPr>
        <w:t xml:space="preserve">Nano letters </w:t>
      </w:r>
      <w:r w:rsidRPr="00EF174A">
        <w:rPr>
          <w:b/>
        </w:rPr>
        <w:t>2018,</w:t>
      </w:r>
      <w:r w:rsidRPr="00EF174A">
        <w:t xml:space="preserve"> </w:t>
      </w:r>
      <w:r w:rsidRPr="00EF174A">
        <w:rPr>
          <w:i/>
        </w:rPr>
        <w:t>18</w:t>
      </w:r>
      <w:r w:rsidRPr="00EF174A">
        <w:t xml:space="preserve"> (9), 5738-5743.</w:t>
      </w:r>
      <w:bookmarkEnd w:id="43"/>
    </w:p>
    <w:p w14:paraId="22BCD8E5" w14:textId="77777777" w:rsidR="00736FA2" w:rsidRPr="00EF174A" w:rsidRDefault="00736FA2" w:rsidP="00736FA2">
      <w:pPr>
        <w:pStyle w:val="EndNoteBibliography"/>
      </w:pPr>
      <w:bookmarkStart w:id="44" w:name="_ENREF_41"/>
      <w:r w:rsidRPr="00EF174A">
        <w:t>41.</w:t>
      </w:r>
      <w:r w:rsidRPr="00EF174A">
        <w:tab/>
        <w:t xml:space="preserve">Tseng, M. L.;  Semmlinger, M.;  Zhang, M.;  Arndt, C.;  Huang, T.-T.;  Yang, J.;  Kuo, H. Y.;  Su, V.-C.;  Chen, M. K.; Chu, C. H., Vacuum ultraviolet nonlinear metalens. </w:t>
      </w:r>
      <w:r w:rsidRPr="00EF174A">
        <w:rPr>
          <w:i/>
        </w:rPr>
        <w:t xml:space="preserve">Science advances </w:t>
      </w:r>
      <w:r w:rsidRPr="00EF174A">
        <w:rPr>
          <w:b/>
        </w:rPr>
        <w:t>2022,</w:t>
      </w:r>
      <w:r w:rsidRPr="00EF174A">
        <w:t xml:space="preserve"> </w:t>
      </w:r>
      <w:r w:rsidRPr="00EF174A">
        <w:rPr>
          <w:i/>
        </w:rPr>
        <w:t>8</w:t>
      </w:r>
      <w:r w:rsidRPr="00EF174A">
        <w:t xml:space="preserve"> (16), eabn5644.</w:t>
      </w:r>
      <w:bookmarkEnd w:id="44"/>
    </w:p>
    <w:p w14:paraId="6F058D84" w14:textId="77777777" w:rsidR="00736FA2" w:rsidRPr="00EF174A" w:rsidRDefault="00736FA2" w:rsidP="00736FA2">
      <w:pPr>
        <w:pStyle w:val="EndNoteBibliography"/>
      </w:pPr>
      <w:bookmarkStart w:id="45" w:name="_ENREF_42"/>
      <w:r w:rsidRPr="00EF174A">
        <w:t>42.</w:t>
      </w:r>
      <w:r w:rsidRPr="00EF174A">
        <w:tab/>
        <w:t xml:space="preserve">Semmlinger, M.;  Zhang, M.;  Tseng, M. L.;  Huang, T.-T.;  Yang, J.;  Tsai, D. P.;  Nordlander, P.; Halas, N. J., Generating third harmonic vacuum ultraviolet light with a TiO2 metasurface. </w:t>
      </w:r>
      <w:r w:rsidRPr="00EF174A">
        <w:rPr>
          <w:i/>
        </w:rPr>
        <w:t xml:space="preserve">Nano Letters </w:t>
      </w:r>
      <w:r w:rsidRPr="00EF174A">
        <w:rPr>
          <w:b/>
        </w:rPr>
        <w:t>2019,</w:t>
      </w:r>
      <w:r w:rsidRPr="00EF174A">
        <w:t xml:space="preserve"> </w:t>
      </w:r>
      <w:r w:rsidRPr="00EF174A">
        <w:rPr>
          <w:i/>
        </w:rPr>
        <w:t>19</w:t>
      </w:r>
      <w:r w:rsidRPr="00EF174A">
        <w:t xml:space="preserve"> (12), 8972-8978.</w:t>
      </w:r>
      <w:bookmarkEnd w:id="45"/>
    </w:p>
    <w:p w14:paraId="2F33AD18" w14:textId="77777777" w:rsidR="00736FA2" w:rsidRPr="00EF174A" w:rsidRDefault="00736FA2" w:rsidP="00736FA2">
      <w:pPr>
        <w:pStyle w:val="EndNoteBibliography"/>
      </w:pPr>
      <w:bookmarkStart w:id="46" w:name="_ENREF_43"/>
      <w:r w:rsidRPr="00EF174A">
        <w:t>43.</w:t>
      </w:r>
      <w:r w:rsidRPr="00EF174A">
        <w:tab/>
        <w:t xml:space="preserve">Ha, S. T.;  Fu, Y. H.;  Emani, N. K.;  Pan, Z.;  Bakker, R. M.;  Paniagua-Domínguez, R.; Kuznetsov, A. I., Directional lasing in resonant semiconductor nanoantenna arrays. </w:t>
      </w:r>
      <w:r w:rsidRPr="00EF174A">
        <w:rPr>
          <w:i/>
        </w:rPr>
        <w:t xml:space="preserve">Nature nanotechnology </w:t>
      </w:r>
      <w:r w:rsidRPr="00EF174A">
        <w:rPr>
          <w:b/>
        </w:rPr>
        <w:t>2018,</w:t>
      </w:r>
      <w:r w:rsidRPr="00EF174A">
        <w:t xml:space="preserve"> </w:t>
      </w:r>
      <w:r w:rsidRPr="00EF174A">
        <w:rPr>
          <w:i/>
        </w:rPr>
        <w:t>13</w:t>
      </w:r>
      <w:r w:rsidRPr="00EF174A">
        <w:t xml:space="preserve"> (11), 1042-1047.</w:t>
      </w:r>
      <w:bookmarkEnd w:id="46"/>
    </w:p>
    <w:p w14:paraId="5C9DE53C" w14:textId="77777777" w:rsidR="00736FA2" w:rsidRPr="00EF174A" w:rsidRDefault="00736FA2" w:rsidP="00736FA2">
      <w:pPr>
        <w:pStyle w:val="EndNoteBibliography"/>
      </w:pPr>
      <w:bookmarkStart w:id="47" w:name="_ENREF_44"/>
      <w:r w:rsidRPr="00EF174A">
        <w:rPr>
          <w:rFonts w:hint="eastAsia"/>
        </w:rPr>
        <w:t>44.</w:t>
      </w:r>
      <w:r w:rsidRPr="00EF174A">
        <w:rPr>
          <w:rFonts w:hint="eastAsia"/>
        </w:rPr>
        <w:tab/>
        <w:t>Abujetas, D. R.;  Barreda, Á.;  Moreno, F.;  Litman, A.;  Geffrin, J. M.; S</w:t>
      </w:r>
      <w:r w:rsidRPr="00EF174A">
        <w:rPr>
          <w:rFonts w:hint="eastAsia"/>
        </w:rPr>
        <w:t>á</w:t>
      </w:r>
      <w:r w:rsidRPr="00EF174A">
        <w:rPr>
          <w:rFonts w:hint="eastAsia"/>
        </w:rPr>
        <w:t>nchez</w:t>
      </w:r>
      <w:r w:rsidRPr="00EF174A">
        <w:rPr>
          <w:rFonts w:hint="eastAsia"/>
        </w:rPr>
        <w:t>‐</w:t>
      </w:r>
      <w:r w:rsidRPr="00EF174A">
        <w:rPr>
          <w:rFonts w:hint="eastAsia"/>
        </w:rPr>
        <w:t>Gil, J. A., High</w:t>
      </w:r>
      <w:r w:rsidRPr="00EF174A">
        <w:rPr>
          <w:rFonts w:hint="eastAsia"/>
        </w:rPr>
        <w:t>‐</w:t>
      </w:r>
      <w:r w:rsidRPr="00EF174A">
        <w:rPr>
          <w:rFonts w:hint="eastAsia"/>
        </w:rPr>
        <w:t>Q Transparency Band in All</w:t>
      </w:r>
      <w:r w:rsidRPr="00EF174A">
        <w:rPr>
          <w:rFonts w:hint="eastAsia"/>
        </w:rPr>
        <w:t>‐</w:t>
      </w:r>
      <w:r w:rsidRPr="00EF174A">
        <w:rPr>
          <w:rFonts w:hint="eastAsia"/>
        </w:rPr>
        <w:t>Dielectric Metasurfac</w:t>
      </w:r>
      <w:r w:rsidRPr="00EF174A">
        <w:t xml:space="preserve">es Induced by a Quasi Bound State in the Continuum. </w:t>
      </w:r>
      <w:r w:rsidRPr="00EF174A">
        <w:rPr>
          <w:i/>
        </w:rPr>
        <w:t xml:space="preserve">Laser &amp; Photonics Reviews </w:t>
      </w:r>
      <w:r w:rsidRPr="00EF174A">
        <w:rPr>
          <w:b/>
        </w:rPr>
        <w:t>2021,</w:t>
      </w:r>
      <w:r w:rsidRPr="00EF174A">
        <w:t xml:space="preserve"> </w:t>
      </w:r>
      <w:r w:rsidRPr="00EF174A">
        <w:rPr>
          <w:i/>
        </w:rPr>
        <w:t>15</w:t>
      </w:r>
      <w:r w:rsidRPr="00EF174A">
        <w:t xml:space="preserve"> (1), 2000263.</w:t>
      </w:r>
      <w:bookmarkEnd w:id="47"/>
    </w:p>
    <w:p w14:paraId="04D4214B" w14:textId="77777777" w:rsidR="00736FA2" w:rsidRPr="00EF174A" w:rsidRDefault="00736FA2" w:rsidP="00736FA2">
      <w:pPr>
        <w:pStyle w:val="EndNoteBibliography"/>
      </w:pPr>
      <w:bookmarkStart w:id="48" w:name="_ENREF_45"/>
      <w:r w:rsidRPr="00EF174A">
        <w:lastRenderedPageBreak/>
        <w:t>45.</w:t>
      </w:r>
      <w:r w:rsidRPr="00EF174A">
        <w:tab/>
        <w:t xml:space="preserve">Fang, C.;  Yang, Q.;  Yuan, Q.;  Gan, X.;  Zhao, J.;  Shao, Y.;  Liu, Y.;  Han, G.; Hao, Y., High-Q resonances governed by the quasi-bound states in the continuum in all-dielectric metasurfaces. </w:t>
      </w:r>
      <w:r w:rsidRPr="00EF174A">
        <w:rPr>
          <w:i/>
        </w:rPr>
        <w:t xml:space="preserve">Opto-Electronic Advances </w:t>
      </w:r>
      <w:r w:rsidRPr="00EF174A">
        <w:rPr>
          <w:b/>
        </w:rPr>
        <w:t>2021,</w:t>
      </w:r>
      <w:r w:rsidRPr="00EF174A">
        <w:t xml:space="preserve"> </w:t>
      </w:r>
      <w:r w:rsidRPr="00EF174A">
        <w:rPr>
          <w:i/>
        </w:rPr>
        <w:t>4</w:t>
      </w:r>
      <w:r w:rsidRPr="00EF174A">
        <w:t xml:space="preserve"> (6), 06200030.</w:t>
      </w:r>
      <w:bookmarkEnd w:id="48"/>
    </w:p>
    <w:p w14:paraId="29689E33" w14:textId="77777777" w:rsidR="00736FA2" w:rsidRPr="00EF174A" w:rsidRDefault="00736FA2" w:rsidP="00736FA2">
      <w:pPr>
        <w:pStyle w:val="EndNoteBibliography"/>
      </w:pPr>
      <w:bookmarkStart w:id="49" w:name="_ENREF_46"/>
      <w:r w:rsidRPr="00EF174A">
        <w:t>46.</w:t>
      </w:r>
      <w:r w:rsidRPr="00EF174A">
        <w:tab/>
        <w:t xml:space="preserve">Liang, Y.;  Koshelev, K.;  Zhang, F.;  Lin, H.;  Lin, S.;  Wu, J.;  Jia, B.; Kivshar, Y., Bound states in the continuum in anisotropic plasmonic metasurfaces. </w:t>
      </w:r>
      <w:r w:rsidRPr="00EF174A">
        <w:rPr>
          <w:i/>
        </w:rPr>
        <w:t xml:space="preserve">Nano Letters </w:t>
      </w:r>
      <w:r w:rsidRPr="00EF174A">
        <w:rPr>
          <w:b/>
        </w:rPr>
        <w:t>2020,</w:t>
      </w:r>
      <w:r w:rsidRPr="00EF174A">
        <w:t xml:space="preserve"> </w:t>
      </w:r>
      <w:r w:rsidRPr="00EF174A">
        <w:rPr>
          <w:i/>
        </w:rPr>
        <w:t>20</w:t>
      </w:r>
      <w:r w:rsidRPr="00EF174A">
        <w:t xml:space="preserve"> (9), 6351-6356.</w:t>
      </w:r>
      <w:bookmarkEnd w:id="49"/>
    </w:p>
    <w:p w14:paraId="7815C1ED" w14:textId="77777777" w:rsidR="00736FA2" w:rsidRPr="00EF174A" w:rsidRDefault="00736FA2" w:rsidP="00736FA2">
      <w:pPr>
        <w:pStyle w:val="EndNoteBibliography"/>
      </w:pPr>
      <w:bookmarkStart w:id="50" w:name="_ENREF_47"/>
      <w:r w:rsidRPr="00EF174A">
        <w:rPr>
          <w:rFonts w:hint="eastAsia"/>
        </w:rPr>
        <w:t>47.</w:t>
      </w:r>
      <w:r w:rsidRPr="00EF174A">
        <w:rPr>
          <w:rFonts w:hint="eastAsia"/>
        </w:rPr>
        <w:tab/>
        <w:t>Han, S.;  Pitchappa, P.;  Wang, W.;  Srivastava, Y. K.;  Rybin, M. V.; Singh, R., Extended bound states in the continuum with symmetry</w:t>
      </w:r>
      <w:r w:rsidRPr="00EF174A">
        <w:rPr>
          <w:rFonts w:hint="eastAsia"/>
        </w:rPr>
        <w:t>‐</w:t>
      </w:r>
      <w:r w:rsidRPr="00EF174A">
        <w:rPr>
          <w:rFonts w:hint="eastAsia"/>
        </w:rPr>
        <w:t xml:space="preserve">broken terahertz dielectric metasurfaces. </w:t>
      </w:r>
      <w:r w:rsidRPr="00EF174A">
        <w:rPr>
          <w:rFonts w:hint="eastAsia"/>
          <w:i/>
        </w:rPr>
        <w:t xml:space="preserve">Advanced Optical Materials </w:t>
      </w:r>
      <w:r w:rsidRPr="00EF174A">
        <w:rPr>
          <w:rFonts w:hint="eastAsia"/>
          <w:b/>
        </w:rPr>
        <w:t>2021,</w:t>
      </w:r>
      <w:r w:rsidRPr="00EF174A">
        <w:rPr>
          <w:rFonts w:hint="eastAsia"/>
        </w:rPr>
        <w:t xml:space="preserve"> </w:t>
      </w:r>
      <w:r w:rsidRPr="00EF174A">
        <w:rPr>
          <w:rFonts w:hint="eastAsia"/>
          <w:i/>
        </w:rPr>
        <w:t>9</w:t>
      </w:r>
      <w:r w:rsidRPr="00EF174A">
        <w:rPr>
          <w:rFonts w:hint="eastAsia"/>
        </w:rPr>
        <w:t xml:space="preserve"> </w:t>
      </w:r>
      <w:r w:rsidRPr="00EF174A">
        <w:t>(7), 2002001.</w:t>
      </w:r>
      <w:bookmarkEnd w:id="50"/>
    </w:p>
    <w:p w14:paraId="5838748F" w14:textId="77777777" w:rsidR="00736FA2" w:rsidRPr="00EF174A" w:rsidRDefault="00736FA2" w:rsidP="00736FA2">
      <w:pPr>
        <w:pStyle w:val="EndNoteBibliography"/>
      </w:pPr>
      <w:bookmarkStart w:id="51" w:name="_ENREF_48"/>
      <w:r w:rsidRPr="00EF174A">
        <w:rPr>
          <w:rFonts w:hint="eastAsia"/>
        </w:rPr>
        <w:t>48.</w:t>
      </w:r>
      <w:r w:rsidRPr="00EF174A">
        <w:rPr>
          <w:rFonts w:hint="eastAsia"/>
        </w:rPr>
        <w:tab/>
        <w:t>Tan, T. C.;  Srivastava, Y. K.;  Ako, R. T.;  Wang, W.;  Bhaskaran, M.;  Sriram, S.;  Al</w:t>
      </w:r>
      <w:r w:rsidRPr="00EF174A">
        <w:rPr>
          <w:rFonts w:hint="eastAsia"/>
        </w:rPr>
        <w:t>‐</w:t>
      </w:r>
      <w:r w:rsidRPr="00EF174A">
        <w:rPr>
          <w:rFonts w:hint="eastAsia"/>
        </w:rPr>
        <w:t>Naib, I.;  Plum, E.; Singh, R., Active control of nanodielectric</w:t>
      </w:r>
      <w:r w:rsidRPr="00EF174A">
        <w:rPr>
          <w:rFonts w:hint="eastAsia"/>
        </w:rPr>
        <w:t>‐</w:t>
      </w:r>
      <w:r w:rsidRPr="00EF174A">
        <w:rPr>
          <w:rFonts w:hint="eastAsia"/>
        </w:rPr>
        <w:t>induced THz quasi</w:t>
      </w:r>
      <w:r w:rsidRPr="00EF174A">
        <w:rPr>
          <w:rFonts w:hint="eastAsia"/>
        </w:rPr>
        <w:t>‐</w:t>
      </w:r>
      <w:r w:rsidRPr="00EF174A">
        <w:rPr>
          <w:rFonts w:hint="eastAsia"/>
        </w:rPr>
        <w:t>BIC in flexible metasurfaces: a platform for modulation and sensi</w:t>
      </w:r>
      <w:r w:rsidRPr="00EF174A">
        <w:t xml:space="preserve">ng. </w:t>
      </w:r>
      <w:r w:rsidRPr="00EF174A">
        <w:rPr>
          <w:i/>
        </w:rPr>
        <w:t xml:space="preserve">Advanced Materials </w:t>
      </w:r>
      <w:r w:rsidRPr="00EF174A">
        <w:rPr>
          <w:b/>
        </w:rPr>
        <w:t>2021,</w:t>
      </w:r>
      <w:r w:rsidRPr="00EF174A">
        <w:t xml:space="preserve"> </w:t>
      </w:r>
      <w:r w:rsidRPr="00EF174A">
        <w:rPr>
          <w:i/>
        </w:rPr>
        <w:t>33</w:t>
      </w:r>
      <w:r w:rsidRPr="00EF174A">
        <w:t xml:space="preserve"> (27), 2100836.</w:t>
      </w:r>
      <w:bookmarkEnd w:id="51"/>
    </w:p>
    <w:p w14:paraId="10C799B2" w14:textId="77777777" w:rsidR="00736FA2" w:rsidRPr="00EF174A" w:rsidRDefault="00736FA2" w:rsidP="00736FA2">
      <w:pPr>
        <w:pStyle w:val="EndNoteBibliography"/>
      </w:pPr>
      <w:bookmarkStart w:id="52" w:name="_ENREF_49"/>
      <w:r w:rsidRPr="00EF174A">
        <w:rPr>
          <w:rFonts w:hint="eastAsia"/>
        </w:rPr>
        <w:t>49.</w:t>
      </w:r>
      <w:r w:rsidRPr="00EF174A">
        <w:rPr>
          <w:rFonts w:hint="eastAsia"/>
        </w:rPr>
        <w:tab/>
        <w:t>Xu, L.;  Zangeneh Kamali, K.;  Huang, L.;  Rahmani, M.;  Smirnov, A.;  Camacho</w:t>
      </w:r>
      <w:r w:rsidRPr="00EF174A">
        <w:rPr>
          <w:rFonts w:hint="eastAsia"/>
        </w:rPr>
        <w:t>‐</w:t>
      </w:r>
      <w:r w:rsidRPr="00EF174A">
        <w:rPr>
          <w:rFonts w:hint="eastAsia"/>
        </w:rPr>
        <w:t>Morales, R.;  Ma, Y.;  Zhang, G.;  Woolley, M.; Neshev, D., Dynamic nonlinear image tuning through magnetic dipole quasi</w:t>
      </w:r>
      <w:r w:rsidRPr="00EF174A">
        <w:rPr>
          <w:rFonts w:hint="eastAsia"/>
        </w:rPr>
        <w:t>‐</w:t>
      </w:r>
      <w:r w:rsidRPr="00EF174A">
        <w:rPr>
          <w:rFonts w:hint="eastAsia"/>
        </w:rPr>
        <w:t xml:space="preserve">BIC </w:t>
      </w:r>
      <w:r w:rsidRPr="00EF174A">
        <w:t xml:space="preserve">ultrathin resonators. </w:t>
      </w:r>
      <w:r w:rsidRPr="00EF174A">
        <w:rPr>
          <w:i/>
        </w:rPr>
        <w:t xml:space="preserve">Advanced Science </w:t>
      </w:r>
      <w:r w:rsidRPr="00EF174A">
        <w:rPr>
          <w:b/>
        </w:rPr>
        <w:t>2019,</w:t>
      </w:r>
      <w:r w:rsidRPr="00EF174A">
        <w:t xml:space="preserve"> </w:t>
      </w:r>
      <w:r w:rsidRPr="00EF174A">
        <w:rPr>
          <w:i/>
        </w:rPr>
        <w:t>6</w:t>
      </w:r>
      <w:r w:rsidRPr="00EF174A">
        <w:t xml:space="preserve"> (15), 1802119.</w:t>
      </w:r>
      <w:bookmarkEnd w:id="52"/>
    </w:p>
    <w:p w14:paraId="7ADF931D" w14:textId="77777777" w:rsidR="00736FA2" w:rsidRPr="00EF174A" w:rsidRDefault="00736FA2" w:rsidP="00736FA2">
      <w:pPr>
        <w:pStyle w:val="EndNoteBibliography"/>
      </w:pPr>
      <w:bookmarkStart w:id="53" w:name="_ENREF_50"/>
      <w:r w:rsidRPr="00EF174A">
        <w:t>50.</w:t>
      </w:r>
      <w:r w:rsidRPr="00EF174A">
        <w:tab/>
        <w:t xml:space="preserve">Gandolfi, M.;  Tognazzi, A.;  Rocco, D.;  De Angelis, C.; Carletti, L., Near-unity third-harmonic circular dichroism driven by a quasibound state in the continuum in asymmetric silicon metasurfaces. </w:t>
      </w:r>
      <w:r w:rsidRPr="00EF174A">
        <w:rPr>
          <w:i/>
        </w:rPr>
        <w:t xml:space="preserve">Physical Review A </w:t>
      </w:r>
      <w:r w:rsidRPr="00EF174A">
        <w:rPr>
          <w:b/>
        </w:rPr>
        <w:t>2021,</w:t>
      </w:r>
      <w:r w:rsidRPr="00EF174A">
        <w:t xml:space="preserve"> </w:t>
      </w:r>
      <w:r w:rsidRPr="00EF174A">
        <w:rPr>
          <w:i/>
        </w:rPr>
        <w:t>104</w:t>
      </w:r>
      <w:r w:rsidRPr="00EF174A">
        <w:t xml:space="preserve"> (2), 023524.</w:t>
      </w:r>
      <w:bookmarkEnd w:id="53"/>
    </w:p>
    <w:p w14:paraId="361F665F" w14:textId="77777777" w:rsidR="00736FA2" w:rsidRPr="00EF174A" w:rsidRDefault="00736FA2" w:rsidP="00736FA2">
      <w:pPr>
        <w:pStyle w:val="EndNoteBibliography"/>
      </w:pPr>
      <w:bookmarkStart w:id="54" w:name="_ENREF_51"/>
      <w:r w:rsidRPr="00EF174A">
        <w:t>51.</w:t>
      </w:r>
      <w:r w:rsidRPr="00EF174A">
        <w:tab/>
        <w:t xml:space="preserve">Koshelev, K.;  Tang, Y.;  Li, K.;  Choi, D.-Y.;  Li, G.; Kivshar, Y., Nonlinear metasurfaces governed by bound states in the continuum. </w:t>
      </w:r>
      <w:r w:rsidRPr="00EF174A">
        <w:rPr>
          <w:i/>
        </w:rPr>
        <w:t xml:space="preserve">Acs Photonics </w:t>
      </w:r>
      <w:r w:rsidRPr="00EF174A">
        <w:rPr>
          <w:b/>
        </w:rPr>
        <w:t>2019,</w:t>
      </w:r>
      <w:r w:rsidRPr="00EF174A">
        <w:t xml:space="preserve"> </w:t>
      </w:r>
      <w:r w:rsidRPr="00EF174A">
        <w:rPr>
          <w:i/>
        </w:rPr>
        <w:t>6</w:t>
      </w:r>
      <w:r w:rsidRPr="00EF174A">
        <w:t xml:space="preserve"> (7), 1639-1644.</w:t>
      </w:r>
      <w:bookmarkEnd w:id="54"/>
    </w:p>
    <w:p w14:paraId="2333D653" w14:textId="77777777" w:rsidR="00736FA2" w:rsidRPr="00EF174A" w:rsidRDefault="00736FA2" w:rsidP="00736FA2">
      <w:pPr>
        <w:pStyle w:val="EndNoteBibliography"/>
      </w:pPr>
      <w:bookmarkStart w:id="55" w:name="_ENREF_52"/>
      <w:r w:rsidRPr="00EF174A">
        <w:t>52.</w:t>
      </w:r>
      <w:r w:rsidRPr="00EF174A">
        <w:tab/>
        <w:t xml:space="preserve">Schlickriede, C.;  Kruk, S. S.;  Wang, L.;  Sain, B.;  Kivshar, Y.; Zentgraf, T., Nonlinear imaging with all-dielectric metasurfaces. </w:t>
      </w:r>
      <w:r w:rsidRPr="00EF174A">
        <w:rPr>
          <w:i/>
        </w:rPr>
        <w:t xml:space="preserve">Nano letters </w:t>
      </w:r>
      <w:r w:rsidRPr="00EF174A">
        <w:rPr>
          <w:b/>
        </w:rPr>
        <w:t>2020,</w:t>
      </w:r>
      <w:r w:rsidRPr="00EF174A">
        <w:t xml:space="preserve"> </w:t>
      </w:r>
      <w:r w:rsidRPr="00EF174A">
        <w:rPr>
          <w:i/>
        </w:rPr>
        <w:t>20</w:t>
      </w:r>
      <w:r w:rsidRPr="00EF174A">
        <w:t xml:space="preserve"> (6), 4370-4376.</w:t>
      </w:r>
      <w:bookmarkEnd w:id="55"/>
    </w:p>
    <w:p w14:paraId="5953F426" w14:textId="77777777" w:rsidR="00736FA2" w:rsidRPr="00EF174A" w:rsidRDefault="00736FA2" w:rsidP="00736FA2">
      <w:pPr>
        <w:pStyle w:val="EndNoteBibliography"/>
      </w:pPr>
      <w:bookmarkStart w:id="56" w:name="_ENREF_53"/>
      <w:r w:rsidRPr="00EF174A">
        <w:t>53.</w:t>
      </w:r>
      <w:r w:rsidRPr="00EF174A">
        <w:tab/>
        <w:t xml:space="preserve">Liu, Z.;  Xu, Y.;  Lin, Y.;  Xiang, J.;  Feng, T.;  Cao, Q.;  Li, J.;  Lan, S.; Liu, J., High-Q quasibound states in the continuum for nonlinear metasurfaces. </w:t>
      </w:r>
      <w:r w:rsidRPr="00EF174A">
        <w:rPr>
          <w:i/>
        </w:rPr>
        <w:t xml:space="preserve">Physical review letters </w:t>
      </w:r>
      <w:r w:rsidRPr="00EF174A">
        <w:rPr>
          <w:b/>
        </w:rPr>
        <w:t>2019,</w:t>
      </w:r>
      <w:r w:rsidRPr="00EF174A">
        <w:t xml:space="preserve"> </w:t>
      </w:r>
      <w:r w:rsidRPr="00EF174A">
        <w:rPr>
          <w:i/>
        </w:rPr>
        <w:t>123</w:t>
      </w:r>
      <w:r w:rsidRPr="00EF174A">
        <w:t xml:space="preserve"> (25), 253901.</w:t>
      </w:r>
      <w:bookmarkEnd w:id="56"/>
    </w:p>
    <w:p w14:paraId="3C11CFAF" w14:textId="77777777" w:rsidR="00736FA2" w:rsidRPr="00EF174A" w:rsidRDefault="00736FA2" w:rsidP="00736FA2">
      <w:pPr>
        <w:pStyle w:val="EndNoteBibliography"/>
      </w:pPr>
      <w:bookmarkStart w:id="57" w:name="_ENREF_54"/>
      <w:r w:rsidRPr="00EF174A">
        <w:t>54.</w:t>
      </w:r>
      <w:r w:rsidRPr="00EF174A">
        <w:tab/>
        <w:t xml:space="preserve">Xu, L.;  Rahmani, M.;  Ma, Y.;  Smirnova, D. A.;  Kamali, K. Z.;  Deng, F.;  Chiang, Y. K.;  Huang, L.;  Zhang, H.; Gould, S., Enhanced light–matter interactions in dielectric nanostructures via machine-learning approach. </w:t>
      </w:r>
      <w:r w:rsidRPr="00EF174A">
        <w:rPr>
          <w:i/>
        </w:rPr>
        <w:t xml:space="preserve">Advanced Photonics </w:t>
      </w:r>
      <w:r w:rsidRPr="00EF174A">
        <w:rPr>
          <w:b/>
        </w:rPr>
        <w:t>2020,</w:t>
      </w:r>
      <w:r w:rsidRPr="00EF174A">
        <w:t xml:space="preserve"> </w:t>
      </w:r>
      <w:r w:rsidRPr="00EF174A">
        <w:rPr>
          <w:i/>
        </w:rPr>
        <w:t>2</w:t>
      </w:r>
      <w:r w:rsidRPr="00EF174A">
        <w:t xml:space="preserve"> (2), 026003-026003.</w:t>
      </w:r>
      <w:bookmarkEnd w:id="57"/>
    </w:p>
    <w:p w14:paraId="61C3994C" w14:textId="77777777" w:rsidR="00736FA2" w:rsidRPr="00EF174A" w:rsidRDefault="00736FA2" w:rsidP="00736FA2">
      <w:pPr>
        <w:pStyle w:val="EndNoteBibliography"/>
      </w:pPr>
      <w:bookmarkStart w:id="58" w:name="_ENREF_55"/>
      <w:r w:rsidRPr="00EF174A">
        <w:t>55.</w:t>
      </w:r>
      <w:r w:rsidRPr="00EF174A">
        <w:tab/>
        <w:t xml:space="preserve">Sinev, I. S.;  Koshelev, K.;  Liu, Z.;  Rudenko, A.;  Ladutenko, K.;  Shcherbakov, A.;  Sadrieva, Z.;  Baranov, M.;  Itina, T.; Liu, J., Observation of ultrafast self-action effects in quasi-BIC resonant metasurfaces. </w:t>
      </w:r>
      <w:r w:rsidRPr="00EF174A">
        <w:rPr>
          <w:i/>
        </w:rPr>
        <w:t xml:space="preserve">Nano Letters </w:t>
      </w:r>
      <w:r w:rsidRPr="00EF174A">
        <w:rPr>
          <w:b/>
        </w:rPr>
        <w:t>2021,</w:t>
      </w:r>
      <w:r w:rsidRPr="00EF174A">
        <w:t xml:space="preserve"> </w:t>
      </w:r>
      <w:r w:rsidRPr="00EF174A">
        <w:rPr>
          <w:i/>
        </w:rPr>
        <w:t>21</w:t>
      </w:r>
      <w:r w:rsidRPr="00EF174A">
        <w:t xml:space="preserve"> (20), 8848-8855.</w:t>
      </w:r>
      <w:bookmarkEnd w:id="58"/>
    </w:p>
    <w:p w14:paraId="603DA924" w14:textId="77777777" w:rsidR="00736FA2" w:rsidRPr="00EF174A" w:rsidRDefault="00736FA2" w:rsidP="00736FA2">
      <w:pPr>
        <w:pStyle w:val="EndNoteBibliography"/>
      </w:pPr>
      <w:bookmarkStart w:id="59" w:name="_ENREF_56"/>
      <w:r w:rsidRPr="00EF174A">
        <w:t>56.</w:t>
      </w:r>
      <w:r w:rsidRPr="00EF174A">
        <w:tab/>
        <w:t xml:space="preserve">Yang, G.;  Dev, S. U.;  Allen, M. S.;  Allen, J. W.; Harutyunyan, H., Optical bound states in the continuum enabled by magnetic resonances coupled to a mirror. </w:t>
      </w:r>
      <w:r w:rsidRPr="00EF174A">
        <w:rPr>
          <w:i/>
        </w:rPr>
        <w:t xml:space="preserve">Nano Letters </w:t>
      </w:r>
      <w:r w:rsidRPr="00EF174A">
        <w:rPr>
          <w:b/>
        </w:rPr>
        <w:t>2022,</w:t>
      </w:r>
      <w:r w:rsidRPr="00EF174A">
        <w:t xml:space="preserve"> </w:t>
      </w:r>
      <w:r w:rsidRPr="00EF174A">
        <w:rPr>
          <w:i/>
        </w:rPr>
        <w:t>22</w:t>
      </w:r>
      <w:r w:rsidRPr="00EF174A">
        <w:t xml:space="preserve"> (5), 2001-2008.</w:t>
      </w:r>
      <w:bookmarkEnd w:id="59"/>
    </w:p>
    <w:p w14:paraId="6202B730" w14:textId="77777777" w:rsidR="00736FA2" w:rsidRPr="00EF174A" w:rsidRDefault="00736FA2" w:rsidP="00736FA2">
      <w:pPr>
        <w:pStyle w:val="EndNoteBibliography"/>
      </w:pPr>
      <w:bookmarkStart w:id="60" w:name="_ENREF_57"/>
      <w:r w:rsidRPr="00EF174A">
        <w:t>57.</w:t>
      </w:r>
      <w:r w:rsidRPr="00EF174A">
        <w:tab/>
        <w:t xml:space="preserve">Shi, T.;  Deng, Z.-L.;  Geng, G.;  Zeng, X.;  Zeng, Y.;  Hu, G.;  Overvig, A.;  Li, J.;  Qiu, C.-W.; Alù, A., Planar chiral metasurfaces with maximal and tunable chiroptical response driven by bound states in the continuum. </w:t>
      </w:r>
      <w:r w:rsidRPr="00EF174A">
        <w:rPr>
          <w:i/>
        </w:rPr>
        <w:t xml:space="preserve">Nature Communications </w:t>
      </w:r>
      <w:r w:rsidRPr="00EF174A">
        <w:rPr>
          <w:b/>
        </w:rPr>
        <w:t>2022,</w:t>
      </w:r>
      <w:r w:rsidRPr="00EF174A">
        <w:t xml:space="preserve"> </w:t>
      </w:r>
      <w:r w:rsidRPr="00EF174A">
        <w:rPr>
          <w:i/>
        </w:rPr>
        <w:t>13</w:t>
      </w:r>
      <w:r w:rsidRPr="00EF174A">
        <w:t xml:space="preserve"> (1), 4111.</w:t>
      </w:r>
      <w:bookmarkEnd w:id="60"/>
    </w:p>
    <w:p w14:paraId="779B5791" w14:textId="77777777" w:rsidR="00736FA2" w:rsidRPr="00EF174A" w:rsidRDefault="00736FA2" w:rsidP="00736FA2">
      <w:pPr>
        <w:pStyle w:val="EndNoteBibliography"/>
      </w:pPr>
      <w:bookmarkStart w:id="61" w:name="_ENREF_58"/>
      <w:r w:rsidRPr="00EF174A">
        <w:lastRenderedPageBreak/>
        <w:t>58.</w:t>
      </w:r>
      <w:r w:rsidRPr="00EF174A">
        <w:tab/>
        <w:t xml:space="preserve">Wang, C.;  Li, Z.;  Kim, M.-H.;  Xiong, X.;  Ren, X.-F.;  Guo, G.-C.;  Yu, N.; Lončar, M., Metasurface-assisted phase-matching-free second harmonic generation in lithium niobate waveguides. </w:t>
      </w:r>
      <w:r w:rsidRPr="00EF174A">
        <w:rPr>
          <w:i/>
        </w:rPr>
        <w:t xml:space="preserve">Nature Communications </w:t>
      </w:r>
      <w:r w:rsidRPr="00EF174A">
        <w:rPr>
          <w:b/>
        </w:rPr>
        <w:t>2017,</w:t>
      </w:r>
      <w:r w:rsidRPr="00EF174A">
        <w:t xml:space="preserve"> </w:t>
      </w:r>
      <w:r w:rsidRPr="00EF174A">
        <w:rPr>
          <w:i/>
        </w:rPr>
        <w:t>8</w:t>
      </w:r>
      <w:r w:rsidRPr="00EF174A">
        <w:t xml:space="preserve"> (1), 2098.</w:t>
      </w:r>
      <w:bookmarkEnd w:id="61"/>
    </w:p>
    <w:p w14:paraId="0BB4A5F1" w14:textId="77777777" w:rsidR="00736FA2" w:rsidRPr="00EF174A" w:rsidRDefault="00736FA2" w:rsidP="00736FA2">
      <w:pPr>
        <w:pStyle w:val="EndNoteBibliography"/>
      </w:pPr>
      <w:bookmarkStart w:id="62" w:name="_ENREF_59"/>
      <w:r w:rsidRPr="00EF174A">
        <w:t>59.</w:t>
      </w:r>
      <w:r w:rsidRPr="00EF174A">
        <w:tab/>
        <w:t xml:space="preserve">Shams Mousavi, S. H.;  Lemasters, R.;  Wang, F.;  Dorche, A. E.;  Taheri, H.;  Eftekhar, A. A.;  Harutyunyan, H.; Adibi, A., Phase-matched nonlinear second-harmonic generation in plasmonic metasurfaces. </w:t>
      </w:r>
      <w:r w:rsidRPr="00EF174A">
        <w:rPr>
          <w:i/>
        </w:rPr>
        <w:t xml:space="preserve">Nanophotonics </w:t>
      </w:r>
      <w:r w:rsidRPr="00EF174A">
        <w:rPr>
          <w:b/>
        </w:rPr>
        <w:t>2019,</w:t>
      </w:r>
      <w:r w:rsidRPr="00EF174A">
        <w:t xml:space="preserve"> </w:t>
      </w:r>
      <w:r w:rsidRPr="00EF174A">
        <w:rPr>
          <w:i/>
        </w:rPr>
        <w:t>8</w:t>
      </w:r>
      <w:r w:rsidRPr="00EF174A">
        <w:t xml:space="preserve"> (4), 607-612.</w:t>
      </w:r>
      <w:bookmarkEnd w:id="62"/>
    </w:p>
    <w:p w14:paraId="66239AFF" w14:textId="77777777" w:rsidR="00736FA2" w:rsidRPr="00EF174A" w:rsidRDefault="00736FA2" w:rsidP="00736FA2">
      <w:pPr>
        <w:pStyle w:val="EndNoteBibliography"/>
      </w:pPr>
      <w:bookmarkStart w:id="63" w:name="_ENREF_60"/>
      <w:r w:rsidRPr="00EF174A">
        <w:t>60.</w:t>
      </w:r>
      <w:r w:rsidRPr="00EF174A">
        <w:tab/>
        <w:t xml:space="preserve">Wang, C.;  Zhong, H.;  Ning, M.;  Fang, B.;  Li, L.; Cheng, Y. In </w:t>
      </w:r>
      <w:r w:rsidRPr="00EF174A">
        <w:rPr>
          <w:i/>
        </w:rPr>
        <w:t>Broadband Second Harmonic Generation in a z-Cut Lithium Niobate on Insulator Waveguide Based on Type-I Modal Phase Matching</w:t>
      </w:r>
      <w:r w:rsidRPr="00EF174A">
        <w:t>, Photonics, MDPI: 2023; p 80.</w:t>
      </w:r>
      <w:bookmarkEnd w:id="63"/>
    </w:p>
    <w:p w14:paraId="307F2DD2" w14:textId="77777777" w:rsidR="00736FA2" w:rsidRPr="00EF174A" w:rsidRDefault="00736FA2" w:rsidP="00736FA2">
      <w:pPr>
        <w:pStyle w:val="EndNoteBibliography"/>
      </w:pPr>
      <w:bookmarkStart w:id="64" w:name="_ENREF_61"/>
      <w:r w:rsidRPr="00EF174A">
        <w:t>61.</w:t>
      </w:r>
      <w:r w:rsidRPr="00EF174A">
        <w:tab/>
        <w:t xml:space="preserve">Dong, Z.;  Wang, T.;  Chi, X.;  Ho, J.;  Tserkezis, C.;  Yap, S. L. K.;  Rusydi, A.;  Tjiptoharsono, F.;  Thian, D.; Mortensen, N. A., Ultraviolet interband plasmonics with Si nanostructures. </w:t>
      </w:r>
      <w:r w:rsidRPr="00EF174A">
        <w:rPr>
          <w:i/>
        </w:rPr>
        <w:t xml:space="preserve">Nano Letters </w:t>
      </w:r>
      <w:r w:rsidRPr="00EF174A">
        <w:rPr>
          <w:b/>
        </w:rPr>
        <w:t>2019,</w:t>
      </w:r>
      <w:r w:rsidRPr="00EF174A">
        <w:t xml:space="preserve"> </w:t>
      </w:r>
      <w:r w:rsidRPr="00EF174A">
        <w:rPr>
          <w:i/>
        </w:rPr>
        <w:t>19</w:t>
      </w:r>
      <w:r w:rsidRPr="00EF174A">
        <w:t xml:space="preserve"> (11), 8040-8048.</w:t>
      </w:r>
      <w:bookmarkEnd w:id="64"/>
    </w:p>
    <w:p w14:paraId="15828FAB" w14:textId="77777777" w:rsidR="00736FA2" w:rsidRPr="00EF174A" w:rsidRDefault="00736FA2" w:rsidP="00736FA2">
      <w:pPr>
        <w:pStyle w:val="EndNoteBibliography"/>
      </w:pPr>
      <w:bookmarkStart w:id="65" w:name="_ENREF_62"/>
      <w:r w:rsidRPr="00EF174A">
        <w:t>62.</w:t>
      </w:r>
      <w:r w:rsidRPr="00EF174A">
        <w:tab/>
        <w:t xml:space="preserve">Wang, Y.;  Luo, G.;  Yan, Z.;  Wang, J.;  Tang, C.;  Liu, F.; Zhu, M., Silicon ultraviolet high-Q plasmon induced transparency for slow light and ultrahigh sensitivity sensing. </w:t>
      </w:r>
      <w:r w:rsidRPr="00EF174A">
        <w:rPr>
          <w:i/>
        </w:rPr>
        <w:t xml:space="preserve">Journal of Lightwave Technology </w:t>
      </w:r>
      <w:r w:rsidRPr="00EF174A">
        <w:rPr>
          <w:b/>
        </w:rPr>
        <w:t>2023,</w:t>
      </w:r>
      <w:r w:rsidRPr="00EF174A">
        <w:t xml:space="preserve"> </w:t>
      </w:r>
      <w:r w:rsidRPr="00EF174A">
        <w:rPr>
          <w:i/>
        </w:rPr>
        <w:t>42</w:t>
      </w:r>
      <w:r w:rsidRPr="00EF174A">
        <w:t xml:space="preserve"> (1), 406 - 413.</w:t>
      </w:r>
      <w:bookmarkEnd w:id="65"/>
    </w:p>
    <w:p w14:paraId="6F52873A" w14:textId="77777777" w:rsidR="00736FA2" w:rsidRPr="00EF174A" w:rsidRDefault="00736FA2" w:rsidP="00736FA2">
      <w:pPr>
        <w:pStyle w:val="EndNoteBibliography"/>
      </w:pPr>
      <w:bookmarkStart w:id="66" w:name="_ENREF_63"/>
      <w:r w:rsidRPr="00EF174A">
        <w:t>63.</w:t>
      </w:r>
      <w:r w:rsidRPr="00EF174A">
        <w:tab/>
        <w:t xml:space="preserve">Hon, N. K.;  Soref, R.; Jalali, B., The third-order nonlinear optical coefficients of Si, Ge, and Si1− x Ge x in the midwave and longwave infrared. </w:t>
      </w:r>
      <w:r w:rsidRPr="00EF174A">
        <w:rPr>
          <w:i/>
        </w:rPr>
        <w:t xml:space="preserve">Journal of Applied Physics </w:t>
      </w:r>
      <w:r w:rsidRPr="00EF174A">
        <w:rPr>
          <w:b/>
        </w:rPr>
        <w:t>2011,</w:t>
      </w:r>
      <w:r w:rsidRPr="00EF174A">
        <w:t xml:space="preserve"> </w:t>
      </w:r>
      <w:r w:rsidRPr="00EF174A">
        <w:rPr>
          <w:i/>
        </w:rPr>
        <w:t>110</w:t>
      </w:r>
      <w:r w:rsidRPr="00EF174A">
        <w:t xml:space="preserve"> (1), 9.</w:t>
      </w:r>
      <w:bookmarkEnd w:id="66"/>
    </w:p>
    <w:p w14:paraId="0515149E" w14:textId="77777777" w:rsidR="00736FA2" w:rsidRPr="00EF174A" w:rsidRDefault="00736FA2" w:rsidP="00736FA2">
      <w:pPr>
        <w:pStyle w:val="EndNoteBibliography"/>
      </w:pPr>
      <w:bookmarkStart w:id="67" w:name="_ENREF_64"/>
      <w:r w:rsidRPr="00EF174A">
        <w:t>64.</w:t>
      </w:r>
      <w:r w:rsidRPr="00EF174A">
        <w:tab/>
        <w:t xml:space="preserve">Azzam, S. I.; Kildishev, A. V., Photonic bound states in the continuum: from basics to applications. </w:t>
      </w:r>
      <w:r w:rsidRPr="00EF174A">
        <w:rPr>
          <w:i/>
        </w:rPr>
        <w:t xml:space="preserve">Advanced Optical Materials </w:t>
      </w:r>
      <w:r w:rsidRPr="00EF174A">
        <w:rPr>
          <w:b/>
        </w:rPr>
        <w:t>2021,</w:t>
      </w:r>
      <w:r w:rsidRPr="00EF174A">
        <w:t xml:space="preserve"> </w:t>
      </w:r>
      <w:r w:rsidRPr="00EF174A">
        <w:rPr>
          <w:i/>
        </w:rPr>
        <w:t>9</w:t>
      </w:r>
      <w:r w:rsidRPr="00EF174A">
        <w:t xml:space="preserve"> (1), 2001469.</w:t>
      </w:r>
      <w:bookmarkEnd w:id="67"/>
    </w:p>
    <w:p w14:paraId="7BBB7EF8" w14:textId="77777777" w:rsidR="00736FA2" w:rsidRPr="00EF174A" w:rsidRDefault="00736FA2" w:rsidP="00736FA2">
      <w:pPr>
        <w:pStyle w:val="EndNoteBibliography"/>
      </w:pPr>
      <w:bookmarkStart w:id="68" w:name="_ENREF_65"/>
      <w:r w:rsidRPr="00EF174A">
        <w:t>65.</w:t>
      </w:r>
      <w:r w:rsidRPr="00EF174A">
        <w:tab/>
        <w:t xml:space="preserve">Lam, Y.;  Tran, D.;  Zheng, H.;  Murukeshan, V.;  Chai, J.; Hardt, D., Surface damage of crystalline silicon by low fluence femtosecond laser pulses. </w:t>
      </w:r>
      <w:r w:rsidRPr="00EF174A">
        <w:rPr>
          <w:i/>
        </w:rPr>
        <w:t xml:space="preserve">Surface Review and Letters </w:t>
      </w:r>
      <w:r w:rsidRPr="00EF174A">
        <w:rPr>
          <w:b/>
        </w:rPr>
        <w:t>2004,</w:t>
      </w:r>
      <w:r w:rsidRPr="00EF174A">
        <w:t xml:space="preserve"> </w:t>
      </w:r>
      <w:r w:rsidRPr="00EF174A">
        <w:rPr>
          <w:i/>
        </w:rPr>
        <w:t>11</w:t>
      </w:r>
      <w:r w:rsidRPr="00EF174A">
        <w:t xml:space="preserve"> (02), 217-221.</w:t>
      </w:r>
      <w:bookmarkEnd w:id="68"/>
    </w:p>
    <w:p w14:paraId="025F0A38" w14:textId="77777777" w:rsidR="00736FA2" w:rsidRPr="00EF174A" w:rsidRDefault="00736FA2" w:rsidP="00736FA2">
      <w:pPr>
        <w:pStyle w:val="EndNoteBibliography"/>
      </w:pPr>
      <w:bookmarkStart w:id="69" w:name="_ENREF_66"/>
      <w:r w:rsidRPr="00EF174A">
        <w:t>66.</w:t>
      </w:r>
      <w:r w:rsidRPr="00EF174A">
        <w:tab/>
        <w:t xml:space="preserve">Ossiander, M.;  Meretska, M. L.;  Hampel, H. K.;  Lim, S. W. D.;  Knefz, N.;  Jauk, T.;  Capasso, F.; Schultze, M., Extreme ultraviolet metalens by vacuum guiding. </w:t>
      </w:r>
      <w:r w:rsidRPr="00EF174A">
        <w:rPr>
          <w:i/>
        </w:rPr>
        <w:t xml:space="preserve">Science </w:t>
      </w:r>
      <w:r w:rsidRPr="00EF174A">
        <w:rPr>
          <w:b/>
        </w:rPr>
        <w:t>2023,</w:t>
      </w:r>
      <w:r w:rsidRPr="00EF174A">
        <w:t xml:space="preserve"> </w:t>
      </w:r>
      <w:r w:rsidRPr="00EF174A">
        <w:rPr>
          <w:i/>
        </w:rPr>
        <w:t>380</w:t>
      </w:r>
      <w:r w:rsidRPr="00EF174A">
        <w:t xml:space="preserve"> (6640), 59-63.</w:t>
      </w:r>
      <w:bookmarkEnd w:id="69"/>
    </w:p>
    <w:p w14:paraId="0542A781" w14:textId="04D886CA" w:rsidR="00736FA2" w:rsidRPr="00EF174A" w:rsidRDefault="00736FA2" w:rsidP="00736FA2">
      <w:pPr>
        <w:pStyle w:val="EndNoteBibliography"/>
      </w:pPr>
      <w:bookmarkStart w:id="70" w:name="_ENREF_67"/>
      <w:r w:rsidRPr="00EF174A">
        <w:t>67.</w:t>
      </w:r>
      <w:r w:rsidRPr="00EF174A">
        <w:tab/>
      </w:r>
      <w:r w:rsidRPr="00EF174A">
        <w:rPr>
          <w:i/>
        </w:rPr>
        <w:t xml:space="preserve">Lumerical Inc., </w:t>
      </w:r>
      <w:hyperlink r:id="rId16" w:history="1">
        <w:r w:rsidRPr="00EF174A">
          <w:rPr>
            <w:rStyle w:val="Hyperlink"/>
            <w:rFonts w:cs="Calibri"/>
            <w:i/>
            <w:color w:val="auto"/>
          </w:rPr>
          <w:t>https://www.lumerical.com/products/</w:t>
        </w:r>
      </w:hyperlink>
      <w:r w:rsidRPr="00EF174A">
        <w:t xml:space="preserve">, access date </w:t>
      </w:r>
      <w:r w:rsidRPr="00EF174A">
        <w:rPr>
          <w:b/>
        </w:rPr>
        <w:t>6/22/2020</w:t>
      </w:r>
      <w:r w:rsidRPr="00EF174A">
        <w:t>.</w:t>
      </w:r>
      <w:bookmarkEnd w:id="70"/>
    </w:p>
    <w:p w14:paraId="44BF080B" w14:textId="77777777" w:rsidR="00736FA2" w:rsidRPr="00EF174A" w:rsidRDefault="00736FA2" w:rsidP="00736FA2">
      <w:pPr>
        <w:pStyle w:val="EndNoteBibliography"/>
      </w:pPr>
      <w:bookmarkStart w:id="71" w:name="_ENREF_68"/>
      <w:r w:rsidRPr="00EF174A">
        <w:t>68.</w:t>
      </w:r>
      <w:r w:rsidRPr="00EF174A">
        <w:tab/>
        <w:t xml:space="preserve">Paniagua-Domínguez, R.;  Yu, Y. F.;  Miroshnichenko, A. E.;  Krivitsky, L. A.;  Fu, Y. H.;  Valuckas, V.;  Gonzaga, L.;  Toh, Y. T.;  Kay, A. Y. S.; Luk’yanchuk, B., Generalized Brewster effect in dielectric metasurfaces. </w:t>
      </w:r>
      <w:r w:rsidRPr="00EF174A">
        <w:rPr>
          <w:i/>
        </w:rPr>
        <w:t xml:space="preserve">Nature communications </w:t>
      </w:r>
      <w:r w:rsidRPr="00EF174A">
        <w:rPr>
          <w:b/>
        </w:rPr>
        <w:t>2016,</w:t>
      </w:r>
      <w:r w:rsidRPr="00EF174A">
        <w:t xml:space="preserve"> </w:t>
      </w:r>
      <w:r w:rsidRPr="00EF174A">
        <w:rPr>
          <w:i/>
        </w:rPr>
        <w:t>7</w:t>
      </w:r>
      <w:r w:rsidRPr="00EF174A">
        <w:t xml:space="preserve"> (1), 1-9.</w:t>
      </w:r>
      <w:bookmarkEnd w:id="71"/>
    </w:p>
    <w:p w14:paraId="7476283A" w14:textId="2713FC33" w:rsidR="00E37783" w:rsidRPr="00EF174A" w:rsidRDefault="00C93862" w:rsidP="00736FA2">
      <w:pPr>
        <w:widowControl w:val="0"/>
        <w:autoSpaceDE w:val="0"/>
        <w:autoSpaceDN w:val="0"/>
        <w:adjustRightInd w:val="0"/>
        <w:rPr>
          <w:rFonts w:ascii="Times New Roman" w:hAnsi="Times New Roman" w:cs="Times New Roman"/>
        </w:rPr>
      </w:pPr>
      <w:r w:rsidRPr="00EF174A">
        <w:rPr>
          <w:rFonts w:ascii="Times New Roman" w:hAnsi="Times New Roman" w:cs="Times New Roman"/>
        </w:rPr>
        <w:fldChar w:fldCharType="end"/>
      </w:r>
    </w:p>
    <w:sectPr w:rsidR="00E37783" w:rsidRPr="00EF174A" w:rsidSect="00E37783">
      <w:footerReference w:type="defaul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19E99" w14:textId="77777777" w:rsidR="00F63999" w:rsidRDefault="00F63999" w:rsidP="00A05E68">
      <w:r>
        <w:separator/>
      </w:r>
    </w:p>
  </w:endnote>
  <w:endnote w:type="continuationSeparator" w:id="0">
    <w:p w14:paraId="5E60A35D" w14:textId="77777777" w:rsidR="00F63999" w:rsidRDefault="00F63999" w:rsidP="00A05E68">
      <w:r>
        <w:continuationSeparator/>
      </w:r>
    </w:p>
  </w:endnote>
  <w:endnote w:type="continuationNotice" w:id="1">
    <w:p w14:paraId="7CF28B89" w14:textId="77777777" w:rsidR="00F63999" w:rsidRDefault="00F639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dvOT5777b7ad+fb">
    <w:altName w:val="Malgun Gothic Semilight"/>
    <w:panose1 w:val="00000000000000000000"/>
    <w:charset w:val="86"/>
    <w:family w:val="auto"/>
    <w:notTrueType/>
    <w:pitch w:val="default"/>
    <w:sig w:usb0="00000000" w:usb1="080E0000" w:usb2="00000010" w:usb3="00000000" w:csb0="0004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6261226"/>
      <w:docPartObj>
        <w:docPartGallery w:val="Page Numbers (Bottom of Page)"/>
        <w:docPartUnique/>
      </w:docPartObj>
    </w:sdtPr>
    <w:sdtEndPr>
      <w:rPr>
        <w:noProof/>
      </w:rPr>
    </w:sdtEndPr>
    <w:sdtContent>
      <w:p w14:paraId="5B20F7BA" w14:textId="0F73333B" w:rsidR="007462E5" w:rsidRDefault="007462E5">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7AF135AE" w14:textId="77777777" w:rsidR="007462E5" w:rsidRDefault="00746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E325C" w14:textId="77777777" w:rsidR="00F63999" w:rsidRDefault="00F63999" w:rsidP="00A05E68">
      <w:r>
        <w:separator/>
      </w:r>
    </w:p>
  </w:footnote>
  <w:footnote w:type="continuationSeparator" w:id="0">
    <w:p w14:paraId="609415C9" w14:textId="77777777" w:rsidR="00F63999" w:rsidRDefault="00F63999" w:rsidP="00A05E68">
      <w:r>
        <w:continuationSeparator/>
      </w:r>
    </w:p>
  </w:footnote>
  <w:footnote w:type="continuationNotice" w:id="1">
    <w:p w14:paraId="3102B4B2" w14:textId="77777777" w:rsidR="00F63999" w:rsidRDefault="00F639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507081"/>
    <w:multiLevelType w:val="hybridMultilevel"/>
    <w:tmpl w:val="BA22203C"/>
    <w:lvl w:ilvl="0" w:tplc="2930625C">
      <w:start w:val="1"/>
      <w:numFmt w:val="decimal"/>
      <w:lvlText w:val="[%1]"/>
      <w:lvlJc w:val="center"/>
      <w:pPr>
        <w:ind w:left="720" w:hanging="360"/>
      </w:pPr>
      <w:rPr>
        <w:rFonts w:ascii="Times New Roman" w:hAnsi="Times New Roman" w:cs="Times New Roman" w:hint="default"/>
        <w:b w:val="0"/>
        <w:bCs w:val="0"/>
        <w:i w:val="0"/>
        <w:iCs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339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jUyMzA3sTS2MDRT0lEKTi0uzszPAykwMa4FAJQprVQ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wztxtvxtxwtr2epr0bv5v950tadz2rw229v&quot;&gt;My EndNote Library - NTU - PhD thesis&lt;record-ids&gt;&lt;item&gt;2&lt;/item&gt;&lt;item&gt;26&lt;/item&gt;&lt;item&gt;48&lt;/item&gt;&lt;item&gt;49&lt;/item&gt;&lt;item&gt;90&lt;/item&gt;&lt;item&gt;95&lt;/item&gt;&lt;item&gt;96&lt;/item&gt;&lt;item&gt;97&lt;/item&gt;&lt;item&gt;98&lt;/item&gt;&lt;item&gt;99&lt;/item&gt;&lt;item&gt;100&lt;/item&gt;&lt;item&gt;101&lt;/item&gt;&lt;item&gt;102&lt;/item&gt;&lt;item&gt;103&lt;/item&gt;&lt;item&gt;104&lt;/item&gt;&lt;item&gt;105&lt;/item&gt;&lt;item&gt;106&lt;/item&gt;&lt;item&gt;107&lt;/item&gt;&lt;item&gt;109&lt;/item&gt;&lt;item&gt;110&lt;/item&gt;&lt;item&gt;174&lt;/item&gt;&lt;item&gt;197&lt;/item&gt;&lt;item&gt;219&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54&lt;/item&gt;&lt;item&gt;255&lt;/item&gt;&lt;item&gt;256&lt;/item&gt;&lt;item&gt;257&lt;/item&gt;&lt;item&gt;258&lt;/item&gt;&lt;item&gt;259&lt;/item&gt;&lt;item&gt;260&lt;/item&gt;&lt;item&gt;262&lt;/item&gt;&lt;item&gt;298&lt;/item&gt;&lt;item&gt;299&lt;/item&gt;&lt;item&gt;301&lt;/item&gt;&lt;item&gt;302&lt;/item&gt;&lt;item&gt;303&lt;/item&gt;&lt;item&gt;304&lt;/item&gt;&lt;item&gt;305&lt;/item&gt;&lt;item&gt;306&lt;/item&gt;&lt;item&gt;307&lt;/item&gt;&lt;item&gt;308&lt;/item&gt;&lt;item&gt;309&lt;/item&gt;&lt;item&gt;316&lt;/item&gt;&lt;item&gt;317&lt;/item&gt;&lt;item&gt;322&lt;/item&gt;&lt;item&gt;323&lt;/item&gt;&lt;item&gt;325&lt;/item&gt;&lt;item&gt;326&lt;/item&gt;&lt;item&gt;328&lt;/item&gt;&lt;item&gt;329&lt;/item&gt;&lt;item&gt;330&lt;/item&gt;&lt;/record-ids&gt;&lt;/item&gt;&lt;/Libraries&gt;"/>
  </w:docVars>
  <w:rsids>
    <w:rsidRoot w:val="00BA7296"/>
    <w:rsid w:val="00000925"/>
    <w:rsid w:val="00000DB1"/>
    <w:rsid w:val="000010CF"/>
    <w:rsid w:val="0000132D"/>
    <w:rsid w:val="00001635"/>
    <w:rsid w:val="00001C90"/>
    <w:rsid w:val="000025B6"/>
    <w:rsid w:val="000034A5"/>
    <w:rsid w:val="000044BC"/>
    <w:rsid w:val="000048E9"/>
    <w:rsid w:val="00004ABE"/>
    <w:rsid w:val="00004BF9"/>
    <w:rsid w:val="000124C5"/>
    <w:rsid w:val="000128D1"/>
    <w:rsid w:val="00012C82"/>
    <w:rsid w:val="00013074"/>
    <w:rsid w:val="0001366A"/>
    <w:rsid w:val="0001370C"/>
    <w:rsid w:val="00014606"/>
    <w:rsid w:val="00014D03"/>
    <w:rsid w:val="00015D54"/>
    <w:rsid w:val="00015E0D"/>
    <w:rsid w:val="0001671E"/>
    <w:rsid w:val="00016CC2"/>
    <w:rsid w:val="00020E05"/>
    <w:rsid w:val="0002141C"/>
    <w:rsid w:val="00021447"/>
    <w:rsid w:val="00022593"/>
    <w:rsid w:val="00022D06"/>
    <w:rsid w:val="00023161"/>
    <w:rsid w:val="00024358"/>
    <w:rsid w:val="000244F1"/>
    <w:rsid w:val="00024602"/>
    <w:rsid w:val="00024B51"/>
    <w:rsid w:val="00024DC4"/>
    <w:rsid w:val="00025E1B"/>
    <w:rsid w:val="00025FCE"/>
    <w:rsid w:val="00026783"/>
    <w:rsid w:val="00026CB4"/>
    <w:rsid w:val="00027032"/>
    <w:rsid w:val="00027A61"/>
    <w:rsid w:val="00027EF4"/>
    <w:rsid w:val="00030476"/>
    <w:rsid w:val="0003292A"/>
    <w:rsid w:val="0003334E"/>
    <w:rsid w:val="00035B37"/>
    <w:rsid w:val="000369B7"/>
    <w:rsid w:val="00037126"/>
    <w:rsid w:val="00037C18"/>
    <w:rsid w:val="000424E7"/>
    <w:rsid w:val="00043170"/>
    <w:rsid w:val="000448F6"/>
    <w:rsid w:val="00044BB5"/>
    <w:rsid w:val="00044FE9"/>
    <w:rsid w:val="000455CC"/>
    <w:rsid w:val="000468B7"/>
    <w:rsid w:val="000476F5"/>
    <w:rsid w:val="00047BC7"/>
    <w:rsid w:val="000502EC"/>
    <w:rsid w:val="00050364"/>
    <w:rsid w:val="00050389"/>
    <w:rsid w:val="000514AF"/>
    <w:rsid w:val="00051685"/>
    <w:rsid w:val="00052A20"/>
    <w:rsid w:val="00053871"/>
    <w:rsid w:val="0005471B"/>
    <w:rsid w:val="00054DE3"/>
    <w:rsid w:val="00054E17"/>
    <w:rsid w:val="00055864"/>
    <w:rsid w:val="00056AA8"/>
    <w:rsid w:val="00056B3C"/>
    <w:rsid w:val="00056BB9"/>
    <w:rsid w:val="00057294"/>
    <w:rsid w:val="00057551"/>
    <w:rsid w:val="0005762B"/>
    <w:rsid w:val="000610C4"/>
    <w:rsid w:val="000630D0"/>
    <w:rsid w:val="00063516"/>
    <w:rsid w:val="00063E29"/>
    <w:rsid w:val="000647EF"/>
    <w:rsid w:val="00064D16"/>
    <w:rsid w:val="00065761"/>
    <w:rsid w:val="00065CD7"/>
    <w:rsid w:val="000663E5"/>
    <w:rsid w:val="00066861"/>
    <w:rsid w:val="00067E62"/>
    <w:rsid w:val="000706E8"/>
    <w:rsid w:val="00070B8A"/>
    <w:rsid w:val="0007136B"/>
    <w:rsid w:val="00071F6F"/>
    <w:rsid w:val="00072607"/>
    <w:rsid w:val="00074680"/>
    <w:rsid w:val="000761A0"/>
    <w:rsid w:val="0007636C"/>
    <w:rsid w:val="00077500"/>
    <w:rsid w:val="0007764A"/>
    <w:rsid w:val="000777C2"/>
    <w:rsid w:val="000801F9"/>
    <w:rsid w:val="0008020F"/>
    <w:rsid w:val="000808EC"/>
    <w:rsid w:val="00081A5C"/>
    <w:rsid w:val="00082476"/>
    <w:rsid w:val="0008257E"/>
    <w:rsid w:val="000827E8"/>
    <w:rsid w:val="000832A7"/>
    <w:rsid w:val="00083E76"/>
    <w:rsid w:val="00083FED"/>
    <w:rsid w:val="00084068"/>
    <w:rsid w:val="000845DE"/>
    <w:rsid w:val="00084753"/>
    <w:rsid w:val="000847EB"/>
    <w:rsid w:val="00086311"/>
    <w:rsid w:val="0008653A"/>
    <w:rsid w:val="00090660"/>
    <w:rsid w:val="00090AB1"/>
    <w:rsid w:val="00091579"/>
    <w:rsid w:val="000916FA"/>
    <w:rsid w:val="00092049"/>
    <w:rsid w:val="0009218D"/>
    <w:rsid w:val="000926FE"/>
    <w:rsid w:val="00092787"/>
    <w:rsid w:val="00092B5A"/>
    <w:rsid w:val="00093946"/>
    <w:rsid w:val="00094424"/>
    <w:rsid w:val="0009477F"/>
    <w:rsid w:val="0009515A"/>
    <w:rsid w:val="000951C0"/>
    <w:rsid w:val="00095753"/>
    <w:rsid w:val="00096BA7"/>
    <w:rsid w:val="000A0008"/>
    <w:rsid w:val="000A04FB"/>
    <w:rsid w:val="000A0F09"/>
    <w:rsid w:val="000A1688"/>
    <w:rsid w:val="000A1916"/>
    <w:rsid w:val="000A1C39"/>
    <w:rsid w:val="000A2589"/>
    <w:rsid w:val="000A2AAB"/>
    <w:rsid w:val="000A337C"/>
    <w:rsid w:val="000A3E86"/>
    <w:rsid w:val="000A3FBA"/>
    <w:rsid w:val="000A50A4"/>
    <w:rsid w:val="000A50EF"/>
    <w:rsid w:val="000A5D02"/>
    <w:rsid w:val="000A6482"/>
    <w:rsid w:val="000A6594"/>
    <w:rsid w:val="000A6D00"/>
    <w:rsid w:val="000A7BC7"/>
    <w:rsid w:val="000A7F8B"/>
    <w:rsid w:val="000B07BD"/>
    <w:rsid w:val="000B0CBB"/>
    <w:rsid w:val="000B0F0F"/>
    <w:rsid w:val="000B0F11"/>
    <w:rsid w:val="000B122E"/>
    <w:rsid w:val="000B1896"/>
    <w:rsid w:val="000B2B30"/>
    <w:rsid w:val="000B2D5C"/>
    <w:rsid w:val="000B3968"/>
    <w:rsid w:val="000B3CAF"/>
    <w:rsid w:val="000B46B1"/>
    <w:rsid w:val="000B724C"/>
    <w:rsid w:val="000B734C"/>
    <w:rsid w:val="000B7D3F"/>
    <w:rsid w:val="000B7E94"/>
    <w:rsid w:val="000C1016"/>
    <w:rsid w:val="000C3712"/>
    <w:rsid w:val="000C5039"/>
    <w:rsid w:val="000C6E66"/>
    <w:rsid w:val="000C6E6A"/>
    <w:rsid w:val="000C7056"/>
    <w:rsid w:val="000C7862"/>
    <w:rsid w:val="000C7D35"/>
    <w:rsid w:val="000D1362"/>
    <w:rsid w:val="000D1A21"/>
    <w:rsid w:val="000D2B31"/>
    <w:rsid w:val="000D42D9"/>
    <w:rsid w:val="000D5831"/>
    <w:rsid w:val="000D65A2"/>
    <w:rsid w:val="000D6F55"/>
    <w:rsid w:val="000D74BE"/>
    <w:rsid w:val="000D757B"/>
    <w:rsid w:val="000D7E84"/>
    <w:rsid w:val="000D7EAB"/>
    <w:rsid w:val="000E07BA"/>
    <w:rsid w:val="000E11BC"/>
    <w:rsid w:val="000E239F"/>
    <w:rsid w:val="000E2434"/>
    <w:rsid w:val="000E2E78"/>
    <w:rsid w:val="000E2E7F"/>
    <w:rsid w:val="000E42ED"/>
    <w:rsid w:val="000E5A2E"/>
    <w:rsid w:val="000E5AE9"/>
    <w:rsid w:val="000E75F8"/>
    <w:rsid w:val="000E7B0E"/>
    <w:rsid w:val="000F01F1"/>
    <w:rsid w:val="000F0997"/>
    <w:rsid w:val="000F2C5A"/>
    <w:rsid w:val="000F2E3A"/>
    <w:rsid w:val="000F2EDD"/>
    <w:rsid w:val="000F304C"/>
    <w:rsid w:val="000F3081"/>
    <w:rsid w:val="000F3AEB"/>
    <w:rsid w:val="000F3D3A"/>
    <w:rsid w:val="000F4579"/>
    <w:rsid w:val="000F5137"/>
    <w:rsid w:val="000F51E7"/>
    <w:rsid w:val="000F6464"/>
    <w:rsid w:val="000F703D"/>
    <w:rsid w:val="00100316"/>
    <w:rsid w:val="001005A0"/>
    <w:rsid w:val="00101564"/>
    <w:rsid w:val="0010197D"/>
    <w:rsid w:val="001019AD"/>
    <w:rsid w:val="00101E96"/>
    <w:rsid w:val="00101F17"/>
    <w:rsid w:val="001020EE"/>
    <w:rsid w:val="00102417"/>
    <w:rsid w:val="00102669"/>
    <w:rsid w:val="00103F7B"/>
    <w:rsid w:val="001041BA"/>
    <w:rsid w:val="00104584"/>
    <w:rsid w:val="0010488B"/>
    <w:rsid w:val="00104EE4"/>
    <w:rsid w:val="001063B2"/>
    <w:rsid w:val="0010792F"/>
    <w:rsid w:val="00107D19"/>
    <w:rsid w:val="00107E99"/>
    <w:rsid w:val="001106ED"/>
    <w:rsid w:val="00110FDF"/>
    <w:rsid w:val="00111389"/>
    <w:rsid w:val="001118F2"/>
    <w:rsid w:val="00111D69"/>
    <w:rsid w:val="0011205E"/>
    <w:rsid w:val="0011387F"/>
    <w:rsid w:val="00113C5B"/>
    <w:rsid w:val="00113EFD"/>
    <w:rsid w:val="001159F5"/>
    <w:rsid w:val="00116653"/>
    <w:rsid w:val="00116BB5"/>
    <w:rsid w:val="001201A0"/>
    <w:rsid w:val="001206E3"/>
    <w:rsid w:val="001209C5"/>
    <w:rsid w:val="00123A29"/>
    <w:rsid w:val="0012478E"/>
    <w:rsid w:val="00125A2B"/>
    <w:rsid w:val="00126067"/>
    <w:rsid w:val="00126223"/>
    <w:rsid w:val="00126407"/>
    <w:rsid w:val="001268C1"/>
    <w:rsid w:val="00126B55"/>
    <w:rsid w:val="00126C29"/>
    <w:rsid w:val="0012742E"/>
    <w:rsid w:val="0013074B"/>
    <w:rsid w:val="00130D64"/>
    <w:rsid w:val="0013113D"/>
    <w:rsid w:val="00131341"/>
    <w:rsid w:val="0013236F"/>
    <w:rsid w:val="00132387"/>
    <w:rsid w:val="001328DE"/>
    <w:rsid w:val="001332B0"/>
    <w:rsid w:val="001333F0"/>
    <w:rsid w:val="0013498F"/>
    <w:rsid w:val="001353FD"/>
    <w:rsid w:val="00136BC5"/>
    <w:rsid w:val="0013711D"/>
    <w:rsid w:val="00137283"/>
    <w:rsid w:val="00137D7E"/>
    <w:rsid w:val="00140863"/>
    <w:rsid w:val="0014119F"/>
    <w:rsid w:val="0014124B"/>
    <w:rsid w:val="00141416"/>
    <w:rsid w:val="00141C43"/>
    <w:rsid w:val="00141FE3"/>
    <w:rsid w:val="00142638"/>
    <w:rsid w:val="00142794"/>
    <w:rsid w:val="00142C78"/>
    <w:rsid w:val="001437FE"/>
    <w:rsid w:val="00143B19"/>
    <w:rsid w:val="001443E4"/>
    <w:rsid w:val="00144A62"/>
    <w:rsid w:val="00144D08"/>
    <w:rsid w:val="0015091C"/>
    <w:rsid w:val="0015111B"/>
    <w:rsid w:val="00151339"/>
    <w:rsid w:val="0015136B"/>
    <w:rsid w:val="0015148C"/>
    <w:rsid w:val="00151931"/>
    <w:rsid w:val="00152167"/>
    <w:rsid w:val="0015228A"/>
    <w:rsid w:val="001527C9"/>
    <w:rsid w:val="00152859"/>
    <w:rsid w:val="001552BF"/>
    <w:rsid w:val="0015557E"/>
    <w:rsid w:val="00155628"/>
    <w:rsid w:val="0015587A"/>
    <w:rsid w:val="00155D61"/>
    <w:rsid w:val="00155E96"/>
    <w:rsid w:val="0015611D"/>
    <w:rsid w:val="00157013"/>
    <w:rsid w:val="00157108"/>
    <w:rsid w:val="00157186"/>
    <w:rsid w:val="00157A89"/>
    <w:rsid w:val="00160134"/>
    <w:rsid w:val="0016052D"/>
    <w:rsid w:val="00160A7A"/>
    <w:rsid w:val="001614A1"/>
    <w:rsid w:val="00161785"/>
    <w:rsid w:val="00161BA6"/>
    <w:rsid w:val="00161FEE"/>
    <w:rsid w:val="00162D2D"/>
    <w:rsid w:val="0016340C"/>
    <w:rsid w:val="001641D3"/>
    <w:rsid w:val="00164B2D"/>
    <w:rsid w:val="0016572A"/>
    <w:rsid w:val="00166C0A"/>
    <w:rsid w:val="00166EB5"/>
    <w:rsid w:val="001674E2"/>
    <w:rsid w:val="00167D29"/>
    <w:rsid w:val="00167F34"/>
    <w:rsid w:val="00171BD3"/>
    <w:rsid w:val="00172195"/>
    <w:rsid w:val="0017239D"/>
    <w:rsid w:val="0017276D"/>
    <w:rsid w:val="001727E2"/>
    <w:rsid w:val="0017348A"/>
    <w:rsid w:val="001745CE"/>
    <w:rsid w:val="00174645"/>
    <w:rsid w:val="00176884"/>
    <w:rsid w:val="001769E6"/>
    <w:rsid w:val="00177D9D"/>
    <w:rsid w:val="0018006E"/>
    <w:rsid w:val="001804DF"/>
    <w:rsid w:val="0018075E"/>
    <w:rsid w:val="00180830"/>
    <w:rsid w:val="00181731"/>
    <w:rsid w:val="00181EC2"/>
    <w:rsid w:val="0018215D"/>
    <w:rsid w:val="0018222E"/>
    <w:rsid w:val="001837A9"/>
    <w:rsid w:val="001844B9"/>
    <w:rsid w:val="0018451E"/>
    <w:rsid w:val="00184694"/>
    <w:rsid w:val="00184BE0"/>
    <w:rsid w:val="001859DF"/>
    <w:rsid w:val="00185A31"/>
    <w:rsid w:val="001861F4"/>
    <w:rsid w:val="001865E9"/>
    <w:rsid w:val="001870DB"/>
    <w:rsid w:val="0018736C"/>
    <w:rsid w:val="001877B3"/>
    <w:rsid w:val="00187B0F"/>
    <w:rsid w:val="00190305"/>
    <w:rsid w:val="00191087"/>
    <w:rsid w:val="0019166B"/>
    <w:rsid w:val="001934BC"/>
    <w:rsid w:val="00193782"/>
    <w:rsid w:val="00194161"/>
    <w:rsid w:val="00194E28"/>
    <w:rsid w:val="001950EC"/>
    <w:rsid w:val="00196100"/>
    <w:rsid w:val="001963A4"/>
    <w:rsid w:val="00197EEB"/>
    <w:rsid w:val="001A0518"/>
    <w:rsid w:val="001A17D7"/>
    <w:rsid w:val="001A2018"/>
    <w:rsid w:val="001A267F"/>
    <w:rsid w:val="001A3085"/>
    <w:rsid w:val="001A31B1"/>
    <w:rsid w:val="001A421D"/>
    <w:rsid w:val="001A5920"/>
    <w:rsid w:val="001A5B48"/>
    <w:rsid w:val="001A5BDE"/>
    <w:rsid w:val="001A5F26"/>
    <w:rsid w:val="001A75DF"/>
    <w:rsid w:val="001B0A22"/>
    <w:rsid w:val="001B174B"/>
    <w:rsid w:val="001B18F8"/>
    <w:rsid w:val="001B226A"/>
    <w:rsid w:val="001B250E"/>
    <w:rsid w:val="001B2601"/>
    <w:rsid w:val="001B2716"/>
    <w:rsid w:val="001B3EF3"/>
    <w:rsid w:val="001B3F29"/>
    <w:rsid w:val="001B4B86"/>
    <w:rsid w:val="001B591E"/>
    <w:rsid w:val="001B59BB"/>
    <w:rsid w:val="001B5D77"/>
    <w:rsid w:val="001B68AC"/>
    <w:rsid w:val="001B6961"/>
    <w:rsid w:val="001B7997"/>
    <w:rsid w:val="001B7AEB"/>
    <w:rsid w:val="001B7B70"/>
    <w:rsid w:val="001C0388"/>
    <w:rsid w:val="001C1473"/>
    <w:rsid w:val="001C1C63"/>
    <w:rsid w:val="001C247A"/>
    <w:rsid w:val="001C2C4B"/>
    <w:rsid w:val="001C3A75"/>
    <w:rsid w:val="001C3EBF"/>
    <w:rsid w:val="001C4514"/>
    <w:rsid w:val="001C5217"/>
    <w:rsid w:val="001C5A81"/>
    <w:rsid w:val="001C5EBA"/>
    <w:rsid w:val="001C6533"/>
    <w:rsid w:val="001C6C72"/>
    <w:rsid w:val="001C6E3E"/>
    <w:rsid w:val="001C72AE"/>
    <w:rsid w:val="001C7791"/>
    <w:rsid w:val="001D1764"/>
    <w:rsid w:val="001D22F1"/>
    <w:rsid w:val="001D261E"/>
    <w:rsid w:val="001D2B6F"/>
    <w:rsid w:val="001D39DF"/>
    <w:rsid w:val="001D5872"/>
    <w:rsid w:val="001D58FA"/>
    <w:rsid w:val="001D6A5E"/>
    <w:rsid w:val="001D7079"/>
    <w:rsid w:val="001D7262"/>
    <w:rsid w:val="001E0215"/>
    <w:rsid w:val="001E1C27"/>
    <w:rsid w:val="001E30A7"/>
    <w:rsid w:val="001E33FE"/>
    <w:rsid w:val="001E45D4"/>
    <w:rsid w:val="001E479E"/>
    <w:rsid w:val="001E4EAF"/>
    <w:rsid w:val="001E50FD"/>
    <w:rsid w:val="001E5505"/>
    <w:rsid w:val="001E5876"/>
    <w:rsid w:val="001E68E8"/>
    <w:rsid w:val="001E6C36"/>
    <w:rsid w:val="001E6D42"/>
    <w:rsid w:val="001E6E88"/>
    <w:rsid w:val="001E71AA"/>
    <w:rsid w:val="001E7307"/>
    <w:rsid w:val="001E7EDC"/>
    <w:rsid w:val="001F014C"/>
    <w:rsid w:val="001F05EF"/>
    <w:rsid w:val="001F14D7"/>
    <w:rsid w:val="001F16B2"/>
    <w:rsid w:val="001F210F"/>
    <w:rsid w:val="001F2284"/>
    <w:rsid w:val="001F2738"/>
    <w:rsid w:val="001F2916"/>
    <w:rsid w:val="001F2B87"/>
    <w:rsid w:val="001F30E3"/>
    <w:rsid w:val="001F356E"/>
    <w:rsid w:val="001F3D5B"/>
    <w:rsid w:val="001F464B"/>
    <w:rsid w:val="001F4CE5"/>
    <w:rsid w:val="001F521B"/>
    <w:rsid w:val="001F523F"/>
    <w:rsid w:val="001F5D5B"/>
    <w:rsid w:val="001F612D"/>
    <w:rsid w:val="001F652B"/>
    <w:rsid w:val="001F6BA0"/>
    <w:rsid w:val="001F6BF7"/>
    <w:rsid w:val="001F7BA7"/>
    <w:rsid w:val="001F7EB3"/>
    <w:rsid w:val="00200356"/>
    <w:rsid w:val="0020139F"/>
    <w:rsid w:val="002015D7"/>
    <w:rsid w:val="0020247D"/>
    <w:rsid w:val="00202925"/>
    <w:rsid w:val="00202F7E"/>
    <w:rsid w:val="002031EA"/>
    <w:rsid w:val="00203FA9"/>
    <w:rsid w:val="00204A96"/>
    <w:rsid w:val="002050E2"/>
    <w:rsid w:val="00205480"/>
    <w:rsid w:val="00205E5D"/>
    <w:rsid w:val="00206414"/>
    <w:rsid w:val="00206550"/>
    <w:rsid w:val="0020772E"/>
    <w:rsid w:val="00207875"/>
    <w:rsid w:val="002110DB"/>
    <w:rsid w:val="002119E5"/>
    <w:rsid w:val="00211B71"/>
    <w:rsid w:val="00211C3C"/>
    <w:rsid w:val="0021230A"/>
    <w:rsid w:val="00212402"/>
    <w:rsid w:val="00212FCC"/>
    <w:rsid w:val="00214282"/>
    <w:rsid w:val="00214FDC"/>
    <w:rsid w:val="00215C4B"/>
    <w:rsid w:val="00216753"/>
    <w:rsid w:val="002170D6"/>
    <w:rsid w:val="00217624"/>
    <w:rsid w:val="0022100A"/>
    <w:rsid w:val="002212F1"/>
    <w:rsid w:val="00221FA4"/>
    <w:rsid w:val="0022255D"/>
    <w:rsid w:val="00222572"/>
    <w:rsid w:val="002229F8"/>
    <w:rsid w:val="00222CFE"/>
    <w:rsid w:val="00223F55"/>
    <w:rsid w:val="002250A4"/>
    <w:rsid w:val="00226CF7"/>
    <w:rsid w:val="0023089D"/>
    <w:rsid w:val="00230AE8"/>
    <w:rsid w:val="00231455"/>
    <w:rsid w:val="00231C9B"/>
    <w:rsid w:val="00231F97"/>
    <w:rsid w:val="00232544"/>
    <w:rsid w:val="002333FA"/>
    <w:rsid w:val="002347CA"/>
    <w:rsid w:val="00234B85"/>
    <w:rsid w:val="00235C21"/>
    <w:rsid w:val="00235F4E"/>
    <w:rsid w:val="00235F6A"/>
    <w:rsid w:val="00236931"/>
    <w:rsid w:val="002375F4"/>
    <w:rsid w:val="00237730"/>
    <w:rsid w:val="002377A3"/>
    <w:rsid w:val="00237C41"/>
    <w:rsid w:val="00240361"/>
    <w:rsid w:val="002412D2"/>
    <w:rsid w:val="00241994"/>
    <w:rsid w:val="002428C3"/>
    <w:rsid w:val="00243895"/>
    <w:rsid w:val="00243D17"/>
    <w:rsid w:val="00245177"/>
    <w:rsid w:val="0024544B"/>
    <w:rsid w:val="00245995"/>
    <w:rsid w:val="0024675F"/>
    <w:rsid w:val="00246D0C"/>
    <w:rsid w:val="002517A5"/>
    <w:rsid w:val="00251D4B"/>
    <w:rsid w:val="0025231D"/>
    <w:rsid w:val="00252733"/>
    <w:rsid w:val="0025326D"/>
    <w:rsid w:val="00253497"/>
    <w:rsid w:val="002536EF"/>
    <w:rsid w:val="00253DC9"/>
    <w:rsid w:val="0025415C"/>
    <w:rsid w:val="00254D78"/>
    <w:rsid w:val="00257247"/>
    <w:rsid w:val="0025758D"/>
    <w:rsid w:val="00257D3A"/>
    <w:rsid w:val="00257DE4"/>
    <w:rsid w:val="00257E7B"/>
    <w:rsid w:val="00257F56"/>
    <w:rsid w:val="0026057E"/>
    <w:rsid w:val="00260D71"/>
    <w:rsid w:val="0026199E"/>
    <w:rsid w:val="00262113"/>
    <w:rsid w:val="00262839"/>
    <w:rsid w:val="00262C6C"/>
    <w:rsid w:val="00262CDA"/>
    <w:rsid w:val="00262E8F"/>
    <w:rsid w:val="00262F2B"/>
    <w:rsid w:val="0026328C"/>
    <w:rsid w:val="00263292"/>
    <w:rsid w:val="00267E68"/>
    <w:rsid w:val="00270244"/>
    <w:rsid w:val="0027045A"/>
    <w:rsid w:val="0027114B"/>
    <w:rsid w:val="00271289"/>
    <w:rsid w:val="002719BD"/>
    <w:rsid w:val="00274312"/>
    <w:rsid w:val="00274A60"/>
    <w:rsid w:val="00275209"/>
    <w:rsid w:val="00275505"/>
    <w:rsid w:val="002756E7"/>
    <w:rsid w:val="00275785"/>
    <w:rsid w:val="00276429"/>
    <w:rsid w:val="0027747D"/>
    <w:rsid w:val="002809C1"/>
    <w:rsid w:val="002815B3"/>
    <w:rsid w:val="0028199D"/>
    <w:rsid w:val="00281D94"/>
    <w:rsid w:val="0028244E"/>
    <w:rsid w:val="002825A3"/>
    <w:rsid w:val="002837C1"/>
    <w:rsid w:val="00283FA8"/>
    <w:rsid w:val="002848F4"/>
    <w:rsid w:val="00284AEB"/>
    <w:rsid w:val="00284B50"/>
    <w:rsid w:val="00284BBB"/>
    <w:rsid w:val="002860A5"/>
    <w:rsid w:val="0028639C"/>
    <w:rsid w:val="0028666E"/>
    <w:rsid w:val="00290037"/>
    <w:rsid w:val="00291331"/>
    <w:rsid w:val="00291DB4"/>
    <w:rsid w:val="002932A3"/>
    <w:rsid w:val="00293FCA"/>
    <w:rsid w:val="0029413D"/>
    <w:rsid w:val="00295FD8"/>
    <w:rsid w:val="002960CC"/>
    <w:rsid w:val="002A0725"/>
    <w:rsid w:val="002A0F3D"/>
    <w:rsid w:val="002A1DE8"/>
    <w:rsid w:val="002A1F4B"/>
    <w:rsid w:val="002A2E26"/>
    <w:rsid w:val="002A35FA"/>
    <w:rsid w:val="002A5B56"/>
    <w:rsid w:val="002A5D3B"/>
    <w:rsid w:val="002A6CAF"/>
    <w:rsid w:val="002A6FB5"/>
    <w:rsid w:val="002A72BF"/>
    <w:rsid w:val="002A7D7A"/>
    <w:rsid w:val="002B05D6"/>
    <w:rsid w:val="002B0751"/>
    <w:rsid w:val="002B09D9"/>
    <w:rsid w:val="002B0A8E"/>
    <w:rsid w:val="002B0DE6"/>
    <w:rsid w:val="002B2067"/>
    <w:rsid w:val="002B32C6"/>
    <w:rsid w:val="002B33AD"/>
    <w:rsid w:val="002B3831"/>
    <w:rsid w:val="002B4A53"/>
    <w:rsid w:val="002B4B71"/>
    <w:rsid w:val="002B4F4F"/>
    <w:rsid w:val="002B5369"/>
    <w:rsid w:val="002B6C60"/>
    <w:rsid w:val="002B7790"/>
    <w:rsid w:val="002B7D97"/>
    <w:rsid w:val="002C24A8"/>
    <w:rsid w:val="002C2546"/>
    <w:rsid w:val="002C32AD"/>
    <w:rsid w:val="002C43A0"/>
    <w:rsid w:val="002C4503"/>
    <w:rsid w:val="002C483D"/>
    <w:rsid w:val="002C51A4"/>
    <w:rsid w:val="002C6499"/>
    <w:rsid w:val="002C666C"/>
    <w:rsid w:val="002C68BD"/>
    <w:rsid w:val="002C69B8"/>
    <w:rsid w:val="002C6FAC"/>
    <w:rsid w:val="002C754F"/>
    <w:rsid w:val="002D0793"/>
    <w:rsid w:val="002D07B5"/>
    <w:rsid w:val="002D07FE"/>
    <w:rsid w:val="002D109A"/>
    <w:rsid w:val="002D15D0"/>
    <w:rsid w:val="002D19EC"/>
    <w:rsid w:val="002D1C97"/>
    <w:rsid w:val="002D208B"/>
    <w:rsid w:val="002D35FF"/>
    <w:rsid w:val="002D36A7"/>
    <w:rsid w:val="002D58E1"/>
    <w:rsid w:val="002D5F20"/>
    <w:rsid w:val="002D6333"/>
    <w:rsid w:val="002D689E"/>
    <w:rsid w:val="002D7611"/>
    <w:rsid w:val="002D7CE9"/>
    <w:rsid w:val="002E0368"/>
    <w:rsid w:val="002E0B9F"/>
    <w:rsid w:val="002E1CE2"/>
    <w:rsid w:val="002E24C8"/>
    <w:rsid w:val="002E2645"/>
    <w:rsid w:val="002E31EA"/>
    <w:rsid w:val="002E3C7A"/>
    <w:rsid w:val="002E3CDF"/>
    <w:rsid w:val="002E46A6"/>
    <w:rsid w:val="002E50E3"/>
    <w:rsid w:val="002E66DE"/>
    <w:rsid w:val="002E6E87"/>
    <w:rsid w:val="002E7AF7"/>
    <w:rsid w:val="002E7CE8"/>
    <w:rsid w:val="002F060A"/>
    <w:rsid w:val="002F11DC"/>
    <w:rsid w:val="002F1846"/>
    <w:rsid w:val="002F2882"/>
    <w:rsid w:val="002F2E81"/>
    <w:rsid w:val="002F3AED"/>
    <w:rsid w:val="002F4724"/>
    <w:rsid w:val="002F4935"/>
    <w:rsid w:val="002F5A8D"/>
    <w:rsid w:val="002F5F32"/>
    <w:rsid w:val="002F6214"/>
    <w:rsid w:val="002F6305"/>
    <w:rsid w:val="002F7757"/>
    <w:rsid w:val="003009D9"/>
    <w:rsid w:val="00300C33"/>
    <w:rsid w:val="003011A5"/>
    <w:rsid w:val="00301813"/>
    <w:rsid w:val="00301F93"/>
    <w:rsid w:val="00302C9B"/>
    <w:rsid w:val="00302E69"/>
    <w:rsid w:val="003031B6"/>
    <w:rsid w:val="0030395D"/>
    <w:rsid w:val="00304FC6"/>
    <w:rsid w:val="00305063"/>
    <w:rsid w:val="003064B6"/>
    <w:rsid w:val="003065D3"/>
    <w:rsid w:val="00310075"/>
    <w:rsid w:val="00310CE9"/>
    <w:rsid w:val="00310FD7"/>
    <w:rsid w:val="003113E7"/>
    <w:rsid w:val="003115A0"/>
    <w:rsid w:val="00311DE8"/>
    <w:rsid w:val="00312771"/>
    <w:rsid w:val="003128CA"/>
    <w:rsid w:val="0031293E"/>
    <w:rsid w:val="003144BE"/>
    <w:rsid w:val="003145A0"/>
    <w:rsid w:val="003146D6"/>
    <w:rsid w:val="003150CB"/>
    <w:rsid w:val="0031586A"/>
    <w:rsid w:val="003161E7"/>
    <w:rsid w:val="00316219"/>
    <w:rsid w:val="00316381"/>
    <w:rsid w:val="0031676C"/>
    <w:rsid w:val="00317879"/>
    <w:rsid w:val="00320FA9"/>
    <w:rsid w:val="00321F9C"/>
    <w:rsid w:val="003223D1"/>
    <w:rsid w:val="00322F89"/>
    <w:rsid w:val="00323760"/>
    <w:rsid w:val="00323F16"/>
    <w:rsid w:val="0032443B"/>
    <w:rsid w:val="00324C7F"/>
    <w:rsid w:val="00324CFB"/>
    <w:rsid w:val="00324F6B"/>
    <w:rsid w:val="00325389"/>
    <w:rsid w:val="00326244"/>
    <w:rsid w:val="003264BB"/>
    <w:rsid w:val="003265E4"/>
    <w:rsid w:val="0032704F"/>
    <w:rsid w:val="0032771B"/>
    <w:rsid w:val="00327C72"/>
    <w:rsid w:val="0033080B"/>
    <w:rsid w:val="003320F2"/>
    <w:rsid w:val="003322C4"/>
    <w:rsid w:val="00332FEA"/>
    <w:rsid w:val="003334FC"/>
    <w:rsid w:val="00333CFD"/>
    <w:rsid w:val="00334231"/>
    <w:rsid w:val="0033580D"/>
    <w:rsid w:val="00335D03"/>
    <w:rsid w:val="00335DA9"/>
    <w:rsid w:val="00335F13"/>
    <w:rsid w:val="00336D25"/>
    <w:rsid w:val="00336F39"/>
    <w:rsid w:val="003371F1"/>
    <w:rsid w:val="0034074B"/>
    <w:rsid w:val="00340EF6"/>
    <w:rsid w:val="00341808"/>
    <w:rsid w:val="0034265A"/>
    <w:rsid w:val="003434C6"/>
    <w:rsid w:val="00343C88"/>
    <w:rsid w:val="00344011"/>
    <w:rsid w:val="00345C3F"/>
    <w:rsid w:val="00345FBE"/>
    <w:rsid w:val="003461C5"/>
    <w:rsid w:val="0034673A"/>
    <w:rsid w:val="0035085B"/>
    <w:rsid w:val="00351F17"/>
    <w:rsid w:val="003522B9"/>
    <w:rsid w:val="00352540"/>
    <w:rsid w:val="00352882"/>
    <w:rsid w:val="00352B0F"/>
    <w:rsid w:val="00353B71"/>
    <w:rsid w:val="00354505"/>
    <w:rsid w:val="00354A54"/>
    <w:rsid w:val="003552D4"/>
    <w:rsid w:val="00356AED"/>
    <w:rsid w:val="00357060"/>
    <w:rsid w:val="0036008B"/>
    <w:rsid w:val="003606C1"/>
    <w:rsid w:val="003606DA"/>
    <w:rsid w:val="00360F94"/>
    <w:rsid w:val="0036136A"/>
    <w:rsid w:val="00361524"/>
    <w:rsid w:val="00361955"/>
    <w:rsid w:val="00361DBF"/>
    <w:rsid w:val="003634FD"/>
    <w:rsid w:val="003639FE"/>
    <w:rsid w:val="003656DB"/>
    <w:rsid w:val="003658AD"/>
    <w:rsid w:val="0036687A"/>
    <w:rsid w:val="003679E0"/>
    <w:rsid w:val="00367CAF"/>
    <w:rsid w:val="00370C51"/>
    <w:rsid w:val="00370D15"/>
    <w:rsid w:val="00371030"/>
    <w:rsid w:val="003711B5"/>
    <w:rsid w:val="00371D21"/>
    <w:rsid w:val="00371D67"/>
    <w:rsid w:val="00372124"/>
    <w:rsid w:val="00374441"/>
    <w:rsid w:val="00374AA1"/>
    <w:rsid w:val="00375438"/>
    <w:rsid w:val="003756FE"/>
    <w:rsid w:val="00375836"/>
    <w:rsid w:val="00375C6B"/>
    <w:rsid w:val="00375EA9"/>
    <w:rsid w:val="003772A5"/>
    <w:rsid w:val="003801A7"/>
    <w:rsid w:val="00380634"/>
    <w:rsid w:val="00380BB2"/>
    <w:rsid w:val="00381E2C"/>
    <w:rsid w:val="0038250A"/>
    <w:rsid w:val="00382AE8"/>
    <w:rsid w:val="003836CB"/>
    <w:rsid w:val="003838A1"/>
    <w:rsid w:val="00384F4B"/>
    <w:rsid w:val="00385EB6"/>
    <w:rsid w:val="00386995"/>
    <w:rsid w:val="00390314"/>
    <w:rsid w:val="00391233"/>
    <w:rsid w:val="0039142C"/>
    <w:rsid w:val="0039185F"/>
    <w:rsid w:val="00391BEA"/>
    <w:rsid w:val="00391C2F"/>
    <w:rsid w:val="00392D59"/>
    <w:rsid w:val="003935EA"/>
    <w:rsid w:val="003939C8"/>
    <w:rsid w:val="00394160"/>
    <w:rsid w:val="00394E0D"/>
    <w:rsid w:val="00394FC0"/>
    <w:rsid w:val="0039514C"/>
    <w:rsid w:val="00395150"/>
    <w:rsid w:val="00395FA0"/>
    <w:rsid w:val="003972A4"/>
    <w:rsid w:val="003A0622"/>
    <w:rsid w:val="003A0EB6"/>
    <w:rsid w:val="003A105F"/>
    <w:rsid w:val="003A1642"/>
    <w:rsid w:val="003A3687"/>
    <w:rsid w:val="003A37AC"/>
    <w:rsid w:val="003A3A3E"/>
    <w:rsid w:val="003A40EB"/>
    <w:rsid w:val="003A4BF4"/>
    <w:rsid w:val="003A5120"/>
    <w:rsid w:val="003A5C63"/>
    <w:rsid w:val="003A7458"/>
    <w:rsid w:val="003A74D5"/>
    <w:rsid w:val="003A7F7D"/>
    <w:rsid w:val="003B0252"/>
    <w:rsid w:val="003B0A36"/>
    <w:rsid w:val="003B12EE"/>
    <w:rsid w:val="003B20DF"/>
    <w:rsid w:val="003B2E39"/>
    <w:rsid w:val="003B3335"/>
    <w:rsid w:val="003B3F52"/>
    <w:rsid w:val="003B43DA"/>
    <w:rsid w:val="003B4B9E"/>
    <w:rsid w:val="003B5663"/>
    <w:rsid w:val="003B5799"/>
    <w:rsid w:val="003B579F"/>
    <w:rsid w:val="003B759C"/>
    <w:rsid w:val="003B7A91"/>
    <w:rsid w:val="003C0847"/>
    <w:rsid w:val="003C1FA0"/>
    <w:rsid w:val="003C4C10"/>
    <w:rsid w:val="003C4C2C"/>
    <w:rsid w:val="003C4C43"/>
    <w:rsid w:val="003C593C"/>
    <w:rsid w:val="003C6059"/>
    <w:rsid w:val="003C65D1"/>
    <w:rsid w:val="003C6DE2"/>
    <w:rsid w:val="003D0984"/>
    <w:rsid w:val="003D171F"/>
    <w:rsid w:val="003D1890"/>
    <w:rsid w:val="003D2491"/>
    <w:rsid w:val="003D2690"/>
    <w:rsid w:val="003D3713"/>
    <w:rsid w:val="003D3F6C"/>
    <w:rsid w:val="003D5329"/>
    <w:rsid w:val="003D5780"/>
    <w:rsid w:val="003D5DE1"/>
    <w:rsid w:val="003D5F74"/>
    <w:rsid w:val="003D6321"/>
    <w:rsid w:val="003D6914"/>
    <w:rsid w:val="003D7B2E"/>
    <w:rsid w:val="003E0DC2"/>
    <w:rsid w:val="003E0DD3"/>
    <w:rsid w:val="003E0E18"/>
    <w:rsid w:val="003E1300"/>
    <w:rsid w:val="003E1757"/>
    <w:rsid w:val="003E184A"/>
    <w:rsid w:val="003E29F3"/>
    <w:rsid w:val="003E3DB6"/>
    <w:rsid w:val="003E407D"/>
    <w:rsid w:val="003E40BD"/>
    <w:rsid w:val="003E5AAD"/>
    <w:rsid w:val="003E64B7"/>
    <w:rsid w:val="003E7295"/>
    <w:rsid w:val="003F006A"/>
    <w:rsid w:val="003F02AC"/>
    <w:rsid w:val="003F037A"/>
    <w:rsid w:val="003F16AC"/>
    <w:rsid w:val="003F1A9C"/>
    <w:rsid w:val="003F2360"/>
    <w:rsid w:val="003F2808"/>
    <w:rsid w:val="003F2B4B"/>
    <w:rsid w:val="003F2B9B"/>
    <w:rsid w:val="003F2B9F"/>
    <w:rsid w:val="003F4415"/>
    <w:rsid w:val="003F63DD"/>
    <w:rsid w:val="003F6848"/>
    <w:rsid w:val="003F709E"/>
    <w:rsid w:val="00400252"/>
    <w:rsid w:val="00400400"/>
    <w:rsid w:val="00400B65"/>
    <w:rsid w:val="00400FDE"/>
    <w:rsid w:val="004023CB"/>
    <w:rsid w:val="00402712"/>
    <w:rsid w:val="004038B0"/>
    <w:rsid w:val="00403E17"/>
    <w:rsid w:val="00404A8F"/>
    <w:rsid w:val="00405A98"/>
    <w:rsid w:val="00405E94"/>
    <w:rsid w:val="004060BD"/>
    <w:rsid w:val="004065BD"/>
    <w:rsid w:val="00407A5E"/>
    <w:rsid w:val="004103F3"/>
    <w:rsid w:val="00410A15"/>
    <w:rsid w:val="00410F7A"/>
    <w:rsid w:val="004117B0"/>
    <w:rsid w:val="00411F60"/>
    <w:rsid w:val="00413512"/>
    <w:rsid w:val="0041485C"/>
    <w:rsid w:val="00415809"/>
    <w:rsid w:val="0041611D"/>
    <w:rsid w:val="004161D5"/>
    <w:rsid w:val="004168B1"/>
    <w:rsid w:val="004169AD"/>
    <w:rsid w:val="00420C5B"/>
    <w:rsid w:val="00421ABE"/>
    <w:rsid w:val="004227A9"/>
    <w:rsid w:val="00423243"/>
    <w:rsid w:val="00423348"/>
    <w:rsid w:val="00423745"/>
    <w:rsid w:val="00423C43"/>
    <w:rsid w:val="00424433"/>
    <w:rsid w:val="00424B45"/>
    <w:rsid w:val="00426213"/>
    <w:rsid w:val="0042764A"/>
    <w:rsid w:val="0042781A"/>
    <w:rsid w:val="00427CF2"/>
    <w:rsid w:val="00430271"/>
    <w:rsid w:val="004313C8"/>
    <w:rsid w:val="00431CA7"/>
    <w:rsid w:val="00431CCF"/>
    <w:rsid w:val="004328B4"/>
    <w:rsid w:val="00432B24"/>
    <w:rsid w:val="0043321A"/>
    <w:rsid w:val="00433594"/>
    <w:rsid w:val="0043416E"/>
    <w:rsid w:val="00434675"/>
    <w:rsid w:val="00434D98"/>
    <w:rsid w:val="00435CDB"/>
    <w:rsid w:val="004361EF"/>
    <w:rsid w:val="004366AB"/>
    <w:rsid w:val="00436A29"/>
    <w:rsid w:val="00436BA7"/>
    <w:rsid w:val="004371B2"/>
    <w:rsid w:val="0044079A"/>
    <w:rsid w:val="00440AA0"/>
    <w:rsid w:val="00441165"/>
    <w:rsid w:val="00441AA8"/>
    <w:rsid w:val="00441F07"/>
    <w:rsid w:val="004429B5"/>
    <w:rsid w:val="00442AF4"/>
    <w:rsid w:val="00442B0B"/>
    <w:rsid w:val="00442B71"/>
    <w:rsid w:val="00443D84"/>
    <w:rsid w:val="004441B0"/>
    <w:rsid w:val="0044492D"/>
    <w:rsid w:val="00444C89"/>
    <w:rsid w:val="00445B0E"/>
    <w:rsid w:val="004463DF"/>
    <w:rsid w:val="00446416"/>
    <w:rsid w:val="00450663"/>
    <w:rsid w:val="004511F6"/>
    <w:rsid w:val="00451209"/>
    <w:rsid w:val="0045179A"/>
    <w:rsid w:val="004518A4"/>
    <w:rsid w:val="00451EC0"/>
    <w:rsid w:val="004522CD"/>
    <w:rsid w:val="0045373C"/>
    <w:rsid w:val="00453BE6"/>
    <w:rsid w:val="00453D5B"/>
    <w:rsid w:val="00455BC9"/>
    <w:rsid w:val="00455FAA"/>
    <w:rsid w:val="00455FAB"/>
    <w:rsid w:val="00455FDE"/>
    <w:rsid w:val="00456FEF"/>
    <w:rsid w:val="004575D0"/>
    <w:rsid w:val="0045793F"/>
    <w:rsid w:val="00460901"/>
    <w:rsid w:val="004609F3"/>
    <w:rsid w:val="00460EF6"/>
    <w:rsid w:val="00460FF3"/>
    <w:rsid w:val="00461651"/>
    <w:rsid w:val="00461BFB"/>
    <w:rsid w:val="00463872"/>
    <w:rsid w:val="00463DC2"/>
    <w:rsid w:val="004644C4"/>
    <w:rsid w:val="0046528D"/>
    <w:rsid w:val="0046542C"/>
    <w:rsid w:val="004655C7"/>
    <w:rsid w:val="00465AC9"/>
    <w:rsid w:val="00465E1C"/>
    <w:rsid w:val="0046697E"/>
    <w:rsid w:val="0047082E"/>
    <w:rsid w:val="00470FF6"/>
    <w:rsid w:val="004715EF"/>
    <w:rsid w:val="00471AEF"/>
    <w:rsid w:val="00471E2C"/>
    <w:rsid w:val="00472C08"/>
    <w:rsid w:val="004738BD"/>
    <w:rsid w:val="00473C5E"/>
    <w:rsid w:val="00474509"/>
    <w:rsid w:val="0047538A"/>
    <w:rsid w:val="00475657"/>
    <w:rsid w:val="00476646"/>
    <w:rsid w:val="00476957"/>
    <w:rsid w:val="00480598"/>
    <w:rsid w:val="00480E7A"/>
    <w:rsid w:val="004813E3"/>
    <w:rsid w:val="0048185A"/>
    <w:rsid w:val="00481BCC"/>
    <w:rsid w:val="00481E14"/>
    <w:rsid w:val="00482B20"/>
    <w:rsid w:val="004847A5"/>
    <w:rsid w:val="00485151"/>
    <w:rsid w:val="00487710"/>
    <w:rsid w:val="004877AF"/>
    <w:rsid w:val="00487EF7"/>
    <w:rsid w:val="004907BA"/>
    <w:rsid w:val="00490BD2"/>
    <w:rsid w:val="004915B0"/>
    <w:rsid w:val="004927C7"/>
    <w:rsid w:val="00492943"/>
    <w:rsid w:val="00492F84"/>
    <w:rsid w:val="00493316"/>
    <w:rsid w:val="00493B09"/>
    <w:rsid w:val="00494577"/>
    <w:rsid w:val="00495833"/>
    <w:rsid w:val="00495930"/>
    <w:rsid w:val="0049635A"/>
    <w:rsid w:val="00496BBB"/>
    <w:rsid w:val="004A06DC"/>
    <w:rsid w:val="004A1ED8"/>
    <w:rsid w:val="004A2CF9"/>
    <w:rsid w:val="004A4326"/>
    <w:rsid w:val="004A4417"/>
    <w:rsid w:val="004A44BB"/>
    <w:rsid w:val="004A46E2"/>
    <w:rsid w:val="004A5238"/>
    <w:rsid w:val="004A6176"/>
    <w:rsid w:val="004A63DB"/>
    <w:rsid w:val="004A70A5"/>
    <w:rsid w:val="004B1C25"/>
    <w:rsid w:val="004B2A84"/>
    <w:rsid w:val="004B3336"/>
    <w:rsid w:val="004B36DB"/>
    <w:rsid w:val="004B3FB6"/>
    <w:rsid w:val="004B4BC5"/>
    <w:rsid w:val="004B61BF"/>
    <w:rsid w:val="004C0098"/>
    <w:rsid w:val="004C0150"/>
    <w:rsid w:val="004C03B9"/>
    <w:rsid w:val="004C053B"/>
    <w:rsid w:val="004C0793"/>
    <w:rsid w:val="004C100E"/>
    <w:rsid w:val="004C1415"/>
    <w:rsid w:val="004C21AE"/>
    <w:rsid w:val="004C34D9"/>
    <w:rsid w:val="004C3B4D"/>
    <w:rsid w:val="004C49AD"/>
    <w:rsid w:val="004C527D"/>
    <w:rsid w:val="004C5597"/>
    <w:rsid w:val="004C58B3"/>
    <w:rsid w:val="004C5F59"/>
    <w:rsid w:val="004C665F"/>
    <w:rsid w:val="004C692D"/>
    <w:rsid w:val="004D0A03"/>
    <w:rsid w:val="004D105B"/>
    <w:rsid w:val="004D10FE"/>
    <w:rsid w:val="004D1452"/>
    <w:rsid w:val="004D1B1D"/>
    <w:rsid w:val="004D1BE4"/>
    <w:rsid w:val="004D27FF"/>
    <w:rsid w:val="004D314C"/>
    <w:rsid w:val="004D3F8F"/>
    <w:rsid w:val="004D4FAE"/>
    <w:rsid w:val="004D6A2B"/>
    <w:rsid w:val="004D6A5E"/>
    <w:rsid w:val="004D74FD"/>
    <w:rsid w:val="004E00A9"/>
    <w:rsid w:val="004E0167"/>
    <w:rsid w:val="004E1493"/>
    <w:rsid w:val="004E2286"/>
    <w:rsid w:val="004E2354"/>
    <w:rsid w:val="004E256A"/>
    <w:rsid w:val="004E2A15"/>
    <w:rsid w:val="004E34D8"/>
    <w:rsid w:val="004E365E"/>
    <w:rsid w:val="004E3CCA"/>
    <w:rsid w:val="004E50DF"/>
    <w:rsid w:val="004E54C7"/>
    <w:rsid w:val="004E55F1"/>
    <w:rsid w:val="004E76EA"/>
    <w:rsid w:val="004E7E06"/>
    <w:rsid w:val="004F0C84"/>
    <w:rsid w:val="004F14A3"/>
    <w:rsid w:val="004F1566"/>
    <w:rsid w:val="004F15DB"/>
    <w:rsid w:val="004F1C36"/>
    <w:rsid w:val="004F1D90"/>
    <w:rsid w:val="004F225E"/>
    <w:rsid w:val="004F22E6"/>
    <w:rsid w:val="004F240A"/>
    <w:rsid w:val="004F2680"/>
    <w:rsid w:val="004F3074"/>
    <w:rsid w:val="004F32A0"/>
    <w:rsid w:val="004F33FE"/>
    <w:rsid w:val="004F406C"/>
    <w:rsid w:val="004F4D3C"/>
    <w:rsid w:val="004F662F"/>
    <w:rsid w:val="004F78BC"/>
    <w:rsid w:val="0050064A"/>
    <w:rsid w:val="00500BEC"/>
    <w:rsid w:val="00500EA8"/>
    <w:rsid w:val="005019B4"/>
    <w:rsid w:val="0050287C"/>
    <w:rsid w:val="00502882"/>
    <w:rsid w:val="00502C07"/>
    <w:rsid w:val="00502F0C"/>
    <w:rsid w:val="00502FE6"/>
    <w:rsid w:val="005031FE"/>
    <w:rsid w:val="005035C4"/>
    <w:rsid w:val="00503690"/>
    <w:rsid w:val="00504192"/>
    <w:rsid w:val="00504451"/>
    <w:rsid w:val="00506322"/>
    <w:rsid w:val="005074E5"/>
    <w:rsid w:val="00507862"/>
    <w:rsid w:val="005079F3"/>
    <w:rsid w:val="00507D68"/>
    <w:rsid w:val="005101B0"/>
    <w:rsid w:val="00510CC4"/>
    <w:rsid w:val="0051133E"/>
    <w:rsid w:val="005124FA"/>
    <w:rsid w:val="00512893"/>
    <w:rsid w:val="00512B2F"/>
    <w:rsid w:val="005136E8"/>
    <w:rsid w:val="00513741"/>
    <w:rsid w:val="00515298"/>
    <w:rsid w:val="00515550"/>
    <w:rsid w:val="00516117"/>
    <w:rsid w:val="005171C3"/>
    <w:rsid w:val="005208EE"/>
    <w:rsid w:val="005209D0"/>
    <w:rsid w:val="00521EB6"/>
    <w:rsid w:val="00522120"/>
    <w:rsid w:val="00522356"/>
    <w:rsid w:val="00522698"/>
    <w:rsid w:val="00522E44"/>
    <w:rsid w:val="00523B8B"/>
    <w:rsid w:val="005246E8"/>
    <w:rsid w:val="00524E1D"/>
    <w:rsid w:val="005252BB"/>
    <w:rsid w:val="00525B93"/>
    <w:rsid w:val="0052614B"/>
    <w:rsid w:val="00526939"/>
    <w:rsid w:val="00526B0E"/>
    <w:rsid w:val="00527E0D"/>
    <w:rsid w:val="00530564"/>
    <w:rsid w:val="00531656"/>
    <w:rsid w:val="005331DA"/>
    <w:rsid w:val="00533798"/>
    <w:rsid w:val="005341B9"/>
    <w:rsid w:val="005345B5"/>
    <w:rsid w:val="00534677"/>
    <w:rsid w:val="005346AE"/>
    <w:rsid w:val="00535213"/>
    <w:rsid w:val="0053539A"/>
    <w:rsid w:val="0053563B"/>
    <w:rsid w:val="00535D6D"/>
    <w:rsid w:val="0053750D"/>
    <w:rsid w:val="00537D68"/>
    <w:rsid w:val="00540D1E"/>
    <w:rsid w:val="00540EB0"/>
    <w:rsid w:val="0054106F"/>
    <w:rsid w:val="00542670"/>
    <w:rsid w:val="00542EC4"/>
    <w:rsid w:val="005431E3"/>
    <w:rsid w:val="00544389"/>
    <w:rsid w:val="005447BB"/>
    <w:rsid w:val="00546009"/>
    <w:rsid w:val="005467DF"/>
    <w:rsid w:val="00547056"/>
    <w:rsid w:val="0054774F"/>
    <w:rsid w:val="005506D3"/>
    <w:rsid w:val="0055085E"/>
    <w:rsid w:val="005515D2"/>
    <w:rsid w:val="005534A0"/>
    <w:rsid w:val="0055356E"/>
    <w:rsid w:val="005542E9"/>
    <w:rsid w:val="0055499C"/>
    <w:rsid w:val="00554F1B"/>
    <w:rsid w:val="0055510F"/>
    <w:rsid w:val="00555A0B"/>
    <w:rsid w:val="00556BCE"/>
    <w:rsid w:val="00556D9E"/>
    <w:rsid w:val="00556F0D"/>
    <w:rsid w:val="005575BA"/>
    <w:rsid w:val="0055790E"/>
    <w:rsid w:val="00557C03"/>
    <w:rsid w:val="00557F03"/>
    <w:rsid w:val="00560507"/>
    <w:rsid w:val="005607DB"/>
    <w:rsid w:val="00560860"/>
    <w:rsid w:val="00560C2F"/>
    <w:rsid w:val="005616DB"/>
    <w:rsid w:val="00561CA6"/>
    <w:rsid w:val="00562272"/>
    <w:rsid w:val="00562FC3"/>
    <w:rsid w:val="00563182"/>
    <w:rsid w:val="00564817"/>
    <w:rsid w:val="00565056"/>
    <w:rsid w:val="00565749"/>
    <w:rsid w:val="00565F9E"/>
    <w:rsid w:val="00566BFA"/>
    <w:rsid w:val="00567613"/>
    <w:rsid w:val="0056794C"/>
    <w:rsid w:val="0057062D"/>
    <w:rsid w:val="005713FB"/>
    <w:rsid w:val="00571449"/>
    <w:rsid w:val="005715A0"/>
    <w:rsid w:val="00571DE9"/>
    <w:rsid w:val="00571E89"/>
    <w:rsid w:val="00573B2B"/>
    <w:rsid w:val="00574505"/>
    <w:rsid w:val="00574729"/>
    <w:rsid w:val="00574CA7"/>
    <w:rsid w:val="00575517"/>
    <w:rsid w:val="00575CA0"/>
    <w:rsid w:val="00575F7A"/>
    <w:rsid w:val="00575F90"/>
    <w:rsid w:val="00576305"/>
    <w:rsid w:val="00577645"/>
    <w:rsid w:val="005802B6"/>
    <w:rsid w:val="00581998"/>
    <w:rsid w:val="00582ADE"/>
    <w:rsid w:val="00583DB6"/>
    <w:rsid w:val="0058432D"/>
    <w:rsid w:val="00584B71"/>
    <w:rsid w:val="00584C3C"/>
    <w:rsid w:val="00584C8A"/>
    <w:rsid w:val="005858B1"/>
    <w:rsid w:val="00585F09"/>
    <w:rsid w:val="00586513"/>
    <w:rsid w:val="0058680E"/>
    <w:rsid w:val="00587067"/>
    <w:rsid w:val="00587469"/>
    <w:rsid w:val="0059044A"/>
    <w:rsid w:val="0059105B"/>
    <w:rsid w:val="00591DDE"/>
    <w:rsid w:val="0059200C"/>
    <w:rsid w:val="005929A5"/>
    <w:rsid w:val="00592D8E"/>
    <w:rsid w:val="005935A4"/>
    <w:rsid w:val="0059417F"/>
    <w:rsid w:val="00594E60"/>
    <w:rsid w:val="005969D5"/>
    <w:rsid w:val="00596DCD"/>
    <w:rsid w:val="00597E05"/>
    <w:rsid w:val="00597EED"/>
    <w:rsid w:val="005A01B8"/>
    <w:rsid w:val="005A0B14"/>
    <w:rsid w:val="005A1977"/>
    <w:rsid w:val="005A1D3F"/>
    <w:rsid w:val="005A1DA9"/>
    <w:rsid w:val="005A2221"/>
    <w:rsid w:val="005A24B1"/>
    <w:rsid w:val="005A26D5"/>
    <w:rsid w:val="005A2A7B"/>
    <w:rsid w:val="005A3353"/>
    <w:rsid w:val="005A35B3"/>
    <w:rsid w:val="005A35D5"/>
    <w:rsid w:val="005A3B12"/>
    <w:rsid w:val="005A4144"/>
    <w:rsid w:val="005A4397"/>
    <w:rsid w:val="005A449B"/>
    <w:rsid w:val="005A4E49"/>
    <w:rsid w:val="005A4F0F"/>
    <w:rsid w:val="005A5669"/>
    <w:rsid w:val="005A605F"/>
    <w:rsid w:val="005A63E3"/>
    <w:rsid w:val="005A6C9C"/>
    <w:rsid w:val="005A7022"/>
    <w:rsid w:val="005A7722"/>
    <w:rsid w:val="005B0AED"/>
    <w:rsid w:val="005B0D65"/>
    <w:rsid w:val="005B10BD"/>
    <w:rsid w:val="005B2EF4"/>
    <w:rsid w:val="005B3D55"/>
    <w:rsid w:val="005B3DC1"/>
    <w:rsid w:val="005B43F5"/>
    <w:rsid w:val="005B4D9C"/>
    <w:rsid w:val="005B590B"/>
    <w:rsid w:val="005B5AD8"/>
    <w:rsid w:val="005B6168"/>
    <w:rsid w:val="005B65F0"/>
    <w:rsid w:val="005B6A17"/>
    <w:rsid w:val="005B6A4E"/>
    <w:rsid w:val="005C016D"/>
    <w:rsid w:val="005C102C"/>
    <w:rsid w:val="005C2263"/>
    <w:rsid w:val="005C399E"/>
    <w:rsid w:val="005C42B2"/>
    <w:rsid w:val="005C5A1F"/>
    <w:rsid w:val="005C6933"/>
    <w:rsid w:val="005C745E"/>
    <w:rsid w:val="005C7EF4"/>
    <w:rsid w:val="005D13A5"/>
    <w:rsid w:val="005D22AA"/>
    <w:rsid w:val="005D26E4"/>
    <w:rsid w:val="005D2D34"/>
    <w:rsid w:val="005D3364"/>
    <w:rsid w:val="005D3535"/>
    <w:rsid w:val="005D380D"/>
    <w:rsid w:val="005D5023"/>
    <w:rsid w:val="005D74C2"/>
    <w:rsid w:val="005D7B19"/>
    <w:rsid w:val="005E004D"/>
    <w:rsid w:val="005E1306"/>
    <w:rsid w:val="005E1A7F"/>
    <w:rsid w:val="005E2D74"/>
    <w:rsid w:val="005E2FFB"/>
    <w:rsid w:val="005E366B"/>
    <w:rsid w:val="005E4D66"/>
    <w:rsid w:val="005E53E7"/>
    <w:rsid w:val="005E5658"/>
    <w:rsid w:val="005E6B2E"/>
    <w:rsid w:val="005E7752"/>
    <w:rsid w:val="005E78A1"/>
    <w:rsid w:val="005E78DB"/>
    <w:rsid w:val="005F0493"/>
    <w:rsid w:val="005F05C9"/>
    <w:rsid w:val="005F07A6"/>
    <w:rsid w:val="005F1521"/>
    <w:rsid w:val="005F176E"/>
    <w:rsid w:val="005F1DF6"/>
    <w:rsid w:val="005F2349"/>
    <w:rsid w:val="005F2725"/>
    <w:rsid w:val="005F28BD"/>
    <w:rsid w:val="005F419A"/>
    <w:rsid w:val="005F5732"/>
    <w:rsid w:val="005F6613"/>
    <w:rsid w:val="005F6AF1"/>
    <w:rsid w:val="005F6B1B"/>
    <w:rsid w:val="005F6E00"/>
    <w:rsid w:val="00602E18"/>
    <w:rsid w:val="0060464B"/>
    <w:rsid w:val="00604708"/>
    <w:rsid w:val="00604B02"/>
    <w:rsid w:val="00605561"/>
    <w:rsid w:val="00605DAC"/>
    <w:rsid w:val="0060695F"/>
    <w:rsid w:val="00606B25"/>
    <w:rsid w:val="00606C09"/>
    <w:rsid w:val="00607F58"/>
    <w:rsid w:val="0061130F"/>
    <w:rsid w:val="00611969"/>
    <w:rsid w:val="00611C9F"/>
    <w:rsid w:val="00612C15"/>
    <w:rsid w:val="00612F78"/>
    <w:rsid w:val="00613498"/>
    <w:rsid w:val="006135B4"/>
    <w:rsid w:val="006135D4"/>
    <w:rsid w:val="0061432B"/>
    <w:rsid w:val="0061455B"/>
    <w:rsid w:val="006159F9"/>
    <w:rsid w:val="00615C8C"/>
    <w:rsid w:val="0061619D"/>
    <w:rsid w:val="00616549"/>
    <w:rsid w:val="00617266"/>
    <w:rsid w:val="00617944"/>
    <w:rsid w:val="00617DE9"/>
    <w:rsid w:val="006200AF"/>
    <w:rsid w:val="006200EA"/>
    <w:rsid w:val="006202F9"/>
    <w:rsid w:val="00621033"/>
    <w:rsid w:val="0062152C"/>
    <w:rsid w:val="006218E3"/>
    <w:rsid w:val="00621D15"/>
    <w:rsid w:val="00622CFA"/>
    <w:rsid w:val="00622D2C"/>
    <w:rsid w:val="006236BE"/>
    <w:rsid w:val="006247B0"/>
    <w:rsid w:val="00624C49"/>
    <w:rsid w:val="00625D89"/>
    <w:rsid w:val="00626C99"/>
    <w:rsid w:val="00627071"/>
    <w:rsid w:val="006278E6"/>
    <w:rsid w:val="006279DC"/>
    <w:rsid w:val="00630019"/>
    <w:rsid w:val="0063033E"/>
    <w:rsid w:val="00632227"/>
    <w:rsid w:val="00635894"/>
    <w:rsid w:val="00635CCB"/>
    <w:rsid w:val="00635CE0"/>
    <w:rsid w:val="006363A0"/>
    <w:rsid w:val="00636C39"/>
    <w:rsid w:val="00637CD2"/>
    <w:rsid w:val="00637DF5"/>
    <w:rsid w:val="00640A17"/>
    <w:rsid w:val="0064225E"/>
    <w:rsid w:val="00643CE3"/>
    <w:rsid w:val="006448DB"/>
    <w:rsid w:val="00644978"/>
    <w:rsid w:val="00645376"/>
    <w:rsid w:val="00645F89"/>
    <w:rsid w:val="00646285"/>
    <w:rsid w:val="00650E6C"/>
    <w:rsid w:val="006528A9"/>
    <w:rsid w:val="0065291F"/>
    <w:rsid w:val="00652947"/>
    <w:rsid w:val="00652D4F"/>
    <w:rsid w:val="00652EDA"/>
    <w:rsid w:val="00653087"/>
    <w:rsid w:val="00653465"/>
    <w:rsid w:val="006536F2"/>
    <w:rsid w:val="00653A38"/>
    <w:rsid w:val="00654E1D"/>
    <w:rsid w:val="00654F42"/>
    <w:rsid w:val="00655CE6"/>
    <w:rsid w:val="00655D23"/>
    <w:rsid w:val="00656449"/>
    <w:rsid w:val="00656524"/>
    <w:rsid w:val="00656E9E"/>
    <w:rsid w:val="00657DC7"/>
    <w:rsid w:val="006600F8"/>
    <w:rsid w:val="006624C9"/>
    <w:rsid w:val="00662823"/>
    <w:rsid w:val="0066373B"/>
    <w:rsid w:val="00663835"/>
    <w:rsid w:val="00663F11"/>
    <w:rsid w:val="0066431C"/>
    <w:rsid w:val="00666D61"/>
    <w:rsid w:val="006671CA"/>
    <w:rsid w:val="00667C11"/>
    <w:rsid w:val="00667E3E"/>
    <w:rsid w:val="00670714"/>
    <w:rsid w:val="00670B8C"/>
    <w:rsid w:val="00670CFD"/>
    <w:rsid w:val="00670DA4"/>
    <w:rsid w:val="0067145C"/>
    <w:rsid w:val="00671AF3"/>
    <w:rsid w:val="00672499"/>
    <w:rsid w:val="00672AC0"/>
    <w:rsid w:val="00672EB6"/>
    <w:rsid w:val="0067340F"/>
    <w:rsid w:val="00673481"/>
    <w:rsid w:val="0067452F"/>
    <w:rsid w:val="00675770"/>
    <w:rsid w:val="00675BCC"/>
    <w:rsid w:val="006768D9"/>
    <w:rsid w:val="006770E4"/>
    <w:rsid w:val="00677115"/>
    <w:rsid w:val="00677349"/>
    <w:rsid w:val="00677E8F"/>
    <w:rsid w:val="00677F82"/>
    <w:rsid w:val="006805E9"/>
    <w:rsid w:val="0068110D"/>
    <w:rsid w:val="006813D0"/>
    <w:rsid w:val="0068165B"/>
    <w:rsid w:val="006816EF"/>
    <w:rsid w:val="00681788"/>
    <w:rsid w:val="006819A3"/>
    <w:rsid w:val="00682267"/>
    <w:rsid w:val="006837B3"/>
    <w:rsid w:val="0068407E"/>
    <w:rsid w:val="00684B41"/>
    <w:rsid w:val="00684BB4"/>
    <w:rsid w:val="00684E52"/>
    <w:rsid w:val="0068655A"/>
    <w:rsid w:val="006871EF"/>
    <w:rsid w:val="006874A7"/>
    <w:rsid w:val="00687D2B"/>
    <w:rsid w:val="00687EAA"/>
    <w:rsid w:val="006905DE"/>
    <w:rsid w:val="0069096A"/>
    <w:rsid w:val="00690A1C"/>
    <w:rsid w:val="00691325"/>
    <w:rsid w:val="00691728"/>
    <w:rsid w:val="006919A5"/>
    <w:rsid w:val="00691B9C"/>
    <w:rsid w:val="00692921"/>
    <w:rsid w:val="0069297C"/>
    <w:rsid w:val="00693354"/>
    <w:rsid w:val="00693B4B"/>
    <w:rsid w:val="0069448E"/>
    <w:rsid w:val="00694658"/>
    <w:rsid w:val="00695D0A"/>
    <w:rsid w:val="00695D79"/>
    <w:rsid w:val="00695DAF"/>
    <w:rsid w:val="00695F20"/>
    <w:rsid w:val="00696058"/>
    <w:rsid w:val="006968D9"/>
    <w:rsid w:val="00696D46"/>
    <w:rsid w:val="006A0125"/>
    <w:rsid w:val="006A0FB8"/>
    <w:rsid w:val="006A1902"/>
    <w:rsid w:val="006A1A55"/>
    <w:rsid w:val="006A1DD7"/>
    <w:rsid w:val="006A26DF"/>
    <w:rsid w:val="006A286B"/>
    <w:rsid w:val="006A3784"/>
    <w:rsid w:val="006A3F76"/>
    <w:rsid w:val="006A478D"/>
    <w:rsid w:val="006A47B1"/>
    <w:rsid w:val="006A4A5F"/>
    <w:rsid w:val="006A4C40"/>
    <w:rsid w:val="006A57EF"/>
    <w:rsid w:val="006A5CBC"/>
    <w:rsid w:val="006A5DAF"/>
    <w:rsid w:val="006A695A"/>
    <w:rsid w:val="006A6E66"/>
    <w:rsid w:val="006A707C"/>
    <w:rsid w:val="006B1A3D"/>
    <w:rsid w:val="006B1E09"/>
    <w:rsid w:val="006B374D"/>
    <w:rsid w:val="006B3C47"/>
    <w:rsid w:val="006B458E"/>
    <w:rsid w:val="006B5E1C"/>
    <w:rsid w:val="006B656D"/>
    <w:rsid w:val="006B6AAF"/>
    <w:rsid w:val="006B743E"/>
    <w:rsid w:val="006B7731"/>
    <w:rsid w:val="006B7F2B"/>
    <w:rsid w:val="006C0E2D"/>
    <w:rsid w:val="006C170A"/>
    <w:rsid w:val="006C1EE7"/>
    <w:rsid w:val="006C2C05"/>
    <w:rsid w:val="006C2DBC"/>
    <w:rsid w:val="006C2DE4"/>
    <w:rsid w:val="006C4800"/>
    <w:rsid w:val="006C4CBF"/>
    <w:rsid w:val="006C561F"/>
    <w:rsid w:val="006C5EA8"/>
    <w:rsid w:val="006C73D6"/>
    <w:rsid w:val="006C79AC"/>
    <w:rsid w:val="006C7A30"/>
    <w:rsid w:val="006D040F"/>
    <w:rsid w:val="006D14DE"/>
    <w:rsid w:val="006D1C49"/>
    <w:rsid w:val="006D2956"/>
    <w:rsid w:val="006D2B26"/>
    <w:rsid w:val="006D2D8C"/>
    <w:rsid w:val="006D2F14"/>
    <w:rsid w:val="006D3268"/>
    <w:rsid w:val="006D34E6"/>
    <w:rsid w:val="006D38F6"/>
    <w:rsid w:val="006D5455"/>
    <w:rsid w:val="006D55E4"/>
    <w:rsid w:val="006D5F8F"/>
    <w:rsid w:val="006D6794"/>
    <w:rsid w:val="006D7F0A"/>
    <w:rsid w:val="006E0879"/>
    <w:rsid w:val="006E0FFB"/>
    <w:rsid w:val="006E1731"/>
    <w:rsid w:val="006E28A4"/>
    <w:rsid w:val="006E3D37"/>
    <w:rsid w:val="006E426E"/>
    <w:rsid w:val="006E4526"/>
    <w:rsid w:val="006E47B8"/>
    <w:rsid w:val="006E5787"/>
    <w:rsid w:val="006E5BB0"/>
    <w:rsid w:val="006E6291"/>
    <w:rsid w:val="006E6877"/>
    <w:rsid w:val="006E68D7"/>
    <w:rsid w:val="006E6F71"/>
    <w:rsid w:val="006E78D1"/>
    <w:rsid w:val="006F294C"/>
    <w:rsid w:val="006F29E7"/>
    <w:rsid w:val="006F40F1"/>
    <w:rsid w:val="006F51B2"/>
    <w:rsid w:val="006F55D2"/>
    <w:rsid w:val="006F56CD"/>
    <w:rsid w:val="006F6CA1"/>
    <w:rsid w:val="006F6ED1"/>
    <w:rsid w:val="006F74F7"/>
    <w:rsid w:val="006F76E2"/>
    <w:rsid w:val="006F7B02"/>
    <w:rsid w:val="00700381"/>
    <w:rsid w:val="00700441"/>
    <w:rsid w:val="00701023"/>
    <w:rsid w:val="007015E0"/>
    <w:rsid w:val="00702624"/>
    <w:rsid w:val="00702CE0"/>
    <w:rsid w:val="00703C03"/>
    <w:rsid w:val="007048A4"/>
    <w:rsid w:val="007048A6"/>
    <w:rsid w:val="007055F4"/>
    <w:rsid w:val="007060DC"/>
    <w:rsid w:val="007108AC"/>
    <w:rsid w:val="00710E4B"/>
    <w:rsid w:val="00711893"/>
    <w:rsid w:val="00711A5C"/>
    <w:rsid w:val="00712408"/>
    <w:rsid w:val="007146E4"/>
    <w:rsid w:val="00715041"/>
    <w:rsid w:val="0071518D"/>
    <w:rsid w:val="00717314"/>
    <w:rsid w:val="00720179"/>
    <w:rsid w:val="0072208B"/>
    <w:rsid w:val="007222A1"/>
    <w:rsid w:val="007234F9"/>
    <w:rsid w:val="007239F5"/>
    <w:rsid w:val="00723F03"/>
    <w:rsid w:val="00724CB5"/>
    <w:rsid w:val="00724FF0"/>
    <w:rsid w:val="00725042"/>
    <w:rsid w:val="00726739"/>
    <w:rsid w:val="00726AED"/>
    <w:rsid w:val="00726C7D"/>
    <w:rsid w:val="007270E0"/>
    <w:rsid w:val="007302A3"/>
    <w:rsid w:val="00730795"/>
    <w:rsid w:val="00730876"/>
    <w:rsid w:val="00730A7C"/>
    <w:rsid w:val="00731757"/>
    <w:rsid w:val="0073342D"/>
    <w:rsid w:val="0073368D"/>
    <w:rsid w:val="007336A4"/>
    <w:rsid w:val="00733B4F"/>
    <w:rsid w:val="00733F96"/>
    <w:rsid w:val="0073562D"/>
    <w:rsid w:val="00736072"/>
    <w:rsid w:val="00736FA2"/>
    <w:rsid w:val="007371E2"/>
    <w:rsid w:val="00737237"/>
    <w:rsid w:val="007372A0"/>
    <w:rsid w:val="00737C05"/>
    <w:rsid w:val="00737D62"/>
    <w:rsid w:val="007401D8"/>
    <w:rsid w:val="0074115B"/>
    <w:rsid w:val="007411F2"/>
    <w:rsid w:val="00742696"/>
    <w:rsid w:val="00742B75"/>
    <w:rsid w:val="00742FB2"/>
    <w:rsid w:val="00743786"/>
    <w:rsid w:val="007439C9"/>
    <w:rsid w:val="00743B80"/>
    <w:rsid w:val="00744009"/>
    <w:rsid w:val="0074536C"/>
    <w:rsid w:val="00745E8F"/>
    <w:rsid w:val="00746183"/>
    <w:rsid w:val="007462E5"/>
    <w:rsid w:val="00746EEB"/>
    <w:rsid w:val="0074730F"/>
    <w:rsid w:val="00747C3D"/>
    <w:rsid w:val="007501BC"/>
    <w:rsid w:val="00750A44"/>
    <w:rsid w:val="00750B73"/>
    <w:rsid w:val="00750B8A"/>
    <w:rsid w:val="00751048"/>
    <w:rsid w:val="00751137"/>
    <w:rsid w:val="00752362"/>
    <w:rsid w:val="00752DF9"/>
    <w:rsid w:val="007532D3"/>
    <w:rsid w:val="007533E4"/>
    <w:rsid w:val="00753677"/>
    <w:rsid w:val="007539A7"/>
    <w:rsid w:val="0075435A"/>
    <w:rsid w:val="0075464A"/>
    <w:rsid w:val="00760DBB"/>
    <w:rsid w:val="00761D78"/>
    <w:rsid w:val="00762275"/>
    <w:rsid w:val="00762322"/>
    <w:rsid w:val="00762481"/>
    <w:rsid w:val="0076270A"/>
    <w:rsid w:val="007627DB"/>
    <w:rsid w:val="007629E7"/>
    <w:rsid w:val="007630B4"/>
    <w:rsid w:val="0076491B"/>
    <w:rsid w:val="00764A4C"/>
    <w:rsid w:val="00765B82"/>
    <w:rsid w:val="00765D95"/>
    <w:rsid w:val="00766266"/>
    <w:rsid w:val="00766BEA"/>
    <w:rsid w:val="00767138"/>
    <w:rsid w:val="007674C0"/>
    <w:rsid w:val="00767F1D"/>
    <w:rsid w:val="0077027D"/>
    <w:rsid w:val="007705EB"/>
    <w:rsid w:val="0077179D"/>
    <w:rsid w:val="007719FF"/>
    <w:rsid w:val="007726F3"/>
    <w:rsid w:val="00772D47"/>
    <w:rsid w:val="007738C4"/>
    <w:rsid w:val="00774ACF"/>
    <w:rsid w:val="00774C3B"/>
    <w:rsid w:val="0077681B"/>
    <w:rsid w:val="00776859"/>
    <w:rsid w:val="00777F46"/>
    <w:rsid w:val="00777F47"/>
    <w:rsid w:val="007801F2"/>
    <w:rsid w:val="00780F18"/>
    <w:rsid w:val="007815D2"/>
    <w:rsid w:val="00781919"/>
    <w:rsid w:val="00781B31"/>
    <w:rsid w:val="00782523"/>
    <w:rsid w:val="00782AC4"/>
    <w:rsid w:val="0078320B"/>
    <w:rsid w:val="0078486F"/>
    <w:rsid w:val="00785407"/>
    <w:rsid w:val="0078608E"/>
    <w:rsid w:val="007871E5"/>
    <w:rsid w:val="0079093D"/>
    <w:rsid w:val="007914C3"/>
    <w:rsid w:val="007919AF"/>
    <w:rsid w:val="007939B8"/>
    <w:rsid w:val="00795829"/>
    <w:rsid w:val="0079687C"/>
    <w:rsid w:val="00797453"/>
    <w:rsid w:val="00797772"/>
    <w:rsid w:val="007977B8"/>
    <w:rsid w:val="00797EEC"/>
    <w:rsid w:val="007A1891"/>
    <w:rsid w:val="007A23CD"/>
    <w:rsid w:val="007A255F"/>
    <w:rsid w:val="007A2E0D"/>
    <w:rsid w:val="007A4695"/>
    <w:rsid w:val="007A46CD"/>
    <w:rsid w:val="007A5B5A"/>
    <w:rsid w:val="007A6672"/>
    <w:rsid w:val="007A67A8"/>
    <w:rsid w:val="007A6C58"/>
    <w:rsid w:val="007A763B"/>
    <w:rsid w:val="007A7712"/>
    <w:rsid w:val="007B0CBE"/>
    <w:rsid w:val="007B0E73"/>
    <w:rsid w:val="007B1122"/>
    <w:rsid w:val="007B35A5"/>
    <w:rsid w:val="007B3D06"/>
    <w:rsid w:val="007B484D"/>
    <w:rsid w:val="007B4B26"/>
    <w:rsid w:val="007B4D9E"/>
    <w:rsid w:val="007B4FC8"/>
    <w:rsid w:val="007B559C"/>
    <w:rsid w:val="007B68D2"/>
    <w:rsid w:val="007B6F6B"/>
    <w:rsid w:val="007B71CD"/>
    <w:rsid w:val="007B7467"/>
    <w:rsid w:val="007B7AB3"/>
    <w:rsid w:val="007B7F90"/>
    <w:rsid w:val="007C0853"/>
    <w:rsid w:val="007C0D44"/>
    <w:rsid w:val="007C110E"/>
    <w:rsid w:val="007C42A2"/>
    <w:rsid w:val="007C4B16"/>
    <w:rsid w:val="007C4E75"/>
    <w:rsid w:val="007C51A0"/>
    <w:rsid w:val="007C51C1"/>
    <w:rsid w:val="007C5344"/>
    <w:rsid w:val="007C6B32"/>
    <w:rsid w:val="007C6DA3"/>
    <w:rsid w:val="007C7420"/>
    <w:rsid w:val="007C783C"/>
    <w:rsid w:val="007D026E"/>
    <w:rsid w:val="007D0D6E"/>
    <w:rsid w:val="007D0E52"/>
    <w:rsid w:val="007D0EB0"/>
    <w:rsid w:val="007D102A"/>
    <w:rsid w:val="007D1437"/>
    <w:rsid w:val="007D2E2A"/>
    <w:rsid w:val="007D3B2C"/>
    <w:rsid w:val="007D44F4"/>
    <w:rsid w:val="007D4A5A"/>
    <w:rsid w:val="007D5BED"/>
    <w:rsid w:val="007D6CCA"/>
    <w:rsid w:val="007D6F5F"/>
    <w:rsid w:val="007E0004"/>
    <w:rsid w:val="007E050B"/>
    <w:rsid w:val="007E1734"/>
    <w:rsid w:val="007E2065"/>
    <w:rsid w:val="007E3722"/>
    <w:rsid w:val="007E37FD"/>
    <w:rsid w:val="007E3920"/>
    <w:rsid w:val="007E50E0"/>
    <w:rsid w:val="007E55DB"/>
    <w:rsid w:val="007E5DD7"/>
    <w:rsid w:val="007E6400"/>
    <w:rsid w:val="007E6520"/>
    <w:rsid w:val="007E6649"/>
    <w:rsid w:val="007E6778"/>
    <w:rsid w:val="007E697E"/>
    <w:rsid w:val="007E69BA"/>
    <w:rsid w:val="007E6A29"/>
    <w:rsid w:val="007E783D"/>
    <w:rsid w:val="007F04AF"/>
    <w:rsid w:val="007F0A7B"/>
    <w:rsid w:val="007F12F4"/>
    <w:rsid w:val="007F2677"/>
    <w:rsid w:val="007F28E5"/>
    <w:rsid w:val="007F2A37"/>
    <w:rsid w:val="007F2E0C"/>
    <w:rsid w:val="007F4CAC"/>
    <w:rsid w:val="007F5085"/>
    <w:rsid w:val="007F5628"/>
    <w:rsid w:val="007F6639"/>
    <w:rsid w:val="007F711B"/>
    <w:rsid w:val="007F7801"/>
    <w:rsid w:val="00800E0B"/>
    <w:rsid w:val="00801958"/>
    <w:rsid w:val="008034BB"/>
    <w:rsid w:val="008046E9"/>
    <w:rsid w:val="00805220"/>
    <w:rsid w:val="008064F3"/>
    <w:rsid w:val="00806B40"/>
    <w:rsid w:val="00811732"/>
    <w:rsid w:val="00811ED1"/>
    <w:rsid w:val="00812948"/>
    <w:rsid w:val="0081376C"/>
    <w:rsid w:val="008143FC"/>
    <w:rsid w:val="00814960"/>
    <w:rsid w:val="00814A28"/>
    <w:rsid w:val="00815B65"/>
    <w:rsid w:val="00816CC5"/>
    <w:rsid w:val="00817B2D"/>
    <w:rsid w:val="00820B65"/>
    <w:rsid w:val="00821B8A"/>
    <w:rsid w:val="0082220D"/>
    <w:rsid w:val="00822255"/>
    <w:rsid w:val="0082257B"/>
    <w:rsid w:val="00822BE1"/>
    <w:rsid w:val="00822C1E"/>
    <w:rsid w:val="008237B1"/>
    <w:rsid w:val="008238C6"/>
    <w:rsid w:val="0082607D"/>
    <w:rsid w:val="0082613C"/>
    <w:rsid w:val="00826B9D"/>
    <w:rsid w:val="00826FE8"/>
    <w:rsid w:val="0082700A"/>
    <w:rsid w:val="0082735D"/>
    <w:rsid w:val="008300B0"/>
    <w:rsid w:val="00830716"/>
    <w:rsid w:val="0083162F"/>
    <w:rsid w:val="00831DA7"/>
    <w:rsid w:val="008322F0"/>
    <w:rsid w:val="00832308"/>
    <w:rsid w:val="00832F73"/>
    <w:rsid w:val="008331F1"/>
    <w:rsid w:val="00834713"/>
    <w:rsid w:val="00834AFF"/>
    <w:rsid w:val="00835ED1"/>
    <w:rsid w:val="0083602C"/>
    <w:rsid w:val="008402A2"/>
    <w:rsid w:val="008409F3"/>
    <w:rsid w:val="00840A4C"/>
    <w:rsid w:val="00841FB0"/>
    <w:rsid w:val="00842C7C"/>
    <w:rsid w:val="0084361F"/>
    <w:rsid w:val="00843D4D"/>
    <w:rsid w:val="00844AA1"/>
    <w:rsid w:val="00845DAF"/>
    <w:rsid w:val="00846AE3"/>
    <w:rsid w:val="00846DB7"/>
    <w:rsid w:val="008473BC"/>
    <w:rsid w:val="008475BA"/>
    <w:rsid w:val="00847FD6"/>
    <w:rsid w:val="00850585"/>
    <w:rsid w:val="008515D8"/>
    <w:rsid w:val="00851793"/>
    <w:rsid w:val="008518D4"/>
    <w:rsid w:val="00851FCD"/>
    <w:rsid w:val="0085359F"/>
    <w:rsid w:val="008539C0"/>
    <w:rsid w:val="00856784"/>
    <w:rsid w:val="00856A38"/>
    <w:rsid w:val="0085711A"/>
    <w:rsid w:val="008571CE"/>
    <w:rsid w:val="00862DBF"/>
    <w:rsid w:val="008630CD"/>
    <w:rsid w:val="00863F1A"/>
    <w:rsid w:val="00865144"/>
    <w:rsid w:val="00865DB2"/>
    <w:rsid w:val="008661C6"/>
    <w:rsid w:val="008667E6"/>
    <w:rsid w:val="00867E33"/>
    <w:rsid w:val="00870580"/>
    <w:rsid w:val="00872348"/>
    <w:rsid w:val="00872453"/>
    <w:rsid w:val="00872C18"/>
    <w:rsid w:val="00873D87"/>
    <w:rsid w:val="008759DD"/>
    <w:rsid w:val="00875F7D"/>
    <w:rsid w:val="00877750"/>
    <w:rsid w:val="00877C09"/>
    <w:rsid w:val="008806B1"/>
    <w:rsid w:val="008811D4"/>
    <w:rsid w:val="00881448"/>
    <w:rsid w:val="00882201"/>
    <w:rsid w:val="008827C2"/>
    <w:rsid w:val="00882DF4"/>
    <w:rsid w:val="00882FE1"/>
    <w:rsid w:val="0088306C"/>
    <w:rsid w:val="00883398"/>
    <w:rsid w:val="0088379C"/>
    <w:rsid w:val="00884E2A"/>
    <w:rsid w:val="00884EEA"/>
    <w:rsid w:val="008853EC"/>
    <w:rsid w:val="008863BE"/>
    <w:rsid w:val="00886CD7"/>
    <w:rsid w:val="00887E03"/>
    <w:rsid w:val="008914F5"/>
    <w:rsid w:val="008916C1"/>
    <w:rsid w:val="0089183E"/>
    <w:rsid w:val="0089273E"/>
    <w:rsid w:val="0089279F"/>
    <w:rsid w:val="00894051"/>
    <w:rsid w:val="00894986"/>
    <w:rsid w:val="008958DB"/>
    <w:rsid w:val="00895B59"/>
    <w:rsid w:val="00895E38"/>
    <w:rsid w:val="008965C1"/>
    <w:rsid w:val="00896C29"/>
    <w:rsid w:val="008972A0"/>
    <w:rsid w:val="0089784F"/>
    <w:rsid w:val="0089795C"/>
    <w:rsid w:val="00897B3C"/>
    <w:rsid w:val="008A07C3"/>
    <w:rsid w:val="008A1B29"/>
    <w:rsid w:val="008A1BFB"/>
    <w:rsid w:val="008A1FF0"/>
    <w:rsid w:val="008A5132"/>
    <w:rsid w:val="008A56A6"/>
    <w:rsid w:val="008A5F78"/>
    <w:rsid w:val="008A6C7F"/>
    <w:rsid w:val="008A6CEF"/>
    <w:rsid w:val="008A6FB9"/>
    <w:rsid w:val="008A79BB"/>
    <w:rsid w:val="008A79F8"/>
    <w:rsid w:val="008B0233"/>
    <w:rsid w:val="008B0B8C"/>
    <w:rsid w:val="008B1048"/>
    <w:rsid w:val="008B2160"/>
    <w:rsid w:val="008B34F2"/>
    <w:rsid w:val="008B5321"/>
    <w:rsid w:val="008B6408"/>
    <w:rsid w:val="008B6A9A"/>
    <w:rsid w:val="008C05DC"/>
    <w:rsid w:val="008C08AE"/>
    <w:rsid w:val="008C1BE0"/>
    <w:rsid w:val="008C1CD4"/>
    <w:rsid w:val="008C1D24"/>
    <w:rsid w:val="008C2042"/>
    <w:rsid w:val="008C33FB"/>
    <w:rsid w:val="008C3613"/>
    <w:rsid w:val="008C397A"/>
    <w:rsid w:val="008C4E4D"/>
    <w:rsid w:val="008C5551"/>
    <w:rsid w:val="008C61DD"/>
    <w:rsid w:val="008C63AA"/>
    <w:rsid w:val="008C6CD7"/>
    <w:rsid w:val="008C7ABA"/>
    <w:rsid w:val="008D0F50"/>
    <w:rsid w:val="008D178B"/>
    <w:rsid w:val="008D1DED"/>
    <w:rsid w:val="008D20F2"/>
    <w:rsid w:val="008D22A6"/>
    <w:rsid w:val="008D250E"/>
    <w:rsid w:val="008D2C0D"/>
    <w:rsid w:val="008D313E"/>
    <w:rsid w:val="008D3904"/>
    <w:rsid w:val="008D3FCE"/>
    <w:rsid w:val="008D4196"/>
    <w:rsid w:val="008D6242"/>
    <w:rsid w:val="008D7B43"/>
    <w:rsid w:val="008E13D4"/>
    <w:rsid w:val="008E1A1E"/>
    <w:rsid w:val="008E20DC"/>
    <w:rsid w:val="008E2360"/>
    <w:rsid w:val="008E2894"/>
    <w:rsid w:val="008E3040"/>
    <w:rsid w:val="008E32FF"/>
    <w:rsid w:val="008E3B85"/>
    <w:rsid w:val="008E4022"/>
    <w:rsid w:val="008E491A"/>
    <w:rsid w:val="008E614F"/>
    <w:rsid w:val="008E6E7B"/>
    <w:rsid w:val="008E74EF"/>
    <w:rsid w:val="008E7746"/>
    <w:rsid w:val="008F0726"/>
    <w:rsid w:val="008F0B78"/>
    <w:rsid w:val="008F0C42"/>
    <w:rsid w:val="008F1742"/>
    <w:rsid w:val="008F1A99"/>
    <w:rsid w:val="008F2E60"/>
    <w:rsid w:val="008F406A"/>
    <w:rsid w:val="008F4346"/>
    <w:rsid w:val="008F4565"/>
    <w:rsid w:val="008F5477"/>
    <w:rsid w:val="008F5EBC"/>
    <w:rsid w:val="008F61F5"/>
    <w:rsid w:val="008F62EC"/>
    <w:rsid w:val="008F64A1"/>
    <w:rsid w:val="008F74FF"/>
    <w:rsid w:val="008F7B90"/>
    <w:rsid w:val="0090014A"/>
    <w:rsid w:val="0090016F"/>
    <w:rsid w:val="00900574"/>
    <w:rsid w:val="00900583"/>
    <w:rsid w:val="00900837"/>
    <w:rsid w:val="00901197"/>
    <w:rsid w:val="009028B5"/>
    <w:rsid w:val="00903F4B"/>
    <w:rsid w:val="009044D9"/>
    <w:rsid w:val="00905212"/>
    <w:rsid w:val="0090525C"/>
    <w:rsid w:val="00905587"/>
    <w:rsid w:val="009055D8"/>
    <w:rsid w:val="00905BCA"/>
    <w:rsid w:val="00906C4F"/>
    <w:rsid w:val="00907418"/>
    <w:rsid w:val="00907B27"/>
    <w:rsid w:val="00907B64"/>
    <w:rsid w:val="0091069E"/>
    <w:rsid w:val="00911C60"/>
    <w:rsid w:val="00911C96"/>
    <w:rsid w:val="00912248"/>
    <w:rsid w:val="009151EF"/>
    <w:rsid w:val="00915272"/>
    <w:rsid w:val="00915716"/>
    <w:rsid w:val="00916DB5"/>
    <w:rsid w:val="009174D3"/>
    <w:rsid w:val="00917F28"/>
    <w:rsid w:val="00920415"/>
    <w:rsid w:val="009204C4"/>
    <w:rsid w:val="00920A76"/>
    <w:rsid w:val="00920DD2"/>
    <w:rsid w:val="00920F7B"/>
    <w:rsid w:val="00921CF9"/>
    <w:rsid w:val="0092259D"/>
    <w:rsid w:val="00923145"/>
    <w:rsid w:val="009235BD"/>
    <w:rsid w:val="00923E97"/>
    <w:rsid w:val="00924412"/>
    <w:rsid w:val="00924AA7"/>
    <w:rsid w:val="0092510A"/>
    <w:rsid w:val="00925FEC"/>
    <w:rsid w:val="0092633C"/>
    <w:rsid w:val="009263DE"/>
    <w:rsid w:val="00926834"/>
    <w:rsid w:val="00926F49"/>
    <w:rsid w:val="00930482"/>
    <w:rsid w:val="009307AD"/>
    <w:rsid w:val="00930D0E"/>
    <w:rsid w:val="00932525"/>
    <w:rsid w:val="009325E5"/>
    <w:rsid w:val="00933247"/>
    <w:rsid w:val="00933A76"/>
    <w:rsid w:val="00933EE1"/>
    <w:rsid w:val="009359DE"/>
    <w:rsid w:val="009361D4"/>
    <w:rsid w:val="0093637E"/>
    <w:rsid w:val="00937408"/>
    <w:rsid w:val="00937CE4"/>
    <w:rsid w:val="00940227"/>
    <w:rsid w:val="009405BF"/>
    <w:rsid w:val="00941192"/>
    <w:rsid w:val="00941905"/>
    <w:rsid w:val="00941EE4"/>
    <w:rsid w:val="0094246A"/>
    <w:rsid w:val="009427B9"/>
    <w:rsid w:val="00942C7F"/>
    <w:rsid w:val="00942E21"/>
    <w:rsid w:val="00943656"/>
    <w:rsid w:val="00943F00"/>
    <w:rsid w:val="00945D11"/>
    <w:rsid w:val="00945E6A"/>
    <w:rsid w:val="00946573"/>
    <w:rsid w:val="00946DA2"/>
    <w:rsid w:val="0094758F"/>
    <w:rsid w:val="00947803"/>
    <w:rsid w:val="00947E0C"/>
    <w:rsid w:val="0095003D"/>
    <w:rsid w:val="00950715"/>
    <w:rsid w:val="00950DD0"/>
    <w:rsid w:val="00950EAB"/>
    <w:rsid w:val="00951A04"/>
    <w:rsid w:val="009520F3"/>
    <w:rsid w:val="009533A6"/>
    <w:rsid w:val="00953AA7"/>
    <w:rsid w:val="00953F83"/>
    <w:rsid w:val="009542CB"/>
    <w:rsid w:val="009564F4"/>
    <w:rsid w:val="0095706A"/>
    <w:rsid w:val="00957821"/>
    <w:rsid w:val="00957E2C"/>
    <w:rsid w:val="00957E84"/>
    <w:rsid w:val="00960110"/>
    <w:rsid w:val="00960B36"/>
    <w:rsid w:val="00960C9F"/>
    <w:rsid w:val="00960F6E"/>
    <w:rsid w:val="00963203"/>
    <w:rsid w:val="00963464"/>
    <w:rsid w:val="00963FAE"/>
    <w:rsid w:val="00964947"/>
    <w:rsid w:val="009654B9"/>
    <w:rsid w:val="00965AF0"/>
    <w:rsid w:val="0096647E"/>
    <w:rsid w:val="00966A7F"/>
    <w:rsid w:val="00966C48"/>
    <w:rsid w:val="00966EF1"/>
    <w:rsid w:val="00967503"/>
    <w:rsid w:val="0097062D"/>
    <w:rsid w:val="00970B4E"/>
    <w:rsid w:val="0097140E"/>
    <w:rsid w:val="00972BFC"/>
    <w:rsid w:val="00973031"/>
    <w:rsid w:val="0097356A"/>
    <w:rsid w:val="0097357A"/>
    <w:rsid w:val="0097397B"/>
    <w:rsid w:val="00975906"/>
    <w:rsid w:val="00976D06"/>
    <w:rsid w:val="00977EAF"/>
    <w:rsid w:val="00980047"/>
    <w:rsid w:val="00980507"/>
    <w:rsid w:val="00980778"/>
    <w:rsid w:val="00980E61"/>
    <w:rsid w:val="00980EAC"/>
    <w:rsid w:val="009817BB"/>
    <w:rsid w:val="0098236D"/>
    <w:rsid w:val="00982F8A"/>
    <w:rsid w:val="009832A7"/>
    <w:rsid w:val="0098439F"/>
    <w:rsid w:val="0098472C"/>
    <w:rsid w:val="00984F96"/>
    <w:rsid w:val="00985874"/>
    <w:rsid w:val="00985D9E"/>
    <w:rsid w:val="009864A1"/>
    <w:rsid w:val="00990E36"/>
    <w:rsid w:val="0099376A"/>
    <w:rsid w:val="00993799"/>
    <w:rsid w:val="00993886"/>
    <w:rsid w:val="00993D6D"/>
    <w:rsid w:val="00993E9B"/>
    <w:rsid w:val="00994764"/>
    <w:rsid w:val="009948E2"/>
    <w:rsid w:val="00995927"/>
    <w:rsid w:val="009959EF"/>
    <w:rsid w:val="00995E15"/>
    <w:rsid w:val="0099613D"/>
    <w:rsid w:val="00996432"/>
    <w:rsid w:val="00996A73"/>
    <w:rsid w:val="00996C04"/>
    <w:rsid w:val="009972AB"/>
    <w:rsid w:val="0099779A"/>
    <w:rsid w:val="009979D9"/>
    <w:rsid w:val="009A071A"/>
    <w:rsid w:val="009A072E"/>
    <w:rsid w:val="009A0CC7"/>
    <w:rsid w:val="009A1018"/>
    <w:rsid w:val="009A127B"/>
    <w:rsid w:val="009A1B56"/>
    <w:rsid w:val="009A20D4"/>
    <w:rsid w:val="009A399B"/>
    <w:rsid w:val="009A40FD"/>
    <w:rsid w:val="009A468B"/>
    <w:rsid w:val="009A4E26"/>
    <w:rsid w:val="009A502A"/>
    <w:rsid w:val="009A547A"/>
    <w:rsid w:val="009A5A3C"/>
    <w:rsid w:val="009A5CC5"/>
    <w:rsid w:val="009A5FAF"/>
    <w:rsid w:val="009A6393"/>
    <w:rsid w:val="009A6430"/>
    <w:rsid w:val="009A6668"/>
    <w:rsid w:val="009A6744"/>
    <w:rsid w:val="009A6DC1"/>
    <w:rsid w:val="009A782D"/>
    <w:rsid w:val="009B006A"/>
    <w:rsid w:val="009B042C"/>
    <w:rsid w:val="009B07A8"/>
    <w:rsid w:val="009B0D01"/>
    <w:rsid w:val="009B169B"/>
    <w:rsid w:val="009B1C98"/>
    <w:rsid w:val="009B24F7"/>
    <w:rsid w:val="009B3136"/>
    <w:rsid w:val="009B32D6"/>
    <w:rsid w:val="009B3C63"/>
    <w:rsid w:val="009B3C72"/>
    <w:rsid w:val="009B448A"/>
    <w:rsid w:val="009B4A2E"/>
    <w:rsid w:val="009B5609"/>
    <w:rsid w:val="009B5D24"/>
    <w:rsid w:val="009B6723"/>
    <w:rsid w:val="009B70FB"/>
    <w:rsid w:val="009C09E9"/>
    <w:rsid w:val="009C11E4"/>
    <w:rsid w:val="009C1677"/>
    <w:rsid w:val="009C1FE5"/>
    <w:rsid w:val="009C23EF"/>
    <w:rsid w:val="009C2E30"/>
    <w:rsid w:val="009C38AC"/>
    <w:rsid w:val="009C535B"/>
    <w:rsid w:val="009C64F1"/>
    <w:rsid w:val="009C734F"/>
    <w:rsid w:val="009C7EA7"/>
    <w:rsid w:val="009D0204"/>
    <w:rsid w:val="009D096C"/>
    <w:rsid w:val="009D0985"/>
    <w:rsid w:val="009D14DF"/>
    <w:rsid w:val="009D23E2"/>
    <w:rsid w:val="009D2587"/>
    <w:rsid w:val="009D4692"/>
    <w:rsid w:val="009D4F2A"/>
    <w:rsid w:val="009D546C"/>
    <w:rsid w:val="009D6297"/>
    <w:rsid w:val="009D6DC0"/>
    <w:rsid w:val="009D6FDE"/>
    <w:rsid w:val="009E01B7"/>
    <w:rsid w:val="009E243E"/>
    <w:rsid w:val="009E27A6"/>
    <w:rsid w:val="009E2ADA"/>
    <w:rsid w:val="009E2FA5"/>
    <w:rsid w:val="009E3CF4"/>
    <w:rsid w:val="009E3E38"/>
    <w:rsid w:val="009E40B2"/>
    <w:rsid w:val="009E4CA6"/>
    <w:rsid w:val="009E60E3"/>
    <w:rsid w:val="009E667B"/>
    <w:rsid w:val="009E671A"/>
    <w:rsid w:val="009E722E"/>
    <w:rsid w:val="009E732F"/>
    <w:rsid w:val="009F0626"/>
    <w:rsid w:val="009F0BEC"/>
    <w:rsid w:val="009F0C54"/>
    <w:rsid w:val="009F34F2"/>
    <w:rsid w:val="009F3F9F"/>
    <w:rsid w:val="009F4C0F"/>
    <w:rsid w:val="009F67AF"/>
    <w:rsid w:val="009F6F95"/>
    <w:rsid w:val="009F7923"/>
    <w:rsid w:val="00A00603"/>
    <w:rsid w:val="00A00FF6"/>
    <w:rsid w:val="00A01021"/>
    <w:rsid w:val="00A01365"/>
    <w:rsid w:val="00A01632"/>
    <w:rsid w:val="00A01DC5"/>
    <w:rsid w:val="00A02BB1"/>
    <w:rsid w:val="00A0307F"/>
    <w:rsid w:val="00A034C8"/>
    <w:rsid w:val="00A0377F"/>
    <w:rsid w:val="00A03C00"/>
    <w:rsid w:val="00A047D0"/>
    <w:rsid w:val="00A058E7"/>
    <w:rsid w:val="00A05B60"/>
    <w:rsid w:val="00A05E68"/>
    <w:rsid w:val="00A062A1"/>
    <w:rsid w:val="00A06495"/>
    <w:rsid w:val="00A068E5"/>
    <w:rsid w:val="00A06F1F"/>
    <w:rsid w:val="00A07C70"/>
    <w:rsid w:val="00A10267"/>
    <w:rsid w:val="00A1050D"/>
    <w:rsid w:val="00A11388"/>
    <w:rsid w:val="00A11609"/>
    <w:rsid w:val="00A1176E"/>
    <w:rsid w:val="00A12252"/>
    <w:rsid w:val="00A130A5"/>
    <w:rsid w:val="00A14991"/>
    <w:rsid w:val="00A14D8C"/>
    <w:rsid w:val="00A15155"/>
    <w:rsid w:val="00A159FD"/>
    <w:rsid w:val="00A15C49"/>
    <w:rsid w:val="00A162CB"/>
    <w:rsid w:val="00A1635D"/>
    <w:rsid w:val="00A170B3"/>
    <w:rsid w:val="00A17CF3"/>
    <w:rsid w:val="00A17F3A"/>
    <w:rsid w:val="00A203B7"/>
    <w:rsid w:val="00A20889"/>
    <w:rsid w:val="00A21D04"/>
    <w:rsid w:val="00A23661"/>
    <w:rsid w:val="00A23B78"/>
    <w:rsid w:val="00A241DB"/>
    <w:rsid w:val="00A25BF6"/>
    <w:rsid w:val="00A25F87"/>
    <w:rsid w:val="00A26A73"/>
    <w:rsid w:val="00A26BFA"/>
    <w:rsid w:val="00A27CF8"/>
    <w:rsid w:val="00A301FD"/>
    <w:rsid w:val="00A3068B"/>
    <w:rsid w:val="00A3108B"/>
    <w:rsid w:val="00A315DD"/>
    <w:rsid w:val="00A3181F"/>
    <w:rsid w:val="00A31948"/>
    <w:rsid w:val="00A321EB"/>
    <w:rsid w:val="00A32D33"/>
    <w:rsid w:val="00A335F4"/>
    <w:rsid w:val="00A33857"/>
    <w:rsid w:val="00A33A47"/>
    <w:rsid w:val="00A344F0"/>
    <w:rsid w:val="00A34B0B"/>
    <w:rsid w:val="00A35AA5"/>
    <w:rsid w:val="00A35F48"/>
    <w:rsid w:val="00A3687A"/>
    <w:rsid w:val="00A40736"/>
    <w:rsid w:val="00A419C7"/>
    <w:rsid w:val="00A4243D"/>
    <w:rsid w:val="00A42D50"/>
    <w:rsid w:val="00A42E41"/>
    <w:rsid w:val="00A43100"/>
    <w:rsid w:val="00A44326"/>
    <w:rsid w:val="00A45488"/>
    <w:rsid w:val="00A45779"/>
    <w:rsid w:val="00A468B2"/>
    <w:rsid w:val="00A5036A"/>
    <w:rsid w:val="00A508B5"/>
    <w:rsid w:val="00A50EB2"/>
    <w:rsid w:val="00A5106D"/>
    <w:rsid w:val="00A511D0"/>
    <w:rsid w:val="00A517DB"/>
    <w:rsid w:val="00A51B2F"/>
    <w:rsid w:val="00A523AA"/>
    <w:rsid w:val="00A52819"/>
    <w:rsid w:val="00A52A92"/>
    <w:rsid w:val="00A52E54"/>
    <w:rsid w:val="00A52F14"/>
    <w:rsid w:val="00A53037"/>
    <w:rsid w:val="00A53822"/>
    <w:rsid w:val="00A539A7"/>
    <w:rsid w:val="00A53A1E"/>
    <w:rsid w:val="00A54843"/>
    <w:rsid w:val="00A548C1"/>
    <w:rsid w:val="00A560A3"/>
    <w:rsid w:val="00A56BBC"/>
    <w:rsid w:val="00A573B7"/>
    <w:rsid w:val="00A57B0C"/>
    <w:rsid w:val="00A57C9A"/>
    <w:rsid w:val="00A57F19"/>
    <w:rsid w:val="00A608C5"/>
    <w:rsid w:val="00A61578"/>
    <w:rsid w:val="00A62751"/>
    <w:rsid w:val="00A62C6F"/>
    <w:rsid w:val="00A63287"/>
    <w:rsid w:val="00A63FA3"/>
    <w:rsid w:val="00A6490D"/>
    <w:rsid w:val="00A65051"/>
    <w:rsid w:val="00A6516A"/>
    <w:rsid w:val="00A658A5"/>
    <w:rsid w:val="00A660E7"/>
    <w:rsid w:val="00A70080"/>
    <w:rsid w:val="00A704A0"/>
    <w:rsid w:val="00A70EA0"/>
    <w:rsid w:val="00A714B8"/>
    <w:rsid w:val="00A71ED7"/>
    <w:rsid w:val="00A7255F"/>
    <w:rsid w:val="00A7304A"/>
    <w:rsid w:val="00A731E8"/>
    <w:rsid w:val="00A7449A"/>
    <w:rsid w:val="00A7493A"/>
    <w:rsid w:val="00A74D35"/>
    <w:rsid w:val="00A75372"/>
    <w:rsid w:val="00A75E94"/>
    <w:rsid w:val="00A762FF"/>
    <w:rsid w:val="00A763B7"/>
    <w:rsid w:val="00A7640A"/>
    <w:rsid w:val="00A766A1"/>
    <w:rsid w:val="00A76D5F"/>
    <w:rsid w:val="00A76F59"/>
    <w:rsid w:val="00A76FED"/>
    <w:rsid w:val="00A8016A"/>
    <w:rsid w:val="00A8046E"/>
    <w:rsid w:val="00A80C92"/>
    <w:rsid w:val="00A836F1"/>
    <w:rsid w:val="00A83762"/>
    <w:rsid w:val="00A83B03"/>
    <w:rsid w:val="00A84000"/>
    <w:rsid w:val="00A84479"/>
    <w:rsid w:val="00A85B04"/>
    <w:rsid w:val="00A85C43"/>
    <w:rsid w:val="00A86A1C"/>
    <w:rsid w:val="00A90775"/>
    <w:rsid w:val="00A91388"/>
    <w:rsid w:val="00A91961"/>
    <w:rsid w:val="00A9222E"/>
    <w:rsid w:val="00A9291C"/>
    <w:rsid w:val="00A92C74"/>
    <w:rsid w:val="00A94088"/>
    <w:rsid w:val="00A95042"/>
    <w:rsid w:val="00A95343"/>
    <w:rsid w:val="00A95F16"/>
    <w:rsid w:val="00A96F1C"/>
    <w:rsid w:val="00A972D6"/>
    <w:rsid w:val="00A97755"/>
    <w:rsid w:val="00A97F0A"/>
    <w:rsid w:val="00AA0ADB"/>
    <w:rsid w:val="00AA0CEB"/>
    <w:rsid w:val="00AA1EE4"/>
    <w:rsid w:val="00AA23CC"/>
    <w:rsid w:val="00AA4370"/>
    <w:rsid w:val="00AA43AC"/>
    <w:rsid w:val="00AA5FB7"/>
    <w:rsid w:val="00AA61DC"/>
    <w:rsid w:val="00AA6819"/>
    <w:rsid w:val="00AA6CD3"/>
    <w:rsid w:val="00AA6D94"/>
    <w:rsid w:val="00AA795F"/>
    <w:rsid w:val="00AB007F"/>
    <w:rsid w:val="00AB063C"/>
    <w:rsid w:val="00AB0A67"/>
    <w:rsid w:val="00AB0E30"/>
    <w:rsid w:val="00AB0E55"/>
    <w:rsid w:val="00AB1475"/>
    <w:rsid w:val="00AB22AB"/>
    <w:rsid w:val="00AB2779"/>
    <w:rsid w:val="00AB2E46"/>
    <w:rsid w:val="00AB328A"/>
    <w:rsid w:val="00AB50B9"/>
    <w:rsid w:val="00AB5698"/>
    <w:rsid w:val="00AB5909"/>
    <w:rsid w:val="00AB5A9C"/>
    <w:rsid w:val="00AB5D35"/>
    <w:rsid w:val="00AB6923"/>
    <w:rsid w:val="00AB7600"/>
    <w:rsid w:val="00AB7A94"/>
    <w:rsid w:val="00AC013B"/>
    <w:rsid w:val="00AC032F"/>
    <w:rsid w:val="00AC05FD"/>
    <w:rsid w:val="00AC0821"/>
    <w:rsid w:val="00AC131E"/>
    <w:rsid w:val="00AC1B8D"/>
    <w:rsid w:val="00AC27CD"/>
    <w:rsid w:val="00AC2859"/>
    <w:rsid w:val="00AC2A64"/>
    <w:rsid w:val="00AC3A65"/>
    <w:rsid w:val="00AC3EB1"/>
    <w:rsid w:val="00AC4321"/>
    <w:rsid w:val="00AC5B23"/>
    <w:rsid w:val="00AC5B3F"/>
    <w:rsid w:val="00AD0324"/>
    <w:rsid w:val="00AD0DAE"/>
    <w:rsid w:val="00AD1382"/>
    <w:rsid w:val="00AD1776"/>
    <w:rsid w:val="00AD2827"/>
    <w:rsid w:val="00AD2DB1"/>
    <w:rsid w:val="00AD2DCA"/>
    <w:rsid w:val="00AD3032"/>
    <w:rsid w:val="00AD35FF"/>
    <w:rsid w:val="00AD3A69"/>
    <w:rsid w:val="00AD4908"/>
    <w:rsid w:val="00AD4926"/>
    <w:rsid w:val="00AD4987"/>
    <w:rsid w:val="00AD5420"/>
    <w:rsid w:val="00AD5CB4"/>
    <w:rsid w:val="00AD5F75"/>
    <w:rsid w:val="00AD66B0"/>
    <w:rsid w:val="00AD743D"/>
    <w:rsid w:val="00AD74F0"/>
    <w:rsid w:val="00AD778D"/>
    <w:rsid w:val="00AD77D5"/>
    <w:rsid w:val="00AD796D"/>
    <w:rsid w:val="00AD7974"/>
    <w:rsid w:val="00AE1144"/>
    <w:rsid w:val="00AE190D"/>
    <w:rsid w:val="00AE1A41"/>
    <w:rsid w:val="00AE1B74"/>
    <w:rsid w:val="00AE1B9F"/>
    <w:rsid w:val="00AE1F9D"/>
    <w:rsid w:val="00AE207C"/>
    <w:rsid w:val="00AE2A2F"/>
    <w:rsid w:val="00AE4423"/>
    <w:rsid w:val="00AE484B"/>
    <w:rsid w:val="00AE4CB3"/>
    <w:rsid w:val="00AE5D11"/>
    <w:rsid w:val="00AE67CC"/>
    <w:rsid w:val="00AE6D30"/>
    <w:rsid w:val="00AE6DB7"/>
    <w:rsid w:val="00AF0051"/>
    <w:rsid w:val="00AF1300"/>
    <w:rsid w:val="00AF141E"/>
    <w:rsid w:val="00AF1773"/>
    <w:rsid w:val="00AF21A9"/>
    <w:rsid w:val="00AF2208"/>
    <w:rsid w:val="00AF2A70"/>
    <w:rsid w:val="00AF358B"/>
    <w:rsid w:val="00AF3A22"/>
    <w:rsid w:val="00AF46DF"/>
    <w:rsid w:val="00AF5310"/>
    <w:rsid w:val="00AF5907"/>
    <w:rsid w:val="00AF5C5A"/>
    <w:rsid w:val="00AF6771"/>
    <w:rsid w:val="00AF705F"/>
    <w:rsid w:val="00AF7148"/>
    <w:rsid w:val="00AF7493"/>
    <w:rsid w:val="00AF7B0B"/>
    <w:rsid w:val="00B015AD"/>
    <w:rsid w:val="00B01BD1"/>
    <w:rsid w:val="00B02EA0"/>
    <w:rsid w:val="00B0319F"/>
    <w:rsid w:val="00B03FA2"/>
    <w:rsid w:val="00B04133"/>
    <w:rsid w:val="00B0447D"/>
    <w:rsid w:val="00B05041"/>
    <w:rsid w:val="00B05058"/>
    <w:rsid w:val="00B0653C"/>
    <w:rsid w:val="00B06FF3"/>
    <w:rsid w:val="00B07119"/>
    <w:rsid w:val="00B07F5B"/>
    <w:rsid w:val="00B07F6B"/>
    <w:rsid w:val="00B10513"/>
    <w:rsid w:val="00B127DD"/>
    <w:rsid w:val="00B12C0A"/>
    <w:rsid w:val="00B12DFC"/>
    <w:rsid w:val="00B13E36"/>
    <w:rsid w:val="00B13EC0"/>
    <w:rsid w:val="00B144A9"/>
    <w:rsid w:val="00B14659"/>
    <w:rsid w:val="00B149B9"/>
    <w:rsid w:val="00B14BEB"/>
    <w:rsid w:val="00B152F6"/>
    <w:rsid w:val="00B15DF2"/>
    <w:rsid w:val="00B16223"/>
    <w:rsid w:val="00B1672B"/>
    <w:rsid w:val="00B177DF"/>
    <w:rsid w:val="00B20350"/>
    <w:rsid w:val="00B20BD9"/>
    <w:rsid w:val="00B210E5"/>
    <w:rsid w:val="00B21887"/>
    <w:rsid w:val="00B21F67"/>
    <w:rsid w:val="00B22A7A"/>
    <w:rsid w:val="00B22BF9"/>
    <w:rsid w:val="00B23180"/>
    <w:rsid w:val="00B241E7"/>
    <w:rsid w:val="00B24773"/>
    <w:rsid w:val="00B250DE"/>
    <w:rsid w:val="00B25632"/>
    <w:rsid w:val="00B259F0"/>
    <w:rsid w:val="00B25D91"/>
    <w:rsid w:val="00B26351"/>
    <w:rsid w:val="00B26AD5"/>
    <w:rsid w:val="00B26BD1"/>
    <w:rsid w:val="00B2769B"/>
    <w:rsid w:val="00B30A4B"/>
    <w:rsid w:val="00B31D1B"/>
    <w:rsid w:val="00B3234B"/>
    <w:rsid w:val="00B32572"/>
    <w:rsid w:val="00B333FF"/>
    <w:rsid w:val="00B33A5B"/>
    <w:rsid w:val="00B34AAA"/>
    <w:rsid w:val="00B352C8"/>
    <w:rsid w:val="00B36738"/>
    <w:rsid w:val="00B370D1"/>
    <w:rsid w:val="00B3767E"/>
    <w:rsid w:val="00B37CB1"/>
    <w:rsid w:val="00B40024"/>
    <w:rsid w:val="00B40F85"/>
    <w:rsid w:val="00B416E2"/>
    <w:rsid w:val="00B43211"/>
    <w:rsid w:val="00B43BAA"/>
    <w:rsid w:val="00B4469D"/>
    <w:rsid w:val="00B446F9"/>
    <w:rsid w:val="00B473DC"/>
    <w:rsid w:val="00B47C74"/>
    <w:rsid w:val="00B50A8F"/>
    <w:rsid w:val="00B50C8E"/>
    <w:rsid w:val="00B51DE5"/>
    <w:rsid w:val="00B529DD"/>
    <w:rsid w:val="00B52C86"/>
    <w:rsid w:val="00B53C14"/>
    <w:rsid w:val="00B53D7E"/>
    <w:rsid w:val="00B53EF7"/>
    <w:rsid w:val="00B54E34"/>
    <w:rsid w:val="00B5503B"/>
    <w:rsid w:val="00B5693F"/>
    <w:rsid w:val="00B572AE"/>
    <w:rsid w:val="00B576AA"/>
    <w:rsid w:val="00B60489"/>
    <w:rsid w:val="00B60C92"/>
    <w:rsid w:val="00B60E97"/>
    <w:rsid w:val="00B60F18"/>
    <w:rsid w:val="00B627ED"/>
    <w:rsid w:val="00B634D1"/>
    <w:rsid w:val="00B636AC"/>
    <w:rsid w:val="00B646AF"/>
    <w:rsid w:val="00B65526"/>
    <w:rsid w:val="00B655FF"/>
    <w:rsid w:val="00B65E43"/>
    <w:rsid w:val="00B66903"/>
    <w:rsid w:val="00B71633"/>
    <w:rsid w:val="00B725B7"/>
    <w:rsid w:val="00B72DAD"/>
    <w:rsid w:val="00B735CC"/>
    <w:rsid w:val="00B7474C"/>
    <w:rsid w:val="00B76E56"/>
    <w:rsid w:val="00B77B99"/>
    <w:rsid w:val="00B80A51"/>
    <w:rsid w:val="00B8117C"/>
    <w:rsid w:val="00B81EED"/>
    <w:rsid w:val="00B837BF"/>
    <w:rsid w:val="00B841E0"/>
    <w:rsid w:val="00B84596"/>
    <w:rsid w:val="00B846C8"/>
    <w:rsid w:val="00B85AD3"/>
    <w:rsid w:val="00B85CC0"/>
    <w:rsid w:val="00B86010"/>
    <w:rsid w:val="00B8648B"/>
    <w:rsid w:val="00B86AD7"/>
    <w:rsid w:val="00B86BFB"/>
    <w:rsid w:val="00B875FB"/>
    <w:rsid w:val="00B87A2B"/>
    <w:rsid w:val="00B902C9"/>
    <w:rsid w:val="00B905D8"/>
    <w:rsid w:val="00B919D5"/>
    <w:rsid w:val="00B91A6D"/>
    <w:rsid w:val="00B922BC"/>
    <w:rsid w:val="00B9237F"/>
    <w:rsid w:val="00B92821"/>
    <w:rsid w:val="00B92CE2"/>
    <w:rsid w:val="00B92D58"/>
    <w:rsid w:val="00B92ED9"/>
    <w:rsid w:val="00B92F10"/>
    <w:rsid w:val="00B940F5"/>
    <w:rsid w:val="00B94852"/>
    <w:rsid w:val="00B9658C"/>
    <w:rsid w:val="00B96633"/>
    <w:rsid w:val="00B97431"/>
    <w:rsid w:val="00BA01BD"/>
    <w:rsid w:val="00BA0A60"/>
    <w:rsid w:val="00BA0ECA"/>
    <w:rsid w:val="00BA0EE0"/>
    <w:rsid w:val="00BA125A"/>
    <w:rsid w:val="00BA2063"/>
    <w:rsid w:val="00BA48CE"/>
    <w:rsid w:val="00BA4FA4"/>
    <w:rsid w:val="00BA507F"/>
    <w:rsid w:val="00BA6082"/>
    <w:rsid w:val="00BA6194"/>
    <w:rsid w:val="00BA6698"/>
    <w:rsid w:val="00BA6852"/>
    <w:rsid w:val="00BA6C52"/>
    <w:rsid w:val="00BA7296"/>
    <w:rsid w:val="00BA75F6"/>
    <w:rsid w:val="00BB1E7D"/>
    <w:rsid w:val="00BB24E8"/>
    <w:rsid w:val="00BB30B0"/>
    <w:rsid w:val="00BB35EF"/>
    <w:rsid w:val="00BB3789"/>
    <w:rsid w:val="00BB3859"/>
    <w:rsid w:val="00BB5667"/>
    <w:rsid w:val="00BB5D3C"/>
    <w:rsid w:val="00BB69AB"/>
    <w:rsid w:val="00BB71B7"/>
    <w:rsid w:val="00BB72FF"/>
    <w:rsid w:val="00BB7FA5"/>
    <w:rsid w:val="00BC02EE"/>
    <w:rsid w:val="00BC154E"/>
    <w:rsid w:val="00BC241D"/>
    <w:rsid w:val="00BC2525"/>
    <w:rsid w:val="00BC2CC6"/>
    <w:rsid w:val="00BC32BB"/>
    <w:rsid w:val="00BC37E0"/>
    <w:rsid w:val="00BC401E"/>
    <w:rsid w:val="00BC4476"/>
    <w:rsid w:val="00BC48BB"/>
    <w:rsid w:val="00BC5630"/>
    <w:rsid w:val="00BC7592"/>
    <w:rsid w:val="00BC7722"/>
    <w:rsid w:val="00BC785D"/>
    <w:rsid w:val="00BC79AF"/>
    <w:rsid w:val="00BD0898"/>
    <w:rsid w:val="00BD212B"/>
    <w:rsid w:val="00BD24FD"/>
    <w:rsid w:val="00BD26FD"/>
    <w:rsid w:val="00BD3511"/>
    <w:rsid w:val="00BD3C87"/>
    <w:rsid w:val="00BD3DD0"/>
    <w:rsid w:val="00BD492A"/>
    <w:rsid w:val="00BD49BE"/>
    <w:rsid w:val="00BD5D98"/>
    <w:rsid w:val="00BD68FB"/>
    <w:rsid w:val="00BD6E5E"/>
    <w:rsid w:val="00BD74B2"/>
    <w:rsid w:val="00BD758B"/>
    <w:rsid w:val="00BD790F"/>
    <w:rsid w:val="00BE037F"/>
    <w:rsid w:val="00BE0C32"/>
    <w:rsid w:val="00BE2863"/>
    <w:rsid w:val="00BE4F53"/>
    <w:rsid w:val="00BE52B2"/>
    <w:rsid w:val="00BE552D"/>
    <w:rsid w:val="00BE5B17"/>
    <w:rsid w:val="00BE6612"/>
    <w:rsid w:val="00BE7268"/>
    <w:rsid w:val="00BE7671"/>
    <w:rsid w:val="00BE7DAD"/>
    <w:rsid w:val="00BF1918"/>
    <w:rsid w:val="00BF1AB7"/>
    <w:rsid w:val="00BF2229"/>
    <w:rsid w:val="00BF2844"/>
    <w:rsid w:val="00BF2A24"/>
    <w:rsid w:val="00BF3972"/>
    <w:rsid w:val="00BF3A9F"/>
    <w:rsid w:val="00BF412F"/>
    <w:rsid w:val="00BF4E4E"/>
    <w:rsid w:val="00BF4FB5"/>
    <w:rsid w:val="00BF6636"/>
    <w:rsid w:val="00BF67C4"/>
    <w:rsid w:val="00BF6843"/>
    <w:rsid w:val="00BF77A4"/>
    <w:rsid w:val="00BF7A8A"/>
    <w:rsid w:val="00BF7BE1"/>
    <w:rsid w:val="00C00947"/>
    <w:rsid w:val="00C016AB"/>
    <w:rsid w:val="00C01B89"/>
    <w:rsid w:val="00C03365"/>
    <w:rsid w:val="00C0404A"/>
    <w:rsid w:val="00C045D2"/>
    <w:rsid w:val="00C05508"/>
    <w:rsid w:val="00C05E47"/>
    <w:rsid w:val="00C064A4"/>
    <w:rsid w:val="00C07E74"/>
    <w:rsid w:val="00C115E9"/>
    <w:rsid w:val="00C11628"/>
    <w:rsid w:val="00C1204E"/>
    <w:rsid w:val="00C13865"/>
    <w:rsid w:val="00C13E47"/>
    <w:rsid w:val="00C13F93"/>
    <w:rsid w:val="00C14BE9"/>
    <w:rsid w:val="00C15A86"/>
    <w:rsid w:val="00C15C0F"/>
    <w:rsid w:val="00C166F2"/>
    <w:rsid w:val="00C16D84"/>
    <w:rsid w:val="00C171F7"/>
    <w:rsid w:val="00C17C90"/>
    <w:rsid w:val="00C214BD"/>
    <w:rsid w:val="00C2159F"/>
    <w:rsid w:val="00C215A8"/>
    <w:rsid w:val="00C223FE"/>
    <w:rsid w:val="00C22DD5"/>
    <w:rsid w:val="00C22F27"/>
    <w:rsid w:val="00C23316"/>
    <w:rsid w:val="00C23456"/>
    <w:rsid w:val="00C23D55"/>
    <w:rsid w:val="00C23EB9"/>
    <w:rsid w:val="00C24AA9"/>
    <w:rsid w:val="00C24AC2"/>
    <w:rsid w:val="00C25F9B"/>
    <w:rsid w:val="00C262A8"/>
    <w:rsid w:val="00C2778B"/>
    <w:rsid w:val="00C27D23"/>
    <w:rsid w:val="00C30926"/>
    <w:rsid w:val="00C30BA3"/>
    <w:rsid w:val="00C30CFC"/>
    <w:rsid w:val="00C30DC0"/>
    <w:rsid w:val="00C3211E"/>
    <w:rsid w:val="00C3314A"/>
    <w:rsid w:val="00C340FA"/>
    <w:rsid w:val="00C341AB"/>
    <w:rsid w:val="00C34C88"/>
    <w:rsid w:val="00C3543E"/>
    <w:rsid w:val="00C3559A"/>
    <w:rsid w:val="00C36079"/>
    <w:rsid w:val="00C364F8"/>
    <w:rsid w:val="00C36847"/>
    <w:rsid w:val="00C37879"/>
    <w:rsid w:val="00C37F0B"/>
    <w:rsid w:val="00C4003C"/>
    <w:rsid w:val="00C414A1"/>
    <w:rsid w:val="00C4177F"/>
    <w:rsid w:val="00C43D01"/>
    <w:rsid w:val="00C44B0F"/>
    <w:rsid w:val="00C45AF0"/>
    <w:rsid w:val="00C45C9B"/>
    <w:rsid w:val="00C462A7"/>
    <w:rsid w:val="00C4678E"/>
    <w:rsid w:val="00C46A74"/>
    <w:rsid w:val="00C46FB1"/>
    <w:rsid w:val="00C47101"/>
    <w:rsid w:val="00C47F03"/>
    <w:rsid w:val="00C506CD"/>
    <w:rsid w:val="00C50C6C"/>
    <w:rsid w:val="00C51710"/>
    <w:rsid w:val="00C53CE4"/>
    <w:rsid w:val="00C5581E"/>
    <w:rsid w:val="00C5764A"/>
    <w:rsid w:val="00C57C48"/>
    <w:rsid w:val="00C604C1"/>
    <w:rsid w:val="00C617F8"/>
    <w:rsid w:val="00C61ED3"/>
    <w:rsid w:val="00C6206E"/>
    <w:rsid w:val="00C62A30"/>
    <w:rsid w:val="00C6319E"/>
    <w:rsid w:val="00C6383F"/>
    <w:rsid w:val="00C63EB6"/>
    <w:rsid w:val="00C641E0"/>
    <w:rsid w:val="00C642E3"/>
    <w:rsid w:val="00C650E8"/>
    <w:rsid w:val="00C6532C"/>
    <w:rsid w:val="00C66CA9"/>
    <w:rsid w:val="00C66D8C"/>
    <w:rsid w:val="00C66E17"/>
    <w:rsid w:val="00C672A7"/>
    <w:rsid w:val="00C7041D"/>
    <w:rsid w:val="00C710A4"/>
    <w:rsid w:val="00C71A9F"/>
    <w:rsid w:val="00C71B1F"/>
    <w:rsid w:val="00C71B5A"/>
    <w:rsid w:val="00C71CD7"/>
    <w:rsid w:val="00C71F5E"/>
    <w:rsid w:val="00C72473"/>
    <w:rsid w:val="00C731D6"/>
    <w:rsid w:val="00C73412"/>
    <w:rsid w:val="00C74608"/>
    <w:rsid w:val="00C74A2B"/>
    <w:rsid w:val="00C75A7C"/>
    <w:rsid w:val="00C75D1D"/>
    <w:rsid w:val="00C76279"/>
    <w:rsid w:val="00C763FF"/>
    <w:rsid w:val="00C8037B"/>
    <w:rsid w:val="00C80D55"/>
    <w:rsid w:val="00C815BF"/>
    <w:rsid w:val="00C82432"/>
    <w:rsid w:val="00C82546"/>
    <w:rsid w:val="00C82D6C"/>
    <w:rsid w:val="00C83698"/>
    <w:rsid w:val="00C83A22"/>
    <w:rsid w:val="00C849FC"/>
    <w:rsid w:val="00C87177"/>
    <w:rsid w:val="00C87840"/>
    <w:rsid w:val="00C87AD6"/>
    <w:rsid w:val="00C90091"/>
    <w:rsid w:val="00C90468"/>
    <w:rsid w:val="00C90D55"/>
    <w:rsid w:val="00C90DED"/>
    <w:rsid w:val="00C92255"/>
    <w:rsid w:val="00C922C6"/>
    <w:rsid w:val="00C9230F"/>
    <w:rsid w:val="00C923E4"/>
    <w:rsid w:val="00C930D1"/>
    <w:rsid w:val="00C93862"/>
    <w:rsid w:val="00C939A8"/>
    <w:rsid w:val="00C93B4F"/>
    <w:rsid w:val="00C94636"/>
    <w:rsid w:val="00C9518B"/>
    <w:rsid w:val="00C957AB"/>
    <w:rsid w:val="00C968D7"/>
    <w:rsid w:val="00C96E4F"/>
    <w:rsid w:val="00C97BFE"/>
    <w:rsid w:val="00C97D91"/>
    <w:rsid w:val="00CA0388"/>
    <w:rsid w:val="00CA1DDD"/>
    <w:rsid w:val="00CA2040"/>
    <w:rsid w:val="00CA2579"/>
    <w:rsid w:val="00CA27FD"/>
    <w:rsid w:val="00CA2EAA"/>
    <w:rsid w:val="00CA31DA"/>
    <w:rsid w:val="00CA3B7D"/>
    <w:rsid w:val="00CA4BB3"/>
    <w:rsid w:val="00CA4CC7"/>
    <w:rsid w:val="00CA6563"/>
    <w:rsid w:val="00CA6D8A"/>
    <w:rsid w:val="00CA70AC"/>
    <w:rsid w:val="00CB017D"/>
    <w:rsid w:val="00CB0AEF"/>
    <w:rsid w:val="00CB229D"/>
    <w:rsid w:val="00CB24F4"/>
    <w:rsid w:val="00CB3EA0"/>
    <w:rsid w:val="00CB4CC9"/>
    <w:rsid w:val="00CB50A3"/>
    <w:rsid w:val="00CB546A"/>
    <w:rsid w:val="00CB5E22"/>
    <w:rsid w:val="00CB731A"/>
    <w:rsid w:val="00CB7FE1"/>
    <w:rsid w:val="00CC014C"/>
    <w:rsid w:val="00CC1895"/>
    <w:rsid w:val="00CC2A26"/>
    <w:rsid w:val="00CC3E65"/>
    <w:rsid w:val="00CC43F2"/>
    <w:rsid w:val="00CC4CA8"/>
    <w:rsid w:val="00CC51AA"/>
    <w:rsid w:val="00CC550F"/>
    <w:rsid w:val="00CC55B1"/>
    <w:rsid w:val="00CC59C1"/>
    <w:rsid w:val="00CC5C18"/>
    <w:rsid w:val="00CC5E5B"/>
    <w:rsid w:val="00CC67F3"/>
    <w:rsid w:val="00CC6A69"/>
    <w:rsid w:val="00CC6C8A"/>
    <w:rsid w:val="00CD0000"/>
    <w:rsid w:val="00CD0826"/>
    <w:rsid w:val="00CD093C"/>
    <w:rsid w:val="00CD0AA9"/>
    <w:rsid w:val="00CD12F9"/>
    <w:rsid w:val="00CD1BB1"/>
    <w:rsid w:val="00CD2A80"/>
    <w:rsid w:val="00CD483B"/>
    <w:rsid w:val="00CD4CB9"/>
    <w:rsid w:val="00CD50C5"/>
    <w:rsid w:val="00CD52D1"/>
    <w:rsid w:val="00CD588A"/>
    <w:rsid w:val="00CD62C7"/>
    <w:rsid w:val="00CD70B1"/>
    <w:rsid w:val="00CD7AFF"/>
    <w:rsid w:val="00CE2B29"/>
    <w:rsid w:val="00CE36A0"/>
    <w:rsid w:val="00CE4D27"/>
    <w:rsid w:val="00CE6442"/>
    <w:rsid w:val="00CE666F"/>
    <w:rsid w:val="00CE677E"/>
    <w:rsid w:val="00CE75F1"/>
    <w:rsid w:val="00CF183F"/>
    <w:rsid w:val="00CF2070"/>
    <w:rsid w:val="00CF2887"/>
    <w:rsid w:val="00CF2F79"/>
    <w:rsid w:val="00CF3A36"/>
    <w:rsid w:val="00CF3A7B"/>
    <w:rsid w:val="00CF3AFC"/>
    <w:rsid w:val="00CF5CE8"/>
    <w:rsid w:val="00CF682F"/>
    <w:rsid w:val="00CF6ABE"/>
    <w:rsid w:val="00CF6D09"/>
    <w:rsid w:val="00D001BD"/>
    <w:rsid w:val="00D01B6A"/>
    <w:rsid w:val="00D01D65"/>
    <w:rsid w:val="00D02C81"/>
    <w:rsid w:val="00D02EF3"/>
    <w:rsid w:val="00D030F5"/>
    <w:rsid w:val="00D03AA6"/>
    <w:rsid w:val="00D04561"/>
    <w:rsid w:val="00D04976"/>
    <w:rsid w:val="00D050E2"/>
    <w:rsid w:val="00D059F1"/>
    <w:rsid w:val="00D062C0"/>
    <w:rsid w:val="00D06A6B"/>
    <w:rsid w:val="00D07422"/>
    <w:rsid w:val="00D10C79"/>
    <w:rsid w:val="00D1166F"/>
    <w:rsid w:val="00D13244"/>
    <w:rsid w:val="00D135F8"/>
    <w:rsid w:val="00D13D77"/>
    <w:rsid w:val="00D141BB"/>
    <w:rsid w:val="00D14D51"/>
    <w:rsid w:val="00D14FAC"/>
    <w:rsid w:val="00D15043"/>
    <w:rsid w:val="00D15711"/>
    <w:rsid w:val="00D158CB"/>
    <w:rsid w:val="00D15B1D"/>
    <w:rsid w:val="00D17D12"/>
    <w:rsid w:val="00D21137"/>
    <w:rsid w:val="00D2254B"/>
    <w:rsid w:val="00D2348A"/>
    <w:rsid w:val="00D2390E"/>
    <w:rsid w:val="00D2424A"/>
    <w:rsid w:val="00D246E0"/>
    <w:rsid w:val="00D25494"/>
    <w:rsid w:val="00D2552E"/>
    <w:rsid w:val="00D256C0"/>
    <w:rsid w:val="00D262F4"/>
    <w:rsid w:val="00D26D1A"/>
    <w:rsid w:val="00D26E9C"/>
    <w:rsid w:val="00D27090"/>
    <w:rsid w:val="00D279B4"/>
    <w:rsid w:val="00D27F11"/>
    <w:rsid w:val="00D27FC6"/>
    <w:rsid w:val="00D303EB"/>
    <w:rsid w:val="00D308E5"/>
    <w:rsid w:val="00D30ADE"/>
    <w:rsid w:val="00D30C0A"/>
    <w:rsid w:val="00D30D0D"/>
    <w:rsid w:val="00D321E3"/>
    <w:rsid w:val="00D32B50"/>
    <w:rsid w:val="00D33774"/>
    <w:rsid w:val="00D33B81"/>
    <w:rsid w:val="00D3418E"/>
    <w:rsid w:val="00D34223"/>
    <w:rsid w:val="00D34E93"/>
    <w:rsid w:val="00D35AF0"/>
    <w:rsid w:val="00D3639D"/>
    <w:rsid w:val="00D3675E"/>
    <w:rsid w:val="00D36DDB"/>
    <w:rsid w:val="00D36E27"/>
    <w:rsid w:val="00D37318"/>
    <w:rsid w:val="00D37CAE"/>
    <w:rsid w:val="00D40204"/>
    <w:rsid w:val="00D40936"/>
    <w:rsid w:val="00D41CD1"/>
    <w:rsid w:val="00D41F0B"/>
    <w:rsid w:val="00D42761"/>
    <w:rsid w:val="00D4276E"/>
    <w:rsid w:val="00D42924"/>
    <w:rsid w:val="00D436B7"/>
    <w:rsid w:val="00D4379B"/>
    <w:rsid w:val="00D4461C"/>
    <w:rsid w:val="00D44741"/>
    <w:rsid w:val="00D45339"/>
    <w:rsid w:val="00D45B7F"/>
    <w:rsid w:val="00D460F9"/>
    <w:rsid w:val="00D4704D"/>
    <w:rsid w:val="00D47225"/>
    <w:rsid w:val="00D47403"/>
    <w:rsid w:val="00D47EA4"/>
    <w:rsid w:val="00D47EFB"/>
    <w:rsid w:val="00D511E2"/>
    <w:rsid w:val="00D51AF0"/>
    <w:rsid w:val="00D52533"/>
    <w:rsid w:val="00D54CE4"/>
    <w:rsid w:val="00D55D9D"/>
    <w:rsid w:val="00D5611C"/>
    <w:rsid w:val="00D56820"/>
    <w:rsid w:val="00D56C81"/>
    <w:rsid w:val="00D56FCB"/>
    <w:rsid w:val="00D573CF"/>
    <w:rsid w:val="00D6024C"/>
    <w:rsid w:val="00D60638"/>
    <w:rsid w:val="00D60ED7"/>
    <w:rsid w:val="00D6103C"/>
    <w:rsid w:val="00D61169"/>
    <w:rsid w:val="00D6187A"/>
    <w:rsid w:val="00D61892"/>
    <w:rsid w:val="00D61CC6"/>
    <w:rsid w:val="00D625AA"/>
    <w:rsid w:val="00D62B96"/>
    <w:rsid w:val="00D6320C"/>
    <w:rsid w:val="00D638E8"/>
    <w:rsid w:val="00D63F55"/>
    <w:rsid w:val="00D658B7"/>
    <w:rsid w:val="00D65A96"/>
    <w:rsid w:val="00D65AAD"/>
    <w:rsid w:val="00D663D4"/>
    <w:rsid w:val="00D666FA"/>
    <w:rsid w:val="00D66C89"/>
    <w:rsid w:val="00D66E05"/>
    <w:rsid w:val="00D66F64"/>
    <w:rsid w:val="00D70A66"/>
    <w:rsid w:val="00D7146E"/>
    <w:rsid w:val="00D72E57"/>
    <w:rsid w:val="00D73E8C"/>
    <w:rsid w:val="00D74138"/>
    <w:rsid w:val="00D74400"/>
    <w:rsid w:val="00D74501"/>
    <w:rsid w:val="00D747C5"/>
    <w:rsid w:val="00D74F74"/>
    <w:rsid w:val="00D7558B"/>
    <w:rsid w:val="00D76337"/>
    <w:rsid w:val="00D76B1D"/>
    <w:rsid w:val="00D773EC"/>
    <w:rsid w:val="00D77CF5"/>
    <w:rsid w:val="00D82773"/>
    <w:rsid w:val="00D82CC3"/>
    <w:rsid w:val="00D83D9F"/>
    <w:rsid w:val="00D846FC"/>
    <w:rsid w:val="00D84A19"/>
    <w:rsid w:val="00D84BA8"/>
    <w:rsid w:val="00D84C8E"/>
    <w:rsid w:val="00D86261"/>
    <w:rsid w:val="00D86495"/>
    <w:rsid w:val="00D864EC"/>
    <w:rsid w:val="00D87619"/>
    <w:rsid w:val="00D878EC"/>
    <w:rsid w:val="00D91378"/>
    <w:rsid w:val="00D92FA4"/>
    <w:rsid w:val="00D92FAF"/>
    <w:rsid w:val="00D93369"/>
    <w:rsid w:val="00D937BF"/>
    <w:rsid w:val="00D93845"/>
    <w:rsid w:val="00D93F5C"/>
    <w:rsid w:val="00D94584"/>
    <w:rsid w:val="00D949C2"/>
    <w:rsid w:val="00D94B84"/>
    <w:rsid w:val="00D94F9B"/>
    <w:rsid w:val="00D9578D"/>
    <w:rsid w:val="00D95C2A"/>
    <w:rsid w:val="00D973BA"/>
    <w:rsid w:val="00D976CD"/>
    <w:rsid w:val="00D977E1"/>
    <w:rsid w:val="00DA1B68"/>
    <w:rsid w:val="00DA1D6F"/>
    <w:rsid w:val="00DA2265"/>
    <w:rsid w:val="00DA4550"/>
    <w:rsid w:val="00DA46D6"/>
    <w:rsid w:val="00DA4A6B"/>
    <w:rsid w:val="00DA559D"/>
    <w:rsid w:val="00DA55B2"/>
    <w:rsid w:val="00DA6142"/>
    <w:rsid w:val="00DA634B"/>
    <w:rsid w:val="00DA67DC"/>
    <w:rsid w:val="00DA7DE8"/>
    <w:rsid w:val="00DB0331"/>
    <w:rsid w:val="00DB0D38"/>
    <w:rsid w:val="00DB2223"/>
    <w:rsid w:val="00DB2889"/>
    <w:rsid w:val="00DB3E4B"/>
    <w:rsid w:val="00DB3EAB"/>
    <w:rsid w:val="00DB4FAD"/>
    <w:rsid w:val="00DB5317"/>
    <w:rsid w:val="00DB5A09"/>
    <w:rsid w:val="00DB5F1D"/>
    <w:rsid w:val="00DB612D"/>
    <w:rsid w:val="00DB6D9C"/>
    <w:rsid w:val="00DB7E3E"/>
    <w:rsid w:val="00DC0458"/>
    <w:rsid w:val="00DC04A6"/>
    <w:rsid w:val="00DC0AE5"/>
    <w:rsid w:val="00DC23A1"/>
    <w:rsid w:val="00DC2A68"/>
    <w:rsid w:val="00DC4066"/>
    <w:rsid w:val="00DC4373"/>
    <w:rsid w:val="00DC5176"/>
    <w:rsid w:val="00DC55C2"/>
    <w:rsid w:val="00DC59FC"/>
    <w:rsid w:val="00DC5BDD"/>
    <w:rsid w:val="00DC6EF1"/>
    <w:rsid w:val="00DC7AA3"/>
    <w:rsid w:val="00DC7CD4"/>
    <w:rsid w:val="00DD040B"/>
    <w:rsid w:val="00DD0D3D"/>
    <w:rsid w:val="00DD113E"/>
    <w:rsid w:val="00DD203A"/>
    <w:rsid w:val="00DD20FB"/>
    <w:rsid w:val="00DD2283"/>
    <w:rsid w:val="00DD26A5"/>
    <w:rsid w:val="00DD2AA0"/>
    <w:rsid w:val="00DD2ABF"/>
    <w:rsid w:val="00DD2C5D"/>
    <w:rsid w:val="00DD3031"/>
    <w:rsid w:val="00DD3115"/>
    <w:rsid w:val="00DD32CB"/>
    <w:rsid w:val="00DD3459"/>
    <w:rsid w:val="00DD4255"/>
    <w:rsid w:val="00DD4519"/>
    <w:rsid w:val="00DD5C06"/>
    <w:rsid w:val="00DD64BB"/>
    <w:rsid w:val="00DD680F"/>
    <w:rsid w:val="00DE00B2"/>
    <w:rsid w:val="00DE195B"/>
    <w:rsid w:val="00DE1E06"/>
    <w:rsid w:val="00DE1FEE"/>
    <w:rsid w:val="00DE2043"/>
    <w:rsid w:val="00DE311F"/>
    <w:rsid w:val="00DE4CE3"/>
    <w:rsid w:val="00DE5054"/>
    <w:rsid w:val="00DE54C1"/>
    <w:rsid w:val="00DE6A12"/>
    <w:rsid w:val="00DE72C0"/>
    <w:rsid w:val="00DE76E4"/>
    <w:rsid w:val="00DE7F84"/>
    <w:rsid w:val="00DF02D6"/>
    <w:rsid w:val="00DF119C"/>
    <w:rsid w:val="00DF220E"/>
    <w:rsid w:val="00DF29BF"/>
    <w:rsid w:val="00DF3C5E"/>
    <w:rsid w:val="00DF3F10"/>
    <w:rsid w:val="00DF41EE"/>
    <w:rsid w:val="00DF42A4"/>
    <w:rsid w:val="00DF50AE"/>
    <w:rsid w:val="00DF62AE"/>
    <w:rsid w:val="00DF68C0"/>
    <w:rsid w:val="00DF690D"/>
    <w:rsid w:val="00DF6B4B"/>
    <w:rsid w:val="00DF7ECE"/>
    <w:rsid w:val="00E0001A"/>
    <w:rsid w:val="00E0017B"/>
    <w:rsid w:val="00E00EED"/>
    <w:rsid w:val="00E014F5"/>
    <w:rsid w:val="00E02EB6"/>
    <w:rsid w:val="00E03421"/>
    <w:rsid w:val="00E038ED"/>
    <w:rsid w:val="00E05027"/>
    <w:rsid w:val="00E06158"/>
    <w:rsid w:val="00E06608"/>
    <w:rsid w:val="00E07AB3"/>
    <w:rsid w:val="00E1022A"/>
    <w:rsid w:val="00E105DA"/>
    <w:rsid w:val="00E10EBA"/>
    <w:rsid w:val="00E10EFB"/>
    <w:rsid w:val="00E1180B"/>
    <w:rsid w:val="00E11D27"/>
    <w:rsid w:val="00E128D3"/>
    <w:rsid w:val="00E133A0"/>
    <w:rsid w:val="00E1347F"/>
    <w:rsid w:val="00E13844"/>
    <w:rsid w:val="00E13D93"/>
    <w:rsid w:val="00E142C9"/>
    <w:rsid w:val="00E1663F"/>
    <w:rsid w:val="00E16659"/>
    <w:rsid w:val="00E16907"/>
    <w:rsid w:val="00E16A90"/>
    <w:rsid w:val="00E174DF"/>
    <w:rsid w:val="00E2093F"/>
    <w:rsid w:val="00E20E1D"/>
    <w:rsid w:val="00E21364"/>
    <w:rsid w:val="00E2140D"/>
    <w:rsid w:val="00E21F2E"/>
    <w:rsid w:val="00E2290B"/>
    <w:rsid w:val="00E22AF7"/>
    <w:rsid w:val="00E24277"/>
    <w:rsid w:val="00E248BD"/>
    <w:rsid w:val="00E24FAD"/>
    <w:rsid w:val="00E253DA"/>
    <w:rsid w:val="00E25752"/>
    <w:rsid w:val="00E26786"/>
    <w:rsid w:val="00E26889"/>
    <w:rsid w:val="00E26A66"/>
    <w:rsid w:val="00E270B2"/>
    <w:rsid w:val="00E3032B"/>
    <w:rsid w:val="00E30733"/>
    <w:rsid w:val="00E3114E"/>
    <w:rsid w:val="00E314A9"/>
    <w:rsid w:val="00E31B49"/>
    <w:rsid w:val="00E31DB9"/>
    <w:rsid w:val="00E32490"/>
    <w:rsid w:val="00E337F9"/>
    <w:rsid w:val="00E33B1F"/>
    <w:rsid w:val="00E350C6"/>
    <w:rsid w:val="00E35F6A"/>
    <w:rsid w:val="00E36D24"/>
    <w:rsid w:val="00E37161"/>
    <w:rsid w:val="00E37783"/>
    <w:rsid w:val="00E37885"/>
    <w:rsid w:val="00E379A1"/>
    <w:rsid w:val="00E402C8"/>
    <w:rsid w:val="00E40B41"/>
    <w:rsid w:val="00E40B88"/>
    <w:rsid w:val="00E40D9B"/>
    <w:rsid w:val="00E41086"/>
    <w:rsid w:val="00E42177"/>
    <w:rsid w:val="00E4235F"/>
    <w:rsid w:val="00E4255C"/>
    <w:rsid w:val="00E434D1"/>
    <w:rsid w:val="00E444A6"/>
    <w:rsid w:val="00E447EA"/>
    <w:rsid w:val="00E468DF"/>
    <w:rsid w:val="00E46CD8"/>
    <w:rsid w:val="00E47071"/>
    <w:rsid w:val="00E473C8"/>
    <w:rsid w:val="00E50161"/>
    <w:rsid w:val="00E51BDD"/>
    <w:rsid w:val="00E52763"/>
    <w:rsid w:val="00E527EC"/>
    <w:rsid w:val="00E52D20"/>
    <w:rsid w:val="00E53041"/>
    <w:rsid w:val="00E5362C"/>
    <w:rsid w:val="00E53641"/>
    <w:rsid w:val="00E5447A"/>
    <w:rsid w:val="00E54BE1"/>
    <w:rsid w:val="00E54C0C"/>
    <w:rsid w:val="00E5574D"/>
    <w:rsid w:val="00E56167"/>
    <w:rsid w:val="00E57327"/>
    <w:rsid w:val="00E61941"/>
    <w:rsid w:val="00E62B24"/>
    <w:rsid w:val="00E63040"/>
    <w:rsid w:val="00E6450D"/>
    <w:rsid w:val="00E64A3F"/>
    <w:rsid w:val="00E652A0"/>
    <w:rsid w:val="00E66EEC"/>
    <w:rsid w:val="00E66F57"/>
    <w:rsid w:val="00E70229"/>
    <w:rsid w:val="00E714B0"/>
    <w:rsid w:val="00E71C7A"/>
    <w:rsid w:val="00E71F86"/>
    <w:rsid w:val="00E71FAE"/>
    <w:rsid w:val="00E722F9"/>
    <w:rsid w:val="00E72C1A"/>
    <w:rsid w:val="00E72F26"/>
    <w:rsid w:val="00E7391C"/>
    <w:rsid w:val="00E739ED"/>
    <w:rsid w:val="00E74DDF"/>
    <w:rsid w:val="00E75848"/>
    <w:rsid w:val="00E75A01"/>
    <w:rsid w:val="00E778FC"/>
    <w:rsid w:val="00E77E00"/>
    <w:rsid w:val="00E81570"/>
    <w:rsid w:val="00E81C52"/>
    <w:rsid w:val="00E83BB4"/>
    <w:rsid w:val="00E83E9E"/>
    <w:rsid w:val="00E840B0"/>
    <w:rsid w:val="00E84D48"/>
    <w:rsid w:val="00E86190"/>
    <w:rsid w:val="00E863B7"/>
    <w:rsid w:val="00E87DAD"/>
    <w:rsid w:val="00E90296"/>
    <w:rsid w:val="00E90E21"/>
    <w:rsid w:val="00E91096"/>
    <w:rsid w:val="00E92BBC"/>
    <w:rsid w:val="00E9325C"/>
    <w:rsid w:val="00E932FA"/>
    <w:rsid w:val="00E93878"/>
    <w:rsid w:val="00E94164"/>
    <w:rsid w:val="00E94489"/>
    <w:rsid w:val="00E94A3F"/>
    <w:rsid w:val="00E95ABE"/>
    <w:rsid w:val="00E9690C"/>
    <w:rsid w:val="00E97DA4"/>
    <w:rsid w:val="00EA1875"/>
    <w:rsid w:val="00EA26E6"/>
    <w:rsid w:val="00EA2EC5"/>
    <w:rsid w:val="00EA35F0"/>
    <w:rsid w:val="00EA3BC2"/>
    <w:rsid w:val="00EA4C22"/>
    <w:rsid w:val="00EA553A"/>
    <w:rsid w:val="00EA567B"/>
    <w:rsid w:val="00EA5D5F"/>
    <w:rsid w:val="00EA6AB7"/>
    <w:rsid w:val="00EA75E3"/>
    <w:rsid w:val="00EA7880"/>
    <w:rsid w:val="00EA7E2C"/>
    <w:rsid w:val="00EB1D7E"/>
    <w:rsid w:val="00EB1F33"/>
    <w:rsid w:val="00EB293D"/>
    <w:rsid w:val="00EB2FB6"/>
    <w:rsid w:val="00EB33ED"/>
    <w:rsid w:val="00EB3762"/>
    <w:rsid w:val="00EB3B48"/>
    <w:rsid w:val="00EB4431"/>
    <w:rsid w:val="00EB5295"/>
    <w:rsid w:val="00EB5847"/>
    <w:rsid w:val="00EB624E"/>
    <w:rsid w:val="00EB69C8"/>
    <w:rsid w:val="00EB7214"/>
    <w:rsid w:val="00EB7329"/>
    <w:rsid w:val="00EB793D"/>
    <w:rsid w:val="00EB7AD2"/>
    <w:rsid w:val="00EC0283"/>
    <w:rsid w:val="00EC1E14"/>
    <w:rsid w:val="00EC1E64"/>
    <w:rsid w:val="00EC2285"/>
    <w:rsid w:val="00EC2623"/>
    <w:rsid w:val="00EC275C"/>
    <w:rsid w:val="00EC2C1E"/>
    <w:rsid w:val="00EC3711"/>
    <w:rsid w:val="00EC3A05"/>
    <w:rsid w:val="00EC4516"/>
    <w:rsid w:val="00EC46F7"/>
    <w:rsid w:val="00EC4ABE"/>
    <w:rsid w:val="00EC7691"/>
    <w:rsid w:val="00EC78DB"/>
    <w:rsid w:val="00ED04D7"/>
    <w:rsid w:val="00ED0BCA"/>
    <w:rsid w:val="00ED0C2A"/>
    <w:rsid w:val="00ED1167"/>
    <w:rsid w:val="00ED2E5E"/>
    <w:rsid w:val="00ED33BB"/>
    <w:rsid w:val="00ED3479"/>
    <w:rsid w:val="00ED3633"/>
    <w:rsid w:val="00ED36ED"/>
    <w:rsid w:val="00ED38C6"/>
    <w:rsid w:val="00ED4139"/>
    <w:rsid w:val="00ED4575"/>
    <w:rsid w:val="00ED462C"/>
    <w:rsid w:val="00ED4A83"/>
    <w:rsid w:val="00ED560D"/>
    <w:rsid w:val="00ED6DD6"/>
    <w:rsid w:val="00ED6F4F"/>
    <w:rsid w:val="00ED732F"/>
    <w:rsid w:val="00EE0716"/>
    <w:rsid w:val="00EE13DC"/>
    <w:rsid w:val="00EE1CA5"/>
    <w:rsid w:val="00EE1DDA"/>
    <w:rsid w:val="00EE1FC5"/>
    <w:rsid w:val="00EE2265"/>
    <w:rsid w:val="00EE3559"/>
    <w:rsid w:val="00EE3A29"/>
    <w:rsid w:val="00EE4BAB"/>
    <w:rsid w:val="00EE70B0"/>
    <w:rsid w:val="00EE7348"/>
    <w:rsid w:val="00EF094E"/>
    <w:rsid w:val="00EF1355"/>
    <w:rsid w:val="00EF174A"/>
    <w:rsid w:val="00EF2C54"/>
    <w:rsid w:val="00EF3B35"/>
    <w:rsid w:val="00EF44DA"/>
    <w:rsid w:val="00EF4682"/>
    <w:rsid w:val="00EF4851"/>
    <w:rsid w:val="00EF535F"/>
    <w:rsid w:val="00EF5A54"/>
    <w:rsid w:val="00EF63D7"/>
    <w:rsid w:val="00EF6576"/>
    <w:rsid w:val="00EF6630"/>
    <w:rsid w:val="00EF7CBB"/>
    <w:rsid w:val="00EF7F0D"/>
    <w:rsid w:val="00EF7FAA"/>
    <w:rsid w:val="00F00DF0"/>
    <w:rsid w:val="00F016BC"/>
    <w:rsid w:val="00F029F0"/>
    <w:rsid w:val="00F032D5"/>
    <w:rsid w:val="00F03E9E"/>
    <w:rsid w:val="00F04995"/>
    <w:rsid w:val="00F0528F"/>
    <w:rsid w:val="00F05F5F"/>
    <w:rsid w:val="00F06448"/>
    <w:rsid w:val="00F06FE5"/>
    <w:rsid w:val="00F07C6E"/>
    <w:rsid w:val="00F07F3B"/>
    <w:rsid w:val="00F07FEF"/>
    <w:rsid w:val="00F12077"/>
    <w:rsid w:val="00F12590"/>
    <w:rsid w:val="00F12F96"/>
    <w:rsid w:val="00F1336D"/>
    <w:rsid w:val="00F133B0"/>
    <w:rsid w:val="00F139BC"/>
    <w:rsid w:val="00F13CF6"/>
    <w:rsid w:val="00F150C8"/>
    <w:rsid w:val="00F15265"/>
    <w:rsid w:val="00F15911"/>
    <w:rsid w:val="00F16B0F"/>
    <w:rsid w:val="00F17CD2"/>
    <w:rsid w:val="00F20473"/>
    <w:rsid w:val="00F20567"/>
    <w:rsid w:val="00F20E48"/>
    <w:rsid w:val="00F20FB0"/>
    <w:rsid w:val="00F2157A"/>
    <w:rsid w:val="00F21F44"/>
    <w:rsid w:val="00F22613"/>
    <w:rsid w:val="00F2399A"/>
    <w:rsid w:val="00F24010"/>
    <w:rsid w:val="00F24602"/>
    <w:rsid w:val="00F263FF"/>
    <w:rsid w:val="00F26716"/>
    <w:rsid w:val="00F26D8C"/>
    <w:rsid w:val="00F27EE0"/>
    <w:rsid w:val="00F307B6"/>
    <w:rsid w:val="00F31743"/>
    <w:rsid w:val="00F3176F"/>
    <w:rsid w:val="00F318B3"/>
    <w:rsid w:val="00F319B3"/>
    <w:rsid w:val="00F32097"/>
    <w:rsid w:val="00F32A55"/>
    <w:rsid w:val="00F32E6D"/>
    <w:rsid w:val="00F3300A"/>
    <w:rsid w:val="00F3324F"/>
    <w:rsid w:val="00F340C9"/>
    <w:rsid w:val="00F34838"/>
    <w:rsid w:val="00F34ABF"/>
    <w:rsid w:val="00F34B4B"/>
    <w:rsid w:val="00F34C0D"/>
    <w:rsid w:val="00F34E2D"/>
    <w:rsid w:val="00F3598A"/>
    <w:rsid w:val="00F35AC5"/>
    <w:rsid w:val="00F35D9C"/>
    <w:rsid w:val="00F35F43"/>
    <w:rsid w:val="00F36047"/>
    <w:rsid w:val="00F36BF0"/>
    <w:rsid w:val="00F370C0"/>
    <w:rsid w:val="00F411D3"/>
    <w:rsid w:val="00F41562"/>
    <w:rsid w:val="00F41F73"/>
    <w:rsid w:val="00F42457"/>
    <w:rsid w:val="00F4287D"/>
    <w:rsid w:val="00F42CDA"/>
    <w:rsid w:val="00F4313C"/>
    <w:rsid w:val="00F4363D"/>
    <w:rsid w:val="00F45743"/>
    <w:rsid w:val="00F45B60"/>
    <w:rsid w:val="00F45BC6"/>
    <w:rsid w:val="00F46BFE"/>
    <w:rsid w:val="00F46D2D"/>
    <w:rsid w:val="00F46F95"/>
    <w:rsid w:val="00F47714"/>
    <w:rsid w:val="00F47B9E"/>
    <w:rsid w:val="00F5214A"/>
    <w:rsid w:val="00F5243D"/>
    <w:rsid w:val="00F528D3"/>
    <w:rsid w:val="00F53DE6"/>
    <w:rsid w:val="00F53ED0"/>
    <w:rsid w:val="00F54572"/>
    <w:rsid w:val="00F54C31"/>
    <w:rsid w:val="00F55F65"/>
    <w:rsid w:val="00F56B53"/>
    <w:rsid w:val="00F57790"/>
    <w:rsid w:val="00F57824"/>
    <w:rsid w:val="00F579EA"/>
    <w:rsid w:val="00F57B51"/>
    <w:rsid w:val="00F60284"/>
    <w:rsid w:val="00F605B2"/>
    <w:rsid w:val="00F60D9C"/>
    <w:rsid w:val="00F615FD"/>
    <w:rsid w:val="00F630E1"/>
    <w:rsid w:val="00F63999"/>
    <w:rsid w:val="00F64173"/>
    <w:rsid w:val="00F64B27"/>
    <w:rsid w:val="00F64EF0"/>
    <w:rsid w:val="00F65C5A"/>
    <w:rsid w:val="00F65DD6"/>
    <w:rsid w:val="00F66236"/>
    <w:rsid w:val="00F67323"/>
    <w:rsid w:val="00F6785F"/>
    <w:rsid w:val="00F678EF"/>
    <w:rsid w:val="00F703AE"/>
    <w:rsid w:val="00F7051F"/>
    <w:rsid w:val="00F7146B"/>
    <w:rsid w:val="00F71500"/>
    <w:rsid w:val="00F72A5F"/>
    <w:rsid w:val="00F7327E"/>
    <w:rsid w:val="00F74539"/>
    <w:rsid w:val="00F74B45"/>
    <w:rsid w:val="00F75BCC"/>
    <w:rsid w:val="00F75E2B"/>
    <w:rsid w:val="00F762ED"/>
    <w:rsid w:val="00F76E9E"/>
    <w:rsid w:val="00F76F27"/>
    <w:rsid w:val="00F77534"/>
    <w:rsid w:val="00F7779C"/>
    <w:rsid w:val="00F77F36"/>
    <w:rsid w:val="00F809FA"/>
    <w:rsid w:val="00F80A14"/>
    <w:rsid w:val="00F80CB8"/>
    <w:rsid w:val="00F810E5"/>
    <w:rsid w:val="00F8144A"/>
    <w:rsid w:val="00F816D8"/>
    <w:rsid w:val="00F82380"/>
    <w:rsid w:val="00F82443"/>
    <w:rsid w:val="00F82696"/>
    <w:rsid w:val="00F82CE6"/>
    <w:rsid w:val="00F83710"/>
    <w:rsid w:val="00F83866"/>
    <w:rsid w:val="00F84DDB"/>
    <w:rsid w:val="00F84EC6"/>
    <w:rsid w:val="00F852F0"/>
    <w:rsid w:val="00F85D88"/>
    <w:rsid w:val="00F861A7"/>
    <w:rsid w:val="00F865A9"/>
    <w:rsid w:val="00F86763"/>
    <w:rsid w:val="00F872C1"/>
    <w:rsid w:val="00F87638"/>
    <w:rsid w:val="00F87A38"/>
    <w:rsid w:val="00F87BDB"/>
    <w:rsid w:val="00F91724"/>
    <w:rsid w:val="00F91AC5"/>
    <w:rsid w:val="00F9274E"/>
    <w:rsid w:val="00F928FD"/>
    <w:rsid w:val="00F92945"/>
    <w:rsid w:val="00F931EA"/>
    <w:rsid w:val="00F934AA"/>
    <w:rsid w:val="00F93A2E"/>
    <w:rsid w:val="00F9555A"/>
    <w:rsid w:val="00F95C2B"/>
    <w:rsid w:val="00F95D36"/>
    <w:rsid w:val="00F96679"/>
    <w:rsid w:val="00F968B2"/>
    <w:rsid w:val="00F969D9"/>
    <w:rsid w:val="00F96CAA"/>
    <w:rsid w:val="00F96FD0"/>
    <w:rsid w:val="00F97507"/>
    <w:rsid w:val="00FA0782"/>
    <w:rsid w:val="00FA16A6"/>
    <w:rsid w:val="00FA2730"/>
    <w:rsid w:val="00FA2E6C"/>
    <w:rsid w:val="00FA2EAB"/>
    <w:rsid w:val="00FA317A"/>
    <w:rsid w:val="00FA3FA9"/>
    <w:rsid w:val="00FA4C0F"/>
    <w:rsid w:val="00FA6641"/>
    <w:rsid w:val="00FB18C9"/>
    <w:rsid w:val="00FB18DC"/>
    <w:rsid w:val="00FB1CBE"/>
    <w:rsid w:val="00FB1D6A"/>
    <w:rsid w:val="00FB22C7"/>
    <w:rsid w:val="00FB2622"/>
    <w:rsid w:val="00FB2E97"/>
    <w:rsid w:val="00FB3354"/>
    <w:rsid w:val="00FB3893"/>
    <w:rsid w:val="00FB3A73"/>
    <w:rsid w:val="00FB4569"/>
    <w:rsid w:val="00FB4746"/>
    <w:rsid w:val="00FB4E78"/>
    <w:rsid w:val="00FB5443"/>
    <w:rsid w:val="00FB68AA"/>
    <w:rsid w:val="00FB6B04"/>
    <w:rsid w:val="00FB73AA"/>
    <w:rsid w:val="00FB73F9"/>
    <w:rsid w:val="00FB7AC9"/>
    <w:rsid w:val="00FC0017"/>
    <w:rsid w:val="00FC0A16"/>
    <w:rsid w:val="00FC0E71"/>
    <w:rsid w:val="00FC1001"/>
    <w:rsid w:val="00FC13C8"/>
    <w:rsid w:val="00FC2E2D"/>
    <w:rsid w:val="00FC41D6"/>
    <w:rsid w:val="00FC4EC3"/>
    <w:rsid w:val="00FC60BE"/>
    <w:rsid w:val="00FC6CDF"/>
    <w:rsid w:val="00FC6D5D"/>
    <w:rsid w:val="00FD0D45"/>
    <w:rsid w:val="00FD1CF0"/>
    <w:rsid w:val="00FD31CD"/>
    <w:rsid w:val="00FD3521"/>
    <w:rsid w:val="00FD5966"/>
    <w:rsid w:val="00FD5DD4"/>
    <w:rsid w:val="00FD600D"/>
    <w:rsid w:val="00FD620A"/>
    <w:rsid w:val="00FD7B22"/>
    <w:rsid w:val="00FD7FA2"/>
    <w:rsid w:val="00FE030E"/>
    <w:rsid w:val="00FE1DD0"/>
    <w:rsid w:val="00FE2851"/>
    <w:rsid w:val="00FE3FAD"/>
    <w:rsid w:val="00FE44EA"/>
    <w:rsid w:val="00FE517D"/>
    <w:rsid w:val="00FE7BE8"/>
    <w:rsid w:val="00FF142E"/>
    <w:rsid w:val="00FF1BD5"/>
    <w:rsid w:val="00FF23D8"/>
    <w:rsid w:val="00FF3820"/>
    <w:rsid w:val="00FF42A4"/>
    <w:rsid w:val="00FF4910"/>
    <w:rsid w:val="00FF4F5E"/>
    <w:rsid w:val="00FF599C"/>
    <w:rsid w:val="00FF5F4F"/>
    <w:rsid w:val="00FF60C1"/>
    <w:rsid w:val="00FF7015"/>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D35F6"/>
  <w15:docId w15:val="{2B5D7E34-91F1-46AC-880F-33A7214AC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29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A729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949C2"/>
    <w:rPr>
      <w:sz w:val="16"/>
      <w:szCs w:val="16"/>
    </w:rPr>
  </w:style>
  <w:style w:type="paragraph" w:styleId="CommentText">
    <w:name w:val="annotation text"/>
    <w:basedOn w:val="Normal"/>
    <w:link w:val="CommentTextChar"/>
    <w:uiPriority w:val="99"/>
    <w:unhideWhenUsed/>
    <w:rsid w:val="00D949C2"/>
    <w:rPr>
      <w:sz w:val="20"/>
      <w:szCs w:val="20"/>
    </w:rPr>
  </w:style>
  <w:style w:type="character" w:customStyle="1" w:styleId="CommentTextChar">
    <w:name w:val="Comment Text Char"/>
    <w:basedOn w:val="DefaultParagraphFont"/>
    <w:link w:val="CommentText"/>
    <w:uiPriority w:val="99"/>
    <w:rsid w:val="00D949C2"/>
    <w:rPr>
      <w:sz w:val="20"/>
      <w:szCs w:val="20"/>
    </w:rPr>
  </w:style>
  <w:style w:type="paragraph" w:styleId="CommentSubject">
    <w:name w:val="annotation subject"/>
    <w:basedOn w:val="CommentText"/>
    <w:next w:val="CommentText"/>
    <w:link w:val="CommentSubjectChar"/>
    <w:uiPriority w:val="99"/>
    <w:semiHidden/>
    <w:unhideWhenUsed/>
    <w:rsid w:val="00D949C2"/>
    <w:rPr>
      <w:b/>
      <w:bCs/>
    </w:rPr>
  </w:style>
  <w:style w:type="character" w:customStyle="1" w:styleId="CommentSubjectChar">
    <w:name w:val="Comment Subject Char"/>
    <w:basedOn w:val="CommentTextChar"/>
    <w:link w:val="CommentSubject"/>
    <w:uiPriority w:val="99"/>
    <w:semiHidden/>
    <w:rsid w:val="00D949C2"/>
    <w:rPr>
      <w:b/>
      <w:bCs/>
      <w:sz w:val="20"/>
      <w:szCs w:val="20"/>
    </w:rPr>
  </w:style>
  <w:style w:type="character" w:styleId="PlaceholderText">
    <w:name w:val="Placeholder Text"/>
    <w:basedOn w:val="DefaultParagraphFont"/>
    <w:uiPriority w:val="99"/>
    <w:semiHidden/>
    <w:rsid w:val="00BA507F"/>
    <w:rPr>
      <w:color w:val="808080"/>
    </w:rPr>
  </w:style>
  <w:style w:type="paragraph" w:styleId="Revision">
    <w:name w:val="Revision"/>
    <w:hidden/>
    <w:uiPriority w:val="99"/>
    <w:semiHidden/>
    <w:rsid w:val="009520F3"/>
  </w:style>
  <w:style w:type="paragraph" w:styleId="Header">
    <w:name w:val="header"/>
    <w:basedOn w:val="Normal"/>
    <w:link w:val="HeaderChar"/>
    <w:uiPriority w:val="99"/>
    <w:unhideWhenUsed/>
    <w:rsid w:val="00672499"/>
    <w:pPr>
      <w:tabs>
        <w:tab w:val="center" w:pos="4680"/>
        <w:tab w:val="right" w:pos="9360"/>
      </w:tabs>
    </w:pPr>
  </w:style>
  <w:style w:type="character" w:customStyle="1" w:styleId="HeaderChar">
    <w:name w:val="Header Char"/>
    <w:basedOn w:val="DefaultParagraphFont"/>
    <w:link w:val="Header"/>
    <w:uiPriority w:val="99"/>
    <w:rsid w:val="00672499"/>
  </w:style>
  <w:style w:type="paragraph" w:styleId="Footer">
    <w:name w:val="footer"/>
    <w:basedOn w:val="Normal"/>
    <w:link w:val="FooterChar"/>
    <w:uiPriority w:val="99"/>
    <w:unhideWhenUsed/>
    <w:rsid w:val="00672499"/>
    <w:pPr>
      <w:tabs>
        <w:tab w:val="center" w:pos="4680"/>
        <w:tab w:val="right" w:pos="9360"/>
      </w:tabs>
    </w:pPr>
  </w:style>
  <w:style w:type="character" w:customStyle="1" w:styleId="FooterChar">
    <w:name w:val="Footer Char"/>
    <w:basedOn w:val="DefaultParagraphFont"/>
    <w:link w:val="Footer"/>
    <w:uiPriority w:val="99"/>
    <w:rsid w:val="00672499"/>
  </w:style>
  <w:style w:type="paragraph" w:styleId="ListParagraph">
    <w:name w:val="List Paragraph"/>
    <w:basedOn w:val="Normal"/>
    <w:uiPriority w:val="34"/>
    <w:qFormat/>
    <w:rsid w:val="002229F8"/>
    <w:pPr>
      <w:ind w:left="720"/>
      <w:contextualSpacing/>
    </w:pPr>
  </w:style>
  <w:style w:type="character" w:styleId="Hyperlink">
    <w:name w:val="Hyperlink"/>
    <w:basedOn w:val="DefaultParagraphFont"/>
    <w:uiPriority w:val="99"/>
    <w:unhideWhenUsed/>
    <w:rsid w:val="00012C82"/>
    <w:rPr>
      <w:rFonts w:cs="Times New Roman"/>
      <w:color w:val="0563C1" w:themeColor="hyperlink"/>
      <w:u w:val="single"/>
    </w:rPr>
  </w:style>
  <w:style w:type="paragraph" w:styleId="Caption">
    <w:name w:val="caption"/>
    <w:basedOn w:val="Normal"/>
    <w:next w:val="Normal"/>
    <w:autoRedefine/>
    <w:uiPriority w:val="35"/>
    <w:unhideWhenUsed/>
    <w:qFormat/>
    <w:rsid w:val="00324F6B"/>
    <w:pPr>
      <w:spacing w:after="200" w:line="360" w:lineRule="auto"/>
      <w:jc w:val="right"/>
    </w:pPr>
    <w:rPr>
      <w:rFonts w:asciiTheme="majorBidi" w:hAnsiTheme="majorBidi"/>
      <w:bCs/>
      <w:iCs/>
      <w:noProof/>
      <w:kern w:val="2"/>
      <w:lang w:val="en-SG" w:eastAsia="ko-KR"/>
    </w:rPr>
  </w:style>
  <w:style w:type="paragraph" w:customStyle="1" w:styleId="EndNoteBibliographyTitle">
    <w:name w:val="EndNote Bibliography Title"/>
    <w:basedOn w:val="Normal"/>
    <w:link w:val="EndNoteBibliographyTitleChar"/>
    <w:rsid w:val="00C93862"/>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93862"/>
    <w:rPr>
      <w:rFonts w:ascii="Calibri" w:hAnsi="Calibri" w:cs="Calibri"/>
      <w:noProof/>
    </w:rPr>
  </w:style>
  <w:style w:type="paragraph" w:customStyle="1" w:styleId="EndNoteBibliography">
    <w:name w:val="EndNote Bibliography"/>
    <w:basedOn w:val="Normal"/>
    <w:link w:val="EndNoteBibliographyChar"/>
    <w:rsid w:val="00C93862"/>
    <w:rPr>
      <w:rFonts w:ascii="Calibri" w:hAnsi="Calibri" w:cs="Calibri"/>
      <w:noProof/>
    </w:rPr>
  </w:style>
  <w:style w:type="character" w:customStyle="1" w:styleId="EndNoteBibliographyChar">
    <w:name w:val="EndNote Bibliography Char"/>
    <w:basedOn w:val="DefaultParagraphFont"/>
    <w:link w:val="EndNoteBibliography"/>
    <w:rsid w:val="00C93862"/>
    <w:rPr>
      <w:rFonts w:ascii="Calibri" w:hAnsi="Calibri" w:cs="Calibri"/>
      <w:noProof/>
    </w:rPr>
  </w:style>
  <w:style w:type="character" w:customStyle="1" w:styleId="UnresolvedMention1">
    <w:name w:val="Unresolved Mention1"/>
    <w:basedOn w:val="DefaultParagraphFont"/>
    <w:uiPriority w:val="99"/>
    <w:semiHidden/>
    <w:unhideWhenUsed/>
    <w:rsid w:val="00BF67C4"/>
    <w:rPr>
      <w:color w:val="605E5C"/>
      <w:shd w:val="clear" w:color="auto" w:fill="E1DFDD"/>
    </w:rPr>
  </w:style>
  <w:style w:type="character" w:customStyle="1" w:styleId="UnresolvedMention2">
    <w:name w:val="Unresolved Mention2"/>
    <w:basedOn w:val="DefaultParagraphFont"/>
    <w:uiPriority w:val="99"/>
    <w:semiHidden/>
    <w:unhideWhenUsed/>
    <w:rsid w:val="00144D08"/>
    <w:rPr>
      <w:color w:val="605E5C"/>
      <w:shd w:val="clear" w:color="auto" w:fill="E1DFDD"/>
    </w:rPr>
  </w:style>
  <w:style w:type="character" w:styleId="UnresolvedMention">
    <w:name w:val="Unresolved Mention"/>
    <w:basedOn w:val="DefaultParagraphFont"/>
    <w:uiPriority w:val="99"/>
    <w:semiHidden/>
    <w:unhideWhenUsed/>
    <w:rsid w:val="00B94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290411">
      <w:bodyDiv w:val="1"/>
      <w:marLeft w:val="0"/>
      <w:marRight w:val="0"/>
      <w:marTop w:val="0"/>
      <w:marBottom w:val="0"/>
      <w:divBdr>
        <w:top w:val="none" w:sz="0" w:space="0" w:color="auto"/>
        <w:left w:val="none" w:sz="0" w:space="0" w:color="auto"/>
        <w:bottom w:val="none" w:sz="0" w:space="0" w:color="auto"/>
        <w:right w:val="none" w:sz="0" w:space="0" w:color="auto"/>
      </w:divBdr>
    </w:div>
    <w:div w:id="1306204587">
      <w:bodyDiv w:val="1"/>
      <w:marLeft w:val="0"/>
      <w:marRight w:val="0"/>
      <w:marTop w:val="0"/>
      <w:marBottom w:val="0"/>
      <w:divBdr>
        <w:top w:val="none" w:sz="0" w:space="0" w:color="auto"/>
        <w:left w:val="none" w:sz="0" w:space="0" w:color="auto"/>
        <w:bottom w:val="none" w:sz="0" w:space="0" w:color="auto"/>
        <w:right w:val="none" w:sz="0" w:space="0" w:color="auto"/>
      </w:divBdr>
    </w:div>
    <w:div w:id="1812406039">
      <w:bodyDiv w:val="1"/>
      <w:marLeft w:val="0"/>
      <w:marRight w:val="0"/>
      <w:marTop w:val="0"/>
      <w:marBottom w:val="0"/>
      <w:divBdr>
        <w:top w:val="none" w:sz="0" w:space="0" w:color="auto"/>
        <w:left w:val="none" w:sz="0" w:space="0" w:color="auto"/>
        <w:bottom w:val="none" w:sz="0" w:space="0" w:color="auto"/>
        <w:right w:val="none" w:sz="0" w:space="0" w:color="auto"/>
      </w:divBdr>
    </w:div>
    <w:div w:id="20750772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mailto:renshaw@ntu.edu.s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maradma@imre.a-star.edu.s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lumerical.com/produc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mailto:h-liu@imre.a-star.edu.sg" TargetMode="External"/><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mailto:qjwang@ntu.edu.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819EE-5E18-48A4-81C8-848C00597A76}">
  <ds:schemaRefs>
    <ds:schemaRef ds:uri="http://schemas.openxmlformats.org/officeDocument/2006/bibliography"/>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Template>
  <TotalTime>139</TotalTime>
  <Pages>27</Pages>
  <Words>12619</Words>
  <Characters>71929</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80</CharactersWithSpaces>
  <SharedDoc>false</SharedDoc>
  <HLinks>
    <vt:vector size="372" baseType="variant">
      <vt:variant>
        <vt:i4>3670060</vt:i4>
      </vt:variant>
      <vt:variant>
        <vt:i4>304</vt:i4>
      </vt:variant>
      <vt:variant>
        <vt:i4>0</vt:i4>
      </vt:variant>
      <vt:variant>
        <vt:i4>5</vt:i4>
      </vt:variant>
      <vt:variant>
        <vt:lpwstr>https://www.lumerical.com/products/</vt:lpwstr>
      </vt:variant>
      <vt:variant>
        <vt:lpwstr/>
      </vt:variant>
      <vt:variant>
        <vt:i4>5767187</vt:i4>
      </vt:variant>
      <vt:variant>
        <vt:i4>299</vt:i4>
      </vt:variant>
      <vt:variant>
        <vt:i4>0</vt:i4>
      </vt:variant>
      <vt:variant>
        <vt:i4>5</vt:i4>
      </vt:variant>
      <vt:variant>
        <vt:lpwstr>https://orcid.org/0000-0002-3560-9401</vt:lpwstr>
      </vt:variant>
      <vt:variant>
        <vt:lpwstr/>
      </vt:variant>
      <vt:variant>
        <vt:i4>5832734</vt:i4>
      </vt:variant>
      <vt:variant>
        <vt:i4>296</vt:i4>
      </vt:variant>
      <vt:variant>
        <vt:i4>0</vt:i4>
      </vt:variant>
      <vt:variant>
        <vt:i4>5</vt:i4>
      </vt:variant>
      <vt:variant>
        <vt:lpwstr>https://orcid.org/0000-0002-9910-1455</vt:lpwstr>
      </vt:variant>
      <vt:variant>
        <vt:lpwstr/>
      </vt:variant>
      <vt:variant>
        <vt:i4>5373983</vt:i4>
      </vt:variant>
      <vt:variant>
        <vt:i4>293</vt:i4>
      </vt:variant>
      <vt:variant>
        <vt:i4>0</vt:i4>
      </vt:variant>
      <vt:variant>
        <vt:i4>5</vt:i4>
      </vt:variant>
      <vt:variant>
        <vt:lpwstr>https://orcid.org/0000-0002-5503-9899</vt:lpwstr>
      </vt:variant>
      <vt:variant>
        <vt:lpwstr/>
      </vt:variant>
      <vt:variant>
        <vt:i4>6029330</vt:i4>
      </vt:variant>
      <vt:variant>
        <vt:i4>290</vt:i4>
      </vt:variant>
      <vt:variant>
        <vt:i4>0</vt:i4>
      </vt:variant>
      <vt:variant>
        <vt:i4>5</vt:i4>
      </vt:variant>
      <vt:variant>
        <vt:lpwstr>https://orcid.org/0000-0002-2827-5028</vt:lpwstr>
      </vt:variant>
      <vt:variant>
        <vt:lpwstr/>
      </vt:variant>
      <vt:variant>
        <vt:i4>5701657</vt:i4>
      </vt:variant>
      <vt:variant>
        <vt:i4>287</vt:i4>
      </vt:variant>
      <vt:variant>
        <vt:i4>0</vt:i4>
      </vt:variant>
      <vt:variant>
        <vt:i4>5</vt:i4>
      </vt:variant>
      <vt:variant>
        <vt:lpwstr>https://orcid.org/0000-0002-9065-7414</vt:lpwstr>
      </vt:variant>
      <vt:variant>
        <vt:lpwstr/>
      </vt:variant>
      <vt:variant>
        <vt:i4>7209041</vt:i4>
      </vt:variant>
      <vt:variant>
        <vt:i4>284</vt:i4>
      </vt:variant>
      <vt:variant>
        <vt:i4>0</vt:i4>
      </vt:variant>
      <vt:variant>
        <vt:i4>5</vt:i4>
      </vt:variant>
      <vt:variant>
        <vt:lpwstr>mailto:h-liu@imre.a-star.edu.sg</vt:lpwstr>
      </vt:variant>
      <vt:variant>
        <vt:lpwstr/>
      </vt:variant>
      <vt:variant>
        <vt:i4>3997790</vt:i4>
      </vt:variant>
      <vt:variant>
        <vt:i4>281</vt:i4>
      </vt:variant>
      <vt:variant>
        <vt:i4>0</vt:i4>
      </vt:variant>
      <vt:variant>
        <vt:i4>5</vt:i4>
      </vt:variant>
      <vt:variant>
        <vt:lpwstr>mailto:qjwang@ntu.edu.sg</vt:lpwstr>
      </vt:variant>
      <vt:variant>
        <vt:lpwstr/>
      </vt:variant>
      <vt:variant>
        <vt:i4>1638509</vt:i4>
      </vt:variant>
      <vt:variant>
        <vt:i4>278</vt:i4>
      </vt:variant>
      <vt:variant>
        <vt:i4>0</vt:i4>
      </vt:variant>
      <vt:variant>
        <vt:i4>5</vt:i4>
      </vt:variant>
      <vt:variant>
        <vt:lpwstr>mailto:renshaw@ntu.edu.sg</vt:lpwstr>
      </vt:variant>
      <vt:variant>
        <vt:lpwstr/>
      </vt:variant>
      <vt:variant>
        <vt:i4>4653067</vt:i4>
      </vt:variant>
      <vt:variant>
        <vt:i4>272</vt:i4>
      </vt:variant>
      <vt:variant>
        <vt:i4>0</vt:i4>
      </vt:variant>
      <vt:variant>
        <vt:i4>5</vt:i4>
      </vt:variant>
      <vt:variant>
        <vt:lpwstr/>
      </vt:variant>
      <vt:variant>
        <vt:lpwstr>_ENREF_63</vt:lpwstr>
      </vt:variant>
      <vt:variant>
        <vt:i4>4653067</vt:i4>
      </vt:variant>
      <vt:variant>
        <vt:i4>266</vt:i4>
      </vt:variant>
      <vt:variant>
        <vt:i4>0</vt:i4>
      </vt:variant>
      <vt:variant>
        <vt:i4>5</vt:i4>
      </vt:variant>
      <vt:variant>
        <vt:lpwstr/>
      </vt:variant>
      <vt:variant>
        <vt:lpwstr>_ENREF_62</vt:lpwstr>
      </vt:variant>
      <vt:variant>
        <vt:i4>4653067</vt:i4>
      </vt:variant>
      <vt:variant>
        <vt:i4>260</vt:i4>
      </vt:variant>
      <vt:variant>
        <vt:i4>0</vt:i4>
      </vt:variant>
      <vt:variant>
        <vt:i4>5</vt:i4>
      </vt:variant>
      <vt:variant>
        <vt:lpwstr/>
      </vt:variant>
      <vt:variant>
        <vt:lpwstr>_ENREF_61</vt:lpwstr>
      </vt:variant>
      <vt:variant>
        <vt:i4>4521995</vt:i4>
      </vt:variant>
      <vt:variant>
        <vt:i4>254</vt:i4>
      </vt:variant>
      <vt:variant>
        <vt:i4>0</vt:i4>
      </vt:variant>
      <vt:variant>
        <vt:i4>5</vt:i4>
      </vt:variant>
      <vt:variant>
        <vt:lpwstr/>
      </vt:variant>
      <vt:variant>
        <vt:lpwstr>_ENREF_41</vt:lpwstr>
      </vt:variant>
      <vt:variant>
        <vt:i4>4653067</vt:i4>
      </vt:variant>
      <vt:variant>
        <vt:i4>248</vt:i4>
      </vt:variant>
      <vt:variant>
        <vt:i4>0</vt:i4>
      </vt:variant>
      <vt:variant>
        <vt:i4>5</vt:i4>
      </vt:variant>
      <vt:variant>
        <vt:lpwstr/>
      </vt:variant>
      <vt:variant>
        <vt:lpwstr>_ENREF_60</vt:lpwstr>
      </vt:variant>
      <vt:variant>
        <vt:i4>4521995</vt:i4>
      </vt:variant>
      <vt:variant>
        <vt:i4>245</vt:i4>
      </vt:variant>
      <vt:variant>
        <vt:i4>0</vt:i4>
      </vt:variant>
      <vt:variant>
        <vt:i4>5</vt:i4>
      </vt:variant>
      <vt:variant>
        <vt:lpwstr/>
      </vt:variant>
      <vt:variant>
        <vt:lpwstr>_ENREF_41</vt:lpwstr>
      </vt:variant>
      <vt:variant>
        <vt:i4>4456459</vt:i4>
      </vt:variant>
      <vt:variant>
        <vt:i4>239</vt:i4>
      </vt:variant>
      <vt:variant>
        <vt:i4>0</vt:i4>
      </vt:variant>
      <vt:variant>
        <vt:i4>5</vt:i4>
      </vt:variant>
      <vt:variant>
        <vt:lpwstr/>
      </vt:variant>
      <vt:variant>
        <vt:lpwstr>_ENREF_59</vt:lpwstr>
      </vt:variant>
      <vt:variant>
        <vt:i4>4456459</vt:i4>
      </vt:variant>
      <vt:variant>
        <vt:i4>233</vt:i4>
      </vt:variant>
      <vt:variant>
        <vt:i4>0</vt:i4>
      </vt:variant>
      <vt:variant>
        <vt:i4>5</vt:i4>
      </vt:variant>
      <vt:variant>
        <vt:lpwstr/>
      </vt:variant>
      <vt:variant>
        <vt:lpwstr>_ENREF_58</vt:lpwstr>
      </vt:variant>
      <vt:variant>
        <vt:i4>4456459</vt:i4>
      </vt:variant>
      <vt:variant>
        <vt:i4>229</vt:i4>
      </vt:variant>
      <vt:variant>
        <vt:i4>0</vt:i4>
      </vt:variant>
      <vt:variant>
        <vt:i4>5</vt:i4>
      </vt:variant>
      <vt:variant>
        <vt:lpwstr/>
      </vt:variant>
      <vt:variant>
        <vt:lpwstr>_ENREF_51</vt:lpwstr>
      </vt:variant>
      <vt:variant>
        <vt:i4>4521995</vt:i4>
      </vt:variant>
      <vt:variant>
        <vt:i4>226</vt:i4>
      </vt:variant>
      <vt:variant>
        <vt:i4>0</vt:i4>
      </vt:variant>
      <vt:variant>
        <vt:i4>5</vt:i4>
      </vt:variant>
      <vt:variant>
        <vt:lpwstr/>
      </vt:variant>
      <vt:variant>
        <vt:lpwstr>_ENREF_49</vt:lpwstr>
      </vt:variant>
      <vt:variant>
        <vt:i4>4521995</vt:i4>
      </vt:variant>
      <vt:variant>
        <vt:i4>214</vt:i4>
      </vt:variant>
      <vt:variant>
        <vt:i4>0</vt:i4>
      </vt:variant>
      <vt:variant>
        <vt:i4>5</vt:i4>
      </vt:variant>
      <vt:variant>
        <vt:lpwstr/>
      </vt:variant>
      <vt:variant>
        <vt:lpwstr>_ENREF_48</vt:lpwstr>
      </vt:variant>
      <vt:variant>
        <vt:i4>4521995</vt:i4>
      </vt:variant>
      <vt:variant>
        <vt:i4>206</vt:i4>
      </vt:variant>
      <vt:variant>
        <vt:i4>0</vt:i4>
      </vt:variant>
      <vt:variant>
        <vt:i4>5</vt:i4>
      </vt:variant>
      <vt:variant>
        <vt:lpwstr/>
      </vt:variant>
      <vt:variant>
        <vt:lpwstr>_ENREF_42</vt:lpwstr>
      </vt:variant>
      <vt:variant>
        <vt:i4>4521995</vt:i4>
      </vt:variant>
      <vt:variant>
        <vt:i4>200</vt:i4>
      </vt:variant>
      <vt:variant>
        <vt:i4>0</vt:i4>
      </vt:variant>
      <vt:variant>
        <vt:i4>5</vt:i4>
      </vt:variant>
      <vt:variant>
        <vt:lpwstr/>
      </vt:variant>
      <vt:variant>
        <vt:lpwstr>_ENREF_41</vt:lpwstr>
      </vt:variant>
      <vt:variant>
        <vt:i4>4521995</vt:i4>
      </vt:variant>
      <vt:variant>
        <vt:i4>196</vt:i4>
      </vt:variant>
      <vt:variant>
        <vt:i4>0</vt:i4>
      </vt:variant>
      <vt:variant>
        <vt:i4>5</vt:i4>
      </vt:variant>
      <vt:variant>
        <vt:lpwstr/>
      </vt:variant>
      <vt:variant>
        <vt:lpwstr>_ENREF_40</vt:lpwstr>
      </vt:variant>
      <vt:variant>
        <vt:i4>4325387</vt:i4>
      </vt:variant>
      <vt:variant>
        <vt:i4>193</vt:i4>
      </vt:variant>
      <vt:variant>
        <vt:i4>0</vt:i4>
      </vt:variant>
      <vt:variant>
        <vt:i4>5</vt:i4>
      </vt:variant>
      <vt:variant>
        <vt:lpwstr/>
      </vt:variant>
      <vt:variant>
        <vt:lpwstr>_ENREF_39</vt:lpwstr>
      </vt:variant>
      <vt:variant>
        <vt:i4>4325387</vt:i4>
      </vt:variant>
      <vt:variant>
        <vt:i4>183</vt:i4>
      </vt:variant>
      <vt:variant>
        <vt:i4>0</vt:i4>
      </vt:variant>
      <vt:variant>
        <vt:i4>5</vt:i4>
      </vt:variant>
      <vt:variant>
        <vt:lpwstr/>
      </vt:variant>
      <vt:variant>
        <vt:lpwstr>_ENREF_33</vt:lpwstr>
      </vt:variant>
      <vt:variant>
        <vt:i4>4325387</vt:i4>
      </vt:variant>
      <vt:variant>
        <vt:i4>177</vt:i4>
      </vt:variant>
      <vt:variant>
        <vt:i4>0</vt:i4>
      </vt:variant>
      <vt:variant>
        <vt:i4>5</vt:i4>
      </vt:variant>
      <vt:variant>
        <vt:lpwstr/>
      </vt:variant>
      <vt:variant>
        <vt:lpwstr>_ENREF_32</vt:lpwstr>
      </vt:variant>
      <vt:variant>
        <vt:i4>4325387</vt:i4>
      </vt:variant>
      <vt:variant>
        <vt:i4>171</vt:i4>
      </vt:variant>
      <vt:variant>
        <vt:i4>0</vt:i4>
      </vt:variant>
      <vt:variant>
        <vt:i4>5</vt:i4>
      </vt:variant>
      <vt:variant>
        <vt:lpwstr/>
      </vt:variant>
      <vt:variant>
        <vt:lpwstr>_ENREF_31</vt:lpwstr>
      </vt:variant>
      <vt:variant>
        <vt:i4>4390923</vt:i4>
      </vt:variant>
      <vt:variant>
        <vt:i4>168</vt:i4>
      </vt:variant>
      <vt:variant>
        <vt:i4>0</vt:i4>
      </vt:variant>
      <vt:variant>
        <vt:i4>5</vt:i4>
      </vt:variant>
      <vt:variant>
        <vt:lpwstr/>
      </vt:variant>
      <vt:variant>
        <vt:lpwstr>_ENREF_21</vt:lpwstr>
      </vt:variant>
      <vt:variant>
        <vt:i4>4390923</vt:i4>
      </vt:variant>
      <vt:variant>
        <vt:i4>160</vt:i4>
      </vt:variant>
      <vt:variant>
        <vt:i4>0</vt:i4>
      </vt:variant>
      <vt:variant>
        <vt:i4>5</vt:i4>
      </vt:variant>
      <vt:variant>
        <vt:lpwstr/>
      </vt:variant>
      <vt:variant>
        <vt:lpwstr>_ENREF_26</vt:lpwstr>
      </vt:variant>
      <vt:variant>
        <vt:i4>4390923</vt:i4>
      </vt:variant>
      <vt:variant>
        <vt:i4>152</vt:i4>
      </vt:variant>
      <vt:variant>
        <vt:i4>0</vt:i4>
      </vt:variant>
      <vt:variant>
        <vt:i4>5</vt:i4>
      </vt:variant>
      <vt:variant>
        <vt:lpwstr/>
      </vt:variant>
      <vt:variant>
        <vt:lpwstr>_ENREF_23</vt:lpwstr>
      </vt:variant>
      <vt:variant>
        <vt:i4>4390923</vt:i4>
      </vt:variant>
      <vt:variant>
        <vt:i4>146</vt:i4>
      </vt:variant>
      <vt:variant>
        <vt:i4>0</vt:i4>
      </vt:variant>
      <vt:variant>
        <vt:i4>5</vt:i4>
      </vt:variant>
      <vt:variant>
        <vt:lpwstr/>
      </vt:variant>
      <vt:variant>
        <vt:lpwstr>_ENREF_22</vt:lpwstr>
      </vt:variant>
      <vt:variant>
        <vt:i4>4194315</vt:i4>
      </vt:variant>
      <vt:variant>
        <vt:i4>143</vt:i4>
      </vt:variant>
      <vt:variant>
        <vt:i4>0</vt:i4>
      </vt:variant>
      <vt:variant>
        <vt:i4>5</vt:i4>
      </vt:variant>
      <vt:variant>
        <vt:lpwstr/>
      </vt:variant>
      <vt:variant>
        <vt:lpwstr>_ENREF_17</vt:lpwstr>
      </vt:variant>
      <vt:variant>
        <vt:i4>4194315</vt:i4>
      </vt:variant>
      <vt:variant>
        <vt:i4>140</vt:i4>
      </vt:variant>
      <vt:variant>
        <vt:i4>0</vt:i4>
      </vt:variant>
      <vt:variant>
        <vt:i4>5</vt:i4>
      </vt:variant>
      <vt:variant>
        <vt:lpwstr/>
      </vt:variant>
      <vt:variant>
        <vt:lpwstr>_ENREF_17</vt:lpwstr>
      </vt:variant>
      <vt:variant>
        <vt:i4>4194315</vt:i4>
      </vt:variant>
      <vt:variant>
        <vt:i4>137</vt:i4>
      </vt:variant>
      <vt:variant>
        <vt:i4>0</vt:i4>
      </vt:variant>
      <vt:variant>
        <vt:i4>5</vt:i4>
      </vt:variant>
      <vt:variant>
        <vt:lpwstr/>
      </vt:variant>
      <vt:variant>
        <vt:lpwstr>_ENREF_19</vt:lpwstr>
      </vt:variant>
      <vt:variant>
        <vt:i4>4194315</vt:i4>
      </vt:variant>
      <vt:variant>
        <vt:i4>134</vt:i4>
      </vt:variant>
      <vt:variant>
        <vt:i4>0</vt:i4>
      </vt:variant>
      <vt:variant>
        <vt:i4>5</vt:i4>
      </vt:variant>
      <vt:variant>
        <vt:lpwstr/>
      </vt:variant>
      <vt:variant>
        <vt:lpwstr>_ENREF_18</vt:lpwstr>
      </vt:variant>
      <vt:variant>
        <vt:i4>4194315</vt:i4>
      </vt:variant>
      <vt:variant>
        <vt:i4>131</vt:i4>
      </vt:variant>
      <vt:variant>
        <vt:i4>0</vt:i4>
      </vt:variant>
      <vt:variant>
        <vt:i4>5</vt:i4>
      </vt:variant>
      <vt:variant>
        <vt:lpwstr/>
      </vt:variant>
      <vt:variant>
        <vt:lpwstr>_ENREF_17</vt:lpwstr>
      </vt:variant>
      <vt:variant>
        <vt:i4>4194315</vt:i4>
      </vt:variant>
      <vt:variant>
        <vt:i4>128</vt:i4>
      </vt:variant>
      <vt:variant>
        <vt:i4>0</vt:i4>
      </vt:variant>
      <vt:variant>
        <vt:i4>5</vt:i4>
      </vt:variant>
      <vt:variant>
        <vt:lpwstr/>
      </vt:variant>
      <vt:variant>
        <vt:lpwstr>_ENREF_16</vt:lpwstr>
      </vt:variant>
      <vt:variant>
        <vt:i4>4194315</vt:i4>
      </vt:variant>
      <vt:variant>
        <vt:i4>125</vt:i4>
      </vt:variant>
      <vt:variant>
        <vt:i4>0</vt:i4>
      </vt:variant>
      <vt:variant>
        <vt:i4>5</vt:i4>
      </vt:variant>
      <vt:variant>
        <vt:lpwstr/>
      </vt:variant>
      <vt:variant>
        <vt:lpwstr>_ENREF_15</vt:lpwstr>
      </vt:variant>
      <vt:variant>
        <vt:i4>4194315</vt:i4>
      </vt:variant>
      <vt:variant>
        <vt:i4>122</vt:i4>
      </vt:variant>
      <vt:variant>
        <vt:i4>0</vt:i4>
      </vt:variant>
      <vt:variant>
        <vt:i4>5</vt:i4>
      </vt:variant>
      <vt:variant>
        <vt:lpwstr/>
      </vt:variant>
      <vt:variant>
        <vt:lpwstr>_ENREF_14</vt:lpwstr>
      </vt:variant>
      <vt:variant>
        <vt:i4>4194315</vt:i4>
      </vt:variant>
      <vt:variant>
        <vt:i4>114</vt:i4>
      </vt:variant>
      <vt:variant>
        <vt:i4>0</vt:i4>
      </vt:variant>
      <vt:variant>
        <vt:i4>5</vt:i4>
      </vt:variant>
      <vt:variant>
        <vt:lpwstr/>
      </vt:variant>
      <vt:variant>
        <vt:lpwstr>_ENREF_19</vt:lpwstr>
      </vt:variant>
      <vt:variant>
        <vt:i4>4194315</vt:i4>
      </vt:variant>
      <vt:variant>
        <vt:i4>108</vt:i4>
      </vt:variant>
      <vt:variant>
        <vt:i4>0</vt:i4>
      </vt:variant>
      <vt:variant>
        <vt:i4>5</vt:i4>
      </vt:variant>
      <vt:variant>
        <vt:lpwstr/>
      </vt:variant>
      <vt:variant>
        <vt:lpwstr>_ENREF_18</vt:lpwstr>
      </vt:variant>
      <vt:variant>
        <vt:i4>4194315</vt:i4>
      </vt:variant>
      <vt:variant>
        <vt:i4>102</vt:i4>
      </vt:variant>
      <vt:variant>
        <vt:i4>0</vt:i4>
      </vt:variant>
      <vt:variant>
        <vt:i4>5</vt:i4>
      </vt:variant>
      <vt:variant>
        <vt:lpwstr/>
      </vt:variant>
      <vt:variant>
        <vt:lpwstr>_ENREF_17</vt:lpwstr>
      </vt:variant>
      <vt:variant>
        <vt:i4>4194315</vt:i4>
      </vt:variant>
      <vt:variant>
        <vt:i4>96</vt:i4>
      </vt:variant>
      <vt:variant>
        <vt:i4>0</vt:i4>
      </vt:variant>
      <vt:variant>
        <vt:i4>5</vt:i4>
      </vt:variant>
      <vt:variant>
        <vt:lpwstr/>
      </vt:variant>
      <vt:variant>
        <vt:lpwstr>_ENREF_16</vt:lpwstr>
      </vt:variant>
      <vt:variant>
        <vt:i4>4194315</vt:i4>
      </vt:variant>
      <vt:variant>
        <vt:i4>90</vt:i4>
      </vt:variant>
      <vt:variant>
        <vt:i4>0</vt:i4>
      </vt:variant>
      <vt:variant>
        <vt:i4>5</vt:i4>
      </vt:variant>
      <vt:variant>
        <vt:lpwstr/>
      </vt:variant>
      <vt:variant>
        <vt:lpwstr>_ENREF_15</vt:lpwstr>
      </vt:variant>
      <vt:variant>
        <vt:i4>4194315</vt:i4>
      </vt:variant>
      <vt:variant>
        <vt:i4>84</vt:i4>
      </vt:variant>
      <vt:variant>
        <vt:i4>0</vt:i4>
      </vt:variant>
      <vt:variant>
        <vt:i4>5</vt:i4>
      </vt:variant>
      <vt:variant>
        <vt:lpwstr/>
      </vt:variant>
      <vt:variant>
        <vt:lpwstr>_ENREF_14</vt:lpwstr>
      </vt:variant>
      <vt:variant>
        <vt:i4>4194315</vt:i4>
      </vt:variant>
      <vt:variant>
        <vt:i4>78</vt:i4>
      </vt:variant>
      <vt:variant>
        <vt:i4>0</vt:i4>
      </vt:variant>
      <vt:variant>
        <vt:i4>5</vt:i4>
      </vt:variant>
      <vt:variant>
        <vt:lpwstr/>
      </vt:variant>
      <vt:variant>
        <vt:lpwstr>_ENREF_13</vt:lpwstr>
      </vt:variant>
      <vt:variant>
        <vt:i4>4194315</vt:i4>
      </vt:variant>
      <vt:variant>
        <vt:i4>72</vt:i4>
      </vt:variant>
      <vt:variant>
        <vt:i4>0</vt:i4>
      </vt:variant>
      <vt:variant>
        <vt:i4>5</vt:i4>
      </vt:variant>
      <vt:variant>
        <vt:lpwstr/>
      </vt:variant>
      <vt:variant>
        <vt:lpwstr>_ENREF_12</vt:lpwstr>
      </vt:variant>
      <vt:variant>
        <vt:i4>4194315</vt:i4>
      </vt:variant>
      <vt:variant>
        <vt:i4>66</vt:i4>
      </vt:variant>
      <vt:variant>
        <vt:i4>0</vt:i4>
      </vt:variant>
      <vt:variant>
        <vt:i4>5</vt:i4>
      </vt:variant>
      <vt:variant>
        <vt:lpwstr/>
      </vt:variant>
      <vt:variant>
        <vt:lpwstr>_ENREF_11</vt:lpwstr>
      </vt:variant>
      <vt:variant>
        <vt:i4>4194315</vt:i4>
      </vt:variant>
      <vt:variant>
        <vt:i4>60</vt:i4>
      </vt:variant>
      <vt:variant>
        <vt:i4>0</vt:i4>
      </vt:variant>
      <vt:variant>
        <vt:i4>5</vt:i4>
      </vt:variant>
      <vt:variant>
        <vt:lpwstr/>
      </vt:variant>
      <vt:variant>
        <vt:lpwstr>_ENREF_10</vt:lpwstr>
      </vt:variant>
      <vt:variant>
        <vt:i4>4784139</vt:i4>
      </vt:variant>
      <vt:variant>
        <vt:i4>57</vt:i4>
      </vt:variant>
      <vt:variant>
        <vt:i4>0</vt:i4>
      </vt:variant>
      <vt:variant>
        <vt:i4>5</vt:i4>
      </vt:variant>
      <vt:variant>
        <vt:lpwstr/>
      </vt:variant>
      <vt:variant>
        <vt:lpwstr>_ENREF_8</vt:lpwstr>
      </vt:variant>
      <vt:variant>
        <vt:i4>4718603</vt:i4>
      </vt:variant>
      <vt:variant>
        <vt:i4>53</vt:i4>
      </vt:variant>
      <vt:variant>
        <vt:i4>0</vt:i4>
      </vt:variant>
      <vt:variant>
        <vt:i4>5</vt:i4>
      </vt:variant>
      <vt:variant>
        <vt:lpwstr/>
      </vt:variant>
      <vt:variant>
        <vt:lpwstr>_ENREF_9</vt:lpwstr>
      </vt:variant>
      <vt:variant>
        <vt:i4>4784139</vt:i4>
      </vt:variant>
      <vt:variant>
        <vt:i4>50</vt:i4>
      </vt:variant>
      <vt:variant>
        <vt:i4>0</vt:i4>
      </vt:variant>
      <vt:variant>
        <vt:i4>5</vt:i4>
      </vt:variant>
      <vt:variant>
        <vt:lpwstr/>
      </vt:variant>
      <vt:variant>
        <vt:lpwstr>_ENREF_8</vt:lpwstr>
      </vt:variant>
      <vt:variant>
        <vt:i4>4587531</vt:i4>
      </vt:variant>
      <vt:variant>
        <vt:i4>42</vt:i4>
      </vt:variant>
      <vt:variant>
        <vt:i4>0</vt:i4>
      </vt:variant>
      <vt:variant>
        <vt:i4>5</vt:i4>
      </vt:variant>
      <vt:variant>
        <vt:lpwstr/>
      </vt:variant>
      <vt:variant>
        <vt:lpwstr>_ENREF_7</vt:lpwstr>
      </vt:variant>
      <vt:variant>
        <vt:i4>4653067</vt:i4>
      </vt:variant>
      <vt:variant>
        <vt:i4>36</vt:i4>
      </vt:variant>
      <vt:variant>
        <vt:i4>0</vt:i4>
      </vt:variant>
      <vt:variant>
        <vt:i4>5</vt:i4>
      </vt:variant>
      <vt:variant>
        <vt:lpwstr/>
      </vt:variant>
      <vt:variant>
        <vt:lpwstr>_ENREF_6</vt:lpwstr>
      </vt:variant>
      <vt:variant>
        <vt:i4>4456459</vt:i4>
      </vt:variant>
      <vt:variant>
        <vt:i4>30</vt:i4>
      </vt:variant>
      <vt:variant>
        <vt:i4>0</vt:i4>
      </vt:variant>
      <vt:variant>
        <vt:i4>5</vt:i4>
      </vt:variant>
      <vt:variant>
        <vt:lpwstr/>
      </vt:variant>
      <vt:variant>
        <vt:lpwstr>_ENREF_5</vt:lpwstr>
      </vt:variant>
      <vt:variant>
        <vt:i4>4521995</vt:i4>
      </vt:variant>
      <vt:variant>
        <vt:i4>24</vt:i4>
      </vt:variant>
      <vt:variant>
        <vt:i4>0</vt:i4>
      </vt:variant>
      <vt:variant>
        <vt:i4>5</vt:i4>
      </vt:variant>
      <vt:variant>
        <vt:lpwstr/>
      </vt:variant>
      <vt:variant>
        <vt:lpwstr>_ENREF_4</vt:lpwstr>
      </vt:variant>
      <vt:variant>
        <vt:i4>4325387</vt:i4>
      </vt:variant>
      <vt:variant>
        <vt:i4>18</vt:i4>
      </vt:variant>
      <vt:variant>
        <vt:i4>0</vt:i4>
      </vt:variant>
      <vt:variant>
        <vt:i4>5</vt:i4>
      </vt:variant>
      <vt:variant>
        <vt:lpwstr/>
      </vt:variant>
      <vt:variant>
        <vt:lpwstr>_ENREF_3</vt:lpwstr>
      </vt:variant>
      <vt:variant>
        <vt:i4>4390923</vt:i4>
      </vt:variant>
      <vt:variant>
        <vt:i4>14</vt:i4>
      </vt:variant>
      <vt:variant>
        <vt:i4>0</vt:i4>
      </vt:variant>
      <vt:variant>
        <vt:i4>5</vt:i4>
      </vt:variant>
      <vt:variant>
        <vt:lpwstr/>
      </vt:variant>
      <vt:variant>
        <vt:lpwstr>_ENREF_2</vt:lpwstr>
      </vt:variant>
      <vt:variant>
        <vt:i4>4194315</vt:i4>
      </vt:variant>
      <vt:variant>
        <vt:i4>11</vt:i4>
      </vt:variant>
      <vt:variant>
        <vt:i4>0</vt:i4>
      </vt:variant>
      <vt:variant>
        <vt:i4>5</vt:i4>
      </vt:variant>
      <vt:variant>
        <vt:lpwstr/>
      </vt:variant>
      <vt:variant>
        <vt:lpwstr>_ENREF_1</vt:lpwstr>
      </vt:variant>
      <vt:variant>
        <vt:i4>7209041</vt:i4>
      </vt:variant>
      <vt:variant>
        <vt:i4>6</vt:i4>
      </vt:variant>
      <vt:variant>
        <vt:i4>0</vt:i4>
      </vt:variant>
      <vt:variant>
        <vt:i4>5</vt:i4>
      </vt:variant>
      <vt:variant>
        <vt:lpwstr>mailto:h-liu@imre.a-star.edu.sg</vt:lpwstr>
      </vt:variant>
      <vt:variant>
        <vt:lpwstr/>
      </vt:variant>
      <vt:variant>
        <vt:i4>3997790</vt:i4>
      </vt:variant>
      <vt:variant>
        <vt:i4>3</vt:i4>
      </vt:variant>
      <vt:variant>
        <vt:i4>0</vt:i4>
      </vt:variant>
      <vt:variant>
        <vt:i4>5</vt:i4>
      </vt:variant>
      <vt:variant>
        <vt:lpwstr>mailto:qjwang@ntu.edu.sg</vt:lpwstr>
      </vt:variant>
      <vt:variant>
        <vt:lpwstr/>
      </vt:variant>
      <vt:variant>
        <vt:i4>1638509</vt:i4>
      </vt:variant>
      <vt:variant>
        <vt:i4>0</vt:i4>
      </vt:variant>
      <vt:variant>
        <vt:i4>0</vt:i4>
      </vt:variant>
      <vt:variant>
        <vt:i4>5</vt:i4>
      </vt:variant>
      <vt:variant>
        <vt:lpwstr>mailto:renshaw@ntu.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bdelraouf</dc:creator>
  <cp:keywords/>
  <cp:lastModifiedBy>#OMAR ABDELRAHMAN MOHAMED ABDELRAOUF#</cp:lastModifiedBy>
  <cp:revision>78</cp:revision>
  <cp:lastPrinted>2023-04-01T07:33:00Z</cp:lastPrinted>
  <dcterms:created xsi:type="dcterms:W3CDTF">2023-10-25T03:13:00Z</dcterms:created>
  <dcterms:modified xsi:type="dcterms:W3CDTF">2024-01-1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748eaa-69fa-3f37-8945-3645c3cb4cba</vt:lpwstr>
  </property>
  <property fmtid="{D5CDD505-2E9C-101B-9397-08002B2CF9AE}" pid="4" name="Mendeley Citation Style_1">
    <vt:lpwstr>http://www.zotero.org/styles/advanced-functional-materials</vt:lpwstr>
  </property>
  <property fmtid="{D5CDD505-2E9C-101B-9397-08002B2CF9AE}" pid="5" name="Mendeley Recent Style Id 0_1">
    <vt:lpwstr>http://www.zotero.org/styles/acs-nano</vt:lpwstr>
  </property>
  <property fmtid="{D5CDD505-2E9C-101B-9397-08002B2CF9AE}" pid="6" name="Mendeley Recent Style Name 0_1">
    <vt:lpwstr>ACS Nano</vt:lpwstr>
  </property>
  <property fmtid="{D5CDD505-2E9C-101B-9397-08002B2CF9AE}" pid="7" name="Mendeley Recent Style Id 1_1">
    <vt:lpwstr>http://www.zotero.org/styles/advanced-functional-materials</vt:lpwstr>
  </property>
  <property fmtid="{D5CDD505-2E9C-101B-9397-08002B2CF9AE}" pid="8" name="Mendeley Recent Style Name 1_1">
    <vt:lpwstr>Advanced Functional Materials</vt:lpwstr>
  </property>
  <property fmtid="{D5CDD505-2E9C-101B-9397-08002B2CF9AE}" pid="9" name="Mendeley Recent Style Id 2_1">
    <vt:lpwstr>http://www.zotero.org/styles/american-medical-association</vt:lpwstr>
  </property>
  <property fmtid="{D5CDD505-2E9C-101B-9397-08002B2CF9AE}" pid="10" name="Mendeley Recent Style Name 2_1">
    <vt:lpwstr>American Medical Association 11th edition</vt:lpwstr>
  </property>
  <property fmtid="{D5CDD505-2E9C-101B-9397-08002B2CF9AE}" pid="11" name="Mendeley Recent Style Id 3_1">
    <vt:lpwstr>http://www.zotero.org/styles/american-political-science-association</vt:lpwstr>
  </property>
  <property fmtid="{D5CDD505-2E9C-101B-9397-08002B2CF9AE}" pid="12" name="Mendeley Recent Style Name 3_1">
    <vt:lpwstr>American Political Science Association</vt:lpwstr>
  </property>
  <property fmtid="{D5CDD505-2E9C-101B-9397-08002B2CF9AE}" pid="13" name="Mendeley Recent Style Id 4_1">
    <vt:lpwstr>http://www.zotero.org/styles/apa</vt:lpwstr>
  </property>
  <property fmtid="{D5CDD505-2E9C-101B-9397-08002B2CF9AE}" pid="14" name="Mendeley Recent Style Name 4_1">
    <vt:lpwstr>American Psychological Association 7th edition</vt:lpwstr>
  </property>
  <property fmtid="{D5CDD505-2E9C-101B-9397-08002B2CF9AE}" pid="15" name="Mendeley Recent Style Id 5_1">
    <vt:lpwstr>http://www.zotero.org/styles/american-sociological-association</vt:lpwstr>
  </property>
  <property fmtid="{D5CDD505-2E9C-101B-9397-08002B2CF9AE}" pid="16" name="Mendeley Recent Style Name 5_1">
    <vt:lpwstr>American Sociological Association 6th edition</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0th edition - Harvard</vt:lpwstr>
  </property>
  <property fmtid="{D5CDD505-2E9C-101B-9397-08002B2CF9AE}" pid="21" name="Mendeley Recent Style Id 8_1">
    <vt:lpwstr>http://www.zotero.org/styles/harvard1</vt:lpwstr>
  </property>
  <property fmtid="{D5CDD505-2E9C-101B-9397-08002B2CF9AE}" pid="22" name="Mendeley Recent Style Name 8_1">
    <vt:lpwstr>Harvard reference format 1 (deprecated)</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y fmtid="{D5CDD505-2E9C-101B-9397-08002B2CF9AE}" pid="25" name="GrammarlyDocumentId">
    <vt:lpwstr>06cec18de1bcd00addd547274f263afd00517cddd4ffba3c8d1c8b83439b0519</vt:lpwstr>
  </property>
</Properties>
</file>